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16C63" w:rsidRPr="00012E13" w:rsidRDefault="00216C63" w:rsidP="00216C63">
      <w:pPr>
        <w:jc w:val="center"/>
        <w:rPr>
          <w:rFonts w:ascii="Times New Roman" w:hAnsi="Times New Roman" w:cs="Times New Roman"/>
          <w:b/>
          <w:bCs/>
          <w:sz w:val="28"/>
          <w:szCs w:val="28"/>
        </w:rPr>
      </w:pPr>
      <w:r w:rsidRPr="002D42DA">
        <w:rPr>
          <w:rFonts w:ascii="Times New Roman" w:hAnsi="Times New Roman" w:cs="Times New Roman"/>
          <w:b/>
          <w:bCs/>
          <w:sz w:val="24"/>
          <w:szCs w:val="24"/>
        </w:rPr>
        <w:t>UNIT –I</w:t>
      </w:r>
      <w:r w:rsidR="00F24D7E" w:rsidRPr="002D42DA">
        <w:rPr>
          <w:rFonts w:ascii="Times New Roman" w:hAnsi="Times New Roman" w:cs="Times New Roman"/>
          <w:b/>
          <w:bCs/>
          <w:sz w:val="24"/>
          <w:szCs w:val="24"/>
        </w:rPr>
        <w:t>I</w:t>
      </w:r>
    </w:p>
    <w:p w:rsidR="00012E13" w:rsidRPr="00012E13" w:rsidRDefault="00012E13" w:rsidP="00216C63">
      <w:pPr>
        <w:jc w:val="center"/>
        <w:rPr>
          <w:rFonts w:ascii="Times New Roman" w:hAnsi="Times New Roman" w:cs="Times New Roman"/>
          <w:b/>
          <w:bCs/>
          <w:sz w:val="28"/>
          <w:szCs w:val="28"/>
        </w:rPr>
      </w:pPr>
      <w:r w:rsidRPr="002D42DA">
        <w:rPr>
          <w:rFonts w:ascii="Times New Roman" w:hAnsi="Times New Roman" w:cs="Times New Roman"/>
          <w:b/>
          <w:bCs/>
          <w:sz w:val="24"/>
          <w:szCs w:val="24"/>
        </w:rPr>
        <w:t>Linked Lists</w:t>
      </w:r>
    </w:p>
    <w:p w:rsidR="009F72AB" w:rsidRPr="002F421D" w:rsidRDefault="009F72AB" w:rsidP="009F72AB">
      <w:pPr>
        <w:spacing w:after="120"/>
        <w:rPr>
          <w:rFonts w:ascii="Times New Roman" w:hAnsi="Times New Roman" w:cs="Times New Roman"/>
        </w:rPr>
      </w:pPr>
    </w:p>
    <w:p w:rsidR="009F72AB" w:rsidRPr="0056635E" w:rsidRDefault="009F72AB" w:rsidP="009F72AB">
      <w:pPr>
        <w:spacing w:after="120"/>
        <w:jc w:val="center"/>
        <w:rPr>
          <w:rFonts w:ascii="Times New Roman" w:hAnsi="Times New Roman" w:cs="Times New Roman"/>
          <w:b/>
          <w:sz w:val="24"/>
          <w:szCs w:val="20"/>
        </w:rPr>
      </w:pPr>
      <w:r w:rsidRPr="0056635E">
        <w:rPr>
          <w:rFonts w:ascii="Times New Roman" w:hAnsi="Times New Roman" w:cs="Times New Roman"/>
          <w:b/>
          <w:sz w:val="24"/>
          <w:szCs w:val="20"/>
        </w:rPr>
        <w:t>Learning Material</w:t>
      </w:r>
    </w:p>
    <w:p w:rsidR="00E13199" w:rsidRPr="009E30B5" w:rsidRDefault="009E30B5" w:rsidP="003B1217">
      <w:pPr>
        <w:ind w:left="288" w:hanging="288"/>
        <w:rPr>
          <w:rFonts w:ascii="Times New Roman" w:hAnsi="Times New Roman" w:cs="Times New Roman"/>
          <w:b/>
          <w:sz w:val="24"/>
          <w:u w:val="single"/>
        </w:rPr>
      </w:pPr>
      <w:r w:rsidRPr="009E30B5">
        <w:rPr>
          <w:rFonts w:ascii="Times New Roman" w:hAnsi="Times New Roman" w:cs="Times New Roman"/>
          <w:b/>
          <w:sz w:val="24"/>
          <w:u w:val="single"/>
        </w:rPr>
        <w:t>2.1 LINKED LISTS-BASIC CONCEPTS</w:t>
      </w:r>
    </w:p>
    <w:p w:rsidR="00E13199" w:rsidRPr="00555E17" w:rsidRDefault="00E13199" w:rsidP="00C562D2">
      <w:pPr>
        <w:pStyle w:val="ListParagraph"/>
        <w:numPr>
          <w:ilvl w:val="0"/>
          <w:numId w:val="46"/>
        </w:numPr>
        <w:rPr>
          <w:rFonts w:ascii="Times New Roman" w:hAnsi="Times New Roman"/>
        </w:rPr>
      </w:pPr>
      <w:r w:rsidRPr="00555E17">
        <w:rPr>
          <w:rFonts w:ascii="Times New Roman" w:hAnsi="Times New Roman"/>
        </w:rPr>
        <w:t xml:space="preserve">In arrays once memory is allocated, it can’t extended any more. So array is known as </w:t>
      </w:r>
      <w:r w:rsidRPr="00F00975">
        <w:rPr>
          <w:rFonts w:ascii="Times New Roman" w:hAnsi="Times New Roman"/>
          <w:i/>
        </w:rPr>
        <w:t>static Data Structure</w:t>
      </w:r>
      <w:r w:rsidRPr="00555E17">
        <w:rPr>
          <w:rFonts w:ascii="Times New Roman" w:hAnsi="Times New Roman"/>
        </w:rPr>
        <w:t>.</w:t>
      </w:r>
    </w:p>
    <w:p w:rsidR="00E13199" w:rsidRPr="00F00975" w:rsidRDefault="00E13199" w:rsidP="00C562D2">
      <w:pPr>
        <w:pStyle w:val="ListParagraph"/>
        <w:numPr>
          <w:ilvl w:val="0"/>
          <w:numId w:val="46"/>
        </w:numPr>
        <w:rPr>
          <w:rFonts w:ascii="Times New Roman" w:hAnsi="Times New Roman"/>
        </w:rPr>
      </w:pPr>
      <w:r w:rsidRPr="00F00975">
        <w:rPr>
          <w:rFonts w:ascii="Times New Roman" w:hAnsi="Times New Roman"/>
        </w:rPr>
        <w:t xml:space="preserve">Linked List is </w:t>
      </w:r>
      <w:r w:rsidRPr="00F00975">
        <w:rPr>
          <w:rFonts w:ascii="Times New Roman" w:hAnsi="Times New Roman"/>
          <w:i/>
        </w:rPr>
        <w:t xml:space="preserve">dynamic </w:t>
      </w:r>
      <w:r w:rsidRPr="00F00975">
        <w:rPr>
          <w:rFonts w:ascii="Times New Roman" w:hAnsi="Times New Roman"/>
        </w:rPr>
        <w:t>Data Structure, where amount of memory required can be vary during it use.</w:t>
      </w:r>
    </w:p>
    <w:p w:rsidR="00E13199" w:rsidRPr="00785999" w:rsidRDefault="00E13199" w:rsidP="006F0DC5">
      <w:pPr>
        <w:ind w:left="0" w:firstLine="0"/>
        <w:rPr>
          <w:rFonts w:ascii="Times New Roman" w:hAnsi="Times New Roman" w:cs="Times New Roman"/>
          <w:b/>
        </w:rPr>
      </w:pPr>
      <w:r w:rsidRPr="00785999">
        <w:rPr>
          <w:rFonts w:ascii="Times New Roman" w:hAnsi="Times New Roman" w:cs="Times New Roman"/>
          <w:b/>
        </w:rPr>
        <w:t>Definition:</w:t>
      </w:r>
      <w:r w:rsidRPr="00785999">
        <w:rPr>
          <w:rFonts w:ascii="Times New Roman" w:hAnsi="Times New Roman" w:cs="Times New Roman"/>
        </w:rPr>
        <w:t xml:space="preserve"> A Linked List is an ordered collection of homogeneous data elements called nodes. Where the linear order is maintained by means of </w:t>
      </w:r>
      <w:r w:rsidRPr="00F36ED4">
        <w:rPr>
          <w:rFonts w:ascii="Times New Roman" w:hAnsi="Times New Roman" w:cs="Times New Roman"/>
          <w:i/>
          <w:u w:val="single"/>
        </w:rPr>
        <w:t>links</w:t>
      </w:r>
      <w:r w:rsidR="002D42DA" w:rsidRPr="002D42DA">
        <w:rPr>
          <w:rFonts w:ascii="Times New Roman" w:hAnsi="Times New Roman" w:cs="Times New Roman"/>
          <w:i/>
        </w:rPr>
        <w:t xml:space="preserve"> </w:t>
      </w:r>
      <w:r w:rsidR="003C5A32">
        <w:rPr>
          <w:rFonts w:ascii="Times New Roman" w:hAnsi="Times New Roman" w:cs="Times New Roman"/>
        </w:rPr>
        <w:t>(</w:t>
      </w:r>
      <w:r w:rsidRPr="00785999">
        <w:rPr>
          <w:rFonts w:ascii="Times New Roman" w:hAnsi="Times New Roman" w:cs="Times New Roman"/>
        </w:rPr>
        <w:t>or</w:t>
      </w:r>
      <w:r w:rsidR="003C5A32">
        <w:rPr>
          <w:rFonts w:ascii="Times New Roman" w:hAnsi="Times New Roman" w:cs="Times New Roman"/>
        </w:rPr>
        <w:t>)</w:t>
      </w:r>
      <w:r w:rsidR="002D42DA">
        <w:rPr>
          <w:rFonts w:ascii="Times New Roman" w:hAnsi="Times New Roman" w:cs="Times New Roman"/>
        </w:rPr>
        <w:t xml:space="preserve"> </w:t>
      </w:r>
      <w:r w:rsidRPr="00F36ED4">
        <w:rPr>
          <w:rFonts w:ascii="Times New Roman" w:hAnsi="Times New Roman" w:cs="Times New Roman"/>
          <w:i/>
          <w:u w:val="single"/>
        </w:rPr>
        <w:t>pointers</w:t>
      </w:r>
      <w:r w:rsidRPr="00785999">
        <w:rPr>
          <w:rFonts w:ascii="Times New Roman" w:hAnsi="Times New Roman" w:cs="Times New Roman"/>
        </w:rPr>
        <w:t>.</w:t>
      </w:r>
    </w:p>
    <w:p w:rsidR="00E13199" w:rsidRPr="004F2E2A" w:rsidRDefault="00E13199" w:rsidP="004F2E2A">
      <w:pPr>
        <w:pStyle w:val="ListParagraph"/>
        <w:numPr>
          <w:ilvl w:val="0"/>
          <w:numId w:val="46"/>
        </w:numPr>
        <w:rPr>
          <w:rFonts w:ascii="Times New Roman" w:hAnsi="Times New Roman"/>
        </w:rPr>
      </w:pPr>
      <w:r w:rsidRPr="004F2E2A">
        <w:rPr>
          <w:rFonts w:ascii="Times New Roman" w:hAnsi="Times New Roman"/>
        </w:rPr>
        <w:t>The representation of node is as follows</w:t>
      </w:r>
      <w:r w:rsidR="002C3A77" w:rsidRPr="004F2E2A">
        <w:rPr>
          <w:rFonts w:ascii="Times New Roman" w:hAnsi="Times New Roman"/>
        </w:rPr>
        <w:t>:</w:t>
      </w:r>
    </w:p>
    <w:p w:rsidR="00E13199" w:rsidRPr="00DF41A2" w:rsidRDefault="00CE0543" w:rsidP="00E13199">
      <w:pPr>
        <w:rPr>
          <w:rFonts w:ascii="Times New Roman" w:hAnsi="Times New Roman" w:cs="Times New Roman"/>
        </w:rPr>
      </w:pPr>
      <w:r>
        <w:rPr>
          <w:rFonts w:ascii="Times New Roman" w:hAnsi="Times New Roman" w:cs="Times New Roman"/>
          <w:noProof/>
        </w:rPr>
        <w:pict>
          <v:group id="_x0000_s2348" style="position:absolute;left:0;text-align:left;margin-left:191.35pt;margin-top:1pt;width:86.9pt;height:32.45pt;z-index:251669504" coordorigin="5087,5255" coordsize="1851,879">
            <v:rect id="_x0000_s2349" style="position:absolute;left:5087;top:5255;width:1851;height:879;v-text-anchor:middle">
              <v:textbox style="mso-next-textbox:#_x0000_s2349" inset="0,0,0,0">
                <w:txbxContent>
                  <w:p w:rsidR="00460149" w:rsidRPr="008677DE" w:rsidRDefault="00460149" w:rsidP="00814DBA">
                    <w:pPr>
                      <w:spacing w:line="240" w:lineRule="auto"/>
                      <w:jc w:val="center"/>
                      <w:rPr>
                        <w:rFonts w:ascii="Times New Roman" w:hAnsi="Times New Roman" w:cs="Times New Roman"/>
                        <w:sz w:val="24"/>
                      </w:rPr>
                    </w:pPr>
                    <w:r w:rsidRPr="008677DE">
                      <w:rPr>
                        <w:rFonts w:ascii="Times New Roman" w:hAnsi="Times New Roman" w:cs="Times New Roman"/>
                        <w:sz w:val="24"/>
                      </w:rPr>
                      <w:t>Data</w:t>
                    </w:r>
                    <w:r w:rsidRPr="008677DE">
                      <w:rPr>
                        <w:rFonts w:ascii="Times New Roman" w:hAnsi="Times New Roman" w:cs="Times New Roman"/>
                        <w:sz w:val="24"/>
                      </w:rPr>
                      <w:tab/>
                      <w:t>Link</w:t>
                    </w:r>
                  </w:p>
                </w:txbxContent>
              </v:textbox>
            </v:rect>
            <v:shapetype id="_x0000_t32" coordsize="21600,21600" o:spt="32" o:oned="t" path="m,l21600,21600e" filled="f">
              <v:path arrowok="t" fillok="f" o:connecttype="none"/>
              <o:lock v:ext="edit" shapetype="t"/>
            </v:shapetype>
            <v:shape id="_x0000_s2350" type="#_x0000_t32" style="position:absolute;left:6041;top:5255;width:0;height:879" o:connectortype="straight"/>
          </v:group>
        </w:pict>
      </w:r>
    </w:p>
    <w:p w:rsidR="00E13199" w:rsidRPr="00DF41A2" w:rsidRDefault="00E13199" w:rsidP="00E13199">
      <w:pPr>
        <w:rPr>
          <w:rFonts w:ascii="Times New Roman" w:hAnsi="Times New Roman" w:cs="Times New Roman"/>
          <w:b/>
        </w:rPr>
      </w:pPr>
    </w:p>
    <w:p w:rsidR="00E13199" w:rsidRPr="00F36ED4" w:rsidRDefault="00E13199" w:rsidP="00381543">
      <w:pPr>
        <w:ind w:left="0" w:firstLine="0"/>
        <w:jc w:val="center"/>
        <w:rPr>
          <w:rFonts w:ascii="Times New Roman" w:hAnsi="Times New Roman" w:cs="Times New Roman"/>
          <w:b/>
          <w:i/>
        </w:rPr>
      </w:pPr>
      <w:r w:rsidRPr="00F36ED4">
        <w:rPr>
          <w:rFonts w:ascii="Times New Roman" w:hAnsi="Times New Roman" w:cs="Times New Roman"/>
          <w:b/>
          <w:i/>
        </w:rPr>
        <w:t>Node: an element in Linked List</w:t>
      </w:r>
    </w:p>
    <w:p w:rsidR="00E13199" w:rsidRPr="00DF41A2" w:rsidRDefault="00E13199" w:rsidP="00C562D2">
      <w:pPr>
        <w:pStyle w:val="ListParagraph"/>
        <w:numPr>
          <w:ilvl w:val="0"/>
          <w:numId w:val="34"/>
        </w:numPr>
        <w:rPr>
          <w:rFonts w:ascii="Times New Roman" w:hAnsi="Times New Roman"/>
        </w:rPr>
      </w:pPr>
      <w:r w:rsidRPr="00DF41A2">
        <w:rPr>
          <w:rFonts w:ascii="Times New Roman" w:hAnsi="Times New Roman"/>
        </w:rPr>
        <w:t xml:space="preserve">A node consists of two parts. i.e. </w:t>
      </w:r>
      <w:r w:rsidRPr="00DF41A2">
        <w:rPr>
          <w:rFonts w:ascii="Times New Roman" w:hAnsi="Times New Roman"/>
          <w:b/>
        </w:rPr>
        <w:t>Data part</w:t>
      </w:r>
      <w:r w:rsidRPr="00DF41A2">
        <w:rPr>
          <w:rFonts w:ascii="Times New Roman" w:hAnsi="Times New Roman"/>
        </w:rPr>
        <w:t xml:space="preserve"> and </w:t>
      </w:r>
      <w:r w:rsidRPr="00DF41A2">
        <w:rPr>
          <w:rFonts w:ascii="Times New Roman" w:hAnsi="Times New Roman"/>
          <w:b/>
        </w:rPr>
        <w:t>Link part</w:t>
      </w:r>
      <w:r w:rsidRPr="00DF41A2">
        <w:rPr>
          <w:rFonts w:ascii="Times New Roman" w:hAnsi="Times New Roman"/>
        </w:rPr>
        <w:t>.</w:t>
      </w:r>
    </w:p>
    <w:p w:rsidR="00E13199" w:rsidRPr="00DF41A2" w:rsidRDefault="00E13199" w:rsidP="00C562D2">
      <w:pPr>
        <w:pStyle w:val="ListParagraph"/>
        <w:numPr>
          <w:ilvl w:val="0"/>
          <w:numId w:val="34"/>
        </w:numPr>
        <w:rPr>
          <w:rFonts w:ascii="Times New Roman" w:hAnsi="Times New Roman"/>
        </w:rPr>
      </w:pPr>
      <w:r w:rsidRPr="00DF41A2">
        <w:rPr>
          <w:rFonts w:ascii="Times New Roman" w:hAnsi="Times New Roman"/>
        </w:rPr>
        <w:t>The data part contains actual data to be represented.</w:t>
      </w:r>
    </w:p>
    <w:p w:rsidR="00E13199" w:rsidRPr="00DF41A2" w:rsidRDefault="00E13199" w:rsidP="00C562D2">
      <w:pPr>
        <w:pStyle w:val="ListParagraph"/>
        <w:numPr>
          <w:ilvl w:val="0"/>
          <w:numId w:val="34"/>
        </w:numPr>
        <w:rPr>
          <w:rFonts w:ascii="Times New Roman" w:hAnsi="Times New Roman"/>
          <w:b/>
        </w:rPr>
      </w:pPr>
      <w:r w:rsidRPr="00DF41A2">
        <w:rPr>
          <w:rFonts w:ascii="Times New Roman" w:hAnsi="Times New Roman"/>
        </w:rPr>
        <w:t>The link part is also referred as address field, which contains address of the next node.</w:t>
      </w:r>
    </w:p>
    <w:p w:rsidR="00B12846" w:rsidRDefault="00B12846" w:rsidP="00E13199">
      <w:pPr>
        <w:rPr>
          <w:rFonts w:ascii="Times New Roman" w:hAnsi="Times New Roman" w:cs="Times New Roman"/>
          <w:b/>
        </w:rPr>
      </w:pPr>
    </w:p>
    <w:p w:rsidR="00B12846" w:rsidRDefault="00B12846" w:rsidP="00E13199">
      <w:pPr>
        <w:rPr>
          <w:rFonts w:ascii="Times New Roman" w:hAnsi="Times New Roman" w:cs="Times New Roman"/>
          <w:b/>
        </w:rPr>
      </w:pPr>
    </w:p>
    <w:p w:rsidR="00E13199" w:rsidRPr="00C11A68" w:rsidRDefault="00AD02C9" w:rsidP="00E13199">
      <w:pPr>
        <w:rPr>
          <w:rFonts w:ascii="Times New Roman" w:hAnsi="Times New Roman" w:cs="Times New Roman"/>
          <w:b/>
          <w:u w:val="single"/>
        </w:rPr>
      </w:pPr>
      <w:r w:rsidRPr="00C11A68">
        <w:rPr>
          <w:rFonts w:ascii="Times New Roman" w:hAnsi="Times New Roman" w:cs="Times New Roman"/>
          <w:b/>
          <w:u w:val="single"/>
        </w:rPr>
        <w:t xml:space="preserve">2.1.1 </w:t>
      </w:r>
      <w:r w:rsidR="00E13199" w:rsidRPr="00C11A68">
        <w:rPr>
          <w:rFonts w:ascii="Times New Roman" w:hAnsi="Times New Roman" w:cs="Times New Roman"/>
          <w:b/>
          <w:u w:val="single"/>
        </w:rPr>
        <w:t>Representation of Linked List in memory</w:t>
      </w:r>
    </w:p>
    <w:p w:rsidR="00E13199" w:rsidRPr="00DF41A2" w:rsidRDefault="00E13199" w:rsidP="00E13199">
      <w:pPr>
        <w:rPr>
          <w:rFonts w:ascii="Times New Roman" w:hAnsi="Times New Roman" w:cs="Times New Roman"/>
        </w:rPr>
      </w:pPr>
      <w:r w:rsidRPr="00DF41A2">
        <w:rPr>
          <w:rFonts w:ascii="Times New Roman" w:hAnsi="Times New Roman" w:cs="Times New Roman"/>
        </w:rPr>
        <w:t>There are two ways to represent a Linked List in memory.</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1. Static memory allocation using arrays.</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2. Dynamic allocations using pool of storage.</w:t>
      </w:r>
    </w:p>
    <w:p w:rsidR="00E13199" w:rsidRPr="00DF41A2" w:rsidRDefault="00B12846" w:rsidP="00E13199">
      <w:pPr>
        <w:rPr>
          <w:rFonts w:ascii="Times New Roman" w:hAnsi="Times New Roman" w:cs="Times New Roman"/>
          <w:b/>
          <w:u w:val="single"/>
        </w:rPr>
      </w:pPr>
      <w:r>
        <w:rPr>
          <w:rFonts w:ascii="Times New Roman" w:hAnsi="Times New Roman" w:cs="Times New Roman"/>
          <w:b/>
          <w:u w:val="single"/>
        </w:rPr>
        <w:t>2.1.1.1</w:t>
      </w:r>
      <w:r w:rsidR="00E13199" w:rsidRPr="00DF41A2">
        <w:rPr>
          <w:rFonts w:ascii="Times New Roman" w:hAnsi="Times New Roman" w:cs="Times New Roman"/>
          <w:b/>
          <w:u w:val="single"/>
        </w:rPr>
        <w:t xml:space="preserve"> Static memory allocation using arrays</w:t>
      </w:r>
    </w:p>
    <w:p w:rsidR="00E13199" w:rsidRPr="00F36ED4" w:rsidRDefault="00E13199" w:rsidP="00C562D2">
      <w:pPr>
        <w:pStyle w:val="ListParagraph"/>
        <w:numPr>
          <w:ilvl w:val="0"/>
          <w:numId w:val="47"/>
        </w:numPr>
        <w:rPr>
          <w:rFonts w:ascii="Times New Roman" w:hAnsi="Times New Roman"/>
        </w:rPr>
      </w:pPr>
      <w:r w:rsidRPr="00F36ED4">
        <w:rPr>
          <w:rFonts w:ascii="Times New Roman" w:hAnsi="Times New Roman"/>
        </w:rPr>
        <w:t>This representation maintains two arrays.</w:t>
      </w:r>
    </w:p>
    <w:p w:rsidR="00E13199" w:rsidRPr="00F36ED4" w:rsidRDefault="00E13199" w:rsidP="00C562D2">
      <w:pPr>
        <w:pStyle w:val="ListParagraph"/>
        <w:numPr>
          <w:ilvl w:val="0"/>
          <w:numId w:val="47"/>
        </w:numPr>
        <w:rPr>
          <w:rFonts w:ascii="Times New Roman" w:hAnsi="Times New Roman"/>
          <w:b/>
        </w:rPr>
      </w:pPr>
      <w:r w:rsidRPr="00F36ED4">
        <w:rPr>
          <w:rFonts w:ascii="Times New Roman" w:hAnsi="Times New Roman"/>
        </w:rPr>
        <w:t>One array used for Data and another array is used for link.</w:t>
      </w:r>
    </w:p>
    <w:p w:rsidR="00FB4F6D" w:rsidRDefault="00CE0543" w:rsidP="00E13199">
      <w:pPr>
        <w:spacing w:after="120"/>
        <w:rPr>
          <w:rFonts w:ascii="Times New Roman" w:hAnsi="Times New Roman" w:cs="Times New Roman"/>
        </w:rPr>
      </w:pPr>
      <w:r>
        <w:rPr>
          <w:rFonts w:ascii="Times New Roman" w:hAnsi="Times New Roman" w:cs="Times New Roman"/>
        </w:rPr>
      </w:r>
      <w:r>
        <w:rPr>
          <w:rFonts w:ascii="Times New Roman" w:hAnsi="Times New Roman" w:cs="Times New Roman"/>
        </w:rPr>
        <w:pict>
          <v:group id="_x0000_s2300" editas="canvas" style="width:447.85pt;height:101.45pt;mso-position-horizontal-relative:char;mso-position-vertical-relative:line" coordorigin="1440,5106" coordsize="8957,2029">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301" type="#_x0000_t75" style="position:absolute;left:1440;top:5106;width:8957;height:2029" o:preferrelative="f">
              <v:fill o:detectmouseclick="t"/>
              <v:path o:extrusionok="t" o:connecttype="none"/>
              <o:lock v:ext="edit" text="t"/>
            </v:shape>
            <v:group id="_x0000_s2302" style="position:absolute;left:2292;top:5792;width:1064;height:489" coordorigin="3184,2418" coordsize="819,376">
              <v:rect id="_x0000_s2303" style="position:absolute;left:3184;top:2418;width:819;height:376">
                <v:textbox style="mso-next-textbox:#_x0000_s2303">
                  <w:txbxContent>
                    <w:p w:rsidR="00460149" w:rsidRPr="00A844F9" w:rsidRDefault="00460149" w:rsidP="00C53C5B">
                      <w:pPr>
                        <w:spacing w:line="240" w:lineRule="auto"/>
                        <w:ind w:left="0" w:firstLine="0"/>
                        <w:rPr>
                          <w:rFonts w:ascii="Times New Roman" w:hAnsi="Times New Roman" w:cs="Times New Roman"/>
                          <w:b/>
                        </w:rPr>
                      </w:pPr>
                      <w:r w:rsidRPr="00A844F9">
                        <w:rPr>
                          <w:rFonts w:ascii="Times New Roman" w:hAnsi="Times New Roman" w:cs="Times New Roman"/>
                          <w:b/>
                        </w:rPr>
                        <w:t xml:space="preserve">X  </w:t>
                      </w:r>
                      <w:r>
                        <w:rPr>
                          <w:rFonts w:ascii="Times New Roman" w:hAnsi="Times New Roman" w:cs="Times New Roman"/>
                          <w:b/>
                        </w:rPr>
                        <w:t xml:space="preserve">   </w:t>
                      </w:r>
                      <w:r w:rsidRPr="00A844F9">
                        <w:rPr>
                          <w:rFonts w:ascii="Times New Roman" w:hAnsi="Times New Roman" w:cs="Times New Roman"/>
                          <w:b/>
                        </w:rPr>
                        <w:t xml:space="preserve"> </w:t>
                      </w:r>
                      <w:r w:rsidRPr="00A844F9">
                        <w:rPr>
                          <w:rFonts w:ascii="Times New Roman" w:hAnsi="Times New Roman" w:cs="Times New Roman"/>
                        </w:rPr>
                        <w:t>45</w:t>
                      </w:r>
                    </w:p>
                  </w:txbxContent>
                </v:textbox>
              </v:rect>
              <v:shape id="_x0000_s2304" type="#_x0000_t32" style="position:absolute;left:3594;top:2418;width:1;height:376" o:connectortype="straight"/>
            </v:group>
            <v:group id="_x0000_s2305" style="position:absolute;left:3946;top:5792;width:1064;height:489" coordorigin="3184,2418" coordsize="819,376">
              <v:rect id="_x0000_s2306" style="position:absolute;left:3184;top:2418;width:819;height:376;v-text-anchor:middle">
                <v:textbox style="mso-next-textbox:#_x0000_s2306" inset="0,0,0,0">
                  <w:txbxContent>
                    <w:p w:rsidR="00460149" w:rsidRDefault="00460149" w:rsidP="00C53C5B">
                      <w:pPr>
                        <w:spacing w:line="240" w:lineRule="auto"/>
                        <w:ind w:left="0" w:firstLine="0"/>
                      </w:pPr>
                      <w:r>
                        <w:rPr>
                          <w:rFonts w:ascii="Times New Roman" w:hAnsi="Times New Roman" w:cs="Times New Roman"/>
                        </w:rPr>
                        <w:t xml:space="preserve">  102    43</w:t>
                      </w:r>
                    </w:p>
                  </w:txbxContent>
                </v:textbox>
              </v:rect>
              <v:shape id="_x0000_s2307" type="#_x0000_t32" style="position:absolute;left:3594;top:2418;width:1;height:376;v-text-anchor:middle" o:connectortype="straight"/>
            </v:group>
            <v:group id="_x0000_s2308" style="position:absolute;left:5662;top:5792;width:1063;height:489" coordorigin="3184,2418" coordsize="819,376">
              <v:rect id="_x0000_s2309" style="position:absolute;left:3184;top:2418;width:819;height:376;v-text-anchor:middle">
                <v:textbox style="mso-next-textbox:#_x0000_s2309" inset="0,0,0,0">
                  <w:txbxContent>
                    <w:p w:rsidR="00460149" w:rsidRPr="000726BD" w:rsidRDefault="00460149" w:rsidP="00C53C5B">
                      <w:pPr>
                        <w:spacing w:line="240" w:lineRule="auto"/>
                        <w:ind w:left="0" w:firstLine="0"/>
                        <w:rPr>
                          <w:rFonts w:ascii="Times New Roman" w:hAnsi="Times New Roman" w:cs="Times New Roman"/>
                        </w:rPr>
                      </w:pPr>
                      <w:r>
                        <w:rPr>
                          <w:rFonts w:ascii="Times New Roman" w:hAnsi="Times New Roman" w:cs="Times New Roman"/>
                        </w:rPr>
                        <w:t xml:space="preserve">  105   46</w:t>
                      </w:r>
                    </w:p>
                  </w:txbxContent>
                </v:textbox>
              </v:rect>
              <v:shape id="_x0000_s2310" type="#_x0000_t32" style="position:absolute;left:3594;top:2418;width:1;height:376" o:connectortype="straight"/>
            </v:group>
            <v:group id="_x0000_s2311" style="position:absolute;left:7390;top:5792;width:1064;height:489" coordorigin="3184,2418" coordsize="819,376">
              <v:rect id="_x0000_s2312" style="position:absolute;left:3184;top:2418;width:819;height:376;v-text-anchor:middle">
                <v:textbox style="mso-next-textbox:#_x0000_s2312">
                  <w:txbxContent>
                    <w:p w:rsidR="00460149" w:rsidRDefault="00460149" w:rsidP="00C53C5B">
                      <w:pPr>
                        <w:spacing w:line="240" w:lineRule="auto"/>
                        <w:ind w:left="0" w:firstLine="0"/>
                      </w:pPr>
                      <w:r>
                        <w:rPr>
                          <w:rFonts w:ascii="Times New Roman" w:hAnsi="Times New Roman" w:cs="Times New Roman"/>
                        </w:rPr>
                        <w:t>103   44</w:t>
                      </w:r>
                    </w:p>
                  </w:txbxContent>
                </v:textbox>
              </v:rect>
              <v:shape id="_x0000_s2313" type="#_x0000_t32" style="position:absolute;left:3594;top:2418;width:1;height:376" o:connectortype="straight"/>
            </v:group>
            <v:rect id="_x0000_s2317" style="position:absolute;left:2392;top:5367;width:889;height:288;v-text-anchor:middle" stroked="f">
              <v:textbox style="mso-next-textbox:#_x0000_s2317" inset="0,0,0,0">
                <w:txbxContent>
                  <w:p w:rsidR="00460149" w:rsidRPr="00693AFA" w:rsidRDefault="00460149" w:rsidP="00C53C5B">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318" style="position:absolute;left:4217;top:5368;width:525;height:287;v-text-anchor:middle" stroked="f">
              <v:textbox style="mso-next-textbox:#_x0000_s2318" inset="0,0,0,0">
                <w:txbxContent>
                  <w:p w:rsidR="00460149" w:rsidRPr="00693AFA" w:rsidRDefault="00460149" w:rsidP="00C53C5B">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319" style="position:absolute;left:5934;top:5368;width:525;height:287;v-text-anchor:middle" stroked="f">
              <v:textbox style="mso-next-textbox:#_x0000_s2319" inset="0,0,0,0">
                <w:txbxContent>
                  <w:p w:rsidR="00460149" w:rsidRPr="00693AFA" w:rsidRDefault="00460149" w:rsidP="00C53C5B">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320" style="position:absolute;left:9338;top:5398;width:525;height:287;v-text-anchor:middle" stroked="f">
              <v:textbox style="mso-next-textbox:#_x0000_s2320" inset="0,0,0,0">
                <w:txbxContent>
                  <w:p w:rsidR="00460149" w:rsidRPr="00693AFA" w:rsidRDefault="00460149" w:rsidP="00C53C5B">
                    <w:pPr>
                      <w:spacing w:line="240" w:lineRule="auto"/>
                      <w:ind w:left="0" w:firstLine="0"/>
                      <w:jc w:val="center"/>
                      <w:rPr>
                        <w:rFonts w:ascii="Times New Roman" w:hAnsi="Times New Roman" w:cs="Times New Roman"/>
                      </w:rPr>
                    </w:pPr>
                    <w:r>
                      <w:rPr>
                        <w:rFonts w:ascii="Times New Roman" w:hAnsi="Times New Roman" w:cs="Times New Roman"/>
                      </w:rPr>
                      <w:t>N4</w:t>
                    </w:r>
                  </w:p>
                </w:txbxContent>
              </v:textbox>
            </v:rect>
            <v:rect id="_x0000_s2321" style="position:absolute;left:7461;top:5368;width:889;height:288;v-text-anchor:middle" stroked="f">
              <v:textbox style="mso-next-textbox:#_x0000_s2321" inset="0,0,0,0">
                <w:txbxContent>
                  <w:p w:rsidR="00460149" w:rsidRPr="00693AFA" w:rsidRDefault="00460149" w:rsidP="00C53C5B">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2322" type="#_x0000_t32" style="position:absolute;left:3281;top:6039;width:665;height:1" o:connectortype="straight">
              <v:stroke endarrow="block"/>
            </v:shape>
            <v:shape id="_x0000_s2324" type="#_x0000_t32" style="position:absolute;left:6637;top:6038;width:753;height:1" o:connectortype="straight">
              <v:stroke endarrow="block"/>
            </v:shape>
            <v:rect id="_x0000_s2325" style="position:absolute;left:4862;top:6659;width:2941;height:476" stroked="f">
              <v:textbox style="mso-next-textbox:#_x0000_s2325">
                <w:txbxContent>
                  <w:p w:rsidR="00460149" w:rsidRPr="002C3A77" w:rsidRDefault="00460149" w:rsidP="00C53C5B">
                    <w:pPr>
                      <w:ind w:left="0" w:firstLine="0"/>
                      <w:jc w:val="center"/>
                      <w:rPr>
                        <w:rFonts w:ascii="Times New Roman" w:hAnsi="Times New Roman" w:cs="Times New Roman"/>
                        <w:b/>
                        <w:i/>
                        <w:sz w:val="24"/>
                      </w:rPr>
                    </w:pPr>
                    <w:r w:rsidRPr="002C3A77">
                      <w:rPr>
                        <w:rFonts w:ascii="Times New Roman" w:hAnsi="Times New Roman" w:cs="Times New Roman"/>
                        <w:b/>
                        <w:i/>
                        <w:sz w:val="24"/>
                      </w:rPr>
                      <w:t>SLL with 4 nodes</w:t>
                    </w:r>
                  </w:p>
                </w:txbxContent>
              </v:textbox>
            </v:rect>
            <v:shape id="_x0000_s2400" type="#_x0000_t32" style="position:absolute;left:4965;top:6040;width:719;height:1" o:connectortype="straight">
              <v:stroke endarrow="block"/>
            </v:shape>
            <v:shape id="_x0000_s2402" type="#_x0000_t32" style="position:absolute;left:8365;top:6037;width:665;height:1" o:connectortype="straight">
              <v:stroke endarrow="block"/>
            </v:shape>
            <v:group id="_x0000_s2963" style="position:absolute;left:9030;top:5792;width:1064;height:489" coordorigin="3184,2418" coordsize="819,376">
              <v:rect id="_x0000_s2964" style="position:absolute;left:3184;top:2418;width:819;height:376;v-text-anchor:middle">
                <v:textbox style="mso-next-textbox:#_x0000_s2964">
                  <w:txbxContent>
                    <w:p w:rsidR="00460149" w:rsidRDefault="00460149" w:rsidP="00C53C5B">
                      <w:pPr>
                        <w:spacing w:line="240" w:lineRule="auto"/>
                        <w:ind w:left="0" w:firstLine="0"/>
                      </w:pPr>
                      <w:r>
                        <w:rPr>
                          <w:rFonts w:ascii="Times New Roman" w:hAnsi="Times New Roman" w:cs="Times New Roman"/>
                        </w:rPr>
                        <w:t xml:space="preserve">101    </w:t>
                      </w:r>
                      <w:r w:rsidRPr="008B1255">
                        <w:rPr>
                          <w:rFonts w:ascii="Times New Roman" w:hAnsi="Times New Roman" w:cs="Times New Roman"/>
                          <w:b/>
                          <w:bCs/>
                          <w:sz w:val="24"/>
                          <w:szCs w:val="24"/>
                        </w:rPr>
                        <w:t>X</w:t>
                      </w:r>
                    </w:p>
                  </w:txbxContent>
                </v:textbox>
              </v:rect>
              <v:shape id="_x0000_s2965" type="#_x0000_t32" style="position:absolute;left:3594;top:2418;width:1;height:376" o:connectortype="straight"/>
            </v:group>
            <w10:wrap type="none"/>
            <w10:anchorlock/>
          </v:group>
        </w:pict>
      </w:r>
    </w:p>
    <w:p w:rsidR="00E13199" w:rsidRPr="003C5A32" w:rsidRDefault="00E13199" w:rsidP="003C5A32">
      <w:pPr>
        <w:pStyle w:val="ListParagraph"/>
        <w:numPr>
          <w:ilvl w:val="0"/>
          <w:numId w:val="48"/>
        </w:numPr>
        <w:spacing w:after="120"/>
        <w:rPr>
          <w:rFonts w:ascii="Times New Roman" w:hAnsi="Times New Roman"/>
          <w:b/>
        </w:rPr>
      </w:pPr>
      <w:r w:rsidRPr="003C5A32">
        <w:rPr>
          <w:rFonts w:ascii="Times New Roman" w:hAnsi="Times New Roman"/>
        </w:rPr>
        <w:t>The static representation for a linked list shown in the above figure is given in the following figure.</w:t>
      </w:r>
    </w:p>
    <w:tbl>
      <w:tblPr>
        <w:tblStyle w:val="TableGrid"/>
        <w:tblW w:w="0" w:type="auto"/>
        <w:jc w:val="center"/>
        <w:tblLook w:val="04A0"/>
      </w:tblPr>
      <w:tblGrid>
        <w:gridCol w:w="1394"/>
        <w:gridCol w:w="1394"/>
        <w:gridCol w:w="1394"/>
        <w:gridCol w:w="1394"/>
      </w:tblGrid>
      <w:tr w:rsidR="00E13199" w:rsidRPr="00DF41A2" w:rsidTr="004F2E2A">
        <w:trPr>
          <w:trHeight w:val="408"/>
          <w:jc w:val="center"/>
        </w:trPr>
        <w:tc>
          <w:tcPr>
            <w:tcW w:w="1394" w:type="dxa"/>
            <w:tcBorders>
              <w:top w:val="nil"/>
              <w:left w:val="nil"/>
              <w:bottom w:val="nil"/>
              <w:right w:val="nil"/>
            </w:tcBorders>
            <w:vAlign w:val="center"/>
          </w:tcPr>
          <w:p w:rsidR="00E13199" w:rsidRPr="00DF41A2" w:rsidRDefault="00E13199" w:rsidP="00E1599C">
            <w:pPr>
              <w:jc w:val="center"/>
              <w:rPr>
                <w:b/>
              </w:rPr>
            </w:pPr>
            <w:r w:rsidRPr="00DF41A2">
              <w:rPr>
                <w:b/>
              </w:rPr>
              <w:lastRenderedPageBreak/>
              <w:t>Address</w:t>
            </w:r>
          </w:p>
        </w:tc>
        <w:tc>
          <w:tcPr>
            <w:tcW w:w="1394" w:type="dxa"/>
            <w:tcBorders>
              <w:top w:val="nil"/>
              <w:left w:val="nil"/>
              <w:bottom w:val="single" w:sz="4" w:space="0" w:color="auto"/>
              <w:right w:val="nil"/>
            </w:tcBorders>
            <w:vAlign w:val="center"/>
          </w:tcPr>
          <w:p w:rsidR="00E13199" w:rsidRPr="00DF41A2" w:rsidRDefault="00E13199" w:rsidP="004F2E2A">
            <w:pPr>
              <w:ind w:left="0" w:firstLine="0"/>
              <w:jc w:val="center"/>
              <w:rPr>
                <w:b/>
              </w:rPr>
            </w:pPr>
            <w:r w:rsidRPr="00DF41A2">
              <w:rPr>
                <w:b/>
              </w:rPr>
              <w:t>Array 1 (Data)</w:t>
            </w:r>
          </w:p>
        </w:tc>
        <w:tc>
          <w:tcPr>
            <w:tcW w:w="1394" w:type="dxa"/>
            <w:tcBorders>
              <w:top w:val="nil"/>
              <w:left w:val="nil"/>
              <w:bottom w:val="nil"/>
              <w:right w:val="nil"/>
            </w:tcBorders>
            <w:vAlign w:val="center"/>
          </w:tcPr>
          <w:p w:rsidR="00E13199" w:rsidRPr="00DF41A2" w:rsidRDefault="00E13199" w:rsidP="00E1599C">
            <w:pPr>
              <w:jc w:val="center"/>
              <w:rPr>
                <w:b/>
              </w:rPr>
            </w:pPr>
          </w:p>
        </w:tc>
        <w:tc>
          <w:tcPr>
            <w:tcW w:w="1394" w:type="dxa"/>
            <w:tcBorders>
              <w:top w:val="nil"/>
              <w:left w:val="nil"/>
              <w:bottom w:val="single" w:sz="4" w:space="0" w:color="auto"/>
              <w:right w:val="nil"/>
            </w:tcBorders>
            <w:vAlign w:val="center"/>
          </w:tcPr>
          <w:p w:rsidR="00E13199" w:rsidRPr="00DF41A2" w:rsidRDefault="00E13199" w:rsidP="004F2E2A">
            <w:pPr>
              <w:ind w:left="0" w:firstLine="0"/>
              <w:jc w:val="center"/>
              <w:rPr>
                <w:b/>
              </w:rPr>
            </w:pPr>
            <w:r w:rsidRPr="00DF41A2">
              <w:rPr>
                <w:b/>
              </w:rPr>
              <w:t>Array 2 (Link)</w:t>
            </w:r>
          </w:p>
        </w:tc>
      </w:tr>
      <w:tr w:rsidR="00E13199" w:rsidRPr="00DF41A2" w:rsidTr="00E1599C">
        <w:trPr>
          <w:trHeight w:val="408"/>
          <w:jc w:val="center"/>
        </w:trPr>
        <w:tc>
          <w:tcPr>
            <w:tcW w:w="1394" w:type="dxa"/>
            <w:tcBorders>
              <w:top w:val="nil"/>
              <w:left w:val="nil"/>
              <w:bottom w:val="nil"/>
              <w:right w:val="single" w:sz="4" w:space="0" w:color="auto"/>
            </w:tcBorders>
            <w:vAlign w:val="center"/>
          </w:tcPr>
          <w:p w:rsidR="00E13199" w:rsidRPr="00DF41A2" w:rsidRDefault="00E13199" w:rsidP="00E1599C">
            <w:pPr>
              <w:jc w:val="center"/>
            </w:pPr>
            <w:r w:rsidRPr="00DF41A2">
              <w:t>41</w:t>
            </w: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pPr>
          </w:p>
        </w:tc>
        <w:tc>
          <w:tcPr>
            <w:tcW w:w="1394" w:type="dxa"/>
            <w:tcBorders>
              <w:top w:val="nil"/>
              <w:left w:val="single" w:sz="4" w:space="0" w:color="auto"/>
              <w:bottom w:val="nil"/>
              <w:right w:val="single" w:sz="4" w:space="0" w:color="auto"/>
            </w:tcBorders>
            <w:vAlign w:val="center"/>
          </w:tcPr>
          <w:p w:rsidR="00E13199" w:rsidRPr="00DF41A2" w:rsidRDefault="00E13199" w:rsidP="00E1599C">
            <w:pPr>
              <w:jc w:val="center"/>
            </w:pP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pPr>
          </w:p>
        </w:tc>
      </w:tr>
      <w:tr w:rsidR="00E13199" w:rsidRPr="00DF41A2" w:rsidTr="00E1599C">
        <w:trPr>
          <w:trHeight w:val="408"/>
          <w:jc w:val="center"/>
        </w:trPr>
        <w:tc>
          <w:tcPr>
            <w:tcW w:w="1394" w:type="dxa"/>
            <w:tcBorders>
              <w:top w:val="nil"/>
              <w:left w:val="nil"/>
              <w:bottom w:val="nil"/>
              <w:right w:val="single" w:sz="4" w:space="0" w:color="auto"/>
            </w:tcBorders>
            <w:vAlign w:val="center"/>
          </w:tcPr>
          <w:p w:rsidR="00E13199" w:rsidRPr="00DF41A2" w:rsidRDefault="00E13199" w:rsidP="00E1599C">
            <w:pPr>
              <w:jc w:val="center"/>
            </w:pPr>
            <w:r w:rsidRPr="00DF41A2">
              <w:t>42</w:t>
            </w: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pPr>
          </w:p>
        </w:tc>
        <w:tc>
          <w:tcPr>
            <w:tcW w:w="1394" w:type="dxa"/>
            <w:tcBorders>
              <w:top w:val="nil"/>
              <w:left w:val="single" w:sz="4" w:space="0" w:color="auto"/>
              <w:bottom w:val="nil"/>
              <w:right w:val="single" w:sz="4" w:space="0" w:color="auto"/>
            </w:tcBorders>
            <w:vAlign w:val="center"/>
          </w:tcPr>
          <w:p w:rsidR="00E13199" w:rsidRPr="00DF41A2" w:rsidRDefault="00E13199" w:rsidP="00E1599C">
            <w:pPr>
              <w:jc w:val="center"/>
            </w:pP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pPr>
          </w:p>
        </w:tc>
      </w:tr>
      <w:tr w:rsidR="00E13199" w:rsidRPr="00DF41A2" w:rsidTr="00E1599C">
        <w:trPr>
          <w:trHeight w:val="390"/>
          <w:jc w:val="center"/>
        </w:trPr>
        <w:tc>
          <w:tcPr>
            <w:tcW w:w="1394" w:type="dxa"/>
            <w:tcBorders>
              <w:top w:val="nil"/>
              <w:left w:val="nil"/>
              <w:bottom w:val="nil"/>
              <w:right w:val="single" w:sz="4" w:space="0" w:color="auto"/>
            </w:tcBorders>
            <w:vAlign w:val="center"/>
          </w:tcPr>
          <w:p w:rsidR="00E13199" w:rsidRPr="00DF41A2" w:rsidRDefault="00E13199" w:rsidP="00E1599C">
            <w:pPr>
              <w:jc w:val="center"/>
            </w:pPr>
            <w:r w:rsidRPr="00DF41A2">
              <w:t>43</w:t>
            </w: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pPr>
            <w:r w:rsidRPr="00DF41A2">
              <w:t>105</w:t>
            </w:r>
          </w:p>
        </w:tc>
        <w:tc>
          <w:tcPr>
            <w:tcW w:w="1394" w:type="dxa"/>
            <w:tcBorders>
              <w:top w:val="nil"/>
              <w:left w:val="single" w:sz="4" w:space="0" w:color="auto"/>
              <w:bottom w:val="nil"/>
              <w:right w:val="single" w:sz="4" w:space="0" w:color="auto"/>
            </w:tcBorders>
            <w:vAlign w:val="center"/>
          </w:tcPr>
          <w:p w:rsidR="00E13199" w:rsidRPr="00DF41A2" w:rsidRDefault="00E13199" w:rsidP="00E1599C">
            <w:pPr>
              <w:jc w:val="center"/>
            </w:pP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pPr>
            <w:r w:rsidRPr="00DF41A2">
              <w:t>46</w:t>
            </w:r>
          </w:p>
        </w:tc>
      </w:tr>
      <w:tr w:rsidR="00E13199" w:rsidRPr="00DF41A2" w:rsidTr="00E1599C">
        <w:trPr>
          <w:trHeight w:val="408"/>
          <w:jc w:val="center"/>
        </w:trPr>
        <w:tc>
          <w:tcPr>
            <w:tcW w:w="1394" w:type="dxa"/>
            <w:tcBorders>
              <w:top w:val="nil"/>
              <w:left w:val="nil"/>
              <w:bottom w:val="nil"/>
              <w:right w:val="single" w:sz="4" w:space="0" w:color="auto"/>
            </w:tcBorders>
            <w:vAlign w:val="center"/>
          </w:tcPr>
          <w:p w:rsidR="00E13199" w:rsidRPr="00DF41A2" w:rsidRDefault="00E13199" w:rsidP="00E1599C">
            <w:pPr>
              <w:jc w:val="center"/>
            </w:pPr>
            <w:r w:rsidRPr="00DF41A2">
              <w:t>44</w:t>
            </w: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pPr>
            <w:r w:rsidRPr="00DF41A2">
              <w:t>101</w:t>
            </w:r>
          </w:p>
        </w:tc>
        <w:tc>
          <w:tcPr>
            <w:tcW w:w="1394" w:type="dxa"/>
            <w:tcBorders>
              <w:top w:val="nil"/>
              <w:left w:val="single" w:sz="4" w:space="0" w:color="auto"/>
              <w:bottom w:val="nil"/>
              <w:right w:val="single" w:sz="4" w:space="0" w:color="auto"/>
            </w:tcBorders>
            <w:vAlign w:val="center"/>
          </w:tcPr>
          <w:p w:rsidR="00E13199" w:rsidRPr="00DF41A2" w:rsidRDefault="00E13199" w:rsidP="00E1599C">
            <w:pPr>
              <w:jc w:val="center"/>
            </w:pP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rPr>
                <w:b/>
              </w:rPr>
            </w:pPr>
            <w:r w:rsidRPr="00DF41A2">
              <w:rPr>
                <w:b/>
              </w:rPr>
              <w:t>X</w:t>
            </w:r>
          </w:p>
        </w:tc>
      </w:tr>
      <w:tr w:rsidR="00E13199" w:rsidRPr="00DF41A2" w:rsidTr="00E1599C">
        <w:trPr>
          <w:trHeight w:val="408"/>
          <w:jc w:val="center"/>
        </w:trPr>
        <w:tc>
          <w:tcPr>
            <w:tcW w:w="1394" w:type="dxa"/>
            <w:tcBorders>
              <w:top w:val="nil"/>
              <w:left w:val="nil"/>
              <w:bottom w:val="nil"/>
              <w:right w:val="single" w:sz="4" w:space="0" w:color="auto"/>
            </w:tcBorders>
            <w:vAlign w:val="center"/>
          </w:tcPr>
          <w:p w:rsidR="00E13199" w:rsidRPr="00DF41A2" w:rsidRDefault="00E13199" w:rsidP="00E1599C">
            <w:pPr>
              <w:jc w:val="center"/>
            </w:pPr>
            <w:r w:rsidRPr="00DF41A2">
              <w:t>45</w:t>
            </w: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pPr>
            <w:r w:rsidRPr="00DF41A2">
              <w:t>102</w:t>
            </w:r>
          </w:p>
        </w:tc>
        <w:tc>
          <w:tcPr>
            <w:tcW w:w="1394" w:type="dxa"/>
            <w:tcBorders>
              <w:top w:val="nil"/>
              <w:left w:val="single" w:sz="4" w:space="0" w:color="auto"/>
              <w:bottom w:val="nil"/>
              <w:right w:val="single" w:sz="4" w:space="0" w:color="auto"/>
            </w:tcBorders>
            <w:vAlign w:val="center"/>
          </w:tcPr>
          <w:p w:rsidR="00E13199" w:rsidRPr="00DF41A2" w:rsidRDefault="00E13199" w:rsidP="00E1599C">
            <w:pPr>
              <w:jc w:val="center"/>
            </w:pP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pPr>
            <w:r w:rsidRPr="00DF41A2">
              <w:t>43</w:t>
            </w:r>
          </w:p>
        </w:tc>
      </w:tr>
      <w:tr w:rsidR="00E13199" w:rsidRPr="00DF41A2" w:rsidTr="00E1599C">
        <w:trPr>
          <w:trHeight w:val="390"/>
          <w:jc w:val="center"/>
        </w:trPr>
        <w:tc>
          <w:tcPr>
            <w:tcW w:w="1394" w:type="dxa"/>
            <w:tcBorders>
              <w:top w:val="nil"/>
              <w:left w:val="nil"/>
              <w:bottom w:val="nil"/>
              <w:right w:val="single" w:sz="4" w:space="0" w:color="auto"/>
            </w:tcBorders>
            <w:vAlign w:val="center"/>
          </w:tcPr>
          <w:p w:rsidR="00E13199" w:rsidRPr="00DF41A2" w:rsidRDefault="00E13199" w:rsidP="00E1599C">
            <w:pPr>
              <w:jc w:val="center"/>
            </w:pPr>
            <w:r w:rsidRPr="00DF41A2">
              <w:t>46</w:t>
            </w: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pPr>
            <w:r w:rsidRPr="00DF41A2">
              <w:t>103</w:t>
            </w:r>
          </w:p>
        </w:tc>
        <w:tc>
          <w:tcPr>
            <w:tcW w:w="1394" w:type="dxa"/>
            <w:tcBorders>
              <w:top w:val="nil"/>
              <w:left w:val="single" w:sz="4" w:space="0" w:color="auto"/>
              <w:bottom w:val="nil"/>
              <w:right w:val="single" w:sz="4" w:space="0" w:color="auto"/>
            </w:tcBorders>
            <w:vAlign w:val="center"/>
          </w:tcPr>
          <w:p w:rsidR="00E13199" w:rsidRPr="00DF41A2" w:rsidRDefault="00E13199" w:rsidP="00E1599C">
            <w:pPr>
              <w:jc w:val="center"/>
            </w:pP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pPr>
            <w:r w:rsidRPr="00DF41A2">
              <w:t>44</w:t>
            </w:r>
          </w:p>
        </w:tc>
      </w:tr>
      <w:tr w:rsidR="00E13199" w:rsidRPr="00DF41A2" w:rsidTr="00E1599C">
        <w:trPr>
          <w:trHeight w:val="427"/>
          <w:jc w:val="center"/>
        </w:trPr>
        <w:tc>
          <w:tcPr>
            <w:tcW w:w="1394" w:type="dxa"/>
            <w:tcBorders>
              <w:top w:val="nil"/>
              <w:left w:val="nil"/>
              <w:bottom w:val="nil"/>
              <w:right w:val="single" w:sz="4" w:space="0" w:color="auto"/>
            </w:tcBorders>
            <w:vAlign w:val="center"/>
          </w:tcPr>
          <w:p w:rsidR="00E13199" w:rsidRPr="00DF41A2" w:rsidRDefault="00E13199" w:rsidP="00E1599C">
            <w:pPr>
              <w:jc w:val="center"/>
            </w:pPr>
            <w:r w:rsidRPr="00DF41A2">
              <w:t>47</w:t>
            </w: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pPr>
          </w:p>
        </w:tc>
        <w:tc>
          <w:tcPr>
            <w:tcW w:w="1394" w:type="dxa"/>
            <w:tcBorders>
              <w:top w:val="nil"/>
              <w:left w:val="single" w:sz="4" w:space="0" w:color="auto"/>
              <w:bottom w:val="nil"/>
              <w:right w:val="single" w:sz="4" w:space="0" w:color="auto"/>
            </w:tcBorders>
            <w:vAlign w:val="center"/>
          </w:tcPr>
          <w:p w:rsidR="00E13199" w:rsidRPr="00DF41A2" w:rsidRDefault="00E13199" w:rsidP="00E1599C">
            <w:pPr>
              <w:jc w:val="center"/>
            </w:pPr>
          </w:p>
        </w:tc>
        <w:tc>
          <w:tcPr>
            <w:tcW w:w="1394" w:type="dxa"/>
            <w:tcBorders>
              <w:top w:val="single" w:sz="4" w:space="0" w:color="auto"/>
              <w:left w:val="single" w:sz="4" w:space="0" w:color="auto"/>
              <w:bottom w:val="single" w:sz="4" w:space="0" w:color="auto"/>
              <w:right w:val="single" w:sz="4" w:space="0" w:color="auto"/>
            </w:tcBorders>
            <w:vAlign w:val="center"/>
          </w:tcPr>
          <w:p w:rsidR="00E13199" w:rsidRPr="00DF41A2" w:rsidRDefault="00E13199" w:rsidP="00E1599C">
            <w:pPr>
              <w:jc w:val="center"/>
            </w:pPr>
          </w:p>
        </w:tc>
      </w:tr>
    </w:tbl>
    <w:p w:rsidR="00E13199" w:rsidRPr="00DF41A2" w:rsidRDefault="00E13199" w:rsidP="00E13199">
      <w:pPr>
        <w:jc w:val="center"/>
        <w:rPr>
          <w:rFonts w:ascii="Times New Roman" w:hAnsi="Times New Roman" w:cs="Times New Roman"/>
          <w:b/>
        </w:rPr>
      </w:pPr>
    </w:p>
    <w:p w:rsidR="00E13199" w:rsidRPr="00DF41A2" w:rsidRDefault="00E13199" w:rsidP="00E13199">
      <w:pPr>
        <w:jc w:val="center"/>
        <w:rPr>
          <w:rFonts w:ascii="Times New Roman" w:hAnsi="Times New Roman" w:cs="Times New Roman"/>
          <w:b/>
        </w:rPr>
      </w:pPr>
      <w:r w:rsidRPr="00DF41A2">
        <w:rPr>
          <w:rFonts w:ascii="Times New Roman" w:hAnsi="Times New Roman" w:cs="Times New Roman"/>
          <w:b/>
        </w:rPr>
        <w:t>Static Representation of SLL using arrays</w:t>
      </w:r>
    </w:p>
    <w:p w:rsidR="00E13199" w:rsidRPr="00DF41A2" w:rsidRDefault="00E13199" w:rsidP="00E13199">
      <w:pPr>
        <w:rPr>
          <w:rFonts w:ascii="Times New Roman" w:hAnsi="Times New Roman" w:cs="Times New Roman"/>
          <w:b/>
        </w:rPr>
      </w:pPr>
    </w:p>
    <w:p w:rsidR="00E13199" w:rsidRPr="00DF41A2" w:rsidRDefault="00B12846" w:rsidP="00E13199">
      <w:pPr>
        <w:rPr>
          <w:rFonts w:ascii="Times New Roman" w:hAnsi="Times New Roman" w:cs="Times New Roman"/>
          <w:u w:val="single"/>
        </w:rPr>
      </w:pPr>
      <w:r>
        <w:rPr>
          <w:rFonts w:ascii="Times New Roman" w:hAnsi="Times New Roman" w:cs="Times New Roman"/>
          <w:b/>
          <w:u w:val="single"/>
        </w:rPr>
        <w:t>2.1.1.</w:t>
      </w:r>
      <w:r w:rsidR="00E13199" w:rsidRPr="00DF41A2">
        <w:rPr>
          <w:rFonts w:ascii="Times New Roman" w:hAnsi="Times New Roman" w:cs="Times New Roman"/>
          <w:b/>
          <w:u w:val="single"/>
        </w:rPr>
        <w:t>2 Dynamic allocations using pool of storage</w:t>
      </w:r>
    </w:p>
    <w:p w:rsidR="00E13199" w:rsidRPr="00DF41A2" w:rsidRDefault="00E13199" w:rsidP="00C562D2">
      <w:pPr>
        <w:pStyle w:val="ListParagraph"/>
        <w:numPr>
          <w:ilvl w:val="0"/>
          <w:numId w:val="29"/>
        </w:numPr>
        <w:spacing w:after="120"/>
        <w:rPr>
          <w:rFonts w:ascii="Times New Roman" w:hAnsi="Times New Roman"/>
        </w:rPr>
      </w:pPr>
      <w:r w:rsidRPr="00DF41A2">
        <w:rPr>
          <w:rFonts w:ascii="Times New Roman" w:hAnsi="Times New Roman"/>
        </w:rPr>
        <w:t>The efficient way of representation of linked list is using pool of storage.</w:t>
      </w:r>
    </w:p>
    <w:p w:rsidR="00E13199" w:rsidRPr="00DF41A2" w:rsidRDefault="00E13199" w:rsidP="00C562D2">
      <w:pPr>
        <w:pStyle w:val="ListParagraph"/>
        <w:numPr>
          <w:ilvl w:val="0"/>
          <w:numId w:val="29"/>
        </w:numPr>
        <w:rPr>
          <w:rFonts w:ascii="Times New Roman" w:hAnsi="Times New Roman"/>
        </w:rPr>
      </w:pPr>
      <w:r w:rsidRPr="00DF41A2">
        <w:rPr>
          <w:rFonts w:ascii="Times New Roman" w:hAnsi="Times New Roman"/>
        </w:rPr>
        <w:t>In this method memory bank, memory manager and garbage collector is available.</w:t>
      </w:r>
    </w:p>
    <w:p w:rsidR="00E13199" w:rsidRPr="00DF41A2" w:rsidRDefault="00E13199" w:rsidP="001B61B5">
      <w:pPr>
        <w:rPr>
          <w:rFonts w:ascii="Times New Roman" w:hAnsi="Times New Roman" w:cs="Times New Roman"/>
        </w:rPr>
      </w:pPr>
      <w:r w:rsidRPr="00DF41A2">
        <w:rPr>
          <w:rFonts w:ascii="Times New Roman" w:hAnsi="Times New Roman" w:cs="Times New Roman"/>
          <w:b/>
        </w:rPr>
        <w:t>Memory bank:</w:t>
      </w:r>
      <w:r w:rsidRPr="00DF41A2">
        <w:rPr>
          <w:rFonts w:ascii="Times New Roman" w:hAnsi="Times New Roman" w:cs="Times New Roman"/>
        </w:rPr>
        <w:t xml:space="preserve"> is a collection of free memory spaces.</w:t>
      </w:r>
    </w:p>
    <w:p w:rsidR="00E13199" w:rsidRPr="00DF41A2" w:rsidRDefault="00E13199" w:rsidP="0049548C">
      <w:pPr>
        <w:rPr>
          <w:rFonts w:ascii="Times New Roman" w:hAnsi="Times New Roman" w:cs="Times New Roman"/>
        </w:rPr>
      </w:pPr>
      <w:r w:rsidRPr="00DF41A2">
        <w:rPr>
          <w:rFonts w:ascii="Times New Roman" w:hAnsi="Times New Roman" w:cs="Times New Roman"/>
          <w:b/>
        </w:rPr>
        <w:t>Memory manager:</w:t>
      </w:r>
      <w:r w:rsidRPr="00DF41A2">
        <w:rPr>
          <w:rFonts w:ascii="Times New Roman" w:hAnsi="Times New Roman" w:cs="Times New Roman"/>
        </w:rPr>
        <w:t xml:space="preserve"> is a program.</w:t>
      </w:r>
    </w:p>
    <w:p w:rsidR="00E13199" w:rsidRPr="00DF41A2" w:rsidRDefault="00E13199" w:rsidP="00C562D2">
      <w:pPr>
        <w:pStyle w:val="ListParagraph"/>
        <w:numPr>
          <w:ilvl w:val="0"/>
          <w:numId w:val="30"/>
        </w:numPr>
        <w:spacing w:after="120"/>
        <w:rPr>
          <w:rFonts w:ascii="Times New Roman" w:hAnsi="Times New Roman"/>
        </w:rPr>
      </w:pPr>
      <w:r w:rsidRPr="00DF41A2">
        <w:rPr>
          <w:rFonts w:ascii="Times New Roman" w:hAnsi="Times New Roman"/>
        </w:rPr>
        <w:t>Whenever a linked list requires a node, then request is placed to memory manager.</w:t>
      </w:r>
    </w:p>
    <w:p w:rsidR="00E13199" w:rsidRPr="00DF41A2" w:rsidRDefault="00E13199" w:rsidP="00C562D2">
      <w:pPr>
        <w:pStyle w:val="ListParagraph"/>
        <w:numPr>
          <w:ilvl w:val="0"/>
          <w:numId w:val="30"/>
        </w:numPr>
        <w:spacing w:after="120"/>
        <w:rPr>
          <w:rFonts w:ascii="Times New Roman" w:hAnsi="Times New Roman"/>
        </w:rPr>
      </w:pPr>
      <w:r w:rsidRPr="00DF41A2">
        <w:rPr>
          <w:rFonts w:ascii="Times New Roman" w:hAnsi="Times New Roman"/>
        </w:rPr>
        <w:t>If the required node is available in the memory bank, then that node is send to caller.</w:t>
      </w:r>
    </w:p>
    <w:p w:rsidR="00E13199" w:rsidRPr="00DF41A2" w:rsidRDefault="00E13199" w:rsidP="00C562D2">
      <w:pPr>
        <w:pStyle w:val="ListParagraph"/>
        <w:numPr>
          <w:ilvl w:val="0"/>
          <w:numId w:val="30"/>
        </w:numPr>
        <w:spacing w:after="120"/>
        <w:rPr>
          <w:rFonts w:ascii="Times New Roman" w:hAnsi="Times New Roman"/>
        </w:rPr>
      </w:pPr>
      <w:r w:rsidRPr="00DF41A2">
        <w:rPr>
          <w:rFonts w:ascii="Times New Roman" w:hAnsi="Times New Roman"/>
        </w:rPr>
        <w:t>If the required node is not available in the memory bank, then memory manager send NULL to caller.</w:t>
      </w:r>
    </w:p>
    <w:p w:rsidR="00E13199" w:rsidRPr="00DF41A2" w:rsidRDefault="00E13199" w:rsidP="00E13199">
      <w:pPr>
        <w:spacing w:after="120"/>
        <w:rPr>
          <w:rFonts w:ascii="Times New Roman" w:hAnsi="Times New Roman" w:cs="Times New Roman"/>
        </w:rPr>
      </w:pPr>
      <w:r w:rsidRPr="00DF41A2">
        <w:rPr>
          <w:rFonts w:ascii="Times New Roman" w:hAnsi="Times New Roman" w:cs="Times New Roman"/>
          <w:b/>
        </w:rPr>
        <w:t>Garbage collector</w:t>
      </w:r>
      <w:r w:rsidRPr="00DF41A2">
        <w:rPr>
          <w:rFonts w:ascii="Times New Roman" w:hAnsi="Times New Roman" w:cs="Times New Roman"/>
        </w:rPr>
        <w:t>:</w:t>
      </w:r>
      <w:r w:rsidR="00BD078F">
        <w:rPr>
          <w:rFonts w:ascii="Times New Roman" w:hAnsi="Times New Roman" w:cs="Times New Roman"/>
        </w:rPr>
        <w:t xml:space="preserve"> </w:t>
      </w:r>
      <w:r w:rsidRPr="00DF41A2">
        <w:rPr>
          <w:rFonts w:ascii="Times New Roman" w:hAnsi="Times New Roman" w:cs="Times New Roman"/>
        </w:rPr>
        <w:t>collect the unused nodes in the linked list and send back to memory bank.</w:t>
      </w:r>
    </w:p>
    <w:p w:rsidR="00E13199" w:rsidRPr="00DF41A2" w:rsidRDefault="00E13199" w:rsidP="00E13199">
      <w:pPr>
        <w:spacing w:after="120"/>
        <w:rPr>
          <w:rFonts w:ascii="Times New Roman" w:hAnsi="Times New Roman" w:cs="Times New Roman"/>
          <w:b/>
        </w:rPr>
      </w:pPr>
      <w:r w:rsidRPr="00DF41A2">
        <w:rPr>
          <w:rFonts w:ascii="Times New Roman" w:hAnsi="Times New Roman" w:cs="Times New Roman"/>
          <w:b/>
        </w:rPr>
        <w:t>Types of linked lists</w:t>
      </w:r>
    </w:p>
    <w:p w:rsidR="00E13199" w:rsidRPr="00DF41A2" w:rsidRDefault="00E13199" w:rsidP="000221E5">
      <w:pPr>
        <w:ind w:left="720"/>
        <w:rPr>
          <w:rFonts w:ascii="Times New Roman" w:hAnsi="Times New Roman" w:cs="Times New Roman"/>
        </w:rPr>
      </w:pPr>
      <w:r w:rsidRPr="00DF41A2">
        <w:rPr>
          <w:rFonts w:ascii="Times New Roman" w:hAnsi="Times New Roman" w:cs="Times New Roman"/>
        </w:rPr>
        <w:t>1. Single Linked List</w:t>
      </w:r>
      <w:r w:rsidR="002874CF">
        <w:rPr>
          <w:rFonts w:ascii="Times New Roman" w:hAnsi="Times New Roman" w:cs="Times New Roman"/>
        </w:rPr>
        <w:t xml:space="preserve"> (SLL)</w:t>
      </w:r>
    </w:p>
    <w:p w:rsidR="00E13199" w:rsidRPr="00DF41A2" w:rsidRDefault="00E13199" w:rsidP="000221E5">
      <w:pPr>
        <w:ind w:left="720"/>
        <w:rPr>
          <w:rFonts w:ascii="Times New Roman" w:hAnsi="Times New Roman" w:cs="Times New Roman"/>
        </w:rPr>
      </w:pPr>
      <w:r w:rsidRPr="00DF41A2">
        <w:rPr>
          <w:rFonts w:ascii="Times New Roman" w:hAnsi="Times New Roman" w:cs="Times New Roman"/>
        </w:rPr>
        <w:t>2. Double Linked List</w:t>
      </w:r>
      <w:r w:rsidR="002874CF">
        <w:rPr>
          <w:rFonts w:ascii="Times New Roman" w:hAnsi="Times New Roman" w:cs="Times New Roman"/>
        </w:rPr>
        <w:t xml:space="preserve"> (DLL)</w:t>
      </w:r>
    </w:p>
    <w:p w:rsidR="00E13199" w:rsidRDefault="00E13199" w:rsidP="000221E5">
      <w:pPr>
        <w:ind w:left="720"/>
        <w:rPr>
          <w:rFonts w:ascii="Times New Roman" w:hAnsi="Times New Roman" w:cs="Times New Roman"/>
        </w:rPr>
      </w:pPr>
      <w:r w:rsidRPr="00DF41A2">
        <w:rPr>
          <w:rFonts w:ascii="Times New Roman" w:hAnsi="Times New Roman" w:cs="Times New Roman"/>
        </w:rPr>
        <w:t>3. Circular Linked List</w:t>
      </w:r>
      <w:r w:rsidR="002874CF">
        <w:rPr>
          <w:rFonts w:ascii="Times New Roman" w:hAnsi="Times New Roman" w:cs="Times New Roman"/>
        </w:rPr>
        <w:t xml:space="preserve"> (CLL)</w:t>
      </w:r>
    </w:p>
    <w:p w:rsidR="00323BC8" w:rsidRDefault="00323BC8" w:rsidP="00E13199">
      <w:pPr>
        <w:spacing w:after="120"/>
        <w:ind w:left="720"/>
        <w:rPr>
          <w:rFonts w:ascii="Times New Roman" w:hAnsi="Times New Roman" w:cs="Times New Roman"/>
        </w:rPr>
      </w:pPr>
    </w:p>
    <w:p w:rsidR="00E13199" w:rsidRPr="00E37EE0" w:rsidRDefault="00E37EE0" w:rsidP="00E13199">
      <w:pPr>
        <w:spacing w:after="120"/>
        <w:rPr>
          <w:rFonts w:ascii="Times New Roman" w:hAnsi="Times New Roman" w:cs="Times New Roman"/>
          <w:b/>
          <w:color w:val="000000" w:themeColor="text1"/>
          <w:sz w:val="24"/>
          <w:u w:val="single"/>
        </w:rPr>
      </w:pPr>
      <w:r w:rsidRPr="00E37EE0">
        <w:rPr>
          <w:rFonts w:ascii="Times New Roman" w:hAnsi="Times New Roman" w:cs="Times New Roman"/>
          <w:b/>
          <w:sz w:val="24"/>
          <w:u w:val="single"/>
        </w:rPr>
        <w:t xml:space="preserve">2.2 </w:t>
      </w:r>
      <w:r w:rsidRPr="00E37EE0">
        <w:rPr>
          <w:rFonts w:ascii="Times New Roman" w:hAnsi="Times New Roman" w:cs="Times New Roman"/>
          <w:b/>
          <w:color w:val="000000" w:themeColor="text1"/>
          <w:sz w:val="24"/>
          <w:u w:val="single"/>
        </w:rPr>
        <w:t>SINGLE LINKED LIST</w:t>
      </w:r>
    </w:p>
    <w:p w:rsidR="00E13199" w:rsidRPr="00DF41A2" w:rsidRDefault="00E13199" w:rsidP="00C562D2">
      <w:pPr>
        <w:pStyle w:val="ListParagraph"/>
        <w:numPr>
          <w:ilvl w:val="0"/>
          <w:numId w:val="31"/>
        </w:numPr>
        <w:spacing w:after="120"/>
        <w:rPr>
          <w:rFonts w:ascii="Times New Roman" w:hAnsi="Times New Roman"/>
        </w:rPr>
      </w:pPr>
      <w:r w:rsidRPr="00DF41A2">
        <w:rPr>
          <w:rFonts w:ascii="Times New Roman" w:hAnsi="Times New Roman"/>
        </w:rPr>
        <w:t>In SLL, each node contains only one link, which points to the next node in the list.</w:t>
      </w:r>
    </w:p>
    <w:p w:rsidR="00E13199" w:rsidRPr="00DF41A2" w:rsidRDefault="00E13199" w:rsidP="00C562D2">
      <w:pPr>
        <w:pStyle w:val="ListParagraph"/>
        <w:numPr>
          <w:ilvl w:val="0"/>
          <w:numId w:val="31"/>
        </w:numPr>
        <w:spacing w:after="120"/>
        <w:rPr>
          <w:rFonts w:ascii="Times New Roman" w:hAnsi="Times New Roman"/>
        </w:rPr>
      </w:pPr>
      <w:r w:rsidRPr="00DF41A2">
        <w:rPr>
          <w:rFonts w:ascii="Times New Roman" w:hAnsi="Times New Roman"/>
        </w:rPr>
        <w:t>The pictorial representation of SLL is as follows.</w:t>
      </w:r>
    </w:p>
    <w:p w:rsidR="00E13199" w:rsidRPr="00DF41A2" w:rsidRDefault="00CE0543" w:rsidP="00E13199">
      <w:pPr>
        <w:spacing w:after="120"/>
        <w:rPr>
          <w:rFonts w:ascii="Times New Roman" w:hAnsi="Times New Roman" w:cs="Times New Roman"/>
          <w:b/>
        </w:rPr>
      </w:pPr>
      <w:r w:rsidRPr="00CE0543">
        <w:rPr>
          <w:rFonts w:ascii="Times New Roman" w:hAnsi="Times New Roman" w:cs="Times New Roman"/>
        </w:rPr>
      </w:r>
      <w:r w:rsidRPr="00CE0543">
        <w:rPr>
          <w:rFonts w:ascii="Times New Roman" w:hAnsi="Times New Roman" w:cs="Times New Roman"/>
        </w:rPr>
        <w:pict>
          <v:group id="_x0000_s2273" editas="canvas" style="width:447.85pt;height:78.95pt;mso-position-horizontal-relative:char;mso-position-vertical-relative:line" coordorigin="1440,5367" coordsize="8957,1579">
            <o:lock v:ext="edit" aspectratio="t"/>
            <v:shape id="_x0000_s2274" type="#_x0000_t75" style="position:absolute;left:1440;top:5367;width:8957;height:1579" o:preferrelative="f">
              <v:fill o:detectmouseclick="t"/>
              <v:path o:extrusionok="t" o:connecttype="none"/>
              <o:lock v:ext="edit" text="t"/>
            </v:shape>
            <v:group id="_x0000_s2275" style="position:absolute;left:2229;top:5792;width:1127;height:489" coordorigin="3184,2418" coordsize="819,376">
              <v:rect id="_x0000_s2276" style="position:absolute;left:3184;top:2418;width:819;height:376">
                <v:textbox style="mso-next-textbox:#_x0000_s2276">
                  <w:txbxContent>
                    <w:p w:rsidR="00460149" w:rsidRPr="00F37357" w:rsidRDefault="00460149" w:rsidP="009B7AF9">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r>
                        <w:rPr>
                          <w:rFonts w:ascii="Times New Roman" w:hAnsi="Times New Roman" w:cs="Times New Roman"/>
                          <w:b/>
                          <w:sz w:val="32"/>
                          <w:szCs w:val="30"/>
                        </w:rPr>
                        <w:t xml:space="preserve"> </w:t>
                      </w:r>
                      <w:r w:rsidRPr="003F3C32">
                        <w:rPr>
                          <w:rFonts w:ascii="Times New Roman" w:hAnsi="Times New Roman" w:cs="Times New Roman"/>
                          <w:sz w:val="32"/>
                          <w:szCs w:val="30"/>
                        </w:rPr>
                        <w:t>N1</w:t>
                      </w:r>
                      <w:r>
                        <w:rPr>
                          <w:rFonts w:ascii="Times New Roman" w:hAnsi="Times New Roman" w:cs="Times New Roman"/>
                          <w:b/>
                          <w:sz w:val="32"/>
                          <w:szCs w:val="30"/>
                        </w:rPr>
                        <w:t xml:space="preserve">    NNNNNNNNNN1    </w:t>
                      </w:r>
                    </w:p>
                  </w:txbxContent>
                </v:textbox>
              </v:rect>
              <v:shape id="_x0000_s2277" type="#_x0000_t32" style="position:absolute;left:3594;top:2418;width:1;height:376" o:connectortype="straight"/>
            </v:group>
            <v:group id="_x0000_s2278" style="position:absolute;left:3946;top:5792;width:1064;height:489" coordorigin="3184,2418" coordsize="819,376">
              <v:rect id="_x0000_s2279" style="position:absolute;left:3184;top:2418;width:819;height:376;v-text-anchor:middle">
                <v:textbox style="mso-next-textbox:#_x0000_s2279" inset="0,0,0,0">
                  <w:txbxContent>
                    <w:p w:rsidR="00460149" w:rsidRPr="00F773BC" w:rsidRDefault="00460149" w:rsidP="009B7AF9">
                      <w:pPr>
                        <w:spacing w:line="240" w:lineRule="auto"/>
                        <w:ind w:left="0" w:firstLine="0"/>
                        <w:rPr>
                          <w:rFonts w:ascii="Times New Roman" w:hAnsi="Times New Roman" w:cs="Times New Roman"/>
                          <w:sz w:val="10"/>
                          <w:szCs w:val="18"/>
                        </w:rPr>
                      </w:pPr>
                    </w:p>
                    <w:p w:rsidR="00460149" w:rsidRPr="008C6D5A" w:rsidRDefault="00460149" w:rsidP="009B7AF9">
                      <w:pPr>
                        <w:spacing w:line="240" w:lineRule="auto"/>
                        <w:ind w:left="0" w:firstLine="0"/>
                        <w:rPr>
                          <w:rFonts w:ascii="Times New Roman" w:hAnsi="Times New Roman" w:cs="Times New Roman"/>
                        </w:rPr>
                      </w:pPr>
                      <w:r>
                        <w:rPr>
                          <w:rFonts w:ascii="Times New Roman" w:hAnsi="Times New Roman" w:cs="Times New Roman"/>
                        </w:rPr>
                        <w:t xml:space="preserve">  102    N2</w:t>
                      </w:r>
                    </w:p>
                    <w:p w:rsidR="00460149" w:rsidRDefault="00460149" w:rsidP="009B7AF9">
                      <w:pPr>
                        <w:ind w:left="0" w:firstLine="0"/>
                      </w:pPr>
                    </w:p>
                  </w:txbxContent>
                </v:textbox>
              </v:rect>
              <v:shape id="_x0000_s2280" type="#_x0000_t32" style="position:absolute;left:3594;top:2418;width:1;height:376;v-text-anchor:middle" o:connectortype="straight"/>
            </v:group>
            <v:group id="_x0000_s2281" style="position:absolute;left:5662;top:5792;width:1063;height:489" coordorigin="3184,2418" coordsize="819,376">
              <v:rect id="_x0000_s2282" style="position:absolute;left:3184;top:2418;width:819;height:376;v-text-anchor:middle">
                <v:textbox style="mso-next-textbox:#_x0000_s2282" inset="0,0,0,0">
                  <w:txbxContent>
                    <w:p w:rsidR="00460149" w:rsidRPr="002949B9" w:rsidRDefault="00460149" w:rsidP="009B7AF9">
                      <w:pPr>
                        <w:spacing w:line="240" w:lineRule="auto"/>
                        <w:ind w:left="0" w:firstLine="0"/>
                        <w:rPr>
                          <w:rFonts w:ascii="Times New Roman" w:hAnsi="Times New Roman" w:cs="Times New Roman"/>
                          <w:sz w:val="12"/>
                        </w:rPr>
                      </w:pPr>
                    </w:p>
                    <w:p w:rsidR="00460149" w:rsidRPr="000726BD" w:rsidRDefault="00460149" w:rsidP="009B7AF9">
                      <w:pPr>
                        <w:ind w:left="0" w:firstLine="0"/>
                        <w:rPr>
                          <w:rFonts w:ascii="Times New Roman" w:hAnsi="Times New Roman" w:cs="Times New Roman"/>
                        </w:rPr>
                      </w:pPr>
                      <w:r>
                        <w:rPr>
                          <w:rFonts w:ascii="Times New Roman" w:hAnsi="Times New Roman" w:cs="Times New Roman"/>
                        </w:rPr>
                        <w:t xml:space="preserve">  105    N3</w:t>
                      </w:r>
                    </w:p>
                  </w:txbxContent>
                </v:textbox>
              </v:rect>
              <v:shape id="_x0000_s2283" type="#_x0000_t32" style="position:absolute;left:3594;top:2418;width:1;height:376" o:connectortype="straight"/>
            </v:group>
            <v:group id="_x0000_s2284" style="position:absolute;left:7390;top:5792;width:1064;height:489" coordorigin="3184,2418" coordsize="819,376">
              <v:rect id="_x0000_s2285" style="position:absolute;left:3184;top:2418;width:819;height:376;v-text-anchor:middle">
                <v:textbox style="mso-next-textbox:#_x0000_s2285">
                  <w:txbxContent>
                    <w:p w:rsidR="00460149" w:rsidRDefault="00460149" w:rsidP="009B7AF9">
                      <w:pPr>
                        <w:spacing w:line="240" w:lineRule="auto"/>
                        <w:ind w:left="0" w:firstLine="0"/>
                      </w:pPr>
                      <w:r>
                        <w:rPr>
                          <w:rFonts w:ascii="Times New Roman" w:hAnsi="Times New Roman" w:cs="Times New Roman"/>
                        </w:rPr>
                        <w:t xml:space="preserve">103   </w:t>
                      </w:r>
                      <w:r>
                        <w:t>N4</w:t>
                      </w:r>
                    </w:p>
                  </w:txbxContent>
                </v:textbox>
              </v:rect>
              <v:shape id="_x0000_s2286" type="#_x0000_t32" style="position:absolute;left:3594;top:2418;width:1;height:376" o:connectortype="straight"/>
            </v:group>
            <v:group id="_x0000_s2287" style="position:absolute;left:9193;top:5792;width:1064;height:489" coordorigin="3184,2418" coordsize="819,376">
              <v:rect id="_x0000_s2288" style="position:absolute;left:3184;top:2418;width:819;height:376;v-text-anchor:middle">
                <v:textbox style="mso-next-textbox:#_x0000_s2288" inset="0,0,0,0">
                  <w:txbxContent>
                    <w:p w:rsidR="00460149" w:rsidRDefault="00460149" w:rsidP="009B7AF9">
                      <w:pPr>
                        <w:ind w:left="0" w:firstLine="0"/>
                      </w:pPr>
                      <w:r w:rsidRPr="002949B9">
                        <w:rPr>
                          <w:rFonts w:ascii="Times New Roman" w:hAnsi="Times New Roman" w:cs="Times New Roman"/>
                          <w:sz w:val="24"/>
                          <w:szCs w:val="30"/>
                        </w:rPr>
                        <w:t>101</w:t>
                      </w:r>
                      <w:r>
                        <w:rPr>
                          <w:rFonts w:ascii="Times New Roman" w:hAnsi="Times New Roman" w:cs="Times New Roman"/>
                          <w:sz w:val="24"/>
                          <w:szCs w:val="30"/>
                        </w:rPr>
                        <w:t xml:space="preserve">     </w:t>
                      </w:r>
                      <w:r w:rsidRPr="00F37357">
                        <w:rPr>
                          <w:rFonts w:ascii="Times New Roman" w:hAnsi="Times New Roman" w:cs="Times New Roman"/>
                          <w:b/>
                          <w:sz w:val="32"/>
                          <w:szCs w:val="30"/>
                        </w:rPr>
                        <w:t>X</w:t>
                      </w:r>
                    </w:p>
                  </w:txbxContent>
                </v:textbox>
              </v:rect>
              <v:shape id="_x0000_s2289" type="#_x0000_t32" style="position:absolute;left:3594;top:2418;width:1;height:376" o:connectortype="straight"/>
            </v:group>
            <v:rect id="_x0000_s2290" style="position:absolute;left:2392;top:5367;width:889;height:288;v-text-anchor:middle" stroked="f">
              <v:textbox style="mso-next-textbox:#_x0000_s2290" inset="0,0,0,0">
                <w:txbxContent>
                  <w:p w:rsidR="00460149" w:rsidRPr="00693AFA" w:rsidRDefault="00460149" w:rsidP="009B7AF9">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291" style="position:absolute;left:4217;top:5368;width:525;height:287;v-text-anchor:middle" stroked="f">
              <v:textbox style="mso-next-textbox:#_x0000_s2291" inset="0,0,0,0">
                <w:txbxContent>
                  <w:p w:rsidR="00460149" w:rsidRPr="00693AFA" w:rsidRDefault="00460149" w:rsidP="009B7AF9">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292" style="position:absolute;left:5934;top:5368;width:525;height:287;v-text-anchor:middle" stroked="f">
              <v:textbox style="mso-next-textbox:#_x0000_s2292" inset="0,0,0,0">
                <w:txbxContent>
                  <w:p w:rsidR="00460149" w:rsidRPr="00693AFA" w:rsidRDefault="00460149" w:rsidP="009B7AF9">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293" style="position:absolute;left:9443;top:5368;width:525;height:287;v-text-anchor:middle" stroked="f">
              <v:textbox style="mso-next-textbox:#_x0000_s2293" inset="0,0,0,0">
                <w:txbxContent>
                  <w:p w:rsidR="00460149" w:rsidRPr="00693AFA" w:rsidRDefault="00460149" w:rsidP="009B7AF9">
                    <w:pPr>
                      <w:spacing w:line="240" w:lineRule="auto"/>
                      <w:ind w:left="0" w:firstLine="0"/>
                      <w:jc w:val="center"/>
                      <w:rPr>
                        <w:rFonts w:ascii="Times New Roman" w:hAnsi="Times New Roman" w:cs="Times New Roman"/>
                      </w:rPr>
                    </w:pPr>
                    <w:r>
                      <w:rPr>
                        <w:rFonts w:ascii="Times New Roman" w:hAnsi="Times New Roman" w:cs="Times New Roman"/>
                      </w:rPr>
                      <w:t>N4</w:t>
                    </w:r>
                  </w:p>
                </w:txbxContent>
              </v:textbox>
            </v:rect>
            <v:rect id="_x0000_s2294" style="position:absolute;left:7461;top:5368;width:889;height:288;v-text-anchor:middle" stroked="f">
              <v:textbox style="mso-next-textbox:#_x0000_s2294" inset="0,0,0,0">
                <w:txbxContent>
                  <w:p w:rsidR="00460149" w:rsidRPr="00693AFA" w:rsidRDefault="00460149" w:rsidP="009B7AF9">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2295" type="#_x0000_t32" style="position:absolute;left:3085;top:6043;width:861;height:1" o:connectortype="straight">
              <v:stroke endarrow="block"/>
            </v:shape>
            <v:shape id="_x0000_s2296" type="#_x0000_t32" style="position:absolute;left:4801;top:6042;width:861;height:1" o:connectortype="straight">
              <v:stroke endarrow="block"/>
            </v:shape>
            <v:shape id="_x0000_s2297" type="#_x0000_t32" style="position:absolute;left:6529;top:6041;width:861;height:1" o:connectortype="straight">
              <v:stroke endarrow="block"/>
            </v:shape>
            <v:rect id="_x0000_s2298" style="position:absolute;left:4862;top:6470;width:2265;height:476" stroked="f">
              <v:textbox style="mso-next-textbox:#_x0000_s2298">
                <w:txbxContent>
                  <w:p w:rsidR="00460149" w:rsidRPr="005D692F" w:rsidRDefault="00460149" w:rsidP="009B7AF9">
                    <w:pPr>
                      <w:ind w:left="0" w:firstLine="0"/>
                      <w:jc w:val="center"/>
                      <w:rPr>
                        <w:rFonts w:ascii="Times New Roman" w:hAnsi="Times New Roman" w:cs="Times New Roman"/>
                        <w:sz w:val="24"/>
                      </w:rPr>
                    </w:pPr>
                    <w:r>
                      <w:rPr>
                        <w:rFonts w:ascii="Times New Roman" w:hAnsi="Times New Roman" w:cs="Times New Roman"/>
                        <w:sz w:val="24"/>
                      </w:rPr>
                      <w:t>SLL with 4 nodes</w:t>
                    </w:r>
                  </w:p>
                </w:txbxContent>
              </v:textbox>
            </v:rect>
            <v:shape id="_x0000_s2299" type="#_x0000_t32" style="position:absolute;left:8314;top:6040;width:861;height:1" o:connectortype="straight">
              <v:stroke endarrow="block"/>
            </v:shape>
            <w10:wrap type="none"/>
            <w10:anchorlock/>
          </v:group>
        </w:pict>
      </w:r>
    </w:p>
    <w:p w:rsidR="00E13199" w:rsidRPr="00DF41A2" w:rsidRDefault="00E13199" w:rsidP="00C562D2">
      <w:pPr>
        <w:pStyle w:val="ListParagraph"/>
        <w:numPr>
          <w:ilvl w:val="0"/>
          <w:numId w:val="32"/>
        </w:numPr>
        <w:spacing w:after="120"/>
        <w:rPr>
          <w:rFonts w:ascii="Times New Roman" w:hAnsi="Times New Roman"/>
        </w:rPr>
      </w:pPr>
      <w:r w:rsidRPr="00DF41A2">
        <w:rPr>
          <w:rFonts w:ascii="Times New Roman" w:hAnsi="Times New Roman"/>
        </w:rPr>
        <w:t>Here header is an empty node, i.e. data part is NULL, represented by X mark.</w:t>
      </w:r>
    </w:p>
    <w:p w:rsidR="00E13199" w:rsidRPr="00DF41A2" w:rsidRDefault="00E13199" w:rsidP="00C562D2">
      <w:pPr>
        <w:pStyle w:val="ListParagraph"/>
        <w:numPr>
          <w:ilvl w:val="0"/>
          <w:numId w:val="32"/>
        </w:numPr>
        <w:spacing w:after="120"/>
        <w:rPr>
          <w:rFonts w:ascii="Times New Roman" w:hAnsi="Times New Roman"/>
        </w:rPr>
      </w:pPr>
      <w:r w:rsidRPr="00DF41A2">
        <w:rPr>
          <w:rFonts w:ascii="Times New Roman" w:hAnsi="Times New Roman"/>
        </w:rPr>
        <w:t>The link part of the header node contains address of the first node in the list.</w:t>
      </w:r>
    </w:p>
    <w:p w:rsidR="00E13199" w:rsidRPr="00DF41A2" w:rsidRDefault="00E13199" w:rsidP="00C562D2">
      <w:pPr>
        <w:pStyle w:val="ListParagraph"/>
        <w:numPr>
          <w:ilvl w:val="0"/>
          <w:numId w:val="32"/>
        </w:numPr>
        <w:spacing w:after="120"/>
        <w:rPr>
          <w:rFonts w:ascii="Times New Roman" w:hAnsi="Times New Roman"/>
        </w:rPr>
      </w:pPr>
      <w:r w:rsidRPr="00DF41A2">
        <w:rPr>
          <w:rFonts w:ascii="Times New Roman" w:hAnsi="Times New Roman"/>
        </w:rPr>
        <w:t>In SLL, the last node link part contains NULL.</w:t>
      </w:r>
    </w:p>
    <w:p w:rsidR="00E13199" w:rsidRPr="00EC27F9" w:rsidRDefault="00E13199" w:rsidP="00C562D2">
      <w:pPr>
        <w:pStyle w:val="ListParagraph"/>
        <w:numPr>
          <w:ilvl w:val="0"/>
          <w:numId w:val="32"/>
        </w:numPr>
        <w:spacing w:after="120"/>
        <w:rPr>
          <w:rFonts w:ascii="Times New Roman" w:hAnsi="Times New Roman"/>
          <w:b/>
        </w:rPr>
      </w:pPr>
      <w:r w:rsidRPr="00DF41A2">
        <w:rPr>
          <w:rFonts w:ascii="Times New Roman" w:hAnsi="Times New Roman"/>
        </w:rPr>
        <w:t>In SLL we can move from left to right only. So SLL is called as one way list.</w:t>
      </w:r>
    </w:p>
    <w:p w:rsidR="00EC27F9" w:rsidRPr="00721F39" w:rsidRDefault="00EC27F9" w:rsidP="00EC27F9">
      <w:pPr>
        <w:pStyle w:val="ListParagraph"/>
        <w:numPr>
          <w:ilvl w:val="0"/>
          <w:numId w:val="32"/>
        </w:numPr>
        <w:rPr>
          <w:rFonts w:ascii="Times New Roman" w:hAnsi="Times New Roman"/>
        </w:rPr>
      </w:pPr>
      <w:r>
        <w:rPr>
          <w:rFonts w:ascii="Times New Roman" w:hAnsi="Times New Roman"/>
        </w:rPr>
        <w:t>If a S</w:t>
      </w:r>
      <w:r w:rsidRPr="00721F39">
        <w:rPr>
          <w:rFonts w:ascii="Times New Roman" w:hAnsi="Times New Roman"/>
        </w:rPr>
        <w:t xml:space="preserve">LL is empty, then the link part of the header node </w:t>
      </w:r>
      <w:r>
        <w:rPr>
          <w:rFonts w:ascii="Times New Roman" w:hAnsi="Times New Roman"/>
        </w:rPr>
        <w:t>is NULL</w:t>
      </w:r>
      <w:r w:rsidRPr="00721F39">
        <w:rPr>
          <w:rFonts w:ascii="Times New Roman" w:hAnsi="Times New Roman"/>
        </w:rPr>
        <w:t>.</w:t>
      </w:r>
    </w:p>
    <w:p w:rsidR="00EC27F9" w:rsidRPr="00DF41A2" w:rsidRDefault="00CE0543" w:rsidP="00EC27F9">
      <w:pPr>
        <w:rPr>
          <w:rFonts w:ascii="Times New Roman" w:hAnsi="Times New Roman" w:cs="Times New Roman"/>
          <w:b/>
        </w:rPr>
      </w:pPr>
      <w:r w:rsidRPr="00CE0543">
        <w:rPr>
          <w:rFonts w:ascii="Times New Roman" w:hAnsi="Times New Roman" w:cs="Times New Roman"/>
        </w:rPr>
      </w:r>
      <w:r w:rsidRPr="00CE0543">
        <w:rPr>
          <w:rFonts w:ascii="Times New Roman" w:hAnsi="Times New Roman" w:cs="Times New Roman"/>
        </w:rPr>
        <w:pict>
          <v:group id="_x0000_s2967" editas="canvas" style="width:447.65pt;height:66.7pt;mso-position-horizontal-relative:char;mso-position-vertical-relative:line" coordorigin="1440,5500" coordsize="8953,1334">
            <o:lock v:ext="edit" aspectratio="t"/>
            <v:shape id="_x0000_s2968" type="#_x0000_t75" style="position:absolute;left:1440;top:5500;width:8953;height:1334" o:preferrelative="f">
              <v:fill o:detectmouseclick="t"/>
              <v:path o:extrusionok="t" o:connecttype="none"/>
              <o:lock v:ext="edit" text="t"/>
            </v:shape>
            <v:group id="_x0000_s2969" style="position:absolute;left:5352;top:5839;width:1064;height:489" coordorigin="3184,2418" coordsize="819,376">
              <v:rect id="_x0000_s2970" style="position:absolute;left:3184;top:2418;width:819;height:376">
                <v:textbox style="mso-next-textbox:#_x0000_s2970">
                  <w:txbxContent>
                    <w:p w:rsidR="00460149" w:rsidRPr="00F37357" w:rsidRDefault="00460149" w:rsidP="00EC27F9">
                      <w:pPr>
                        <w:spacing w:line="240" w:lineRule="auto"/>
                        <w:rPr>
                          <w:rFonts w:ascii="Times New Roman" w:hAnsi="Times New Roman" w:cs="Times New Roman"/>
                          <w:b/>
                          <w:sz w:val="32"/>
                          <w:szCs w:val="30"/>
                        </w:rPr>
                      </w:pPr>
                      <w:r w:rsidRPr="00F37357">
                        <w:rPr>
                          <w:rFonts w:ascii="Times New Roman" w:hAnsi="Times New Roman" w:cs="Times New Roman"/>
                          <w:b/>
                          <w:sz w:val="32"/>
                          <w:szCs w:val="30"/>
                        </w:rPr>
                        <w:t>X</w:t>
                      </w:r>
                      <w:r w:rsidRPr="00EC27F9">
                        <w:rPr>
                          <w:rFonts w:ascii="Times New Roman" w:hAnsi="Times New Roman" w:cs="Times New Roman"/>
                          <w:b/>
                          <w:sz w:val="32"/>
                          <w:szCs w:val="30"/>
                        </w:rPr>
                        <w:t xml:space="preserve"> </w:t>
                      </w:r>
                      <w:r>
                        <w:rPr>
                          <w:rFonts w:ascii="Times New Roman" w:hAnsi="Times New Roman" w:cs="Times New Roman"/>
                          <w:b/>
                          <w:sz w:val="32"/>
                          <w:szCs w:val="30"/>
                        </w:rPr>
                        <w:t xml:space="preserve">  </w:t>
                      </w:r>
                      <w:r w:rsidRPr="00F37357">
                        <w:rPr>
                          <w:rFonts w:ascii="Times New Roman" w:hAnsi="Times New Roman" w:cs="Times New Roman"/>
                          <w:b/>
                          <w:sz w:val="32"/>
                          <w:szCs w:val="30"/>
                        </w:rPr>
                        <w:t>X</w:t>
                      </w:r>
                    </w:p>
                    <w:p w:rsidR="00460149" w:rsidRPr="00F37357" w:rsidRDefault="00460149" w:rsidP="00EC27F9">
                      <w:pPr>
                        <w:spacing w:line="240" w:lineRule="auto"/>
                        <w:rPr>
                          <w:rFonts w:ascii="Times New Roman" w:hAnsi="Times New Roman" w:cs="Times New Roman"/>
                          <w:b/>
                          <w:sz w:val="32"/>
                          <w:szCs w:val="30"/>
                        </w:rPr>
                      </w:pPr>
                    </w:p>
                  </w:txbxContent>
                </v:textbox>
              </v:rect>
              <v:shape id="_x0000_s2971" type="#_x0000_t32" style="position:absolute;left:3594;top:2418;width:1;height:376" o:connectortype="straight"/>
            </v:group>
            <v:rect id="_x0000_s2972" style="position:absolute;left:5454;top:5500;width:889;height:288;v-text-anchor:middle" stroked="f">
              <v:textbox style="mso-next-textbox:#_x0000_s2972" inset="0,0,0,0">
                <w:txbxContent>
                  <w:p w:rsidR="00460149" w:rsidRPr="00693AFA" w:rsidRDefault="00460149" w:rsidP="00EC27F9">
                    <w:pPr>
                      <w:spacing w:line="240" w:lineRule="auto"/>
                      <w:jc w:val="center"/>
                      <w:rPr>
                        <w:rFonts w:ascii="Times New Roman" w:hAnsi="Times New Roman" w:cs="Times New Roman"/>
                      </w:rPr>
                    </w:pPr>
                    <w:r w:rsidRPr="00693AFA">
                      <w:rPr>
                        <w:rFonts w:ascii="Times New Roman" w:hAnsi="Times New Roman" w:cs="Times New Roman"/>
                      </w:rPr>
                      <w:t>header</w:t>
                    </w:r>
                  </w:p>
                </w:txbxContent>
              </v:textbox>
            </v:rect>
            <v:rect id="_x0000_s2973" style="position:absolute;left:4319;top:6423;width:3125;height:411" stroked="f">
              <v:textbox style="mso-next-textbox:#_x0000_s2973">
                <w:txbxContent>
                  <w:p w:rsidR="00460149" w:rsidRPr="00721F39" w:rsidRDefault="00460149" w:rsidP="00EC27F9">
                    <w:pPr>
                      <w:jc w:val="center"/>
                      <w:rPr>
                        <w:rFonts w:ascii="Times New Roman" w:hAnsi="Times New Roman" w:cs="Times New Roman"/>
                        <w:b/>
                      </w:rPr>
                    </w:pPr>
                    <w:r w:rsidRPr="00721F39">
                      <w:rPr>
                        <w:rFonts w:ascii="Times New Roman" w:hAnsi="Times New Roman" w:cs="Times New Roman"/>
                        <w:b/>
                      </w:rPr>
                      <w:t xml:space="preserve">Empty </w:t>
                    </w:r>
                    <w:r>
                      <w:rPr>
                        <w:rFonts w:ascii="Times New Roman" w:hAnsi="Times New Roman" w:cs="Times New Roman"/>
                        <w:b/>
                      </w:rPr>
                      <w:t>Single</w:t>
                    </w:r>
                    <w:r w:rsidRPr="00721F39">
                      <w:rPr>
                        <w:rFonts w:ascii="Times New Roman" w:hAnsi="Times New Roman" w:cs="Times New Roman"/>
                        <w:b/>
                      </w:rPr>
                      <w:t xml:space="preserve"> Linked List</w:t>
                    </w:r>
                  </w:p>
                </w:txbxContent>
              </v:textbox>
            </v:rect>
            <w10:wrap type="none"/>
            <w10:anchorlock/>
          </v:group>
        </w:pict>
      </w:r>
    </w:p>
    <w:p w:rsidR="00411AD9" w:rsidRDefault="00411AD9" w:rsidP="00E13199">
      <w:pPr>
        <w:spacing w:after="120"/>
        <w:rPr>
          <w:rFonts w:ascii="Times New Roman" w:hAnsi="Times New Roman" w:cs="Times New Roman"/>
          <w:b/>
          <w:u w:val="single"/>
        </w:rPr>
      </w:pPr>
    </w:p>
    <w:p w:rsidR="00E13199" w:rsidRPr="004F63D2" w:rsidRDefault="004F63D2" w:rsidP="00E13199">
      <w:pPr>
        <w:spacing w:after="120"/>
        <w:rPr>
          <w:rFonts w:ascii="Times New Roman" w:hAnsi="Times New Roman" w:cs="Times New Roman"/>
          <w:b/>
        </w:rPr>
      </w:pPr>
      <w:r w:rsidRPr="004F63D2">
        <w:rPr>
          <w:rFonts w:ascii="Times New Roman" w:hAnsi="Times New Roman" w:cs="Times New Roman"/>
          <w:b/>
        </w:rPr>
        <w:t>Operations On Single Linked List</w:t>
      </w:r>
    </w:p>
    <w:p w:rsidR="00E13199" w:rsidRPr="00DF41A2" w:rsidRDefault="00E13199" w:rsidP="00E13199">
      <w:pPr>
        <w:spacing w:after="120"/>
        <w:ind w:left="720"/>
        <w:rPr>
          <w:rFonts w:ascii="Times New Roman" w:hAnsi="Times New Roman" w:cs="Times New Roman"/>
        </w:rPr>
      </w:pPr>
      <w:r w:rsidRPr="00DF41A2">
        <w:rPr>
          <w:rFonts w:ascii="Times New Roman" w:hAnsi="Times New Roman" w:cs="Times New Roman"/>
        </w:rPr>
        <w:t>1.</w:t>
      </w:r>
      <w:r w:rsidR="006873E4">
        <w:rPr>
          <w:rFonts w:ascii="Times New Roman" w:hAnsi="Times New Roman" w:cs="Times New Roman"/>
        </w:rPr>
        <w:t>Traversing a list</w:t>
      </w:r>
    </w:p>
    <w:p w:rsidR="00E13199" w:rsidRPr="00DF41A2" w:rsidRDefault="00E13199" w:rsidP="00E13199">
      <w:pPr>
        <w:spacing w:after="120"/>
        <w:ind w:left="720"/>
        <w:rPr>
          <w:rFonts w:ascii="Times New Roman" w:hAnsi="Times New Roman" w:cs="Times New Roman"/>
        </w:rPr>
      </w:pPr>
      <w:r w:rsidRPr="00DF41A2">
        <w:rPr>
          <w:rFonts w:ascii="Times New Roman" w:hAnsi="Times New Roman" w:cs="Times New Roman"/>
        </w:rPr>
        <w:t>2. Insertion of a node in to SLL</w:t>
      </w:r>
    </w:p>
    <w:p w:rsidR="00E13199" w:rsidRPr="00DF41A2" w:rsidRDefault="00E13199" w:rsidP="00E13199">
      <w:pPr>
        <w:spacing w:after="120"/>
        <w:ind w:left="720"/>
        <w:rPr>
          <w:rFonts w:ascii="Times New Roman" w:hAnsi="Times New Roman" w:cs="Times New Roman"/>
        </w:rPr>
      </w:pPr>
      <w:r w:rsidRPr="00DF41A2">
        <w:rPr>
          <w:rFonts w:ascii="Times New Roman" w:hAnsi="Times New Roman" w:cs="Times New Roman"/>
        </w:rPr>
        <w:t>3. Deletion of a node from SLL</w:t>
      </w:r>
    </w:p>
    <w:p w:rsidR="00E13199" w:rsidRPr="00C11A68" w:rsidRDefault="009E30B5" w:rsidP="00007157">
      <w:pPr>
        <w:ind w:left="288" w:hanging="288"/>
        <w:rPr>
          <w:rFonts w:ascii="Times New Roman" w:hAnsi="Times New Roman" w:cs="Times New Roman"/>
          <w:b/>
          <w:u w:val="single"/>
        </w:rPr>
      </w:pPr>
      <w:r w:rsidRPr="00C11A68">
        <w:rPr>
          <w:rFonts w:ascii="Times New Roman" w:hAnsi="Times New Roman" w:cs="Times New Roman"/>
          <w:b/>
          <w:u w:val="single"/>
        </w:rPr>
        <w:t>2.2.</w:t>
      </w:r>
      <w:r w:rsidR="003C5A32" w:rsidRPr="00C11A68">
        <w:rPr>
          <w:rFonts w:ascii="Times New Roman" w:hAnsi="Times New Roman" w:cs="Times New Roman"/>
          <w:b/>
          <w:u w:val="single"/>
        </w:rPr>
        <w:t xml:space="preserve">1 </w:t>
      </w:r>
      <w:r w:rsidR="00DF41DD" w:rsidRPr="00C11A68">
        <w:rPr>
          <w:rFonts w:ascii="Times New Roman" w:hAnsi="Times New Roman" w:cs="Times New Roman"/>
          <w:b/>
          <w:u w:val="single"/>
        </w:rPr>
        <w:t>Traversing a list</w:t>
      </w:r>
    </w:p>
    <w:p w:rsidR="00E13199" w:rsidRPr="00183E23" w:rsidRDefault="00E13199" w:rsidP="00C562D2">
      <w:pPr>
        <w:pStyle w:val="ListParagraph"/>
        <w:numPr>
          <w:ilvl w:val="0"/>
          <w:numId w:val="49"/>
        </w:numPr>
        <w:spacing w:after="120"/>
        <w:rPr>
          <w:rFonts w:ascii="Times New Roman" w:hAnsi="Times New Roman"/>
          <w:b/>
        </w:rPr>
      </w:pPr>
      <w:r w:rsidRPr="00183E23">
        <w:rPr>
          <w:rFonts w:ascii="Times New Roman" w:hAnsi="Times New Roman"/>
        </w:rPr>
        <w:t>Traversing a SLL means, visit every node in the list starting from first node to the last node.</w:t>
      </w:r>
    </w:p>
    <w:p w:rsidR="00E13199" w:rsidRPr="00DF41A2" w:rsidRDefault="00183E23" w:rsidP="00E13199">
      <w:pPr>
        <w:rPr>
          <w:rFonts w:ascii="Times New Roman" w:hAnsi="Times New Roman" w:cs="Times New Roman"/>
          <w:b/>
        </w:rPr>
      </w:pPr>
      <w:r w:rsidRPr="00DF41A2">
        <w:rPr>
          <w:rFonts w:ascii="Times New Roman" w:hAnsi="Times New Roman" w:cs="Times New Roman"/>
          <w:b/>
        </w:rPr>
        <w:t>Algorithm</w:t>
      </w:r>
      <w:r w:rsidR="00B12846">
        <w:rPr>
          <w:rFonts w:ascii="Times New Roman" w:hAnsi="Times New Roman" w:cs="Times New Roman"/>
          <w:b/>
        </w:rPr>
        <w:t xml:space="preserve"> </w:t>
      </w:r>
      <w:r w:rsidR="00E13199" w:rsidRPr="00DF41A2">
        <w:rPr>
          <w:rFonts w:ascii="Times New Roman" w:hAnsi="Times New Roman" w:cs="Times New Roman"/>
          <w:b/>
        </w:rPr>
        <w:t>SLL_Traverse(header)</w:t>
      </w:r>
    </w:p>
    <w:p w:rsidR="00E13199" w:rsidRPr="00DF41A2" w:rsidRDefault="00E13199" w:rsidP="00E13199">
      <w:pPr>
        <w:rPr>
          <w:rFonts w:ascii="Times New Roman" w:hAnsi="Times New Roman" w:cs="Times New Roman"/>
        </w:rPr>
      </w:pPr>
      <w:r w:rsidRPr="00DF41A2">
        <w:rPr>
          <w:rFonts w:ascii="Times New Roman" w:hAnsi="Times New Roman" w:cs="Times New Roman"/>
          <w:b/>
        </w:rPr>
        <w:t>Input:</w:t>
      </w:r>
      <w:r w:rsidRPr="00DF41A2">
        <w:rPr>
          <w:rFonts w:ascii="Times New Roman" w:hAnsi="Times New Roman" w:cs="Times New Roman"/>
        </w:rPr>
        <w:t xml:space="preserve"> header is </w:t>
      </w:r>
      <w:r w:rsidR="00141EC8">
        <w:rPr>
          <w:rFonts w:ascii="Times New Roman" w:hAnsi="Times New Roman" w:cs="Times New Roman"/>
        </w:rPr>
        <w:t>the pointer to</w:t>
      </w:r>
      <w:r w:rsidR="00B12846">
        <w:rPr>
          <w:rFonts w:ascii="Times New Roman" w:hAnsi="Times New Roman" w:cs="Times New Roman"/>
        </w:rPr>
        <w:t xml:space="preserve"> </w:t>
      </w:r>
      <w:r w:rsidRPr="00DF41A2">
        <w:rPr>
          <w:rFonts w:ascii="Times New Roman" w:hAnsi="Times New Roman" w:cs="Times New Roman"/>
        </w:rPr>
        <w:t>header node.</w:t>
      </w:r>
    </w:p>
    <w:p w:rsidR="001E63A9" w:rsidRDefault="00E13199" w:rsidP="001E63A9">
      <w:pPr>
        <w:rPr>
          <w:rFonts w:ascii="Times New Roman" w:hAnsi="Times New Roman" w:cs="Times New Roman"/>
        </w:rPr>
      </w:pPr>
      <w:r w:rsidRPr="00DF41A2">
        <w:rPr>
          <w:rFonts w:ascii="Times New Roman" w:hAnsi="Times New Roman" w:cs="Times New Roman"/>
          <w:b/>
        </w:rPr>
        <w:t>Output:</w:t>
      </w:r>
      <w:r w:rsidRPr="00DF41A2">
        <w:rPr>
          <w:rFonts w:ascii="Times New Roman" w:hAnsi="Times New Roman" w:cs="Times New Roman"/>
        </w:rPr>
        <w:t xml:space="preserve"> Visiting of every node in SLL.</w:t>
      </w:r>
    </w:p>
    <w:p w:rsidR="001E63A9" w:rsidRPr="003F3C32" w:rsidRDefault="00E13199" w:rsidP="003F3C32">
      <w:pPr>
        <w:pStyle w:val="ListParagraph"/>
        <w:numPr>
          <w:ilvl w:val="0"/>
          <w:numId w:val="53"/>
        </w:numPr>
        <w:rPr>
          <w:rFonts w:ascii="Times New Roman" w:hAnsi="Times New Roman"/>
        </w:rPr>
      </w:pPr>
      <w:r w:rsidRPr="003F3C32">
        <w:rPr>
          <w:rFonts w:ascii="Times New Roman" w:hAnsi="Times New Roman"/>
        </w:rPr>
        <w:t>ptr</w:t>
      </w:r>
      <w:r w:rsidR="001E63A9" w:rsidRPr="003F3C32">
        <w:rPr>
          <w:rFonts w:ascii="Times New Roman" w:hAnsi="Times New Roman"/>
        </w:rPr>
        <w:t xml:space="preserve"> </w:t>
      </w:r>
      <w:r w:rsidRPr="003F3C32">
        <w:rPr>
          <w:rFonts w:ascii="Times New Roman" w:hAnsi="Times New Roman"/>
        </w:rPr>
        <w:t>=</w:t>
      </w:r>
      <w:r w:rsidR="001E63A9" w:rsidRPr="003F3C32">
        <w:rPr>
          <w:rFonts w:ascii="Times New Roman" w:hAnsi="Times New Roman"/>
        </w:rPr>
        <w:t xml:space="preserve"> </w:t>
      </w:r>
      <w:r w:rsidRPr="003F3C32">
        <w:rPr>
          <w:rFonts w:ascii="Times New Roman" w:hAnsi="Times New Roman"/>
        </w:rPr>
        <w:t>header</w:t>
      </w:r>
    </w:p>
    <w:p w:rsidR="003F3C32" w:rsidRDefault="003F3C32" w:rsidP="003F3C32">
      <w:pPr>
        <w:pStyle w:val="ListParagraph"/>
        <w:numPr>
          <w:ilvl w:val="0"/>
          <w:numId w:val="53"/>
        </w:numPr>
        <w:rPr>
          <w:rFonts w:ascii="Times New Roman" w:hAnsi="Times New Roman"/>
        </w:rPr>
      </w:pPr>
      <w:r>
        <w:rPr>
          <w:rFonts w:ascii="Times New Roman" w:hAnsi="Times New Roman"/>
        </w:rPr>
        <w:t>if(ptr-&gt;link==NULL)</w:t>
      </w:r>
    </w:p>
    <w:p w:rsidR="003F3C32" w:rsidRDefault="003F3C32" w:rsidP="003F3C32">
      <w:pPr>
        <w:pStyle w:val="ListParagraph"/>
        <w:numPr>
          <w:ilvl w:val="0"/>
          <w:numId w:val="54"/>
        </w:numPr>
        <w:rPr>
          <w:rFonts w:ascii="Times New Roman" w:hAnsi="Times New Roman"/>
        </w:rPr>
      </w:pPr>
      <w:r>
        <w:rPr>
          <w:rFonts w:ascii="Times New Roman" w:hAnsi="Times New Roman"/>
        </w:rPr>
        <w:t>print “SLL is empty”</w:t>
      </w:r>
    </w:p>
    <w:p w:rsidR="003F3C32" w:rsidRPr="003F3C32" w:rsidRDefault="003F3C32" w:rsidP="003F3C32">
      <w:pPr>
        <w:rPr>
          <w:rFonts w:ascii="Times New Roman" w:hAnsi="Times New Roman"/>
        </w:rPr>
      </w:pPr>
      <w:r>
        <w:rPr>
          <w:rFonts w:ascii="Times New Roman" w:hAnsi="Times New Roman"/>
        </w:rPr>
        <w:t xml:space="preserve">            3.  else</w:t>
      </w:r>
    </w:p>
    <w:p w:rsidR="001E63A9" w:rsidRDefault="001E63A9" w:rsidP="001E63A9">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3F3C32">
        <w:rPr>
          <w:rFonts w:ascii="Times New Roman" w:hAnsi="Times New Roman" w:cs="Times New Roman"/>
        </w:rPr>
        <w:t xml:space="preserve">           a) </w:t>
      </w:r>
      <w:r w:rsidR="00141EC8">
        <w:rPr>
          <w:rFonts w:ascii="Times New Roman" w:hAnsi="Times New Roman" w:cs="Times New Roman"/>
        </w:rPr>
        <w:t xml:space="preserve"> while(ptr</w:t>
      </w:r>
      <w:r w:rsidR="00725B80" w:rsidRPr="00725B80">
        <w:rPr>
          <w:rFonts w:ascii="Times New Roman" w:hAnsi="Times New Roman" w:cs="Times New Roman"/>
        </w:rPr>
        <w:sym w:font="Wingdings" w:char="F0E0"/>
      </w:r>
      <w:r w:rsidR="00E13199" w:rsidRPr="00DF41A2">
        <w:rPr>
          <w:rFonts w:ascii="Times New Roman" w:hAnsi="Times New Roman" w:cs="Times New Roman"/>
        </w:rPr>
        <w:t>link != NULL)</w:t>
      </w:r>
    </w:p>
    <w:p w:rsidR="00E13199" w:rsidRPr="00DF41A2" w:rsidRDefault="001E63A9" w:rsidP="003F3C32">
      <w:pPr>
        <w:ind w:left="1009"/>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3F3C32">
        <w:rPr>
          <w:rFonts w:ascii="Times New Roman" w:hAnsi="Times New Roman" w:cs="Times New Roman"/>
        </w:rPr>
        <w:t>i</w:t>
      </w:r>
      <w:r w:rsidR="00E13199" w:rsidRPr="00DF41A2">
        <w:rPr>
          <w:rFonts w:ascii="Times New Roman" w:hAnsi="Times New Roman" w:cs="Times New Roman"/>
        </w:rPr>
        <w:t>) ptr</w:t>
      </w:r>
      <w:r>
        <w:rPr>
          <w:rFonts w:ascii="Times New Roman" w:hAnsi="Times New Roman" w:cs="Times New Roman"/>
        </w:rPr>
        <w:t xml:space="preserve"> </w:t>
      </w:r>
      <w:r w:rsidR="00E13199" w:rsidRPr="00DF41A2">
        <w:rPr>
          <w:rFonts w:ascii="Times New Roman" w:hAnsi="Times New Roman" w:cs="Times New Roman"/>
        </w:rPr>
        <w:t>=</w:t>
      </w:r>
      <w:r>
        <w:rPr>
          <w:rFonts w:ascii="Times New Roman" w:hAnsi="Times New Roman" w:cs="Times New Roman"/>
        </w:rPr>
        <w:t xml:space="preserve"> </w:t>
      </w:r>
      <w:r w:rsidR="00E13199" w:rsidRPr="00DF41A2">
        <w:rPr>
          <w:rFonts w:ascii="Times New Roman" w:hAnsi="Times New Roman" w:cs="Times New Roman"/>
        </w:rPr>
        <w:t>ptr</w:t>
      </w:r>
      <w:r w:rsidR="00725B80" w:rsidRPr="00725B80">
        <w:rPr>
          <w:rFonts w:ascii="Times New Roman" w:hAnsi="Times New Roman" w:cs="Times New Roman"/>
        </w:rPr>
        <w:sym w:font="Wingdings" w:char="F0E0"/>
      </w:r>
      <w:r w:rsidR="00E13199" w:rsidRPr="00DF41A2">
        <w:rPr>
          <w:rFonts w:ascii="Times New Roman" w:hAnsi="Times New Roman" w:cs="Times New Roman"/>
        </w:rPr>
        <w:t xml:space="preserve">link </w:t>
      </w:r>
    </w:p>
    <w:p w:rsidR="001E63A9" w:rsidRDefault="003F3C32" w:rsidP="003F3C32">
      <w:pPr>
        <w:ind w:left="1440" w:firstLine="720"/>
        <w:rPr>
          <w:rFonts w:ascii="Times New Roman" w:hAnsi="Times New Roman" w:cs="Times New Roman"/>
        </w:rPr>
      </w:pPr>
      <w:r>
        <w:rPr>
          <w:rFonts w:ascii="Times New Roman" w:hAnsi="Times New Roman" w:cs="Times New Roman"/>
        </w:rPr>
        <w:t>ii</w:t>
      </w:r>
      <w:r w:rsidR="00E40685">
        <w:rPr>
          <w:rFonts w:ascii="Times New Roman" w:hAnsi="Times New Roman" w:cs="Times New Roman"/>
        </w:rPr>
        <w:t>) print</w:t>
      </w:r>
      <w:r w:rsidR="009D6556">
        <w:rPr>
          <w:rFonts w:ascii="Times New Roman" w:hAnsi="Times New Roman" w:cs="Times New Roman"/>
        </w:rPr>
        <w:t xml:space="preserve"> </w:t>
      </w:r>
      <w:r w:rsidR="005A1CD8">
        <w:rPr>
          <w:rFonts w:ascii="Times New Roman" w:hAnsi="Times New Roman" w:cs="Times New Roman"/>
        </w:rPr>
        <w:t>"</w:t>
      </w:r>
      <w:r w:rsidR="00E13199" w:rsidRPr="00DF41A2">
        <w:rPr>
          <w:rFonts w:ascii="Times New Roman" w:hAnsi="Times New Roman" w:cs="Times New Roman"/>
        </w:rPr>
        <w:t>ptr</w:t>
      </w:r>
      <w:r w:rsidR="00725B80" w:rsidRPr="00725B80">
        <w:rPr>
          <w:rFonts w:ascii="Times New Roman" w:hAnsi="Times New Roman" w:cs="Times New Roman"/>
        </w:rPr>
        <w:sym w:font="Wingdings" w:char="F0E0"/>
      </w:r>
      <w:r w:rsidR="00E13199" w:rsidRPr="00DF41A2">
        <w:rPr>
          <w:rFonts w:ascii="Times New Roman" w:hAnsi="Times New Roman" w:cs="Times New Roman"/>
        </w:rPr>
        <w:t>data</w:t>
      </w:r>
      <w:r w:rsidR="005A1CD8">
        <w:rPr>
          <w:rFonts w:ascii="Times New Roman" w:hAnsi="Times New Roman" w:cs="Times New Roman"/>
        </w:rPr>
        <w:t>"</w:t>
      </w:r>
    </w:p>
    <w:p w:rsidR="003F3C32" w:rsidRPr="003F3C32" w:rsidRDefault="003F3C32" w:rsidP="003F3C32">
      <w:pPr>
        <w:pStyle w:val="ListParagraph"/>
        <w:numPr>
          <w:ilvl w:val="0"/>
          <w:numId w:val="54"/>
        </w:numPr>
        <w:rPr>
          <w:rFonts w:ascii="Times New Roman" w:hAnsi="Times New Roman"/>
        </w:rPr>
      </w:pPr>
      <w:r w:rsidRPr="003F3C32">
        <w:rPr>
          <w:rFonts w:ascii="Times New Roman" w:hAnsi="Times New Roman"/>
        </w:rPr>
        <w:t>end while</w:t>
      </w:r>
    </w:p>
    <w:p w:rsidR="00E13199" w:rsidRPr="00DF41A2" w:rsidRDefault="001E63A9" w:rsidP="001E63A9">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3F3C32">
        <w:rPr>
          <w:rFonts w:ascii="Times New Roman" w:hAnsi="Times New Roman" w:cs="Times New Roman"/>
        </w:rPr>
        <w:t>3. end if</w:t>
      </w:r>
    </w:p>
    <w:p w:rsidR="00E13199" w:rsidRDefault="00E13199" w:rsidP="00E13199">
      <w:pPr>
        <w:rPr>
          <w:rFonts w:ascii="Times New Roman" w:hAnsi="Times New Roman" w:cs="Times New Roman"/>
          <w:b/>
        </w:rPr>
      </w:pPr>
      <w:r w:rsidRPr="00DF41A2">
        <w:rPr>
          <w:rFonts w:ascii="Times New Roman" w:hAnsi="Times New Roman" w:cs="Times New Roman"/>
          <w:b/>
        </w:rPr>
        <w:t>End SLL_Traverse</w:t>
      </w:r>
    </w:p>
    <w:p w:rsidR="00F55218" w:rsidRDefault="00F55218" w:rsidP="00E13199">
      <w:pPr>
        <w:rPr>
          <w:rFonts w:ascii="Times New Roman" w:hAnsi="Times New Roman" w:cs="Times New Roman"/>
          <w:b/>
        </w:rPr>
      </w:pPr>
    </w:p>
    <w:p w:rsidR="00DA0453" w:rsidRPr="00C11A68" w:rsidRDefault="009E30B5" w:rsidP="00DA0453">
      <w:pPr>
        <w:spacing w:after="120"/>
        <w:rPr>
          <w:rFonts w:ascii="Times New Roman" w:hAnsi="Times New Roman" w:cs="Times New Roman"/>
          <w:b/>
          <w:u w:val="single"/>
        </w:rPr>
      </w:pPr>
      <w:r w:rsidRPr="00C11A68">
        <w:rPr>
          <w:rFonts w:ascii="Times New Roman" w:hAnsi="Times New Roman" w:cs="Times New Roman"/>
          <w:b/>
          <w:u w:val="single"/>
        </w:rPr>
        <w:t>2.2.</w:t>
      </w:r>
      <w:r w:rsidR="00E13199" w:rsidRPr="00C11A68">
        <w:rPr>
          <w:rFonts w:ascii="Times New Roman" w:hAnsi="Times New Roman" w:cs="Times New Roman"/>
          <w:b/>
          <w:u w:val="single"/>
        </w:rPr>
        <w:t>2 Insertion of a node into SLL</w:t>
      </w:r>
    </w:p>
    <w:p w:rsidR="00E13199" w:rsidRPr="00DA0453" w:rsidRDefault="00E13199" w:rsidP="00C11A68">
      <w:pPr>
        <w:ind w:left="288" w:hanging="288"/>
        <w:rPr>
          <w:rFonts w:ascii="Times New Roman" w:hAnsi="Times New Roman" w:cs="Times New Roman"/>
          <w:b/>
        </w:rPr>
      </w:pPr>
      <w:r w:rsidRPr="00DF41A2">
        <w:rPr>
          <w:rFonts w:ascii="Times New Roman" w:hAnsi="Times New Roman" w:cs="Times New Roman"/>
        </w:rPr>
        <w:t>The Insertion of a node in to SLL can be done in various positions.</w:t>
      </w:r>
    </w:p>
    <w:p w:rsidR="00E13199" w:rsidRPr="00DF41A2" w:rsidRDefault="00E13199" w:rsidP="00E13199">
      <w:pPr>
        <w:rPr>
          <w:rFonts w:ascii="Times New Roman" w:hAnsi="Times New Roman" w:cs="Times New Roman"/>
        </w:rPr>
      </w:pPr>
      <w:r w:rsidRPr="00DF41A2">
        <w:rPr>
          <w:rFonts w:ascii="Times New Roman" w:hAnsi="Times New Roman" w:cs="Times New Roman"/>
          <w:b/>
        </w:rPr>
        <w:tab/>
      </w:r>
      <w:r w:rsidRPr="00DF41A2">
        <w:rPr>
          <w:rFonts w:ascii="Times New Roman" w:hAnsi="Times New Roman" w:cs="Times New Roman"/>
          <w:b/>
        </w:rPr>
        <w:tab/>
      </w:r>
      <w:r w:rsidRPr="00DF41A2">
        <w:rPr>
          <w:rFonts w:ascii="Times New Roman" w:hAnsi="Times New Roman" w:cs="Times New Roman"/>
        </w:rPr>
        <w:t>i) Insertion of a node into SLL at beginning.</w:t>
      </w:r>
    </w:p>
    <w:p w:rsidR="00DA0453" w:rsidRDefault="00E13199" w:rsidP="00DA0453">
      <w:pPr>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t>ii) Insertion of a node into SLL at ending.</w:t>
      </w:r>
    </w:p>
    <w:p w:rsidR="00E13199" w:rsidRPr="00DF41A2" w:rsidRDefault="00DA0453" w:rsidP="00DA0453">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13199" w:rsidRPr="00DF41A2">
        <w:rPr>
          <w:rFonts w:ascii="Times New Roman" w:hAnsi="Times New Roman" w:cs="Times New Roman"/>
        </w:rPr>
        <w:t>iii) Insertion of a node into SLL at any position.</w:t>
      </w:r>
    </w:p>
    <w:p w:rsidR="00E13199" w:rsidRPr="00DF41A2" w:rsidRDefault="00E13199" w:rsidP="007B14E6">
      <w:pPr>
        <w:pStyle w:val="ListParagraph"/>
        <w:numPr>
          <w:ilvl w:val="0"/>
          <w:numId w:val="33"/>
        </w:numPr>
        <w:rPr>
          <w:rFonts w:ascii="Times New Roman" w:hAnsi="Times New Roman"/>
        </w:rPr>
      </w:pPr>
      <w:r w:rsidRPr="00DF41A2">
        <w:rPr>
          <w:rFonts w:ascii="Times New Roman" w:hAnsi="Times New Roman"/>
        </w:rPr>
        <w:t>For insertion of a node into SLL, we must get node from memory bank.</w:t>
      </w:r>
    </w:p>
    <w:p w:rsidR="00E13199" w:rsidRPr="00DF41A2" w:rsidRDefault="00E13199" w:rsidP="00C562D2">
      <w:pPr>
        <w:pStyle w:val="ListParagraph"/>
        <w:numPr>
          <w:ilvl w:val="0"/>
          <w:numId w:val="33"/>
        </w:numPr>
        <w:rPr>
          <w:rFonts w:ascii="Times New Roman" w:hAnsi="Times New Roman"/>
        </w:rPr>
      </w:pPr>
      <w:r w:rsidRPr="00DF41A2">
        <w:rPr>
          <w:rFonts w:ascii="Times New Roman" w:hAnsi="Times New Roman"/>
        </w:rPr>
        <w:t xml:space="preserve">The procedure for getting node from memory bank </w:t>
      </w:r>
      <w:r w:rsidR="00E40685">
        <w:rPr>
          <w:rFonts w:ascii="Times New Roman" w:hAnsi="Times New Roman"/>
        </w:rPr>
        <w:t>is as follows:</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Procedure for getnewnode( )</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1. Check for availability of node in memory bank</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2. if ( AVAIL =</w:t>
      </w:r>
      <w:r w:rsidR="0068135B">
        <w:rPr>
          <w:rFonts w:ascii="Times New Roman" w:hAnsi="Times New Roman" w:cs="Times New Roman"/>
        </w:rPr>
        <w:t xml:space="preserve"> =</w:t>
      </w:r>
      <w:r w:rsidRPr="00DF41A2">
        <w:rPr>
          <w:rFonts w:ascii="Times New Roman" w:hAnsi="Times New Roman" w:cs="Times New Roman"/>
        </w:rPr>
        <w:t xml:space="preserve"> NULL)</w:t>
      </w:r>
    </w:p>
    <w:p w:rsidR="00E13199" w:rsidRPr="00DF41A2" w:rsidRDefault="00E40685" w:rsidP="00E13199">
      <w:pPr>
        <w:ind w:left="720"/>
        <w:rPr>
          <w:rFonts w:ascii="Times New Roman" w:hAnsi="Times New Roman" w:cs="Times New Roman"/>
        </w:rPr>
      </w:pPr>
      <w:r>
        <w:rPr>
          <w:rFonts w:ascii="Times New Roman" w:hAnsi="Times New Roman" w:cs="Times New Roman"/>
        </w:rPr>
        <w:tab/>
        <w:t>a) print</w:t>
      </w:r>
      <w:r w:rsidR="009D6556">
        <w:rPr>
          <w:rFonts w:ascii="Times New Roman" w:hAnsi="Times New Roman" w:cs="Times New Roman"/>
        </w:rPr>
        <w:t xml:space="preserve"> </w:t>
      </w:r>
      <w:r w:rsidR="005A1CD8">
        <w:rPr>
          <w:rFonts w:ascii="Times New Roman" w:hAnsi="Times New Roman" w:cs="Times New Roman"/>
        </w:rPr>
        <w:t>"</w:t>
      </w:r>
      <w:r w:rsidR="00E13199" w:rsidRPr="00DF41A2">
        <w:rPr>
          <w:rFonts w:ascii="Times New Roman" w:hAnsi="Times New Roman" w:cs="Times New Roman"/>
        </w:rPr>
        <w:t xml:space="preserve">Required </w:t>
      </w:r>
      <w:r>
        <w:rPr>
          <w:rFonts w:ascii="Times New Roman" w:hAnsi="Times New Roman" w:cs="Times New Roman"/>
        </w:rPr>
        <w:t>node is not available in memory</w:t>
      </w:r>
      <w:r w:rsidR="005A1CD8">
        <w:rPr>
          <w:rFonts w:ascii="Times New Roman" w:hAnsi="Times New Roman" w:cs="Times New Roman"/>
        </w:rPr>
        <w:t>"</w:t>
      </w:r>
    </w:p>
    <w:p w:rsidR="00E13199" w:rsidRPr="00BC2C12" w:rsidRDefault="00E13199" w:rsidP="00E13199">
      <w:pPr>
        <w:ind w:left="720"/>
        <w:rPr>
          <w:rFonts w:ascii="Times New Roman" w:hAnsi="Times New Roman" w:cs="Times New Roman"/>
        </w:rPr>
      </w:pPr>
      <w:r w:rsidRPr="00BC2C12">
        <w:rPr>
          <w:rFonts w:ascii="Times New Roman" w:hAnsi="Times New Roman" w:cs="Times New Roman"/>
        </w:rPr>
        <w:tab/>
        <w:t>b) return NULL</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3. else</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ab/>
        <w:t>a) retu</w:t>
      </w:r>
      <w:r w:rsidR="00E40685">
        <w:rPr>
          <w:rFonts w:ascii="Times New Roman" w:hAnsi="Times New Roman" w:cs="Times New Roman"/>
        </w:rPr>
        <w:t>r</w:t>
      </w:r>
      <w:r w:rsidRPr="00DF41A2">
        <w:rPr>
          <w:rFonts w:ascii="Times New Roman" w:hAnsi="Times New Roman" w:cs="Times New Roman"/>
        </w:rPr>
        <w:t>n address of node to the caller</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4. end if</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End Procedure for getnewnode</w:t>
      </w:r>
    </w:p>
    <w:p w:rsidR="0068135B" w:rsidRPr="002A2383" w:rsidRDefault="0068135B" w:rsidP="00E13199">
      <w:pPr>
        <w:rPr>
          <w:rFonts w:ascii="Times New Roman" w:hAnsi="Times New Roman" w:cs="Times New Roman"/>
          <w:b/>
        </w:rPr>
      </w:pPr>
    </w:p>
    <w:p w:rsidR="00E13199" w:rsidRPr="00DF41A2" w:rsidRDefault="00C11A68" w:rsidP="00E13199">
      <w:pPr>
        <w:rPr>
          <w:rFonts w:ascii="Times New Roman" w:hAnsi="Times New Roman" w:cs="Times New Roman"/>
          <w:b/>
        </w:rPr>
      </w:pPr>
      <w:r w:rsidRPr="002A2383">
        <w:rPr>
          <w:rFonts w:ascii="Times New Roman" w:hAnsi="Times New Roman" w:cs="Times New Roman"/>
          <w:b/>
          <w:u w:val="single"/>
        </w:rPr>
        <w:t>2.2.2.1</w:t>
      </w:r>
      <w:r w:rsidR="00E13199" w:rsidRPr="002A2383">
        <w:rPr>
          <w:rFonts w:ascii="Times New Roman" w:hAnsi="Times New Roman" w:cs="Times New Roman"/>
          <w:b/>
          <w:u w:val="single"/>
        </w:rPr>
        <w:t xml:space="preserve"> Insertion</w:t>
      </w:r>
      <w:r w:rsidR="00E13199" w:rsidRPr="00DF41A2">
        <w:rPr>
          <w:rFonts w:ascii="Times New Roman" w:hAnsi="Times New Roman" w:cs="Times New Roman"/>
          <w:b/>
          <w:u w:val="single"/>
        </w:rPr>
        <w:t xml:space="preserve"> of a node into SLL at beginning</w:t>
      </w:r>
    </w:p>
    <w:p w:rsidR="001819D0" w:rsidRPr="001819D0" w:rsidRDefault="001819D0" w:rsidP="007B14E6">
      <w:pPr>
        <w:pStyle w:val="ListParagraph"/>
        <w:numPr>
          <w:ilvl w:val="0"/>
          <w:numId w:val="9"/>
        </w:numPr>
        <w:ind w:left="720"/>
        <w:rPr>
          <w:rFonts w:ascii="Times New Roman" w:hAnsi="Times New Roman"/>
        </w:rPr>
      </w:pPr>
      <w:r w:rsidRPr="001819D0">
        <w:rPr>
          <w:rFonts w:ascii="Times New Roman" w:hAnsi="Times New Roman"/>
        </w:rPr>
        <w:t xml:space="preserve">Insertion of a node into SLL at beginning means insert new node </w:t>
      </w:r>
      <w:r w:rsidR="00162A3A">
        <w:rPr>
          <w:rFonts w:ascii="Times New Roman" w:hAnsi="Times New Roman"/>
        </w:rPr>
        <w:t>after</w:t>
      </w:r>
      <w:r w:rsidRPr="001819D0">
        <w:rPr>
          <w:rFonts w:ascii="Times New Roman" w:hAnsi="Times New Roman"/>
        </w:rPr>
        <w:t xml:space="preserve"> header node.</w:t>
      </w:r>
    </w:p>
    <w:p w:rsidR="00E13199" w:rsidRPr="00DF41A2" w:rsidRDefault="0062201E" w:rsidP="00E13199">
      <w:pPr>
        <w:rPr>
          <w:rFonts w:ascii="Times New Roman" w:hAnsi="Times New Roman" w:cs="Times New Roman"/>
          <w:b/>
        </w:rPr>
      </w:pPr>
      <w:r w:rsidRPr="00DF41A2">
        <w:rPr>
          <w:rFonts w:ascii="Times New Roman" w:hAnsi="Times New Roman" w:cs="Times New Roman"/>
          <w:b/>
        </w:rPr>
        <w:t>Algorithm</w:t>
      </w:r>
      <w:r w:rsidR="00A75265">
        <w:rPr>
          <w:rFonts w:ascii="Times New Roman" w:hAnsi="Times New Roman" w:cs="Times New Roman"/>
          <w:b/>
        </w:rPr>
        <w:t xml:space="preserve"> </w:t>
      </w:r>
      <w:r w:rsidR="00E13199" w:rsidRPr="00DF41A2">
        <w:rPr>
          <w:rFonts w:ascii="Times New Roman" w:hAnsi="Times New Roman" w:cs="Times New Roman"/>
          <w:b/>
        </w:rPr>
        <w:t>SLL_Insert_Begin(header,x)</w:t>
      </w:r>
    </w:p>
    <w:p w:rsidR="00E13199" w:rsidRPr="00DF41A2" w:rsidRDefault="00E13199" w:rsidP="00E13199">
      <w:pPr>
        <w:rPr>
          <w:rFonts w:ascii="Times New Roman" w:hAnsi="Times New Roman" w:cs="Times New Roman"/>
        </w:rPr>
      </w:pPr>
      <w:r w:rsidRPr="00DF41A2">
        <w:rPr>
          <w:rFonts w:ascii="Times New Roman" w:hAnsi="Times New Roman" w:cs="Times New Roman"/>
          <w:b/>
        </w:rPr>
        <w:t>Input:</w:t>
      </w:r>
      <w:r w:rsidR="001401F0">
        <w:rPr>
          <w:rFonts w:ascii="Times New Roman" w:hAnsi="Times New Roman" w:cs="Times New Roman"/>
          <w:b/>
        </w:rPr>
        <w:t xml:space="preserve"> </w:t>
      </w:r>
      <w:r w:rsidRPr="002E36A2">
        <w:rPr>
          <w:rFonts w:ascii="Times New Roman" w:hAnsi="Times New Roman" w:cs="Times New Roman"/>
          <w:i/>
        </w:rPr>
        <w:t>header</w:t>
      </w:r>
      <w:r w:rsidRPr="00DF41A2">
        <w:rPr>
          <w:rFonts w:ascii="Times New Roman" w:hAnsi="Times New Roman" w:cs="Times New Roman"/>
        </w:rPr>
        <w:t xml:space="preserve"> is a </w:t>
      </w:r>
      <w:r w:rsidR="003F2DBB">
        <w:rPr>
          <w:rFonts w:ascii="Times New Roman" w:hAnsi="Times New Roman" w:cs="Times New Roman"/>
        </w:rPr>
        <w:t xml:space="preserve">pointer to the </w:t>
      </w:r>
      <w:r w:rsidRPr="00DF41A2">
        <w:rPr>
          <w:rFonts w:ascii="Times New Roman" w:hAnsi="Times New Roman" w:cs="Times New Roman"/>
        </w:rPr>
        <w:t>header node,</w:t>
      </w:r>
      <w:r w:rsidR="00C11A68">
        <w:rPr>
          <w:rFonts w:ascii="Times New Roman" w:hAnsi="Times New Roman" w:cs="Times New Roman"/>
        </w:rPr>
        <w:t xml:space="preserve"> </w:t>
      </w:r>
      <w:r w:rsidRPr="002E36A2">
        <w:rPr>
          <w:rFonts w:ascii="Times New Roman" w:hAnsi="Times New Roman" w:cs="Times New Roman"/>
          <w:i/>
        </w:rPr>
        <w:t>x</w:t>
      </w:r>
      <w:r w:rsidRPr="00DF41A2">
        <w:rPr>
          <w:rFonts w:ascii="Times New Roman" w:hAnsi="Times New Roman" w:cs="Times New Roman"/>
        </w:rPr>
        <w:t xml:space="preserve"> is data part of new node to be insert.</w:t>
      </w:r>
    </w:p>
    <w:p w:rsidR="00E13199" w:rsidRPr="00DF41A2" w:rsidRDefault="00E13199" w:rsidP="00E13199">
      <w:pPr>
        <w:rPr>
          <w:rFonts w:ascii="Times New Roman" w:hAnsi="Times New Roman" w:cs="Times New Roman"/>
        </w:rPr>
      </w:pPr>
      <w:r w:rsidRPr="00DF41A2">
        <w:rPr>
          <w:rFonts w:ascii="Times New Roman" w:hAnsi="Times New Roman" w:cs="Times New Roman"/>
          <w:b/>
        </w:rPr>
        <w:t>Output:</w:t>
      </w:r>
      <w:r w:rsidRPr="00DF41A2">
        <w:rPr>
          <w:rFonts w:ascii="Times New Roman" w:hAnsi="Times New Roman" w:cs="Times New Roman"/>
        </w:rPr>
        <w:t xml:space="preserve"> SLL with new node inserted at beginning.</w:t>
      </w:r>
    </w:p>
    <w:p w:rsidR="00E13199" w:rsidRPr="003F3C32" w:rsidRDefault="00E13199" w:rsidP="003F3C32">
      <w:pPr>
        <w:pStyle w:val="ListParagraph"/>
        <w:numPr>
          <w:ilvl w:val="0"/>
          <w:numId w:val="55"/>
        </w:numPr>
        <w:rPr>
          <w:rFonts w:ascii="Times New Roman" w:hAnsi="Times New Roman"/>
        </w:rPr>
      </w:pPr>
      <w:r w:rsidRPr="003F3C32">
        <w:rPr>
          <w:rFonts w:ascii="Times New Roman" w:hAnsi="Times New Roman"/>
        </w:rPr>
        <w:t>new</w:t>
      </w:r>
      <w:r w:rsidR="001401F0" w:rsidRPr="003F3C32">
        <w:rPr>
          <w:rFonts w:ascii="Times New Roman" w:hAnsi="Times New Roman"/>
        </w:rPr>
        <w:t xml:space="preserve"> </w:t>
      </w:r>
      <w:r w:rsidRPr="003F3C32">
        <w:rPr>
          <w:rFonts w:ascii="Times New Roman" w:hAnsi="Times New Roman"/>
        </w:rPr>
        <w:t>=</w:t>
      </w:r>
      <w:r w:rsidR="001401F0" w:rsidRPr="003F3C32">
        <w:rPr>
          <w:rFonts w:ascii="Times New Roman" w:hAnsi="Times New Roman"/>
        </w:rPr>
        <w:t xml:space="preserve"> </w:t>
      </w:r>
      <w:r w:rsidRPr="003F3C32">
        <w:rPr>
          <w:rFonts w:ascii="Times New Roman" w:hAnsi="Times New Roman"/>
        </w:rPr>
        <w:t>getnewnode( )</w:t>
      </w:r>
    </w:p>
    <w:p w:rsidR="003F3C32" w:rsidRDefault="003F3C32" w:rsidP="003F3C32">
      <w:pPr>
        <w:pStyle w:val="ListParagraph"/>
        <w:numPr>
          <w:ilvl w:val="0"/>
          <w:numId w:val="55"/>
        </w:numPr>
        <w:rPr>
          <w:rFonts w:ascii="Times New Roman" w:hAnsi="Times New Roman"/>
        </w:rPr>
      </w:pPr>
      <w:r>
        <w:rPr>
          <w:rFonts w:ascii="Times New Roman" w:hAnsi="Times New Roman"/>
        </w:rPr>
        <w:t>if(new==NULL)</w:t>
      </w:r>
    </w:p>
    <w:p w:rsidR="003F3C32" w:rsidRDefault="003F3C32" w:rsidP="003F3C32">
      <w:pPr>
        <w:pStyle w:val="ListParagraph"/>
        <w:numPr>
          <w:ilvl w:val="0"/>
          <w:numId w:val="56"/>
        </w:numPr>
        <w:rPr>
          <w:rFonts w:ascii="Times New Roman" w:hAnsi="Times New Roman"/>
        </w:rPr>
      </w:pPr>
      <w:r>
        <w:rPr>
          <w:rFonts w:ascii="Times New Roman" w:hAnsi="Times New Roman"/>
        </w:rPr>
        <w:t>print “node not creates”</w:t>
      </w:r>
    </w:p>
    <w:p w:rsidR="003F3C32" w:rsidRPr="0040095E" w:rsidRDefault="0040095E" w:rsidP="0040095E">
      <w:pPr>
        <w:rPr>
          <w:rFonts w:ascii="Times New Roman" w:hAnsi="Times New Roman"/>
        </w:rPr>
      </w:pPr>
      <w:r>
        <w:rPr>
          <w:rFonts w:ascii="Times New Roman" w:hAnsi="Times New Roman"/>
        </w:rPr>
        <w:t xml:space="preserve">       3. else</w:t>
      </w:r>
    </w:p>
    <w:p w:rsidR="00DB1F0D" w:rsidRDefault="0040095E" w:rsidP="0040095E">
      <w:pPr>
        <w:ind w:left="1009"/>
        <w:rPr>
          <w:rFonts w:ascii="Times New Roman" w:hAnsi="Times New Roman" w:cs="Times New Roman"/>
        </w:rPr>
      </w:pPr>
      <w:r>
        <w:rPr>
          <w:rFonts w:ascii="Times New Roman" w:hAnsi="Times New Roman" w:cs="Times New Roman"/>
        </w:rPr>
        <w:t xml:space="preserve">a) </w:t>
      </w:r>
      <w:r w:rsidR="00E13199" w:rsidRPr="00DF41A2">
        <w:rPr>
          <w:rFonts w:ascii="Times New Roman" w:hAnsi="Times New Roman" w:cs="Times New Roman"/>
        </w:rPr>
        <w:t>new</w:t>
      </w:r>
      <w:r w:rsidR="00725B80" w:rsidRPr="00725B80">
        <w:rPr>
          <w:rFonts w:ascii="Times New Roman" w:hAnsi="Times New Roman" w:cs="Times New Roman"/>
        </w:rPr>
        <w:sym w:font="Wingdings" w:char="F0E0"/>
      </w:r>
      <w:r w:rsidR="00E13199" w:rsidRPr="00DF41A2">
        <w:rPr>
          <w:rFonts w:ascii="Times New Roman" w:hAnsi="Times New Roman" w:cs="Times New Roman"/>
        </w:rPr>
        <w:t>link</w:t>
      </w:r>
      <w:r w:rsidR="001C6E76">
        <w:rPr>
          <w:rFonts w:ascii="Times New Roman" w:hAnsi="Times New Roman" w:cs="Times New Roman"/>
        </w:rPr>
        <w:t xml:space="preserve"> </w:t>
      </w:r>
      <w:r w:rsidR="00E13199" w:rsidRPr="00DF41A2">
        <w:rPr>
          <w:rFonts w:ascii="Times New Roman" w:hAnsi="Times New Roman" w:cs="Times New Roman"/>
        </w:rPr>
        <w:t>=</w:t>
      </w:r>
      <w:r w:rsidR="001C6E76">
        <w:rPr>
          <w:rFonts w:ascii="Times New Roman" w:hAnsi="Times New Roman" w:cs="Times New Roman"/>
        </w:rPr>
        <w:t xml:space="preserve"> </w:t>
      </w:r>
      <w:r w:rsidR="00E13199" w:rsidRPr="00DF41A2">
        <w:rPr>
          <w:rFonts w:ascii="Times New Roman" w:hAnsi="Times New Roman" w:cs="Times New Roman"/>
        </w:rPr>
        <w:t>header</w:t>
      </w:r>
      <w:r w:rsidR="00725B80" w:rsidRPr="00725B80">
        <w:rPr>
          <w:rFonts w:ascii="Times New Roman" w:hAnsi="Times New Roman" w:cs="Times New Roman"/>
        </w:rPr>
        <w:sym w:font="Wingdings" w:char="F0E0"/>
      </w:r>
      <w:r w:rsidR="00E13199" w:rsidRPr="00DF41A2">
        <w:rPr>
          <w:rFonts w:ascii="Times New Roman" w:hAnsi="Times New Roman" w:cs="Times New Roman"/>
        </w:rPr>
        <w:t>link</w:t>
      </w:r>
      <w:r w:rsidR="00E13199" w:rsidRPr="00DF41A2">
        <w:rPr>
          <w:rFonts w:ascii="Times New Roman" w:hAnsi="Times New Roman" w:cs="Times New Roman"/>
        </w:rPr>
        <w:tab/>
      </w:r>
      <w:r w:rsidR="00E13199" w:rsidRPr="00DF41A2">
        <w:rPr>
          <w:rFonts w:ascii="Times New Roman" w:hAnsi="Times New Roman" w:cs="Times New Roman"/>
        </w:rPr>
        <w:tab/>
      </w:r>
      <w:r w:rsidR="00695305">
        <w:rPr>
          <w:rFonts w:ascii="Times New Roman" w:hAnsi="Times New Roman" w:cs="Times New Roman"/>
        </w:rPr>
        <w:tab/>
      </w:r>
      <w:r w:rsidR="00E13199" w:rsidRPr="00DF41A2">
        <w:rPr>
          <w:rFonts w:ascii="Times New Roman" w:hAnsi="Times New Roman" w:cs="Times New Roman"/>
        </w:rPr>
        <w:t>/* 1 */</w:t>
      </w:r>
    </w:p>
    <w:p w:rsidR="00DB1F0D" w:rsidRDefault="0040095E" w:rsidP="0040095E">
      <w:pPr>
        <w:ind w:left="1009"/>
        <w:rPr>
          <w:rFonts w:ascii="Times New Roman" w:hAnsi="Times New Roman" w:cs="Times New Roman"/>
        </w:rPr>
      </w:pPr>
      <w:r>
        <w:rPr>
          <w:rFonts w:ascii="Times New Roman" w:hAnsi="Times New Roman" w:cs="Times New Roman"/>
        </w:rPr>
        <w:t xml:space="preserve">b) </w:t>
      </w:r>
      <w:r w:rsidR="00725B80">
        <w:rPr>
          <w:rFonts w:ascii="Times New Roman" w:hAnsi="Times New Roman" w:cs="Times New Roman"/>
        </w:rPr>
        <w:t>header</w:t>
      </w:r>
      <w:r w:rsidR="00725B80" w:rsidRPr="00725B80">
        <w:rPr>
          <w:rFonts w:ascii="Times New Roman" w:hAnsi="Times New Roman" w:cs="Times New Roman"/>
        </w:rPr>
        <w:sym w:font="Wingdings" w:char="F0E0"/>
      </w:r>
      <w:r w:rsidR="00E13199" w:rsidRPr="00DF41A2">
        <w:rPr>
          <w:rFonts w:ascii="Times New Roman" w:hAnsi="Times New Roman" w:cs="Times New Roman"/>
        </w:rPr>
        <w:t>link</w:t>
      </w:r>
      <w:r w:rsidR="001C6E76">
        <w:rPr>
          <w:rFonts w:ascii="Times New Roman" w:hAnsi="Times New Roman" w:cs="Times New Roman"/>
        </w:rPr>
        <w:t xml:space="preserve"> </w:t>
      </w:r>
      <w:r w:rsidR="00E13199" w:rsidRPr="00DF41A2">
        <w:rPr>
          <w:rFonts w:ascii="Times New Roman" w:hAnsi="Times New Roman" w:cs="Times New Roman"/>
        </w:rPr>
        <w:t>=</w:t>
      </w:r>
      <w:r w:rsidR="001C6E76">
        <w:rPr>
          <w:rFonts w:ascii="Times New Roman" w:hAnsi="Times New Roman" w:cs="Times New Roman"/>
        </w:rPr>
        <w:t xml:space="preserve"> </w:t>
      </w:r>
      <w:r w:rsidR="00E13199" w:rsidRPr="00DF41A2">
        <w:rPr>
          <w:rFonts w:ascii="Times New Roman" w:hAnsi="Times New Roman" w:cs="Times New Roman"/>
        </w:rPr>
        <w:t>new</w:t>
      </w:r>
      <w:r w:rsidR="00E13199" w:rsidRPr="00DF41A2">
        <w:rPr>
          <w:rFonts w:ascii="Times New Roman" w:hAnsi="Times New Roman" w:cs="Times New Roman"/>
        </w:rPr>
        <w:tab/>
      </w:r>
      <w:r w:rsidR="00E13199" w:rsidRPr="00DF41A2">
        <w:rPr>
          <w:rFonts w:ascii="Times New Roman" w:hAnsi="Times New Roman" w:cs="Times New Roman"/>
        </w:rPr>
        <w:tab/>
      </w:r>
      <w:r w:rsidR="0068135B">
        <w:rPr>
          <w:rFonts w:ascii="Times New Roman" w:hAnsi="Times New Roman" w:cs="Times New Roman"/>
        </w:rPr>
        <w:tab/>
      </w:r>
      <w:r w:rsidR="001C6E76">
        <w:rPr>
          <w:rFonts w:ascii="Times New Roman" w:hAnsi="Times New Roman" w:cs="Times New Roman"/>
        </w:rPr>
        <w:tab/>
      </w:r>
      <w:r w:rsidR="00DB1F0D">
        <w:rPr>
          <w:rFonts w:ascii="Times New Roman" w:hAnsi="Times New Roman" w:cs="Times New Roman"/>
        </w:rPr>
        <w:t>/* 2 */</w:t>
      </w:r>
    </w:p>
    <w:p w:rsidR="00E13199" w:rsidRDefault="0040095E" w:rsidP="0040095E">
      <w:pPr>
        <w:ind w:left="1009"/>
        <w:rPr>
          <w:rFonts w:ascii="Times New Roman" w:hAnsi="Times New Roman" w:cs="Times New Roman"/>
        </w:rPr>
      </w:pPr>
      <w:r>
        <w:rPr>
          <w:rFonts w:ascii="Times New Roman" w:hAnsi="Times New Roman" w:cs="Times New Roman"/>
        </w:rPr>
        <w:t>c)</w:t>
      </w:r>
      <w:r w:rsidR="00DB1F0D">
        <w:rPr>
          <w:rFonts w:ascii="Times New Roman" w:hAnsi="Times New Roman" w:cs="Times New Roman"/>
        </w:rPr>
        <w:t xml:space="preserve"> </w:t>
      </w:r>
      <w:r w:rsidR="00E13199" w:rsidRPr="00DF41A2">
        <w:rPr>
          <w:rFonts w:ascii="Times New Roman" w:hAnsi="Times New Roman" w:cs="Times New Roman"/>
        </w:rPr>
        <w:t>new</w:t>
      </w:r>
      <w:r w:rsidR="00725B80" w:rsidRPr="00725B80">
        <w:rPr>
          <w:rFonts w:ascii="Times New Roman" w:hAnsi="Times New Roman" w:cs="Times New Roman"/>
        </w:rPr>
        <w:sym w:font="Wingdings" w:char="F0E0"/>
      </w:r>
      <w:r w:rsidR="00E13199" w:rsidRPr="00DF41A2">
        <w:rPr>
          <w:rFonts w:ascii="Times New Roman" w:hAnsi="Times New Roman" w:cs="Times New Roman"/>
        </w:rPr>
        <w:t>data</w:t>
      </w:r>
      <w:r w:rsidR="001C6E76">
        <w:rPr>
          <w:rFonts w:ascii="Times New Roman" w:hAnsi="Times New Roman" w:cs="Times New Roman"/>
        </w:rPr>
        <w:t xml:space="preserve"> </w:t>
      </w:r>
      <w:r w:rsidR="00E13199" w:rsidRPr="00DF41A2">
        <w:rPr>
          <w:rFonts w:ascii="Times New Roman" w:hAnsi="Times New Roman" w:cs="Times New Roman"/>
        </w:rPr>
        <w:t>=</w:t>
      </w:r>
      <w:r w:rsidR="001C6E76">
        <w:rPr>
          <w:rFonts w:ascii="Times New Roman" w:hAnsi="Times New Roman" w:cs="Times New Roman"/>
        </w:rPr>
        <w:t xml:space="preserve"> </w:t>
      </w:r>
      <w:r w:rsidR="00E13199" w:rsidRPr="00DF41A2">
        <w:rPr>
          <w:rFonts w:ascii="Times New Roman" w:hAnsi="Times New Roman" w:cs="Times New Roman"/>
        </w:rPr>
        <w:t>x</w:t>
      </w:r>
    </w:p>
    <w:p w:rsidR="0040095E" w:rsidRPr="00DF41A2" w:rsidRDefault="0040095E" w:rsidP="0040095E">
      <w:pPr>
        <w:rPr>
          <w:rFonts w:ascii="Times New Roman" w:hAnsi="Times New Roman" w:cs="Times New Roman"/>
        </w:rPr>
      </w:pPr>
      <w:r>
        <w:rPr>
          <w:rFonts w:ascii="Times New Roman" w:hAnsi="Times New Roman" w:cs="Times New Roman"/>
        </w:rPr>
        <w:t xml:space="preserve">        4. end if</w:t>
      </w:r>
    </w:p>
    <w:p w:rsidR="00E13199" w:rsidRPr="00DF41A2" w:rsidRDefault="00E13199" w:rsidP="00E13199">
      <w:pPr>
        <w:rPr>
          <w:rFonts w:ascii="Times New Roman" w:hAnsi="Times New Roman" w:cs="Times New Roman"/>
        </w:rPr>
      </w:pPr>
      <w:r w:rsidRPr="00DF41A2">
        <w:rPr>
          <w:rFonts w:ascii="Times New Roman" w:hAnsi="Times New Roman" w:cs="Times New Roman"/>
          <w:b/>
        </w:rPr>
        <w:t>End SLL_Insert_Begin</w:t>
      </w:r>
    </w:p>
    <w:p w:rsidR="00E13199" w:rsidRPr="00DF41A2" w:rsidRDefault="00CE0543" w:rsidP="00F55218">
      <w:pPr>
        <w:jc w:val="center"/>
        <w:rPr>
          <w:rFonts w:ascii="Times New Roman" w:hAnsi="Times New Roman" w:cs="Times New Roman"/>
        </w:rPr>
      </w:pPr>
      <w:r>
        <w:rPr>
          <w:rFonts w:ascii="Times New Roman" w:hAnsi="Times New Roman" w:cs="Times New Roman"/>
        </w:rPr>
      </w:r>
      <w:r>
        <w:rPr>
          <w:rFonts w:ascii="Times New Roman" w:hAnsi="Times New Roman" w:cs="Times New Roman"/>
        </w:rPr>
        <w:pict>
          <v:group id="_x0000_s2218" editas="canvas" style="width:447.65pt;height:205.85pt;mso-position-horizontal-relative:char;mso-position-vertical-relative:line" coordorigin="1440,2392" coordsize="8953,4117">
            <o:lock v:ext="edit" aspectratio="t"/>
            <v:shape id="_x0000_s2219" type="#_x0000_t75" style="position:absolute;left:1440;top:2392;width:8953;height:4117" o:preferrelative="f">
              <v:fill o:detectmouseclick="t"/>
              <v:path o:extrusionok="t" o:connecttype="none"/>
              <o:lock v:ext="edit" text="t"/>
            </v:shape>
            <v:group id="_x0000_s2220" style="position:absolute;left:2292;top:2817;width:1064;height:489" coordorigin="3184,2418" coordsize="819,376">
              <v:rect id="_x0000_s2221" style="position:absolute;left:3184;top:2418;width:819;height:376">
                <v:textbox style="mso-next-textbox:#_x0000_s2221">
                  <w:txbxContent>
                    <w:p w:rsidR="00460149" w:rsidRPr="00F37357" w:rsidRDefault="00460149" w:rsidP="001267A4">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222" type="#_x0000_t32" style="position:absolute;left:3594;top:2418;width:1;height:376" o:connectortype="straight"/>
            </v:group>
            <v:group id="_x0000_s2223" style="position:absolute;left:3946;top:2817;width:1064;height:489" coordorigin="3184,2418" coordsize="819,376">
              <v:rect id="_x0000_s2224" style="position:absolute;left:3184;top:2418;width:819;height:376"/>
              <v:shape id="_x0000_s2225" type="#_x0000_t32" style="position:absolute;left:3594;top:2418;width:1;height:376" o:connectortype="straight"/>
            </v:group>
            <v:group id="_x0000_s2226" style="position:absolute;left:5662;top:2817;width:1063;height:489" coordorigin="3184,2418" coordsize="819,376">
              <v:rect id="_x0000_s2227" style="position:absolute;left:3184;top:2418;width:819;height:376"/>
              <v:shape id="_x0000_s2228" type="#_x0000_t32" style="position:absolute;left:3594;top:2418;width:1;height:376" o:connectortype="straight"/>
            </v:group>
            <v:group id="_x0000_s2229" style="position:absolute;left:7390;top:2817;width:1064;height:489" coordorigin="3184,2418" coordsize="819,376">
              <v:rect id="_x0000_s2230" style="position:absolute;left:3184;top:2418;width:819;height:376">
                <v:textbox style="mso-next-textbox:#_x0000_s2230">
                  <w:txbxContent>
                    <w:p w:rsidR="00460149" w:rsidRPr="00F37357" w:rsidRDefault="00460149" w:rsidP="001267A4">
                      <w:pPr>
                        <w:spacing w:line="240" w:lineRule="auto"/>
                        <w:ind w:left="0" w:firstLine="0"/>
                        <w:rPr>
                          <w:rFonts w:ascii="Times New Roman" w:hAnsi="Times New Roman" w:cs="Times New Roman"/>
                          <w:b/>
                          <w:sz w:val="32"/>
                          <w:szCs w:val="30"/>
                        </w:rPr>
                      </w:pPr>
                      <w:r>
                        <w:rPr>
                          <w:rFonts w:ascii="Times New Roman" w:hAnsi="Times New Roman" w:cs="Times New Roman"/>
                          <w:b/>
                          <w:sz w:val="32"/>
                          <w:szCs w:val="30"/>
                        </w:rPr>
                        <w:t xml:space="preserve">      </w:t>
                      </w:r>
                      <w:r w:rsidRPr="00F37357">
                        <w:rPr>
                          <w:rFonts w:ascii="Times New Roman" w:hAnsi="Times New Roman" w:cs="Times New Roman"/>
                          <w:b/>
                          <w:sz w:val="32"/>
                          <w:szCs w:val="30"/>
                        </w:rPr>
                        <w:t>X</w:t>
                      </w:r>
                    </w:p>
                    <w:p w:rsidR="00460149" w:rsidRDefault="00460149" w:rsidP="001267A4">
                      <w:pPr>
                        <w:ind w:left="0" w:firstLine="0"/>
                      </w:pPr>
                    </w:p>
                  </w:txbxContent>
                </v:textbox>
              </v:rect>
              <v:shape id="_x0000_s2231" type="#_x0000_t32" style="position:absolute;left:3594;top:2418;width:1;height:376" o:connectortype="straight"/>
            </v:group>
            <v:group id="_x0000_s2232" style="position:absolute;left:3138;top:3667;width:1064;height:489" coordorigin="3184,2418" coordsize="819,376">
              <v:rect id="_x0000_s2233" style="position:absolute;left:3184;top:2418;width:819;height:376"/>
              <v:shape id="_x0000_s2234" type="#_x0000_t32" style="position:absolute;left:3594;top:2418;width:1;height:376" o:connectortype="straight"/>
            </v:group>
            <v:rect id="_x0000_s2235" style="position:absolute;left:2392;top:2392;width:889;height:288;v-text-anchor:middle" stroked="f">
              <v:textbox style="mso-next-textbox:#_x0000_s2235" inset="0,0,0,0">
                <w:txbxContent>
                  <w:p w:rsidR="00460149" w:rsidRPr="00693AFA" w:rsidRDefault="00460149" w:rsidP="001267A4">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236" style="position:absolute;left:4217;top:2393;width:525;height:287;v-text-anchor:middle" stroked="f">
              <v:textbox style="mso-next-textbox:#_x0000_s2236" inset="0,0,0,0">
                <w:txbxContent>
                  <w:p w:rsidR="00460149" w:rsidRPr="00693AFA" w:rsidRDefault="00460149" w:rsidP="001267A4">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237" style="position:absolute;left:5934;top:2393;width:525;height:287;v-text-anchor:middle" stroked="f">
              <v:textbox style="mso-next-textbox:#_x0000_s2237"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238" style="position:absolute;left:7650;top:2392;width:525;height:287;v-text-anchor:middle" stroked="f">
              <v:textbox style="mso-next-textbox:#_x0000_s2238"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rect id="_x0000_s2239" style="position:absolute;left:3216;top:4267;width:889;height:288;v-text-anchor:middle" stroked="f">
              <v:textbox style="mso-next-textbox:#_x0000_s2239"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shape id="_x0000_s2240" type="#_x0000_t32" style="position:absolute;left:3085;top:3068;width:861;height:1" o:connectortype="straight">
              <v:stroke endarrow="block"/>
            </v:shape>
            <v:shape id="_x0000_s2241" type="#_x0000_t32" style="position:absolute;left:4801;top:3067;width:861;height:1" o:connectortype="straight">
              <v:stroke endarrow="block"/>
            </v:shape>
            <v:shape id="_x0000_s2242" type="#_x0000_t32" style="position:absolute;left:6529;top:3066;width:861;height:1" o:connectortype="straight">
              <v:stroke endarrow="block"/>
            </v:shape>
            <v:rect id="_x0000_s2243" style="position:absolute;left:4845;top:3684;width:2430;height:476" stroked="f">
              <v:textbox style="mso-next-textbox:#_x0000_s2243">
                <w:txbxContent>
                  <w:p w:rsidR="00460149" w:rsidRPr="0062201E" w:rsidRDefault="00460149" w:rsidP="001267A4">
                    <w:pPr>
                      <w:ind w:left="0" w:firstLine="0"/>
                      <w:jc w:val="center"/>
                      <w:rPr>
                        <w:rFonts w:ascii="Times New Roman" w:hAnsi="Times New Roman" w:cs="Times New Roman"/>
                        <w:b/>
                      </w:rPr>
                    </w:pPr>
                    <w:r w:rsidRPr="0062201E">
                      <w:rPr>
                        <w:rFonts w:ascii="Times New Roman" w:hAnsi="Times New Roman" w:cs="Times New Roman"/>
                        <w:b/>
                      </w:rPr>
                      <w:t>Before Insertion</w:t>
                    </w:r>
                  </w:p>
                </w:txbxContent>
              </v:textbox>
            </v:rect>
            <v:group id="_x0000_s2244" style="position:absolute;left:2336;top:5166;width:1064;height:489" coordorigin="3184,2418" coordsize="819,376">
              <v:rect id="_x0000_s2245" style="position:absolute;left:3184;top:2418;width:819;height:376">
                <v:textbox style="mso-next-textbox:#_x0000_s2245">
                  <w:txbxContent>
                    <w:p w:rsidR="00460149" w:rsidRPr="00F37357" w:rsidRDefault="00460149" w:rsidP="001267A4">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246" type="#_x0000_t32" style="position:absolute;left:3594;top:2418;width:1;height:376" o:connectortype="straight"/>
            </v:group>
            <v:group id="_x0000_s2247" style="position:absolute;left:3990;top:5166;width:1064;height:489" coordorigin="3184,2418" coordsize="819,376">
              <v:rect id="_x0000_s2248" style="position:absolute;left:3184;top:2418;width:819;height:376"/>
              <v:shape id="_x0000_s2249" type="#_x0000_t32" style="position:absolute;left:3594;top:2418;width:1;height:376" o:connectortype="straight"/>
            </v:group>
            <v:group id="_x0000_s2250" style="position:absolute;left:5706;top:5166;width:1063;height:489" coordorigin="3184,2418" coordsize="819,376">
              <v:rect id="_x0000_s2251" style="position:absolute;left:3184;top:2418;width:819;height:376"/>
              <v:shape id="_x0000_s2252" type="#_x0000_t32" style="position:absolute;left:3594;top:2418;width:1;height:376" o:connectortype="straight"/>
            </v:group>
            <v:group id="_x0000_s2253" style="position:absolute;left:7434;top:5166;width:1064;height:489" coordorigin="3184,2418" coordsize="819,376">
              <v:rect id="_x0000_s2254" style="position:absolute;left:3184;top:2418;width:819;height:376">
                <v:textbox style="mso-next-textbox:#_x0000_s2254">
                  <w:txbxContent>
                    <w:p w:rsidR="00460149" w:rsidRPr="00F37357" w:rsidRDefault="00460149" w:rsidP="001267A4">
                      <w:pPr>
                        <w:spacing w:line="240" w:lineRule="auto"/>
                        <w:ind w:left="0" w:firstLine="0"/>
                        <w:rPr>
                          <w:rFonts w:ascii="Times New Roman" w:hAnsi="Times New Roman" w:cs="Times New Roman"/>
                          <w:b/>
                          <w:sz w:val="32"/>
                          <w:szCs w:val="30"/>
                        </w:rPr>
                      </w:pPr>
                    </w:p>
                    <w:p w:rsidR="00460149" w:rsidRDefault="00460149" w:rsidP="001267A4">
                      <w:pPr>
                        <w:ind w:left="0" w:firstLine="0"/>
                      </w:pPr>
                    </w:p>
                  </w:txbxContent>
                </v:textbox>
              </v:rect>
              <v:shape id="_x0000_s2255" type="#_x0000_t32" style="position:absolute;left:3594;top:2418;width:1;height:376" o:connectortype="straight"/>
            </v:group>
            <v:group id="_x0000_s2256" style="position:absolute;left:9237;top:5166;width:1064;height:489" coordorigin="3184,2418" coordsize="819,376">
              <v:rect id="_x0000_s2257" style="position:absolute;left:3184;top:2418;width:819;height:376">
                <v:textbox style="mso-next-textbox:#_x0000_s2257">
                  <w:txbxContent>
                    <w:p w:rsidR="00460149" w:rsidRDefault="00460149" w:rsidP="001267A4">
                      <w:pPr>
                        <w:ind w:left="0" w:firstLine="0"/>
                      </w:pPr>
                      <w:r>
                        <w:rPr>
                          <w:rFonts w:ascii="Times New Roman" w:hAnsi="Times New Roman" w:cs="Times New Roman"/>
                          <w:b/>
                          <w:sz w:val="32"/>
                          <w:szCs w:val="30"/>
                        </w:rPr>
                        <w:t xml:space="preserve">      </w:t>
                      </w:r>
                      <w:r w:rsidRPr="00F37357">
                        <w:rPr>
                          <w:rFonts w:ascii="Times New Roman" w:hAnsi="Times New Roman" w:cs="Times New Roman"/>
                          <w:b/>
                          <w:sz w:val="32"/>
                          <w:szCs w:val="30"/>
                        </w:rPr>
                        <w:t>X</w:t>
                      </w:r>
                    </w:p>
                  </w:txbxContent>
                </v:textbox>
              </v:rect>
              <v:shape id="_x0000_s2258" type="#_x0000_t32" style="position:absolute;left:3594;top:2418;width:1;height:376" o:connectortype="straight"/>
            </v:group>
            <v:rect id="_x0000_s2259" style="position:absolute;left:2436;top:4741;width:889;height:288;v-text-anchor:middle" stroked="f">
              <v:textbox style="mso-next-textbox:#_x0000_s2259" inset="0,0,0,0">
                <w:txbxContent>
                  <w:p w:rsidR="00460149" w:rsidRPr="00693AFA" w:rsidRDefault="00460149" w:rsidP="001267A4">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260" style="position:absolute;left:4261;top:4742;width:525;height:287;v-text-anchor:middle" stroked="f">
              <v:textbox style="mso-next-textbox:#_x0000_s2260"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rect id="_x0000_s2261" style="position:absolute;left:5978;top:4742;width:525;height:287;v-text-anchor:middle" stroked="f">
              <v:textbox style="mso-next-textbox:#_x0000_s2261"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1</w:t>
                    </w:r>
                  </w:p>
                </w:txbxContent>
              </v:textbox>
            </v:rect>
            <v:rect id="_x0000_s2262" style="position:absolute;left:7694;top:4741;width:525;height:287;v-text-anchor:middle" stroked="f">
              <v:textbox style="mso-next-textbox:#_x0000_s2262"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263" style="position:absolute;left:9312;top:4719;width:889;height:288;v-text-anchor:middle" stroked="f">
              <v:textbox style="mso-next-textbox:#_x0000_s2263"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2264" type="#_x0000_t32" style="position:absolute;left:3129;top:5417;width:861;height:1" o:connectortype="straight">
              <v:stroke endarrow="block"/>
            </v:shape>
            <v:shape id="_x0000_s2265" type="#_x0000_t32" style="position:absolute;left:4845;top:5416;width:861;height:1" o:connectortype="straight">
              <v:stroke endarrow="block"/>
            </v:shape>
            <v:shape id="_x0000_s2266" type="#_x0000_t32" style="position:absolute;left:6573;top:5415;width:861;height:1" o:connectortype="straight">
              <v:stroke endarrow="block"/>
            </v:shape>
            <v:rect id="_x0000_s2267" style="position:absolute;left:4906;top:6033;width:2265;height:476" stroked="f">
              <v:textbox style="mso-next-textbox:#_x0000_s2267">
                <w:txbxContent>
                  <w:p w:rsidR="00460149" w:rsidRPr="0062201E" w:rsidRDefault="00460149" w:rsidP="001267A4">
                    <w:pPr>
                      <w:ind w:left="0" w:firstLine="0"/>
                      <w:jc w:val="center"/>
                      <w:rPr>
                        <w:rFonts w:ascii="Times New Roman" w:hAnsi="Times New Roman" w:cs="Times New Roman"/>
                        <w:b/>
                      </w:rPr>
                    </w:pPr>
                    <w:r w:rsidRPr="0062201E">
                      <w:rPr>
                        <w:rFonts w:ascii="Times New Roman" w:hAnsi="Times New Roman" w:cs="Times New Roman"/>
                        <w:b/>
                      </w:rPr>
                      <w:t>After Insertion</w:t>
                    </w:r>
                  </w:p>
                </w:txbxContent>
              </v:textbox>
            </v:rect>
            <v:shape id="_x0000_s2268" type="#_x0000_t32" style="position:absolute;left:8358;top:5414;width:861;height:1" o:connectortype="straight">
              <v:stroke endarrow="block"/>
            </v:shape>
            <v:oval id="_x0000_s2269" style="position:absolute;left:4193;top:3346;width:326;height:338;v-text-anchor:middle">
              <v:textbox style="mso-next-textbox:#_x0000_s2269" inset="0,0,0,0">
                <w:txbxContent>
                  <w:p w:rsidR="00460149" w:rsidRPr="001401F0" w:rsidRDefault="00460149" w:rsidP="001267A4">
                    <w:pPr>
                      <w:spacing w:line="240" w:lineRule="auto"/>
                      <w:ind w:left="0" w:firstLine="0"/>
                      <w:jc w:val="center"/>
                      <w:rPr>
                        <w:rFonts w:ascii="Times New Roman" w:hAnsi="Times New Roman" w:cs="Times New Roman"/>
                      </w:rPr>
                    </w:pPr>
                    <w:r w:rsidRPr="001401F0">
                      <w:rPr>
                        <w:rFonts w:ascii="Times New Roman" w:hAnsi="Times New Roman" w:cs="Times New Roman"/>
                      </w:rPr>
                      <w:t>1</w:t>
                    </w:r>
                  </w:p>
                </w:txbxContent>
              </v:textbox>
            </v:oval>
            <v:oval id="_x0000_s2270" style="position:absolute;left:2826;top:3346;width:326;height:338;v-text-anchor:middle">
              <v:textbox style="mso-next-textbox:#_x0000_s2270" inset="0,0,0,0">
                <w:txbxContent>
                  <w:p w:rsidR="00460149" w:rsidRPr="001401F0" w:rsidRDefault="00460149" w:rsidP="001267A4">
                    <w:pPr>
                      <w:spacing w:line="240" w:lineRule="auto"/>
                      <w:ind w:left="0" w:firstLine="0"/>
                      <w:jc w:val="center"/>
                      <w:rPr>
                        <w:rFonts w:ascii="Times New Roman" w:hAnsi="Times New Roman" w:cs="Times New Roman"/>
                      </w:rPr>
                    </w:pPr>
                    <w:r w:rsidRPr="001401F0">
                      <w:rPr>
                        <w:rFonts w:ascii="Times New Roman" w:hAnsi="Times New Roman" w:cs="Times New Roman"/>
                      </w:rPr>
                      <w:t>2</w:t>
                    </w:r>
                  </w:p>
                </w:txbxContent>
              </v:textbox>
            </v:oval>
            <v:shape id="_x0000_s2271" type="#_x0000_t32" style="position:absolute;left:3011;top:3185;width:389;height:499" o:connectortype="straight">
              <v:stroke dashstyle="longDash" endarrow="block"/>
            </v:shape>
            <v:shape id="_x0000_s2272" type="#_x0000_t32" style="position:absolute;left:3869;top:3306;width:333;height:514;flip:y" o:connectortype="straight">
              <v:stroke dashstyle="longDash" endarrow="block"/>
            </v:shape>
            <w10:wrap type="none"/>
            <w10:anchorlock/>
          </v:group>
        </w:pict>
      </w:r>
    </w:p>
    <w:p w:rsidR="00E13199" w:rsidRPr="00DF41A2" w:rsidRDefault="00E13199" w:rsidP="00C562D2">
      <w:pPr>
        <w:pStyle w:val="ListParagraph"/>
        <w:numPr>
          <w:ilvl w:val="0"/>
          <w:numId w:val="14"/>
        </w:numPr>
        <w:rPr>
          <w:rFonts w:ascii="Times New Roman" w:hAnsi="Times New Roman"/>
        </w:rPr>
      </w:pPr>
      <w:r w:rsidRPr="00DF41A2">
        <w:rPr>
          <w:rFonts w:ascii="Times New Roman" w:hAnsi="Times New Roman"/>
        </w:rPr>
        <w:t>Link part of new node is replaced with address of first node in list, i.e. link part of header node.</w:t>
      </w:r>
    </w:p>
    <w:p w:rsidR="00E13199" w:rsidRPr="00D11476" w:rsidRDefault="00E13199" w:rsidP="00C562D2">
      <w:pPr>
        <w:pStyle w:val="ListParagraph"/>
        <w:numPr>
          <w:ilvl w:val="0"/>
          <w:numId w:val="14"/>
        </w:numPr>
        <w:rPr>
          <w:rFonts w:ascii="Times New Roman" w:hAnsi="Times New Roman"/>
          <w:b/>
        </w:rPr>
      </w:pPr>
      <w:r w:rsidRPr="00D11476">
        <w:rPr>
          <w:rFonts w:ascii="Times New Roman" w:hAnsi="Times New Roman"/>
        </w:rPr>
        <w:t>Link part of header node is replaced with new node address.</w:t>
      </w:r>
    </w:p>
    <w:p w:rsidR="0068135B" w:rsidRDefault="0068135B" w:rsidP="00E13199">
      <w:pPr>
        <w:rPr>
          <w:rFonts w:ascii="Times New Roman" w:hAnsi="Times New Roman" w:cs="Times New Roman"/>
          <w:b/>
          <w:u w:val="single"/>
        </w:rPr>
      </w:pPr>
    </w:p>
    <w:p w:rsidR="00DA0453" w:rsidRDefault="00693ADD" w:rsidP="00DA0453">
      <w:pPr>
        <w:rPr>
          <w:rFonts w:ascii="Times New Roman" w:hAnsi="Times New Roman" w:cs="Times New Roman"/>
          <w:b/>
          <w:u w:val="single"/>
        </w:rPr>
      </w:pPr>
      <w:r w:rsidRPr="00C11A68">
        <w:rPr>
          <w:rFonts w:ascii="Times New Roman" w:hAnsi="Times New Roman" w:cs="Times New Roman"/>
          <w:b/>
          <w:u w:val="single"/>
        </w:rPr>
        <w:t>2.2.2.</w:t>
      </w:r>
      <w:r>
        <w:rPr>
          <w:rFonts w:ascii="Times New Roman" w:hAnsi="Times New Roman" w:cs="Times New Roman"/>
          <w:b/>
          <w:u w:val="single"/>
        </w:rPr>
        <w:t>2</w:t>
      </w:r>
      <w:r w:rsidR="00E13199" w:rsidRPr="00DF41A2">
        <w:rPr>
          <w:rFonts w:ascii="Times New Roman" w:hAnsi="Times New Roman" w:cs="Times New Roman"/>
          <w:b/>
          <w:u w:val="single"/>
        </w:rPr>
        <w:t xml:space="preserve"> Insertion of a node into SLL at ending</w:t>
      </w:r>
    </w:p>
    <w:p w:rsidR="00E13199" w:rsidRPr="00DA0453" w:rsidRDefault="00E13199" w:rsidP="007B14E6">
      <w:pPr>
        <w:pStyle w:val="ListParagraph"/>
        <w:numPr>
          <w:ilvl w:val="0"/>
          <w:numId w:val="9"/>
        </w:numPr>
        <w:ind w:left="720"/>
        <w:rPr>
          <w:rFonts w:ascii="Times New Roman" w:hAnsi="Times New Roman"/>
          <w:b/>
          <w:u w:val="single"/>
        </w:rPr>
      </w:pPr>
      <w:r w:rsidRPr="00DA0453">
        <w:rPr>
          <w:rFonts w:ascii="Times New Roman" w:hAnsi="Times New Roman"/>
        </w:rPr>
        <w:t xml:space="preserve">To insert a node into SLL at </w:t>
      </w:r>
      <w:r w:rsidR="00D438B4">
        <w:rPr>
          <w:rFonts w:ascii="Times New Roman" w:hAnsi="Times New Roman"/>
        </w:rPr>
        <w:t>ending</w:t>
      </w:r>
      <w:r w:rsidRPr="00DA0453">
        <w:rPr>
          <w:rFonts w:ascii="Times New Roman" w:hAnsi="Times New Roman"/>
        </w:rPr>
        <w:t xml:space="preserve"> first we need to traverse to last node, then insert as new node as last node.</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Algorithm SLL_Insert_Ending(header,x)</w:t>
      </w:r>
    </w:p>
    <w:p w:rsidR="00E13199" w:rsidRPr="00DF41A2" w:rsidRDefault="00E13199" w:rsidP="00E13199">
      <w:pPr>
        <w:rPr>
          <w:rFonts w:ascii="Times New Roman" w:hAnsi="Times New Roman" w:cs="Times New Roman"/>
        </w:rPr>
      </w:pPr>
      <w:r w:rsidRPr="00DF41A2">
        <w:rPr>
          <w:rFonts w:ascii="Times New Roman" w:hAnsi="Times New Roman" w:cs="Times New Roman"/>
          <w:b/>
        </w:rPr>
        <w:t>Input:</w:t>
      </w:r>
      <w:r w:rsidR="00007157">
        <w:rPr>
          <w:rFonts w:ascii="Times New Roman" w:hAnsi="Times New Roman" w:cs="Times New Roman"/>
          <w:b/>
        </w:rPr>
        <w:t xml:space="preserve"> </w:t>
      </w:r>
      <w:r w:rsidR="00DA0453" w:rsidRPr="002E36A2">
        <w:rPr>
          <w:rFonts w:ascii="Times New Roman" w:hAnsi="Times New Roman" w:cs="Times New Roman"/>
          <w:i/>
        </w:rPr>
        <w:t>header</w:t>
      </w:r>
      <w:r w:rsidR="00DA0453" w:rsidRPr="00DF41A2">
        <w:rPr>
          <w:rFonts w:ascii="Times New Roman" w:hAnsi="Times New Roman" w:cs="Times New Roman"/>
        </w:rPr>
        <w:t xml:space="preserve"> is a </w:t>
      </w:r>
      <w:r w:rsidR="00DA0453">
        <w:rPr>
          <w:rFonts w:ascii="Times New Roman" w:hAnsi="Times New Roman" w:cs="Times New Roman"/>
        </w:rPr>
        <w:t xml:space="preserve">pointer to the </w:t>
      </w:r>
      <w:r w:rsidR="00DA0453" w:rsidRPr="00DF41A2">
        <w:rPr>
          <w:rFonts w:ascii="Times New Roman" w:hAnsi="Times New Roman" w:cs="Times New Roman"/>
        </w:rPr>
        <w:t>header node</w:t>
      </w:r>
      <w:r w:rsidRPr="00DF41A2">
        <w:rPr>
          <w:rFonts w:ascii="Times New Roman" w:hAnsi="Times New Roman" w:cs="Times New Roman"/>
        </w:rPr>
        <w:t>,</w:t>
      </w:r>
      <w:r w:rsidR="00590978">
        <w:rPr>
          <w:rFonts w:ascii="Times New Roman" w:hAnsi="Times New Roman" w:cs="Times New Roman"/>
        </w:rPr>
        <w:t xml:space="preserve"> </w:t>
      </w:r>
      <w:r w:rsidRPr="002E36A2">
        <w:rPr>
          <w:rFonts w:ascii="Times New Roman" w:hAnsi="Times New Roman" w:cs="Times New Roman"/>
          <w:i/>
        </w:rPr>
        <w:t>x</w:t>
      </w:r>
      <w:r w:rsidRPr="00DF41A2">
        <w:rPr>
          <w:rFonts w:ascii="Times New Roman" w:hAnsi="Times New Roman" w:cs="Times New Roman"/>
        </w:rPr>
        <w:t xml:space="preserve"> is data pa</w:t>
      </w:r>
      <w:r w:rsidR="00F53E02">
        <w:rPr>
          <w:rFonts w:ascii="Times New Roman" w:hAnsi="Times New Roman" w:cs="Times New Roman"/>
        </w:rPr>
        <w:t>r</w:t>
      </w:r>
      <w:r w:rsidRPr="00DF41A2">
        <w:rPr>
          <w:rFonts w:ascii="Times New Roman" w:hAnsi="Times New Roman" w:cs="Times New Roman"/>
        </w:rPr>
        <w:t>t of new node to be insert.</w:t>
      </w:r>
    </w:p>
    <w:p w:rsidR="00E13199" w:rsidRPr="00DF41A2" w:rsidRDefault="00E13199" w:rsidP="00E13199">
      <w:pPr>
        <w:rPr>
          <w:rFonts w:ascii="Times New Roman" w:hAnsi="Times New Roman" w:cs="Times New Roman"/>
        </w:rPr>
      </w:pPr>
      <w:r w:rsidRPr="00DF41A2">
        <w:rPr>
          <w:rFonts w:ascii="Times New Roman" w:hAnsi="Times New Roman" w:cs="Times New Roman"/>
          <w:b/>
        </w:rPr>
        <w:t>Output:</w:t>
      </w:r>
      <w:r w:rsidRPr="00DF41A2">
        <w:rPr>
          <w:rFonts w:ascii="Times New Roman" w:hAnsi="Times New Roman" w:cs="Times New Roman"/>
        </w:rPr>
        <w:t xml:space="preserve"> SLL with new node at ending.</w:t>
      </w:r>
    </w:p>
    <w:p w:rsidR="00E13199" w:rsidRPr="00460149" w:rsidRDefault="00E13199" w:rsidP="00460149">
      <w:pPr>
        <w:pStyle w:val="ListParagraph"/>
        <w:numPr>
          <w:ilvl w:val="0"/>
          <w:numId w:val="57"/>
        </w:numPr>
        <w:rPr>
          <w:rFonts w:ascii="Times New Roman" w:hAnsi="Times New Roman"/>
        </w:rPr>
      </w:pPr>
      <w:r w:rsidRPr="00460149">
        <w:rPr>
          <w:rFonts w:ascii="Times New Roman" w:hAnsi="Times New Roman"/>
        </w:rPr>
        <w:t>new</w:t>
      </w:r>
      <w:r w:rsidR="00B665D2" w:rsidRPr="00460149">
        <w:rPr>
          <w:rFonts w:ascii="Times New Roman" w:hAnsi="Times New Roman"/>
        </w:rPr>
        <w:t xml:space="preserve"> </w:t>
      </w:r>
      <w:r w:rsidRPr="00460149">
        <w:rPr>
          <w:rFonts w:ascii="Times New Roman" w:hAnsi="Times New Roman"/>
        </w:rPr>
        <w:t>=</w:t>
      </w:r>
      <w:r w:rsidR="00B665D2" w:rsidRPr="00460149">
        <w:rPr>
          <w:rFonts w:ascii="Times New Roman" w:hAnsi="Times New Roman"/>
        </w:rPr>
        <w:t xml:space="preserve"> </w:t>
      </w:r>
      <w:r w:rsidRPr="00460149">
        <w:rPr>
          <w:rFonts w:ascii="Times New Roman" w:hAnsi="Times New Roman"/>
        </w:rPr>
        <w:t>getnewnode()</w:t>
      </w:r>
    </w:p>
    <w:p w:rsidR="00460149" w:rsidRDefault="00460149" w:rsidP="00460149">
      <w:pPr>
        <w:pStyle w:val="ListParagraph"/>
        <w:numPr>
          <w:ilvl w:val="0"/>
          <w:numId w:val="55"/>
        </w:numPr>
        <w:rPr>
          <w:rFonts w:ascii="Times New Roman" w:hAnsi="Times New Roman"/>
        </w:rPr>
      </w:pPr>
      <w:r>
        <w:rPr>
          <w:rFonts w:ascii="Times New Roman" w:hAnsi="Times New Roman"/>
        </w:rPr>
        <w:t>if(new==NULL)</w:t>
      </w:r>
    </w:p>
    <w:p w:rsidR="00460149" w:rsidRPr="00460149" w:rsidRDefault="00460149" w:rsidP="00460149">
      <w:pPr>
        <w:pStyle w:val="ListParagraph"/>
        <w:numPr>
          <w:ilvl w:val="0"/>
          <w:numId w:val="58"/>
        </w:numPr>
        <w:rPr>
          <w:rFonts w:ascii="Times New Roman" w:hAnsi="Times New Roman"/>
        </w:rPr>
      </w:pPr>
      <w:r w:rsidRPr="00460149">
        <w:rPr>
          <w:rFonts w:ascii="Times New Roman" w:hAnsi="Times New Roman"/>
        </w:rPr>
        <w:t>print “node not creates”</w:t>
      </w:r>
    </w:p>
    <w:p w:rsidR="00460149" w:rsidRPr="0040095E" w:rsidRDefault="00460149" w:rsidP="00460149">
      <w:pPr>
        <w:rPr>
          <w:rFonts w:ascii="Times New Roman" w:hAnsi="Times New Roman"/>
        </w:rPr>
      </w:pPr>
      <w:r>
        <w:rPr>
          <w:rFonts w:ascii="Times New Roman" w:hAnsi="Times New Roman"/>
        </w:rPr>
        <w:t xml:space="preserve">       3. else</w:t>
      </w:r>
    </w:p>
    <w:p w:rsidR="00F8671B" w:rsidRDefault="00460149" w:rsidP="00F8671B">
      <w:pPr>
        <w:ind w:left="720"/>
        <w:rPr>
          <w:rFonts w:ascii="Times New Roman" w:hAnsi="Times New Roman" w:cs="Times New Roman"/>
        </w:rPr>
      </w:pPr>
      <w:r>
        <w:rPr>
          <w:rFonts w:ascii="Times New Roman" w:hAnsi="Times New Roman" w:cs="Times New Roman"/>
        </w:rPr>
        <w:t xml:space="preserve">      a) </w:t>
      </w:r>
      <w:r w:rsidR="00E13199" w:rsidRPr="00DF41A2">
        <w:rPr>
          <w:rFonts w:ascii="Times New Roman" w:hAnsi="Times New Roman" w:cs="Times New Roman"/>
        </w:rPr>
        <w:t>ptr</w:t>
      </w:r>
      <w:r w:rsidR="00B864B6">
        <w:rPr>
          <w:rFonts w:ascii="Times New Roman" w:hAnsi="Times New Roman" w:cs="Times New Roman"/>
        </w:rPr>
        <w:t xml:space="preserve"> </w:t>
      </w:r>
      <w:r w:rsidR="00E13199" w:rsidRPr="00DF41A2">
        <w:rPr>
          <w:rFonts w:ascii="Times New Roman" w:hAnsi="Times New Roman" w:cs="Times New Roman"/>
        </w:rPr>
        <w:t>=</w:t>
      </w:r>
      <w:r w:rsidR="00B864B6">
        <w:rPr>
          <w:rFonts w:ascii="Times New Roman" w:hAnsi="Times New Roman" w:cs="Times New Roman"/>
        </w:rPr>
        <w:t xml:space="preserve"> </w:t>
      </w:r>
      <w:r w:rsidR="00E13199" w:rsidRPr="00DF41A2">
        <w:rPr>
          <w:rFonts w:ascii="Times New Roman" w:hAnsi="Times New Roman" w:cs="Times New Roman"/>
        </w:rPr>
        <w:t>header</w:t>
      </w:r>
    </w:p>
    <w:p w:rsidR="00E13199" w:rsidRPr="00DF41A2" w:rsidRDefault="00460149" w:rsidP="00F8671B">
      <w:pPr>
        <w:ind w:left="720"/>
        <w:rPr>
          <w:rFonts w:ascii="Times New Roman" w:hAnsi="Times New Roman" w:cs="Times New Roman"/>
        </w:rPr>
      </w:pPr>
      <w:r>
        <w:rPr>
          <w:rFonts w:ascii="Times New Roman" w:hAnsi="Times New Roman" w:cs="Times New Roman"/>
        </w:rPr>
        <w:t xml:space="preserve">       b</w:t>
      </w:r>
      <w:r w:rsidR="00F8671B">
        <w:rPr>
          <w:rFonts w:ascii="Times New Roman" w:hAnsi="Times New Roman" w:cs="Times New Roman"/>
        </w:rPr>
        <w:t xml:space="preserve">) </w:t>
      </w:r>
      <w:r w:rsidR="00725B80">
        <w:rPr>
          <w:rFonts w:ascii="Times New Roman" w:hAnsi="Times New Roman" w:cs="Times New Roman"/>
        </w:rPr>
        <w:t>while(ptr</w:t>
      </w:r>
      <w:r w:rsidR="00725B80" w:rsidRPr="00725B80">
        <w:rPr>
          <w:rFonts w:ascii="Times New Roman" w:hAnsi="Times New Roman" w:cs="Times New Roman"/>
        </w:rPr>
        <w:sym w:font="Wingdings" w:char="F0E0"/>
      </w:r>
      <w:r w:rsidR="00E13199" w:rsidRPr="00DF41A2">
        <w:rPr>
          <w:rFonts w:ascii="Times New Roman" w:hAnsi="Times New Roman" w:cs="Times New Roman"/>
        </w:rPr>
        <w:t>link</w:t>
      </w:r>
      <w:r w:rsidR="00963305">
        <w:rPr>
          <w:rFonts w:ascii="Times New Roman" w:hAnsi="Times New Roman" w:cs="Times New Roman"/>
        </w:rPr>
        <w:t xml:space="preserve"> </w:t>
      </w:r>
      <w:r w:rsidR="00E13199" w:rsidRPr="00DF41A2">
        <w:rPr>
          <w:rFonts w:ascii="Times New Roman" w:hAnsi="Times New Roman" w:cs="Times New Roman"/>
        </w:rPr>
        <w:t>!=</w:t>
      </w:r>
      <w:r w:rsidR="00963305">
        <w:rPr>
          <w:rFonts w:ascii="Times New Roman" w:hAnsi="Times New Roman" w:cs="Times New Roman"/>
        </w:rPr>
        <w:t xml:space="preserve"> </w:t>
      </w:r>
      <w:r w:rsidR="00E13199" w:rsidRPr="00DF41A2">
        <w:rPr>
          <w:rFonts w:ascii="Times New Roman" w:hAnsi="Times New Roman" w:cs="Times New Roman"/>
        </w:rPr>
        <w:t>NULL)</w:t>
      </w:r>
    </w:p>
    <w:p w:rsidR="00E13199" w:rsidRPr="00DF41A2" w:rsidRDefault="00E13199" w:rsidP="00E13199">
      <w:pPr>
        <w:ind w:left="1440" w:firstLine="720"/>
        <w:rPr>
          <w:rFonts w:ascii="Times New Roman" w:hAnsi="Times New Roman" w:cs="Times New Roman"/>
        </w:rPr>
      </w:pPr>
      <w:r w:rsidRPr="00DF41A2">
        <w:rPr>
          <w:rFonts w:ascii="Times New Roman" w:hAnsi="Times New Roman" w:cs="Times New Roman"/>
        </w:rPr>
        <w:t>i) ptr</w:t>
      </w:r>
      <w:r w:rsidR="00B864B6">
        <w:rPr>
          <w:rFonts w:ascii="Times New Roman" w:hAnsi="Times New Roman" w:cs="Times New Roman"/>
        </w:rPr>
        <w:t xml:space="preserve"> </w:t>
      </w:r>
      <w:r w:rsidRPr="00DF41A2">
        <w:rPr>
          <w:rFonts w:ascii="Times New Roman" w:hAnsi="Times New Roman" w:cs="Times New Roman"/>
        </w:rPr>
        <w:t>=</w:t>
      </w:r>
      <w:r w:rsidR="00B864B6">
        <w:rPr>
          <w:rFonts w:ascii="Times New Roman" w:hAnsi="Times New Roman" w:cs="Times New Roman"/>
        </w:rPr>
        <w:t xml:space="preserve"> </w:t>
      </w:r>
      <w:r w:rsidRPr="00DF41A2">
        <w:rPr>
          <w:rFonts w:ascii="Times New Roman" w:hAnsi="Times New Roman" w:cs="Times New Roman"/>
        </w:rPr>
        <w:t>ptr</w:t>
      </w:r>
      <w:r w:rsidR="00725B80" w:rsidRPr="00725B80">
        <w:rPr>
          <w:rFonts w:ascii="Times New Roman" w:hAnsi="Times New Roman" w:cs="Times New Roman"/>
        </w:rPr>
        <w:sym w:font="Wingdings" w:char="F0E0"/>
      </w:r>
      <w:r w:rsidRPr="00DF41A2">
        <w:rPr>
          <w:rFonts w:ascii="Times New Roman" w:hAnsi="Times New Roman" w:cs="Times New Roman"/>
        </w:rPr>
        <w:t xml:space="preserve">link </w:t>
      </w:r>
    </w:p>
    <w:p w:rsidR="00E13199" w:rsidRPr="00DF41A2" w:rsidRDefault="00460149" w:rsidP="00460149">
      <w:pPr>
        <w:rPr>
          <w:rFonts w:ascii="Times New Roman" w:hAnsi="Times New Roman" w:cs="Times New Roman"/>
        </w:rPr>
      </w:pPr>
      <w:r>
        <w:rPr>
          <w:rFonts w:ascii="Times New Roman" w:hAnsi="Times New Roman" w:cs="Times New Roman"/>
        </w:rPr>
        <w:t xml:space="preserve">               c</w:t>
      </w:r>
      <w:r w:rsidR="00E13199" w:rsidRPr="00DF41A2">
        <w:rPr>
          <w:rFonts w:ascii="Times New Roman" w:hAnsi="Times New Roman" w:cs="Times New Roman"/>
        </w:rPr>
        <w:t>) end loop</w:t>
      </w:r>
    </w:p>
    <w:p w:rsidR="00E13199" w:rsidRPr="00DF41A2" w:rsidRDefault="00460149" w:rsidP="00460149">
      <w:pPr>
        <w:rPr>
          <w:rFonts w:ascii="Times New Roman" w:hAnsi="Times New Roman" w:cs="Times New Roman"/>
        </w:rPr>
      </w:pPr>
      <w:r>
        <w:rPr>
          <w:rFonts w:ascii="Times New Roman" w:hAnsi="Times New Roman" w:cs="Times New Roman"/>
        </w:rPr>
        <w:t xml:space="preserve">                d</w:t>
      </w:r>
      <w:r w:rsidR="00725B80">
        <w:rPr>
          <w:rFonts w:ascii="Times New Roman" w:hAnsi="Times New Roman" w:cs="Times New Roman"/>
        </w:rPr>
        <w:t>) ptr</w:t>
      </w:r>
      <w:r w:rsidR="00725B80" w:rsidRPr="00725B80">
        <w:rPr>
          <w:rFonts w:ascii="Times New Roman" w:hAnsi="Times New Roman" w:cs="Times New Roman"/>
        </w:rPr>
        <w:sym w:font="Wingdings" w:char="F0E0"/>
      </w:r>
      <w:r w:rsidR="00E13199" w:rsidRPr="00DF41A2">
        <w:rPr>
          <w:rFonts w:ascii="Times New Roman" w:hAnsi="Times New Roman" w:cs="Times New Roman"/>
        </w:rPr>
        <w:t>link</w:t>
      </w:r>
      <w:r w:rsidR="00B864B6">
        <w:rPr>
          <w:rFonts w:ascii="Times New Roman" w:hAnsi="Times New Roman" w:cs="Times New Roman"/>
        </w:rPr>
        <w:t xml:space="preserve"> </w:t>
      </w:r>
      <w:r w:rsidR="00E13199" w:rsidRPr="00DF41A2">
        <w:rPr>
          <w:rFonts w:ascii="Times New Roman" w:hAnsi="Times New Roman" w:cs="Times New Roman"/>
        </w:rPr>
        <w:t>=</w:t>
      </w:r>
      <w:r w:rsidR="00B864B6">
        <w:rPr>
          <w:rFonts w:ascii="Times New Roman" w:hAnsi="Times New Roman" w:cs="Times New Roman"/>
        </w:rPr>
        <w:t xml:space="preserve"> </w:t>
      </w:r>
      <w:r w:rsidR="00E13199" w:rsidRPr="00DF41A2">
        <w:rPr>
          <w:rFonts w:ascii="Times New Roman" w:hAnsi="Times New Roman" w:cs="Times New Roman"/>
        </w:rPr>
        <w:t>new</w:t>
      </w:r>
      <w:r w:rsidR="00E13199" w:rsidRPr="00DF41A2">
        <w:rPr>
          <w:rFonts w:ascii="Times New Roman" w:hAnsi="Times New Roman" w:cs="Times New Roman"/>
        </w:rPr>
        <w:tab/>
      </w:r>
      <w:r w:rsidR="00E13199" w:rsidRPr="00DF41A2">
        <w:rPr>
          <w:rFonts w:ascii="Times New Roman" w:hAnsi="Times New Roman" w:cs="Times New Roman"/>
        </w:rPr>
        <w:tab/>
      </w:r>
      <w:r w:rsidR="00E13199" w:rsidRPr="00DF41A2">
        <w:rPr>
          <w:rFonts w:ascii="Times New Roman" w:hAnsi="Times New Roman" w:cs="Times New Roman"/>
        </w:rPr>
        <w:tab/>
        <w:t>/* 1 */</w:t>
      </w:r>
    </w:p>
    <w:p w:rsidR="00E13199" w:rsidRPr="00DF41A2" w:rsidRDefault="00460149" w:rsidP="00460149">
      <w:pPr>
        <w:rPr>
          <w:rFonts w:ascii="Times New Roman" w:hAnsi="Times New Roman" w:cs="Times New Roman"/>
        </w:rPr>
      </w:pPr>
      <w:r>
        <w:rPr>
          <w:rFonts w:ascii="Times New Roman" w:hAnsi="Times New Roman" w:cs="Times New Roman"/>
        </w:rPr>
        <w:t xml:space="preserve">                 e</w:t>
      </w:r>
      <w:r w:rsidR="00725B80">
        <w:rPr>
          <w:rFonts w:ascii="Times New Roman" w:hAnsi="Times New Roman" w:cs="Times New Roman"/>
        </w:rPr>
        <w:t>) new</w:t>
      </w:r>
      <w:r w:rsidR="00725B80" w:rsidRPr="00725B80">
        <w:rPr>
          <w:rFonts w:ascii="Times New Roman" w:hAnsi="Times New Roman" w:cs="Times New Roman"/>
        </w:rPr>
        <w:sym w:font="Wingdings" w:char="F0E0"/>
      </w:r>
      <w:r w:rsidR="00E13199" w:rsidRPr="00DF41A2">
        <w:rPr>
          <w:rFonts w:ascii="Times New Roman" w:hAnsi="Times New Roman" w:cs="Times New Roman"/>
        </w:rPr>
        <w:t>link</w:t>
      </w:r>
      <w:r w:rsidR="00B864B6">
        <w:rPr>
          <w:rFonts w:ascii="Times New Roman" w:hAnsi="Times New Roman" w:cs="Times New Roman"/>
        </w:rPr>
        <w:t xml:space="preserve"> </w:t>
      </w:r>
      <w:r w:rsidR="00E13199" w:rsidRPr="00DF41A2">
        <w:rPr>
          <w:rFonts w:ascii="Times New Roman" w:hAnsi="Times New Roman" w:cs="Times New Roman"/>
        </w:rPr>
        <w:t>=</w:t>
      </w:r>
      <w:r w:rsidR="00B864B6">
        <w:rPr>
          <w:rFonts w:ascii="Times New Roman" w:hAnsi="Times New Roman" w:cs="Times New Roman"/>
        </w:rPr>
        <w:t xml:space="preserve"> </w:t>
      </w:r>
      <w:r>
        <w:rPr>
          <w:rFonts w:ascii="Times New Roman" w:hAnsi="Times New Roman" w:cs="Times New Roman"/>
        </w:rPr>
        <w:t>NULL</w:t>
      </w:r>
      <w:r>
        <w:rPr>
          <w:rFonts w:ascii="Times New Roman" w:hAnsi="Times New Roman" w:cs="Times New Roman"/>
        </w:rPr>
        <w:tab/>
      </w:r>
      <w:r w:rsidR="0062201E">
        <w:rPr>
          <w:rFonts w:ascii="Times New Roman" w:hAnsi="Times New Roman" w:cs="Times New Roman"/>
        </w:rPr>
        <w:tab/>
      </w:r>
      <w:r w:rsidR="00E13199" w:rsidRPr="00DF41A2">
        <w:rPr>
          <w:rFonts w:ascii="Times New Roman" w:hAnsi="Times New Roman" w:cs="Times New Roman"/>
        </w:rPr>
        <w:t>/* 2 */</w:t>
      </w:r>
    </w:p>
    <w:p w:rsidR="00E13199" w:rsidRPr="00DF41A2" w:rsidRDefault="00460149" w:rsidP="00460149">
      <w:pPr>
        <w:rPr>
          <w:rFonts w:ascii="Times New Roman" w:hAnsi="Times New Roman" w:cs="Times New Roman"/>
        </w:rPr>
      </w:pPr>
      <w:r>
        <w:rPr>
          <w:rFonts w:ascii="Times New Roman" w:hAnsi="Times New Roman" w:cs="Times New Roman"/>
        </w:rPr>
        <w:t xml:space="preserve">                f</w:t>
      </w:r>
      <w:r w:rsidR="00E13199" w:rsidRPr="00DF41A2">
        <w:rPr>
          <w:rFonts w:ascii="Times New Roman" w:hAnsi="Times New Roman" w:cs="Times New Roman"/>
        </w:rPr>
        <w:t>) new</w:t>
      </w:r>
      <w:r w:rsidR="00725B80" w:rsidRPr="00725B80">
        <w:rPr>
          <w:rFonts w:ascii="Times New Roman" w:hAnsi="Times New Roman" w:cs="Times New Roman"/>
        </w:rPr>
        <w:sym w:font="Wingdings" w:char="F0E0"/>
      </w:r>
      <w:r w:rsidR="00E13199" w:rsidRPr="00DF41A2">
        <w:rPr>
          <w:rFonts w:ascii="Times New Roman" w:hAnsi="Times New Roman" w:cs="Times New Roman"/>
        </w:rPr>
        <w:t>data</w:t>
      </w:r>
      <w:r w:rsidR="00B864B6">
        <w:rPr>
          <w:rFonts w:ascii="Times New Roman" w:hAnsi="Times New Roman" w:cs="Times New Roman"/>
        </w:rPr>
        <w:t xml:space="preserve"> </w:t>
      </w:r>
      <w:r w:rsidR="00E13199" w:rsidRPr="00DF41A2">
        <w:rPr>
          <w:rFonts w:ascii="Times New Roman" w:hAnsi="Times New Roman" w:cs="Times New Roman"/>
        </w:rPr>
        <w:t>=</w:t>
      </w:r>
      <w:r w:rsidR="00B864B6">
        <w:rPr>
          <w:rFonts w:ascii="Times New Roman" w:hAnsi="Times New Roman" w:cs="Times New Roman"/>
        </w:rPr>
        <w:t xml:space="preserve"> </w:t>
      </w:r>
      <w:r w:rsidR="00E13199" w:rsidRPr="00DF41A2">
        <w:rPr>
          <w:rFonts w:ascii="Times New Roman" w:hAnsi="Times New Roman" w:cs="Times New Roman"/>
        </w:rPr>
        <w:t>x</w:t>
      </w:r>
    </w:p>
    <w:p w:rsidR="00E13199" w:rsidRPr="00DF41A2" w:rsidRDefault="009D6556" w:rsidP="00E13199">
      <w:pPr>
        <w:ind w:left="720"/>
        <w:rPr>
          <w:rFonts w:ascii="Times New Roman" w:hAnsi="Times New Roman" w:cs="Times New Roman"/>
        </w:rPr>
      </w:pPr>
      <w:r>
        <w:rPr>
          <w:rFonts w:ascii="Times New Roman" w:hAnsi="Times New Roman" w:cs="Times New Roman"/>
        </w:rPr>
        <w:t>3</w:t>
      </w:r>
      <w:r w:rsidR="00E13199" w:rsidRPr="00DF41A2">
        <w:rPr>
          <w:rFonts w:ascii="Times New Roman" w:hAnsi="Times New Roman" w:cs="Times New Roman"/>
        </w:rPr>
        <w:t>. end if</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End</w:t>
      </w:r>
      <w:r w:rsidR="00693ADD">
        <w:rPr>
          <w:rFonts w:ascii="Times New Roman" w:hAnsi="Times New Roman" w:cs="Times New Roman"/>
          <w:b/>
        </w:rPr>
        <w:t xml:space="preserve"> </w:t>
      </w:r>
      <w:r w:rsidRPr="00DF41A2">
        <w:rPr>
          <w:rFonts w:ascii="Times New Roman" w:hAnsi="Times New Roman" w:cs="Times New Roman"/>
          <w:b/>
        </w:rPr>
        <w:t>SLL_Insert_Ending</w:t>
      </w:r>
    </w:p>
    <w:p w:rsidR="00E13199" w:rsidRPr="00DF41A2" w:rsidRDefault="00CE0543" w:rsidP="00F55218">
      <w:pPr>
        <w:jc w:val="center"/>
        <w:rPr>
          <w:rFonts w:ascii="Times New Roman" w:hAnsi="Times New Roman" w:cs="Times New Roman"/>
        </w:rPr>
      </w:pPr>
      <w:r>
        <w:rPr>
          <w:rFonts w:ascii="Times New Roman" w:hAnsi="Times New Roman" w:cs="Times New Roman"/>
        </w:rPr>
      </w:r>
      <w:r w:rsidR="00C82111">
        <w:rPr>
          <w:rFonts w:ascii="Times New Roman" w:hAnsi="Times New Roman" w:cs="Times New Roman"/>
        </w:rPr>
        <w:pict>
          <v:group id="_x0000_s2158" editas="canvas" style="width:435.55pt;height:187.35pt;mso-position-horizontal-relative:char;mso-position-vertical-relative:line" coordorigin="1770,2370" coordsize="8711,3747">
            <o:lock v:ext="edit" aspectratio="t"/>
            <v:shape id="_x0000_s2159" type="#_x0000_t75" style="position:absolute;left:1770;top:2370;width:8711;height:3747" o:preferrelative="f">
              <v:fill o:detectmouseclick="t"/>
              <v:path o:extrusionok="t" o:connecttype="none"/>
              <o:lock v:ext="edit" text="t"/>
            </v:shape>
            <v:group id="_x0000_s2160" style="position:absolute;left:2292;top:2817;width:1064;height:489" coordorigin="3184,2418" coordsize="819,376">
              <v:rect id="_x0000_s2161" style="position:absolute;left:3184;top:2418;width:819;height:376">
                <v:textbox style="mso-next-textbox:#_x0000_s2161">
                  <w:txbxContent>
                    <w:p w:rsidR="00460149" w:rsidRPr="00F37357" w:rsidRDefault="00460149" w:rsidP="001267A4">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162" type="#_x0000_t32" style="position:absolute;left:3594;top:2418;width:1;height:376" o:connectortype="straight"/>
            </v:group>
            <v:group id="_x0000_s2163" style="position:absolute;left:3946;top:2817;width:1064;height:489" coordorigin="3184,2418" coordsize="819,376">
              <v:rect id="_x0000_s2164" style="position:absolute;left:3184;top:2418;width:819;height:376"/>
              <v:shape id="_x0000_s2165" type="#_x0000_t32" style="position:absolute;left:3594;top:2418;width:1;height:376" o:connectortype="straight"/>
            </v:group>
            <v:group id="_x0000_s2166" style="position:absolute;left:5662;top:2817;width:1063;height:489" coordorigin="3184,2418" coordsize="819,376">
              <v:rect id="_x0000_s2167" style="position:absolute;left:3184;top:2418;width:819;height:376"/>
              <v:shape id="_x0000_s2168" type="#_x0000_t32" style="position:absolute;left:3594;top:2418;width:1;height:376" o:connectortype="straight"/>
            </v:group>
            <v:group id="_x0000_s2169" style="position:absolute;left:7390;top:2817;width:1064;height:489" coordorigin="3184,2418" coordsize="819,376">
              <v:rect id="_x0000_s2170" style="position:absolute;left:3184;top:2418;width:819;height:376">
                <v:textbox style="mso-next-textbox:#_x0000_s2170">
                  <w:txbxContent>
                    <w:p w:rsidR="00460149" w:rsidRPr="00F37357" w:rsidRDefault="00460149" w:rsidP="001267A4">
                      <w:pPr>
                        <w:spacing w:line="240" w:lineRule="auto"/>
                        <w:ind w:left="0" w:firstLine="0"/>
                        <w:rPr>
                          <w:rFonts w:ascii="Times New Roman" w:hAnsi="Times New Roman" w:cs="Times New Roman"/>
                          <w:b/>
                          <w:sz w:val="32"/>
                          <w:szCs w:val="30"/>
                        </w:rPr>
                      </w:pPr>
                      <w:r>
                        <w:rPr>
                          <w:rFonts w:ascii="Times New Roman" w:hAnsi="Times New Roman" w:cs="Times New Roman"/>
                          <w:b/>
                          <w:sz w:val="32"/>
                          <w:szCs w:val="30"/>
                        </w:rPr>
                        <w:t xml:space="preserve">      </w:t>
                      </w:r>
                      <w:r w:rsidRPr="00F37357">
                        <w:rPr>
                          <w:rFonts w:ascii="Times New Roman" w:hAnsi="Times New Roman" w:cs="Times New Roman"/>
                          <w:b/>
                          <w:sz w:val="32"/>
                          <w:szCs w:val="30"/>
                        </w:rPr>
                        <w:t>X</w:t>
                      </w:r>
                    </w:p>
                    <w:p w:rsidR="00460149" w:rsidRDefault="00460149" w:rsidP="001267A4">
                      <w:pPr>
                        <w:ind w:left="0" w:firstLine="0"/>
                      </w:pPr>
                    </w:p>
                  </w:txbxContent>
                </v:textbox>
              </v:rect>
              <v:shape id="_x0000_s2171" type="#_x0000_t32" style="position:absolute;left:3594;top:2418;width:1;height:376" o:connectortype="straight"/>
            </v:group>
            <v:group id="_x0000_s2172" style="position:absolute;left:9193;top:2817;width:1064;height:489" coordorigin="3184,2418" coordsize="819,376">
              <v:rect id="_x0000_s2173" style="position:absolute;left:3184;top:2418;width:819;height:376"/>
              <v:shape id="_x0000_s2174" type="#_x0000_t32" style="position:absolute;left:3594;top:2418;width:1;height:376" o:connectortype="straight"/>
            </v:group>
            <v:rect id="_x0000_s2175" style="position:absolute;left:2392;top:2392;width:889;height:288;v-text-anchor:middle" stroked="f">
              <v:textbox style="mso-next-textbox:#_x0000_s2175" inset="0,0,0,0">
                <w:txbxContent>
                  <w:p w:rsidR="00460149" w:rsidRPr="00693AFA" w:rsidRDefault="00460149" w:rsidP="001267A4">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176" style="position:absolute;left:4217;top:2393;width:525;height:287;v-text-anchor:middle" stroked="f">
              <v:textbox style="mso-next-textbox:#_x0000_s2176" inset="0,0,0,0">
                <w:txbxContent>
                  <w:p w:rsidR="00460149" w:rsidRPr="00693AFA" w:rsidRDefault="00460149" w:rsidP="001267A4">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177" style="position:absolute;left:5934;top:2393;width:525;height:287;v-text-anchor:middle" stroked="f">
              <v:textbox style="mso-next-textbox:#_x0000_s2177"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178" style="position:absolute;left:7650;top:2392;width:525;height:287;v-text-anchor:middle" stroked="f">
              <v:textbox style="mso-next-textbox:#_x0000_s2178"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rect id="_x0000_s2179" style="position:absolute;left:9268;top:2370;width:889;height:288;v-text-anchor:middle" stroked="f">
              <v:textbox style="mso-next-textbox:#_x0000_s2179"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shape id="_x0000_s2180" type="#_x0000_t32" style="position:absolute;left:3085;top:3068;width:861;height:1" o:connectortype="straight">
              <v:stroke endarrow="block"/>
            </v:shape>
            <v:shape id="_x0000_s2181" type="#_x0000_t32" style="position:absolute;left:4801;top:3067;width:861;height:1" o:connectortype="straight">
              <v:stroke endarrow="block"/>
            </v:shape>
            <v:shape id="_x0000_s2182" type="#_x0000_t32" style="position:absolute;left:6529;top:3066;width:861;height:1" o:connectortype="straight">
              <v:stroke endarrow="block"/>
            </v:shape>
            <v:rect id="_x0000_s2183" style="position:absolute;left:4845;top:3684;width:2430;height:476" stroked="f">
              <v:textbox style="mso-next-textbox:#_x0000_s2183">
                <w:txbxContent>
                  <w:p w:rsidR="00460149" w:rsidRPr="002E36A2" w:rsidRDefault="00460149" w:rsidP="001267A4">
                    <w:pPr>
                      <w:ind w:left="0" w:firstLine="0"/>
                      <w:jc w:val="center"/>
                      <w:rPr>
                        <w:rFonts w:ascii="Times New Roman" w:hAnsi="Times New Roman" w:cs="Times New Roman"/>
                        <w:b/>
                      </w:rPr>
                    </w:pPr>
                    <w:r w:rsidRPr="002E36A2">
                      <w:rPr>
                        <w:rFonts w:ascii="Times New Roman" w:hAnsi="Times New Roman" w:cs="Times New Roman"/>
                        <w:b/>
                      </w:rPr>
                      <w:t>Before Insertion</w:t>
                    </w:r>
                  </w:p>
                </w:txbxContent>
              </v:textbox>
            </v:rect>
            <v:group id="_x0000_s2184" style="position:absolute;left:2336;top:4962;width:1064;height:489" coordorigin="3184,2418" coordsize="819,376">
              <v:rect id="_x0000_s2185" style="position:absolute;left:3184;top:2418;width:819;height:376">
                <v:textbox style="mso-next-textbox:#_x0000_s2185">
                  <w:txbxContent>
                    <w:p w:rsidR="00460149" w:rsidRPr="00F37357" w:rsidRDefault="00460149" w:rsidP="001267A4">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186" type="#_x0000_t32" style="position:absolute;left:3594;top:2418;width:1;height:376" o:connectortype="straight"/>
            </v:group>
            <v:group id="_x0000_s2187" style="position:absolute;left:3990;top:4962;width:1064;height:489" coordorigin="3184,2418" coordsize="819,376">
              <v:rect id="_x0000_s2188" style="position:absolute;left:3184;top:2418;width:819;height:376"/>
              <v:shape id="_x0000_s2189" type="#_x0000_t32" style="position:absolute;left:3594;top:2418;width:1;height:376" o:connectortype="straight"/>
            </v:group>
            <v:group id="_x0000_s2190" style="position:absolute;left:5706;top:4962;width:1063;height:489" coordorigin="3184,2418" coordsize="819,376">
              <v:rect id="_x0000_s2191" style="position:absolute;left:3184;top:2418;width:819;height:376"/>
              <v:shape id="_x0000_s2192" type="#_x0000_t32" style="position:absolute;left:3594;top:2418;width:1;height:376" o:connectortype="straight"/>
            </v:group>
            <v:group id="_x0000_s2193" style="position:absolute;left:7434;top:4962;width:1064;height:489" coordorigin="3184,2418" coordsize="819,376">
              <v:rect id="_x0000_s2194" style="position:absolute;left:3184;top:2418;width:819;height:376">
                <v:textbox style="mso-next-textbox:#_x0000_s2194">
                  <w:txbxContent>
                    <w:p w:rsidR="00460149" w:rsidRPr="00F37357" w:rsidRDefault="00460149" w:rsidP="001267A4">
                      <w:pPr>
                        <w:spacing w:line="240" w:lineRule="auto"/>
                        <w:ind w:left="0" w:firstLine="0"/>
                        <w:rPr>
                          <w:rFonts w:ascii="Times New Roman" w:hAnsi="Times New Roman" w:cs="Times New Roman"/>
                          <w:b/>
                          <w:sz w:val="32"/>
                          <w:szCs w:val="30"/>
                        </w:rPr>
                      </w:pPr>
                    </w:p>
                    <w:p w:rsidR="00460149" w:rsidRDefault="00460149" w:rsidP="001267A4">
                      <w:pPr>
                        <w:ind w:left="0" w:firstLine="0"/>
                      </w:pPr>
                    </w:p>
                  </w:txbxContent>
                </v:textbox>
              </v:rect>
              <v:shape id="_x0000_s2195" type="#_x0000_t32" style="position:absolute;left:3594;top:2418;width:1;height:376" o:connectortype="straight"/>
            </v:group>
            <v:group id="_x0000_s2196" style="position:absolute;left:9237;top:4962;width:1064;height:489" coordorigin="3184,2418" coordsize="819,376">
              <v:rect id="_x0000_s2197" style="position:absolute;left:3184;top:2418;width:819;height:376">
                <v:textbox style="mso-next-textbox:#_x0000_s2197">
                  <w:txbxContent>
                    <w:p w:rsidR="00460149" w:rsidRDefault="00460149" w:rsidP="001267A4">
                      <w:pPr>
                        <w:ind w:left="0" w:firstLine="0"/>
                      </w:pPr>
                      <w:r>
                        <w:rPr>
                          <w:rFonts w:ascii="Times New Roman" w:hAnsi="Times New Roman" w:cs="Times New Roman"/>
                          <w:b/>
                          <w:sz w:val="32"/>
                          <w:szCs w:val="30"/>
                        </w:rPr>
                        <w:t xml:space="preserve">      </w:t>
                      </w:r>
                      <w:r w:rsidRPr="00F37357">
                        <w:rPr>
                          <w:rFonts w:ascii="Times New Roman" w:hAnsi="Times New Roman" w:cs="Times New Roman"/>
                          <w:b/>
                          <w:sz w:val="32"/>
                          <w:szCs w:val="30"/>
                        </w:rPr>
                        <w:t>X</w:t>
                      </w:r>
                    </w:p>
                  </w:txbxContent>
                </v:textbox>
              </v:rect>
              <v:shape id="_x0000_s2198" type="#_x0000_t32" style="position:absolute;left:3594;top:2418;width:1;height:376" o:connectortype="straight"/>
            </v:group>
            <v:rect id="_x0000_s2199" style="position:absolute;left:2436;top:4537;width:889;height:288;v-text-anchor:middle" stroked="f">
              <v:textbox style="mso-next-textbox:#_x0000_s2199" inset="0,0,0,0">
                <w:txbxContent>
                  <w:p w:rsidR="00460149" w:rsidRPr="00693AFA" w:rsidRDefault="00460149" w:rsidP="001267A4">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200" style="position:absolute;left:4261;top:4538;width:525;height:287;v-text-anchor:middle" stroked="f">
              <v:textbox style="mso-next-textbox:#_x0000_s2200" inset="0,0,0,0">
                <w:txbxContent>
                  <w:p w:rsidR="00460149" w:rsidRPr="00693AFA" w:rsidRDefault="00460149" w:rsidP="001267A4">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201" style="position:absolute;left:5978;top:4538;width:525;height:287;v-text-anchor:middle" stroked="f">
              <v:textbox style="mso-next-textbox:#_x0000_s2201"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202" style="position:absolute;left:7694;top:4537;width:525;height:287;v-text-anchor:middle" stroked="f">
              <v:textbox style="mso-next-textbox:#_x0000_s2202"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rect id="_x0000_s2203" style="position:absolute;left:9312;top:4515;width:889;height:288;v-text-anchor:middle" stroked="f">
              <v:textbox style="mso-next-textbox:#_x0000_s2203"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shape id="_x0000_s2204" type="#_x0000_t32" style="position:absolute;left:3129;top:5213;width:861;height:1" o:connectortype="straight">
              <v:stroke endarrow="block"/>
            </v:shape>
            <v:shape id="_x0000_s2205" type="#_x0000_t32" style="position:absolute;left:4845;top:5212;width:861;height:1" o:connectortype="straight">
              <v:stroke endarrow="block"/>
            </v:shape>
            <v:shape id="_x0000_s2206" type="#_x0000_t32" style="position:absolute;left:6573;top:5211;width:861;height:1" o:connectortype="straight">
              <v:stroke endarrow="block"/>
            </v:shape>
            <v:rect id="_x0000_s2207" style="position:absolute;left:5010;top:5641;width:2265;height:476" stroked="f">
              <v:textbox style="mso-next-textbox:#_x0000_s2207">
                <w:txbxContent>
                  <w:p w:rsidR="00460149" w:rsidRPr="002E36A2" w:rsidRDefault="00460149" w:rsidP="001267A4">
                    <w:pPr>
                      <w:ind w:left="0" w:firstLine="0"/>
                      <w:jc w:val="center"/>
                      <w:rPr>
                        <w:rFonts w:ascii="Times New Roman" w:hAnsi="Times New Roman" w:cs="Times New Roman"/>
                        <w:b/>
                      </w:rPr>
                    </w:pPr>
                    <w:r w:rsidRPr="002E36A2">
                      <w:rPr>
                        <w:rFonts w:ascii="Times New Roman" w:hAnsi="Times New Roman" w:cs="Times New Roman"/>
                        <w:b/>
                      </w:rPr>
                      <w:t>After Insertion</w:t>
                    </w:r>
                  </w:p>
                </w:txbxContent>
              </v:textbox>
            </v:rect>
            <v:shape id="_x0000_s2208" type="#_x0000_t32" style="position:absolute;left:8358;top:5210;width:861;height:1" o:connectortype="straight">
              <v:stroke endarrow="block"/>
            </v:shape>
            <v:shape id="_x0000_s2209" type="#_x0000_t32" style="position:absolute;left:7921;top:3346;width:2;height:458" o:connectortype="straight">
              <v:stroke startarrow="block"/>
            </v:shape>
            <v:rect id="_x0000_s2210" style="position:absolute;left:7650;top:3842;width:499;height:288;v-text-anchor:middle" stroked="f">
              <v:textbox style="mso-next-textbox:#_x0000_s2210" inset="0,0,0,0">
                <w:txbxContent>
                  <w:p w:rsidR="00460149" w:rsidRPr="00423C26" w:rsidRDefault="00460149" w:rsidP="001267A4">
                    <w:pPr>
                      <w:ind w:left="0" w:firstLine="0"/>
                      <w:jc w:val="center"/>
                      <w:rPr>
                        <w:rFonts w:ascii="Times New Roman" w:hAnsi="Times New Roman" w:cs="Times New Roman"/>
                      </w:rPr>
                    </w:pPr>
                    <w:r w:rsidRPr="00423C26">
                      <w:rPr>
                        <w:rFonts w:ascii="Times New Roman" w:hAnsi="Times New Roman" w:cs="Times New Roman"/>
                      </w:rPr>
                      <w:t>ptr</w:t>
                    </w:r>
                  </w:p>
                </w:txbxContent>
              </v:textbox>
            </v:rect>
            <v:shape id="_x0000_s2211" type="#_x0000_t32" style="position:absolute;left:7966;top:5451;width:2;height:378" o:connectortype="straight">
              <v:stroke startarrow="block"/>
            </v:shape>
            <v:rect id="_x0000_s2212" style="position:absolute;left:7720;top:5829;width:499;height:288;v-text-anchor:middle" stroked="f">
              <v:textbox style="mso-next-textbox:#_x0000_s2212" inset="0,0,0,0">
                <w:txbxContent>
                  <w:p w:rsidR="00460149" w:rsidRPr="00423C26" w:rsidRDefault="00460149" w:rsidP="001267A4">
                    <w:pPr>
                      <w:ind w:left="0" w:firstLine="0"/>
                      <w:jc w:val="center"/>
                      <w:rPr>
                        <w:rFonts w:ascii="Times New Roman" w:hAnsi="Times New Roman" w:cs="Times New Roman"/>
                      </w:rPr>
                    </w:pPr>
                    <w:r w:rsidRPr="00423C26">
                      <w:rPr>
                        <w:rFonts w:ascii="Times New Roman" w:hAnsi="Times New Roman" w:cs="Times New Roman"/>
                      </w:rPr>
                      <w:t>ptr</w:t>
                    </w:r>
                  </w:p>
                </w:txbxContent>
              </v:textbox>
            </v:rect>
            <v:shape id="_x0000_s2213" type="#_x0000_t32" style="position:absolute;left:8332;top:3065;width:861;height:1" o:connectortype="straight">
              <v:stroke dashstyle="longDash" endarrow="block"/>
            </v:shape>
            <v:shape id="_x0000_s2214" type="#_x0000_t32" style="position:absolute;left:9967;top:3084;width:1;height:600;flip:y" o:connectortype="straight">
              <v:stroke dashstyle="longDash" endarrow="block"/>
            </v:shape>
            <v:rect id="_x0000_s2215" style="position:absolute;left:9644;top:3764;width:646;height:288;v-text-anchor:middle" stroked="f">
              <v:textbox style="mso-next-textbox:#_x0000_s2215" inset="0,0,0,0">
                <w:txbxContent>
                  <w:p w:rsidR="00460149" w:rsidRPr="00423C26" w:rsidRDefault="00460149" w:rsidP="001267A4">
                    <w:pPr>
                      <w:ind w:left="0" w:firstLine="0"/>
                      <w:jc w:val="center"/>
                      <w:rPr>
                        <w:rFonts w:ascii="Times New Roman" w:hAnsi="Times New Roman" w:cs="Times New Roman"/>
                      </w:rPr>
                    </w:pPr>
                    <w:r>
                      <w:rPr>
                        <w:rFonts w:ascii="Times New Roman" w:hAnsi="Times New Roman" w:cs="Times New Roman"/>
                      </w:rPr>
                      <w:t>NULL</w:t>
                    </w:r>
                  </w:p>
                </w:txbxContent>
              </v:textbox>
            </v:rect>
            <v:oval id="_x0000_s2216" style="position:absolute;left:8629;top:3148;width:326;height:338;v-text-anchor:middle">
              <v:textbox style="mso-next-textbox:#_x0000_s2216" inset="0,0,0,0">
                <w:txbxContent>
                  <w:p w:rsidR="00460149" w:rsidRPr="00725B80" w:rsidRDefault="00460149" w:rsidP="001267A4">
                    <w:pPr>
                      <w:spacing w:line="240" w:lineRule="auto"/>
                      <w:ind w:left="0" w:firstLine="0"/>
                      <w:jc w:val="center"/>
                      <w:rPr>
                        <w:rFonts w:ascii="Times New Roman" w:hAnsi="Times New Roman" w:cs="Times New Roman"/>
                      </w:rPr>
                    </w:pPr>
                    <w:r w:rsidRPr="00725B80">
                      <w:rPr>
                        <w:rFonts w:ascii="Times New Roman" w:hAnsi="Times New Roman" w:cs="Times New Roman"/>
                      </w:rPr>
                      <w:t>1</w:t>
                    </w:r>
                  </w:p>
                </w:txbxContent>
              </v:textbox>
            </v:oval>
            <v:oval id="_x0000_s2217" style="position:absolute;left:10071;top:3346;width:326;height:338;v-text-anchor:middle">
              <v:textbox style="mso-next-textbox:#_x0000_s2217" inset="0,0,0,0">
                <w:txbxContent>
                  <w:p w:rsidR="00460149" w:rsidRPr="00725B80" w:rsidRDefault="00460149" w:rsidP="001267A4">
                    <w:pPr>
                      <w:spacing w:line="240" w:lineRule="auto"/>
                      <w:ind w:left="0" w:firstLine="0"/>
                      <w:jc w:val="center"/>
                      <w:rPr>
                        <w:rFonts w:ascii="Times New Roman" w:hAnsi="Times New Roman" w:cs="Times New Roman"/>
                      </w:rPr>
                    </w:pPr>
                    <w:r w:rsidRPr="00725B80">
                      <w:rPr>
                        <w:rFonts w:ascii="Times New Roman" w:hAnsi="Times New Roman" w:cs="Times New Roman"/>
                      </w:rPr>
                      <w:t>2</w:t>
                    </w:r>
                  </w:p>
                </w:txbxContent>
              </v:textbox>
            </v:oval>
            <w10:wrap type="none"/>
            <w10:anchorlock/>
          </v:group>
        </w:pict>
      </w:r>
    </w:p>
    <w:p w:rsidR="00E13199" w:rsidRPr="00DF41A2" w:rsidRDefault="00E13199" w:rsidP="00C562D2">
      <w:pPr>
        <w:pStyle w:val="ListParagraph"/>
        <w:numPr>
          <w:ilvl w:val="0"/>
          <w:numId w:val="15"/>
        </w:numPr>
        <w:rPr>
          <w:rFonts w:ascii="Times New Roman" w:hAnsi="Times New Roman"/>
        </w:rPr>
      </w:pPr>
      <w:r w:rsidRPr="00DF41A2">
        <w:rPr>
          <w:rFonts w:ascii="Times New Roman" w:hAnsi="Times New Roman"/>
        </w:rPr>
        <w:t>Previous last node link part is replaced with address of new node.</w:t>
      </w:r>
    </w:p>
    <w:p w:rsidR="00E13199" w:rsidRPr="00DF41A2" w:rsidRDefault="00E13199" w:rsidP="00C562D2">
      <w:pPr>
        <w:pStyle w:val="ListParagraph"/>
        <w:numPr>
          <w:ilvl w:val="0"/>
          <w:numId w:val="15"/>
        </w:numPr>
        <w:rPr>
          <w:rFonts w:ascii="Times New Roman" w:hAnsi="Times New Roman"/>
        </w:rPr>
      </w:pPr>
      <w:r w:rsidRPr="00DF41A2">
        <w:rPr>
          <w:rFonts w:ascii="Times New Roman" w:hAnsi="Times New Roman"/>
        </w:rPr>
        <w:t>Link part of new node is replaced with NULL, because new node becomes the last node.</w:t>
      </w:r>
    </w:p>
    <w:p w:rsidR="00E13199" w:rsidRPr="00DF41A2" w:rsidRDefault="00902700" w:rsidP="00E13199">
      <w:pPr>
        <w:rPr>
          <w:rFonts w:ascii="Times New Roman" w:hAnsi="Times New Roman" w:cs="Times New Roman"/>
          <w:b/>
          <w:u w:val="single"/>
        </w:rPr>
      </w:pPr>
      <w:r w:rsidRPr="00C11A68">
        <w:rPr>
          <w:rFonts w:ascii="Times New Roman" w:hAnsi="Times New Roman" w:cs="Times New Roman"/>
          <w:b/>
          <w:u w:val="single"/>
        </w:rPr>
        <w:t>2.2.2.</w:t>
      </w:r>
      <w:r>
        <w:rPr>
          <w:rFonts w:ascii="Times New Roman" w:hAnsi="Times New Roman" w:cs="Times New Roman"/>
          <w:b/>
          <w:u w:val="single"/>
        </w:rPr>
        <w:t>3</w:t>
      </w:r>
      <w:r w:rsidRPr="00DF41A2">
        <w:rPr>
          <w:rFonts w:ascii="Times New Roman" w:hAnsi="Times New Roman" w:cs="Times New Roman"/>
          <w:b/>
          <w:u w:val="single"/>
        </w:rPr>
        <w:t xml:space="preserve"> </w:t>
      </w:r>
      <w:r w:rsidR="00E13199" w:rsidRPr="00DF41A2">
        <w:rPr>
          <w:rFonts w:ascii="Times New Roman" w:hAnsi="Times New Roman" w:cs="Times New Roman"/>
          <w:b/>
          <w:u w:val="single"/>
        </w:rPr>
        <w:t>Insertion of a node into SLL at any position.</w:t>
      </w:r>
    </w:p>
    <w:p w:rsidR="00E13199" w:rsidRPr="002F356E" w:rsidRDefault="00E13199" w:rsidP="007B14E6">
      <w:pPr>
        <w:pStyle w:val="ListParagraph"/>
        <w:numPr>
          <w:ilvl w:val="0"/>
          <w:numId w:val="9"/>
        </w:numPr>
        <w:ind w:left="720"/>
        <w:rPr>
          <w:rFonts w:ascii="Times New Roman" w:hAnsi="Times New Roman"/>
        </w:rPr>
      </w:pPr>
      <w:r w:rsidRPr="002F356E">
        <w:rPr>
          <w:rFonts w:ascii="Times New Roman" w:hAnsi="Times New Roman"/>
        </w:rPr>
        <w:t>For insertion of a node at any position in SLL, a key value is specified. Where key being the data part of a node, after this node new node has to be inserting.</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Algorithm SLL_Insert_ANY(header,x,key)</w:t>
      </w:r>
    </w:p>
    <w:p w:rsidR="00E13199" w:rsidRPr="00DF41A2" w:rsidRDefault="00E13199" w:rsidP="00945005">
      <w:pPr>
        <w:tabs>
          <w:tab w:val="left" w:pos="360"/>
        </w:tabs>
        <w:ind w:left="0" w:firstLine="0"/>
        <w:rPr>
          <w:rFonts w:ascii="Times New Roman" w:hAnsi="Times New Roman" w:cs="Times New Roman"/>
        </w:rPr>
      </w:pPr>
      <w:r w:rsidRPr="00DF41A2">
        <w:rPr>
          <w:rFonts w:ascii="Times New Roman" w:hAnsi="Times New Roman" w:cs="Times New Roman"/>
          <w:b/>
        </w:rPr>
        <w:t>Input:</w:t>
      </w:r>
      <w:r w:rsidR="00945005">
        <w:rPr>
          <w:rFonts w:ascii="Times New Roman" w:hAnsi="Times New Roman" w:cs="Times New Roman"/>
          <w:b/>
        </w:rPr>
        <w:t xml:space="preserve"> </w:t>
      </w:r>
      <w:r w:rsidR="00DA0453" w:rsidRPr="002E36A2">
        <w:rPr>
          <w:rFonts w:ascii="Times New Roman" w:hAnsi="Times New Roman" w:cs="Times New Roman"/>
          <w:i/>
        </w:rPr>
        <w:t>header</w:t>
      </w:r>
      <w:r w:rsidR="00DA0453" w:rsidRPr="00DF41A2">
        <w:rPr>
          <w:rFonts w:ascii="Times New Roman" w:hAnsi="Times New Roman" w:cs="Times New Roman"/>
        </w:rPr>
        <w:t xml:space="preserve"> is a </w:t>
      </w:r>
      <w:r w:rsidR="00DA0453">
        <w:rPr>
          <w:rFonts w:ascii="Times New Roman" w:hAnsi="Times New Roman" w:cs="Times New Roman"/>
        </w:rPr>
        <w:t xml:space="preserve">pointer to the </w:t>
      </w:r>
      <w:r w:rsidR="00DA0453" w:rsidRPr="00DF41A2">
        <w:rPr>
          <w:rFonts w:ascii="Times New Roman" w:hAnsi="Times New Roman" w:cs="Times New Roman"/>
        </w:rPr>
        <w:t>header node</w:t>
      </w:r>
      <w:r w:rsidRPr="00DF41A2">
        <w:rPr>
          <w:rFonts w:ascii="Times New Roman" w:hAnsi="Times New Roman" w:cs="Times New Roman"/>
        </w:rPr>
        <w:t xml:space="preserve">, </w:t>
      </w:r>
      <w:r w:rsidRPr="002E36A2">
        <w:rPr>
          <w:rFonts w:ascii="Times New Roman" w:hAnsi="Times New Roman" w:cs="Times New Roman"/>
          <w:i/>
        </w:rPr>
        <w:t>x</w:t>
      </w:r>
      <w:r w:rsidRPr="00DF41A2">
        <w:rPr>
          <w:rFonts w:ascii="Times New Roman" w:hAnsi="Times New Roman" w:cs="Times New Roman"/>
        </w:rPr>
        <w:t xml:space="preserve"> is data pa</w:t>
      </w:r>
      <w:r w:rsidR="00F53E02">
        <w:rPr>
          <w:rFonts w:ascii="Times New Roman" w:hAnsi="Times New Roman" w:cs="Times New Roman"/>
        </w:rPr>
        <w:t>r</w:t>
      </w:r>
      <w:r w:rsidRPr="00DF41A2">
        <w:rPr>
          <w:rFonts w:ascii="Times New Roman" w:hAnsi="Times New Roman" w:cs="Times New Roman"/>
        </w:rPr>
        <w:t xml:space="preserve">t of new node to be inserting, </w:t>
      </w:r>
      <w:r w:rsidRPr="002E36A2">
        <w:rPr>
          <w:rFonts w:ascii="Times New Roman" w:hAnsi="Times New Roman" w:cs="Times New Roman"/>
          <w:i/>
        </w:rPr>
        <w:t xml:space="preserve">key </w:t>
      </w:r>
      <w:r w:rsidRPr="00DF41A2">
        <w:rPr>
          <w:rFonts w:ascii="Times New Roman" w:hAnsi="Times New Roman" w:cs="Times New Roman"/>
        </w:rPr>
        <w:t xml:space="preserve">is the </w:t>
      </w:r>
      <w:r w:rsidR="00945005">
        <w:rPr>
          <w:rFonts w:ascii="Times New Roman" w:hAnsi="Times New Roman" w:cs="Times New Roman"/>
        </w:rPr>
        <w:tab/>
      </w:r>
      <w:r w:rsidRPr="00DF41A2">
        <w:rPr>
          <w:rFonts w:ascii="Times New Roman" w:hAnsi="Times New Roman" w:cs="Times New Roman"/>
        </w:rPr>
        <w:t>data part of a node, after this node we want to insert new node.</w:t>
      </w:r>
    </w:p>
    <w:p w:rsidR="00E13199" w:rsidRPr="00DF41A2" w:rsidRDefault="00E13199" w:rsidP="00945005">
      <w:pPr>
        <w:ind w:left="360" w:hanging="360"/>
        <w:rPr>
          <w:rFonts w:ascii="Times New Roman" w:hAnsi="Times New Roman" w:cs="Times New Roman"/>
        </w:rPr>
      </w:pPr>
      <w:r w:rsidRPr="00DF41A2">
        <w:rPr>
          <w:rFonts w:ascii="Times New Roman" w:hAnsi="Times New Roman" w:cs="Times New Roman"/>
          <w:b/>
        </w:rPr>
        <w:t>Output:</w:t>
      </w:r>
      <w:r w:rsidRPr="00DF41A2">
        <w:rPr>
          <w:rFonts w:ascii="Times New Roman" w:hAnsi="Times New Roman" w:cs="Times New Roman"/>
        </w:rPr>
        <w:t xml:space="preserve"> </w:t>
      </w:r>
      <w:r w:rsidR="00637F46">
        <w:rPr>
          <w:rFonts w:ascii="Times New Roman" w:hAnsi="Times New Roman" w:cs="Times New Roman"/>
        </w:rPr>
        <w:t>S</w:t>
      </w:r>
      <w:r w:rsidR="00663A2C" w:rsidRPr="00DF41A2">
        <w:rPr>
          <w:rFonts w:ascii="Times New Roman" w:hAnsi="Times New Roman" w:cs="Times New Roman"/>
        </w:rPr>
        <w:t xml:space="preserve">LL with new node inserted after the node with data part as </w:t>
      </w:r>
      <w:r w:rsidR="00663A2C">
        <w:rPr>
          <w:rFonts w:ascii="Times New Roman" w:hAnsi="Times New Roman" w:cs="Times New Roman"/>
        </w:rPr>
        <w:t xml:space="preserve">specified </w:t>
      </w:r>
      <w:r w:rsidR="00663A2C" w:rsidRPr="00DF41A2">
        <w:rPr>
          <w:rFonts w:ascii="Times New Roman" w:hAnsi="Times New Roman" w:cs="Times New Roman"/>
        </w:rPr>
        <w:t>key value</w:t>
      </w:r>
      <w:r w:rsidR="00663A2C">
        <w:rPr>
          <w:rFonts w:ascii="Times New Roman" w:hAnsi="Times New Roman" w:cs="Times New Roman"/>
        </w:rPr>
        <w:t>.</w:t>
      </w:r>
    </w:p>
    <w:p w:rsidR="00E13199" w:rsidRPr="00460149" w:rsidRDefault="00E13199" w:rsidP="00460149">
      <w:pPr>
        <w:pStyle w:val="ListParagraph"/>
        <w:numPr>
          <w:ilvl w:val="0"/>
          <w:numId w:val="59"/>
        </w:numPr>
        <w:rPr>
          <w:rFonts w:ascii="Times New Roman" w:hAnsi="Times New Roman"/>
        </w:rPr>
      </w:pPr>
      <w:r w:rsidRPr="00460149">
        <w:rPr>
          <w:rFonts w:ascii="Times New Roman" w:hAnsi="Times New Roman"/>
        </w:rPr>
        <w:t>new</w:t>
      </w:r>
      <w:r w:rsidR="00CB001D" w:rsidRPr="00460149">
        <w:rPr>
          <w:rFonts w:ascii="Times New Roman" w:hAnsi="Times New Roman"/>
        </w:rPr>
        <w:t xml:space="preserve"> </w:t>
      </w:r>
      <w:r w:rsidRPr="00460149">
        <w:rPr>
          <w:rFonts w:ascii="Times New Roman" w:hAnsi="Times New Roman"/>
        </w:rPr>
        <w:t>=</w:t>
      </w:r>
      <w:r w:rsidR="00CB001D" w:rsidRPr="00460149">
        <w:rPr>
          <w:rFonts w:ascii="Times New Roman" w:hAnsi="Times New Roman"/>
        </w:rPr>
        <w:t xml:space="preserve"> </w:t>
      </w:r>
      <w:r w:rsidR="00116985" w:rsidRPr="00460149">
        <w:rPr>
          <w:rFonts w:ascii="Times New Roman" w:hAnsi="Times New Roman"/>
        </w:rPr>
        <w:t>g</w:t>
      </w:r>
      <w:r w:rsidRPr="00460149">
        <w:rPr>
          <w:rFonts w:ascii="Times New Roman" w:hAnsi="Times New Roman"/>
        </w:rPr>
        <w:t>etnewnode( )</w:t>
      </w:r>
    </w:p>
    <w:p w:rsidR="00460149" w:rsidRDefault="00460149" w:rsidP="00460149">
      <w:pPr>
        <w:pStyle w:val="ListParagraph"/>
        <w:numPr>
          <w:ilvl w:val="0"/>
          <w:numId w:val="55"/>
        </w:numPr>
        <w:rPr>
          <w:rFonts w:ascii="Times New Roman" w:hAnsi="Times New Roman"/>
        </w:rPr>
      </w:pPr>
      <w:r>
        <w:rPr>
          <w:rFonts w:ascii="Times New Roman" w:hAnsi="Times New Roman"/>
        </w:rPr>
        <w:t>if(new==NULL)</w:t>
      </w:r>
    </w:p>
    <w:p w:rsidR="00460149" w:rsidRPr="00460149" w:rsidRDefault="00460149" w:rsidP="00460149">
      <w:pPr>
        <w:pStyle w:val="ListParagraph"/>
        <w:numPr>
          <w:ilvl w:val="0"/>
          <w:numId w:val="60"/>
        </w:numPr>
        <w:rPr>
          <w:rFonts w:ascii="Times New Roman" w:hAnsi="Times New Roman"/>
        </w:rPr>
      </w:pPr>
      <w:r w:rsidRPr="00460149">
        <w:rPr>
          <w:rFonts w:ascii="Times New Roman" w:hAnsi="Times New Roman"/>
        </w:rPr>
        <w:t>print “node not creates”</w:t>
      </w:r>
    </w:p>
    <w:p w:rsidR="00460149" w:rsidRPr="00460149" w:rsidRDefault="00460149" w:rsidP="00460149">
      <w:pPr>
        <w:rPr>
          <w:rFonts w:ascii="Times New Roman" w:hAnsi="Times New Roman"/>
        </w:rPr>
      </w:pPr>
      <w:r>
        <w:rPr>
          <w:rFonts w:ascii="Times New Roman" w:hAnsi="Times New Roman"/>
        </w:rPr>
        <w:t xml:space="preserve">       3. else</w:t>
      </w:r>
    </w:p>
    <w:p w:rsidR="00116985" w:rsidRDefault="00460149" w:rsidP="00460149">
      <w:pPr>
        <w:ind w:left="1298"/>
        <w:rPr>
          <w:rFonts w:ascii="Times New Roman" w:hAnsi="Times New Roman" w:cs="Times New Roman"/>
        </w:rPr>
      </w:pPr>
      <w:r>
        <w:rPr>
          <w:rFonts w:ascii="Times New Roman" w:hAnsi="Times New Roman" w:cs="Times New Roman"/>
        </w:rPr>
        <w:t xml:space="preserve">a)  </w:t>
      </w:r>
      <w:r w:rsidR="00E13199" w:rsidRPr="00DF41A2">
        <w:rPr>
          <w:rFonts w:ascii="Times New Roman" w:hAnsi="Times New Roman" w:cs="Times New Roman"/>
        </w:rPr>
        <w:t>ptr</w:t>
      </w:r>
      <w:r w:rsidR="002061D1">
        <w:rPr>
          <w:rFonts w:ascii="Times New Roman" w:hAnsi="Times New Roman" w:cs="Times New Roman"/>
        </w:rPr>
        <w:t xml:space="preserve"> </w:t>
      </w:r>
      <w:r w:rsidR="00E13199" w:rsidRPr="00DF41A2">
        <w:rPr>
          <w:rFonts w:ascii="Times New Roman" w:hAnsi="Times New Roman" w:cs="Times New Roman"/>
        </w:rPr>
        <w:t>=</w:t>
      </w:r>
      <w:r w:rsidR="002061D1">
        <w:rPr>
          <w:rFonts w:ascii="Times New Roman" w:hAnsi="Times New Roman" w:cs="Times New Roman"/>
        </w:rPr>
        <w:t xml:space="preserve"> </w:t>
      </w:r>
      <w:r w:rsidR="00E13199" w:rsidRPr="00DF41A2">
        <w:rPr>
          <w:rFonts w:ascii="Times New Roman" w:hAnsi="Times New Roman" w:cs="Times New Roman"/>
        </w:rPr>
        <w:t>header</w:t>
      </w:r>
    </w:p>
    <w:p w:rsidR="00E13199" w:rsidRDefault="00460149" w:rsidP="00460149">
      <w:pPr>
        <w:ind w:left="1298"/>
        <w:rPr>
          <w:rFonts w:ascii="Times New Roman" w:hAnsi="Times New Roman" w:cs="Times New Roman"/>
        </w:rPr>
      </w:pPr>
      <w:r>
        <w:rPr>
          <w:rFonts w:ascii="Times New Roman" w:hAnsi="Times New Roman" w:cs="Times New Roman"/>
        </w:rPr>
        <w:t xml:space="preserve">b) </w:t>
      </w:r>
      <w:r w:rsidR="00E13199" w:rsidRPr="00DF41A2">
        <w:rPr>
          <w:rFonts w:ascii="Times New Roman" w:hAnsi="Times New Roman" w:cs="Times New Roman"/>
        </w:rPr>
        <w:t>while(</w:t>
      </w:r>
      <w:r w:rsidR="00340AAB">
        <w:rPr>
          <w:rFonts w:ascii="Times New Roman" w:hAnsi="Times New Roman" w:cs="Times New Roman"/>
        </w:rPr>
        <w:t>ptr</w:t>
      </w:r>
      <w:r w:rsidR="00340AAB" w:rsidRPr="00863F0A">
        <w:rPr>
          <w:rFonts w:ascii="Times New Roman" w:hAnsi="Times New Roman" w:cs="Times New Roman"/>
        </w:rPr>
        <w:sym w:font="Wingdings" w:char="F0E0"/>
      </w:r>
      <w:r w:rsidR="00340AAB" w:rsidRPr="00DF41A2">
        <w:rPr>
          <w:rFonts w:ascii="Times New Roman" w:hAnsi="Times New Roman" w:cs="Times New Roman"/>
        </w:rPr>
        <w:t>link</w:t>
      </w:r>
      <w:r w:rsidR="00340AAB">
        <w:rPr>
          <w:rFonts w:ascii="Times New Roman" w:hAnsi="Times New Roman" w:cs="Times New Roman"/>
        </w:rPr>
        <w:t xml:space="preserve"> </w:t>
      </w:r>
      <w:r w:rsidR="00340AAB" w:rsidRPr="00DF41A2">
        <w:rPr>
          <w:rFonts w:ascii="Times New Roman" w:hAnsi="Times New Roman" w:cs="Times New Roman"/>
        </w:rPr>
        <w:t>!=</w:t>
      </w:r>
      <w:r w:rsidR="00340AAB">
        <w:rPr>
          <w:rFonts w:ascii="Times New Roman" w:hAnsi="Times New Roman" w:cs="Times New Roman"/>
        </w:rPr>
        <w:t xml:space="preserve"> </w:t>
      </w:r>
      <w:r w:rsidR="00340AAB" w:rsidRPr="00DF41A2">
        <w:rPr>
          <w:rFonts w:ascii="Times New Roman" w:hAnsi="Times New Roman" w:cs="Times New Roman"/>
        </w:rPr>
        <w:t xml:space="preserve">NULL </w:t>
      </w:r>
      <w:r w:rsidR="00340AAB">
        <w:rPr>
          <w:rFonts w:ascii="Times New Roman" w:hAnsi="Times New Roman" w:cs="Times New Roman"/>
        </w:rPr>
        <w:t xml:space="preserve">&amp;&amp; </w:t>
      </w:r>
      <w:r w:rsidR="00E13199" w:rsidRPr="00DF41A2">
        <w:rPr>
          <w:rFonts w:ascii="Times New Roman" w:hAnsi="Times New Roman" w:cs="Times New Roman"/>
        </w:rPr>
        <w:t>ptr</w:t>
      </w:r>
      <w:r w:rsidR="00863F0A" w:rsidRPr="00863F0A">
        <w:rPr>
          <w:rFonts w:ascii="Times New Roman" w:hAnsi="Times New Roman" w:cs="Times New Roman"/>
        </w:rPr>
        <w:sym w:font="Wingdings" w:char="F0E0"/>
      </w:r>
      <w:r w:rsidR="00E13199" w:rsidRPr="00DF41A2">
        <w:rPr>
          <w:rFonts w:ascii="Times New Roman" w:hAnsi="Times New Roman" w:cs="Times New Roman"/>
        </w:rPr>
        <w:t>data</w:t>
      </w:r>
      <w:r w:rsidR="002061D1">
        <w:rPr>
          <w:rFonts w:ascii="Times New Roman" w:hAnsi="Times New Roman" w:cs="Times New Roman"/>
        </w:rPr>
        <w:t xml:space="preserve"> </w:t>
      </w:r>
      <w:r w:rsidR="00E13199" w:rsidRPr="00DF41A2">
        <w:rPr>
          <w:rFonts w:ascii="Times New Roman" w:hAnsi="Times New Roman" w:cs="Times New Roman"/>
        </w:rPr>
        <w:t>!=</w:t>
      </w:r>
      <w:r w:rsidR="002061D1">
        <w:rPr>
          <w:rFonts w:ascii="Times New Roman" w:hAnsi="Times New Roman" w:cs="Times New Roman"/>
        </w:rPr>
        <w:t xml:space="preserve"> </w:t>
      </w:r>
      <w:r w:rsidR="00340AAB">
        <w:rPr>
          <w:rFonts w:ascii="Times New Roman" w:hAnsi="Times New Roman" w:cs="Times New Roman"/>
        </w:rPr>
        <w:t>key</w:t>
      </w:r>
      <w:r w:rsidR="00E13199" w:rsidRPr="00DF41A2">
        <w:rPr>
          <w:rFonts w:ascii="Times New Roman" w:hAnsi="Times New Roman" w:cs="Times New Roman"/>
        </w:rPr>
        <w:t>)</w:t>
      </w:r>
    </w:p>
    <w:p w:rsidR="00E13199" w:rsidRPr="00DF41A2" w:rsidRDefault="00460149" w:rsidP="00460149">
      <w:pPr>
        <w:ind w:left="1298"/>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tab/>
        <w:t>i</w:t>
      </w:r>
      <w:r w:rsidR="00E13199" w:rsidRPr="00DF41A2">
        <w:rPr>
          <w:rFonts w:ascii="Times New Roman" w:hAnsi="Times New Roman" w:cs="Times New Roman"/>
        </w:rPr>
        <w:t>) ptr</w:t>
      </w:r>
      <w:r w:rsidR="002061D1">
        <w:rPr>
          <w:rFonts w:ascii="Times New Roman" w:hAnsi="Times New Roman" w:cs="Times New Roman"/>
        </w:rPr>
        <w:t xml:space="preserve"> </w:t>
      </w:r>
      <w:r w:rsidR="00E13199" w:rsidRPr="00DF41A2">
        <w:rPr>
          <w:rFonts w:ascii="Times New Roman" w:hAnsi="Times New Roman" w:cs="Times New Roman"/>
        </w:rPr>
        <w:t>=</w:t>
      </w:r>
      <w:r w:rsidR="002061D1">
        <w:rPr>
          <w:rFonts w:ascii="Times New Roman" w:hAnsi="Times New Roman" w:cs="Times New Roman"/>
        </w:rPr>
        <w:t xml:space="preserve"> </w:t>
      </w:r>
      <w:r w:rsidR="002A29AA">
        <w:rPr>
          <w:rFonts w:ascii="Times New Roman" w:hAnsi="Times New Roman" w:cs="Times New Roman"/>
        </w:rPr>
        <w:t>ptr</w:t>
      </w:r>
      <w:r w:rsidR="002A29AA" w:rsidRPr="002A29AA">
        <w:rPr>
          <w:rFonts w:ascii="Times New Roman" w:hAnsi="Times New Roman" w:cs="Times New Roman"/>
        </w:rPr>
        <w:sym w:font="Wingdings" w:char="F0E0"/>
      </w:r>
      <w:r w:rsidR="00E13199" w:rsidRPr="00DF41A2">
        <w:rPr>
          <w:rFonts w:ascii="Times New Roman" w:hAnsi="Times New Roman" w:cs="Times New Roman"/>
        </w:rPr>
        <w:t>link</w:t>
      </w:r>
    </w:p>
    <w:p w:rsidR="00E13199" w:rsidRPr="00DF41A2" w:rsidRDefault="00460149" w:rsidP="00460149">
      <w:pPr>
        <w:ind w:left="1298"/>
        <w:rPr>
          <w:rFonts w:ascii="Times New Roman" w:hAnsi="Times New Roman" w:cs="Times New Roman"/>
        </w:rPr>
      </w:pPr>
      <w:r>
        <w:rPr>
          <w:rFonts w:ascii="Times New Roman" w:hAnsi="Times New Roman" w:cs="Times New Roman"/>
        </w:rPr>
        <w:t>c)</w:t>
      </w:r>
      <w:r w:rsidR="00CB001D">
        <w:rPr>
          <w:rFonts w:ascii="Times New Roman" w:hAnsi="Times New Roman" w:cs="Times New Roman"/>
        </w:rPr>
        <w:t xml:space="preserve"> </w:t>
      </w:r>
      <w:r w:rsidR="00E13199" w:rsidRPr="00DF41A2">
        <w:rPr>
          <w:rFonts w:ascii="Times New Roman" w:hAnsi="Times New Roman" w:cs="Times New Roman"/>
        </w:rPr>
        <w:t>end loop</w:t>
      </w:r>
    </w:p>
    <w:p w:rsidR="00E13199" w:rsidRPr="00DF41A2" w:rsidRDefault="00460149" w:rsidP="00460149">
      <w:pPr>
        <w:ind w:left="1298"/>
        <w:rPr>
          <w:rFonts w:ascii="Times New Roman" w:hAnsi="Times New Roman" w:cs="Times New Roman"/>
        </w:rPr>
      </w:pPr>
      <w:r>
        <w:rPr>
          <w:rFonts w:ascii="Times New Roman" w:hAnsi="Times New Roman" w:cs="Times New Roman"/>
        </w:rPr>
        <w:t>d)</w:t>
      </w:r>
      <w:r w:rsidR="00CB001D">
        <w:rPr>
          <w:rFonts w:ascii="Times New Roman" w:hAnsi="Times New Roman" w:cs="Times New Roman"/>
        </w:rPr>
        <w:t xml:space="preserve"> </w:t>
      </w:r>
      <w:r w:rsidR="00E13199" w:rsidRPr="00DF41A2">
        <w:rPr>
          <w:rFonts w:ascii="Times New Roman" w:hAnsi="Times New Roman" w:cs="Times New Roman"/>
        </w:rPr>
        <w:t>if(ptr</w:t>
      </w:r>
      <w:r w:rsidR="00863F0A" w:rsidRPr="00863F0A">
        <w:rPr>
          <w:rFonts w:ascii="Times New Roman" w:hAnsi="Times New Roman" w:cs="Times New Roman"/>
        </w:rPr>
        <w:sym w:font="Wingdings" w:char="F0E0"/>
      </w:r>
      <w:r w:rsidR="00E13199" w:rsidRPr="00DF41A2">
        <w:rPr>
          <w:rFonts w:ascii="Times New Roman" w:hAnsi="Times New Roman" w:cs="Times New Roman"/>
        </w:rPr>
        <w:t>link</w:t>
      </w:r>
      <w:r w:rsidR="002E36A2">
        <w:rPr>
          <w:rFonts w:ascii="Times New Roman" w:hAnsi="Times New Roman" w:cs="Times New Roman"/>
        </w:rPr>
        <w:t xml:space="preserve"> = </w:t>
      </w:r>
      <w:r w:rsidR="00E13199" w:rsidRPr="00DF41A2">
        <w:rPr>
          <w:rFonts w:ascii="Times New Roman" w:hAnsi="Times New Roman" w:cs="Times New Roman"/>
        </w:rPr>
        <w:t>=</w:t>
      </w:r>
      <w:r w:rsidR="00116985">
        <w:rPr>
          <w:rFonts w:ascii="Times New Roman" w:hAnsi="Times New Roman" w:cs="Times New Roman"/>
        </w:rPr>
        <w:t xml:space="preserve"> </w:t>
      </w:r>
      <w:r w:rsidR="00E13199" w:rsidRPr="00DF41A2">
        <w:rPr>
          <w:rFonts w:ascii="Times New Roman" w:hAnsi="Times New Roman" w:cs="Times New Roman"/>
        </w:rPr>
        <w:t xml:space="preserve">NULL </w:t>
      </w:r>
      <w:r w:rsidR="002E36A2">
        <w:rPr>
          <w:rFonts w:ascii="Times New Roman" w:hAnsi="Times New Roman" w:cs="Times New Roman"/>
        </w:rPr>
        <w:t>&amp;&amp;</w:t>
      </w:r>
      <w:r w:rsidR="00116985">
        <w:rPr>
          <w:rFonts w:ascii="Times New Roman" w:hAnsi="Times New Roman" w:cs="Times New Roman"/>
        </w:rPr>
        <w:t xml:space="preserve"> </w:t>
      </w:r>
      <w:r w:rsidR="00E13199" w:rsidRPr="00DF41A2">
        <w:rPr>
          <w:rFonts w:ascii="Times New Roman" w:hAnsi="Times New Roman" w:cs="Times New Roman"/>
        </w:rPr>
        <w:t>ptr</w:t>
      </w:r>
      <w:r w:rsidR="00863F0A" w:rsidRPr="00863F0A">
        <w:rPr>
          <w:rFonts w:ascii="Times New Roman" w:hAnsi="Times New Roman" w:cs="Times New Roman"/>
        </w:rPr>
        <w:sym w:font="Wingdings" w:char="F0E0"/>
      </w:r>
      <w:r w:rsidR="00E13199" w:rsidRPr="00DF41A2">
        <w:rPr>
          <w:rFonts w:ascii="Times New Roman" w:hAnsi="Times New Roman" w:cs="Times New Roman"/>
        </w:rPr>
        <w:t>data</w:t>
      </w:r>
      <w:r w:rsidR="00116985">
        <w:rPr>
          <w:rFonts w:ascii="Times New Roman" w:hAnsi="Times New Roman" w:cs="Times New Roman"/>
        </w:rPr>
        <w:t xml:space="preserve"> </w:t>
      </w:r>
      <w:r w:rsidR="00E13199" w:rsidRPr="00DF41A2">
        <w:rPr>
          <w:rFonts w:ascii="Times New Roman" w:hAnsi="Times New Roman" w:cs="Times New Roman"/>
        </w:rPr>
        <w:t>!=</w:t>
      </w:r>
      <w:r w:rsidR="00116985">
        <w:rPr>
          <w:rFonts w:ascii="Times New Roman" w:hAnsi="Times New Roman" w:cs="Times New Roman"/>
        </w:rPr>
        <w:t xml:space="preserve"> </w:t>
      </w:r>
      <w:r w:rsidR="00E13199" w:rsidRPr="00DF41A2">
        <w:rPr>
          <w:rFonts w:ascii="Times New Roman" w:hAnsi="Times New Roman" w:cs="Times New Roman"/>
        </w:rPr>
        <w:t>key)</w:t>
      </w:r>
    </w:p>
    <w:p w:rsidR="00E13199" w:rsidRPr="00DF41A2" w:rsidRDefault="00DA0453" w:rsidP="00460149">
      <w:pPr>
        <w:ind w:left="1298"/>
        <w:rPr>
          <w:rFonts w:ascii="Times New Roman" w:hAnsi="Times New Roman" w:cs="Times New Roman"/>
        </w:rPr>
      </w:pPr>
      <w:r>
        <w:rPr>
          <w:rFonts w:ascii="Times New Roman" w:hAnsi="Times New Roman" w:cs="Times New Roman"/>
        </w:rPr>
        <w:tab/>
      </w:r>
      <w:r w:rsidR="00460149">
        <w:rPr>
          <w:rFonts w:ascii="Times New Roman" w:hAnsi="Times New Roman" w:cs="Times New Roman"/>
        </w:rPr>
        <w:t xml:space="preserve">   i</w:t>
      </w:r>
      <w:r w:rsidR="00E13199" w:rsidRPr="00DF41A2">
        <w:rPr>
          <w:rFonts w:ascii="Times New Roman" w:hAnsi="Times New Roman" w:cs="Times New Roman"/>
        </w:rPr>
        <w:t>) print</w:t>
      </w:r>
      <w:r w:rsidR="005A1CD8">
        <w:rPr>
          <w:rFonts w:ascii="Times New Roman" w:hAnsi="Times New Roman" w:cs="Times New Roman"/>
        </w:rPr>
        <w:t>"</w:t>
      </w:r>
      <w:r w:rsidR="00116985">
        <w:rPr>
          <w:rFonts w:ascii="Times New Roman" w:hAnsi="Times New Roman" w:cs="Times New Roman"/>
        </w:rPr>
        <w:t>R</w:t>
      </w:r>
      <w:r w:rsidR="00E13199" w:rsidRPr="00475522">
        <w:rPr>
          <w:rFonts w:ascii="Times New Roman" w:hAnsi="Times New Roman" w:cs="Times New Roman"/>
          <w:sz w:val="20"/>
        </w:rPr>
        <w:t>equired node with data part as key value is not available, so unable to pro</w:t>
      </w:r>
      <w:r w:rsidR="00E40685" w:rsidRPr="00475522">
        <w:rPr>
          <w:rFonts w:ascii="Times New Roman" w:hAnsi="Times New Roman" w:cs="Times New Roman"/>
          <w:sz w:val="20"/>
        </w:rPr>
        <w:t>cess</w:t>
      </w:r>
      <w:r w:rsidR="005A1CD8">
        <w:rPr>
          <w:rFonts w:ascii="Times New Roman" w:hAnsi="Times New Roman" w:cs="Times New Roman"/>
        </w:rPr>
        <w:t>"</w:t>
      </w:r>
    </w:p>
    <w:p w:rsidR="00E13199" w:rsidRPr="00DF41A2" w:rsidRDefault="00460149" w:rsidP="00460149">
      <w:pPr>
        <w:ind w:left="1298"/>
        <w:rPr>
          <w:rFonts w:ascii="Times New Roman" w:hAnsi="Times New Roman" w:cs="Times New Roman"/>
        </w:rPr>
      </w:pPr>
      <w:r>
        <w:rPr>
          <w:rFonts w:ascii="Times New Roman" w:hAnsi="Times New Roman" w:cs="Times New Roman"/>
        </w:rPr>
        <w:t>e)</w:t>
      </w:r>
      <w:r w:rsidR="00CB001D">
        <w:rPr>
          <w:rFonts w:ascii="Times New Roman" w:hAnsi="Times New Roman" w:cs="Times New Roman"/>
        </w:rPr>
        <w:t xml:space="preserve"> </w:t>
      </w:r>
      <w:r w:rsidR="00E13199" w:rsidRPr="00DF41A2">
        <w:rPr>
          <w:rFonts w:ascii="Times New Roman" w:hAnsi="Times New Roman" w:cs="Times New Roman"/>
        </w:rPr>
        <w:t>else</w:t>
      </w:r>
    </w:p>
    <w:p w:rsidR="00E13199" w:rsidRPr="00DF41A2" w:rsidRDefault="00460149" w:rsidP="00460149">
      <w:pPr>
        <w:ind w:left="1298"/>
        <w:rPr>
          <w:rFonts w:ascii="Times New Roman" w:hAnsi="Times New Roman" w:cs="Times New Roman"/>
        </w:rPr>
      </w:pPr>
      <w:r>
        <w:rPr>
          <w:rFonts w:ascii="Times New Roman" w:hAnsi="Times New Roman" w:cs="Times New Roman"/>
        </w:rPr>
        <w:tab/>
        <w:t>i</w:t>
      </w:r>
      <w:r w:rsidR="00E13199" w:rsidRPr="00DF41A2">
        <w:rPr>
          <w:rFonts w:ascii="Times New Roman" w:hAnsi="Times New Roman" w:cs="Times New Roman"/>
        </w:rPr>
        <w:t>) new</w:t>
      </w:r>
      <w:r w:rsidR="00863F0A" w:rsidRPr="00863F0A">
        <w:rPr>
          <w:rFonts w:ascii="Times New Roman" w:hAnsi="Times New Roman" w:cs="Times New Roman"/>
        </w:rPr>
        <w:sym w:font="Wingdings" w:char="F0E0"/>
      </w:r>
      <w:r w:rsidR="00E13199" w:rsidRPr="00DF41A2">
        <w:rPr>
          <w:rFonts w:ascii="Times New Roman" w:hAnsi="Times New Roman" w:cs="Times New Roman"/>
        </w:rPr>
        <w:t>link</w:t>
      </w:r>
      <w:r w:rsidR="002061D1">
        <w:rPr>
          <w:rFonts w:ascii="Times New Roman" w:hAnsi="Times New Roman" w:cs="Times New Roman"/>
        </w:rPr>
        <w:t xml:space="preserve"> </w:t>
      </w:r>
      <w:r w:rsidR="00E13199" w:rsidRPr="00DF41A2">
        <w:rPr>
          <w:rFonts w:ascii="Times New Roman" w:hAnsi="Times New Roman" w:cs="Times New Roman"/>
        </w:rPr>
        <w:t>=</w:t>
      </w:r>
      <w:r w:rsidR="002061D1">
        <w:rPr>
          <w:rFonts w:ascii="Times New Roman" w:hAnsi="Times New Roman" w:cs="Times New Roman"/>
        </w:rPr>
        <w:t xml:space="preserve"> </w:t>
      </w:r>
      <w:r w:rsidR="00E13199" w:rsidRPr="00DF41A2">
        <w:rPr>
          <w:rFonts w:ascii="Times New Roman" w:hAnsi="Times New Roman" w:cs="Times New Roman"/>
        </w:rPr>
        <w:t>ptr</w:t>
      </w:r>
      <w:r w:rsidR="00863F0A" w:rsidRPr="00863F0A">
        <w:rPr>
          <w:rFonts w:ascii="Times New Roman" w:hAnsi="Times New Roman" w:cs="Times New Roman"/>
        </w:rPr>
        <w:sym w:font="Wingdings" w:char="F0E0"/>
      </w:r>
      <w:r w:rsidR="00E13199" w:rsidRPr="00DF41A2">
        <w:rPr>
          <w:rFonts w:ascii="Times New Roman" w:hAnsi="Times New Roman" w:cs="Times New Roman"/>
        </w:rPr>
        <w:t>link</w:t>
      </w:r>
      <w:r w:rsidR="00E13199" w:rsidRPr="00DF41A2">
        <w:rPr>
          <w:rFonts w:ascii="Times New Roman" w:hAnsi="Times New Roman" w:cs="Times New Roman"/>
        </w:rPr>
        <w:tab/>
      </w:r>
      <w:r w:rsidR="00E13199" w:rsidRPr="00DF41A2">
        <w:rPr>
          <w:rFonts w:ascii="Times New Roman" w:hAnsi="Times New Roman" w:cs="Times New Roman"/>
        </w:rPr>
        <w:tab/>
      </w:r>
      <w:r w:rsidR="001C62E3">
        <w:rPr>
          <w:rFonts w:ascii="Times New Roman" w:hAnsi="Times New Roman" w:cs="Times New Roman"/>
        </w:rPr>
        <w:tab/>
      </w:r>
      <w:r w:rsidR="00E13199" w:rsidRPr="00DF41A2">
        <w:rPr>
          <w:rFonts w:ascii="Times New Roman" w:hAnsi="Times New Roman" w:cs="Times New Roman"/>
        </w:rPr>
        <w:t>/* 1 */</w:t>
      </w:r>
    </w:p>
    <w:p w:rsidR="00E13199" w:rsidRPr="00DF41A2" w:rsidRDefault="00DA0453" w:rsidP="00460149">
      <w:pPr>
        <w:ind w:left="1298"/>
        <w:rPr>
          <w:rFonts w:ascii="Times New Roman" w:hAnsi="Times New Roman" w:cs="Times New Roman"/>
        </w:rPr>
      </w:pPr>
      <w:r>
        <w:rPr>
          <w:rFonts w:ascii="Times New Roman" w:hAnsi="Times New Roman" w:cs="Times New Roman"/>
        </w:rPr>
        <w:tab/>
      </w:r>
      <w:r w:rsidR="00460149">
        <w:rPr>
          <w:rFonts w:ascii="Times New Roman" w:hAnsi="Times New Roman" w:cs="Times New Roman"/>
        </w:rPr>
        <w:t>ii</w:t>
      </w:r>
      <w:r w:rsidR="00E13199" w:rsidRPr="00DF41A2">
        <w:rPr>
          <w:rFonts w:ascii="Times New Roman" w:hAnsi="Times New Roman" w:cs="Times New Roman"/>
        </w:rPr>
        <w:t>) ptr</w:t>
      </w:r>
      <w:r w:rsidR="00863F0A" w:rsidRPr="00863F0A">
        <w:rPr>
          <w:rFonts w:ascii="Times New Roman" w:hAnsi="Times New Roman" w:cs="Times New Roman"/>
        </w:rPr>
        <w:sym w:font="Wingdings" w:char="F0E0"/>
      </w:r>
      <w:r w:rsidR="00E13199" w:rsidRPr="00DF41A2">
        <w:rPr>
          <w:rFonts w:ascii="Times New Roman" w:hAnsi="Times New Roman" w:cs="Times New Roman"/>
        </w:rPr>
        <w:t>link</w:t>
      </w:r>
      <w:r w:rsidR="002061D1">
        <w:rPr>
          <w:rFonts w:ascii="Times New Roman" w:hAnsi="Times New Roman" w:cs="Times New Roman"/>
        </w:rPr>
        <w:t xml:space="preserve"> </w:t>
      </w:r>
      <w:r w:rsidR="00E13199" w:rsidRPr="00DF41A2">
        <w:rPr>
          <w:rFonts w:ascii="Times New Roman" w:hAnsi="Times New Roman" w:cs="Times New Roman"/>
        </w:rPr>
        <w:t>=</w:t>
      </w:r>
      <w:r w:rsidR="002061D1">
        <w:rPr>
          <w:rFonts w:ascii="Times New Roman" w:hAnsi="Times New Roman" w:cs="Times New Roman"/>
        </w:rPr>
        <w:t xml:space="preserve"> </w:t>
      </w:r>
      <w:r w:rsidR="00E13199" w:rsidRPr="00DF41A2">
        <w:rPr>
          <w:rFonts w:ascii="Times New Roman" w:hAnsi="Times New Roman" w:cs="Times New Roman"/>
        </w:rPr>
        <w:t>new</w:t>
      </w:r>
      <w:r w:rsidR="00E13199" w:rsidRPr="00DF41A2">
        <w:rPr>
          <w:rFonts w:ascii="Times New Roman" w:hAnsi="Times New Roman" w:cs="Times New Roman"/>
        </w:rPr>
        <w:tab/>
      </w:r>
      <w:r w:rsidR="00E13199" w:rsidRPr="00DF41A2">
        <w:rPr>
          <w:rFonts w:ascii="Times New Roman" w:hAnsi="Times New Roman" w:cs="Times New Roman"/>
        </w:rPr>
        <w:tab/>
      </w:r>
      <w:r w:rsidR="007807C5">
        <w:rPr>
          <w:rFonts w:ascii="Times New Roman" w:hAnsi="Times New Roman" w:cs="Times New Roman"/>
        </w:rPr>
        <w:tab/>
      </w:r>
      <w:r w:rsidR="007A21B4">
        <w:rPr>
          <w:rFonts w:ascii="Times New Roman" w:hAnsi="Times New Roman" w:cs="Times New Roman"/>
        </w:rPr>
        <w:tab/>
      </w:r>
      <w:r w:rsidR="00E13199" w:rsidRPr="00DF41A2">
        <w:rPr>
          <w:rFonts w:ascii="Times New Roman" w:hAnsi="Times New Roman" w:cs="Times New Roman"/>
        </w:rPr>
        <w:t>/* 2 */</w:t>
      </w:r>
    </w:p>
    <w:p w:rsidR="00E13199" w:rsidRPr="00DF41A2" w:rsidRDefault="00DA0453" w:rsidP="00460149">
      <w:pPr>
        <w:ind w:left="1298"/>
        <w:rPr>
          <w:rFonts w:ascii="Times New Roman" w:hAnsi="Times New Roman" w:cs="Times New Roman"/>
        </w:rPr>
      </w:pPr>
      <w:r>
        <w:rPr>
          <w:rFonts w:ascii="Times New Roman" w:hAnsi="Times New Roman" w:cs="Times New Roman"/>
        </w:rPr>
        <w:tab/>
      </w:r>
      <w:r w:rsidR="00460149">
        <w:rPr>
          <w:rFonts w:ascii="Times New Roman" w:hAnsi="Times New Roman" w:cs="Times New Roman"/>
        </w:rPr>
        <w:t>iii</w:t>
      </w:r>
      <w:r w:rsidR="00863F0A">
        <w:rPr>
          <w:rFonts w:ascii="Times New Roman" w:hAnsi="Times New Roman" w:cs="Times New Roman"/>
        </w:rPr>
        <w:t>) new</w:t>
      </w:r>
      <w:r w:rsidR="00863F0A" w:rsidRPr="00863F0A">
        <w:rPr>
          <w:rFonts w:ascii="Times New Roman" w:hAnsi="Times New Roman" w:cs="Times New Roman"/>
        </w:rPr>
        <w:sym w:font="Wingdings" w:char="F0E0"/>
      </w:r>
      <w:r w:rsidR="00E13199" w:rsidRPr="00DF41A2">
        <w:rPr>
          <w:rFonts w:ascii="Times New Roman" w:hAnsi="Times New Roman" w:cs="Times New Roman"/>
        </w:rPr>
        <w:t>data</w:t>
      </w:r>
      <w:r w:rsidR="002061D1">
        <w:rPr>
          <w:rFonts w:ascii="Times New Roman" w:hAnsi="Times New Roman" w:cs="Times New Roman"/>
        </w:rPr>
        <w:t xml:space="preserve"> </w:t>
      </w:r>
      <w:r w:rsidR="00E13199" w:rsidRPr="00DF41A2">
        <w:rPr>
          <w:rFonts w:ascii="Times New Roman" w:hAnsi="Times New Roman" w:cs="Times New Roman"/>
        </w:rPr>
        <w:t>=</w:t>
      </w:r>
      <w:r w:rsidR="002061D1">
        <w:rPr>
          <w:rFonts w:ascii="Times New Roman" w:hAnsi="Times New Roman" w:cs="Times New Roman"/>
        </w:rPr>
        <w:t xml:space="preserve"> </w:t>
      </w:r>
      <w:r w:rsidR="00E13199" w:rsidRPr="00DF41A2">
        <w:rPr>
          <w:rFonts w:ascii="Times New Roman" w:hAnsi="Times New Roman" w:cs="Times New Roman"/>
        </w:rPr>
        <w:t>x</w:t>
      </w:r>
    </w:p>
    <w:p w:rsidR="00945005" w:rsidRDefault="00460149" w:rsidP="00460149">
      <w:pPr>
        <w:ind w:left="1298"/>
        <w:rPr>
          <w:rFonts w:ascii="Times New Roman" w:hAnsi="Times New Roman" w:cs="Times New Roman"/>
        </w:rPr>
      </w:pPr>
      <w:r>
        <w:rPr>
          <w:rFonts w:ascii="Times New Roman" w:hAnsi="Times New Roman" w:cs="Times New Roman"/>
        </w:rPr>
        <w:t>f)</w:t>
      </w:r>
      <w:r w:rsidR="00411C5C">
        <w:rPr>
          <w:rFonts w:ascii="Times New Roman" w:hAnsi="Times New Roman" w:cs="Times New Roman"/>
        </w:rPr>
        <w:t xml:space="preserve"> end if</w:t>
      </w:r>
    </w:p>
    <w:p w:rsidR="00460149" w:rsidRDefault="00460149" w:rsidP="00460149">
      <w:pPr>
        <w:rPr>
          <w:rFonts w:ascii="Times New Roman" w:hAnsi="Times New Roman" w:cs="Times New Roman"/>
        </w:rPr>
      </w:pPr>
      <w:r>
        <w:rPr>
          <w:rFonts w:ascii="Times New Roman" w:hAnsi="Times New Roman" w:cs="Times New Roman"/>
        </w:rPr>
        <w:t xml:space="preserve">    4. end if</w:t>
      </w:r>
    </w:p>
    <w:p w:rsidR="00E13199" w:rsidRPr="00945005" w:rsidRDefault="00E13199" w:rsidP="00945005">
      <w:pPr>
        <w:ind w:left="0" w:firstLine="0"/>
        <w:rPr>
          <w:rFonts w:ascii="Times New Roman" w:hAnsi="Times New Roman" w:cs="Times New Roman"/>
        </w:rPr>
      </w:pPr>
      <w:r w:rsidRPr="00DF41A2">
        <w:rPr>
          <w:rFonts w:ascii="Times New Roman" w:hAnsi="Times New Roman" w:cs="Times New Roman"/>
          <w:b/>
        </w:rPr>
        <w:t>End SLL_insert_ANY</w:t>
      </w:r>
    </w:p>
    <w:p w:rsidR="001C62E3" w:rsidRDefault="001C62E3" w:rsidP="00E13199">
      <w:pPr>
        <w:ind w:left="720"/>
        <w:rPr>
          <w:rFonts w:ascii="Times New Roman" w:hAnsi="Times New Roman" w:cs="Times New Roman"/>
        </w:rPr>
      </w:pPr>
    </w:p>
    <w:p w:rsidR="00E13199" w:rsidRPr="00DF41A2" w:rsidRDefault="00CE0543" w:rsidP="00E80209">
      <w:pPr>
        <w:jc w:val="center"/>
        <w:rPr>
          <w:rFonts w:ascii="Times New Roman" w:hAnsi="Times New Roman" w:cs="Times New Roman"/>
        </w:rPr>
      </w:pPr>
      <w:r>
        <w:rPr>
          <w:rFonts w:ascii="Times New Roman" w:hAnsi="Times New Roman" w:cs="Times New Roman"/>
        </w:rPr>
      </w:r>
      <w:r>
        <w:rPr>
          <w:rFonts w:ascii="Times New Roman" w:hAnsi="Times New Roman" w:cs="Times New Roman"/>
        </w:rPr>
        <w:pict>
          <v:group id="_x0000_s2101" editas="canvas" style="width:447.85pt;height:211.75pt;mso-position-horizontal-relative:char;mso-position-vertical-relative:line" coordorigin="1440,1854" coordsize="8957,4235">
            <o:lock v:ext="edit" aspectratio="t"/>
            <v:shape id="_x0000_s2102" type="#_x0000_t75" style="position:absolute;left:1440;top:1854;width:8957;height:4235" o:preferrelative="f">
              <v:fill o:detectmouseclick="t"/>
              <v:path o:extrusionok="t" o:connecttype="none"/>
              <o:lock v:ext="edit" text="t"/>
            </v:shape>
            <v:group id="_x0000_s2103" style="position:absolute;left:2292;top:2817;width:1064;height:489" coordorigin="3184,2418" coordsize="819,376">
              <v:rect id="_x0000_s2104" style="position:absolute;left:3184;top:2418;width:819;height:376">
                <v:textbox style="mso-next-textbox:#_x0000_s2104">
                  <w:txbxContent>
                    <w:p w:rsidR="00460149" w:rsidRPr="00F37357" w:rsidRDefault="00460149" w:rsidP="001267A4">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105" type="#_x0000_t32" style="position:absolute;left:3594;top:2418;width:1;height:376" o:connectortype="straight"/>
            </v:group>
            <v:group id="_x0000_s2106" style="position:absolute;left:3946;top:2817;width:1064;height:489" coordorigin="3184,2418" coordsize="819,376">
              <v:rect id="_x0000_s2107" style="position:absolute;left:3184;top:2418;width:819;height:376;v-text-anchor:middle">
                <v:textbox style="mso-next-textbox:#_x0000_s2107" inset="0">
                  <w:txbxContent>
                    <w:p w:rsidR="00460149" w:rsidRPr="008C6D5A" w:rsidRDefault="00460149" w:rsidP="001267A4">
                      <w:pPr>
                        <w:spacing w:line="240" w:lineRule="auto"/>
                        <w:ind w:left="0" w:firstLine="0"/>
                        <w:rPr>
                          <w:rFonts w:ascii="Times New Roman" w:hAnsi="Times New Roman" w:cs="Times New Roman"/>
                        </w:rPr>
                      </w:pPr>
                      <w:r>
                        <w:rPr>
                          <w:rFonts w:ascii="Times New Roman" w:hAnsi="Times New Roman" w:cs="Times New Roman"/>
                        </w:rPr>
                        <w:t xml:space="preserve">  </w:t>
                      </w:r>
                      <w:r w:rsidRPr="008C6D5A">
                        <w:rPr>
                          <w:rFonts w:ascii="Times New Roman" w:hAnsi="Times New Roman" w:cs="Times New Roman"/>
                        </w:rPr>
                        <w:t>1</w:t>
                      </w:r>
                      <w:r>
                        <w:rPr>
                          <w:rFonts w:ascii="Times New Roman" w:hAnsi="Times New Roman" w:cs="Times New Roman"/>
                        </w:rPr>
                        <w:t>00</w:t>
                      </w:r>
                    </w:p>
                  </w:txbxContent>
                </v:textbox>
              </v:rect>
              <v:shape id="_x0000_s2108" type="#_x0000_t32" style="position:absolute;left:3594;top:2418;width:1;height:376" o:connectortype="straight"/>
            </v:group>
            <v:group id="_x0000_s2109" style="position:absolute;left:5662;top:2817;width:1063;height:489" coordorigin="3184,2418" coordsize="819,376">
              <v:rect id="_x0000_s2110" style="position:absolute;left:3184;top:2418;width:819;height:376;v-text-anchor:middle">
                <v:textbox style="mso-next-textbox:#_x0000_s2110">
                  <w:txbxContent>
                    <w:p w:rsidR="00460149" w:rsidRPr="008C6D5A" w:rsidRDefault="00460149" w:rsidP="001267A4">
                      <w:pPr>
                        <w:spacing w:line="240" w:lineRule="auto"/>
                        <w:ind w:left="0" w:firstLine="0"/>
                        <w:rPr>
                          <w:rFonts w:ascii="Times New Roman" w:hAnsi="Times New Roman" w:cs="Times New Roman"/>
                        </w:rPr>
                      </w:pPr>
                      <w:r w:rsidRPr="008C6D5A">
                        <w:rPr>
                          <w:rFonts w:ascii="Times New Roman" w:hAnsi="Times New Roman" w:cs="Times New Roman"/>
                        </w:rPr>
                        <w:t>20</w:t>
                      </w:r>
                    </w:p>
                  </w:txbxContent>
                </v:textbox>
              </v:rect>
              <v:shape id="_x0000_s2111" type="#_x0000_t32" style="position:absolute;left:3594;top:2418;width:1;height:376" o:connectortype="straight"/>
            </v:group>
            <v:group id="_x0000_s2112" style="position:absolute;left:7390;top:2817;width:1064;height:489" coordorigin="3184,2418" coordsize="819,376">
              <v:rect id="_x0000_s2113" style="position:absolute;left:3184;top:2418;width:819;height:376;v-text-anchor:middle">
                <v:textbox style="mso-next-textbox:#_x0000_s2113">
                  <w:txbxContent>
                    <w:p w:rsidR="00460149" w:rsidRPr="00F37357" w:rsidRDefault="00460149" w:rsidP="001267A4">
                      <w:pPr>
                        <w:spacing w:line="240" w:lineRule="auto"/>
                        <w:ind w:left="0" w:firstLine="0"/>
                        <w:rPr>
                          <w:rFonts w:ascii="Times New Roman" w:hAnsi="Times New Roman" w:cs="Times New Roman"/>
                          <w:b/>
                          <w:sz w:val="32"/>
                          <w:szCs w:val="30"/>
                        </w:rPr>
                      </w:pPr>
                      <w:r w:rsidRPr="008C6D5A">
                        <w:rPr>
                          <w:rFonts w:ascii="Times New Roman" w:hAnsi="Times New Roman" w:cs="Times New Roman"/>
                        </w:rPr>
                        <w:t>30</w:t>
                      </w:r>
                      <w:r>
                        <w:rPr>
                          <w:rFonts w:ascii="Times New Roman" w:hAnsi="Times New Roman" w:cs="Times New Roman"/>
                        </w:rPr>
                        <w:t xml:space="preserve">     </w:t>
                      </w:r>
                      <w:r w:rsidRPr="00F37357">
                        <w:rPr>
                          <w:rFonts w:ascii="Times New Roman" w:hAnsi="Times New Roman" w:cs="Times New Roman"/>
                          <w:b/>
                          <w:sz w:val="32"/>
                          <w:szCs w:val="30"/>
                        </w:rPr>
                        <w:t>X</w:t>
                      </w:r>
                    </w:p>
                    <w:p w:rsidR="00460149" w:rsidRDefault="00460149" w:rsidP="001267A4">
                      <w:pPr>
                        <w:ind w:left="0" w:firstLine="0"/>
                      </w:pPr>
                    </w:p>
                  </w:txbxContent>
                </v:textbox>
              </v:rect>
              <v:shape id="_x0000_s2114" type="#_x0000_t32" style="position:absolute;left:3594;top:2418;width:1;height:376" o:connectortype="straight"/>
            </v:group>
            <v:group id="_x0000_s2115" style="position:absolute;left:6503;top:3736;width:1064;height:489" coordorigin="3184,2418" coordsize="819,376">
              <v:rect id="_x0000_s2116" style="position:absolute;left:3184;top:2418;width:819;height:376"/>
              <v:shape id="_x0000_s2117" type="#_x0000_t32" style="position:absolute;left:3594;top:2418;width:1;height:376" o:connectortype="straight"/>
            </v:group>
            <v:rect id="_x0000_s2118" style="position:absolute;left:2392;top:2392;width:889;height:288;v-text-anchor:middle" stroked="f">
              <v:textbox style="mso-next-textbox:#_x0000_s2118" inset="0,0,0,0">
                <w:txbxContent>
                  <w:p w:rsidR="00460149" w:rsidRPr="00693AFA" w:rsidRDefault="00460149" w:rsidP="001267A4">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119" style="position:absolute;left:4217;top:2393;width:525;height:287;v-text-anchor:middle" stroked="f">
              <v:textbox style="mso-next-textbox:#_x0000_s2119" inset="0,0,0,0">
                <w:txbxContent>
                  <w:p w:rsidR="00460149" w:rsidRPr="00693AFA" w:rsidRDefault="00460149" w:rsidP="001267A4">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120" style="position:absolute;left:5934;top:2393;width:525;height:287;v-text-anchor:middle" stroked="f">
              <v:textbox style="mso-next-textbox:#_x0000_s2120"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121" style="position:absolute;left:7650;top:2392;width:525;height:287;v-text-anchor:middle" stroked="f">
              <v:textbox style="mso-next-textbox:#_x0000_s2121"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rect id="_x0000_s2122" style="position:absolute;left:6573;top:4266;width:889;height:288;v-text-anchor:middle" stroked="f">
              <v:textbox style="mso-next-textbox:#_x0000_s2122"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shape id="_x0000_s2123" type="#_x0000_t32" style="position:absolute;left:3085;top:3068;width:861;height:1" o:connectortype="straight">
              <v:stroke endarrow="block"/>
            </v:shape>
            <v:shape id="_x0000_s2124" type="#_x0000_t32" style="position:absolute;left:4801;top:3067;width:861;height:1" o:connectortype="straight">
              <v:stroke endarrow="block"/>
            </v:shape>
            <v:shape id="_x0000_s2125" type="#_x0000_t32" style="position:absolute;left:6529;top:3066;width:861;height:1" o:connectortype="straight">
              <v:stroke endarrow="block"/>
            </v:shape>
            <v:rect id="_x0000_s2126" style="position:absolute;left:3085;top:3820;width:2430;height:476" stroked="f">
              <v:textbox style="mso-next-textbox:#_x0000_s2126">
                <w:txbxContent>
                  <w:p w:rsidR="00460149" w:rsidRPr="00E80209" w:rsidRDefault="00460149" w:rsidP="001267A4">
                    <w:pPr>
                      <w:ind w:left="0" w:firstLine="0"/>
                      <w:jc w:val="center"/>
                      <w:rPr>
                        <w:rFonts w:ascii="Times New Roman" w:hAnsi="Times New Roman" w:cs="Times New Roman"/>
                        <w:b/>
                      </w:rPr>
                    </w:pPr>
                    <w:r w:rsidRPr="00E80209">
                      <w:rPr>
                        <w:rFonts w:ascii="Times New Roman" w:hAnsi="Times New Roman" w:cs="Times New Roman"/>
                        <w:b/>
                      </w:rPr>
                      <w:t>Before Insertion</w:t>
                    </w:r>
                  </w:p>
                </w:txbxContent>
              </v:textbox>
            </v:rect>
            <v:group id="_x0000_s2127" style="position:absolute;left:2292;top:5078;width:1064;height:489" coordorigin="3184,2418" coordsize="819,376">
              <v:rect id="_x0000_s2128" style="position:absolute;left:3184;top:2418;width:819;height:376">
                <v:textbox style="mso-next-textbox:#_x0000_s2128">
                  <w:txbxContent>
                    <w:p w:rsidR="00460149" w:rsidRPr="00F37357" w:rsidRDefault="00460149" w:rsidP="001267A4">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129" type="#_x0000_t32" style="position:absolute;left:3594;top:2418;width:1;height:376" o:connectortype="straight"/>
            </v:group>
            <v:group id="_x0000_s2130" style="position:absolute;left:3946;top:5078;width:1064;height:489" coordorigin="3184,2418" coordsize="819,376">
              <v:rect id="_x0000_s2131" style="position:absolute;left:3184;top:2418;width:819;height:376;v-text-anchor:middle">
                <v:textbox style="mso-next-textbox:#_x0000_s2131">
                  <w:txbxContent>
                    <w:p w:rsidR="00460149" w:rsidRPr="008C6D5A" w:rsidRDefault="00460149" w:rsidP="001267A4">
                      <w:pPr>
                        <w:spacing w:line="240" w:lineRule="auto"/>
                        <w:ind w:left="0" w:firstLine="0"/>
                        <w:rPr>
                          <w:rFonts w:ascii="Times New Roman" w:hAnsi="Times New Roman" w:cs="Times New Roman"/>
                        </w:rPr>
                      </w:pPr>
                      <w:r w:rsidRPr="008C6D5A">
                        <w:rPr>
                          <w:rFonts w:ascii="Times New Roman" w:hAnsi="Times New Roman" w:cs="Times New Roman"/>
                        </w:rPr>
                        <w:t>1</w:t>
                      </w:r>
                      <w:r>
                        <w:rPr>
                          <w:rFonts w:ascii="Times New Roman" w:hAnsi="Times New Roman" w:cs="Times New Roman"/>
                        </w:rPr>
                        <w:t>0</w:t>
                      </w:r>
                      <w:r w:rsidRPr="008C6D5A">
                        <w:rPr>
                          <w:rFonts w:ascii="Times New Roman" w:hAnsi="Times New Roman" w:cs="Times New Roman"/>
                        </w:rPr>
                        <w:t>0</w:t>
                      </w:r>
                    </w:p>
                    <w:p w:rsidR="00460149" w:rsidRDefault="00460149" w:rsidP="001267A4">
                      <w:pPr>
                        <w:ind w:left="0" w:firstLine="0"/>
                      </w:pPr>
                    </w:p>
                  </w:txbxContent>
                </v:textbox>
              </v:rect>
              <v:shape id="_x0000_s2132" type="#_x0000_t32" style="position:absolute;left:3594;top:2418;width:1;height:376" o:connectortype="straight"/>
            </v:group>
            <v:group id="_x0000_s2133" style="position:absolute;left:5662;top:5078;width:1063;height:489" coordorigin="3184,2418" coordsize="819,376">
              <v:rect id="_x0000_s2134" style="position:absolute;left:3184;top:2418;width:819;height:376;v-text-anchor:middle">
                <v:textbox style="mso-next-textbox:#_x0000_s2134">
                  <w:txbxContent>
                    <w:p w:rsidR="00460149" w:rsidRPr="000726BD" w:rsidRDefault="00460149" w:rsidP="001267A4">
                      <w:pPr>
                        <w:spacing w:line="240" w:lineRule="auto"/>
                        <w:ind w:left="0" w:firstLine="0"/>
                        <w:rPr>
                          <w:rFonts w:ascii="Times New Roman" w:hAnsi="Times New Roman" w:cs="Times New Roman"/>
                        </w:rPr>
                      </w:pPr>
                      <w:r w:rsidRPr="000726BD">
                        <w:rPr>
                          <w:rFonts w:ascii="Times New Roman" w:hAnsi="Times New Roman" w:cs="Times New Roman"/>
                        </w:rPr>
                        <w:t>20</w:t>
                      </w:r>
                    </w:p>
                  </w:txbxContent>
                </v:textbox>
              </v:rect>
              <v:shape id="_x0000_s2135" type="#_x0000_t32" style="position:absolute;left:3594;top:2418;width:1;height:376" o:connectortype="straight"/>
            </v:group>
            <v:group id="_x0000_s2136" style="position:absolute;left:7390;top:5078;width:1064;height:489" coordorigin="3184,2418" coordsize="819,376">
              <v:rect id="_x0000_s2137" style="position:absolute;left:3184;top:2418;width:819;height:376;v-text-anchor:middle">
                <v:textbox style="mso-next-textbox:#_x0000_s2137">
                  <w:txbxContent>
                    <w:p w:rsidR="00460149" w:rsidRPr="000726BD" w:rsidRDefault="00460149" w:rsidP="001267A4">
                      <w:pPr>
                        <w:spacing w:line="240" w:lineRule="auto"/>
                        <w:ind w:left="0" w:firstLine="0"/>
                        <w:rPr>
                          <w:rFonts w:ascii="Times New Roman" w:hAnsi="Times New Roman" w:cs="Times New Roman"/>
                        </w:rPr>
                      </w:pPr>
                    </w:p>
                    <w:p w:rsidR="00460149" w:rsidRDefault="00460149" w:rsidP="001267A4">
                      <w:pPr>
                        <w:ind w:left="0" w:firstLine="0"/>
                      </w:pPr>
                    </w:p>
                  </w:txbxContent>
                </v:textbox>
              </v:rect>
              <v:shape id="_x0000_s2138" type="#_x0000_t32" style="position:absolute;left:3594;top:2418;width:1;height:376" o:connectortype="straight"/>
            </v:group>
            <v:group id="_x0000_s2139" style="position:absolute;left:9193;top:5078;width:1064;height:489" coordorigin="3184,2418" coordsize="819,376">
              <v:rect id="_x0000_s2140" style="position:absolute;left:3184;top:2418;width:819;height:376">
                <v:textbox style="mso-next-textbox:#_x0000_s2140">
                  <w:txbxContent>
                    <w:p w:rsidR="00460149" w:rsidRDefault="00460149" w:rsidP="001267A4">
                      <w:pPr>
                        <w:ind w:left="0" w:firstLine="0"/>
                      </w:pPr>
                      <w:r w:rsidRPr="000726BD">
                        <w:rPr>
                          <w:rFonts w:ascii="Times New Roman" w:hAnsi="Times New Roman" w:cs="Times New Roman"/>
                        </w:rPr>
                        <w:t>30</w:t>
                      </w:r>
                      <w:r>
                        <w:rPr>
                          <w:rFonts w:ascii="Times New Roman" w:hAnsi="Times New Roman" w:cs="Times New Roman"/>
                        </w:rPr>
                        <w:t xml:space="preserve">     </w:t>
                      </w:r>
                      <w:r w:rsidRPr="00F37357">
                        <w:rPr>
                          <w:rFonts w:ascii="Times New Roman" w:hAnsi="Times New Roman" w:cs="Times New Roman"/>
                          <w:b/>
                          <w:sz w:val="32"/>
                          <w:szCs w:val="30"/>
                        </w:rPr>
                        <w:t>X</w:t>
                      </w:r>
                    </w:p>
                  </w:txbxContent>
                </v:textbox>
              </v:rect>
              <v:shape id="_x0000_s2141" type="#_x0000_t32" style="position:absolute;left:3594;top:2418;width:1;height:376" o:connectortype="straight"/>
            </v:group>
            <v:rect id="_x0000_s2142" style="position:absolute;left:2392;top:4653;width:889;height:288;v-text-anchor:middle" stroked="f">
              <v:textbox style="mso-next-textbox:#_x0000_s2142" inset="0,0,0,0">
                <w:txbxContent>
                  <w:p w:rsidR="00460149" w:rsidRPr="00693AFA" w:rsidRDefault="00460149" w:rsidP="001267A4">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143" style="position:absolute;left:4217;top:4654;width:525;height:287;v-text-anchor:middle" stroked="f">
              <v:textbox style="mso-next-textbox:#_x0000_s2143" inset="0,0,0,0">
                <w:txbxContent>
                  <w:p w:rsidR="00460149" w:rsidRPr="00693AFA" w:rsidRDefault="00460149" w:rsidP="001267A4">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144" style="position:absolute;left:5934;top:4654;width:525;height:287;v-text-anchor:middle" stroked="f">
              <v:textbox style="mso-next-textbox:#_x0000_s2144"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145" style="position:absolute;left:9443;top:4654;width:525;height:287;v-text-anchor:middle" stroked="f">
              <v:textbox style="mso-next-textbox:#_x0000_s2145"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rect id="_x0000_s2146" style="position:absolute;left:7461;top:4654;width:889;height:288;v-text-anchor:middle" stroked="f">
              <v:textbox style="mso-next-textbox:#_x0000_s2146" inset="0,0,0,0">
                <w:txbxContent>
                  <w:p w:rsidR="00460149" w:rsidRPr="00693AFA" w:rsidRDefault="00460149" w:rsidP="001267A4">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shape id="_x0000_s2147" type="#_x0000_t32" style="position:absolute;left:3085;top:5329;width:861;height:1" o:connectortype="straight">
              <v:stroke endarrow="block"/>
            </v:shape>
            <v:shape id="_x0000_s2148" type="#_x0000_t32" style="position:absolute;left:4801;top:5328;width:861;height:1" o:connectortype="straight">
              <v:stroke endarrow="block"/>
            </v:shape>
            <v:shape id="_x0000_s2149" type="#_x0000_t32" style="position:absolute;left:6529;top:5327;width:861;height:1" o:connectortype="straight">
              <v:stroke endarrow="block"/>
            </v:shape>
            <v:rect id="_x0000_s2150" style="position:absolute;left:4742;top:5613;width:2265;height:476" stroked="f">
              <v:textbox style="mso-next-textbox:#_x0000_s2150">
                <w:txbxContent>
                  <w:p w:rsidR="00460149" w:rsidRPr="00E80209" w:rsidRDefault="00460149" w:rsidP="001267A4">
                    <w:pPr>
                      <w:ind w:left="0" w:firstLine="0"/>
                      <w:jc w:val="center"/>
                      <w:rPr>
                        <w:rFonts w:ascii="Times New Roman" w:hAnsi="Times New Roman" w:cs="Times New Roman"/>
                        <w:b/>
                      </w:rPr>
                    </w:pPr>
                    <w:r w:rsidRPr="00E80209">
                      <w:rPr>
                        <w:rFonts w:ascii="Times New Roman" w:hAnsi="Times New Roman" w:cs="Times New Roman"/>
                        <w:b/>
                      </w:rPr>
                      <w:t>After Insertion</w:t>
                    </w:r>
                  </w:p>
                </w:txbxContent>
              </v:textbox>
            </v:rect>
            <v:shape id="_x0000_s2151" type="#_x0000_t32" style="position:absolute;left:8314;top:5326;width:861;height:1" o:connectortype="straight">
              <v:stroke endarrow="block"/>
            </v:shape>
            <v:shape id="_x0000_s2152" type="#_x0000_t32" style="position:absolute;left:6192;top:3306;width:2;height:458" o:connectortype="straight">
              <v:stroke startarrow="block"/>
            </v:shape>
            <v:rect id="_x0000_s2153" style="position:absolute;left:5934;top:3764;width:499;height:288;v-text-anchor:middle" stroked="f">
              <v:textbox style="mso-next-textbox:#_x0000_s2153" inset="0,0,0,0">
                <w:txbxContent>
                  <w:p w:rsidR="00460149" w:rsidRPr="00423C26" w:rsidRDefault="00460149" w:rsidP="001267A4">
                    <w:pPr>
                      <w:ind w:left="0" w:firstLine="0"/>
                      <w:jc w:val="center"/>
                      <w:rPr>
                        <w:rFonts w:ascii="Times New Roman" w:hAnsi="Times New Roman" w:cs="Times New Roman"/>
                      </w:rPr>
                    </w:pPr>
                    <w:r w:rsidRPr="00423C26">
                      <w:rPr>
                        <w:rFonts w:ascii="Times New Roman" w:hAnsi="Times New Roman" w:cs="Times New Roman"/>
                      </w:rPr>
                      <w:t>ptr</w:t>
                    </w:r>
                  </w:p>
                </w:txbxContent>
              </v:textbox>
            </v:rect>
            <v:oval id="_x0000_s2154" style="position:absolute;left:7709;top:3426;width:326;height:338;v-text-anchor:middle">
              <v:textbox style="mso-next-textbox:#_x0000_s2154" inset="0,0,0,0">
                <w:txbxContent>
                  <w:p w:rsidR="00460149" w:rsidRPr="00CB001D" w:rsidRDefault="00460149" w:rsidP="001267A4">
                    <w:pPr>
                      <w:spacing w:line="240" w:lineRule="auto"/>
                      <w:ind w:left="0" w:firstLine="0"/>
                      <w:jc w:val="center"/>
                      <w:rPr>
                        <w:rFonts w:ascii="Times New Roman" w:hAnsi="Times New Roman" w:cs="Times New Roman"/>
                      </w:rPr>
                    </w:pPr>
                    <w:r w:rsidRPr="00CB001D">
                      <w:rPr>
                        <w:rFonts w:ascii="Times New Roman" w:hAnsi="Times New Roman" w:cs="Times New Roman"/>
                      </w:rPr>
                      <w:t>1</w:t>
                    </w:r>
                  </w:p>
                </w:txbxContent>
              </v:textbox>
            </v:oval>
            <v:oval id="_x0000_s2155" style="position:absolute;left:6711;top:3306;width:326;height:338;v-text-anchor:middle">
              <v:textbox style="mso-next-textbox:#_x0000_s2155" inset="0,0,0,0">
                <w:txbxContent>
                  <w:p w:rsidR="00460149" w:rsidRPr="00CB001D" w:rsidRDefault="00460149" w:rsidP="001267A4">
                    <w:pPr>
                      <w:spacing w:line="240" w:lineRule="auto"/>
                      <w:ind w:left="0" w:firstLine="0"/>
                      <w:jc w:val="center"/>
                      <w:rPr>
                        <w:rFonts w:ascii="Times New Roman" w:hAnsi="Times New Roman" w:cs="Times New Roman"/>
                      </w:rPr>
                    </w:pPr>
                    <w:r w:rsidRPr="00CB001D">
                      <w:rPr>
                        <w:rFonts w:ascii="Times New Roman" w:hAnsi="Times New Roman" w:cs="Times New Roman"/>
                      </w:rPr>
                      <w:t>2</w:t>
                    </w:r>
                  </w:p>
                </w:txbxContent>
              </v:textbox>
            </v:oval>
            <v:shape id="_x0000_s2156" type="#_x0000_t32" style="position:absolute;left:6380;top:3237;width:389;height:499" o:connectortype="straight">
              <v:stroke dashstyle="longDash" endarrow="block"/>
            </v:shape>
            <v:shape id="_x0000_s2157" type="#_x0000_t32" style="position:absolute;left:7350;top:3306;width:333;height:514;flip:y" o:connectortype="straight">
              <v:stroke dashstyle="longDash" endarrow="block"/>
            </v:shape>
            <v:rect id="_x0000_s3001" style="position:absolute;left:2679;top:1854;width:2511;height:405;v-text-anchor:middle" stroked="f">
              <v:textbox style="mso-next-textbox:#_x0000_s3001">
                <w:txbxContent>
                  <w:p w:rsidR="00460149" w:rsidRDefault="00460149" w:rsidP="0031551B">
                    <w:pPr>
                      <w:ind w:left="0" w:firstLine="0"/>
                      <w:jc w:val="center"/>
                    </w:pPr>
                    <w:r>
                      <w:rPr>
                        <w:rFonts w:ascii="Times New Roman" w:hAnsi="Times New Roman" w:cs="Times New Roman"/>
                      </w:rPr>
                      <w:t>Consider key is 20</w:t>
                    </w:r>
                  </w:p>
                </w:txbxContent>
              </v:textbox>
            </v:rect>
            <w10:wrap type="none"/>
            <w10:anchorlock/>
          </v:group>
        </w:pict>
      </w:r>
    </w:p>
    <w:p w:rsidR="00E13199" w:rsidRPr="00DF41A2" w:rsidRDefault="00E13199" w:rsidP="00C562D2">
      <w:pPr>
        <w:pStyle w:val="ListParagraph"/>
        <w:numPr>
          <w:ilvl w:val="0"/>
          <w:numId w:val="17"/>
        </w:numPr>
        <w:rPr>
          <w:rFonts w:ascii="Times New Roman" w:hAnsi="Times New Roman"/>
        </w:rPr>
      </w:pPr>
      <w:r w:rsidRPr="00DF41A2">
        <w:rPr>
          <w:rFonts w:ascii="Times New Roman" w:hAnsi="Times New Roman"/>
        </w:rPr>
        <w:t>Link part of new node is replaced by the address of next node. i.e. in the above example N3 becomes next node for newly inserting node.</w:t>
      </w:r>
    </w:p>
    <w:p w:rsidR="00E13199" w:rsidRPr="00DF41A2" w:rsidRDefault="00E13199" w:rsidP="00C562D2">
      <w:pPr>
        <w:pStyle w:val="ListParagraph"/>
        <w:numPr>
          <w:ilvl w:val="0"/>
          <w:numId w:val="17"/>
        </w:numPr>
        <w:rPr>
          <w:rFonts w:ascii="Times New Roman" w:hAnsi="Times New Roman"/>
        </w:rPr>
      </w:pPr>
      <w:r w:rsidRPr="00DF41A2">
        <w:rPr>
          <w:rFonts w:ascii="Times New Roman" w:hAnsi="Times New Roman"/>
        </w:rPr>
        <w:t>Link part of previous node is replaced by the address of new node. i.e. in the above example N2 becomes previous node for newly inserting node.</w:t>
      </w:r>
    </w:p>
    <w:p w:rsidR="008A0A7F" w:rsidRPr="00A0767A" w:rsidRDefault="009E30B5" w:rsidP="008A0A7F">
      <w:pPr>
        <w:rPr>
          <w:rFonts w:ascii="Times New Roman" w:hAnsi="Times New Roman" w:cs="Times New Roman"/>
          <w:b/>
          <w:u w:val="single"/>
        </w:rPr>
      </w:pPr>
      <w:r w:rsidRPr="00A0767A">
        <w:rPr>
          <w:rFonts w:ascii="Times New Roman" w:hAnsi="Times New Roman" w:cs="Times New Roman"/>
          <w:b/>
          <w:u w:val="single"/>
        </w:rPr>
        <w:t>2.2.</w:t>
      </w:r>
      <w:r w:rsidR="00945005" w:rsidRPr="00A0767A">
        <w:rPr>
          <w:rFonts w:ascii="Times New Roman" w:hAnsi="Times New Roman" w:cs="Times New Roman"/>
          <w:b/>
          <w:u w:val="single"/>
        </w:rPr>
        <w:t>3</w:t>
      </w:r>
      <w:r w:rsidR="00E13199" w:rsidRPr="00A0767A">
        <w:rPr>
          <w:rFonts w:ascii="Times New Roman" w:hAnsi="Times New Roman" w:cs="Times New Roman"/>
          <w:b/>
          <w:u w:val="single"/>
        </w:rPr>
        <w:t xml:space="preserve"> Deletion of a node from SLL</w:t>
      </w:r>
    </w:p>
    <w:p w:rsidR="00E13199" w:rsidRPr="008A0A7F" w:rsidRDefault="00E13199" w:rsidP="007B14E6">
      <w:pPr>
        <w:pStyle w:val="ListParagraph"/>
        <w:numPr>
          <w:ilvl w:val="0"/>
          <w:numId w:val="9"/>
        </w:numPr>
        <w:ind w:left="720"/>
        <w:rPr>
          <w:rFonts w:ascii="Times New Roman" w:hAnsi="Times New Roman"/>
          <w:b/>
        </w:rPr>
      </w:pPr>
      <w:r w:rsidRPr="008A0A7F">
        <w:rPr>
          <w:rFonts w:ascii="Times New Roman" w:hAnsi="Times New Roman"/>
        </w:rPr>
        <w:t>The deletion of a node in from SLL can be done in various positions.</w:t>
      </w:r>
    </w:p>
    <w:p w:rsidR="00E13199" w:rsidRPr="00DF41A2" w:rsidRDefault="00E13199" w:rsidP="00E13199">
      <w:pPr>
        <w:rPr>
          <w:rFonts w:ascii="Times New Roman" w:hAnsi="Times New Roman" w:cs="Times New Roman"/>
        </w:rPr>
      </w:pPr>
      <w:r w:rsidRPr="00DF41A2">
        <w:rPr>
          <w:rFonts w:ascii="Times New Roman" w:hAnsi="Times New Roman" w:cs="Times New Roman"/>
          <w:b/>
        </w:rPr>
        <w:tab/>
      </w:r>
      <w:r w:rsidR="00E80209">
        <w:rPr>
          <w:rFonts w:ascii="Times New Roman" w:hAnsi="Times New Roman" w:cs="Times New Roman"/>
          <w:b/>
        </w:rPr>
        <w:tab/>
      </w:r>
      <w:r w:rsidRPr="00DF41A2">
        <w:rPr>
          <w:rFonts w:ascii="Times New Roman" w:hAnsi="Times New Roman" w:cs="Times New Roman"/>
        </w:rPr>
        <w:t>i) Deletion of a node from SLL at beginning.</w:t>
      </w:r>
    </w:p>
    <w:p w:rsidR="008A0A7F" w:rsidRDefault="00E13199" w:rsidP="008A0A7F">
      <w:pPr>
        <w:rPr>
          <w:rFonts w:ascii="Times New Roman" w:hAnsi="Times New Roman" w:cs="Times New Roman"/>
        </w:rPr>
      </w:pPr>
      <w:r w:rsidRPr="00DF41A2">
        <w:rPr>
          <w:rFonts w:ascii="Times New Roman" w:hAnsi="Times New Roman" w:cs="Times New Roman"/>
        </w:rPr>
        <w:tab/>
      </w:r>
      <w:r w:rsidR="00E80209">
        <w:rPr>
          <w:rFonts w:ascii="Times New Roman" w:hAnsi="Times New Roman" w:cs="Times New Roman"/>
        </w:rPr>
        <w:tab/>
      </w:r>
      <w:r w:rsidRPr="00DF41A2">
        <w:rPr>
          <w:rFonts w:ascii="Times New Roman" w:hAnsi="Times New Roman" w:cs="Times New Roman"/>
        </w:rPr>
        <w:t>ii) Deletion of a node from SLL at ending.</w:t>
      </w:r>
    </w:p>
    <w:p w:rsidR="00E13199" w:rsidRPr="008A0A7F" w:rsidRDefault="008A0A7F" w:rsidP="008A0A7F">
      <w:pP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13199" w:rsidRPr="00DF41A2">
        <w:rPr>
          <w:rFonts w:ascii="Times New Roman" w:hAnsi="Times New Roman" w:cs="Times New Roman"/>
        </w:rPr>
        <w:t>iii) Deletion of a node from SLL at any position.</w:t>
      </w:r>
    </w:p>
    <w:p w:rsidR="00E13199" w:rsidRDefault="00A0767A" w:rsidP="00E13199">
      <w:pPr>
        <w:rPr>
          <w:rFonts w:ascii="Times New Roman" w:hAnsi="Times New Roman" w:cs="Times New Roman"/>
          <w:b/>
          <w:u w:val="single"/>
        </w:rPr>
      </w:pPr>
      <w:r w:rsidRPr="00E94BC3">
        <w:rPr>
          <w:rFonts w:ascii="Times New Roman" w:hAnsi="Times New Roman" w:cs="Times New Roman"/>
          <w:b/>
          <w:u w:val="single"/>
        </w:rPr>
        <w:t>2.2.3.1</w:t>
      </w:r>
      <w:r w:rsidR="00E13199" w:rsidRPr="00A0767A">
        <w:rPr>
          <w:rFonts w:ascii="Times New Roman" w:hAnsi="Times New Roman" w:cs="Times New Roman"/>
          <w:b/>
          <w:u w:val="single"/>
        </w:rPr>
        <w:t xml:space="preserve"> </w:t>
      </w:r>
      <w:r w:rsidR="00E13199" w:rsidRPr="00DF41A2">
        <w:rPr>
          <w:rFonts w:ascii="Times New Roman" w:hAnsi="Times New Roman" w:cs="Times New Roman"/>
          <w:b/>
          <w:u w:val="single"/>
        </w:rPr>
        <w:t>Deletion of a node from SLL at beginning</w:t>
      </w:r>
    </w:p>
    <w:p w:rsidR="00AD42FA" w:rsidRPr="007951B5" w:rsidRDefault="007951B5" w:rsidP="007951B5">
      <w:pPr>
        <w:pStyle w:val="ListParagraph"/>
        <w:numPr>
          <w:ilvl w:val="0"/>
          <w:numId w:val="9"/>
        </w:numPr>
        <w:ind w:left="720"/>
        <w:rPr>
          <w:rFonts w:ascii="Times New Roman" w:hAnsi="Times New Roman"/>
        </w:rPr>
      </w:pPr>
      <w:r w:rsidRPr="007951B5">
        <w:rPr>
          <w:rFonts w:ascii="Times New Roman" w:hAnsi="Times New Roman"/>
        </w:rPr>
        <w:t>Deletion of a node from SLL at beginning</w:t>
      </w:r>
      <w:r>
        <w:rPr>
          <w:rFonts w:ascii="Times New Roman" w:hAnsi="Times New Roman"/>
        </w:rPr>
        <w:t xml:space="preserve"> means, delete the </w:t>
      </w:r>
      <w:r w:rsidR="00392119">
        <w:rPr>
          <w:rFonts w:ascii="Times New Roman" w:hAnsi="Times New Roman"/>
        </w:rPr>
        <w:t>node</w:t>
      </w:r>
      <w:r w:rsidR="00C05295">
        <w:rPr>
          <w:rFonts w:ascii="Times New Roman" w:hAnsi="Times New Roman"/>
        </w:rPr>
        <w:t xml:space="preserve"> which is</w:t>
      </w:r>
      <w:r w:rsidR="00392119">
        <w:rPr>
          <w:rFonts w:ascii="Times New Roman" w:hAnsi="Times New Roman"/>
        </w:rPr>
        <w:t xml:space="preserve"> after the header node.</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Algorithm SLL_Delete_Begin(header)</w:t>
      </w:r>
    </w:p>
    <w:p w:rsidR="00E13199" w:rsidRPr="00DF41A2" w:rsidRDefault="00E13199" w:rsidP="00E13199">
      <w:pPr>
        <w:rPr>
          <w:rFonts w:ascii="Times New Roman" w:hAnsi="Times New Roman" w:cs="Times New Roman"/>
        </w:rPr>
      </w:pPr>
      <w:r w:rsidRPr="00DF41A2">
        <w:rPr>
          <w:rFonts w:ascii="Times New Roman" w:hAnsi="Times New Roman" w:cs="Times New Roman"/>
          <w:b/>
        </w:rPr>
        <w:t>Input:</w:t>
      </w:r>
      <w:r w:rsidR="0004092C">
        <w:rPr>
          <w:rFonts w:ascii="Times New Roman" w:hAnsi="Times New Roman" w:cs="Times New Roman"/>
          <w:b/>
        </w:rPr>
        <w:t xml:space="preserve"> </w:t>
      </w:r>
      <w:r w:rsidR="008A0A7F" w:rsidRPr="002E36A2">
        <w:rPr>
          <w:rFonts w:ascii="Times New Roman" w:hAnsi="Times New Roman" w:cs="Times New Roman"/>
          <w:i/>
        </w:rPr>
        <w:t>header</w:t>
      </w:r>
      <w:r w:rsidR="008A0A7F" w:rsidRPr="00DF41A2">
        <w:rPr>
          <w:rFonts w:ascii="Times New Roman" w:hAnsi="Times New Roman" w:cs="Times New Roman"/>
        </w:rPr>
        <w:t xml:space="preserve"> is a </w:t>
      </w:r>
      <w:r w:rsidR="008A0A7F">
        <w:rPr>
          <w:rFonts w:ascii="Times New Roman" w:hAnsi="Times New Roman" w:cs="Times New Roman"/>
        </w:rPr>
        <w:t xml:space="preserve">pointer to the </w:t>
      </w:r>
      <w:r w:rsidR="008A0A7F" w:rsidRPr="00DF41A2">
        <w:rPr>
          <w:rFonts w:ascii="Times New Roman" w:hAnsi="Times New Roman" w:cs="Times New Roman"/>
        </w:rPr>
        <w:t>header node</w:t>
      </w:r>
      <w:r w:rsidRPr="00DF41A2">
        <w:rPr>
          <w:rFonts w:ascii="Times New Roman" w:hAnsi="Times New Roman" w:cs="Times New Roman"/>
        </w:rPr>
        <w:t>.</w:t>
      </w:r>
    </w:p>
    <w:p w:rsidR="00E13199" w:rsidRPr="00DF41A2" w:rsidRDefault="00E13199" w:rsidP="00E13199">
      <w:pPr>
        <w:rPr>
          <w:rFonts w:ascii="Times New Roman" w:hAnsi="Times New Roman" w:cs="Times New Roman"/>
        </w:rPr>
      </w:pPr>
      <w:r w:rsidRPr="00DF41A2">
        <w:rPr>
          <w:rFonts w:ascii="Times New Roman" w:hAnsi="Times New Roman" w:cs="Times New Roman"/>
          <w:b/>
        </w:rPr>
        <w:t>Output:</w:t>
      </w:r>
      <w:r w:rsidRPr="00DF41A2">
        <w:rPr>
          <w:rFonts w:ascii="Times New Roman" w:hAnsi="Times New Roman" w:cs="Times New Roman"/>
        </w:rPr>
        <w:t xml:space="preserve"> SLL with node deleted at Beginning.</w:t>
      </w:r>
    </w:p>
    <w:p w:rsidR="008A0A7F" w:rsidRDefault="00411C5C" w:rsidP="008A0A7F">
      <w:pPr>
        <w:ind w:left="720"/>
        <w:rPr>
          <w:rFonts w:ascii="Times New Roman" w:hAnsi="Times New Roman" w:cs="Times New Roman"/>
        </w:rPr>
      </w:pPr>
      <w:r>
        <w:rPr>
          <w:rFonts w:ascii="Times New Roman" w:hAnsi="Times New Roman" w:cs="Times New Roman"/>
        </w:rPr>
        <w:t>1. if(header</w:t>
      </w:r>
      <w:r w:rsidRPr="00411C5C">
        <w:rPr>
          <w:rFonts w:ascii="Times New Roman" w:hAnsi="Times New Roman" w:cs="Times New Roman"/>
        </w:rPr>
        <w:sym w:font="Wingdings" w:char="F0E0"/>
      </w:r>
      <w:r w:rsidR="00E13199" w:rsidRPr="00DF41A2">
        <w:rPr>
          <w:rFonts w:ascii="Times New Roman" w:hAnsi="Times New Roman" w:cs="Times New Roman"/>
        </w:rPr>
        <w:t>link = = NULL)</w:t>
      </w:r>
    </w:p>
    <w:p w:rsidR="00E13199" w:rsidRPr="00DF41A2" w:rsidRDefault="008A0A7F" w:rsidP="008A0A7F">
      <w:pPr>
        <w:ind w:left="72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13199" w:rsidRPr="00DF41A2">
        <w:rPr>
          <w:rFonts w:ascii="Times New Roman" w:hAnsi="Times New Roman" w:cs="Times New Roman"/>
        </w:rPr>
        <w:t>a) print</w:t>
      </w:r>
      <w:r w:rsidR="00B7594C">
        <w:rPr>
          <w:rFonts w:ascii="Times New Roman" w:hAnsi="Times New Roman" w:cs="Times New Roman"/>
        </w:rPr>
        <w:t xml:space="preserve"> </w:t>
      </w:r>
      <w:r w:rsidR="005A1CD8">
        <w:rPr>
          <w:rFonts w:ascii="Times New Roman" w:hAnsi="Times New Roman" w:cs="Times New Roman"/>
        </w:rPr>
        <w:t>"</w:t>
      </w:r>
      <w:r w:rsidR="00E13199" w:rsidRPr="00DF41A2">
        <w:rPr>
          <w:rFonts w:ascii="Times New Roman" w:hAnsi="Times New Roman" w:cs="Times New Roman"/>
        </w:rPr>
        <w:t xml:space="preserve">SLL is empty, so </w:t>
      </w:r>
      <w:r w:rsidR="007807C5">
        <w:rPr>
          <w:rFonts w:ascii="Times New Roman" w:hAnsi="Times New Roman" w:cs="Times New Roman"/>
        </w:rPr>
        <w:t>unable to delete node from list</w:t>
      </w:r>
      <w:r w:rsidR="005A1CD8">
        <w:rPr>
          <w:rFonts w:ascii="Times New Roman" w:hAnsi="Times New Roman" w:cs="Times New Roman"/>
        </w:rPr>
        <w:t>"</w:t>
      </w:r>
    </w:p>
    <w:p w:rsidR="008A0A7F" w:rsidRDefault="00E13199" w:rsidP="008A0A7F">
      <w:pPr>
        <w:ind w:left="720"/>
        <w:rPr>
          <w:rFonts w:ascii="Times New Roman" w:hAnsi="Times New Roman" w:cs="Times New Roman"/>
        </w:rPr>
      </w:pPr>
      <w:r w:rsidRPr="00DF41A2">
        <w:rPr>
          <w:rFonts w:ascii="Times New Roman" w:hAnsi="Times New Roman" w:cs="Times New Roman"/>
        </w:rPr>
        <w:t>2. else</w:t>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000937EC">
        <w:rPr>
          <w:rFonts w:ascii="Times New Roman" w:hAnsi="Times New Roman" w:cs="Times New Roman"/>
        </w:rPr>
        <w:tab/>
      </w:r>
      <w:r w:rsidR="000937EC">
        <w:rPr>
          <w:rFonts w:ascii="Times New Roman" w:hAnsi="Times New Roman" w:cs="Times New Roman"/>
        </w:rPr>
        <w:tab/>
      </w:r>
      <w:r w:rsidR="009A6C0C">
        <w:rPr>
          <w:rFonts w:ascii="Times New Roman" w:hAnsi="Times New Roman" w:cs="Times New Roman"/>
        </w:rPr>
        <w:tab/>
      </w:r>
      <w:r w:rsidR="008A0A7F">
        <w:rPr>
          <w:rFonts w:ascii="Times New Roman" w:hAnsi="Times New Roman" w:cs="Times New Roman"/>
        </w:rPr>
        <w:t>/*SLL is not empty*/</w:t>
      </w:r>
    </w:p>
    <w:p w:rsidR="00E13199" w:rsidRPr="00DF41A2" w:rsidRDefault="008A0A7F" w:rsidP="008A0A7F">
      <w:pPr>
        <w:ind w:left="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a) </w:t>
      </w:r>
      <w:r w:rsidR="00E13199" w:rsidRPr="00DF41A2">
        <w:rPr>
          <w:rFonts w:ascii="Times New Roman" w:hAnsi="Times New Roman" w:cs="Times New Roman"/>
        </w:rPr>
        <w:t>ptr</w:t>
      </w:r>
      <w:r w:rsidR="0004092C">
        <w:rPr>
          <w:rFonts w:ascii="Times New Roman" w:hAnsi="Times New Roman" w:cs="Times New Roman"/>
        </w:rPr>
        <w:t xml:space="preserve"> </w:t>
      </w:r>
      <w:r w:rsidR="00E13199" w:rsidRPr="00DF41A2">
        <w:rPr>
          <w:rFonts w:ascii="Times New Roman" w:hAnsi="Times New Roman" w:cs="Times New Roman"/>
        </w:rPr>
        <w:t>=</w:t>
      </w:r>
      <w:r w:rsidR="0004092C">
        <w:rPr>
          <w:rFonts w:ascii="Times New Roman" w:hAnsi="Times New Roman" w:cs="Times New Roman"/>
        </w:rPr>
        <w:t xml:space="preserve"> </w:t>
      </w:r>
      <w:r w:rsidR="00411C5C">
        <w:rPr>
          <w:rFonts w:ascii="Times New Roman" w:hAnsi="Times New Roman" w:cs="Times New Roman"/>
        </w:rPr>
        <w:t>header</w:t>
      </w:r>
      <w:r w:rsidR="00411C5C" w:rsidRPr="00411C5C">
        <w:rPr>
          <w:rFonts w:ascii="Times New Roman" w:hAnsi="Times New Roman" w:cs="Times New Roman"/>
        </w:rPr>
        <w:sym w:font="Wingdings" w:char="F0E0"/>
      </w:r>
      <w:r w:rsidR="00E13199" w:rsidRPr="00DF41A2">
        <w:rPr>
          <w:rFonts w:ascii="Times New Roman" w:hAnsi="Times New Roman" w:cs="Times New Roman"/>
        </w:rPr>
        <w:t xml:space="preserve">link  </w:t>
      </w:r>
      <w:r w:rsidR="00E13199" w:rsidRPr="00DF41A2">
        <w:rPr>
          <w:rFonts w:ascii="Times New Roman" w:hAnsi="Times New Roman" w:cs="Times New Roman"/>
        </w:rPr>
        <w:tab/>
      </w:r>
      <w:r w:rsidR="00E13199" w:rsidRPr="00DF41A2">
        <w:rPr>
          <w:rFonts w:ascii="Times New Roman" w:hAnsi="Times New Roman" w:cs="Times New Roman"/>
        </w:rPr>
        <w:tab/>
      </w:r>
      <w:r w:rsidR="009A6C0C">
        <w:rPr>
          <w:rFonts w:ascii="Times New Roman" w:hAnsi="Times New Roman" w:cs="Times New Roman"/>
        </w:rPr>
        <w:tab/>
      </w:r>
      <w:r w:rsidR="00E13199" w:rsidRPr="00DF41A2">
        <w:rPr>
          <w:rFonts w:ascii="Times New Roman" w:hAnsi="Times New Roman" w:cs="Times New Roman"/>
        </w:rPr>
        <w:t>/* ptr points to first node into list*/</w:t>
      </w:r>
    </w:p>
    <w:p w:rsidR="00E13199" w:rsidRPr="00DF41A2" w:rsidRDefault="008A0A7F" w:rsidP="00E13199">
      <w:pPr>
        <w:ind w:left="1440"/>
        <w:rPr>
          <w:rFonts w:ascii="Times New Roman" w:hAnsi="Times New Roman" w:cs="Times New Roman"/>
        </w:rPr>
      </w:pPr>
      <w:r>
        <w:rPr>
          <w:rFonts w:ascii="Times New Roman" w:hAnsi="Times New Roman" w:cs="Times New Roman"/>
        </w:rPr>
        <w:tab/>
        <w:t xml:space="preserve">b) </w:t>
      </w:r>
      <w:r w:rsidR="00411C5C">
        <w:rPr>
          <w:rFonts w:ascii="Times New Roman" w:hAnsi="Times New Roman" w:cs="Times New Roman"/>
        </w:rPr>
        <w:t>header</w:t>
      </w:r>
      <w:r w:rsidR="00411C5C" w:rsidRPr="00411C5C">
        <w:rPr>
          <w:rFonts w:ascii="Times New Roman" w:hAnsi="Times New Roman" w:cs="Times New Roman"/>
        </w:rPr>
        <w:sym w:font="Wingdings" w:char="F0E0"/>
      </w:r>
      <w:r w:rsidR="00E13199" w:rsidRPr="00DF41A2">
        <w:rPr>
          <w:rFonts w:ascii="Times New Roman" w:hAnsi="Times New Roman" w:cs="Times New Roman"/>
        </w:rPr>
        <w:t>link=</w:t>
      </w:r>
      <w:r w:rsidR="00411C5C">
        <w:rPr>
          <w:rFonts w:ascii="Times New Roman" w:hAnsi="Times New Roman" w:cs="Times New Roman"/>
        </w:rPr>
        <w:t>ptr</w:t>
      </w:r>
      <w:r w:rsidR="00411C5C" w:rsidRPr="00411C5C">
        <w:rPr>
          <w:rFonts w:ascii="Times New Roman" w:hAnsi="Times New Roman" w:cs="Times New Roman"/>
        </w:rPr>
        <w:sym w:font="Wingdings" w:char="F0E0"/>
      </w:r>
      <w:r w:rsidR="00E13199" w:rsidRPr="00DF41A2">
        <w:rPr>
          <w:rFonts w:ascii="Times New Roman" w:hAnsi="Times New Roman" w:cs="Times New Roman"/>
        </w:rPr>
        <w:t>link</w:t>
      </w:r>
      <w:r w:rsidR="007807C5">
        <w:rPr>
          <w:rFonts w:ascii="Times New Roman" w:hAnsi="Times New Roman" w:cs="Times New Roman"/>
        </w:rPr>
        <w:tab/>
      </w:r>
      <w:r w:rsidR="00E13199" w:rsidRPr="00DF41A2">
        <w:rPr>
          <w:rFonts w:ascii="Times New Roman" w:hAnsi="Times New Roman" w:cs="Times New Roman"/>
        </w:rPr>
        <w:tab/>
        <w:t>/* 1 */</w:t>
      </w:r>
    </w:p>
    <w:p w:rsidR="009A6C0C" w:rsidRDefault="008A0A7F" w:rsidP="00E13199">
      <w:pPr>
        <w:ind w:left="1440"/>
        <w:rPr>
          <w:rFonts w:ascii="Times New Roman" w:hAnsi="Times New Roman" w:cs="Times New Roman"/>
        </w:rPr>
      </w:pPr>
      <w:r>
        <w:rPr>
          <w:rFonts w:ascii="Times New Roman" w:hAnsi="Times New Roman" w:cs="Times New Roman"/>
        </w:rPr>
        <w:tab/>
        <w:t xml:space="preserve">c) </w:t>
      </w:r>
      <w:r w:rsidR="00D84B2E">
        <w:rPr>
          <w:rFonts w:ascii="Times New Roman" w:hAnsi="Times New Roman" w:cs="Times New Roman"/>
        </w:rPr>
        <w:t>print</w:t>
      </w:r>
      <w:r w:rsidR="00B7594C">
        <w:rPr>
          <w:rFonts w:ascii="Times New Roman" w:hAnsi="Times New Roman" w:cs="Times New Roman"/>
        </w:rPr>
        <w:t xml:space="preserve"> </w:t>
      </w:r>
      <w:r w:rsidR="00D84B2E">
        <w:rPr>
          <w:rFonts w:ascii="Times New Roman" w:hAnsi="Times New Roman" w:cs="Times New Roman"/>
        </w:rPr>
        <w:t xml:space="preserve">"Deleted node is" </w:t>
      </w:r>
      <w:r w:rsidR="009A6C0C">
        <w:rPr>
          <w:rFonts w:ascii="Times New Roman" w:hAnsi="Times New Roman" w:cs="Times New Roman"/>
        </w:rPr>
        <w:t>ptr</w:t>
      </w:r>
      <w:r w:rsidR="009A6C0C" w:rsidRPr="009A6C0C">
        <w:rPr>
          <w:rFonts w:ascii="Times New Roman" w:hAnsi="Times New Roman" w:cs="Times New Roman"/>
        </w:rPr>
        <w:sym w:font="Wingdings" w:char="F0E0"/>
      </w:r>
      <w:r w:rsidR="00D84B2E">
        <w:rPr>
          <w:rFonts w:ascii="Times New Roman" w:hAnsi="Times New Roman" w:cs="Times New Roman"/>
        </w:rPr>
        <w:t>data</w:t>
      </w:r>
    </w:p>
    <w:p w:rsidR="00E13199" w:rsidRPr="00DF41A2" w:rsidRDefault="009A6C0C" w:rsidP="00E13199">
      <w:pPr>
        <w:ind w:left="1440"/>
        <w:rPr>
          <w:rFonts w:ascii="Times New Roman" w:hAnsi="Times New Roman" w:cs="Times New Roman"/>
        </w:rPr>
      </w:pPr>
      <w:r>
        <w:rPr>
          <w:rFonts w:ascii="Times New Roman" w:hAnsi="Times New Roman" w:cs="Times New Roman"/>
        </w:rPr>
        <w:tab/>
        <w:t>d) free(pt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DF41A2">
        <w:rPr>
          <w:rFonts w:ascii="Times New Roman" w:hAnsi="Times New Roman" w:cs="Times New Roman"/>
        </w:rPr>
        <w:t>/*send back deleted node to memory bank*/</w:t>
      </w:r>
      <w:r w:rsidR="000937EC">
        <w:rPr>
          <w:rFonts w:ascii="Times New Roman" w:hAnsi="Times New Roman" w:cs="Times New Roman"/>
        </w:rPr>
        <w:tab/>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 xml:space="preserve">3. end if </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End SLL_Delete_Begin</w:t>
      </w:r>
    </w:p>
    <w:p w:rsidR="00E13199" w:rsidRPr="00DF41A2" w:rsidRDefault="00CE0543" w:rsidP="00E13199">
      <w:pPr>
        <w:rPr>
          <w:rFonts w:ascii="Times New Roman" w:hAnsi="Times New Roman" w:cs="Times New Roman"/>
        </w:rPr>
      </w:pPr>
      <w:r>
        <w:rPr>
          <w:rFonts w:ascii="Times New Roman" w:hAnsi="Times New Roman" w:cs="Times New Roman"/>
        </w:rPr>
      </w:r>
      <w:r>
        <w:rPr>
          <w:rFonts w:ascii="Times New Roman" w:hAnsi="Times New Roman" w:cs="Times New Roman"/>
        </w:rPr>
        <w:pict>
          <v:group id="_x0000_s2050" editas="canvas" style="width:447.05pt;height:210.2pt;mso-position-horizontal-relative:char;mso-position-vertical-relative:line" coordorigin="1440,1719" coordsize="8941,4204">
            <o:lock v:ext="edit" aspectratio="t"/>
            <v:shape id="_x0000_s2051" type="#_x0000_t75" style="position:absolute;left:1440;top:1719;width:8941;height:4204" o:preferrelative="f">
              <v:fill o:detectmouseclick="t"/>
              <v:path o:extrusionok="t" o:connecttype="none"/>
              <o:lock v:ext="edit" text="t"/>
            </v:shape>
            <v:group id="_x0000_s2052" style="position:absolute;left:2292;top:2817;width:1064;height:489" coordorigin="3184,2418" coordsize="819,376">
              <v:rect id="_x0000_s2053" style="position:absolute;left:3184;top:2418;width:819;height:376">
                <v:textbox style="mso-next-textbox:#_x0000_s2053">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054" type="#_x0000_t32" style="position:absolute;left:3594;top:2418;width:1;height:376" o:connectortype="straight"/>
            </v:group>
            <v:group id="_x0000_s2055" style="position:absolute;left:3946;top:2817;width:1064;height:489" coordorigin="3184,2418" coordsize="819,376">
              <v:rect id="_x0000_s2056" style="position:absolute;left:3184;top:2418;width:819;height:376"/>
              <v:shape id="_x0000_s2057" type="#_x0000_t32" style="position:absolute;left:3594;top:2418;width:1;height:376" o:connectortype="straight"/>
            </v:group>
            <v:group id="_x0000_s2058" style="position:absolute;left:5662;top:2817;width:1063;height:489" coordorigin="3184,2418" coordsize="819,376">
              <v:rect id="_x0000_s2059" style="position:absolute;left:3184;top:2418;width:819;height:376"/>
              <v:shape id="_x0000_s2060" type="#_x0000_t32" style="position:absolute;left:3594;top:2418;width:1;height:376" o:connectortype="straight"/>
            </v:group>
            <v:group id="_x0000_s2061" style="position:absolute;left:7390;top:2817;width:1064;height:489" coordorigin="3184,2418" coordsize="819,376">
              <v:rect id="_x0000_s2062" style="position:absolute;left:3184;top:2418;width:819;height:376">
                <v:textbox style="mso-next-textbox:#_x0000_s2062">
                  <w:txbxContent>
                    <w:p w:rsidR="00460149" w:rsidRPr="00F37357" w:rsidRDefault="00460149" w:rsidP="002061D1">
                      <w:pPr>
                        <w:spacing w:line="240" w:lineRule="auto"/>
                        <w:ind w:left="0" w:firstLine="0"/>
                        <w:rPr>
                          <w:rFonts w:ascii="Times New Roman" w:hAnsi="Times New Roman" w:cs="Times New Roman"/>
                          <w:b/>
                          <w:sz w:val="32"/>
                          <w:szCs w:val="30"/>
                        </w:rPr>
                      </w:pPr>
                    </w:p>
                    <w:p w:rsidR="00460149" w:rsidRDefault="00460149" w:rsidP="002061D1">
                      <w:pPr>
                        <w:ind w:left="0" w:firstLine="0"/>
                      </w:pPr>
                    </w:p>
                  </w:txbxContent>
                </v:textbox>
              </v:rect>
              <v:shape id="_x0000_s2063" type="#_x0000_t32" style="position:absolute;left:3594;top:2418;width:1;height:376" o:connectortype="straight"/>
            </v:group>
            <v:rect id="_x0000_s2064" style="position:absolute;left:2392;top:2392;width:889;height:288;v-text-anchor:middle" stroked="f">
              <v:textbox style="mso-next-textbox:#_x0000_s2064"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065" style="position:absolute;left:4217;top:2458;width:525;height:287;v-text-anchor:middle" stroked="f">
              <v:textbox style="mso-next-textbox:#_x0000_s2065"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066" style="position:absolute;left:5934;top:2471;width:525;height:287;v-text-anchor:middle" stroked="f">
              <v:textbox style="mso-next-textbox:#_x0000_s2066"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067" style="position:absolute;left:7650;top:2457;width:525;height:287;v-text-anchor:middle" stroked="f">
              <v:textbox style="mso-next-textbox:#_x0000_s2067"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2068" type="#_x0000_t32" style="position:absolute;left:3085;top:3068;width:861;height:1" o:connectortype="straight">
              <v:stroke endarrow="block"/>
            </v:shape>
            <v:shape id="_x0000_s2069" type="#_x0000_t32" style="position:absolute;left:4801;top:3067;width:861;height:1" o:connectortype="straight">
              <v:stroke endarrow="block"/>
            </v:shape>
            <v:shape id="_x0000_s2070" type="#_x0000_t32" style="position:absolute;left:6529;top:3066;width:861;height:1" o:connectortype="straight">
              <v:stroke endarrow="block"/>
            </v:shape>
            <v:rect id="_x0000_s2071" style="position:absolute;left:4845;top:3822;width:2430;height:476" stroked="f">
              <v:textbox style="mso-next-textbox:#_x0000_s2071">
                <w:txbxContent>
                  <w:p w:rsidR="00460149" w:rsidRPr="000937EC" w:rsidRDefault="00460149" w:rsidP="002061D1">
                    <w:pPr>
                      <w:ind w:left="0" w:firstLine="0"/>
                      <w:jc w:val="center"/>
                      <w:rPr>
                        <w:rFonts w:ascii="Times New Roman" w:hAnsi="Times New Roman" w:cs="Times New Roman"/>
                        <w:b/>
                      </w:rPr>
                    </w:pPr>
                    <w:r w:rsidRPr="000937EC">
                      <w:rPr>
                        <w:rFonts w:ascii="Times New Roman" w:hAnsi="Times New Roman" w:cs="Times New Roman"/>
                        <w:b/>
                      </w:rPr>
                      <w:t>Before Deletion</w:t>
                    </w:r>
                  </w:p>
                </w:txbxContent>
              </v:textbox>
            </v:rect>
            <v:group id="_x0000_s2072" style="position:absolute;left:2336;top:4829;width:1064;height:489" coordorigin="3184,2418" coordsize="819,376">
              <v:rect id="_x0000_s2073" style="position:absolute;left:3184;top:2418;width:819;height:376">
                <v:textbox style="mso-next-textbox:#_x0000_s2073">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074" type="#_x0000_t32" style="position:absolute;left:3594;top:2418;width:1;height:376" o:connectortype="straight"/>
            </v:group>
            <v:group id="_x0000_s2075" style="position:absolute;left:3990;top:4829;width:1064;height:489" coordorigin="3184,2418" coordsize="819,376">
              <v:rect id="_x0000_s2076" style="position:absolute;left:3184;top:2418;width:819;height:376"/>
              <v:shape id="_x0000_s2077" type="#_x0000_t32" style="position:absolute;left:3594;top:2418;width:1;height:376" o:connectortype="straight"/>
            </v:group>
            <v:group id="_x0000_s2078" style="position:absolute;left:5706;top:4829;width:1063;height:489" coordorigin="3184,2418" coordsize="819,376">
              <v:rect id="_x0000_s2079" style="position:absolute;left:3184;top:2418;width:819;height:376"/>
              <v:shape id="_x0000_s2080" type="#_x0000_t32" style="position:absolute;left:3594;top:2418;width:1;height:376" o:connectortype="straight"/>
            </v:group>
            <v:group id="_x0000_s2081" style="position:absolute;left:7434;top:4829;width:1064;height:489" coordorigin="3184,2418" coordsize="819,376">
              <v:rect id="_x0000_s2082" style="position:absolute;left:3184;top:2418;width:819;height:376">
                <v:textbox style="mso-next-textbox:#_x0000_s2082">
                  <w:txbxContent>
                    <w:p w:rsidR="00460149" w:rsidRDefault="00460149" w:rsidP="002061D1">
                      <w:pPr>
                        <w:ind w:left="0" w:firstLine="0"/>
                      </w:pPr>
                      <w:r>
                        <w:rPr>
                          <w:rFonts w:ascii="Times New Roman" w:hAnsi="Times New Roman" w:cs="Times New Roman"/>
                          <w:b/>
                          <w:sz w:val="32"/>
                          <w:szCs w:val="30"/>
                        </w:rPr>
                        <w:t xml:space="preserve">      </w:t>
                      </w:r>
                      <w:r w:rsidRPr="00F37357">
                        <w:rPr>
                          <w:rFonts w:ascii="Times New Roman" w:hAnsi="Times New Roman" w:cs="Times New Roman"/>
                          <w:b/>
                          <w:sz w:val="32"/>
                          <w:szCs w:val="30"/>
                        </w:rPr>
                        <w:t>X</w:t>
                      </w:r>
                    </w:p>
                  </w:txbxContent>
                </v:textbox>
              </v:rect>
              <v:shape id="_x0000_s2083" type="#_x0000_t32" style="position:absolute;left:3594;top:2418;width:1;height:376" o:connectortype="straight"/>
            </v:group>
            <v:rect id="_x0000_s2084" style="position:absolute;left:2436;top:4404;width:889;height:288;v-text-anchor:middle" stroked="f">
              <v:textbox style="mso-next-textbox:#_x0000_s2084"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085" style="position:absolute;left:4261;top:4405;width:525;height:287;v-text-anchor:middle" stroked="f">
              <v:textbox style="mso-next-textbox:#_x0000_s2085"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086" style="position:absolute;left:5978;top:4405;width:525;height:287;v-text-anchor:middle" stroked="f">
              <v:textbox style="mso-next-textbox:#_x0000_s2086"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rect id="_x0000_s2087" style="position:absolute;left:7694;top:4404;width:525;height:287;v-text-anchor:middle" stroked="f">
              <v:textbox style="mso-next-textbox:#_x0000_s2087"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4</w:t>
                    </w:r>
                  </w:p>
                </w:txbxContent>
              </v:textbox>
            </v:rect>
            <v:shape id="_x0000_s2088" type="#_x0000_t32" style="position:absolute;left:3129;top:5080;width:861;height:1" o:connectortype="straight">
              <v:stroke endarrow="block"/>
            </v:shape>
            <v:shape id="_x0000_s2089" type="#_x0000_t32" style="position:absolute;left:4845;top:5079;width:861;height:1" o:connectortype="straight">
              <v:stroke endarrow="block"/>
            </v:shape>
            <v:shape id="_x0000_s2090" type="#_x0000_t32" style="position:absolute;left:6573;top:5078;width:861;height:1" o:connectortype="straight">
              <v:stroke endarrow="block"/>
            </v:shape>
            <v:rect id="_x0000_s2091" style="position:absolute;left:4906;top:5447;width:2265;height:476" stroked="f">
              <v:textbox style="mso-next-textbox:#_x0000_s2091">
                <w:txbxContent>
                  <w:p w:rsidR="00460149" w:rsidRPr="000937EC" w:rsidRDefault="00460149" w:rsidP="002061D1">
                    <w:pPr>
                      <w:ind w:left="0" w:firstLine="0"/>
                      <w:jc w:val="center"/>
                      <w:rPr>
                        <w:rFonts w:ascii="Times New Roman" w:hAnsi="Times New Roman" w:cs="Times New Roman"/>
                        <w:b/>
                      </w:rPr>
                    </w:pPr>
                    <w:r w:rsidRPr="000937EC">
                      <w:rPr>
                        <w:rFonts w:ascii="Times New Roman" w:hAnsi="Times New Roman" w:cs="Times New Roman"/>
                        <w:b/>
                      </w:rPr>
                      <w:t>After Deletion</w:t>
                    </w:r>
                  </w:p>
                </w:txbxContent>
              </v:textbox>
            </v:rect>
            <v:group id="_x0000_s2092" style="position:absolute;left:9062;top:2817;width:1064;height:489" coordorigin="3184,2418" coordsize="819,376">
              <v:rect id="_x0000_s2093" style="position:absolute;left:3184;top:2418;width:819;height:376">
                <v:textbox style="mso-next-textbox:#_x0000_s2093">
                  <w:txbxContent>
                    <w:p w:rsidR="00460149" w:rsidRPr="00F37357" w:rsidRDefault="00460149" w:rsidP="002061D1">
                      <w:pPr>
                        <w:spacing w:line="240" w:lineRule="auto"/>
                        <w:ind w:left="0" w:firstLine="0"/>
                        <w:rPr>
                          <w:rFonts w:ascii="Times New Roman" w:hAnsi="Times New Roman" w:cs="Times New Roman"/>
                          <w:b/>
                          <w:sz w:val="32"/>
                          <w:szCs w:val="30"/>
                        </w:rPr>
                      </w:pPr>
                      <w:r>
                        <w:rPr>
                          <w:rFonts w:ascii="Times New Roman" w:hAnsi="Times New Roman" w:cs="Times New Roman"/>
                          <w:b/>
                          <w:sz w:val="32"/>
                          <w:szCs w:val="30"/>
                        </w:rPr>
                        <w:t xml:space="preserve">      </w:t>
                      </w:r>
                      <w:r w:rsidRPr="00F37357">
                        <w:rPr>
                          <w:rFonts w:ascii="Times New Roman" w:hAnsi="Times New Roman" w:cs="Times New Roman"/>
                          <w:b/>
                          <w:sz w:val="32"/>
                          <w:szCs w:val="30"/>
                        </w:rPr>
                        <w:t>X</w:t>
                      </w:r>
                    </w:p>
                    <w:p w:rsidR="00460149" w:rsidRDefault="00460149" w:rsidP="002061D1">
                      <w:pPr>
                        <w:ind w:left="0" w:firstLine="0"/>
                      </w:pPr>
                    </w:p>
                  </w:txbxContent>
                </v:textbox>
              </v:rect>
              <v:shape id="_x0000_s2094" type="#_x0000_t32" style="position:absolute;left:3594;top:2418;width:1;height:376" o:connectortype="straight"/>
            </v:group>
            <v:shape id="_x0000_s2095" type="#_x0000_t32" style="position:absolute;left:8201;top:3065;width:861;height:1" o:connectortype="straight">
              <v:stroke endarrow="block"/>
            </v:shape>
            <v:rect id="_x0000_s2096" style="position:absolute;left:9312;top:2458;width:525;height:287;v-text-anchor:middle" stroked="f">
              <v:textbox style="mso-next-textbox:#_x0000_s2096"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4</w:t>
                    </w:r>
                  </w:p>
                </w:txbxContent>
              </v:textbox>
            </v:rect>
            <v:shapetype id="_x0000_t19" coordsize="21600,21600" o:spt="19" adj="-5898240,,,21600,21600" path="wr-21600,,21600,43200,,,21600,21600nfewr-21600,,21600,43200,,,21600,21600l,21600nsxe" filled="f">
              <v:formulas>
                <v:f eqn="val #2"/>
                <v:f eqn="val #3"/>
                <v:f eqn="val #4"/>
              </v:formulas>
              <v:path arrowok="t" o:extrusionok="f" gradientshapeok="t" o:connecttype="custom" o:connectlocs="0,0;21600,21600;0,21600"/>
              <v:handles>
                <v:h position="@2,#0" polar="@0,@1"/>
                <v:h position="@2,#1" polar="@0,@1"/>
              </v:handles>
            </v:shapetype>
            <v:shape id="_x0000_s2097" type="#_x0000_t19" style="position:absolute;left:3388;top:1875;width:2134;height:1950;rotation:-2816301fd" coordsize="28056,21600" adj="-7037900,,6456" path="wr-15144,,28056,43200,,987,28056,21600nfewr-15144,,28056,43200,,987,28056,21600l6456,21600nsxe">
              <v:stroke dashstyle="longDash" endarrow="block"/>
              <v:path o:connectlocs="0,987;28056,21600;6456,21600"/>
            </v:shape>
            <v:oval id="_x0000_s2098" style="position:absolute;left:4261;top:1719;width:326;height:338;v-text-anchor:middle">
              <v:textbox style="mso-next-textbox:#_x0000_s2098" inset="0,0,0,0">
                <w:txbxContent>
                  <w:p w:rsidR="00460149" w:rsidRPr="00D05565" w:rsidRDefault="00460149" w:rsidP="002061D1">
                    <w:pPr>
                      <w:spacing w:line="240" w:lineRule="auto"/>
                      <w:ind w:left="0" w:firstLine="0"/>
                      <w:jc w:val="center"/>
                      <w:rPr>
                        <w:rFonts w:ascii="Times New Roman" w:hAnsi="Times New Roman" w:cs="Times New Roman"/>
                      </w:rPr>
                    </w:pPr>
                    <w:r w:rsidRPr="00D05565">
                      <w:rPr>
                        <w:rFonts w:ascii="Times New Roman" w:hAnsi="Times New Roman" w:cs="Times New Roman"/>
                      </w:rPr>
                      <w:t>1</w:t>
                    </w:r>
                  </w:p>
                </w:txbxContent>
              </v:textbox>
            </v:oval>
            <v:shape id="_x0000_s2099" type="#_x0000_t32" style="position:absolute;left:4466;top:3306;width:1;height:424;flip:y" o:connectortype="straight">
              <v:stroke endarrow="block"/>
            </v:shape>
            <v:rect id="_x0000_s2100" style="position:absolute;left:4217;top:3730;width:525;height:287;v-text-anchor:middle" stroked="f">
              <v:textbox style="mso-next-textbox:#_x0000_s2100"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ptr</w:t>
                    </w:r>
                  </w:p>
                </w:txbxContent>
              </v:textbox>
            </v:rect>
            <w10:wrap type="none"/>
            <w10:anchorlock/>
          </v:group>
        </w:pict>
      </w:r>
    </w:p>
    <w:p w:rsidR="00E13199" w:rsidRPr="00DF41A2" w:rsidRDefault="00E13199" w:rsidP="00C562D2">
      <w:pPr>
        <w:pStyle w:val="ListParagraph"/>
        <w:numPr>
          <w:ilvl w:val="0"/>
          <w:numId w:val="16"/>
        </w:numPr>
        <w:rPr>
          <w:rFonts w:ascii="Times New Roman" w:hAnsi="Times New Roman"/>
          <w:b/>
          <w:u w:val="single"/>
        </w:rPr>
      </w:pPr>
      <w:r w:rsidRPr="00DF41A2">
        <w:rPr>
          <w:rFonts w:ascii="Times New Roman" w:hAnsi="Times New Roman"/>
        </w:rPr>
        <w:t>Link part of the header node is replaced with address of second node. i.e. address of second node is available in link part of first node.</w:t>
      </w:r>
    </w:p>
    <w:p w:rsidR="005A1CD8" w:rsidRDefault="005A1CD8" w:rsidP="00E13199">
      <w:pPr>
        <w:rPr>
          <w:rFonts w:ascii="Times New Roman" w:hAnsi="Times New Roman" w:cs="Times New Roman"/>
          <w:b/>
          <w:u w:val="single"/>
        </w:rPr>
      </w:pPr>
    </w:p>
    <w:p w:rsidR="005A1CD8" w:rsidRDefault="00AD42FA" w:rsidP="005A1CD8">
      <w:pPr>
        <w:rPr>
          <w:rFonts w:ascii="Times New Roman" w:hAnsi="Times New Roman" w:cs="Times New Roman"/>
          <w:b/>
          <w:u w:val="single"/>
        </w:rPr>
      </w:pPr>
      <w:r w:rsidRPr="00AD42FA">
        <w:rPr>
          <w:rFonts w:ascii="Times New Roman" w:hAnsi="Times New Roman" w:cs="Times New Roman"/>
          <w:b/>
          <w:u w:val="single"/>
        </w:rPr>
        <w:t>2.2.3.2</w:t>
      </w:r>
      <w:r w:rsidRPr="00A0767A">
        <w:rPr>
          <w:rFonts w:ascii="Times New Roman" w:hAnsi="Times New Roman" w:cs="Times New Roman"/>
          <w:b/>
          <w:u w:val="single"/>
        </w:rPr>
        <w:t xml:space="preserve"> </w:t>
      </w:r>
      <w:r w:rsidR="00E13199" w:rsidRPr="00DF41A2">
        <w:rPr>
          <w:rFonts w:ascii="Times New Roman" w:hAnsi="Times New Roman" w:cs="Times New Roman"/>
          <w:b/>
          <w:u w:val="single"/>
        </w:rPr>
        <w:t>Deletion of a node from SLL at ending</w:t>
      </w:r>
    </w:p>
    <w:p w:rsidR="00E13199" w:rsidRPr="007B14E6" w:rsidRDefault="00E13199" w:rsidP="007B14E6">
      <w:pPr>
        <w:pStyle w:val="ListParagraph"/>
        <w:numPr>
          <w:ilvl w:val="0"/>
          <w:numId w:val="9"/>
        </w:numPr>
        <w:ind w:left="720"/>
        <w:rPr>
          <w:rFonts w:ascii="Times New Roman" w:hAnsi="Times New Roman"/>
          <w:b/>
          <w:u w:val="single"/>
        </w:rPr>
      </w:pPr>
      <w:r w:rsidRPr="007B14E6">
        <w:rPr>
          <w:rFonts w:ascii="Times New Roman" w:hAnsi="Times New Roman"/>
        </w:rPr>
        <w:t xml:space="preserve">To delete a node from SLL at ending, first we need to traverse to last node in the list. After reach the last node in the list, last but one node link part is replaced with NULL. </w:t>
      </w:r>
    </w:p>
    <w:p w:rsidR="0068135B" w:rsidRDefault="0068135B" w:rsidP="00E13199">
      <w:pPr>
        <w:rPr>
          <w:rFonts w:ascii="Times New Roman" w:hAnsi="Times New Roman" w:cs="Times New Roman"/>
          <w:b/>
        </w:rPr>
      </w:pPr>
    </w:p>
    <w:p w:rsidR="00E13199" w:rsidRPr="00DF41A2" w:rsidRDefault="00E13199" w:rsidP="00E13199">
      <w:pPr>
        <w:rPr>
          <w:rFonts w:ascii="Times New Roman" w:hAnsi="Times New Roman" w:cs="Times New Roman"/>
          <w:b/>
        </w:rPr>
      </w:pPr>
      <w:r w:rsidRPr="00DF41A2">
        <w:rPr>
          <w:rFonts w:ascii="Times New Roman" w:hAnsi="Times New Roman" w:cs="Times New Roman"/>
          <w:b/>
        </w:rPr>
        <w:t>Algorithm   SLL_Delete_End (header)</w:t>
      </w:r>
    </w:p>
    <w:p w:rsidR="00E13199" w:rsidRPr="00DF41A2" w:rsidRDefault="00E13199" w:rsidP="00E13199">
      <w:pPr>
        <w:rPr>
          <w:rFonts w:ascii="Times New Roman" w:hAnsi="Times New Roman" w:cs="Times New Roman"/>
        </w:rPr>
      </w:pPr>
      <w:r w:rsidRPr="00DF41A2">
        <w:rPr>
          <w:rFonts w:ascii="Times New Roman" w:hAnsi="Times New Roman" w:cs="Times New Roman"/>
          <w:b/>
        </w:rPr>
        <w:t xml:space="preserve">Input:  </w:t>
      </w:r>
      <w:r w:rsidR="005A1CD8" w:rsidRPr="002E36A2">
        <w:rPr>
          <w:rFonts w:ascii="Times New Roman" w:hAnsi="Times New Roman" w:cs="Times New Roman"/>
          <w:i/>
        </w:rPr>
        <w:t>header</w:t>
      </w:r>
      <w:r w:rsidR="005A1CD8" w:rsidRPr="00DF41A2">
        <w:rPr>
          <w:rFonts w:ascii="Times New Roman" w:hAnsi="Times New Roman" w:cs="Times New Roman"/>
        </w:rPr>
        <w:t xml:space="preserve"> is a </w:t>
      </w:r>
      <w:r w:rsidR="005A1CD8">
        <w:rPr>
          <w:rFonts w:ascii="Times New Roman" w:hAnsi="Times New Roman" w:cs="Times New Roman"/>
        </w:rPr>
        <w:t xml:space="preserve">pointer to the </w:t>
      </w:r>
      <w:r w:rsidR="005A1CD8" w:rsidRPr="00DF41A2">
        <w:rPr>
          <w:rFonts w:ascii="Times New Roman" w:hAnsi="Times New Roman" w:cs="Times New Roman"/>
        </w:rPr>
        <w:t>header node</w:t>
      </w:r>
      <w:r w:rsidR="005A1CD8">
        <w:rPr>
          <w:rFonts w:ascii="Times New Roman" w:hAnsi="Times New Roman" w:cs="Times New Roman"/>
        </w:rPr>
        <w:t>.</w:t>
      </w:r>
    </w:p>
    <w:p w:rsidR="00E13199" w:rsidRPr="00DF41A2" w:rsidRDefault="00E13199" w:rsidP="00E13199">
      <w:pPr>
        <w:rPr>
          <w:rFonts w:ascii="Times New Roman" w:hAnsi="Times New Roman" w:cs="Times New Roman"/>
        </w:rPr>
      </w:pPr>
      <w:r w:rsidRPr="00DF41A2">
        <w:rPr>
          <w:rFonts w:ascii="Times New Roman" w:hAnsi="Times New Roman" w:cs="Times New Roman"/>
          <w:b/>
        </w:rPr>
        <w:t xml:space="preserve">Output: </w:t>
      </w:r>
      <w:r w:rsidRPr="00DF41A2">
        <w:rPr>
          <w:rFonts w:ascii="Times New Roman" w:hAnsi="Times New Roman" w:cs="Times New Roman"/>
        </w:rPr>
        <w:t>SLL with node deleted at ending.</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1. if(header</w:t>
      </w:r>
      <w:r w:rsidR="004331B5" w:rsidRPr="004331B5">
        <w:rPr>
          <w:rFonts w:ascii="Times New Roman" w:hAnsi="Times New Roman" w:cs="Times New Roman"/>
        </w:rPr>
        <w:sym w:font="Wingdings" w:char="F0E0"/>
      </w:r>
      <w:r w:rsidRPr="00DF41A2">
        <w:rPr>
          <w:rFonts w:ascii="Times New Roman" w:hAnsi="Times New Roman" w:cs="Times New Roman"/>
        </w:rPr>
        <w:t>link == NULL)</w:t>
      </w:r>
    </w:p>
    <w:p w:rsidR="00E13199" w:rsidRPr="00DF41A2" w:rsidRDefault="005E5530" w:rsidP="00E13199">
      <w:pPr>
        <w:ind w:left="720"/>
        <w:rPr>
          <w:rFonts w:ascii="Times New Roman" w:hAnsi="Times New Roman" w:cs="Times New Roman"/>
        </w:rPr>
      </w:pPr>
      <w:r>
        <w:rPr>
          <w:rFonts w:ascii="Times New Roman" w:hAnsi="Times New Roman" w:cs="Times New Roman"/>
        </w:rPr>
        <w:tab/>
      </w:r>
      <w:r w:rsidR="007807C5">
        <w:rPr>
          <w:rFonts w:ascii="Times New Roman" w:hAnsi="Times New Roman" w:cs="Times New Roman"/>
        </w:rPr>
        <w:tab/>
        <w:t>a)</w:t>
      </w:r>
      <w:r w:rsidR="00D90858">
        <w:rPr>
          <w:rFonts w:ascii="Times New Roman" w:hAnsi="Times New Roman" w:cs="Times New Roman"/>
        </w:rPr>
        <w:t xml:space="preserve"> </w:t>
      </w:r>
      <w:r w:rsidR="007807C5">
        <w:rPr>
          <w:rFonts w:ascii="Times New Roman" w:hAnsi="Times New Roman" w:cs="Times New Roman"/>
        </w:rPr>
        <w:t>print</w:t>
      </w:r>
      <w:r w:rsidR="005A1CD8">
        <w:rPr>
          <w:rFonts w:ascii="Times New Roman" w:hAnsi="Times New Roman" w:cs="Times New Roman"/>
        </w:rPr>
        <w:t>"</w:t>
      </w:r>
      <w:r w:rsidR="00E13199" w:rsidRPr="00DF41A2">
        <w:rPr>
          <w:rFonts w:ascii="Times New Roman" w:hAnsi="Times New Roman" w:cs="Times New Roman"/>
        </w:rPr>
        <w:t>SLL is empty, so unab</w:t>
      </w:r>
      <w:r w:rsidR="007807C5">
        <w:rPr>
          <w:rFonts w:ascii="Times New Roman" w:hAnsi="Times New Roman" w:cs="Times New Roman"/>
        </w:rPr>
        <w:t>le to delete the node from list</w:t>
      </w:r>
      <w:r w:rsidR="005A1CD8">
        <w:rPr>
          <w:rFonts w:ascii="Times New Roman" w:hAnsi="Times New Roman" w:cs="Times New Roman"/>
        </w:rPr>
        <w:t>"</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2. else</w:t>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00117C17">
        <w:rPr>
          <w:rFonts w:ascii="Times New Roman" w:hAnsi="Times New Roman" w:cs="Times New Roman"/>
        </w:rPr>
        <w:tab/>
      </w:r>
      <w:r w:rsidRPr="00DF41A2">
        <w:rPr>
          <w:rFonts w:ascii="Times New Roman" w:hAnsi="Times New Roman" w:cs="Times New Roman"/>
        </w:rPr>
        <w:t>/*SLL is not empty*/</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ab/>
      </w:r>
      <w:r w:rsidR="005E5530">
        <w:rPr>
          <w:rFonts w:ascii="Times New Roman" w:hAnsi="Times New Roman" w:cs="Times New Roman"/>
        </w:rPr>
        <w:tab/>
      </w:r>
      <w:r w:rsidRPr="00DF41A2">
        <w:rPr>
          <w:rFonts w:ascii="Times New Roman" w:hAnsi="Times New Roman" w:cs="Times New Roman"/>
        </w:rPr>
        <w:t>a) ptr</w:t>
      </w:r>
      <w:r w:rsidR="00AA66ED">
        <w:rPr>
          <w:rFonts w:ascii="Times New Roman" w:hAnsi="Times New Roman" w:cs="Times New Roman"/>
        </w:rPr>
        <w:t xml:space="preserve"> </w:t>
      </w:r>
      <w:r w:rsidRPr="00DF41A2">
        <w:rPr>
          <w:rFonts w:ascii="Times New Roman" w:hAnsi="Times New Roman" w:cs="Times New Roman"/>
        </w:rPr>
        <w:t>=</w:t>
      </w:r>
      <w:r w:rsidR="00AA66ED">
        <w:rPr>
          <w:rFonts w:ascii="Times New Roman" w:hAnsi="Times New Roman" w:cs="Times New Roman"/>
        </w:rPr>
        <w:t xml:space="preserve"> </w:t>
      </w:r>
      <w:r w:rsidRPr="00DF41A2">
        <w:rPr>
          <w:rFonts w:ascii="Times New Roman" w:hAnsi="Times New Roman" w:cs="Times New Roman"/>
        </w:rPr>
        <w:t xml:space="preserve">header  </w:t>
      </w:r>
      <w:r w:rsidR="000937EC">
        <w:rPr>
          <w:rFonts w:ascii="Times New Roman" w:hAnsi="Times New Roman" w:cs="Times New Roman"/>
        </w:rPr>
        <w:tab/>
      </w:r>
      <w:r w:rsidR="000937EC">
        <w:rPr>
          <w:rFonts w:ascii="Times New Roman" w:hAnsi="Times New Roman" w:cs="Times New Roman"/>
        </w:rPr>
        <w:tab/>
      </w:r>
      <w:r w:rsidR="000937EC">
        <w:rPr>
          <w:rFonts w:ascii="Times New Roman" w:hAnsi="Times New Roman" w:cs="Times New Roman"/>
        </w:rPr>
        <w:tab/>
      </w:r>
      <w:r w:rsidR="0068135B">
        <w:rPr>
          <w:rFonts w:ascii="Times New Roman" w:hAnsi="Times New Roman" w:cs="Times New Roman"/>
        </w:rPr>
        <w:tab/>
      </w:r>
      <w:r w:rsidRPr="00DF41A2">
        <w:rPr>
          <w:rFonts w:ascii="Times New Roman" w:hAnsi="Times New Roman" w:cs="Times New Roman"/>
        </w:rPr>
        <w:t>/*ptr  initially points to header node*/</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ab/>
      </w:r>
      <w:r w:rsidR="005E5530">
        <w:rPr>
          <w:rFonts w:ascii="Times New Roman" w:hAnsi="Times New Roman" w:cs="Times New Roman"/>
        </w:rPr>
        <w:tab/>
      </w:r>
      <w:r w:rsidRPr="00DF41A2">
        <w:rPr>
          <w:rFonts w:ascii="Times New Roman" w:hAnsi="Times New Roman" w:cs="Times New Roman"/>
        </w:rPr>
        <w:t>b) while(ptr</w:t>
      </w:r>
      <w:r w:rsidR="004331B5" w:rsidRPr="004331B5">
        <w:rPr>
          <w:rFonts w:ascii="Times New Roman" w:hAnsi="Times New Roman" w:cs="Times New Roman"/>
        </w:rPr>
        <w:sym w:font="Wingdings" w:char="F0E0"/>
      </w:r>
      <w:r w:rsidRPr="00DF41A2">
        <w:rPr>
          <w:rFonts w:ascii="Times New Roman" w:hAnsi="Times New Roman" w:cs="Times New Roman"/>
        </w:rPr>
        <w:t>link!=NULL)</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r>
      <w:r w:rsidR="00AA66ED">
        <w:rPr>
          <w:rFonts w:ascii="Times New Roman" w:hAnsi="Times New Roman" w:cs="Times New Roman"/>
        </w:rPr>
        <w:tab/>
      </w:r>
      <w:r w:rsidRPr="00DF41A2">
        <w:rPr>
          <w:rFonts w:ascii="Times New Roman" w:hAnsi="Times New Roman" w:cs="Times New Roman"/>
        </w:rPr>
        <w:t>i) ptr1</w:t>
      </w:r>
      <w:r w:rsidR="00AA66ED">
        <w:rPr>
          <w:rFonts w:ascii="Times New Roman" w:hAnsi="Times New Roman" w:cs="Times New Roman"/>
        </w:rPr>
        <w:t xml:space="preserve"> </w:t>
      </w:r>
      <w:r w:rsidRPr="00DF41A2">
        <w:rPr>
          <w:rFonts w:ascii="Times New Roman" w:hAnsi="Times New Roman" w:cs="Times New Roman"/>
        </w:rPr>
        <w:t>=</w:t>
      </w:r>
      <w:r w:rsidR="00AA66ED">
        <w:rPr>
          <w:rFonts w:ascii="Times New Roman" w:hAnsi="Times New Roman" w:cs="Times New Roman"/>
        </w:rPr>
        <w:t xml:space="preserve"> </w:t>
      </w:r>
      <w:r w:rsidRPr="00DF41A2">
        <w:rPr>
          <w:rFonts w:ascii="Times New Roman" w:hAnsi="Times New Roman" w:cs="Times New Roman"/>
        </w:rPr>
        <w:t>ptr</w:t>
      </w:r>
    </w:p>
    <w:p w:rsidR="00E13199" w:rsidRPr="00DF41A2" w:rsidRDefault="004331B5" w:rsidP="00E13199">
      <w:pPr>
        <w:ind w:left="72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AA66ED">
        <w:rPr>
          <w:rFonts w:ascii="Times New Roman" w:hAnsi="Times New Roman" w:cs="Times New Roman"/>
        </w:rPr>
        <w:tab/>
      </w:r>
      <w:r>
        <w:rPr>
          <w:rFonts w:ascii="Times New Roman" w:hAnsi="Times New Roman" w:cs="Times New Roman"/>
        </w:rPr>
        <w:t>ii) ptr</w:t>
      </w:r>
      <w:r w:rsidR="00AA66ED">
        <w:rPr>
          <w:rFonts w:ascii="Times New Roman" w:hAnsi="Times New Roman" w:cs="Times New Roman"/>
        </w:rPr>
        <w:t xml:space="preserve"> </w:t>
      </w:r>
      <w:r>
        <w:rPr>
          <w:rFonts w:ascii="Times New Roman" w:hAnsi="Times New Roman" w:cs="Times New Roman"/>
        </w:rPr>
        <w:t>=</w:t>
      </w:r>
      <w:r w:rsidR="00AA66ED">
        <w:rPr>
          <w:rFonts w:ascii="Times New Roman" w:hAnsi="Times New Roman" w:cs="Times New Roman"/>
        </w:rPr>
        <w:t xml:space="preserve"> </w:t>
      </w:r>
      <w:r>
        <w:rPr>
          <w:rFonts w:ascii="Times New Roman" w:hAnsi="Times New Roman" w:cs="Times New Roman"/>
        </w:rPr>
        <w:t>ptr</w:t>
      </w:r>
      <w:r w:rsidRPr="004331B5">
        <w:rPr>
          <w:rFonts w:ascii="Times New Roman" w:hAnsi="Times New Roman" w:cs="Times New Roman"/>
        </w:rPr>
        <w:sym w:font="Wingdings" w:char="F0E0"/>
      </w:r>
      <w:r w:rsidR="00E13199" w:rsidRPr="00DF41A2">
        <w:rPr>
          <w:rFonts w:ascii="Times New Roman" w:hAnsi="Times New Roman" w:cs="Times New Roman"/>
        </w:rPr>
        <w:t xml:space="preserve">link   </w:t>
      </w:r>
      <w:r w:rsidR="00E13199" w:rsidRPr="00DF41A2">
        <w:rPr>
          <w:rFonts w:ascii="Times New Roman" w:hAnsi="Times New Roman" w:cs="Times New Roman"/>
        </w:rPr>
        <w:tab/>
      </w:r>
    </w:p>
    <w:p w:rsidR="00E13199" w:rsidRPr="00DF41A2" w:rsidRDefault="005A1CD8" w:rsidP="00E13199">
      <w:pPr>
        <w:ind w:left="720"/>
        <w:rPr>
          <w:rFonts w:ascii="Times New Roman" w:hAnsi="Times New Roman" w:cs="Times New Roman"/>
        </w:rPr>
      </w:pPr>
      <w:r>
        <w:rPr>
          <w:rFonts w:ascii="Times New Roman" w:hAnsi="Times New Roman" w:cs="Times New Roman"/>
        </w:rPr>
        <w:tab/>
      </w:r>
      <w:r w:rsidR="005E5530">
        <w:rPr>
          <w:rFonts w:ascii="Times New Roman" w:hAnsi="Times New Roman" w:cs="Times New Roman"/>
        </w:rPr>
        <w:tab/>
      </w:r>
      <w:r w:rsidR="00E13199" w:rsidRPr="00DF41A2">
        <w:rPr>
          <w:rFonts w:ascii="Times New Roman" w:hAnsi="Times New Roman" w:cs="Times New Roman"/>
        </w:rPr>
        <w:t>c) end loop</w:t>
      </w:r>
    </w:p>
    <w:p w:rsidR="00E13199" w:rsidRPr="00DF41A2" w:rsidRDefault="005E5530" w:rsidP="00E13199">
      <w:pPr>
        <w:ind w:left="720"/>
        <w:rPr>
          <w:rFonts w:ascii="Times New Roman" w:hAnsi="Times New Roman" w:cs="Times New Roman"/>
        </w:rPr>
      </w:pPr>
      <w:r>
        <w:rPr>
          <w:rFonts w:ascii="Times New Roman" w:hAnsi="Times New Roman" w:cs="Times New Roman"/>
        </w:rPr>
        <w:tab/>
      </w:r>
      <w:r w:rsidR="005A1CD8">
        <w:rPr>
          <w:rFonts w:ascii="Times New Roman" w:hAnsi="Times New Roman" w:cs="Times New Roman"/>
        </w:rPr>
        <w:tab/>
      </w:r>
      <w:r w:rsidR="00E13199" w:rsidRPr="00DF41A2">
        <w:rPr>
          <w:rFonts w:ascii="Times New Roman" w:hAnsi="Times New Roman" w:cs="Times New Roman"/>
        </w:rPr>
        <w:t>d) ptr1</w:t>
      </w:r>
      <w:r w:rsidR="004331B5" w:rsidRPr="004331B5">
        <w:rPr>
          <w:rFonts w:ascii="Times New Roman" w:hAnsi="Times New Roman" w:cs="Times New Roman"/>
        </w:rPr>
        <w:sym w:font="Wingdings" w:char="F0E0"/>
      </w:r>
      <w:r w:rsidR="00E13199" w:rsidRPr="00DF41A2">
        <w:rPr>
          <w:rFonts w:ascii="Times New Roman" w:hAnsi="Times New Roman" w:cs="Times New Roman"/>
        </w:rPr>
        <w:t>link</w:t>
      </w:r>
      <w:r w:rsidR="00AA66ED">
        <w:rPr>
          <w:rFonts w:ascii="Times New Roman" w:hAnsi="Times New Roman" w:cs="Times New Roman"/>
        </w:rPr>
        <w:t xml:space="preserve"> </w:t>
      </w:r>
      <w:r w:rsidR="00E13199" w:rsidRPr="00DF41A2">
        <w:rPr>
          <w:rFonts w:ascii="Times New Roman" w:hAnsi="Times New Roman" w:cs="Times New Roman"/>
        </w:rPr>
        <w:t>=</w:t>
      </w:r>
      <w:r w:rsidR="00AA66ED">
        <w:rPr>
          <w:rFonts w:ascii="Times New Roman" w:hAnsi="Times New Roman" w:cs="Times New Roman"/>
        </w:rPr>
        <w:t xml:space="preserve"> </w:t>
      </w:r>
      <w:r w:rsidR="00E13199" w:rsidRPr="00DF41A2">
        <w:rPr>
          <w:rFonts w:ascii="Times New Roman" w:hAnsi="Times New Roman" w:cs="Times New Roman"/>
        </w:rPr>
        <w:t>NULL</w:t>
      </w:r>
      <w:r w:rsidR="00E13199" w:rsidRPr="00DF41A2">
        <w:rPr>
          <w:rFonts w:ascii="Times New Roman" w:hAnsi="Times New Roman" w:cs="Times New Roman"/>
        </w:rPr>
        <w:tab/>
      </w:r>
      <w:r w:rsidR="00E13199" w:rsidRPr="00DF41A2">
        <w:rPr>
          <w:rFonts w:ascii="Times New Roman" w:hAnsi="Times New Roman" w:cs="Times New Roman"/>
        </w:rPr>
        <w:tab/>
      </w:r>
      <w:r w:rsidR="006E4861">
        <w:rPr>
          <w:rFonts w:ascii="Times New Roman" w:hAnsi="Times New Roman" w:cs="Times New Roman"/>
        </w:rPr>
        <w:tab/>
      </w:r>
      <w:r w:rsidR="00E13199" w:rsidRPr="00DF41A2">
        <w:rPr>
          <w:rFonts w:ascii="Times New Roman" w:hAnsi="Times New Roman" w:cs="Times New Roman"/>
        </w:rPr>
        <w:t>/* 1 */</w:t>
      </w:r>
    </w:p>
    <w:p w:rsidR="004331B5" w:rsidRDefault="004331B5" w:rsidP="005E5530">
      <w:pPr>
        <w:ind w:left="1009" w:firstLine="431"/>
        <w:rPr>
          <w:rFonts w:ascii="Times New Roman" w:hAnsi="Times New Roman" w:cs="Times New Roman"/>
        </w:rPr>
      </w:pPr>
      <w:r>
        <w:rPr>
          <w:rFonts w:ascii="Times New Roman" w:hAnsi="Times New Roman" w:cs="Times New Roman"/>
        </w:rPr>
        <w:t>e) print "Deleted node is</w:t>
      </w:r>
      <w:r w:rsidR="00D84B2E">
        <w:rPr>
          <w:rFonts w:ascii="Times New Roman" w:hAnsi="Times New Roman" w:cs="Times New Roman"/>
        </w:rPr>
        <w:t xml:space="preserve">" </w:t>
      </w:r>
      <w:r>
        <w:rPr>
          <w:rFonts w:ascii="Times New Roman" w:hAnsi="Times New Roman" w:cs="Times New Roman"/>
        </w:rPr>
        <w:t>ptr</w:t>
      </w:r>
      <w:r w:rsidRPr="009A6C0C">
        <w:rPr>
          <w:rFonts w:ascii="Times New Roman" w:hAnsi="Times New Roman" w:cs="Times New Roman"/>
        </w:rPr>
        <w:sym w:font="Wingdings" w:char="F0E0"/>
      </w:r>
      <w:r>
        <w:rPr>
          <w:rFonts w:ascii="Times New Roman" w:hAnsi="Times New Roman" w:cs="Times New Roman"/>
        </w:rPr>
        <w:t>data</w:t>
      </w:r>
    </w:p>
    <w:p w:rsidR="005E5530" w:rsidRDefault="004331B5" w:rsidP="004331B5">
      <w:pPr>
        <w:ind w:left="720"/>
        <w:rPr>
          <w:rFonts w:ascii="Times New Roman" w:hAnsi="Times New Roman" w:cs="Times New Roman"/>
        </w:rPr>
      </w:pPr>
      <w:r>
        <w:rPr>
          <w:rFonts w:ascii="Times New Roman" w:hAnsi="Times New Roman" w:cs="Times New Roman"/>
        </w:rPr>
        <w:tab/>
      </w:r>
      <w:r w:rsidR="005E5530">
        <w:rPr>
          <w:rFonts w:ascii="Times New Roman" w:hAnsi="Times New Roman" w:cs="Times New Roman"/>
        </w:rPr>
        <w:tab/>
      </w:r>
      <w:r>
        <w:rPr>
          <w:rFonts w:ascii="Times New Roman" w:hAnsi="Times New Roman" w:cs="Times New Roman"/>
        </w:rPr>
        <w:t>f) free(pt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DF41A2">
        <w:rPr>
          <w:rFonts w:ascii="Times New Roman" w:hAnsi="Times New Roman" w:cs="Times New Roman"/>
        </w:rPr>
        <w:t>/*send back deleted node to memory bank*/</w:t>
      </w:r>
    </w:p>
    <w:p w:rsidR="00E13199" w:rsidRPr="00DF41A2" w:rsidRDefault="00E13199" w:rsidP="004331B5">
      <w:pPr>
        <w:ind w:left="720"/>
        <w:rPr>
          <w:rFonts w:ascii="Times New Roman" w:hAnsi="Times New Roman" w:cs="Times New Roman"/>
        </w:rPr>
      </w:pPr>
      <w:r w:rsidRPr="00DF41A2">
        <w:rPr>
          <w:rFonts w:ascii="Times New Roman" w:hAnsi="Times New Roman" w:cs="Times New Roman"/>
        </w:rPr>
        <w:t>3. end if</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End   SLL_Delete_End</w:t>
      </w:r>
    </w:p>
    <w:p w:rsidR="00E13199" w:rsidRPr="00DF41A2" w:rsidRDefault="00CE0543" w:rsidP="000937EC">
      <w:pPr>
        <w:jc w:val="center"/>
        <w:rPr>
          <w:rFonts w:ascii="Times New Roman" w:hAnsi="Times New Roman" w:cs="Times New Roman"/>
          <w:b/>
        </w:rPr>
      </w:pPr>
      <w:r w:rsidRPr="00CE0543">
        <w:rPr>
          <w:rFonts w:ascii="Times New Roman" w:hAnsi="Times New Roman" w:cs="Times New Roman"/>
        </w:rPr>
      </w:r>
      <w:r w:rsidRPr="00CE0543">
        <w:rPr>
          <w:rFonts w:ascii="Times New Roman" w:hAnsi="Times New Roman" w:cs="Times New Roman"/>
        </w:rPr>
        <w:pict>
          <v:group id="_x0000_s1994" editas="canvas" style="width:447.05pt;height:176.35pt;mso-position-horizontal-relative:char;mso-position-vertical-relative:line" coordorigin="1440,2370" coordsize="8941,3527">
            <o:lock v:ext="edit" aspectratio="t"/>
            <v:shape id="_x0000_s1995" type="#_x0000_t75" style="position:absolute;left:1440;top:2370;width:8941;height:3527" o:preferrelative="f">
              <v:fill o:detectmouseclick="t"/>
              <v:path o:extrusionok="t" o:connecttype="none"/>
              <o:lock v:ext="edit" text="t"/>
            </v:shape>
            <v:group id="_x0000_s1996" style="position:absolute;left:2292;top:2817;width:1064;height:489" coordorigin="3184,2418" coordsize="819,376">
              <v:rect id="_x0000_s1997" style="position:absolute;left:3184;top:2418;width:819;height:376">
                <v:textbox style="mso-next-textbox:#_x0000_s1997">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1998" type="#_x0000_t32" style="position:absolute;left:3594;top:2418;width:1;height:376" o:connectortype="straight"/>
            </v:group>
            <v:group id="_x0000_s1999" style="position:absolute;left:3946;top:2817;width:1064;height:489" coordorigin="3184,2418" coordsize="819,376">
              <v:rect id="_x0000_s2000" style="position:absolute;left:3184;top:2418;width:819;height:376"/>
              <v:shape id="_x0000_s2001" type="#_x0000_t32" style="position:absolute;left:3594;top:2418;width:1;height:376" o:connectortype="straight"/>
            </v:group>
            <v:group id="_x0000_s2002" style="position:absolute;left:5662;top:2817;width:1063;height:489" coordorigin="3184,2418" coordsize="819,376">
              <v:rect id="_x0000_s2003" style="position:absolute;left:3184;top:2418;width:819;height:376"/>
              <v:shape id="_x0000_s2004" type="#_x0000_t32" style="position:absolute;left:3594;top:2418;width:1;height:376" o:connectortype="straight"/>
            </v:group>
            <v:group id="_x0000_s2005" style="position:absolute;left:7390;top:2817;width:1064;height:489" coordorigin="3184,2418" coordsize="819,376">
              <v:rect id="_x0000_s2006" style="position:absolute;left:3184;top:2418;width:819;height:376">
                <v:textbox style="mso-next-textbox:#_x0000_s2006">
                  <w:txbxContent>
                    <w:p w:rsidR="00460149" w:rsidRPr="00F37357" w:rsidRDefault="00460149" w:rsidP="002061D1">
                      <w:pPr>
                        <w:spacing w:line="240" w:lineRule="auto"/>
                        <w:ind w:left="0" w:firstLine="0"/>
                        <w:rPr>
                          <w:rFonts w:ascii="Times New Roman" w:hAnsi="Times New Roman" w:cs="Times New Roman"/>
                          <w:b/>
                          <w:sz w:val="32"/>
                          <w:szCs w:val="30"/>
                        </w:rPr>
                      </w:pPr>
                    </w:p>
                    <w:p w:rsidR="00460149" w:rsidRDefault="00460149" w:rsidP="002061D1">
                      <w:pPr>
                        <w:ind w:left="0" w:firstLine="0"/>
                      </w:pPr>
                    </w:p>
                  </w:txbxContent>
                </v:textbox>
              </v:rect>
              <v:shape id="_x0000_s2007" type="#_x0000_t32" style="position:absolute;left:3594;top:2418;width:1;height:376" o:connectortype="straight"/>
            </v:group>
            <v:group id="_x0000_s2008" style="position:absolute;left:9193;top:2817;width:1064;height:489" coordorigin="3184,2418" coordsize="819,376">
              <v:rect id="_x0000_s2009" style="position:absolute;left:3184;top:2418;width:819;height:376">
                <v:textbox style="mso-next-textbox:#_x0000_s2009">
                  <w:txbxContent>
                    <w:p w:rsidR="00460149" w:rsidRDefault="00460149" w:rsidP="002061D1">
                      <w:pPr>
                        <w:ind w:left="0" w:firstLine="0"/>
                      </w:pPr>
                      <w:r>
                        <w:rPr>
                          <w:rFonts w:ascii="Times New Roman" w:hAnsi="Times New Roman" w:cs="Times New Roman"/>
                          <w:b/>
                          <w:sz w:val="32"/>
                          <w:szCs w:val="30"/>
                        </w:rPr>
                        <w:t xml:space="preserve">      </w:t>
                      </w:r>
                      <w:r w:rsidRPr="00F37357">
                        <w:rPr>
                          <w:rFonts w:ascii="Times New Roman" w:hAnsi="Times New Roman" w:cs="Times New Roman"/>
                          <w:b/>
                          <w:sz w:val="32"/>
                          <w:szCs w:val="30"/>
                        </w:rPr>
                        <w:t>X</w:t>
                      </w:r>
                    </w:p>
                  </w:txbxContent>
                </v:textbox>
              </v:rect>
              <v:shape id="_x0000_s2010" type="#_x0000_t32" style="position:absolute;left:3594;top:2418;width:1;height:376" o:connectortype="straight"/>
            </v:group>
            <v:rect id="_x0000_s2011" style="position:absolute;left:2392;top:2392;width:889;height:288;v-text-anchor:middle" stroked="f">
              <v:textbox style="mso-next-textbox:#_x0000_s2011"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012" style="position:absolute;left:4217;top:2393;width:525;height:287;v-text-anchor:middle" stroked="f">
              <v:textbox style="mso-next-textbox:#_x0000_s2012"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013" style="position:absolute;left:5934;top:2393;width:525;height:287;v-text-anchor:middle" stroked="f">
              <v:textbox style="mso-next-textbox:#_x0000_s2013"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014" style="position:absolute;left:7650;top:2392;width:525;height:287;v-text-anchor:middle" stroked="f">
              <v:textbox style="mso-next-textbox:#_x0000_s2014"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rect id="_x0000_s2015" style="position:absolute;left:9268;top:2370;width:889;height:288;v-text-anchor:middle" stroked="f">
              <v:textbox style="mso-next-textbox:#_x0000_s2015"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4</w:t>
                    </w:r>
                  </w:p>
                </w:txbxContent>
              </v:textbox>
            </v:rect>
            <v:shape id="_x0000_s2016" type="#_x0000_t32" style="position:absolute;left:3085;top:3068;width:861;height:1" o:connectortype="straight">
              <v:stroke endarrow="block"/>
            </v:shape>
            <v:shape id="_x0000_s2017" type="#_x0000_t32" style="position:absolute;left:4801;top:3067;width:861;height:1" o:connectortype="straight">
              <v:stroke endarrow="block"/>
            </v:shape>
            <v:shape id="_x0000_s2018" type="#_x0000_t32" style="position:absolute;left:6529;top:3066;width:861;height:1" o:connectortype="straight">
              <v:stroke endarrow="block"/>
            </v:shape>
            <v:rect id="_x0000_s2019" style="position:absolute;left:4479;top:3684;width:2430;height:476" stroked="f">
              <v:textbox style="mso-next-textbox:#_x0000_s2019">
                <w:txbxContent>
                  <w:p w:rsidR="00460149" w:rsidRPr="000937EC" w:rsidRDefault="00460149" w:rsidP="002061D1">
                    <w:pPr>
                      <w:ind w:left="0" w:firstLine="0"/>
                      <w:jc w:val="center"/>
                      <w:rPr>
                        <w:rFonts w:ascii="Times New Roman" w:hAnsi="Times New Roman" w:cs="Times New Roman"/>
                        <w:b/>
                      </w:rPr>
                    </w:pPr>
                    <w:r w:rsidRPr="000937EC">
                      <w:rPr>
                        <w:rFonts w:ascii="Times New Roman" w:hAnsi="Times New Roman" w:cs="Times New Roman"/>
                        <w:b/>
                      </w:rPr>
                      <w:t>Before Deletion</w:t>
                    </w:r>
                  </w:p>
                </w:txbxContent>
              </v:textbox>
            </v:rect>
            <v:group id="_x0000_s2020" style="position:absolute;left:2336;top:4742;width:1064;height:489" coordorigin="3184,2418" coordsize="819,376">
              <v:rect id="_x0000_s2021" style="position:absolute;left:3184;top:2418;width:819;height:376">
                <v:textbox style="mso-next-textbox:#_x0000_s2021">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022" type="#_x0000_t32" style="position:absolute;left:3594;top:2418;width:1;height:376" o:connectortype="straight"/>
            </v:group>
            <v:group id="_x0000_s2023" style="position:absolute;left:3990;top:4742;width:1064;height:489" coordorigin="3184,2418" coordsize="819,376">
              <v:rect id="_x0000_s2024" style="position:absolute;left:3184;top:2418;width:819;height:376"/>
              <v:shape id="_x0000_s2025" type="#_x0000_t32" style="position:absolute;left:3594;top:2418;width:1;height:376" o:connectortype="straight"/>
            </v:group>
            <v:group id="_x0000_s2026" style="position:absolute;left:5706;top:4742;width:1063;height:489" coordorigin="3184,2418" coordsize="819,376">
              <v:rect id="_x0000_s2027" style="position:absolute;left:3184;top:2418;width:819;height:376"/>
              <v:shape id="_x0000_s2028" type="#_x0000_t32" style="position:absolute;left:3594;top:2418;width:1;height:376" o:connectortype="straight"/>
            </v:group>
            <v:group id="_x0000_s2029" style="position:absolute;left:7434;top:4742;width:1064;height:489" coordorigin="3184,2418" coordsize="819,376">
              <v:rect id="_x0000_s2030" style="position:absolute;left:3184;top:2418;width:819;height:376">
                <v:textbox style="mso-next-textbox:#_x0000_s2030">
                  <w:txbxContent>
                    <w:p w:rsidR="00460149" w:rsidRPr="00F37357" w:rsidRDefault="00460149" w:rsidP="002061D1">
                      <w:pPr>
                        <w:spacing w:line="240" w:lineRule="auto"/>
                        <w:ind w:left="0" w:firstLine="0"/>
                        <w:rPr>
                          <w:rFonts w:ascii="Times New Roman" w:hAnsi="Times New Roman" w:cs="Times New Roman"/>
                          <w:b/>
                          <w:sz w:val="32"/>
                          <w:szCs w:val="30"/>
                        </w:rPr>
                      </w:pPr>
                      <w:r>
                        <w:rPr>
                          <w:rFonts w:ascii="Times New Roman" w:hAnsi="Times New Roman" w:cs="Times New Roman"/>
                          <w:b/>
                          <w:sz w:val="32"/>
                          <w:szCs w:val="30"/>
                        </w:rPr>
                        <w:t xml:space="preserve">      </w:t>
                      </w:r>
                      <w:r w:rsidRPr="00F37357">
                        <w:rPr>
                          <w:rFonts w:ascii="Times New Roman" w:hAnsi="Times New Roman" w:cs="Times New Roman"/>
                          <w:b/>
                          <w:sz w:val="32"/>
                          <w:szCs w:val="30"/>
                        </w:rPr>
                        <w:t>X</w:t>
                      </w:r>
                    </w:p>
                    <w:p w:rsidR="00460149" w:rsidRDefault="00460149" w:rsidP="002061D1">
                      <w:pPr>
                        <w:ind w:left="0" w:firstLine="0"/>
                      </w:pPr>
                    </w:p>
                  </w:txbxContent>
                </v:textbox>
              </v:rect>
              <v:shape id="_x0000_s2031" type="#_x0000_t32" style="position:absolute;left:3594;top:2418;width:1;height:376" o:connectortype="straight"/>
            </v:group>
            <v:rect id="_x0000_s2032" style="position:absolute;left:2436;top:4317;width:889;height:288;v-text-anchor:middle" stroked="f">
              <v:textbox style="mso-next-textbox:#_x0000_s2032"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033" style="position:absolute;left:4261;top:4318;width:525;height:287;v-text-anchor:middle" stroked="f">
              <v:textbox style="mso-next-textbox:#_x0000_s2033"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034" style="position:absolute;left:5978;top:4318;width:525;height:287;v-text-anchor:middle" stroked="f">
              <v:textbox style="mso-next-textbox:#_x0000_s2034"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035" style="position:absolute;left:7694;top:4317;width:525;height:287;v-text-anchor:middle" stroked="f">
              <v:textbox style="mso-next-textbox:#_x0000_s2035"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2036" type="#_x0000_t32" style="position:absolute;left:3129;top:4993;width:861;height:1" o:connectortype="straight">
              <v:stroke endarrow="block"/>
            </v:shape>
            <v:shape id="_x0000_s2037" type="#_x0000_t32" style="position:absolute;left:4845;top:4992;width:861;height:1" o:connectortype="straight">
              <v:stroke endarrow="block"/>
            </v:shape>
            <v:shape id="_x0000_s2038" type="#_x0000_t32" style="position:absolute;left:6573;top:4991;width:861;height:1" o:connectortype="straight">
              <v:stroke endarrow="block"/>
            </v:shape>
            <v:rect id="_x0000_s2039" style="position:absolute;left:4906;top:5421;width:2265;height:476" stroked="f">
              <v:textbox style="mso-next-textbox:#_x0000_s2039">
                <w:txbxContent>
                  <w:p w:rsidR="00460149" w:rsidRPr="000937EC" w:rsidRDefault="00460149" w:rsidP="002061D1">
                    <w:pPr>
                      <w:ind w:left="0" w:firstLine="0"/>
                      <w:jc w:val="center"/>
                      <w:rPr>
                        <w:rFonts w:ascii="Times New Roman" w:hAnsi="Times New Roman" w:cs="Times New Roman"/>
                        <w:b/>
                      </w:rPr>
                    </w:pPr>
                    <w:r w:rsidRPr="000937EC">
                      <w:rPr>
                        <w:rFonts w:ascii="Times New Roman" w:hAnsi="Times New Roman" w:cs="Times New Roman"/>
                        <w:b/>
                      </w:rPr>
                      <w:t>After Deletion</w:t>
                    </w:r>
                  </w:p>
                </w:txbxContent>
              </v:textbox>
            </v:rect>
            <v:shape id="_x0000_s2040" type="#_x0000_t32" style="position:absolute;left:7921;top:3289;width:2;height:458" o:connectortype="straight">
              <v:stroke startarrow="block"/>
            </v:shape>
            <v:rect id="_x0000_s2041" style="position:absolute;left:7650;top:3781;width:499;height:288;v-text-anchor:middle" stroked="f">
              <v:textbox style="mso-next-textbox:#_x0000_s2041" inset="0,0,0,0">
                <w:txbxContent>
                  <w:p w:rsidR="00460149" w:rsidRPr="00423C26" w:rsidRDefault="00460149" w:rsidP="002061D1">
                    <w:pPr>
                      <w:ind w:left="0" w:firstLine="0"/>
                      <w:jc w:val="center"/>
                      <w:rPr>
                        <w:rFonts w:ascii="Times New Roman" w:hAnsi="Times New Roman" w:cs="Times New Roman"/>
                      </w:rPr>
                    </w:pPr>
                    <w:r>
                      <w:rPr>
                        <w:rFonts w:ascii="Times New Roman" w:hAnsi="Times New Roman" w:cs="Times New Roman"/>
                      </w:rPr>
                      <w:t>p</w:t>
                    </w:r>
                    <w:r w:rsidRPr="00423C26">
                      <w:rPr>
                        <w:rFonts w:ascii="Times New Roman" w:hAnsi="Times New Roman" w:cs="Times New Roman"/>
                      </w:rPr>
                      <w:t>tr</w:t>
                    </w:r>
                    <w:r>
                      <w:rPr>
                        <w:rFonts w:ascii="Times New Roman" w:hAnsi="Times New Roman" w:cs="Times New Roman"/>
                      </w:rPr>
                      <w:t>1</w:t>
                    </w:r>
                  </w:p>
                </w:txbxContent>
              </v:textbox>
            </v:rect>
            <v:shape id="_x0000_s2042" type="#_x0000_t32" style="position:absolute;left:7966;top:5231;width:2;height:378" o:connectortype="straight">
              <v:stroke startarrow="block"/>
            </v:shape>
            <v:rect id="_x0000_s2043" style="position:absolute;left:7720;top:5609;width:499;height:288;v-text-anchor:middle" stroked="f">
              <v:textbox style="mso-next-textbox:#_x0000_s2043" inset="0,0,0,0">
                <w:txbxContent>
                  <w:p w:rsidR="00460149" w:rsidRPr="00423C26" w:rsidRDefault="00460149" w:rsidP="002061D1">
                    <w:pPr>
                      <w:ind w:left="0" w:firstLine="0"/>
                      <w:jc w:val="center"/>
                      <w:rPr>
                        <w:rFonts w:ascii="Times New Roman" w:hAnsi="Times New Roman" w:cs="Times New Roman"/>
                      </w:rPr>
                    </w:pPr>
                    <w:r>
                      <w:rPr>
                        <w:rFonts w:ascii="Times New Roman" w:hAnsi="Times New Roman" w:cs="Times New Roman"/>
                      </w:rPr>
                      <w:t>p</w:t>
                    </w:r>
                    <w:r w:rsidRPr="00423C26">
                      <w:rPr>
                        <w:rFonts w:ascii="Times New Roman" w:hAnsi="Times New Roman" w:cs="Times New Roman"/>
                      </w:rPr>
                      <w:t>tr</w:t>
                    </w:r>
                    <w:r>
                      <w:rPr>
                        <w:rFonts w:ascii="Times New Roman" w:hAnsi="Times New Roman" w:cs="Times New Roman"/>
                      </w:rPr>
                      <w:t>1</w:t>
                    </w:r>
                  </w:p>
                </w:txbxContent>
              </v:textbox>
            </v:rect>
            <v:shape id="_x0000_s2044" type="#_x0000_t32" style="position:absolute;left:8225;top:3069;width:390;height:615;flip:x y" o:connectortype="straight">
              <v:stroke dashstyle="longDash" endarrow="block"/>
            </v:shape>
            <v:rect id="_x0000_s2045" style="position:absolute;left:8358;top:3722;width:646;height:288;v-text-anchor:middle" stroked="f">
              <v:textbox style="mso-next-textbox:#_x0000_s2045" inset="0,0,0,0">
                <w:txbxContent>
                  <w:p w:rsidR="00460149" w:rsidRPr="00423C26" w:rsidRDefault="00460149" w:rsidP="002061D1">
                    <w:pPr>
                      <w:ind w:left="0" w:firstLine="0"/>
                      <w:jc w:val="center"/>
                      <w:rPr>
                        <w:rFonts w:ascii="Times New Roman" w:hAnsi="Times New Roman" w:cs="Times New Roman"/>
                      </w:rPr>
                    </w:pPr>
                    <w:r>
                      <w:rPr>
                        <w:rFonts w:ascii="Times New Roman" w:hAnsi="Times New Roman" w:cs="Times New Roman"/>
                      </w:rPr>
                      <w:t>NULL</w:t>
                    </w:r>
                  </w:p>
                </w:txbxContent>
              </v:textbox>
            </v:rect>
            <v:oval id="_x0000_s2046" style="position:absolute;left:8521;top:3198;width:326;height:338;v-text-anchor:middle">
              <v:textbox style="mso-next-textbox:#_x0000_s2046" inset="0,0,0,0">
                <w:txbxContent>
                  <w:p w:rsidR="00460149" w:rsidRPr="00AA66ED" w:rsidRDefault="00460149" w:rsidP="002061D1">
                    <w:pPr>
                      <w:spacing w:line="240" w:lineRule="auto"/>
                      <w:ind w:left="0" w:firstLine="0"/>
                      <w:jc w:val="center"/>
                      <w:rPr>
                        <w:rFonts w:ascii="Times New Roman" w:hAnsi="Times New Roman" w:cs="Times New Roman"/>
                      </w:rPr>
                    </w:pPr>
                    <w:r w:rsidRPr="00AA66ED">
                      <w:rPr>
                        <w:rFonts w:ascii="Times New Roman" w:hAnsi="Times New Roman" w:cs="Times New Roman"/>
                      </w:rPr>
                      <w:t>1</w:t>
                    </w:r>
                  </w:p>
                </w:txbxContent>
              </v:textbox>
            </v:oval>
            <v:shape id="_x0000_s2047" type="#_x0000_t32" style="position:absolute;left:8358;top:3065;width:861;height:1" o:connectortype="straight">
              <v:stroke endarrow="block"/>
            </v:shape>
            <v:shape id="_x0000_s2048" type="#_x0000_t32" style="position:absolute;left:9724;top:3306;width:2;height:458" o:connectortype="straight">
              <v:stroke startarrow="block"/>
            </v:shape>
            <v:rect id="_x0000_s2049" style="position:absolute;left:9477;top:3759;width:499;height:288;v-text-anchor:middle" stroked="f">
              <v:textbox style="mso-next-textbox:#_x0000_s2049" inset="0,0,0,0">
                <w:txbxContent>
                  <w:p w:rsidR="00460149" w:rsidRPr="00423C26" w:rsidRDefault="00460149" w:rsidP="002061D1">
                    <w:pPr>
                      <w:ind w:left="0" w:firstLine="0"/>
                      <w:jc w:val="center"/>
                      <w:rPr>
                        <w:rFonts w:ascii="Times New Roman" w:hAnsi="Times New Roman" w:cs="Times New Roman"/>
                      </w:rPr>
                    </w:pPr>
                    <w:r>
                      <w:rPr>
                        <w:rFonts w:ascii="Times New Roman" w:hAnsi="Times New Roman" w:cs="Times New Roman"/>
                      </w:rPr>
                      <w:t>p</w:t>
                    </w:r>
                    <w:r w:rsidRPr="00423C26">
                      <w:rPr>
                        <w:rFonts w:ascii="Times New Roman" w:hAnsi="Times New Roman" w:cs="Times New Roman"/>
                      </w:rPr>
                      <w:t>tr</w:t>
                    </w:r>
                  </w:p>
                </w:txbxContent>
              </v:textbox>
            </v:rect>
            <w10:wrap type="none"/>
            <w10:anchorlock/>
          </v:group>
        </w:pict>
      </w:r>
    </w:p>
    <w:p w:rsidR="00E13199" w:rsidRPr="00DF41A2" w:rsidRDefault="00E13199" w:rsidP="00C562D2">
      <w:pPr>
        <w:pStyle w:val="ListParagraph"/>
        <w:numPr>
          <w:ilvl w:val="0"/>
          <w:numId w:val="18"/>
        </w:numPr>
        <w:rPr>
          <w:rFonts w:ascii="Times New Roman" w:hAnsi="Times New Roman"/>
        </w:rPr>
      </w:pPr>
      <w:r w:rsidRPr="00DF41A2">
        <w:rPr>
          <w:rFonts w:ascii="Times New Roman" w:hAnsi="Times New Roman"/>
        </w:rPr>
        <w:t>Link part of last but one node is replaced with NULL. Because after deletion of last node in the list, last but one node become the last node.</w:t>
      </w:r>
    </w:p>
    <w:p w:rsidR="002653A0" w:rsidRDefault="002653A0" w:rsidP="00E13199">
      <w:pPr>
        <w:rPr>
          <w:rFonts w:ascii="Times New Roman" w:hAnsi="Times New Roman" w:cs="Times New Roman"/>
          <w:b/>
          <w:u w:val="single"/>
        </w:rPr>
      </w:pPr>
    </w:p>
    <w:p w:rsidR="00E13199" w:rsidRPr="00DF41A2" w:rsidRDefault="00AD42FA" w:rsidP="00E13199">
      <w:pPr>
        <w:rPr>
          <w:rFonts w:ascii="Times New Roman" w:hAnsi="Times New Roman" w:cs="Times New Roman"/>
          <w:b/>
          <w:u w:val="single"/>
        </w:rPr>
      </w:pPr>
      <w:r w:rsidRPr="00AD42FA">
        <w:rPr>
          <w:rFonts w:ascii="Times New Roman" w:hAnsi="Times New Roman" w:cs="Times New Roman"/>
          <w:b/>
          <w:u w:val="single"/>
        </w:rPr>
        <w:t>2.2.3.3</w:t>
      </w:r>
      <w:r w:rsidRPr="00A0767A">
        <w:rPr>
          <w:rFonts w:ascii="Times New Roman" w:hAnsi="Times New Roman" w:cs="Times New Roman"/>
          <w:b/>
          <w:u w:val="single"/>
        </w:rPr>
        <w:t xml:space="preserve"> </w:t>
      </w:r>
      <w:r w:rsidR="00E13199" w:rsidRPr="00DF41A2">
        <w:rPr>
          <w:rFonts w:ascii="Times New Roman" w:hAnsi="Times New Roman" w:cs="Times New Roman"/>
          <w:b/>
          <w:u w:val="single"/>
        </w:rPr>
        <w:t>Deletion of a node from SLL at any position</w:t>
      </w:r>
    </w:p>
    <w:p w:rsidR="00E13199" w:rsidRPr="005A1CD8" w:rsidRDefault="00E13199" w:rsidP="007B14E6">
      <w:pPr>
        <w:pStyle w:val="ListParagraph"/>
        <w:numPr>
          <w:ilvl w:val="0"/>
          <w:numId w:val="9"/>
        </w:numPr>
        <w:ind w:left="720"/>
        <w:rPr>
          <w:rFonts w:ascii="Times New Roman" w:hAnsi="Times New Roman"/>
          <w:b/>
        </w:rPr>
      </w:pPr>
      <w:r w:rsidRPr="005A1CD8">
        <w:rPr>
          <w:rFonts w:ascii="Times New Roman" w:hAnsi="Times New Roman"/>
        </w:rPr>
        <w:t>For deletion of a node from SLL at any position, a key value is specified. Where key being the data part of a node to be deleting.</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Algorithm   SLL_</w:t>
      </w:r>
      <w:r w:rsidR="00F53E02">
        <w:rPr>
          <w:rFonts w:ascii="Times New Roman" w:hAnsi="Times New Roman" w:cs="Times New Roman"/>
          <w:b/>
        </w:rPr>
        <w:t>Delete_</w:t>
      </w:r>
      <w:r w:rsidRPr="00DF41A2">
        <w:rPr>
          <w:rFonts w:ascii="Times New Roman" w:hAnsi="Times New Roman" w:cs="Times New Roman"/>
          <w:b/>
        </w:rPr>
        <w:t>ANY (header,key)</w:t>
      </w:r>
    </w:p>
    <w:p w:rsidR="00E13199" w:rsidRPr="00DF41A2" w:rsidRDefault="00E13199" w:rsidP="00E13199">
      <w:pPr>
        <w:rPr>
          <w:rFonts w:ascii="Times New Roman" w:hAnsi="Times New Roman" w:cs="Times New Roman"/>
        </w:rPr>
      </w:pPr>
      <w:r w:rsidRPr="00DF41A2">
        <w:rPr>
          <w:rFonts w:ascii="Times New Roman" w:hAnsi="Times New Roman" w:cs="Times New Roman"/>
          <w:b/>
        </w:rPr>
        <w:t xml:space="preserve">Input:  </w:t>
      </w:r>
      <w:r w:rsidR="005A1CD8" w:rsidRPr="002E36A2">
        <w:rPr>
          <w:rFonts w:ascii="Times New Roman" w:hAnsi="Times New Roman" w:cs="Times New Roman"/>
          <w:i/>
        </w:rPr>
        <w:t>header</w:t>
      </w:r>
      <w:r w:rsidR="005A1CD8" w:rsidRPr="00DF41A2">
        <w:rPr>
          <w:rFonts w:ascii="Times New Roman" w:hAnsi="Times New Roman" w:cs="Times New Roman"/>
        </w:rPr>
        <w:t xml:space="preserve"> is a </w:t>
      </w:r>
      <w:r w:rsidR="005A1CD8">
        <w:rPr>
          <w:rFonts w:ascii="Times New Roman" w:hAnsi="Times New Roman" w:cs="Times New Roman"/>
        </w:rPr>
        <w:t xml:space="preserve">pointer to the </w:t>
      </w:r>
      <w:r w:rsidR="005A1CD8" w:rsidRPr="00DF41A2">
        <w:rPr>
          <w:rFonts w:ascii="Times New Roman" w:hAnsi="Times New Roman" w:cs="Times New Roman"/>
        </w:rPr>
        <w:t>header node</w:t>
      </w:r>
      <w:r w:rsidRPr="00DF41A2">
        <w:rPr>
          <w:rFonts w:ascii="Times New Roman" w:hAnsi="Times New Roman" w:cs="Times New Roman"/>
        </w:rPr>
        <w:t>, key is the data part of the node to be delete.</w:t>
      </w:r>
    </w:p>
    <w:p w:rsidR="00E13199" w:rsidRPr="00DF41A2" w:rsidRDefault="00E13199" w:rsidP="00E13199">
      <w:pPr>
        <w:rPr>
          <w:rFonts w:ascii="Times New Roman" w:hAnsi="Times New Roman" w:cs="Times New Roman"/>
        </w:rPr>
      </w:pPr>
      <w:r w:rsidRPr="00DF41A2">
        <w:rPr>
          <w:rFonts w:ascii="Times New Roman" w:hAnsi="Times New Roman" w:cs="Times New Roman"/>
          <w:b/>
        </w:rPr>
        <w:t xml:space="preserve">Output: </w:t>
      </w:r>
      <w:r w:rsidRPr="00DF41A2">
        <w:rPr>
          <w:rFonts w:ascii="Times New Roman" w:hAnsi="Times New Roman" w:cs="Times New Roman"/>
        </w:rPr>
        <w:t>SLL with node deleted at Any position. i.e. Required element.</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1. if(header</w:t>
      </w:r>
      <w:r w:rsidR="00117C17" w:rsidRPr="00117C17">
        <w:rPr>
          <w:rFonts w:ascii="Times New Roman" w:hAnsi="Times New Roman" w:cs="Times New Roman"/>
        </w:rPr>
        <w:sym w:font="Wingdings" w:char="F0E0"/>
      </w:r>
      <w:r w:rsidRPr="00DF41A2">
        <w:rPr>
          <w:rFonts w:ascii="Times New Roman" w:hAnsi="Times New Roman" w:cs="Times New Roman"/>
        </w:rPr>
        <w:t>link = = NULL)</w:t>
      </w:r>
    </w:p>
    <w:p w:rsidR="00E13199" w:rsidRPr="00DF41A2" w:rsidRDefault="007807C5" w:rsidP="00E13199">
      <w:pPr>
        <w:ind w:left="720"/>
        <w:rPr>
          <w:rFonts w:ascii="Times New Roman" w:hAnsi="Times New Roman" w:cs="Times New Roman"/>
        </w:rPr>
      </w:pPr>
      <w:r>
        <w:rPr>
          <w:rFonts w:ascii="Times New Roman" w:hAnsi="Times New Roman" w:cs="Times New Roman"/>
        </w:rPr>
        <w:tab/>
      </w:r>
      <w:r w:rsidR="00A35120">
        <w:rPr>
          <w:rFonts w:ascii="Times New Roman" w:hAnsi="Times New Roman" w:cs="Times New Roman"/>
        </w:rPr>
        <w:tab/>
      </w:r>
      <w:r>
        <w:rPr>
          <w:rFonts w:ascii="Times New Roman" w:hAnsi="Times New Roman" w:cs="Times New Roman"/>
        </w:rPr>
        <w:t>a)</w:t>
      </w:r>
      <w:r w:rsidR="00E132B4">
        <w:rPr>
          <w:rFonts w:ascii="Times New Roman" w:hAnsi="Times New Roman" w:cs="Times New Roman"/>
        </w:rPr>
        <w:t xml:space="preserve"> </w:t>
      </w:r>
      <w:r w:rsidR="005A1CD8">
        <w:rPr>
          <w:rFonts w:ascii="Times New Roman" w:hAnsi="Times New Roman" w:cs="Times New Roman"/>
        </w:rPr>
        <w:t>print "</w:t>
      </w:r>
      <w:r w:rsidR="00E13199" w:rsidRPr="00DF41A2">
        <w:rPr>
          <w:rFonts w:ascii="Times New Roman" w:hAnsi="Times New Roman" w:cs="Times New Roman"/>
        </w:rPr>
        <w:t>SLL is empty, so unab</w:t>
      </w:r>
      <w:r>
        <w:rPr>
          <w:rFonts w:ascii="Times New Roman" w:hAnsi="Times New Roman" w:cs="Times New Roman"/>
        </w:rPr>
        <w:t>le to delete the node from list</w:t>
      </w:r>
      <w:r w:rsidR="005A1CD8">
        <w:rPr>
          <w:rFonts w:ascii="Times New Roman" w:hAnsi="Times New Roman" w:cs="Times New Roman"/>
        </w:rPr>
        <w:t>"</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2. else</w:t>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002653A0">
        <w:rPr>
          <w:rFonts w:ascii="Times New Roman" w:hAnsi="Times New Roman" w:cs="Times New Roman"/>
        </w:rPr>
        <w:tab/>
      </w:r>
      <w:r w:rsidRPr="00DF41A2">
        <w:rPr>
          <w:rFonts w:ascii="Times New Roman" w:hAnsi="Times New Roman" w:cs="Times New Roman"/>
        </w:rPr>
        <w:t>/*SLL is not empty*/</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ab/>
      </w:r>
      <w:r w:rsidR="00A35120">
        <w:rPr>
          <w:rFonts w:ascii="Times New Roman" w:hAnsi="Times New Roman" w:cs="Times New Roman"/>
        </w:rPr>
        <w:tab/>
      </w:r>
      <w:r w:rsidRPr="00DF41A2">
        <w:rPr>
          <w:rFonts w:ascii="Times New Roman" w:hAnsi="Times New Roman" w:cs="Times New Roman"/>
        </w:rPr>
        <w:t>a) ptr</w:t>
      </w:r>
      <w:r w:rsidR="00E132B4">
        <w:rPr>
          <w:rFonts w:ascii="Times New Roman" w:hAnsi="Times New Roman" w:cs="Times New Roman"/>
        </w:rPr>
        <w:t xml:space="preserve"> </w:t>
      </w:r>
      <w:r w:rsidRPr="00DF41A2">
        <w:rPr>
          <w:rFonts w:ascii="Times New Roman" w:hAnsi="Times New Roman" w:cs="Times New Roman"/>
        </w:rPr>
        <w:t xml:space="preserve">=header  </w:t>
      </w:r>
      <w:r w:rsidR="000937EC">
        <w:rPr>
          <w:rFonts w:ascii="Times New Roman" w:hAnsi="Times New Roman" w:cs="Times New Roman"/>
        </w:rPr>
        <w:tab/>
      </w:r>
      <w:r w:rsidR="000937EC">
        <w:rPr>
          <w:rFonts w:ascii="Times New Roman" w:hAnsi="Times New Roman" w:cs="Times New Roman"/>
        </w:rPr>
        <w:tab/>
      </w:r>
      <w:r w:rsidR="000937EC">
        <w:rPr>
          <w:rFonts w:ascii="Times New Roman" w:hAnsi="Times New Roman" w:cs="Times New Roman"/>
        </w:rPr>
        <w:tab/>
      </w:r>
      <w:r w:rsidR="0014226D">
        <w:rPr>
          <w:rFonts w:ascii="Times New Roman" w:hAnsi="Times New Roman" w:cs="Times New Roman"/>
        </w:rPr>
        <w:tab/>
      </w:r>
      <w:r w:rsidRPr="00DF41A2">
        <w:rPr>
          <w:rFonts w:ascii="Times New Roman" w:hAnsi="Times New Roman" w:cs="Times New Roman"/>
        </w:rPr>
        <w:t>/*ptr  initially points to header node*/</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ab/>
      </w:r>
      <w:r w:rsidR="00A35120">
        <w:rPr>
          <w:rFonts w:ascii="Times New Roman" w:hAnsi="Times New Roman" w:cs="Times New Roman"/>
        </w:rPr>
        <w:tab/>
      </w:r>
      <w:r w:rsidRPr="00DF41A2">
        <w:rPr>
          <w:rFonts w:ascii="Times New Roman" w:hAnsi="Times New Roman" w:cs="Times New Roman"/>
        </w:rPr>
        <w:t>b) while(ptr</w:t>
      </w:r>
      <w:r w:rsidR="00117C17" w:rsidRPr="00117C17">
        <w:rPr>
          <w:rFonts w:ascii="Times New Roman" w:hAnsi="Times New Roman" w:cs="Times New Roman"/>
        </w:rPr>
        <w:sym w:font="Wingdings" w:char="F0E0"/>
      </w:r>
      <w:r w:rsidRPr="00DF41A2">
        <w:rPr>
          <w:rFonts w:ascii="Times New Roman" w:hAnsi="Times New Roman" w:cs="Times New Roman"/>
        </w:rPr>
        <w:t>link</w:t>
      </w:r>
      <w:r w:rsidR="00E132B4">
        <w:rPr>
          <w:rFonts w:ascii="Times New Roman" w:hAnsi="Times New Roman" w:cs="Times New Roman"/>
        </w:rPr>
        <w:t xml:space="preserve"> </w:t>
      </w:r>
      <w:r w:rsidRPr="00DF41A2">
        <w:rPr>
          <w:rFonts w:ascii="Times New Roman" w:hAnsi="Times New Roman" w:cs="Times New Roman"/>
        </w:rPr>
        <w:t>!=</w:t>
      </w:r>
      <w:r w:rsidR="00E132B4">
        <w:rPr>
          <w:rFonts w:ascii="Times New Roman" w:hAnsi="Times New Roman" w:cs="Times New Roman"/>
        </w:rPr>
        <w:t xml:space="preserve"> </w:t>
      </w:r>
      <w:r w:rsidRPr="00DF41A2">
        <w:rPr>
          <w:rFonts w:ascii="Times New Roman" w:hAnsi="Times New Roman" w:cs="Times New Roman"/>
        </w:rPr>
        <w:t xml:space="preserve">NULL </w:t>
      </w:r>
      <w:r w:rsidR="000937EC">
        <w:rPr>
          <w:rFonts w:ascii="Times New Roman" w:hAnsi="Times New Roman" w:cs="Times New Roman"/>
        </w:rPr>
        <w:t>&amp;&amp;</w:t>
      </w:r>
      <w:r w:rsidR="00E132B4">
        <w:rPr>
          <w:rFonts w:ascii="Times New Roman" w:hAnsi="Times New Roman" w:cs="Times New Roman"/>
        </w:rPr>
        <w:t xml:space="preserve"> </w:t>
      </w:r>
      <w:r w:rsidR="00117C17">
        <w:rPr>
          <w:rFonts w:ascii="Times New Roman" w:hAnsi="Times New Roman" w:cs="Times New Roman"/>
        </w:rPr>
        <w:t>ptr</w:t>
      </w:r>
      <w:r w:rsidR="00117C17" w:rsidRPr="00117C17">
        <w:rPr>
          <w:rFonts w:ascii="Times New Roman" w:hAnsi="Times New Roman" w:cs="Times New Roman"/>
        </w:rPr>
        <w:sym w:font="Wingdings" w:char="F0E0"/>
      </w:r>
      <w:r w:rsidRPr="00DF41A2">
        <w:rPr>
          <w:rFonts w:ascii="Times New Roman" w:hAnsi="Times New Roman" w:cs="Times New Roman"/>
        </w:rPr>
        <w:t>data</w:t>
      </w:r>
      <w:r w:rsidR="00E132B4">
        <w:rPr>
          <w:rFonts w:ascii="Times New Roman" w:hAnsi="Times New Roman" w:cs="Times New Roman"/>
        </w:rPr>
        <w:t xml:space="preserve"> </w:t>
      </w:r>
      <w:r w:rsidRPr="00DF41A2">
        <w:rPr>
          <w:rFonts w:ascii="Times New Roman" w:hAnsi="Times New Roman" w:cs="Times New Roman"/>
        </w:rPr>
        <w:t>!=</w:t>
      </w:r>
      <w:r w:rsidR="00E132B4">
        <w:rPr>
          <w:rFonts w:ascii="Times New Roman" w:hAnsi="Times New Roman" w:cs="Times New Roman"/>
        </w:rPr>
        <w:t xml:space="preserve"> </w:t>
      </w:r>
      <w:r w:rsidRPr="00DF41A2">
        <w:rPr>
          <w:rFonts w:ascii="Times New Roman" w:hAnsi="Times New Roman" w:cs="Times New Roman"/>
        </w:rPr>
        <w:t>key)</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r>
      <w:r w:rsidR="00E132B4">
        <w:rPr>
          <w:rFonts w:ascii="Times New Roman" w:hAnsi="Times New Roman" w:cs="Times New Roman"/>
        </w:rPr>
        <w:tab/>
      </w:r>
      <w:r w:rsidRPr="00DF41A2">
        <w:rPr>
          <w:rFonts w:ascii="Times New Roman" w:hAnsi="Times New Roman" w:cs="Times New Roman"/>
        </w:rPr>
        <w:t>i) ptr1 = ptr</w:t>
      </w:r>
    </w:p>
    <w:p w:rsidR="00E13199" w:rsidRPr="00DF41A2" w:rsidRDefault="00E13199" w:rsidP="00E13199">
      <w:pPr>
        <w:ind w:left="1440" w:firstLine="720"/>
        <w:rPr>
          <w:rFonts w:ascii="Times New Roman" w:hAnsi="Times New Roman" w:cs="Times New Roman"/>
        </w:rPr>
      </w:pPr>
      <w:r w:rsidRPr="00DF41A2">
        <w:rPr>
          <w:rFonts w:ascii="Times New Roman" w:hAnsi="Times New Roman" w:cs="Times New Roman"/>
        </w:rPr>
        <w:t>ii) ptr=ptr</w:t>
      </w:r>
      <w:r w:rsidR="00117C17" w:rsidRPr="00117C17">
        <w:rPr>
          <w:rFonts w:ascii="Times New Roman" w:hAnsi="Times New Roman" w:cs="Times New Roman"/>
        </w:rPr>
        <w:sym w:font="Wingdings" w:char="F0E0"/>
      </w:r>
      <w:r w:rsidRPr="00DF41A2">
        <w:rPr>
          <w:rFonts w:ascii="Times New Roman" w:hAnsi="Times New Roman" w:cs="Times New Roman"/>
        </w:rPr>
        <w:t xml:space="preserve">link   </w:t>
      </w:r>
      <w:r w:rsidRPr="00DF41A2">
        <w:rPr>
          <w:rFonts w:ascii="Times New Roman" w:hAnsi="Times New Roman" w:cs="Times New Roman"/>
        </w:rPr>
        <w:tab/>
      </w:r>
    </w:p>
    <w:p w:rsidR="00E13199" w:rsidRPr="00DF41A2" w:rsidRDefault="00E13199" w:rsidP="00A35120">
      <w:pPr>
        <w:ind w:left="720" w:firstLine="720"/>
        <w:rPr>
          <w:rFonts w:ascii="Times New Roman" w:hAnsi="Times New Roman" w:cs="Times New Roman"/>
        </w:rPr>
      </w:pPr>
      <w:r w:rsidRPr="00DF41A2">
        <w:rPr>
          <w:rFonts w:ascii="Times New Roman" w:hAnsi="Times New Roman" w:cs="Times New Roman"/>
        </w:rPr>
        <w:t>c) end loop</w:t>
      </w:r>
    </w:p>
    <w:p w:rsidR="00E13199" w:rsidRPr="00DF41A2" w:rsidRDefault="00A35120" w:rsidP="00E13199">
      <w:pPr>
        <w:ind w:left="720"/>
        <w:rPr>
          <w:rFonts w:ascii="Times New Roman" w:hAnsi="Times New Roman" w:cs="Times New Roman"/>
        </w:rPr>
      </w:pPr>
      <w:r>
        <w:rPr>
          <w:rFonts w:ascii="Times New Roman" w:hAnsi="Times New Roman" w:cs="Times New Roman"/>
        </w:rPr>
        <w:tab/>
      </w:r>
      <w:r w:rsidR="00E132B4">
        <w:rPr>
          <w:rFonts w:ascii="Times New Roman" w:hAnsi="Times New Roman" w:cs="Times New Roman"/>
        </w:rPr>
        <w:tab/>
      </w:r>
      <w:r w:rsidR="00E13199" w:rsidRPr="00DF41A2">
        <w:rPr>
          <w:rFonts w:ascii="Times New Roman" w:hAnsi="Times New Roman" w:cs="Times New Roman"/>
        </w:rPr>
        <w:t>d) if(ptr</w:t>
      </w:r>
      <w:r w:rsidR="00117C17" w:rsidRPr="00117C17">
        <w:rPr>
          <w:rFonts w:ascii="Times New Roman" w:hAnsi="Times New Roman" w:cs="Times New Roman"/>
        </w:rPr>
        <w:sym w:font="Wingdings" w:char="F0E0"/>
      </w:r>
      <w:r w:rsidR="00E13199" w:rsidRPr="00DF41A2">
        <w:rPr>
          <w:rFonts w:ascii="Times New Roman" w:hAnsi="Times New Roman" w:cs="Times New Roman"/>
        </w:rPr>
        <w:t xml:space="preserve">link = = NULL </w:t>
      </w:r>
      <w:r w:rsidR="000937EC">
        <w:rPr>
          <w:rFonts w:ascii="Times New Roman" w:hAnsi="Times New Roman" w:cs="Times New Roman"/>
        </w:rPr>
        <w:t>&amp;&amp;</w:t>
      </w:r>
      <w:r w:rsidR="00E132B4">
        <w:rPr>
          <w:rFonts w:ascii="Times New Roman" w:hAnsi="Times New Roman" w:cs="Times New Roman"/>
        </w:rPr>
        <w:t xml:space="preserve"> </w:t>
      </w:r>
      <w:r w:rsidR="00E13199" w:rsidRPr="00DF41A2">
        <w:rPr>
          <w:rFonts w:ascii="Times New Roman" w:hAnsi="Times New Roman" w:cs="Times New Roman"/>
        </w:rPr>
        <w:t>ptr</w:t>
      </w:r>
      <w:r w:rsidR="00117C17" w:rsidRPr="00117C17">
        <w:rPr>
          <w:rFonts w:ascii="Times New Roman" w:hAnsi="Times New Roman" w:cs="Times New Roman"/>
        </w:rPr>
        <w:sym w:font="Wingdings" w:char="F0E0"/>
      </w:r>
      <w:r w:rsidR="00E13199" w:rsidRPr="00DF41A2">
        <w:rPr>
          <w:rFonts w:ascii="Times New Roman" w:hAnsi="Times New Roman" w:cs="Times New Roman"/>
        </w:rPr>
        <w:t>data</w:t>
      </w:r>
      <w:r w:rsidR="00E132B4">
        <w:rPr>
          <w:rFonts w:ascii="Times New Roman" w:hAnsi="Times New Roman" w:cs="Times New Roman"/>
        </w:rPr>
        <w:t xml:space="preserve"> </w:t>
      </w:r>
      <w:r w:rsidR="00E13199" w:rsidRPr="00DF41A2">
        <w:rPr>
          <w:rFonts w:ascii="Times New Roman" w:hAnsi="Times New Roman" w:cs="Times New Roman"/>
        </w:rPr>
        <w:t>!=</w:t>
      </w:r>
      <w:r w:rsidR="00E132B4">
        <w:rPr>
          <w:rFonts w:ascii="Times New Roman" w:hAnsi="Times New Roman" w:cs="Times New Roman"/>
        </w:rPr>
        <w:t xml:space="preserve"> </w:t>
      </w:r>
      <w:r w:rsidR="00E13199" w:rsidRPr="00DF41A2">
        <w:rPr>
          <w:rFonts w:ascii="Times New Roman" w:hAnsi="Times New Roman" w:cs="Times New Roman"/>
        </w:rPr>
        <w:t>key)</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r>
      <w:r w:rsidR="00A35120">
        <w:rPr>
          <w:rFonts w:ascii="Times New Roman" w:hAnsi="Times New Roman" w:cs="Times New Roman"/>
        </w:rPr>
        <w:tab/>
      </w:r>
      <w:r w:rsidRPr="00DF41A2">
        <w:rPr>
          <w:rFonts w:ascii="Times New Roman" w:hAnsi="Times New Roman" w:cs="Times New Roman"/>
        </w:rPr>
        <w:t>i) print</w:t>
      </w:r>
      <w:r w:rsidR="00DA72D6">
        <w:rPr>
          <w:rFonts w:ascii="Times New Roman" w:hAnsi="Times New Roman" w:cs="Times New Roman"/>
        </w:rPr>
        <w:t xml:space="preserve"> </w:t>
      </w:r>
      <w:r w:rsidR="005A1CD8">
        <w:rPr>
          <w:rFonts w:ascii="Times New Roman" w:hAnsi="Times New Roman" w:cs="Times New Roman"/>
        </w:rPr>
        <w:t>"</w:t>
      </w:r>
      <w:r w:rsidRPr="00DF41A2">
        <w:rPr>
          <w:rFonts w:ascii="Times New Roman" w:hAnsi="Times New Roman" w:cs="Times New Roman"/>
        </w:rPr>
        <w:t>Required node with data par</w:t>
      </w:r>
      <w:r w:rsidR="007807C5">
        <w:rPr>
          <w:rFonts w:ascii="Times New Roman" w:hAnsi="Times New Roman" w:cs="Times New Roman"/>
        </w:rPr>
        <w:t>t as key value is not available</w:t>
      </w:r>
      <w:r w:rsidR="005A1CD8">
        <w:rPr>
          <w:rFonts w:ascii="Times New Roman" w:hAnsi="Times New Roman" w:cs="Times New Roman"/>
        </w:rPr>
        <w:t>"</w:t>
      </w:r>
    </w:p>
    <w:p w:rsidR="005A1CD8" w:rsidRDefault="00E13199" w:rsidP="005A1CD8">
      <w:pPr>
        <w:ind w:left="720"/>
        <w:rPr>
          <w:rFonts w:ascii="Times New Roman" w:hAnsi="Times New Roman" w:cs="Times New Roman"/>
        </w:rPr>
      </w:pPr>
      <w:r w:rsidRPr="00DF41A2">
        <w:rPr>
          <w:rFonts w:ascii="Times New Roman" w:hAnsi="Times New Roman" w:cs="Times New Roman"/>
        </w:rPr>
        <w:tab/>
      </w:r>
      <w:r w:rsidR="00A35120">
        <w:rPr>
          <w:rFonts w:ascii="Times New Roman" w:hAnsi="Times New Roman" w:cs="Times New Roman"/>
        </w:rPr>
        <w:tab/>
      </w:r>
      <w:r w:rsidRPr="00DF41A2">
        <w:rPr>
          <w:rFonts w:ascii="Times New Roman" w:hAnsi="Times New Roman" w:cs="Times New Roman"/>
        </w:rPr>
        <w:t>e) else</w:t>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0014226D">
        <w:rPr>
          <w:rFonts w:ascii="Times New Roman" w:hAnsi="Times New Roman" w:cs="Times New Roman"/>
        </w:rPr>
        <w:tab/>
      </w:r>
      <w:r w:rsidRPr="00DF41A2">
        <w:rPr>
          <w:rFonts w:ascii="Times New Roman" w:hAnsi="Times New Roman" w:cs="Times New Roman"/>
        </w:rPr>
        <w:t xml:space="preserve">/* node with data part as key value available */ </w:t>
      </w:r>
    </w:p>
    <w:p w:rsidR="00E13199" w:rsidRPr="00DF41A2" w:rsidRDefault="005A1CD8" w:rsidP="005A1CD8">
      <w:pPr>
        <w:ind w:left="72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A35120">
        <w:rPr>
          <w:rFonts w:ascii="Times New Roman" w:hAnsi="Times New Roman" w:cs="Times New Roman"/>
        </w:rPr>
        <w:tab/>
      </w:r>
      <w:r w:rsidR="00E13199" w:rsidRPr="00DF41A2">
        <w:rPr>
          <w:rFonts w:ascii="Times New Roman" w:hAnsi="Times New Roman" w:cs="Times New Roman"/>
        </w:rPr>
        <w:t>i) ptr1</w:t>
      </w:r>
      <w:r w:rsidR="00EB04F9" w:rsidRPr="00EB04F9">
        <w:rPr>
          <w:rFonts w:ascii="Times New Roman" w:hAnsi="Times New Roman" w:cs="Times New Roman"/>
        </w:rPr>
        <w:sym w:font="Wingdings" w:char="F0E0"/>
      </w:r>
      <w:r w:rsidR="00EB04F9">
        <w:rPr>
          <w:rFonts w:ascii="Times New Roman" w:hAnsi="Times New Roman" w:cs="Times New Roman"/>
        </w:rPr>
        <w:t>link = ptr</w:t>
      </w:r>
      <w:r w:rsidR="00EB04F9" w:rsidRPr="00EB04F9">
        <w:rPr>
          <w:rFonts w:ascii="Times New Roman" w:hAnsi="Times New Roman" w:cs="Times New Roman"/>
        </w:rPr>
        <w:sym w:font="Wingdings" w:char="F0E0"/>
      </w:r>
      <w:r w:rsidR="00E13199" w:rsidRPr="00DF41A2">
        <w:rPr>
          <w:rFonts w:ascii="Times New Roman" w:hAnsi="Times New Roman" w:cs="Times New Roman"/>
        </w:rPr>
        <w:t>link</w:t>
      </w:r>
      <w:r w:rsidR="00E13199" w:rsidRPr="00DF41A2">
        <w:rPr>
          <w:rFonts w:ascii="Times New Roman" w:hAnsi="Times New Roman" w:cs="Times New Roman"/>
        </w:rPr>
        <w:tab/>
      </w:r>
      <w:r w:rsidR="00E13199" w:rsidRPr="00DF41A2">
        <w:rPr>
          <w:rFonts w:ascii="Times New Roman" w:hAnsi="Times New Roman" w:cs="Times New Roman"/>
        </w:rPr>
        <w:tab/>
        <w:t>/* 1 */</w:t>
      </w:r>
    </w:p>
    <w:p w:rsidR="00E13199" w:rsidRDefault="00E13199" w:rsidP="00E13199">
      <w:pPr>
        <w:ind w:left="720"/>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r>
      <w:r w:rsidR="00A35120">
        <w:rPr>
          <w:rFonts w:ascii="Times New Roman" w:hAnsi="Times New Roman" w:cs="Times New Roman"/>
        </w:rPr>
        <w:tab/>
      </w:r>
      <w:r w:rsidRPr="00DF41A2">
        <w:rPr>
          <w:rFonts w:ascii="Times New Roman" w:hAnsi="Times New Roman" w:cs="Times New Roman"/>
        </w:rPr>
        <w:t xml:space="preserve">ii) </w:t>
      </w:r>
      <w:r w:rsidR="005A1CD8">
        <w:rPr>
          <w:rFonts w:ascii="Times New Roman" w:hAnsi="Times New Roman" w:cs="Times New Roman"/>
        </w:rPr>
        <w:t>print</w:t>
      </w:r>
      <w:r w:rsidR="00DA72D6">
        <w:rPr>
          <w:rFonts w:ascii="Times New Roman" w:hAnsi="Times New Roman" w:cs="Times New Roman"/>
        </w:rPr>
        <w:t xml:space="preserve"> </w:t>
      </w:r>
      <w:r w:rsidR="005A1CD8">
        <w:rPr>
          <w:rFonts w:ascii="Times New Roman" w:hAnsi="Times New Roman" w:cs="Times New Roman"/>
        </w:rPr>
        <w:t xml:space="preserve">"Deleted node is" </w:t>
      </w:r>
      <w:r w:rsidRPr="00DF41A2">
        <w:rPr>
          <w:rFonts w:ascii="Times New Roman" w:hAnsi="Times New Roman" w:cs="Times New Roman"/>
        </w:rPr>
        <w:t>ptr</w:t>
      </w:r>
      <w:r w:rsidR="00E132B4" w:rsidRPr="00EB04F9">
        <w:rPr>
          <w:rFonts w:ascii="Times New Roman" w:hAnsi="Times New Roman" w:cs="Times New Roman"/>
        </w:rPr>
        <w:sym w:font="Wingdings" w:char="F0E0"/>
      </w:r>
      <w:r w:rsidR="005A1CD8">
        <w:rPr>
          <w:rFonts w:ascii="Times New Roman" w:hAnsi="Times New Roman" w:cs="Times New Roman"/>
        </w:rPr>
        <w:t>data</w:t>
      </w:r>
    </w:p>
    <w:p w:rsidR="00B11ABB" w:rsidRPr="00DF41A2" w:rsidRDefault="00B11ABB" w:rsidP="00E13199">
      <w:pPr>
        <w:ind w:left="72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A35120">
        <w:rPr>
          <w:rFonts w:ascii="Times New Roman" w:hAnsi="Times New Roman" w:cs="Times New Roman"/>
        </w:rPr>
        <w:tab/>
      </w:r>
      <w:r>
        <w:rPr>
          <w:rFonts w:ascii="Times New Roman" w:hAnsi="Times New Roman" w:cs="Times New Roman"/>
        </w:rPr>
        <w:t>iii) fr</w:t>
      </w:r>
      <w:r w:rsidR="006125E2">
        <w:rPr>
          <w:rFonts w:ascii="Times New Roman" w:hAnsi="Times New Roman" w:cs="Times New Roman"/>
        </w:rPr>
        <w:t>e</w:t>
      </w:r>
      <w:r>
        <w:rPr>
          <w:rFonts w:ascii="Times New Roman" w:hAnsi="Times New Roman" w:cs="Times New Roman"/>
        </w:rPr>
        <w:t>e(ptr)</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ab/>
      </w:r>
      <w:r w:rsidR="00A35120">
        <w:rPr>
          <w:rFonts w:ascii="Times New Roman" w:hAnsi="Times New Roman" w:cs="Times New Roman"/>
        </w:rPr>
        <w:tab/>
      </w:r>
      <w:r w:rsidRPr="00DF41A2">
        <w:rPr>
          <w:rFonts w:ascii="Times New Roman" w:hAnsi="Times New Roman" w:cs="Times New Roman"/>
        </w:rPr>
        <w:t>f) end if</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3. end if</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End  SLL_Delete_ANY</w:t>
      </w:r>
    </w:p>
    <w:p w:rsidR="00E13199" w:rsidRDefault="00CE0543" w:rsidP="00E13199">
      <w:pPr>
        <w:rPr>
          <w:rFonts w:ascii="Times New Roman" w:hAnsi="Times New Roman" w:cs="Times New Roman"/>
        </w:rPr>
      </w:pPr>
      <w:r>
        <w:rPr>
          <w:rFonts w:ascii="Times New Roman" w:hAnsi="Times New Roman" w:cs="Times New Roman"/>
        </w:rPr>
      </w:r>
      <w:r>
        <w:rPr>
          <w:rFonts w:ascii="Times New Roman" w:hAnsi="Times New Roman" w:cs="Times New Roman"/>
        </w:rPr>
        <w:pict>
          <v:group id="_x0000_s1939" editas="canvas" style="width:452.2pt;height:206.85pt;mso-position-horizontal-relative:char;mso-position-vertical-relative:line" coordorigin="1440,1803" coordsize="9044,4137">
            <o:lock v:ext="edit" aspectratio="t"/>
            <v:shape id="_x0000_s1940" type="#_x0000_t75" style="position:absolute;left:1440;top:1803;width:9044;height:4137" o:preferrelative="f">
              <v:fill o:detectmouseclick="t"/>
              <v:path o:extrusionok="t" o:connecttype="none"/>
              <o:lock v:ext="edit" text="t"/>
            </v:shape>
            <v:group id="_x0000_s1941" style="position:absolute;left:2292;top:2817;width:1064;height:489" coordorigin="3184,2418" coordsize="819,376">
              <v:rect id="_x0000_s1942" style="position:absolute;left:3184;top:2418;width:819;height:376">
                <v:textbox style="mso-next-textbox:#_x0000_s1942">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1943" type="#_x0000_t32" style="position:absolute;left:3594;top:2418;width:1;height:376" o:connectortype="straight"/>
            </v:group>
            <v:group id="_x0000_s1944" style="position:absolute;left:3946;top:2817;width:1064;height:489" coordorigin="3184,2418" coordsize="819,376">
              <v:rect id="_x0000_s1945" style="position:absolute;left:3184;top:2418;width:819;height:376;v-text-anchor:middle">
                <v:textbox style="mso-next-textbox:#_x0000_s1945">
                  <w:txbxContent>
                    <w:p w:rsidR="00460149" w:rsidRPr="008C6D5A" w:rsidRDefault="00460149" w:rsidP="002061D1">
                      <w:pPr>
                        <w:spacing w:line="240" w:lineRule="auto"/>
                        <w:ind w:left="0" w:firstLine="0"/>
                        <w:rPr>
                          <w:rFonts w:ascii="Times New Roman" w:hAnsi="Times New Roman" w:cs="Times New Roman"/>
                        </w:rPr>
                      </w:pPr>
                      <w:r w:rsidRPr="008C6D5A">
                        <w:rPr>
                          <w:rFonts w:ascii="Times New Roman" w:hAnsi="Times New Roman" w:cs="Times New Roman"/>
                        </w:rPr>
                        <w:t>1</w:t>
                      </w:r>
                      <w:r>
                        <w:rPr>
                          <w:rFonts w:ascii="Times New Roman" w:hAnsi="Times New Roman" w:cs="Times New Roman"/>
                        </w:rPr>
                        <w:t>00</w:t>
                      </w:r>
                    </w:p>
                  </w:txbxContent>
                </v:textbox>
              </v:rect>
              <v:shape id="_x0000_s1946" type="#_x0000_t32" style="position:absolute;left:3594;top:2418;width:1;height:376" o:connectortype="straight"/>
            </v:group>
            <v:group id="_x0000_s1947" style="position:absolute;left:5662;top:2817;width:1063;height:489" coordorigin="3184,2418" coordsize="819,376">
              <v:rect id="_x0000_s1948" style="position:absolute;left:3184;top:2418;width:819;height:376;v-text-anchor:middle">
                <v:textbox style="mso-next-textbox:#_x0000_s1948">
                  <w:txbxContent>
                    <w:p w:rsidR="00460149" w:rsidRPr="008C6D5A" w:rsidRDefault="00460149" w:rsidP="002061D1">
                      <w:pPr>
                        <w:spacing w:line="240" w:lineRule="auto"/>
                        <w:ind w:left="0" w:firstLine="0"/>
                        <w:rPr>
                          <w:rFonts w:ascii="Times New Roman" w:hAnsi="Times New Roman" w:cs="Times New Roman"/>
                        </w:rPr>
                      </w:pPr>
                      <w:r w:rsidRPr="008C6D5A">
                        <w:rPr>
                          <w:rFonts w:ascii="Times New Roman" w:hAnsi="Times New Roman" w:cs="Times New Roman"/>
                        </w:rPr>
                        <w:t>20</w:t>
                      </w:r>
                    </w:p>
                  </w:txbxContent>
                </v:textbox>
              </v:rect>
              <v:shape id="_x0000_s1949" type="#_x0000_t32" style="position:absolute;left:3594;top:2418;width:1;height:376" o:connectortype="straight"/>
            </v:group>
            <v:group id="_x0000_s1950" style="position:absolute;left:7390;top:2817;width:1064;height:489" coordorigin="3184,2418" coordsize="819,376">
              <v:rect id="_x0000_s1951" style="position:absolute;left:3184;top:2418;width:819;height:376;v-text-anchor:middle">
                <v:textbox style="mso-next-textbox:#_x0000_s1951">
                  <w:txbxContent>
                    <w:p w:rsidR="00460149" w:rsidRPr="00F37357" w:rsidRDefault="00460149" w:rsidP="002061D1">
                      <w:pPr>
                        <w:spacing w:line="240" w:lineRule="auto"/>
                        <w:ind w:left="0" w:firstLine="0"/>
                        <w:rPr>
                          <w:rFonts w:ascii="Times New Roman" w:hAnsi="Times New Roman" w:cs="Times New Roman"/>
                          <w:b/>
                          <w:sz w:val="32"/>
                          <w:szCs w:val="30"/>
                        </w:rPr>
                      </w:pPr>
                      <w:r w:rsidRPr="008C6D5A">
                        <w:rPr>
                          <w:rFonts w:ascii="Times New Roman" w:hAnsi="Times New Roman" w:cs="Times New Roman"/>
                        </w:rPr>
                        <w:t>30</w:t>
                      </w:r>
                    </w:p>
                    <w:p w:rsidR="00460149" w:rsidRDefault="00460149" w:rsidP="002061D1">
                      <w:pPr>
                        <w:ind w:left="0" w:firstLine="0"/>
                      </w:pPr>
                    </w:p>
                  </w:txbxContent>
                </v:textbox>
              </v:rect>
              <v:shape id="_x0000_s1952" type="#_x0000_t32" style="position:absolute;left:3594;top:2418;width:1;height:376" o:connectortype="straight"/>
            </v:group>
            <v:rect id="_x0000_s1953" style="position:absolute;left:2392;top:2470;width:889;height:288;v-text-anchor:middle" stroked="f">
              <v:textbox style="mso-next-textbox:#_x0000_s1953"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1954" style="position:absolute;left:4217;top:2484;width:525;height:287;v-text-anchor:middle" stroked="f">
              <v:textbox style="mso-next-textbox:#_x0000_s1954"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1955" style="position:absolute;left:5934;top:2471;width:525;height:287;v-text-anchor:middle" stroked="f">
              <v:textbox style="mso-next-textbox:#_x0000_s1955"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1956" style="position:absolute;left:7650;top:2509;width:525;height:287;v-text-anchor:middle" stroked="f">
              <v:textbox style="mso-next-textbox:#_x0000_s1956"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1957" type="#_x0000_t32" style="position:absolute;left:3085;top:3068;width:861;height:1" o:connectortype="straight">
              <v:stroke endarrow="block"/>
            </v:shape>
            <v:shape id="_x0000_s1958" type="#_x0000_t32" style="position:absolute;left:4801;top:3067;width:861;height:1" o:connectortype="straight">
              <v:stroke endarrow="block"/>
            </v:shape>
            <v:shape id="_x0000_s1959" type="#_x0000_t32" style="position:absolute;left:6529;top:3066;width:861;height:1" o:connectortype="straight">
              <v:stroke endarrow="block"/>
            </v:shape>
            <v:rect id="_x0000_s1960" style="position:absolute;left:2826;top:3764;width:2430;height:476" stroked="f">
              <v:textbox style="mso-next-textbox:#_x0000_s1960">
                <w:txbxContent>
                  <w:p w:rsidR="00460149" w:rsidRPr="00CC4776" w:rsidRDefault="00460149" w:rsidP="002061D1">
                    <w:pPr>
                      <w:ind w:left="0" w:firstLine="0"/>
                      <w:jc w:val="center"/>
                      <w:rPr>
                        <w:rFonts w:ascii="Times New Roman" w:hAnsi="Times New Roman" w:cs="Times New Roman"/>
                        <w:b/>
                      </w:rPr>
                    </w:pPr>
                    <w:r w:rsidRPr="00CC4776">
                      <w:rPr>
                        <w:rFonts w:ascii="Times New Roman" w:hAnsi="Times New Roman" w:cs="Times New Roman"/>
                        <w:b/>
                      </w:rPr>
                      <w:t>Before Deletion</w:t>
                    </w:r>
                  </w:p>
                </w:txbxContent>
              </v:textbox>
            </v:rect>
            <v:group id="_x0000_s1961" style="position:absolute;left:2292;top:4705;width:1064;height:489" coordorigin="3184,2418" coordsize="819,376">
              <v:rect id="_x0000_s1962" style="position:absolute;left:3184;top:2418;width:819;height:376">
                <v:textbox style="mso-next-textbox:#_x0000_s1962">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1963" type="#_x0000_t32" style="position:absolute;left:3594;top:2418;width:1;height:376" o:connectortype="straight"/>
            </v:group>
            <v:group id="_x0000_s1964" style="position:absolute;left:3946;top:4705;width:1064;height:489" coordorigin="3184,2418" coordsize="819,376">
              <v:rect id="_x0000_s1965" style="position:absolute;left:3184;top:2418;width:819;height:376;v-text-anchor:middle">
                <v:textbox style="mso-next-textbox:#_x0000_s1965">
                  <w:txbxContent>
                    <w:p w:rsidR="00460149" w:rsidRPr="008C6D5A" w:rsidRDefault="00460149" w:rsidP="002061D1">
                      <w:pPr>
                        <w:spacing w:line="240" w:lineRule="auto"/>
                        <w:ind w:left="0" w:firstLine="0"/>
                        <w:rPr>
                          <w:rFonts w:ascii="Times New Roman" w:hAnsi="Times New Roman" w:cs="Times New Roman"/>
                        </w:rPr>
                      </w:pPr>
                      <w:r w:rsidRPr="008C6D5A">
                        <w:rPr>
                          <w:rFonts w:ascii="Times New Roman" w:hAnsi="Times New Roman" w:cs="Times New Roman"/>
                        </w:rPr>
                        <w:t>1</w:t>
                      </w:r>
                      <w:r>
                        <w:rPr>
                          <w:rFonts w:ascii="Times New Roman" w:hAnsi="Times New Roman" w:cs="Times New Roman"/>
                        </w:rPr>
                        <w:t>0</w:t>
                      </w:r>
                      <w:r w:rsidRPr="008C6D5A">
                        <w:rPr>
                          <w:rFonts w:ascii="Times New Roman" w:hAnsi="Times New Roman" w:cs="Times New Roman"/>
                        </w:rPr>
                        <w:t>0</w:t>
                      </w:r>
                    </w:p>
                    <w:p w:rsidR="00460149" w:rsidRDefault="00460149" w:rsidP="002061D1">
                      <w:pPr>
                        <w:ind w:left="0" w:firstLine="0"/>
                      </w:pPr>
                    </w:p>
                  </w:txbxContent>
                </v:textbox>
              </v:rect>
              <v:shape id="_x0000_s1966" type="#_x0000_t32" style="position:absolute;left:3594;top:2418;width:1;height:376" o:connectortype="straight"/>
            </v:group>
            <v:group id="_x0000_s1967" style="position:absolute;left:5662;top:4705;width:1063;height:489" coordorigin="3184,2418" coordsize="819,376">
              <v:rect id="_x0000_s1968" style="position:absolute;left:3184;top:2418;width:819;height:376;v-text-anchor:middle">
                <v:textbox style="mso-next-textbox:#_x0000_s1968">
                  <w:txbxContent>
                    <w:p w:rsidR="00460149" w:rsidRPr="000726BD" w:rsidRDefault="00460149" w:rsidP="002061D1">
                      <w:pPr>
                        <w:ind w:left="0" w:firstLine="0"/>
                        <w:rPr>
                          <w:rFonts w:ascii="Times New Roman" w:hAnsi="Times New Roman" w:cs="Times New Roman"/>
                        </w:rPr>
                      </w:pPr>
                      <w:r w:rsidRPr="000726BD">
                        <w:rPr>
                          <w:rFonts w:ascii="Times New Roman" w:hAnsi="Times New Roman" w:cs="Times New Roman"/>
                        </w:rPr>
                        <w:t>20</w:t>
                      </w:r>
                    </w:p>
                  </w:txbxContent>
                </v:textbox>
              </v:rect>
              <v:shape id="_x0000_s1969" type="#_x0000_t32" style="position:absolute;left:3594;top:2418;width:1;height:376" o:connectortype="straight"/>
            </v:group>
            <v:group id="_x0000_s1970" style="position:absolute;left:7390;top:4705;width:1064;height:489" coordorigin="3184,2418" coordsize="819,376">
              <v:rect id="_x0000_s1971" style="position:absolute;left:3184;top:2418;width:819;height:376;v-text-anchor:middle">
                <v:textbox style="mso-next-textbox:#_x0000_s1971">
                  <w:txbxContent>
                    <w:p w:rsidR="00460149" w:rsidRPr="000726BD" w:rsidRDefault="00460149" w:rsidP="002061D1">
                      <w:pPr>
                        <w:spacing w:line="240" w:lineRule="auto"/>
                        <w:ind w:left="0" w:firstLine="0"/>
                        <w:rPr>
                          <w:rFonts w:ascii="Times New Roman" w:hAnsi="Times New Roman" w:cs="Times New Roman"/>
                        </w:rPr>
                      </w:pPr>
                      <w:r>
                        <w:rPr>
                          <w:rFonts w:ascii="Times New Roman" w:hAnsi="Times New Roman" w:cs="Times New Roman"/>
                        </w:rPr>
                        <w:t xml:space="preserve"> 18    </w:t>
                      </w:r>
                      <w:r w:rsidRPr="00F37357">
                        <w:rPr>
                          <w:rFonts w:ascii="Times New Roman" w:hAnsi="Times New Roman" w:cs="Times New Roman"/>
                          <w:b/>
                          <w:sz w:val="32"/>
                          <w:szCs w:val="30"/>
                        </w:rPr>
                        <w:t>X</w:t>
                      </w:r>
                    </w:p>
                    <w:p w:rsidR="00460149" w:rsidRDefault="00460149" w:rsidP="002061D1">
                      <w:pPr>
                        <w:ind w:left="0" w:firstLine="0"/>
                      </w:pPr>
                    </w:p>
                  </w:txbxContent>
                </v:textbox>
              </v:rect>
              <v:shape id="_x0000_s1972" type="#_x0000_t32" style="position:absolute;left:3594;top:2418;width:1;height:376" o:connectortype="straight"/>
            </v:group>
            <v:rect id="_x0000_s1973" style="position:absolute;left:2392;top:4280;width:889;height:288;v-text-anchor:middle" stroked="f">
              <v:textbox style="mso-next-textbox:#_x0000_s1973"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1974" style="position:absolute;left:4217;top:4281;width:525;height:287;v-text-anchor:middle" stroked="f">
              <v:textbox style="mso-next-textbox:#_x0000_s1974"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1975" style="position:absolute;left:5934;top:4281;width:525;height:287;v-text-anchor:middle" stroked="f">
              <v:textbox style="mso-next-textbox:#_x0000_s1975"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1976" style="position:absolute;left:7461;top:4281;width:889;height:288;v-text-anchor:middle" stroked="f">
              <v:textbox style="mso-next-textbox:#_x0000_s1976"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4</w:t>
                    </w:r>
                  </w:p>
                </w:txbxContent>
              </v:textbox>
            </v:rect>
            <v:shape id="_x0000_s1977" type="#_x0000_t32" style="position:absolute;left:3085;top:4956;width:861;height:1" o:connectortype="straight">
              <v:stroke endarrow="block"/>
            </v:shape>
            <v:shape id="_x0000_s1978" type="#_x0000_t32" style="position:absolute;left:4801;top:4955;width:861;height:1" o:connectortype="straight">
              <v:stroke endarrow="block"/>
            </v:shape>
            <v:shape id="_x0000_s1979" type="#_x0000_t32" style="position:absolute;left:6529;top:4954;width:861;height:1" o:connectortype="straight">
              <v:stroke endarrow="block"/>
            </v:shape>
            <v:rect id="_x0000_s1980" style="position:absolute;left:3085;top:5633;width:1914;height:307;v-text-anchor:middle" stroked="f">
              <v:textbox style="mso-next-textbox:#_x0000_s1980" inset="0,0,0,0">
                <w:txbxContent>
                  <w:p w:rsidR="00460149" w:rsidRPr="00CC4776" w:rsidRDefault="00460149" w:rsidP="002061D1">
                    <w:pPr>
                      <w:ind w:left="0" w:firstLine="0"/>
                      <w:jc w:val="center"/>
                      <w:rPr>
                        <w:rFonts w:ascii="Times New Roman" w:hAnsi="Times New Roman" w:cs="Times New Roman"/>
                        <w:b/>
                      </w:rPr>
                    </w:pPr>
                    <w:r w:rsidRPr="00CC4776">
                      <w:rPr>
                        <w:rFonts w:ascii="Times New Roman" w:hAnsi="Times New Roman" w:cs="Times New Roman"/>
                        <w:b/>
                      </w:rPr>
                      <w:t>After Deletion</w:t>
                    </w:r>
                  </w:p>
                </w:txbxContent>
              </v:textbox>
            </v:rect>
            <v:shape id="_x0000_s1981" type="#_x0000_t32" style="position:absolute;left:6192;top:3306;width:2;height:458" o:connectortype="straight">
              <v:stroke startarrow="block"/>
            </v:shape>
            <v:rect id="_x0000_s1982" style="position:absolute;left:5934;top:3764;width:499;height:288;v-text-anchor:middle" stroked="f">
              <v:textbox style="mso-next-textbox:#_x0000_s1982" inset="0,0,0,0">
                <w:txbxContent>
                  <w:p w:rsidR="00460149" w:rsidRPr="00423C26" w:rsidRDefault="00460149" w:rsidP="002061D1">
                    <w:pPr>
                      <w:ind w:left="0" w:firstLine="0"/>
                      <w:jc w:val="center"/>
                      <w:rPr>
                        <w:rFonts w:ascii="Times New Roman" w:hAnsi="Times New Roman" w:cs="Times New Roman"/>
                      </w:rPr>
                    </w:pPr>
                    <w:r>
                      <w:rPr>
                        <w:rFonts w:ascii="Times New Roman" w:hAnsi="Times New Roman" w:cs="Times New Roman"/>
                      </w:rPr>
                      <w:t>p</w:t>
                    </w:r>
                    <w:r w:rsidRPr="00423C26">
                      <w:rPr>
                        <w:rFonts w:ascii="Times New Roman" w:hAnsi="Times New Roman" w:cs="Times New Roman"/>
                      </w:rPr>
                      <w:t>tr</w:t>
                    </w:r>
                    <w:r>
                      <w:rPr>
                        <w:rFonts w:ascii="Times New Roman" w:hAnsi="Times New Roman" w:cs="Times New Roman"/>
                      </w:rPr>
                      <w:t>1</w:t>
                    </w:r>
                  </w:p>
                </w:txbxContent>
              </v:textbox>
            </v:rect>
            <v:oval id="_x0000_s1983" style="position:absolute;left:7740;top:1932;width:326;height:338;v-text-anchor:middle">
              <v:textbox style="mso-next-textbox:#_x0000_s1983" inset="0,0,0,0">
                <w:txbxContent>
                  <w:p w:rsidR="00460149" w:rsidRPr="00E1343D" w:rsidRDefault="00460149" w:rsidP="002061D1">
                    <w:pPr>
                      <w:spacing w:line="240" w:lineRule="auto"/>
                      <w:ind w:left="0" w:firstLine="0"/>
                      <w:jc w:val="center"/>
                      <w:rPr>
                        <w:rFonts w:ascii="Times New Roman" w:hAnsi="Times New Roman" w:cs="Times New Roman"/>
                      </w:rPr>
                    </w:pPr>
                    <w:r w:rsidRPr="00E1343D">
                      <w:rPr>
                        <w:rFonts w:ascii="Times New Roman" w:hAnsi="Times New Roman" w:cs="Times New Roman"/>
                      </w:rPr>
                      <w:t>1</w:t>
                    </w:r>
                  </w:p>
                </w:txbxContent>
              </v:textbox>
            </v:oval>
            <v:group id="_x0000_s1984" style="position:absolute;left:9193;top:2817;width:1064;height:489" coordorigin="3184,2418" coordsize="819,376">
              <v:rect id="_x0000_s1985" style="position:absolute;left:3184;top:2418;width:819;height:376;v-text-anchor:middle">
                <v:textbox style="mso-next-textbox:#_x0000_s1985">
                  <w:txbxContent>
                    <w:p w:rsidR="00460149" w:rsidRPr="00F37357" w:rsidRDefault="00460149" w:rsidP="002061D1">
                      <w:pPr>
                        <w:spacing w:line="240" w:lineRule="auto"/>
                        <w:ind w:left="0" w:firstLine="0"/>
                        <w:rPr>
                          <w:rFonts w:ascii="Times New Roman" w:hAnsi="Times New Roman" w:cs="Times New Roman"/>
                          <w:b/>
                          <w:sz w:val="32"/>
                          <w:szCs w:val="30"/>
                        </w:rPr>
                      </w:pPr>
                      <w:r>
                        <w:rPr>
                          <w:rFonts w:ascii="Times New Roman" w:hAnsi="Times New Roman" w:cs="Times New Roman"/>
                        </w:rPr>
                        <w:t xml:space="preserve">18    </w:t>
                      </w:r>
                      <w:r w:rsidRPr="00F37357">
                        <w:rPr>
                          <w:rFonts w:ascii="Times New Roman" w:hAnsi="Times New Roman" w:cs="Times New Roman"/>
                          <w:b/>
                          <w:sz w:val="32"/>
                          <w:szCs w:val="30"/>
                        </w:rPr>
                        <w:t>X</w:t>
                      </w:r>
                    </w:p>
                    <w:p w:rsidR="00460149" w:rsidRDefault="00460149" w:rsidP="002061D1">
                      <w:pPr>
                        <w:ind w:left="0" w:firstLine="0"/>
                      </w:pPr>
                    </w:p>
                  </w:txbxContent>
                </v:textbox>
              </v:rect>
              <v:shape id="_x0000_s1986" type="#_x0000_t32" style="position:absolute;left:3594;top:2418;width:1;height:376" o:connectortype="straight"/>
            </v:group>
            <v:shape id="_x0000_s1987" type="#_x0000_t32" style="position:absolute;left:8314;top:3065;width:861;height:1" o:connectortype="straight">
              <v:stroke endarrow="block"/>
            </v:shape>
            <v:rect id="_x0000_s1988" style="position:absolute;left:9443;top:2497;width:525;height:287;v-text-anchor:middle" stroked="f">
              <v:textbox style="mso-next-textbox:#_x0000_s1988"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4</w:t>
                    </w:r>
                  </w:p>
                </w:txbxContent>
              </v:textbox>
            </v:rect>
            <v:shape id="_x0000_s1989" type="#_x0000_t32" style="position:absolute;left:7924;top:3306;width:2;height:458" o:connectortype="straight">
              <v:stroke startarrow="block"/>
            </v:shape>
            <v:rect id="_x0000_s1990" style="position:absolute;left:7650;top:3764;width:499;height:288;v-text-anchor:middle" stroked="f">
              <v:textbox style="mso-next-textbox:#_x0000_s1990" inset="0,0,0,0">
                <w:txbxContent>
                  <w:p w:rsidR="00460149" w:rsidRPr="00423C26" w:rsidRDefault="00460149" w:rsidP="002061D1">
                    <w:pPr>
                      <w:ind w:left="0" w:firstLine="0"/>
                      <w:jc w:val="center"/>
                      <w:rPr>
                        <w:rFonts w:ascii="Times New Roman" w:hAnsi="Times New Roman" w:cs="Times New Roman"/>
                      </w:rPr>
                    </w:pPr>
                    <w:r w:rsidRPr="00423C26">
                      <w:rPr>
                        <w:rFonts w:ascii="Times New Roman" w:hAnsi="Times New Roman" w:cs="Times New Roman"/>
                      </w:rPr>
                      <w:t>ptr</w:t>
                    </w:r>
                  </w:p>
                </w:txbxContent>
              </v:textbox>
            </v:rect>
            <v:shape id="_x0000_s1991" type="#_x0000_t19" style="position:absolute;left:6430;top:2342;width:3116;height:672;rotation:11689964fd;flip:y" coordsize="42447,22115" adj="-10802224,89500,20847" path="wr-753,,42447,43200,,15947,42441,22115nfewr-753,,42447,43200,,15947,42441,22115l20847,21600nsxe">
              <v:stroke dashstyle="longDash" startarrow="block"/>
              <v:path o:connectlocs="0,15947;42441,22115;20847,21600"/>
            </v:shape>
            <v:shape id="_x0000_s1992" type="#_x0000_t32" style="position:absolute;left:6190;top:5194;width:2;height:458" o:connectortype="straight">
              <v:stroke startarrow="block"/>
            </v:shape>
            <v:rect id="_x0000_s1993" style="position:absolute;left:5920;top:5652;width:499;height:288;v-text-anchor:middle" stroked="f">
              <v:textbox style="mso-next-textbox:#_x0000_s1993" inset="0,0,0,0">
                <w:txbxContent>
                  <w:p w:rsidR="00460149" w:rsidRPr="00423C26" w:rsidRDefault="00460149" w:rsidP="002061D1">
                    <w:pPr>
                      <w:ind w:left="0" w:firstLine="0"/>
                      <w:jc w:val="center"/>
                      <w:rPr>
                        <w:rFonts w:ascii="Times New Roman" w:hAnsi="Times New Roman" w:cs="Times New Roman"/>
                      </w:rPr>
                    </w:pPr>
                    <w:r>
                      <w:rPr>
                        <w:rFonts w:ascii="Times New Roman" w:hAnsi="Times New Roman" w:cs="Times New Roman"/>
                      </w:rPr>
                      <w:t>p</w:t>
                    </w:r>
                    <w:r w:rsidRPr="00423C26">
                      <w:rPr>
                        <w:rFonts w:ascii="Times New Roman" w:hAnsi="Times New Roman" w:cs="Times New Roman"/>
                      </w:rPr>
                      <w:t>tr</w:t>
                    </w:r>
                    <w:r>
                      <w:rPr>
                        <w:rFonts w:ascii="Times New Roman" w:hAnsi="Times New Roman" w:cs="Times New Roman"/>
                      </w:rPr>
                      <w:t>1</w:t>
                    </w:r>
                  </w:p>
                </w:txbxContent>
              </v:textbox>
            </v:rect>
            <v:rect id="_x0000_s2539" style="position:absolute;left:1770;top:1868;width:3315;height:476" stroked="f">
              <v:textbox style="mso-next-textbox:#_x0000_s2539">
                <w:txbxContent>
                  <w:p w:rsidR="00460149" w:rsidRPr="00544978" w:rsidRDefault="00460149" w:rsidP="002061D1">
                    <w:pPr>
                      <w:ind w:left="0" w:firstLine="0"/>
                      <w:jc w:val="center"/>
                      <w:rPr>
                        <w:rFonts w:ascii="Times New Roman" w:hAnsi="Times New Roman" w:cs="Times New Roman"/>
                        <w:bCs/>
                      </w:rPr>
                    </w:pPr>
                    <w:r w:rsidRPr="00544978">
                      <w:rPr>
                        <w:rFonts w:ascii="Times New Roman" w:hAnsi="Times New Roman" w:cs="Times New Roman"/>
                        <w:bCs/>
                      </w:rPr>
                      <w:t>Consider key value is 30</w:t>
                    </w:r>
                  </w:p>
                </w:txbxContent>
              </v:textbox>
            </v:rect>
            <w10:wrap type="none"/>
            <w10:anchorlock/>
          </v:group>
        </w:pict>
      </w:r>
    </w:p>
    <w:p w:rsidR="00EF7043" w:rsidRPr="00DF41A2" w:rsidRDefault="00EF7043" w:rsidP="00EF7043">
      <w:pPr>
        <w:pStyle w:val="ListParagraph"/>
        <w:numPr>
          <w:ilvl w:val="0"/>
          <w:numId w:val="19"/>
        </w:numPr>
        <w:rPr>
          <w:rFonts w:ascii="Times New Roman" w:hAnsi="Times New Roman"/>
        </w:rPr>
      </w:pPr>
      <w:r w:rsidRPr="00DF41A2">
        <w:rPr>
          <w:rFonts w:ascii="Times New Roman" w:hAnsi="Times New Roman"/>
        </w:rPr>
        <w:t>Previous node link part is replaced with address of next node in the list. i.e. in the above example N2 becomes the previous node and N4 becomes the next node for the node to be delete.</w:t>
      </w:r>
    </w:p>
    <w:p w:rsidR="007951B5" w:rsidRDefault="007951B5" w:rsidP="00E243B8">
      <w:pPr>
        <w:rPr>
          <w:rFonts w:ascii="Times New Roman" w:hAnsi="Times New Roman" w:cs="Times New Roman"/>
          <w:b/>
          <w:sz w:val="24"/>
          <w:szCs w:val="20"/>
          <w:u w:val="single"/>
        </w:rPr>
      </w:pPr>
    </w:p>
    <w:p w:rsidR="00E243B8" w:rsidRPr="009E30B5" w:rsidRDefault="009E30B5" w:rsidP="00E243B8">
      <w:pPr>
        <w:rPr>
          <w:rFonts w:ascii="Times New Roman" w:hAnsi="Times New Roman" w:cs="Times New Roman"/>
          <w:b/>
          <w:sz w:val="24"/>
          <w:szCs w:val="20"/>
          <w:u w:val="single"/>
        </w:rPr>
      </w:pPr>
      <w:r w:rsidRPr="009E30B5">
        <w:rPr>
          <w:rFonts w:ascii="Times New Roman" w:hAnsi="Times New Roman" w:cs="Times New Roman"/>
          <w:b/>
          <w:sz w:val="24"/>
          <w:szCs w:val="20"/>
          <w:u w:val="single"/>
        </w:rPr>
        <w:t xml:space="preserve">2.3 CIRCULAR LINKED LIST </w:t>
      </w:r>
    </w:p>
    <w:p w:rsidR="00E243B8" w:rsidRPr="00674CCC" w:rsidRDefault="00E243B8" w:rsidP="00E243B8">
      <w:pPr>
        <w:pStyle w:val="ListParagraph"/>
        <w:numPr>
          <w:ilvl w:val="0"/>
          <w:numId w:val="38"/>
        </w:numPr>
        <w:rPr>
          <w:rFonts w:ascii="Times New Roman" w:hAnsi="Times New Roman"/>
        </w:rPr>
      </w:pPr>
      <w:r w:rsidRPr="00674CCC">
        <w:rPr>
          <w:rFonts w:ascii="Times New Roman" w:hAnsi="Times New Roman"/>
        </w:rPr>
        <w:t xml:space="preserve">A linked list where last node link part points to </w:t>
      </w:r>
      <w:r w:rsidRPr="00674CCC">
        <w:rPr>
          <w:rFonts w:ascii="Times New Roman" w:hAnsi="Times New Roman"/>
          <w:i/>
        </w:rPr>
        <w:t>header</w:t>
      </w:r>
      <w:r w:rsidRPr="00674CCC">
        <w:rPr>
          <w:rFonts w:ascii="Times New Roman" w:hAnsi="Times New Roman"/>
        </w:rPr>
        <w:t xml:space="preserve"> node is called as Circular Linked List.</w:t>
      </w:r>
    </w:p>
    <w:p w:rsidR="00E243B8" w:rsidRPr="00DF41A2" w:rsidRDefault="00CE0543" w:rsidP="00E243B8">
      <w:pPr>
        <w:rPr>
          <w:rFonts w:ascii="Times New Roman" w:hAnsi="Times New Roman" w:cs="Times New Roman"/>
        </w:rPr>
      </w:pPr>
      <w:r>
        <w:rPr>
          <w:rFonts w:ascii="Times New Roman" w:hAnsi="Times New Roman" w:cs="Times New Roman"/>
        </w:rPr>
      </w:r>
      <w:r>
        <w:rPr>
          <w:rFonts w:ascii="Times New Roman" w:hAnsi="Times New Roman" w:cs="Times New Roman"/>
        </w:rPr>
        <w:pict>
          <v:group id="_x0000_s2931" editas="canvas" style="width:447.65pt;height:124.2pt;mso-position-horizontal-relative:char;mso-position-vertical-relative:line" coordorigin="1440,4857" coordsize="8953,2484">
            <o:lock v:ext="edit" aspectratio="t"/>
            <v:shape id="_x0000_s2932" type="#_x0000_t75" style="position:absolute;left:1440;top:4857;width:8953;height:2484" o:preferrelative="f">
              <v:fill o:detectmouseclick="t"/>
              <v:path o:extrusionok="t" o:connecttype="none"/>
              <o:lock v:ext="edit" text="t"/>
            </v:shape>
            <v:group id="_x0000_s2933" style="position:absolute;left:2336;top:5998;width:1064;height:489" coordorigin="3184,2418" coordsize="819,376">
              <v:rect id="_x0000_s2934" style="position:absolute;left:3184;top:2418;width:819;height:376">
                <v:textbox style="mso-next-textbox:#_x0000_s2934">
                  <w:txbxContent>
                    <w:p w:rsidR="00460149" w:rsidRPr="00F37357" w:rsidRDefault="00460149" w:rsidP="00E243B8">
                      <w:pPr>
                        <w:spacing w:line="240" w:lineRule="auto"/>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935" type="#_x0000_t32" style="position:absolute;left:3594;top:2418;width:1;height:376" o:connectortype="straight"/>
            </v:group>
            <v:group id="_x0000_s2936" style="position:absolute;left:3990;top:5998;width:1064;height:489" coordorigin="3184,2418" coordsize="819,376">
              <v:rect id="_x0000_s2937" style="position:absolute;left:3184;top:2418;width:819;height:376"/>
              <v:shape id="_x0000_s2938" type="#_x0000_t32" style="position:absolute;left:3594;top:2418;width:1;height:376" o:connectortype="straight"/>
            </v:group>
            <v:group id="_x0000_s2939" style="position:absolute;left:5706;top:5998;width:1063;height:489" coordorigin="3184,2418" coordsize="819,376">
              <v:rect id="_x0000_s2940" style="position:absolute;left:3184;top:2418;width:819;height:376"/>
              <v:shape id="_x0000_s2941" type="#_x0000_t32" style="position:absolute;left:3594;top:2418;width:1;height:376" o:connectortype="straight"/>
            </v:group>
            <v:group id="_x0000_s2942" style="position:absolute;left:7434;top:5998;width:1064;height:489" coordorigin="3184,2418" coordsize="819,376">
              <v:rect id="_x0000_s2943" style="position:absolute;left:3184;top:2418;width:819;height:376">
                <v:textbox style="mso-next-textbox:#_x0000_s2943">
                  <w:txbxContent>
                    <w:p w:rsidR="00460149" w:rsidRPr="00F37357" w:rsidRDefault="00460149" w:rsidP="00E243B8">
                      <w:pPr>
                        <w:spacing w:line="240" w:lineRule="auto"/>
                        <w:rPr>
                          <w:rFonts w:ascii="Times New Roman" w:hAnsi="Times New Roman" w:cs="Times New Roman"/>
                          <w:b/>
                          <w:sz w:val="32"/>
                          <w:szCs w:val="30"/>
                        </w:rPr>
                      </w:pPr>
                    </w:p>
                    <w:p w:rsidR="00460149" w:rsidRDefault="00460149" w:rsidP="00E243B8"/>
                  </w:txbxContent>
                </v:textbox>
              </v:rect>
              <v:shape id="_x0000_s2944" type="#_x0000_t32" style="position:absolute;left:3594;top:2418;width:1;height:376" o:connectortype="straight"/>
            </v:group>
            <v:group id="_x0000_s2945" style="position:absolute;left:9029;top:5998;width:1064;height:489" coordorigin="3184,2418" coordsize="819,376">
              <v:rect id="_x0000_s2946" style="position:absolute;left:3184;top:2418;width:819;height:376">
                <v:textbox style="mso-next-textbox:#_x0000_s2946">
                  <w:txbxContent>
                    <w:p w:rsidR="00460149" w:rsidRDefault="00460149" w:rsidP="00E243B8"/>
                  </w:txbxContent>
                </v:textbox>
              </v:rect>
              <v:shape id="_x0000_s2947" type="#_x0000_t32" style="position:absolute;left:3594;top:2418;width:1;height:376" o:connectortype="straight"/>
            </v:group>
            <v:rect id="_x0000_s2948" style="position:absolute;left:1823;top:5551;width:889;height:288;v-text-anchor:middle" stroked="f">
              <v:textbox style="mso-next-textbox:#_x0000_s2948" inset="0,0,0,0">
                <w:txbxContent>
                  <w:p w:rsidR="00460149" w:rsidRPr="00693AFA" w:rsidRDefault="00460149" w:rsidP="00E243B8">
                    <w:pPr>
                      <w:spacing w:line="240" w:lineRule="auto"/>
                      <w:jc w:val="center"/>
                      <w:rPr>
                        <w:rFonts w:ascii="Times New Roman" w:hAnsi="Times New Roman" w:cs="Times New Roman"/>
                      </w:rPr>
                    </w:pPr>
                    <w:r w:rsidRPr="00693AFA">
                      <w:rPr>
                        <w:rFonts w:ascii="Times New Roman" w:hAnsi="Times New Roman" w:cs="Times New Roman"/>
                      </w:rPr>
                      <w:t>header</w:t>
                    </w:r>
                  </w:p>
                </w:txbxContent>
              </v:textbox>
            </v:rect>
            <v:rect id="_x0000_s2949" style="position:absolute;left:4261;top:5574;width:525;height:287;v-text-anchor:middle" stroked="f">
              <v:textbox style="mso-next-textbox:#_x0000_s2949" inset="0,0,0,0">
                <w:txbxContent>
                  <w:p w:rsidR="00460149" w:rsidRPr="00693AFA" w:rsidRDefault="00460149" w:rsidP="00E243B8">
                    <w:pPr>
                      <w:spacing w:line="240" w:lineRule="auto"/>
                      <w:jc w:val="center"/>
                      <w:rPr>
                        <w:rFonts w:ascii="Times New Roman" w:hAnsi="Times New Roman" w:cs="Times New Roman"/>
                      </w:rPr>
                    </w:pPr>
                    <w:r>
                      <w:rPr>
                        <w:rFonts w:ascii="Times New Roman" w:hAnsi="Times New Roman" w:cs="Times New Roman"/>
                      </w:rPr>
                      <w:t>N1</w:t>
                    </w:r>
                  </w:p>
                </w:txbxContent>
              </v:textbox>
            </v:rect>
            <v:rect id="_x0000_s2950" style="position:absolute;left:5978;top:5574;width:525;height:287;v-text-anchor:middle" stroked="f">
              <v:textbox style="mso-next-textbox:#_x0000_s2950" inset="0,0,0,0">
                <w:txbxContent>
                  <w:p w:rsidR="00460149" w:rsidRPr="00693AFA" w:rsidRDefault="00460149" w:rsidP="00E243B8">
                    <w:pPr>
                      <w:spacing w:line="240" w:lineRule="auto"/>
                      <w:jc w:val="center"/>
                      <w:rPr>
                        <w:rFonts w:ascii="Times New Roman" w:hAnsi="Times New Roman" w:cs="Times New Roman"/>
                      </w:rPr>
                    </w:pPr>
                    <w:r>
                      <w:rPr>
                        <w:rFonts w:ascii="Times New Roman" w:hAnsi="Times New Roman" w:cs="Times New Roman"/>
                      </w:rPr>
                      <w:t>N2</w:t>
                    </w:r>
                  </w:p>
                </w:txbxContent>
              </v:textbox>
            </v:rect>
            <v:rect id="_x0000_s2951" style="position:absolute;left:7694;top:5573;width:525;height:287;v-text-anchor:middle" stroked="f">
              <v:textbox style="mso-next-textbox:#_x0000_s2951" inset="0,0,0,0">
                <w:txbxContent>
                  <w:p w:rsidR="00460149" w:rsidRPr="00693AFA" w:rsidRDefault="00460149" w:rsidP="00E243B8">
                    <w:pPr>
                      <w:spacing w:line="240" w:lineRule="auto"/>
                      <w:jc w:val="center"/>
                      <w:rPr>
                        <w:rFonts w:ascii="Times New Roman" w:hAnsi="Times New Roman" w:cs="Times New Roman"/>
                      </w:rPr>
                    </w:pPr>
                    <w:r>
                      <w:rPr>
                        <w:rFonts w:ascii="Times New Roman" w:hAnsi="Times New Roman" w:cs="Times New Roman"/>
                      </w:rPr>
                      <w:t>N3</w:t>
                    </w:r>
                  </w:p>
                </w:txbxContent>
              </v:textbox>
            </v:rect>
            <v:rect id="_x0000_s2952" style="position:absolute;left:9117;top:5577;width:889;height:288;v-text-anchor:middle" stroked="f">
              <v:textbox style="mso-next-textbox:#_x0000_s2952" inset="0,0,0,0">
                <w:txbxContent>
                  <w:p w:rsidR="00460149" w:rsidRPr="00693AFA" w:rsidRDefault="00460149" w:rsidP="00E243B8">
                    <w:pPr>
                      <w:spacing w:line="240" w:lineRule="auto"/>
                      <w:jc w:val="center"/>
                      <w:rPr>
                        <w:rFonts w:ascii="Times New Roman" w:hAnsi="Times New Roman" w:cs="Times New Roman"/>
                      </w:rPr>
                    </w:pPr>
                    <w:r>
                      <w:rPr>
                        <w:rFonts w:ascii="Times New Roman" w:hAnsi="Times New Roman" w:cs="Times New Roman"/>
                      </w:rPr>
                      <w:t>N4</w:t>
                    </w:r>
                  </w:p>
                </w:txbxContent>
              </v:textbox>
            </v:rect>
            <v:shape id="_x0000_s2953" type="#_x0000_t32" style="position:absolute;left:3129;top:6249;width:861;height:1" o:connectortype="straight">
              <v:stroke endarrow="block"/>
            </v:shape>
            <v:shape id="_x0000_s2954" type="#_x0000_t32" style="position:absolute;left:4845;top:6248;width:861;height:1" o:connectortype="straight">
              <v:stroke endarrow="block"/>
            </v:shape>
            <v:shape id="_x0000_s2955" type="#_x0000_t32" style="position:absolute;left:6573;top:6247;width:861;height:1" o:connectortype="straight">
              <v:stroke endarrow="block"/>
            </v:shape>
            <v:rect id="_x0000_s2956" style="position:absolute;left:4906;top:6865;width:2265;height:476" stroked="f">
              <v:textbox style="mso-next-textbox:#_x0000_s2956">
                <w:txbxContent>
                  <w:p w:rsidR="00460149" w:rsidRPr="00674CCC" w:rsidRDefault="00460149" w:rsidP="00E243B8">
                    <w:pPr>
                      <w:jc w:val="center"/>
                      <w:rPr>
                        <w:rFonts w:ascii="Times New Roman" w:hAnsi="Times New Roman" w:cs="Times New Roman"/>
                        <w:b/>
                        <w:sz w:val="24"/>
                      </w:rPr>
                    </w:pPr>
                    <w:r w:rsidRPr="00674CCC">
                      <w:rPr>
                        <w:rFonts w:ascii="Times New Roman" w:hAnsi="Times New Roman" w:cs="Times New Roman"/>
                        <w:b/>
                        <w:sz w:val="24"/>
                      </w:rPr>
                      <w:t>Circular Linked List</w:t>
                    </w:r>
                  </w:p>
                </w:txbxContent>
              </v:textbox>
            </v:rect>
            <v:shape id="_x0000_s2957" type="#_x0000_t32" style="position:absolute;left:8358;top:6246;width:683;height:1" o:connectortype="straight">
              <v:stroke endarrow="block"/>
            </v:shape>
            <v:shape id="_x0000_s2958" type="#_x0000_t32" style="position:absolute;left:2870;top:5362;width:7331;height:1" o:connectortype="straight"/>
            <v:shape id="_x0000_s2959" type="#_x0000_t32" style="position:absolute;left:2868;top:5363;width:2;height:635;flip:x" o:connectortype="straight">
              <v:stroke endarrow="block"/>
            </v:shape>
            <v:shape id="_x0000_s2960" type="#_x0000_t32" style="position:absolute;left:10201;top:5363;width:0;height:887" o:connectortype="straight"/>
            <v:shape id="_x0000_s2961" type="#_x0000_t32" style="position:absolute;left:9913;top:6250;width:288;height:1" o:connectortype="straight"/>
            <w10:wrap type="none"/>
            <w10:anchorlock/>
          </v:group>
        </w:pict>
      </w:r>
    </w:p>
    <w:p w:rsidR="00E243B8" w:rsidRPr="00721F39" w:rsidRDefault="00E243B8" w:rsidP="00E243B8">
      <w:pPr>
        <w:pStyle w:val="ListParagraph"/>
        <w:numPr>
          <w:ilvl w:val="0"/>
          <w:numId w:val="38"/>
        </w:numPr>
        <w:rPr>
          <w:rFonts w:ascii="Times New Roman" w:hAnsi="Times New Roman"/>
        </w:rPr>
      </w:pPr>
      <w:r w:rsidRPr="00721F39">
        <w:rPr>
          <w:rFonts w:ascii="Times New Roman" w:hAnsi="Times New Roman"/>
        </w:rPr>
        <w:t>If a CLL is empty, then the link part of the header node points to itself.</w:t>
      </w:r>
    </w:p>
    <w:p w:rsidR="00E243B8" w:rsidRPr="00DF41A2" w:rsidRDefault="00CE0543" w:rsidP="00A92E6E">
      <w:pPr>
        <w:jc w:val="center"/>
        <w:rPr>
          <w:rFonts w:ascii="Times New Roman" w:hAnsi="Times New Roman" w:cs="Times New Roman"/>
          <w:b/>
        </w:rPr>
      </w:pPr>
      <w:r w:rsidRPr="00CE0543">
        <w:rPr>
          <w:rFonts w:ascii="Times New Roman" w:hAnsi="Times New Roman" w:cs="Times New Roman"/>
        </w:rPr>
      </w:r>
      <w:r w:rsidRPr="00CE0543">
        <w:rPr>
          <w:rFonts w:ascii="Times New Roman" w:hAnsi="Times New Roman" w:cs="Times New Roman"/>
        </w:rPr>
        <w:pict>
          <v:group id="_x0000_s2920" editas="canvas" style="width:380.05pt;height:96.05pt;mso-position-horizontal-relative:char;mso-position-vertical-relative:line" coordorigin="2292,5500" coordsize="7601,1921">
            <o:lock v:ext="edit" aspectratio="t"/>
            <v:shape id="_x0000_s2921" type="#_x0000_t75" style="position:absolute;left:2292;top:5500;width:7601;height:1921" o:preferrelative="f">
              <v:fill o:detectmouseclick="t"/>
              <v:path o:extrusionok="t" o:connecttype="none"/>
              <o:lock v:ext="edit" text="t"/>
            </v:shape>
            <v:group id="_x0000_s2922" style="position:absolute;left:5352;top:5839;width:1064;height:489" coordorigin="3184,2418" coordsize="819,376">
              <v:rect id="_x0000_s2923" style="position:absolute;left:3184;top:2418;width:819;height:376">
                <v:textbox style="mso-next-textbox:#_x0000_s2923">
                  <w:txbxContent>
                    <w:p w:rsidR="00460149" w:rsidRPr="00F37357" w:rsidRDefault="00460149" w:rsidP="00E243B8">
                      <w:pPr>
                        <w:spacing w:line="240" w:lineRule="auto"/>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924" type="#_x0000_t32" style="position:absolute;left:3594;top:2418;width:1;height:376" o:connectortype="straight"/>
            </v:group>
            <v:rect id="_x0000_s2925" style="position:absolute;left:5454;top:5500;width:889;height:288;v-text-anchor:middle" stroked="f">
              <v:textbox style="mso-next-textbox:#_x0000_s2925" inset="0,0,0,0">
                <w:txbxContent>
                  <w:p w:rsidR="00460149" w:rsidRPr="00693AFA" w:rsidRDefault="00460149" w:rsidP="00E243B8">
                    <w:pPr>
                      <w:spacing w:line="240" w:lineRule="auto"/>
                      <w:jc w:val="center"/>
                      <w:rPr>
                        <w:rFonts w:ascii="Times New Roman" w:hAnsi="Times New Roman" w:cs="Times New Roman"/>
                      </w:rPr>
                    </w:pPr>
                    <w:r w:rsidRPr="00693AFA">
                      <w:rPr>
                        <w:rFonts w:ascii="Times New Roman" w:hAnsi="Times New Roman" w:cs="Times New Roman"/>
                      </w:rPr>
                      <w:t>header</w:t>
                    </w:r>
                  </w:p>
                </w:txbxContent>
              </v:textbox>
            </v:rect>
            <v:rect id="_x0000_s2926" style="position:absolute;left:4615;top:6924;width:3125;height:411" stroked="f">
              <v:textbox style="mso-next-textbox:#_x0000_s2926">
                <w:txbxContent>
                  <w:p w:rsidR="00460149" w:rsidRPr="00721F39" w:rsidRDefault="00460149" w:rsidP="00E243B8">
                    <w:pPr>
                      <w:jc w:val="center"/>
                      <w:rPr>
                        <w:rFonts w:ascii="Times New Roman" w:hAnsi="Times New Roman" w:cs="Times New Roman"/>
                        <w:b/>
                      </w:rPr>
                    </w:pPr>
                    <w:r w:rsidRPr="00721F39">
                      <w:rPr>
                        <w:rFonts w:ascii="Times New Roman" w:hAnsi="Times New Roman" w:cs="Times New Roman"/>
                        <w:b/>
                      </w:rPr>
                      <w:t>Empty Circular Linked List</w:t>
                    </w:r>
                  </w:p>
                </w:txbxContent>
              </v:textbox>
            </v:rect>
            <v:shape id="_x0000_s2927" type="#_x0000_t32" style="position:absolute;left:7169;top:6111;width:2;height:635;flip:x" o:connectortype="straight"/>
            <v:shape id="_x0000_s2928" type="#_x0000_t32" style="position:absolute;left:6107;top:6110;width:1064;height:1" o:connectortype="straight"/>
            <v:shape id="_x0000_s2929" type="#_x0000_t32" style="position:absolute;left:5886;top:6746;width:1285;height:1" o:connectortype="straight"/>
            <v:shape id="_x0000_s2930" type="#_x0000_t32" style="position:absolute;left:5884;top:6328;width:2;height:419;flip:x y" o:connectortype="straight">
              <v:stroke endarrow="block"/>
            </v:shape>
            <w10:wrap type="none"/>
            <w10:anchorlock/>
          </v:group>
        </w:pict>
      </w:r>
    </w:p>
    <w:p w:rsidR="00E243B8" w:rsidRPr="00DF41A2" w:rsidRDefault="00E243B8" w:rsidP="00E243B8">
      <w:pPr>
        <w:rPr>
          <w:rFonts w:ascii="Times New Roman" w:hAnsi="Times New Roman" w:cs="Times New Roman"/>
          <w:b/>
        </w:rPr>
      </w:pPr>
      <w:r w:rsidRPr="00DF41A2">
        <w:rPr>
          <w:rFonts w:ascii="Times New Roman" w:hAnsi="Times New Roman" w:cs="Times New Roman"/>
          <w:b/>
        </w:rPr>
        <w:t>Operations on Circular Linked List</w:t>
      </w:r>
    </w:p>
    <w:p w:rsidR="00E243B8" w:rsidRDefault="00E243B8" w:rsidP="00E243B8">
      <w:pPr>
        <w:ind w:left="720"/>
        <w:rPr>
          <w:rFonts w:ascii="Times New Roman" w:hAnsi="Times New Roman" w:cs="Times New Roman"/>
        </w:rPr>
      </w:pPr>
      <w:r w:rsidRPr="00DF41A2">
        <w:rPr>
          <w:rFonts w:ascii="Times New Roman" w:hAnsi="Times New Roman" w:cs="Times New Roman"/>
        </w:rPr>
        <w:t xml:space="preserve">1. </w:t>
      </w:r>
      <w:r>
        <w:rPr>
          <w:rFonts w:ascii="Times New Roman" w:hAnsi="Times New Roman" w:cs="Times New Roman"/>
        </w:rPr>
        <w:t>Traversing list</w:t>
      </w:r>
    </w:p>
    <w:p w:rsidR="00E243B8" w:rsidRPr="00DF41A2" w:rsidRDefault="00E243B8" w:rsidP="00E243B8">
      <w:pPr>
        <w:ind w:left="720"/>
        <w:rPr>
          <w:rFonts w:ascii="Times New Roman" w:hAnsi="Times New Roman" w:cs="Times New Roman"/>
        </w:rPr>
      </w:pPr>
      <w:r>
        <w:rPr>
          <w:rFonts w:ascii="Times New Roman" w:hAnsi="Times New Roman" w:cs="Times New Roman"/>
        </w:rPr>
        <w:t xml:space="preserve">2. </w:t>
      </w:r>
      <w:r w:rsidRPr="00DF41A2">
        <w:rPr>
          <w:rFonts w:ascii="Times New Roman" w:hAnsi="Times New Roman" w:cs="Times New Roman"/>
        </w:rPr>
        <w:t>Insertion of a node in to CLL</w:t>
      </w:r>
    </w:p>
    <w:p w:rsidR="00E243B8" w:rsidRPr="00DF41A2" w:rsidRDefault="00E243B8" w:rsidP="00E243B8">
      <w:pPr>
        <w:ind w:left="720"/>
        <w:rPr>
          <w:rFonts w:ascii="Times New Roman" w:hAnsi="Times New Roman" w:cs="Times New Roman"/>
        </w:rPr>
      </w:pPr>
      <w:r>
        <w:rPr>
          <w:rFonts w:ascii="Times New Roman" w:hAnsi="Times New Roman" w:cs="Times New Roman"/>
        </w:rPr>
        <w:t>3.</w:t>
      </w:r>
      <w:r w:rsidRPr="00DF41A2">
        <w:rPr>
          <w:rFonts w:ascii="Times New Roman" w:hAnsi="Times New Roman" w:cs="Times New Roman"/>
        </w:rPr>
        <w:t xml:space="preserve"> Deletion of a node from CLL</w:t>
      </w:r>
    </w:p>
    <w:p w:rsidR="000607B3" w:rsidRDefault="000607B3" w:rsidP="00E243B8">
      <w:pPr>
        <w:rPr>
          <w:rFonts w:ascii="Times New Roman" w:hAnsi="Times New Roman" w:cs="Times New Roman"/>
          <w:b/>
          <w:u w:val="single"/>
        </w:rPr>
      </w:pPr>
    </w:p>
    <w:p w:rsidR="000607B3" w:rsidRDefault="000607B3" w:rsidP="00E243B8">
      <w:pPr>
        <w:rPr>
          <w:rFonts w:ascii="Times New Roman" w:hAnsi="Times New Roman" w:cs="Times New Roman"/>
          <w:b/>
          <w:u w:val="single"/>
        </w:rPr>
      </w:pPr>
    </w:p>
    <w:p w:rsidR="00E243B8" w:rsidRPr="00F3308F" w:rsidRDefault="009E30B5" w:rsidP="00E243B8">
      <w:pPr>
        <w:rPr>
          <w:rFonts w:ascii="Times New Roman" w:hAnsi="Times New Roman" w:cs="Times New Roman"/>
          <w:b/>
          <w:u w:val="single"/>
        </w:rPr>
      </w:pPr>
      <w:r w:rsidRPr="00F3308F">
        <w:rPr>
          <w:rFonts w:ascii="Times New Roman" w:hAnsi="Times New Roman" w:cs="Times New Roman"/>
          <w:b/>
          <w:u w:val="single"/>
        </w:rPr>
        <w:lastRenderedPageBreak/>
        <w:t>2.3.</w:t>
      </w:r>
      <w:r w:rsidR="00F3308F">
        <w:rPr>
          <w:rFonts w:ascii="Times New Roman" w:hAnsi="Times New Roman" w:cs="Times New Roman"/>
          <w:b/>
          <w:u w:val="single"/>
        </w:rPr>
        <w:t>1</w:t>
      </w:r>
      <w:r w:rsidR="00E243B8" w:rsidRPr="00F3308F">
        <w:rPr>
          <w:rFonts w:ascii="Times New Roman" w:hAnsi="Times New Roman" w:cs="Times New Roman"/>
          <w:b/>
          <w:u w:val="single"/>
        </w:rPr>
        <w:t xml:space="preserve"> Insertion of a node in to CLL</w:t>
      </w:r>
    </w:p>
    <w:p w:rsidR="00E243B8" w:rsidRPr="00B37CCB" w:rsidRDefault="00E243B8" w:rsidP="00E243B8">
      <w:pPr>
        <w:pStyle w:val="ListParagraph"/>
        <w:numPr>
          <w:ilvl w:val="0"/>
          <w:numId w:val="9"/>
        </w:numPr>
        <w:ind w:left="720"/>
        <w:rPr>
          <w:rFonts w:ascii="Times New Roman" w:hAnsi="Times New Roman"/>
        </w:rPr>
      </w:pPr>
      <w:r w:rsidRPr="00B37CCB">
        <w:rPr>
          <w:rFonts w:ascii="Times New Roman" w:hAnsi="Times New Roman"/>
        </w:rPr>
        <w:t>The Insertion of a node in to CLL can be done in various positions.</w:t>
      </w:r>
    </w:p>
    <w:p w:rsidR="00E243B8" w:rsidRPr="00DF41A2" w:rsidRDefault="00E243B8" w:rsidP="00E243B8">
      <w:pPr>
        <w:rPr>
          <w:rFonts w:ascii="Times New Roman" w:hAnsi="Times New Roman" w:cs="Times New Roman"/>
        </w:rPr>
      </w:pPr>
      <w:r w:rsidRPr="00DF41A2">
        <w:rPr>
          <w:rFonts w:ascii="Times New Roman" w:hAnsi="Times New Roman" w:cs="Times New Roman"/>
          <w:b/>
        </w:rPr>
        <w:tab/>
      </w:r>
      <w:r w:rsidRPr="00DF41A2">
        <w:rPr>
          <w:rFonts w:ascii="Times New Roman" w:hAnsi="Times New Roman" w:cs="Times New Roman"/>
          <w:b/>
        </w:rPr>
        <w:tab/>
      </w:r>
      <w:r w:rsidRPr="00DF41A2">
        <w:rPr>
          <w:rFonts w:ascii="Times New Roman" w:hAnsi="Times New Roman" w:cs="Times New Roman"/>
        </w:rPr>
        <w:t>i) Insertion of a node into CLL at beginning.</w:t>
      </w:r>
    </w:p>
    <w:p w:rsidR="00E243B8" w:rsidRPr="00DF41A2" w:rsidRDefault="00E243B8" w:rsidP="00E243B8">
      <w:pPr>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t>ii) Insertion of a node into CLL at ending.</w:t>
      </w:r>
    </w:p>
    <w:p w:rsidR="00E243B8" w:rsidRPr="00DF41A2" w:rsidRDefault="00E243B8" w:rsidP="00E243B8">
      <w:pPr>
        <w:spacing w:after="120"/>
        <w:ind w:firstLine="431"/>
        <w:rPr>
          <w:rFonts w:ascii="Times New Roman" w:hAnsi="Times New Roman" w:cs="Times New Roman"/>
          <w:b/>
        </w:rPr>
      </w:pPr>
      <w:r w:rsidRPr="00DF41A2">
        <w:rPr>
          <w:rFonts w:ascii="Times New Roman" w:hAnsi="Times New Roman" w:cs="Times New Roman"/>
        </w:rPr>
        <w:t>iii) Insertion of a node into CLL at any position.</w:t>
      </w:r>
    </w:p>
    <w:p w:rsidR="00E243B8" w:rsidRPr="00DF41A2" w:rsidRDefault="00F3308F" w:rsidP="00E243B8">
      <w:pPr>
        <w:rPr>
          <w:rFonts w:ascii="Times New Roman" w:hAnsi="Times New Roman" w:cs="Times New Roman"/>
          <w:b/>
          <w:u w:val="single"/>
        </w:rPr>
      </w:pPr>
      <w:r>
        <w:rPr>
          <w:rFonts w:ascii="Times New Roman" w:hAnsi="Times New Roman" w:cs="Times New Roman"/>
          <w:b/>
          <w:u w:val="single"/>
        </w:rPr>
        <w:t xml:space="preserve">2.3.1.1 </w:t>
      </w:r>
      <w:r w:rsidR="00E243B8" w:rsidRPr="00DF41A2">
        <w:rPr>
          <w:rFonts w:ascii="Times New Roman" w:hAnsi="Times New Roman" w:cs="Times New Roman"/>
          <w:b/>
          <w:u w:val="single"/>
        </w:rPr>
        <w:t xml:space="preserve">Insertion </w:t>
      </w:r>
      <w:r w:rsidR="00E243B8">
        <w:rPr>
          <w:rFonts w:ascii="Times New Roman" w:hAnsi="Times New Roman" w:cs="Times New Roman"/>
          <w:b/>
          <w:u w:val="single"/>
        </w:rPr>
        <w:t>of a node into CLL at beginning</w:t>
      </w:r>
    </w:p>
    <w:p w:rsidR="00A04C31" w:rsidRPr="001819D0" w:rsidRDefault="00A04C31" w:rsidP="00A04C31">
      <w:pPr>
        <w:pStyle w:val="ListParagraph"/>
        <w:numPr>
          <w:ilvl w:val="0"/>
          <w:numId w:val="9"/>
        </w:numPr>
        <w:ind w:left="720"/>
        <w:rPr>
          <w:rFonts w:ascii="Times New Roman" w:hAnsi="Times New Roman"/>
        </w:rPr>
      </w:pPr>
      <w:r>
        <w:rPr>
          <w:rFonts w:ascii="Times New Roman" w:hAnsi="Times New Roman"/>
        </w:rPr>
        <w:t>Insertion of a node into C</w:t>
      </w:r>
      <w:r w:rsidRPr="001819D0">
        <w:rPr>
          <w:rFonts w:ascii="Times New Roman" w:hAnsi="Times New Roman"/>
        </w:rPr>
        <w:t xml:space="preserve">LL at beginning means insert new node </w:t>
      </w:r>
      <w:r>
        <w:rPr>
          <w:rFonts w:ascii="Times New Roman" w:hAnsi="Times New Roman"/>
        </w:rPr>
        <w:t>after</w:t>
      </w:r>
      <w:r w:rsidRPr="001819D0">
        <w:rPr>
          <w:rFonts w:ascii="Times New Roman" w:hAnsi="Times New Roman"/>
        </w:rPr>
        <w:t xml:space="preserve"> header node.</w:t>
      </w:r>
    </w:p>
    <w:p w:rsidR="00A04C31" w:rsidRDefault="00A04C31" w:rsidP="00E243B8">
      <w:pPr>
        <w:rPr>
          <w:rFonts w:ascii="Times New Roman" w:hAnsi="Times New Roman" w:cs="Times New Roman"/>
          <w:b/>
        </w:rPr>
      </w:pPr>
    </w:p>
    <w:p w:rsidR="00E243B8" w:rsidRPr="00DF41A2" w:rsidRDefault="00E243B8" w:rsidP="00E243B8">
      <w:pPr>
        <w:rPr>
          <w:rFonts w:ascii="Times New Roman" w:hAnsi="Times New Roman" w:cs="Times New Roman"/>
          <w:b/>
        </w:rPr>
      </w:pPr>
      <w:r w:rsidRPr="00DF41A2">
        <w:rPr>
          <w:rFonts w:ascii="Times New Roman" w:hAnsi="Times New Roman" w:cs="Times New Roman"/>
          <w:b/>
        </w:rPr>
        <w:t>Algorithm</w:t>
      </w:r>
      <w:r w:rsidR="001B2ADC">
        <w:rPr>
          <w:rFonts w:ascii="Times New Roman" w:hAnsi="Times New Roman" w:cs="Times New Roman"/>
          <w:b/>
        </w:rPr>
        <w:t xml:space="preserve"> </w:t>
      </w:r>
      <w:r w:rsidRPr="00DF41A2">
        <w:rPr>
          <w:rFonts w:ascii="Times New Roman" w:hAnsi="Times New Roman" w:cs="Times New Roman"/>
          <w:b/>
        </w:rPr>
        <w:t>CLL_Insert_Begin(header,x)</w:t>
      </w:r>
    </w:p>
    <w:p w:rsidR="00E243B8" w:rsidRPr="00DF41A2" w:rsidRDefault="00E243B8" w:rsidP="00E243B8">
      <w:pPr>
        <w:rPr>
          <w:rFonts w:ascii="Times New Roman" w:hAnsi="Times New Roman" w:cs="Times New Roman"/>
        </w:rPr>
      </w:pPr>
      <w:r w:rsidRPr="00DF41A2">
        <w:rPr>
          <w:rFonts w:ascii="Times New Roman" w:hAnsi="Times New Roman" w:cs="Times New Roman"/>
          <w:b/>
        </w:rPr>
        <w:t>Input:</w:t>
      </w:r>
      <w:r w:rsidR="00B65BD6">
        <w:rPr>
          <w:rFonts w:ascii="Times New Roman" w:hAnsi="Times New Roman" w:cs="Times New Roman"/>
          <w:b/>
        </w:rPr>
        <w:t xml:space="preserve"> </w:t>
      </w:r>
      <w:r w:rsidRPr="00721F39">
        <w:rPr>
          <w:rFonts w:ascii="Times New Roman" w:hAnsi="Times New Roman" w:cs="Times New Roman"/>
          <w:i/>
        </w:rPr>
        <w:t xml:space="preserve">header </w:t>
      </w:r>
      <w:r w:rsidRPr="00DF41A2">
        <w:rPr>
          <w:rFonts w:ascii="Times New Roman" w:hAnsi="Times New Roman" w:cs="Times New Roman"/>
        </w:rPr>
        <w:t xml:space="preserve">is </w:t>
      </w:r>
      <w:r>
        <w:rPr>
          <w:rFonts w:ascii="Times New Roman" w:hAnsi="Times New Roman" w:cs="Times New Roman"/>
        </w:rPr>
        <w:t>pointer to</w:t>
      </w:r>
      <w:r w:rsidRPr="00DF41A2">
        <w:rPr>
          <w:rFonts w:ascii="Times New Roman" w:hAnsi="Times New Roman" w:cs="Times New Roman"/>
        </w:rPr>
        <w:t xml:space="preserve"> header node, x is dat</w:t>
      </w:r>
      <w:r>
        <w:rPr>
          <w:rFonts w:ascii="Times New Roman" w:hAnsi="Times New Roman" w:cs="Times New Roman"/>
        </w:rPr>
        <w:t>a part of new node to be inserting.</w:t>
      </w:r>
    </w:p>
    <w:p w:rsidR="00E243B8" w:rsidRPr="00DF41A2" w:rsidRDefault="00E243B8" w:rsidP="00E243B8">
      <w:pPr>
        <w:rPr>
          <w:rFonts w:ascii="Times New Roman" w:hAnsi="Times New Roman" w:cs="Times New Roman"/>
          <w:b/>
        </w:rPr>
      </w:pPr>
      <w:r w:rsidRPr="00DF41A2">
        <w:rPr>
          <w:rFonts w:ascii="Times New Roman" w:hAnsi="Times New Roman" w:cs="Times New Roman"/>
          <w:b/>
        </w:rPr>
        <w:t>Output:</w:t>
      </w:r>
      <w:r w:rsidRPr="00DF41A2">
        <w:rPr>
          <w:rFonts w:ascii="Times New Roman" w:hAnsi="Times New Roman" w:cs="Times New Roman"/>
        </w:rPr>
        <w:t xml:space="preserve"> CLL with new node inserted at beginning.</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1. new</w:t>
      </w:r>
      <w:r w:rsidR="00190530">
        <w:rPr>
          <w:rFonts w:ascii="Times New Roman" w:hAnsi="Times New Roman" w:cs="Times New Roman"/>
        </w:rPr>
        <w:t xml:space="preserve"> </w:t>
      </w:r>
      <w:r w:rsidRPr="00DF41A2">
        <w:rPr>
          <w:rFonts w:ascii="Times New Roman" w:hAnsi="Times New Roman" w:cs="Times New Roman"/>
        </w:rPr>
        <w:t>=</w:t>
      </w:r>
      <w:r w:rsidR="00190530">
        <w:rPr>
          <w:rFonts w:ascii="Times New Roman" w:hAnsi="Times New Roman" w:cs="Times New Roman"/>
        </w:rPr>
        <w:t xml:space="preserve"> </w:t>
      </w:r>
      <w:r w:rsidRPr="00DF41A2">
        <w:rPr>
          <w:rFonts w:ascii="Times New Roman" w:hAnsi="Times New Roman" w:cs="Times New Roman"/>
        </w:rPr>
        <w:t>getnewnode( )</w:t>
      </w:r>
    </w:p>
    <w:p w:rsidR="00E243B8" w:rsidRPr="00DF41A2" w:rsidRDefault="00A04C31" w:rsidP="00E243B8">
      <w:pPr>
        <w:ind w:left="720"/>
        <w:rPr>
          <w:rFonts w:ascii="Times New Roman" w:hAnsi="Times New Roman" w:cs="Times New Roman"/>
        </w:rPr>
      </w:pPr>
      <w:r>
        <w:rPr>
          <w:rFonts w:ascii="Times New Roman" w:hAnsi="Times New Roman" w:cs="Times New Roman"/>
        </w:rPr>
        <w:t xml:space="preserve">2. </w:t>
      </w:r>
      <w:r w:rsidR="00E243B8" w:rsidRPr="00DF41A2">
        <w:rPr>
          <w:rFonts w:ascii="Times New Roman" w:hAnsi="Times New Roman" w:cs="Times New Roman"/>
        </w:rPr>
        <w:t>new</w:t>
      </w:r>
      <w:r w:rsidR="00E243B8" w:rsidRPr="00E167C6">
        <w:rPr>
          <w:rFonts w:ascii="Times New Roman" w:hAnsi="Times New Roman" w:cs="Times New Roman"/>
        </w:rPr>
        <w:sym w:font="Wingdings" w:char="F0E0"/>
      </w:r>
      <w:r w:rsidR="00E243B8" w:rsidRPr="00DF41A2">
        <w:rPr>
          <w:rFonts w:ascii="Times New Roman" w:hAnsi="Times New Roman" w:cs="Times New Roman"/>
        </w:rPr>
        <w:t>link = header</w:t>
      </w:r>
      <w:r w:rsidR="00E243B8" w:rsidRPr="00E167C6">
        <w:rPr>
          <w:rFonts w:ascii="Times New Roman" w:hAnsi="Times New Roman" w:cs="Times New Roman"/>
        </w:rPr>
        <w:sym w:font="Wingdings" w:char="F0E0"/>
      </w:r>
      <w:r w:rsidR="00E243B8" w:rsidRPr="00DF41A2">
        <w:rPr>
          <w:rFonts w:ascii="Times New Roman" w:hAnsi="Times New Roman" w:cs="Times New Roman"/>
        </w:rPr>
        <w:t>link</w:t>
      </w:r>
      <w:r w:rsidR="00E243B8" w:rsidRPr="00DF41A2">
        <w:rPr>
          <w:rFonts w:ascii="Times New Roman" w:hAnsi="Times New Roman" w:cs="Times New Roman"/>
        </w:rPr>
        <w:tab/>
      </w:r>
      <w:r w:rsidR="00E243B8" w:rsidRPr="00DF41A2">
        <w:rPr>
          <w:rFonts w:ascii="Times New Roman" w:hAnsi="Times New Roman" w:cs="Times New Roman"/>
        </w:rPr>
        <w:tab/>
      </w:r>
      <w:r w:rsidR="00E243B8" w:rsidRPr="00DF41A2">
        <w:rPr>
          <w:rFonts w:ascii="Times New Roman" w:hAnsi="Times New Roman" w:cs="Times New Roman"/>
        </w:rPr>
        <w:tab/>
        <w:t>/* 1 */</w:t>
      </w:r>
    </w:p>
    <w:p w:rsidR="00E243B8" w:rsidRPr="00DF41A2" w:rsidRDefault="007C41D8" w:rsidP="00E243B8">
      <w:pPr>
        <w:ind w:left="720"/>
        <w:rPr>
          <w:rFonts w:ascii="Times New Roman" w:hAnsi="Times New Roman" w:cs="Times New Roman"/>
        </w:rPr>
      </w:pPr>
      <w:r>
        <w:rPr>
          <w:rFonts w:ascii="Times New Roman" w:hAnsi="Times New Roman" w:cs="Times New Roman"/>
        </w:rPr>
        <w:t>3.</w:t>
      </w:r>
      <w:r w:rsidR="00E243B8">
        <w:rPr>
          <w:rFonts w:ascii="Times New Roman" w:hAnsi="Times New Roman" w:cs="Times New Roman"/>
        </w:rPr>
        <w:t xml:space="preserve"> header</w:t>
      </w:r>
      <w:r w:rsidR="00E243B8" w:rsidRPr="00E167C6">
        <w:rPr>
          <w:rFonts w:ascii="Times New Roman" w:hAnsi="Times New Roman" w:cs="Times New Roman"/>
        </w:rPr>
        <w:sym w:font="Wingdings" w:char="F0E0"/>
      </w:r>
      <w:r w:rsidR="00E243B8" w:rsidRPr="00DF41A2">
        <w:rPr>
          <w:rFonts w:ascii="Times New Roman" w:hAnsi="Times New Roman" w:cs="Times New Roman"/>
        </w:rPr>
        <w:t>link = new</w:t>
      </w:r>
      <w:r w:rsidR="00E243B8" w:rsidRPr="00DF41A2">
        <w:rPr>
          <w:rFonts w:ascii="Times New Roman" w:hAnsi="Times New Roman" w:cs="Times New Roman"/>
        </w:rPr>
        <w:tab/>
      </w:r>
      <w:r w:rsidR="00E243B8" w:rsidRPr="00DF41A2">
        <w:rPr>
          <w:rFonts w:ascii="Times New Roman" w:hAnsi="Times New Roman" w:cs="Times New Roman"/>
        </w:rPr>
        <w:tab/>
      </w:r>
      <w:r w:rsidR="00E243B8" w:rsidRPr="00DF41A2">
        <w:rPr>
          <w:rFonts w:ascii="Times New Roman" w:hAnsi="Times New Roman" w:cs="Times New Roman"/>
        </w:rPr>
        <w:tab/>
      </w:r>
      <w:r w:rsidR="00E243B8">
        <w:rPr>
          <w:rFonts w:ascii="Times New Roman" w:hAnsi="Times New Roman" w:cs="Times New Roman"/>
        </w:rPr>
        <w:tab/>
      </w:r>
      <w:r w:rsidR="00E243B8" w:rsidRPr="00DF41A2">
        <w:rPr>
          <w:rFonts w:ascii="Times New Roman" w:hAnsi="Times New Roman" w:cs="Times New Roman"/>
        </w:rPr>
        <w:t>/* 2 */</w:t>
      </w:r>
    </w:p>
    <w:p w:rsidR="00E243B8" w:rsidRPr="00DF41A2" w:rsidRDefault="007C41D8" w:rsidP="00E243B8">
      <w:pPr>
        <w:ind w:left="720"/>
        <w:rPr>
          <w:rFonts w:ascii="Times New Roman" w:hAnsi="Times New Roman" w:cs="Times New Roman"/>
        </w:rPr>
      </w:pPr>
      <w:r>
        <w:rPr>
          <w:rFonts w:ascii="Times New Roman" w:hAnsi="Times New Roman" w:cs="Times New Roman"/>
        </w:rPr>
        <w:t>4.</w:t>
      </w:r>
      <w:r w:rsidR="00E243B8" w:rsidRPr="00DF41A2">
        <w:rPr>
          <w:rFonts w:ascii="Times New Roman" w:hAnsi="Times New Roman" w:cs="Times New Roman"/>
        </w:rPr>
        <w:t xml:space="preserve"> new</w:t>
      </w:r>
      <w:r w:rsidR="00E243B8" w:rsidRPr="00E167C6">
        <w:rPr>
          <w:rFonts w:ascii="Times New Roman" w:hAnsi="Times New Roman" w:cs="Times New Roman"/>
        </w:rPr>
        <w:sym w:font="Wingdings" w:char="F0E0"/>
      </w:r>
      <w:r w:rsidR="00E243B8" w:rsidRPr="00DF41A2">
        <w:rPr>
          <w:rFonts w:ascii="Times New Roman" w:hAnsi="Times New Roman" w:cs="Times New Roman"/>
        </w:rPr>
        <w:t>data = x</w:t>
      </w:r>
    </w:p>
    <w:p w:rsidR="00E243B8" w:rsidRPr="00DF41A2" w:rsidRDefault="00E243B8" w:rsidP="00E243B8">
      <w:pPr>
        <w:rPr>
          <w:rFonts w:ascii="Times New Roman" w:hAnsi="Times New Roman" w:cs="Times New Roman"/>
          <w:b/>
        </w:rPr>
      </w:pPr>
      <w:r w:rsidRPr="00DF41A2">
        <w:rPr>
          <w:rFonts w:ascii="Times New Roman" w:hAnsi="Times New Roman" w:cs="Times New Roman"/>
          <w:b/>
        </w:rPr>
        <w:t>End CLL_Insert_Begin</w:t>
      </w:r>
    </w:p>
    <w:p w:rsidR="00E243B8" w:rsidRPr="00DF41A2" w:rsidRDefault="00CE0543" w:rsidP="00E243B8">
      <w:pPr>
        <w:rPr>
          <w:rFonts w:ascii="Times New Roman" w:hAnsi="Times New Roman" w:cs="Times New Roman"/>
          <w:b/>
        </w:rPr>
      </w:pPr>
      <w:r w:rsidRPr="00CE0543">
        <w:rPr>
          <w:rFonts w:ascii="Times New Roman" w:hAnsi="Times New Roman" w:cs="Times New Roman"/>
        </w:rPr>
      </w:r>
      <w:r w:rsidRPr="00CE0543">
        <w:rPr>
          <w:rFonts w:ascii="Times New Roman" w:hAnsi="Times New Roman" w:cs="Times New Roman"/>
        </w:rPr>
        <w:pict>
          <v:group id="_x0000_s2857" editas="canvas" style="width:447.65pt;height:233.7pt;mso-position-horizontal-relative:char;mso-position-vertical-relative:line" coordorigin="1440,2031" coordsize="8953,4674">
            <o:lock v:ext="edit" aspectratio="t"/>
            <v:shape id="_x0000_s2858" type="#_x0000_t75" style="position:absolute;left:1440;top:2031;width:8953;height:4674" o:preferrelative="f">
              <v:fill o:detectmouseclick="t"/>
              <v:path o:extrusionok="t" o:connecttype="none"/>
              <o:lock v:ext="edit" text="t"/>
            </v:shape>
            <v:rect id="_x0000_s2859" style="position:absolute;left:1936;top:2529;width:889;height:288;v-text-anchor:middle" stroked="f">
              <v:textbox style="mso-next-textbox:#_x0000_s2859"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group id="_x0000_s2860" style="position:absolute;left:2292;top:2817;width:1064;height:489" coordorigin="3184,2418" coordsize="819,376">
              <v:rect id="_x0000_s2861" style="position:absolute;left:3184;top:2418;width:819;height:376">
                <v:textbox style="mso-next-textbox:#_x0000_s2861">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862" type="#_x0000_t32" style="position:absolute;left:3594;top:2418;width:1;height:376" o:connectortype="straight"/>
            </v:group>
            <v:group id="_x0000_s2863" style="position:absolute;left:3946;top:2817;width:1064;height:489" coordorigin="3184,2418" coordsize="819,376">
              <v:rect id="_x0000_s2864" style="position:absolute;left:3184;top:2418;width:819;height:376"/>
              <v:shape id="_x0000_s2865" type="#_x0000_t32" style="position:absolute;left:3594;top:2418;width:1;height:376" o:connectortype="straight"/>
            </v:group>
            <v:group id="_x0000_s2866" style="position:absolute;left:5662;top:2817;width:1063;height:489" coordorigin="3184,2418" coordsize="819,376">
              <v:rect id="_x0000_s2867" style="position:absolute;left:3184;top:2418;width:819;height:376"/>
              <v:shape id="_x0000_s2868" type="#_x0000_t32" style="position:absolute;left:3594;top:2418;width:1;height:376" o:connectortype="straight"/>
            </v:group>
            <v:group id="_x0000_s2869" style="position:absolute;left:7390;top:2817;width:1064;height:489" coordorigin="3184,2418" coordsize="819,376">
              <v:rect id="_x0000_s2870" style="position:absolute;left:3184;top:2418;width:819;height:376">
                <v:textbox style="mso-next-textbox:#_x0000_s2870">
                  <w:txbxContent>
                    <w:p w:rsidR="00460149" w:rsidRPr="00F37357" w:rsidRDefault="00460149" w:rsidP="002061D1">
                      <w:pPr>
                        <w:spacing w:line="240" w:lineRule="auto"/>
                        <w:ind w:left="0" w:firstLine="0"/>
                        <w:rPr>
                          <w:rFonts w:ascii="Times New Roman" w:hAnsi="Times New Roman" w:cs="Times New Roman"/>
                          <w:b/>
                          <w:sz w:val="32"/>
                          <w:szCs w:val="30"/>
                        </w:rPr>
                      </w:pPr>
                    </w:p>
                    <w:p w:rsidR="00460149" w:rsidRDefault="00460149" w:rsidP="002061D1">
                      <w:pPr>
                        <w:ind w:left="0" w:firstLine="0"/>
                      </w:pPr>
                    </w:p>
                  </w:txbxContent>
                </v:textbox>
              </v:rect>
              <v:shape id="_x0000_s2871" type="#_x0000_t32" style="position:absolute;left:3594;top:2418;width:1;height:376" o:connectortype="straight"/>
            </v:group>
            <v:group id="_x0000_s2872" style="position:absolute;left:3138;top:3667;width:1064;height:489" coordorigin="3184,2418" coordsize="819,376">
              <v:rect id="_x0000_s2873" style="position:absolute;left:3184;top:2418;width:819;height:376"/>
              <v:shape id="_x0000_s2874" type="#_x0000_t32" style="position:absolute;left:3594;top:2418;width:1;height:376" o:connectortype="straight"/>
            </v:group>
            <v:rect id="_x0000_s2875" style="position:absolute;left:4217;top:2393;width:525;height:287;v-text-anchor:middle" stroked="f">
              <v:textbox style="mso-next-textbox:#_x0000_s2875"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876" style="position:absolute;left:5934;top:2393;width:525;height:287;v-text-anchor:middle" stroked="f">
              <v:textbox style="mso-next-textbox:#_x0000_s2876"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877" style="position:absolute;left:7650;top:2392;width:525;height:287;v-text-anchor:middle" stroked="f">
              <v:textbox style="mso-next-textbox:#_x0000_s2877"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rect id="_x0000_s2878" style="position:absolute;left:3216;top:4267;width:889;height:288;v-text-anchor:middle" stroked="f">
              <v:textbox style="mso-next-textbox:#_x0000_s2878"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shape id="_x0000_s2879" type="#_x0000_t32" style="position:absolute;left:3085;top:3068;width:861;height:1" o:connectortype="straight">
              <v:stroke endarrow="block"/>
            </v:shape>
            <v:shape id="_x0000_s2880" type="#_x0000_t32" style="position:absolute;left:4801;top:3067;width:861;height:1" o:connectortype="straight">
              <v:stroke endarrow="block"/>
            </v:shape>
            <v:shape id="_x0000_s2881" type="#_x0000_t32" style="position:absolute;left:6529;top:3066;width:861;height:1" o:connectortype="straight">
              <v:stroke endarrow="block"/>
            </v:shape>
            <v:rect id="_x0000_s2882" style="position:absolute;left:4801;top:3991;width:2430;height:476" stroked="f">
              <v:textbox style="mso-next-textbox:#_x0000_s2882">
                <w:txbxContent>
                  <w:p w:rsidR="00460149" w:rsidRPr="00721F39" w:rsidRDefault="00460149" w:rsidP="002061D1">
                    <w:pPr>
                      <w:ind w:left="0" w:firstLine="0"/>
                      <w:jc w:val="center"/>
                      <w:rPr>
                        <w:rFonts w:ascii="Times New Roman" w:hAnsi="Times New Roman" w:cs="Times New Roman"/>
                        <w:b/>
                      </w:rPr>
                    </w:pPr>
                    <w:r w:rsidRPr="00721F39">
                      <w:rPr>
                        <w:rFonts w:ascii="Times New Roman" w:hAnsi="Times New Roman" w:cs="Times New Roman"/>
                        <w:b/>
                      </w:rPr>
                      <w:t>Before Insertion</w:t>
                    </w:r>
                  </w:p>
                </w:txbxContent>
              </v:textbox>
            </v:rect>
            <v:group id="_x0000_s2883" style="position:absolute;left:2336;top:5362;width:1064;height:489" coordorigin="3184,2418" coordsize="819,376">
              <v:rect id="_x0000_s2884" style="position:absolute;left:3184;top:2418;width:819;height:376">
                <v:textbox style="mso-next-textbox:#_x0000_s2884">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885" type="#_x0000_t32" style="position:absolute;left:3594;top:2418;width:1;height:376" o:connectortype="straight"/>
            </v:group>
            <v:group id="_x0000_s2886" style="position:absolute;left:3990;top:5362;width:1064;height:489" coordorigin="3184,2418" coordsize="819,376">
              <v:rect id="_x0000_s2887" style="position:absolute;left:3184;top:2418;width:819;height:376"/>
              <v:shape id="_x0000_s2888" type="#_x0000_t32" style="position:absolute;left:3594;top:2418;width:1;height:376" o:connectortype="straight"/>
            </v:group>
            <v:group id="_x0000_s2889" style="position:absolute;left:5706;top:5362;width:1063;height:489" coordorigin="3184,2418" coordsize="819,376">
              <v:rect id="_x0000_s2890" style="position:absolute;left:3184;top:2418;width:819;height:376"/>
              <v:shape id="_x0000_s2891" type="#_x0000_t32" style="position:absolute;left:3594;top:2418;width:1;height:376" o:connectortype="straight"/>
            </v:group>
            <v:group id="_x0000_s2892" style="position:absolute;left:7434;top:5362;width:1064;height:489" coordorigin="3184,2418" coordsize="819,376">
              <v:rect id="_x0000_s2893" style="position:absolute;left:3184;top:2418;width:819;height:376">
                <v:textbox style="mso-next-textbox:#_x0000_s2893">
                  <w:txbxContent>
                    <w:p w:rsidR="00460149" w:rsidRPr="00F37357" w:rsidRDefault="00460149" w:rsidP="002061D1">
                      <w:pPr>
                        <w:spacing w:line="240" w:lineRule="auto"/>
                        <w:ind w:left="0" w:firstLine="0"/>
                        <w:rPr>
                          <w:rFonts w:ascii="Times New Roman" w:hAnsi="Times New Roman" w:cs="Times New Roman"/>
                          <w:b/>
                          <w:sz w:val="32"/>
                          <w:szCs w:val="30"/>
                        </w:rPr>
                      </w:pPr>
                    </w:p>
                    <w:p w:rsidR="00460149" w:rsidRDefault="00460149" w:rsidP="002061D1">
                      <w:pPr>
                        <w:ind w:left="0" w:firstLine="0"/>
                      </w:pPr>
                    </w:p>
                  </w:txbxContent>
                </v:textbox>
              </v:rect>
              <v:shape id="_x0000_s2894" type="#_x0000_t32" style="position:absolute;left:3594;top:2418;width:1;height:376" o:connectortype="straight"/>
            </v:group>
            <v:group id="_x0000_s2895" style="position:absolute;left:9029;top:5362;width:1064;height:489" coordorigin="3184,2418" coordsize="819,376">
              <v:rect id="_x0000_s2896" style="position:absolute;left:3184;top:2418;width:819;height:376">
                <v:textbox style="mso-next-textbox:#_x0000_s2896">
                  <w:txbxContent>
                    <w:p w:rsidR="00460149" w:rsidRDefault="00460149" w:rsidP="002061D1">
                      <w:pPr>
                        <w:ind w:left="0" w:firstLine="0"/>
                      </w:pPr>
                    </w:p>
                  </w:txbxContent>
                </v:textbox>
              </v:rect>
              <v:shape id="_x0000_s2897" type="#_x0000_t32" style="position:absolute;left:3594;top:2418;width:1;height:376" o:connectortype="straight"/>
            </v:group>
            <v:rect id="_x0000_s2898" style="position:absolute;left:1823;top:4915;width:889;height:288;v-text-anchor:middle" stroked="f">
              <v:textbox style="mso-next-textbox:#_x0000_s2898"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899" style="position:absolute;left:4261;top:4938;width:525;height:287;v-text-anchor:middle" stroked="f">
              <v:textbox style="mso-next-textbox:#_x0000_s2899"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rect id="_x0000_s2900" style="position:absolute;left:5978;top:4938;width:525;height:287;v-text-anchor:middle" stroked="f">
              <v:textbox style="mso-next-textbox:#_x0000_s2900"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1</w:t>
                    </w:r>
                  </w:p>
                </w:txbxContent>
              </v:textbox>
            </v:rect>
            <v:rect id="_x0000_s2901" style="position:absolute;left:7694;top:4937;width:525;height:287;v-text-anchor:middle" stroked="f">
              <v:textbox style="mso-next-textbox:#_x0000_s2901"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902" style="position:absolute;left:9117;top:4941;width:889;height:288;v-text-anchor:middle" stroked="f">
              <v:textbox style="mso-next-textbox:#_x0000_s2902"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2903" type="#_x0000_t32" style="position:absolute;left:3129;top:5613;width:861;height:1" o:connectortype="straight">
              <v:stroke endarrow="block"/>
            </v:shape>
            <v:shape id="_x0000_s2904" type="#_x0000_t32" style="position:absolute;left:4845;top:5612;width:861;height:1" o:connectortype="straight">
              <v:stroke endarrow="block"/>
            </v:shape>
            <v:shape id="_x0000_s2905" type="#_x0000_t32" style="position:absolute;left:6573;top:5611;width:861;height:1" o:connectortype="straight">
              <v:stroke endarrow="block"/>
            </v:shape>
            <v:rect id="_x0000_s2906" style="position:absolute;left:4906;top:6229;width:2265;height:476" stroked="f">
              <v:textbox style="mso-next-textbox:#_x0000_s2906">
                <w:txbxContent>
                  <w:p w:rsidR="00460149" w:rsidRPr="00721F39" w:rsidRDefault="00460149" w:rsidP="002061D1">
                    <w:pPr>
                      <w:ind w:left="0" w:firstLine="0"/>
                      <w:jc w:val="center"/>
                      <w:rPr>
                        <w:rFonts w:ascii="Times New Roman" w:hAnsi="Times New Roman" w:cs="Times New Roman"/>
                        <w:b/>
                      </w:rPr>
                    </w:pPr>
                    <w:r w:rsidRPr="00721F39">
                      <w:rPr>
                        <w:rFonts w:ascii="Times New Roman" w:hAnsi="Times New Roman" w:cs="Times New Roman"/>
                        <w:b/>
                      </w:rPr>
                      <w:t>After Insertion</w:t>
                    </w:r>
                  </w:p>
                </w:txbxContent>
              </v:textbox>
            </v:rect>
            <v:shape id="_x0000_s2907" type="#_x0000_t32" style="position:absolute;left:8358;top:5610;width:683;height:1" o:connectortype="straight">
              <v:stroke endarrow="block"/>
            </v:shape>
            <v:oval id="_x0000_s2908" style="position:absolute;left:4193;top:3346;width:326;height:338;v-text-anchor:middle">
              <v:textbox style="mso-next-textbox:#_x0000_s2908" inset="0,0,0,0">
                <w:txbxContent>
                  <w:p w:rsidR="00460149" w:rsidRPr="00190530" w:rsidRDefault="00460149" w:rsidP="002061D1">
                    <w:pPr>
                      <w:spacing w:line="240" w:lineRule="auto"/>
                      <w:ind w:left="0" w:firstLine="0"/>
                      <w:jc w:val="center"/>
                      <w:rPr>
                        <w:rFonts w:ascii="Times New Roman" w:hAnsi="Times New Roman" w:cs="Times New Roman"/>
                      </w:rPr>
                    </w:pPr>
                    <w:r w:rsidRPr="00190530">
                      <w:rPr>
                        <w:rFonts w:ascii="Times New Roman" w:hAnsi="Times New Roman" w:cs="Times New Roman"/>
                      </w:rPr>
                      <w:t>1</w:t>
                    </w:r>
                  </w:p>
                </w:txbxContent>
              </v:textbox>
            </v:oval>
            <v:oval id="_x0000_s2909" style="position:absolute;left:2826;top:3346;width:326;height:338;v-text-anchor:middle">
              <v:textbox style="mso-next-textbox:#_x0000_s2909" inset="0,0,0,0">
                <w:txbxContent>
                  <w:p w:rsidR="00460149" w:rsidRPr="00190530" w:rsidRDefault="00460149" w:rsidP="002061D1">
                    <w:pPr>
                      <w:spacing w:line="240" w:lineRule="auto"/>
                      <w:ind w:left="0" w:firstLine="0"/>
                      <w:jc w:val="center"/>
                      <w:rPr>
                        <w:rFonts w:ascii="Times New Roman" w:hAnsi="Times New Roman" w:cs="Times New Roman"/>
                      </w:rPr>
                    </w:pPr>
                    <w:r w:rsidRPr="00190530">
                      <w:rPr>
                        <w:rFonts w:ascii="Times New Roman" w:hAnsi="Times New Roman" w:cs="Times New Roman"/>
                      </w:rPr>
                      <w:t>2</w:t>
                    </w:r>
                  </w:p>
                </w:txbxContent>
              </v:textbox>
            </v:oval>
            <v:shape id="_x0000_s2910" type="#_x0000_t32" style="position:absolute;left:3011;top:3185;width:389;height:499" o:connectortype="straight">
              <v:stroke dashstyle="longDash" endarrow="block"/>
            </v:shape>
            <v:shape id="_x0000_s2911" type="#_x0000_t32" style="position:absolute;left:3869;top:3306;width:333;height:514;flip:y" o:connectortype="straight">
              <v:stroke dashstyle="longDash" endarrow="block"/>
            </v:shape>
            <v:shape id="_x0000_s2912" type="#_x0000_t32" style="position:absolute;left:2847;top:2212;width:6194;height:0" o:connectortype="straight"/>
            <v:shape id="_x0000_s2913" type="#_x0000_t32" style="position:absolute;left:9041;top:2212;width:0;height:857" o:connectortype="straight"/>
            <v:shape id="_x0000_s2914" type="#_x0000_t32" style="position:absolute;left:2837;top:2212;width:1;height:605" o:connectortype="straight">
              <v:stroke endarrow="block"/>
            </v:shape>
            <v:shape id="_x0000_s2915" type="#_x0000_t32" style="position:absolute;left:8240;top:3066;width:795;height:1" o:connectortype="straight"/>
            <v:shape id="_x0000_s2916" type="#_x0000_t32" style="position:absolute;left:2870;top:4726;width:7331;height:1" o:connectortype="straight"/>
            <v:shape id="_x0000_s2917" type="#_x0000_t32" style="position:absolute;left:2868;top:4727;width:2;height:635;flip:x" o:connectortype="straight">
              <v:stroke endarrow="block"/>
            </v:shape>
            <v:shape id="_x0000_s2918" type="#_x0000_t32" style="position:absolute;left:10201;top:4727;width:1;height:887" o:connectortype="straight"/>
            <v:shape id="_x0000_s2919" type="#_x0000_t32" style="position:absolute;left:9913;top:5614;width:288;height:1" o:connectortype="straight"/>
            <w10:wrap type="none"/>
            <w10:anchorlock/>
          </v:group>
        </w:pict>
      </w:r>
    </w:p>
    <w:p w:rsidR="00E243B8" w:rsidRPr="00DF41A2" w:rsidRDefault="00E243B8" w:rsidP="00E243B8">
      <w:pPr>
        <w:pStyle w:val="ListParagraph"/>
        <w:numPr>
          <w:ilvl w:val="0"/>
          <w:numId w:val="23"/>
        </w:numPr>
        <w:rPr>
          <w:rFonts w:ascii="Times New Roman" w:hAnsi="Times New Roman"/>
          <w:b/>
        </w:rPr>
      </w:pPr>
      <w:r w:rsidRPr="00DF41A2">
        <w:rPr>
          <w:rFonts w:ascii="Times New Roman" w:hAnsi="Times New Roman"/>
        </w:rPr>
        <w:t>Link part of new node is replaced with address of first node in list, i.e. link part of header node.</w:t>
      </w:r>
    </w:p>
    <w:p w:rsidR="00E243B8" w:rsidRPr="00DF41A2" w:rsidRDefault="00E243B8" w:rsidP="00E243B8">
      <w:pPr>
        <w:pStyle w:val="ListParagraph"/>
        <w:numPr>
          <w:ilvl w:val="0"/>
          <w:numId w:val="23"/>
        </w:numPr>
        <w:rPr>
          <w:rFonts w:ascii="Times New Roman" w:hAnsi="Times New Roman"/>
          <w:b/>
          <w:u w:val="single"/>
        </w:rPr>
      </w:pPr>
      <w:r w:rsidRPr="00DF41A2">
        <w:rPr>
          <w:rFonts w:ascii="Times New Roman" w:hAnsi="Times New Roman"/>
        </w:rPr>
        <w:t>Link part of header node is replaced with new node address.</w:t>
      </w:r>
    </w:p>
    <w:p w:rsidR="00E243B8" w:rsidRDefault="00E243B8" w:rsidP="00E243B8">
      <w:pPr>
        <w:rPr>
          <w:rFonts w:ascii="Times New Roman" w:hAnsi="Times New Roman" w:cs="Times New Roman"/>
          <w:b/>
          <w:u w:val="single"/>
        </w:rPr>
      </w:pPr>
    </w:p>
    <w:p w:rsidR="00E243B8" w:rsidRDefault="00375873" w:rsidP="00E243B8">
      <w:pPr>
        <w:rPr>
          <w:rFonts w:ascii="Times New Roman" w:hAnsi="Times New Roman" w:cs="Times New Roman"/>
          <w:b/>
          <w:u w:val="single"/>
        </w:rPr>
      </w:pPr>
      <w:r>
        <w:rPr>
          <w:rFonts w:ascii="Times New Roman" w:hAnsi="Times New Roman" w:cs="Times New Roman"/>
          <w:b/>
          <w:u w:val="single"/>
        </w:rPr>
        <w:t xml:space="preserve">2.3.1.2 </w:t>
      </w:r>
      <w:r w:rsidR="00E243B8" w:rsidRPr="00DF41A2">
        <w:rPr>
          <w:rFonts w:ascii="Times New Roman" w:hAnsi="Times New Roman" w:cs="Times New Roman"/>
          <w:b/>
          <w:u w:val="single"/>
        </w:rPr>
        <w:t>Inserti</w:t>
      </w:r>
      <w:r w:rsidR="00E243B8">
        <w:rPr>
          <w:rFonts w:ascii="Times New Roman" w:hAnsi="Times New Roman" w:cs="Times New Roman"/>
          <w:b/>
          <w:u w:val="single"/>
        </w:rPr>
        <w:t>on of a node into CLL at ending</w:t>
      </w:r>
    </w:p>
    <w:p w:rsidR="006B0837" w:rsidRPr="00DA0453" w:rsidRDefault="006B0837" w:rsidP="006B0837">
      <w:pPr>
        <w:pStyle w:val="ListParagraph"/>
        <w:numPr>
          <w:ilvl w:val="0"/>
          <w:numId w:val="9"/>
        </w:numPr>
        <w:ind w:left="720"/>
        <w:rPr>
          <w:rFonts w:ascii="Times New Roman" w:hAnsi="Times New Roman"/>
          <w:b/>
          <w:u w:val="single"/>
        </w:rPr>
      </w:pPr>
      <w:r>
        <w:rPr>
          <w:rFonts w:ascii="Times New Roman" w:hAnsi="Times New Roman"/>
        </w:rPr>
        <w:t>To insert a node into C</w:t>
      </w:r>
      <w:r w:rsidRPr="00DA0453">
        <w:rPr>
          <w:rFonts w:ascii="Times New Roman" w:hAnsi="Times New Roman"/>
        </w:rPr>
        <w:t xml:space="preserve">LL at </w:t>
      </w:r>
      <w:r>
        <w:rPr>
          <w:rFonts w:ascii="Times New Roman" w:hAnsi="Times New Roman"/>
        </w:rPr>
        <w:t>ending</w:t>
      </w:r>
      <w:r w:rsidRPr="00DA0453">
        <w:rPr>
          <w:rFonts w:ascii="Times New Roman" w:hAnsi="Times New Roman"/>
        </w:rPr>
        <w:t xml:space="preserve"> first we need to traverse to last node, then insert as new node as last node.</w:t>
      </w:r>
    </w:p>
    <w:p w:rsidR="00E243B8" w:rsidRPr="00DF41A2" w:rsidRDefault="00E243B8" w:rsidP="00E243B8">
      <w:pPr>
        <w:rPr>
          <w:rFonts w:ascii="Times New Roman" w:hAnsi="Times New Roman" w:cs="Times New Roman"/>
          <w:b/>
        </w:rPr>
      </w:pPr>
      <w:r w:rsidRPr="00DF41A2">
        <w:rPr>
          <w:rFonts w:ascii="Times New Roman" w:hAnsi="Times New Roman" w:cs="Times New Roman"/>
          <w:b/>
        </w:rPr>
        <w:t>Algorithm</w:t>
      </w:r>
      <w:r w:rsidR="00A35318">
        <w:rPr>
          <w:rFonts w:ascii="Times New Roman" w:hAnsi="Times New Roman" w:cs="Times New Roman"/>
          <w:b/>
        </w:rPr>
        <w:t xml:space="preserve"> </w:t>
      </w:r>
      <w:r w:rsidRPr="00DF41A2">
        <w:rPr>
          <w:rFonts w:ascii="Times New Roman" w:hAnsi="Times New Roman" w:cs="Times New Roman"/>
          <w:b/>
        </w:rPr>
        <w:t>CLL_</w:t>
      </w:r>
      <w:r w:rsidR="005B374C" w:rsidRPr="005B374C">
        <w:rPr>
          <w:rFonts w:ascii="Times New Roman" w:hAnsi="Times New Roman" w:cs="Times New Roman"/>
          <w:b/>
        </w:rPr>
        <w:t xml:space="preserve"> </w:t>
      </w:r>
      <w:r w:rsidR="005B374C" w:rsidRPr="00DF41A2">
        <w:rPr>
          <w:rFonts w:ascii="Times New Roman" w:hAnsi="Times New Roman" w:cs="Times New Roman"/>
          <w:b/>
        </w:rPr>
        <w:t>Insert</w:t>
      </w:r>
      <w:r w:rsidR="004C452B">
        <w:rPr>
          <w:rFonts w:ascii="Times New Roman" w:hAnsi="Times New Roman" w:cs="Times New Roman"/>
          <w:b/>
        </w:rPr>
        <w:t>_End</w:t>
      </w:r>
      <w:r w:rsidRPr="00DF41A2">
        <w:rPr>
          <w:rFonts w:ascii="Times New Roman" w:hAnsi="Times New Roman" w:cs="Times New Roman"/>
          <w:b/>
        </w:rPr>
        <w:t>(header,x)</w:t>
      </w:r>
    </w:p>
    <w:p w:rsidR="00E243B8" w:rsidRPr="00DF41A2" w:rsidRDefault="00E243B8" w:rsidP="00E243B8">
      <w:pPr>
        <w:rPr>
          <w:rFonts w:ascii="Times New Roman" w:hAnsi="Times New Roman" w:cs="Times New Roman"/>
        </w:rPr>
      </w:pPr>
      <w:r w:rsidRPr="00DF41A2">
        <w:rPr>
          <w:rFonts w:ascii="Times New Roman" w:hAnsi="Times New Roman" w:cs="Times New Roman"/>
          <w:b/>
        </w:rPr>
        <w:lastRenderedPageBreak/>
        <w:t>Input:</w:t>
      </w:r>
      <w:r w:rsidR="00A35318">
        <w:rPr>
          <w:rFonts w:ascii="Times New Roman" w:hAnsi="Times New Roman" w:cs="Times New Roman"/>
          <w:b/>
        </w:rPr>
        <w:t xml:space="preserve"> </w:t>
      </w:r>
      <w:r w:rsidRPr="00FE11EF">
        <w:rPr>
          <w:rFonts w:ascii="Times New Roman" w:hAnsi="Times New Roman" w:cs="Times New Roman"/>
          <w:i/>
        </w:rPr>
        <w:t>header</w:t>
      </w:r>
      <w:r w:rsidRPr="00DF41A2">
        <w:rPr>
          <w:rFonts w:ascii="Times New Roman" w:hAnsi="Times New Roman" w:cs="Times New Roman"/>
        </w:rPr>
        <w:t xml:space="preserve"> is </w:t>
      </w:r>
      <w:r>
        <w:rPr>
          <w:rFonts w:ascii="Times New Roman" w:hAnsi="Times New Roman" w:cs="Times New Roman"/>
        </w:rPr>
        <w:t>pointer to</w:t>
      </w:r>
      <w:r w:rsidRPr="00DF41A2">
        <w:rPr>
          <w:rFonts w:ascii="Times New Roman" w:hAnsi="Times New Roman" w:cs="Times New Roman"/>
        </w:rPr>
        <w:t xml:space="preserve"> header node,</w:t>
      </w:r>
      <w:r w:rsidR="00B23243">
        <w:rPr>
          <w:rFonts w:ascii="Times New Roman" w:hAnsi="Times New Roman" w:cs="Times New Roman"/>
        </w:rPr>
        <w:t xml:space="preserve"> </w:t>
      </w:r>
      <w:r w:rsidRPr="00FE11EF">
        <w:rPr>
          <w:rFonts w:ascii="Times New Roman" w:hAnsi="Times New Roman" w:cs="Times New Roman"/>
          <w:i/>
        </w:rPr>
        <w:t>x</w:t>
      </w:r>
      <w:r w:rsidRPr="00DF41A2">
        <w:rPr>
          <w:rFonts w:ascii="Times New Roman" w:hAnsi="Times New Roman" w:cs="Times New Roman"/>
        </w:rPr>
        <w:t xml:space="preserve"> is data part of new node to be insert</w:t>
      </w:r>
      <w:r>
        <w:rPr>
          <w:rFonts w:ascii="Times New Roman" w:hAnsi="Times New Roman" w:cs="Times New Roman"/>
        </w:rPr>
        <w:t>ing</w:t>
      </w:r>
      <w:r w:rsidRPr="00DF41A2">
        <w:rPr>
          <w:rFonts w:ascii="Times New Roman" w:hAnsi="Times New Roman" w:cs="Times New Roman"/>
        </w:rPr>
        <w:t>.</w:t>
      </w:r>
    </w:p>
    <w:p w:rsidR="00E243B8" w:rsidRPr="00DF41A2" w:rsidRDefault="00E243B8" w:rsidP="00E243B8">
      <w:pPr>
        <w:rPr>
          <w:rFonts w:ascii="Times New Roman" w:hAnsi="Times New Roman" w:cs="Times New Roman"/>
          <w:b/>
        </w:rPr>
      </w:pPr>
      <w:r w:rsidRPr="00DF41A2">
        <w:rPr>
          <w:rFonts w:ascii="Times New Roman" w:hAnsi="Times New Roman" w:cs="Times New Roman"/>
          <w:b/>
        </w:rPr>
        <w:t>Output:</w:t>
      </w:r>
      <w:r w:rsidRPr="00DF41A2">
        <w:rPr>
          <w:rFonts w:ascii="Times New Roman" w:hAnsi="Times New Roman" w:cs="Times New Roman"/>
        </w:rPr>
        <w:t xml:space="preserve"> CLL with new node inserted at ending.</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1. new</w:t>
      </w:r>
      <w:r w:rsidR="00A35318">
        <w:rPr>
          <w:rFonts w:ascii="Times New Roman" w:hAnsi="Times New Roman" w:cs="Times New Roman"/>
        </w:rPr>
        <w:t xml:space="preserve"> </w:t>
      </w:r>
      <w:r w:rsidRPr="00DF41A2">
        <w:rPr>
          <w:rFonts w:ascii="Times New Roman" w:hAnsi="Times New Roman" w:cs="Times New Roman"/>
        </w:rPr>
        <w:t>=</w:t>
      </w:r>
      <w:r w:rsidR="00A35318">
        <w:rPr>
          <w:rFonts w:ascii="Times New Roman" w:hAnsi="Times New Roman" w:cs="Times New Roman"/>
        </w:rPr>
        <w:t xml:space="preserve"> </w:t>
      </w:r>
      <w:r w:rsidRPr="00DF41A2">
        <w:rPr>
          <w:rFonts w:ascii="Times New Roman" w:hAnsi="Times New Roman" w:cs="Times New Roman"/>
        </w:rPr>
        <w:t>getnewnode()</w:t>
      </w:r>
    </w:p>
    <w:p w:rsidR="00E243B8" w:rsidRPr="00DF41A2" w:rsidRDefault="00B23243" w:rsidP="00E243B8">
      <w:pPr>
        <w:ind w:left="720"/>
        <w:rPr>
          <w:rFonts w:ascii="Times New Roman" w:hAnsi="Times New Roman" w:cs="Times New Roman"/>
        </w:rPr>
      </w:pPr>
      <w:r>
        <w:rPr>
          <w:rFonts w:ascii="Times New Roman" w:hAnsi="Times New Roman" w:cs="Times New Roman"/>
        </w:rPr>
        <w:t xml:space="preserve">2. </w:t>
      </w:r>
      <w:r w:rsidR="00E243B8" w:rsidRPr="00DF41A2">
        <w:rPr>
          <w:rFonts w:ascii="Times New Roman" w:hAnsi="Times New Roman" w:cs="Times New Roman"/>
        </w:rPr>
        <w:t>ptr</w:t>
      </w:r>
      <w:r w:rsidR="00A35318">
        <w:rPr>
          <w:rFonts w:ascii="Times New Roman" w:hAnsi="Times New Roman" w:cs="Times New Roman"/>
        </w:rPr>
        <w:t xml:space="preserve"> </w:t>
      </w:r>
      <w:r w:rsidR="00E243B8" w:rsidRPr="00DF41A2">
        <w:rPr>
          <w:rFonts w:ascii="Times New Roman" w:hAnsi="Times New Roman" w:cs="Times New Roman"/>
        </w:rPr>
        <w:t>=</w:t>
      </w:r>
      <w:r w:rsidR="00A35318">
        <w:rPr>
          <w:rFonts w:ascii="Times New Roman" w:hAnsi="Times New Roman" w:cs="Times New Roman"/>
        </w:rPr>
        <w:t xml:space="preserve"> </w:t>
      </w:r>
      <w:r w:rsidR="00E243B8" w:rsidRPr="00DF41A2">
        <w:rPr>
          <w:rFonts w:ascii="Times New Roman" w:hAnsi="Times New Roman" w:cs="Times New Roman"/>
        </w:rPr>
        <w:t>header</w:t>
      </w:r>
    </w:p>
    <w:p w:rsidR="00E243B8" w:rsidRPr="00DF41A2" w:rsidRDefault="00B23243" w:rsidP="00E243B8">
      <w:pPr>
        <w:ind w:left="720"/>
        <w:rPr>
          <w:rFonts w:ascii="Times New Roman" w:hAnsi="Times New Roman" w:cs="Times New Roman"/>
        </w:rPr>
      </w:pPr>
      <w:r>
        <w:rPr>
          <w:rFonts w:ascii="Times New Roman" w:hAnsi="Times New Roman" w:cs="Times New Roman"/>
        </w:rPr>
        <w:t xml:space="preserve">3. </w:t>
      </w:r>
      <w:r w:rsidR="00E243B8">
        <w:rPr>
          <w:rFonts w:ascii="Times New Roman" w:hAnsi="Times New Roman" w:cs="Times New Roman"/>
        </w:rPr>
        <w:t>while(ptr</w:t>
      </w:r>
      <w:r w:rsidR="00E243B8" w:rsidRPr="00D8652E">
        <w:rPr>
          <w:rFonts w:ascii="Times New Roman" w:hAnsi="Times New Roman" w:cs="Times New Roman"/>
        </w:rPr>
        <w:sym w:font="Wingdings" w:char="F0E0"/>
      </w:r>
      <w:r w:rsidR="00E243B8" w:rsidRPr="00DF41A2">
        <w:rPr>
          <w:rFonts w:ascii="Times New Roman" w:hAnsi="Times New Roman" w:cs="Times New Roman"/>
        </w:rPr>
        <w:t>link != header)</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r>
      <w:r w:rsidR="00B23243">
        <w:rPr>
          <w:rFonts w:ascii="Times New Roman" w:hAnsi="Times New Roman" w:cs="Times New Roman"/>
        </w:rPr>
        <w:t>a</w:t>
      </w:r>
      <w:r w:rsidRPr="00DF41A2">
        <w:rPr>
          <w:rFonts w:ascii="Times New Roman" w:hAnsi="Times New Roman" w:cs="Times New Roman"/>
        </w:rPr>
        <w:t>) ptr</w:t>
      </w:r>
      <w:r w:rsidR="00A35318">
        <w:rPr>
          <w:rFonts w:ascii="Times New Roman" w:hAnsi="Times New Roman" w:cs="Times New Roman"/>
        </w:rPr>
        <w:t xml:space="preserve"> </w:t>
      </w:r>
      <w:r w:rsidRPr="00DF41A2">
        <w:rPr>
          <w:rFonts w:ascii="Times New Roman" w:hAnsi="Times New Roman" w:cs="Times New Roman"/>
        </w:rPr>
        <w:t>=</w:t>
      </w:r>
      <w:r w:rsidR="00A35318">
        <w:rPr>
          <w:rFonts w:ascii="Times New Roman" w:hAnsi="Times New Roman" w:cs="Times New Roman"/>
        </w:rPr>
        <w:t xml:space="preserve"> </w:t>
      </w:r>
      <w:r>
        <w:rPr>
          <w:rFonts w:ascii="Times New Roman" w:hAnsi="Times New Roman" w:cs="Times New Roman"/>
        </w:rPr>
        <w:t>ptr</w:t>
      </w:r>
      <w:r w:rsidRPr="00F64A38">
        <w:rPr>
          <w:rFonts w:ascii="Times New Roman" w:hAnsi="Times New Roman" w:cs="Times New Roman"/>
        </w:rPr>
        <w:sym w:font="Wingdings" w:char="F0E0"/>
      </w:r>
      <w:r w:rsidRPr="00DF41A2">
        <w:rPr>
          <w:rFonts w:ascii="Times New Roman" w:hAnsi="Times New Roman" w:cs="Times New Roman"/>
        </w:rPr>
        <w:t xml:space="preserve">link            </w:t>
      </w:r>
    </w:p>
    <w:p w:rsidR="00E243B8" w:rsidRPr="00DF41A2" w:rsidRDefault="00B23243" w:rsidP="00E243B8">
      <w:pPr>
        <w:ind w:left="720"/>
        <w:rPr>
          <w:rFonts w:ascii="Times New Roman" w:hAnsi="Times New Roman" w:cs="Times New Roman"/>
        </w:rPr>
      </w:pPr>
      <w:r>
        <w:rPr>
          <w:rFonts w:ascii="Times New Roman" w:hAnsi="Times New Roman" w:cs="Times New Roman"/>
        </w:rPr>
        <w:t xml:space="preserve">4. </w:t>
      </w:r>
      <w:r w:rsidR="00E243B8" w:rsidRPr="00DF41A2">
        <w:rPr>
          <w:rFonts w:ascii="Times New Roman" w:hAnsi="Times New Roman" w:cs="Times New Roman"/>
        </w:rPr>
        <w:t>end loop</w:t>
      </w:r>
    </w:p>
    <w:p w:rsidR="00E243B8" w:rsidRPr="00DF41A2" w:rsidRDefault="00B23243" w:rsidP="00E243B8">
      <w:pPr>
        <w:ind w:left="720"/>
        <w:rPr>
          <w:rFonts w:ascii="Times New Roman" w:hAnsi="Times New Roman" w:cs="Times New Roman"/>
        </w:rPr>
      </w:pPr>
      <w:r>
        <w:rPr>
          <w:rFonts w:ascii="Times New Roman" w:hAnsi="Times New Roman" w:cs="Times New Roman"/>
        </w:rPr>
        <w:t>5.</w:t>
      </w:r>
      <w:r w:rsidR="00E243B8">
        <w:rPr>
          <w:rFonts w:ascii="Times New Roman" w:hAnsi="Times New Roman" w:cs="Times New Roman"/>
        </w:rPr>
        <w:t xml:space="preserve"> ptr</w:t>
      </w:r>
      <w:r w:rsidR="00E243B8" w:rsidRPr="00F64A38">
        <w:rPr>
          <w:rFonts w:ascii="Times New Roman" w:hAnsi="Times New Roman" w:cs="Times New Roman"/>
        </w:rPr>
        <w:sym w:font="Wingdings" w:char="F0E0"/>
      </w:r>
      <w:r w:rsidR="00E243B8" w:rsidRPr="00DF41A2">
        <w:rPr>
          <w:rFonts w:ascii="Times New Roman" w:hAnsi="Times New Roman" w:cs="Times New Roman"/>
        </w:rPr>
        <w:t>link</w:t>
      </w:r>
      <w:r w:rsidR="00A35318">
        <w:rPr>
          <w:rFonts w:ascii="Times New Roman" w:hAnsi="Times New Roman" w:cs="Times New Roman"/>
        </w:rPr>
        <w:t xml:space="preserve"> </w:t>
      </w:r>
      <w:r w:rsidR="00E243B8" w:rsidRPr="00DF41A2">
        <w:rPr>
          <w:rFonts w:ascii="Times New Roman" w:hAnsi="Times New Roman" w:cs="Times New Roman"/>
        </w:rPr>
        <w:t>=</w:t>
      </w:r>
      <w:r w:rsidR="00A35318">
        <w:rPr>
          <w:rFonts w:ascii="Times New Roman" w:hAnsi="Times New Roman" w:cs="Times New Roman"/>
        </w:rPr>
        <w:t xml:space="preserve"> </w:t>
      </w:r>
      <w:r w:rsidR="00E243B8" w:rsidRPr="00DF41A2">
        <w:rPr>
          <w:rFonts w:ascii="Times New Roman" w:hAnsi="Times New Roman" w:cs="Times New Roman"/>
        </w:rPr>
        <w:t>new</w:t>
      </w:r>
    </w:p>
    <w:p w:rsidR="00E243B8" w:rsidRPr="00DF41A2" w:rsidRDefault="00B23243" w:rsidP="00E243B8">
      <w:pPr>
        <w:ind w:left="720"/>
        <w:rPr>
          <w:rFonts w:ascii="Times New Roman" w:hAnsi="Times New Roman" w:cs="Times New Roman"/>
        </w:rPr>
      </w:pPr>
      <w:r>
        <w:rPr>
          <w:rFonts w:ascii="Times New Roman" w:hAnsi="Times New Roman" w:cs="Times New Roman"/>
        </w:rPr>
        <w:t>6.</w:t>
      </w:r>
      <w:r w:rsidR="00E243B8">
        <w:rPr>
          <w:rFonts w:ascii="Times New Roman" w:hAnsi="Times New Roman" w:cs="Times New Roman"/>
        </w:rPr>
        <w:t xml:space="preserve"> new</w:t>
      </w:r>
      <w:r w:rsidR="00E243B8" w:rsidRPr="00F64A38">
        <w:rPr>
          <w:rFonts w:ascii="Times New Roman" w:hAnsi="Times New Roman" w:cs="Times New Roman"/>
        </w:rPr>
        <w:sym w:font="Wingdings" w:char="F0E0"/>
      </w:r>
      <w:r w:rsidR="00E243B8" w:rsidRPr="00DF41A2">
        <w:rPr>
          <w:rFonts w:ascii="Times New Roman" w:hAnsi="Times New Roman" w:cs="Times New Roman"/>
        </w:rPr>
        <w:t>link</w:t>
      </w:r>
      <w:r w:rsidR="00A35318">
        <w:rPr>
          <w:rFonts w:ascii="Times New Roman" w:hAnsi="Times New Roman" w:cs="Times New Roman"/>
        </w:rPr>
        <w:t xml:space="preserve"> </w:t>
      </w:r>
      <w:r w:rsidR="00E243B8" w:rsidRPr="00DF41A2">
        <w:rPr>
          <w:rFonts w:ascii="Times New Roman" w:hAnsi="Times New Roman" w:cs="Times New Roman"/>
        </w:rPr>
        <w:t>=</w:t>
      </w:r>
      <w:r w:rsidR="00A35318">
        <w:rPr>
          <w:rFonts w:ascii="Times New Roman" w:hAnsi="Times New Roman" w:cs="Times New Roman"/>
        </w:rPr>
        <w:t xml:space="preserve"> </w:t>
      </w:r>
      <w:r w:rsidR="00E243B8" w:rsidRPr="00DF41A2">
        <w:rPr>
          <w:rFonts w:ascii="Times New Roman" w:hAnsi="Times New Roman" w:cs="Times New Roman"/>
        </w:rPr>
        <w:t>header</w:t>
      </w:r>
    </w:p>
    <w:p w:rsidR="00E243B8" w:rsidRPr="00DF41A2" w:rsidRDefault="00B23243" w:rsidP="00E243B8">
      <w:pPr>
        <w:ind w:left="720"/>
        <w:rPr>
          <w:rFonts w:ascii="Times New Roman" w:hAnsi="Times New Roman" w:cs="Times New Roman"/>
        </w:rPr>
      </w:pPr>
      <w:r>
        <w:rPr>
          <w:rFonts w:ascii="Times New Roman" w:hAnsi="Times New Roman" w:cs="Times New Roman"/>
        </w:rPr>
        <w:t>7.</w:t>
      </w:r>
      <w:r w:rsidR="00E243B8">
        <w:rPr>
          <w:rFonts w:ascii="Times New Roman" w:hAnsi="Times New Roman" w:cs="Times New Roman"/>
        </w:rPr>
        <w:t xml:space="preserve"> new</w:t>
      </w:r>
      <w:r w:rsidR="00E243B8" w:rsidRPr="00F64A38">
        <w:rPr>
          <w:rFonts w:ascii="Times New Roman" w:hAnsi="Times New Roman" w:cs="Times New Roman"/>
        </w:rPr>
        <w:sym w:font="Wingdings" w:char="F0E0"/>
      </w:r>
      <w:r w:rsidR="00E243B8" w:rsidRPr="00DF41A2">
        <w:rPr>
          <w:rFonts w:ascii="Times New Roman" w:hAnsi="Times New Roman" w:cs="Times New Roman"/>
        </w:rPr>
        <w:t>data</w:t>
      </w:r>
      <w:r w:rsidR="00A35318">
        <w:rPr>
          <w:rFonts w:ascii="Times New Roman" w:hAnsi="Times New Roman" w:cs="Times New Roman"/>
        </w:rPr>
        <w:t xml:space="preserve"> </w:t>
      </w:r>
      <w:r w:rsidR="00E243B8" w:rsidRPr="00DF41A2">
        <w:rPr>
          <w:rFonts w:ascii="Times New Roman" w:hAnsi="Times New Roman" w:cs="Times New Roman"/>
        </w:rPr>
        <w:t>=</w:t>
      </w:r>
      <w:r w:rsidR="00A35318">
        <w:rPr>
          <w:rFonts w:ascii="Times New Roman" w:hAnsi="Times New Roman" w:cs="Times New Roman"/>
        </w:rPr>
        <w:t xml:space="preserve"> </w:t>
      </w:r>
      <w:r w:rsidR="00E243B8" w:rsidRPr="00DF41A2">
        <w:rPr>
          <w:rFonts w:ascii="Times New Roman" w:hAnsi="Times New Roman" w:cs="Times New Roman"/>
        </w:rPr>
        <w:t>x</w:t>
      </w:r>
    </w:p>
    <w:p w:rsidR="00E243B8" w:rsidRPr="00DF41A2" w:rsidRDefault="00E243B8" w:rsidP="00E243B8">
      <w:pPr>
        <w:rPr>
          <w:rFonts w:ascii="Times New Roman" w:hAnsi="Times New Roman" w:cs="Times New Roman"/>
          <w:b/>
        </w:rPr>
      </w:pPr>
      <w:r w:rsidRPr="00DF41A2">
        <w:rPr>
          <w:rFonts w:ascii="Times New Roman" w:hAnsi="Times New Roman" w:cs="Times New Roman"/>
          <w:b/>
        </w:rPr>
        <w:t>End CLL_Insert_E</w:t>
      </w:r>
      <w:r w:rsidR="004C452B">
        <w:rPr>
          <w:rFonts w:ascii="Times New Roman" w:hAnsi="Times New Roman" w:cs="Times New Roman"/>
          <w:b/>
        </w:rPr>
        <w:t>nd</w:t>
      </w:r>
    </w:p>
    <w:p w:rsidR="00E243B8" w:rsidRPr="00DF41A2" w:rsidRDefault="00CE0543" w:rsidP="00E243B8">
      <w:pPr>
        <w:rPr>
          <w:rFonts w:ascii="Times New Roman" w:hAnsi="Times New Roman" w:cs="Times New Roman"/>
        </w:rPr>
      </w:pPr>
      <w:r>
        <w:rPr>
          <w:rFonts w:ascii="Times New Roman" w:hAnsi="Times New Roman" w:cs="Times New Roman"/>
        </w:rPr>
      </w:r>
      <w:r>
        <w:rPr>
          <w:rFonts w:ascii="Times New Roman" w:hAnsi="Times New Roman" w:cs="Times New Roman"/>
        </w:rPr>
        <w:pict>
          <v:group id="_x0000_s2793" editas="canvas" style="width:455.1pt;height:202.6pt;mso-position-horizontal-relative:char;mso-position-vertical-relative:line" coordorigin="1440,2103" coordsize="9102,4052">
            <o:lock v:ext="edit" aspectratio="t"/>
            <v:shape id="_x0000_s2794" type="#_x0000_t75" style="position:absolute;left:1440;top:2103;width:9102;height:4052" o:preferrelative="f">
              <v:fill o:detectmouseclick="t"/>
              <v:path o:extrusionok="t" o:connecttype="none"/>
              <o:lock v:ext="edit" text="t"/>
            </v:shape>
            <v:rect id="_x0000_s2795" style="position:absolute;left:1936;top:2529;width:889;height:288;v-text-anchor:middle" stroked="f">
              <v:textbox style="mso-next-textbox:#_x0000_s2795" inset="0,0,0,0">
                <w:txbxContent>
                  <w:p w:rsidR="00460149" w:rsidRPr="00CA62D7" w:rsidRDefault="00460149" w:rsidP="002061D1">
                    <w:pPr>
                      <w:spacing w:line="240" w:lineRule="auto"/>
                      <w:ind w:left="0" w:firstLine="0"/>
                      <w:jc w:val="center"/>
                      <w:rPr>
                        <w:rFonts w:ascii="Times New Roman" w:hAnsi="Times New Roman" w:cs="Times New Roman"/>
                      </w:rPr>
                    </w:pPr>
                    <w:r w:rsidRPr="00CA62D7">
                      <w:rPr>
                        <w:rFonts w:ascii="Times New Roman" w:hAnsi="Times New Roman" w:cs="Times New Roman"/>
                      </w:rPr>
                      <w:t>header</w:t>
                    </w:r>
                  </w:p>
                </w:txbxContent>
              </v:textbox>
            </v:rect>
            <v:group id="_x0000_s2796" style="position:absolute;left:2292;top:2817;width:1064;height:489" coordorigin="3184,2418" coordsize="819,376">
              <v:rect id="_x0000_s2797" style="position:absolute;left:3184;top:2418;width:819;height:376">
                <v:textbox style="mso-next-textbox:#_x0000_s2797">
                  <w:txbxContent>
                    <w:p w:rsidR="00460149" w:rsidRPr="00CA62D7" w:rsidRDefault="00460149" w:rsidP="002061D1">
                      <w:pPr>
                        <w:spacing w:line="240" w:lineRule="auto"/>
                        <w:ind w:left="0" w:firstLine="0"/>
                        <w:rPr>
                          <w:rFonts w:ascii="Times New Roman" w:hAnsi="Times New Roman" w:cs="Times New Roman"/>
                          <w:b/>
                        </w:rPr>
                      </w:pPr>
                      <w:r w:rsidRPr="00CA62D7">
                        <w:rPr>
                          <w:rFonts w:ascii="Times New Roman" w:hAnsi="Times New Roman" w:cs="Times New Roman"/>
                          <w:b/>
                        </w:rPr>
                        <w:t>X</w:t>
                      </w:r>
                    </w:p>
                  </w:txbxContent>
                </v:textbox>
              </v:rect>
              <v:shape id="_x0000_s2798" type="#_x0000_t32" style="position:absolute;left:3594;top:2418;width:1;height:376" o:connectortype="straight"/>
            </v:group>
            <v:group id="_x0000_s2799" style="position:absolute;left:3946;top:2817;width:1064;height:489" coordorigin="3184,2418" coordsize="819,376">
              <v:rect id="_x0000_s2800" style="position:absolute;left:3184;top:2418;width:819;height:376"/>
              <v:shape id="_x0000_s2801" type="#_x0000_t32" style="position:absolute;left:3594;top:2418;width:1;height:376" o:connectortype="straight"/>
            </v:group>
            <v:group id="_x0000_s2802" style="position:absolute;left:5662;top:2817;width:1063;height:489" coordorigin="3184,2418" coordsize="819,376">
              <v:rect id="_x0000_s2803" style="position:absolute;left:3184;top:2418;width:819;height:376"/>
              <v:shape id="_x0000_s2804" type="#_x0000_t32" style="position:absolute;left:3594;top:2418;width:1;height:376" o:connectortype="straight"/>
            </v:group>
            <v:group id="_x0000_s2805" style="position:absolute;left:7390;top:2817;width:1064;height:489" coordorigin="3184,2418" coordsize="819,376">
              <v:rect id="_x0000_s2806" style="position:absolute;left:3184;top:2418;width:819;height:376">
                <v:textbox style="mso-next-textbox:#_x0000_s2806">
                  <w:txbxContent>
                    <w:p w:rsidR="00460149" w:rsidRPr="00CA62D7" w:rsidRDefault="00460149" w:rsidP="002061D1">
                      <w:pPr>
                        <w:spacing w:line="240" w:lineRule="auto"/>
                        <w:ind w:left="0" w:firstLine="0"/>
                        <w:rPr>
                          <w:rFonts w:ascii="Times New Roman" w:hAnsi="Times New Roman" w:cs="Times New Roman"/>
                          <w:b/>
                        </w:rPr>
                      </w:pPr>
                    </w:p>
                    <w:p w:rsidR="00460149" w:rsidRPr="00CA62D7" w:rsidRDefault="00460149" w:rsidP="002061D1">
                      <w:pPr>
                        <w:ind w:left="0" w:firstLine="0"/>
                      </w:pPr>
                    </w:p>
                  </w:txbxContent>
                </v:textbox>
              </v:rect>
              <v:shape id="_x0000_s2807" type="#_x0000_t32" style="position:absolute;left:3594;top:2418;width:1;height:376" o:connectortype="straight"/>
            </v:group>
            <v:group id="_x0000_s2808" style="position:absolute;left:9002;top:2818;width:1064;height:489" coordorigin="3184,2418" coordsize="819,376">
              <v:rect id="_x0000_s2809" style="position:absolute;left:3184;top:2418;width:819;height:376"/>
              <v:shape id="_x0000_s2810" type="#_x0000_t32" style="position:absolute;left:3594;top:2418;width:1;height:376" o:connectortype="straight"/>
            </v:group>
            <v:rect id="_x0000_s2811" style="position:absolute;left:4217;top:2393;width:525;height:287;v-text-anchor:middle" stroked="f">
              <v:textbox style="mso-next-textbox:#_x0000_s2811" inset="0,0,0,0">
                <w:txbxContent>
                  <w:p w:rsidR="00460149" w:rsidRPr="00CA62D7" w:rsidRDefault="00460149" w:rsidP="002061D1">
                    <w:pPr>
                      <w:spacing w:line="240" w:lineRule="auto"/>
                      <w:ind w:left="0" w:firstLine="0"/>
                      <w:jc w:val="center"/>
                      <w:rPr>
                        <w:rFonts w:ascii="Times New Roman" w:hAnsi="Times New Roman" w:cs="Times New Roman"/>
                      </w:rPr>
                    </w:pPr>
                    <w:r w:rsidRPr="00CA62D7">
                      <w:rPr>
                        <w:rFonts w:ascii="Times New Roman" w:hAnsi="Times New Roman" w:cs="Times New Roman"/>
                      </w:rPr>
                      <w:t>N1</w:t>
                    </w:r>
                  </w:p>
                </w:txbxContent>
              </v:textbox>
            </v:rect>
            <v:rect id="_x0000_s2812" style="position:absolute;left:5934;top:2393;width:525;height:287;v-text-anchor:middle" stroked="f">
              <v:textbox style="mso-next-textbox:#_x0000_s2812" inset="0,0,0,0">
                <w:txbxContent>
                  <w:p w:rsidR="00460149" w:rsidRPr="00CA62D7" w:rsidRDefault="00460149" w:rsidP="002061D1">
                    <w:pPr>
                      <w:spacing w:line="240" w:lineRule="auto"/>
                      <w:ind w:left="0" w:firstLine="0"/>
                      <w:jc w:val="center"/>
                      <w:rPr>
                        <w:rFonts w:ascii="Times New Roman" w:hAnsi="Times New Roman" w:cs="Times New Roman"/>
                      </w:rPr>
                    </w:pPr>
                    <w:r w:rsidRPr="00CA62D7">
                      <w:rPr>
                        <w:rFonts w:ascii="Times New Roman" w:hAnsi="Times New Roman" w:cs="Times New Roman"/>
                      </w:rPr>
                      <w:t>N2</w:t>
                    </w:r>
                  </w:p>
                </w:txbxContent>
              </v:textbox>
            </v:rect>
            <v:rect id="_x0000_s2813" style="position:absolute;left:7650;top:2392;width:525;height:287;v-text-anchor:middle" stroked="f">
              <v:textbox style="mso-next-textbox:#_x0000_s2813" inset="0,0,0,0">
                <w:txbxContent>
                  <w:p w:rsidR="00460149" w:rsidRPr="00CA62D7" w:rsidRDefault="00460149" w:rsidP="002061D1">
                    <w:pPr>
                      <w:spacing w:line="240" w:lineRule="auto"/>
                      <w:ind w:left="0" w:firstLine="0"/>
                      <w:jc w:val="center"/>
                      <w:rPr>
                        <w:rFonts w:ascii="Times New Roman" w:hAnsi="Times New Roman" w:cs="Times New Roman"/>
                      </w:rPr>
                    </w:pPr>
                    <w:r w:rsidRPr="00CA62D7">
                      <w:rPr>
                        <w:rFonts w:ascii="Times New Roman" w:hAnsi="Times New Roman" w:cs="Times New Roman"/>
                      </w:rPr>
                      <w:t>N3</w:t>
                    </w:r>
                  </w:p>
                </w:txbxContent>
              </v:textbox>
            </v:rect>
            <v:rect id="_x0000_s2814" style="position:absolute;left:9041;top:2393;width:889;height:288;v-text-anchor:middle" stroked="f">
              <v:textbox style="mso-next-textbox:#_x0000_s2814" inset="0,0,0,0">
                <w:txbxContent>
                  <w:p w:rsidR="00460149" w:rsidRPr="00CA62D7" w:rsidRDefault="00460149" w:rsidP="002061D1">
                    <w:pPr>
                      <w:spacing w:line="240" w:lineRule="auto"/>
                      <w:ind w:left="0" w:firstLine="0"/>
                      <w:jc w:val="center"/>
                      <w:rPr>
                        <w:rFonts w:ascii="Times New Roman" w:hAnsi="Times New Roman" w:cs="Times New Roman"/>
                      </w:rPr>
                    </w:pPr>
                    <w:r w:rsidRPr="00CA62D7">
                      <w:rPr>
                        <w:rFonts w:ascii="Times New Roman" w:hAnsi="Times New Roman" w:cs="Times New Roman"/>
                      </w:rPr>
                      <w:t>new</w:t>
                    </w:r>
                  </w:p>
                </w:txbxContent>
              </v:textbox>
            </v:rect>
            <v:shape id="_x0000_s2815" type="#_x0000_t32" style="position:absolute;left:3085;top:3068;width:861;height:1" o:connectortype="straight">
              <v:stroke endarrow="block"/>
            </v:shape>
            <v:shape id="_x0000_s2816" type="#_x0000_t32" style="position:absolute;left:4801;top:3067;width:861;height:1" o:connectortype="straight">
              <v:stroke endarrow="block"/>
            </v:shape>
            <v:shape id="_x0000_s2817" type="#_x0000_t32" style="position:absolute;left:6529;top:3066;width:861;height:1" o:connectortype="straight">
              <v:stroke endarrow="block"/>
            </v:shape>
            <v:rect id="_x0000_s2818" style="position:absolute;left:4801;top:3809;width:2430;height:476" stroked="f">
              <v:textbox style="mso-next-textbox:#_x0000_s2818">
                <w:txbxContent>
                  <w:p w:rsidR="00460149" w:rsidRPr="0051122A" w:rsidRDefault="00460149" w:rsidP="002061D1">
                    <w:pPr>
                      <w:ind w:left="0" w:firstLine="0"/>
                      <w:jc w:val="center"/>
                      <w:rPr>
                        <w:rFonts w:ascii="Times New Roman" w:hAnsi="Times New Roman" w:cs="Times New Roman"/>
                        <w:b/>
                      </w:rPr>
                    </w:pPr>
                    <w:r w:rsidRPr="0051122A">
                      <w:rPr>
                        <w:rFonts w:ascii="Times New Roman" w:hAnsi="Times New Roman" w:cs="Times New Roman"/>
                        <w:b/>
                      </w:rPr>
                      <w:t>Before Insertion</w:t>
                    </w:r>
                  </w:p>
                </w:txbxContent>
              </v:textbox>
            </v:rect>
            <v:group id="_x0000_s2819" style="position:absolute;left:2449;top:5002;width:1064;height:489" coordorigin="3184,2418" coordsize="819,376">
              <v:rect id="_x0000_s2820" style="position:absolute;left:3184;top:2418;width:819;height:376">
                <v:textbox style="mso-next-textbox:#_x0000_s2820">
                  <w:txbxContent>
                    <w:p w:rsidR="00460149" w:rsidRPr="00CA62D7" w:rsidRDefault="00460149" w:rsidP="002061D1">
                      <w:pPr>
                        <w:spacing w:line="240" w:lineRule="auto"/>
                        <w:ind w:left="0" w:firstLine="0"/>
                        <w:rPr>
                          <w:rFonts w:ascii="Times New Roman" w:hAnsi="Times New Roman" w:cs="Times New Roman"/>
                          <w:b/>
                        </w:rPr>
                      </w:pPr>
                      <w:r w:rsidRPr="00CA62D7">
                        <w:rPr>
                          <w:rFonts w:ascii="Times New Roman" w:hAnsi="Times New Roman" w:cs="Times New Roman"/>
                          <w:b/>
                        </w:rPr>
                        <w:t>X</w:t>
                      </w:r>
                    </w:p>
                  </w:txbxContent>
                </v:textbox>
              </v:rect>
              <v:shape id="_x0000_s2821" type="#_x0000_t32" style="position:absolute;left:3594;top:2418;width:1;height:376" o:connectortype="straight"/>
            </v:group>
            <v:group id="_x0000_s2822" style="position:absolute;left:4103;top:5002;width:1064;height:489" coordorigin="3184,2418" coordsize="819,376">
              <v:rect id="_x0000_s2823" style="position:absolute;left:3184;top:2418;width:819;height:376"/>
              <v:shape id="_x0000_s2824" type="#_x0000_t32" style="position:absolute;left:3594;top:2418;width:1;height:376" o:connectortype="straight"/>
            </v:group>
            <v:group id="_x0000_s2825" style="position:absolute;left:5819;top:5002;width:1063;height:489" coordorigin="3184,2418" coordsize="819,376">
              <v:rect id="_x0000_s2826" style="position:absolute;left:3184;top:2418;width:819;height:376"/>
              <v:shape id="_x0000_s2827" type="#_x0000_t32" style="position:absolute;left:3594;top:2418;width:1;height:376" o:connectortype="straight"/>
            </v:group>
            <v:group id="_x0000_s2828" style="position:absolute;left:7547;top:5002;width:1064;height:489" coordorigin="3184,2418" coordsize="819,376">
              <v:rect id="_x0000_s2829" style="position:absolute;left:3184;top:2418;width:819;height:376">
                <v:textbox style="mso-next-textbox:#_x0000_s2829">
                  <w:txbxContent>
                    <w:p w:rsidR="00460149" w:rsidRPr="00CA62D7" w:rsidRDefault="00460149" w:rsidP="002061D1">
                      <w:pPr>
                        <w:spacing w:line="240" w:lineRule="auto"/>
                        <w:ind w:left="0" w:firstLine="0"/>
                        <w:rPr>
                          <w:rFonts w:ascii="Times New Roman" w:hAnsi="Times New Roman" w:cs="Times New Roman"/>
                          <w:b/>
                        </w:rPr>
                      </w:pPr>
                    </w:p>
                    <w:p w:rsidR="00460149" w:rsidRPr="00CA62D7" w:rsidRDefault="00460149" w:rsidP="002061D1">
                      <w:pPr>
                        <w:ind w:left="0" w:firstLine="0"/>
                      </w:pPr>
                    </w:p>
                  </w:txbxContent>
                </v:textbox>
              </v:rect>
              <v:shape id="_x0000_s2830" type="#_x0000_t32" style="position:absolute;left:3594;top:2418;width:1;height:376" o:connectortype="straight"/>
            </v:group>
            <v:group id="_x0000_s2831" style="position:absolute;left:9142;top:5002;width:1064;height:489" coordorigin="3184,2418" coordsize="819,376">
              <v:rect id="_x0000_s2832" style="position:absolute;left:3184;top:2418;width:819;height:376">
                <v:textbox style="mso-next-textbox:#_x0000_s2832">
                  <w:txbxContent>
                    <w:p w:rsidR="00460149" w:rsidRPr="00CA62D7" w:rsidRDefault="00460149" w:rsidP="002061D1">
                      <w:pPr>
                        <w:ind w:left="0" w:firstLine="0"/>
                      </w:pPr>
                    </w:p>
                  </w:txbxContent>
                </v:textbox>
              </v:rect>
              <v:shape id="_x0000_s2833" type="#_x0000_t32" style="position:absolute;left:3594;top:2418;width:1;height:376" o:connectortype="straight"/>
            </v:group>
            <v:rect id="_x0000_s2834" style="position:absolute;left:1936;top:4555;width:889;height:288;v-text-anchor:middle" stroked="f">
              <v:textbox style="mso-next-textbox:#_x0000_s2834" inset="0,0,0,0">
                <w:txbxContent>
                  <w:p w:rsidR="00460149" w:rsidRPr="00CA62D7" w:rsidRDefault="00460149" w:rsidP="002061D1">
                    <w:pPr>
                      <w:spacing w:line="240" w:lineRule="auto"/>
                      <w:ind w:left="0" w:firstLine="0"/>
                      <w:jc w:val="center"/>
                      <w:rPr>
                        <w:rFonts w:ascii="Times New Roman" w:hAnsi="Times New Roman" w:cs="Times New Roman"/>
                      </w:rPr>
                    </w:pPr>
                    <w:r w:rsidRPr="00CA62D7">
                      <w:rPr>
                        <w:rFonts w:ascii="Times New Roman" w:hAnsi="Times New Roman" w:cs="Times New Roman"/>
                      </w:rPr>
                      <w:t>header</w:t>
                    </w:r>
                  </w:p>
                </w:txbxContent>
              </v:textbox>
            </v:rect>
            <v:rect id="_x0000_s2835" style="position:absolute;left:4374;top:4578;width:525;height:287;v-text-anchor:middle" stroked="f">
              <v:textbox style="mso-next-textbox:#_x0000_s2835" inset="0,0,0,0">
                <w:txbxContent>
                  <w:p w:rsidR="00460149" w:rsidRPr="00CA62D7" w:rsidRDefault="00460149" w:rsidP="002061D1">
                    <w:pPr>
                      <w:spacing w:line="240" w:lineRule="auto"/>
                      <w:ind w:left="0" w:firstLine="0"/>
                      <w:jc w:val="center"/>
                      <w:rPr>
                        <w:rFonts w:ascii="Times New Roman" w:hAnsi="Times New Roman" w:cs="Times New Roman"/>
                      </w:rPr>
                    </w:pPr>
                    <w:r w:rsidRPr="00CA62D7">
                      <w:rPr>
                        <w:rFonts w:ascii="Times New Roman" w:hAnsi="Times New Roman" w:cs="Times New Roman"/>
                      </w:rPr>
                      <w:t>N1</w:t>
                    </w:r>
                  </w:p>
                </w:txbxContent>
              </v:textbox>
            </v:rect>
            <v:rect id="_x0000_s2836" style="position:absolute;left:6091;top:4578;width:525;height:287;v-text-anchor:middle" stroked="f">
              <v:textbox style="mso-next-textbox:#_x0000_s2836" inset="0,0,0,0">
                <w:txbxContent>
                  <w:p w:rsidR="00460149" w:rsidRPr="00CA62D7" w:rsidRDefault="00460149" w:rsidP="002061D1">
                    <w:pPr>
                      <w:spacing w:line="240" w:lineRule="auto"/>
                      <w:ind w:left="0" w:firstLine="0"/>
                      <w:jc w:val="center"/>
                      <w:rPr>
                        <w:rFonts w:ascii="Times New Roman" w:hAnsi="Times New Roman" w:cs="Times New Roman"/>
                      </w:rPr>
                    </w:pPr>
                    <w:r w:rsidRPr="00CA62D7">
                      <w:rPr>
                        <w:rFonts w:ascii="Times New Roman" w:hAnsi="Times New Roman" w:cs="Times New Roman"/>
                      </w:rPr>
                      <w:t>N2</w:t>
                    </w:r>
                  </w:p>
                </w:txbxContent>
              </v:textbox>
            </v:rect>
            <v:rect id="_x0000_s2837" style="position:absolute;left:7807;top:4577;width:525;height:287;v-text-anchor:middle" stroked="f">
              <v:textbox style="mso-next-textbox:#_x0000_s2837" inset="0,0,0,0">
                <w:txbxContent>
                  <w:p w:rsidR="00460149" w:rsidRPr="00CA62D7" w:rsidRDefault="00460149" w:rsidP="002061D1">
                    <w:pPr>
                      <w:spacing w:line="240" w:lineRule="auto"/>
                      <w:ind w:left="0" w:firstLine="0"/>
                      <w:jc w:val="center"/>
                      <w:rPr>
                        <w:rFonts w:ascii="Times New Roman" w:hAnsi="Times New Roman" w:cs="Times New Roman"/>
                      </w:rPr>
                    </w:pPr>
                    <w:r w:rsidRPr="00CA62D7">
                      <w:rPr>
                        <w:rFonts w:ascii="Times New Roman" w:hAnsi="Times New Roman" w:cs="Times New Roman"/>
                      </w:rPr>
                      <w:t>N3</w:t>
                    </w:r>
                  </w:p>
                </w:txbxContent>
              </v:textbox>
            </v:rect>
            <v:rect id="_x0000_s2838" style="position:absolute;left:9217;top:4581;width:889;height:288;v-text-anchor:middle" stroked="f">
              <v:textbox style="mso-next-textbox:#_x0000_s2838" inset="0,0,0,0">
                <w:txbxContent>
                  <w:p w:rsidR="00460149" w:rsidRPr="00CA62D7" w:rsidRDefault="00460149" w:rsidP="002061D1">
                    <w:pPr>
                      <w:spacing w:line="240" w:lineRule="auto"/>
                      <w:ind w:left="0" w:firstLine="0"/>
                      <w:jc w:val="center"/>
                      <w:rPr>
                        <w:rFonts w:ascii="Times New Roman" w:hAnsi="Times New Roman" w:cs="Times New Roman"/>
                      </w:rPr>
                    </w:pPr>
                    <w:r w:rsidRPr="00CA62D7">
                      <w:rPr>
                        <w:rFonts w:ascii="Times New Roman" w:hAnsi="Times New Roman" w:cs="Times New Roman"/>
                      </w:rPr>
                      <w:t>new</w:t>
                    </w:r>
                  </w:p>
                </w:txbxContent>
              </v:textbox>
            </v:rect>
            <v:shape id="_x0000_s2839" type="#_x0000_t32" style="position:absolute;left:3242;top:5253;width:861;height:1" o:connectortype="straight">
              <v:stroke endarrow="block"/>
            </v:shape>
            <v:shape id="_x0000_s2840" type="#_x0000_t32" style="position:absolute;left:4958;top:5252;width:861;height:1" o:connectortype="straight">
              <v:stroke endarrow="block"/>
            </v:shape>
            <v:shape id="_x0000_s2841" type="#_x0000_t32" style="position:absolute;left:6686;top:5251;width:861;height:1" o:connectortype="straight">
              <v:stroke endarrow="block"/>
            </v:shape>
            <v:rect id="_x0000_s2842" style="position:absolute;left:4899;top:5679;width:2265;height:476" stroked="f">
              <v:textbox style="mso-next-textbox:#_x0000_s2842">
                <w:txbxContent>
                  <w:p w:rsidR="00460149" w:rsidRPr="0051122A" w:rsidRDefault="00460149" w:rsidP="002061D1">
                    <w:pPr>
                      <w:ind w:left="0" w:firstLine="0"/>
                      <w:jc w:val="center"/>
                      <w:rPr>
                        <w:rFonts w:ascii="Times New Roman" w:hAnsi="Times New Roman" w:cs="Times New Roman"/>
                        <w:b/>
                      </w:rPr>
                    </w:pPr>
                    <w:r w:rsidRPr="0051122A">
                      <w:rPr>
                        <w:rFonts w:ascii="Times New Roman" w:hAnsi="Times New Roman" w:cs="Times New Roman"/>
                        <w:b/>
                      </w:rPr>
                      <w:t>After Insertion</w:t>
                    </w:r>
                  </w:p>
                </w:txbxContent>
              </v:textbox>
            </v:rect>
            <v:shape id="_x0000_s2843" type="#_x0000_t32" style="position:absolute;left:8471;top:5250;width:683;height:1" o:connectortype="straight">
              <v:stroke endarrow="block"/>
            </v:shape>
            <v:oval id="_x0000_s2844" style="position:absolute;left:8541;top:3185;width:326;height:338;v-text-anchor:middle">
              <v:textbox style="mso-next-textbox:#_x0000_s2844" inset="0,0,0,0">
                <w:txbxContent>
                  <w:p w:rsidR="00460149" w:rsidRPr="0097055C" w:rsidRDefault="00460149" w:rsidP="002061D1">
                    <w:pPr>
                      <w:spacing w:line="240" w:lineRule="auto"/>
                      <w:ind w:left="0" w:firstLine="0"/>
                      <w:jc w:val="center"/>
                      <w:rPr>
                        <w:rFonts w:ascii="Times New Roman" w:hAnsi="Times New Roman" w:cs="Times New Roman"/>
                      </w:rPr>
                    </w:pPr>
                    <w:r w:rsidRPr="0097055C">
                      <w:rPr>
                        <w:rFonts w:ascii="Times New Roman" w:hAnsi="Times New Roman" w:cs="Times New Roman"/>
                      </w:rPr>
                      <w:t>1</w:t>
                    </w:r>
                  </w:p>
                </w:txbxContent>
              </v:textbox>
            </v:oval>
            <v:oval id="_x0000_s2845" style="position:absolute;left:9831;top:3346;width:326;height:338;v-text-anchor:middle">
              <v:textbox style="mso-next-textbox:#_x0000_s2845" inset="0,0,0,0">
                <w:txbxContent>
                  <w:p w:rsidR="00460149" w:rsidRPr="0097055C" w:rsidRDefault="00460149" w:rsidP="002061D1">
                    <w:pPr>
                      <w:spacing w:line="240" w:lineRule="auto"/>
                      <w:ind w:left="0" w:firstLine="0"/>
                      <w:jc w:val="center"/>
                      <w:rPr>
                        <w:rFonts w:ascii="Times New Roman" w:hAnsi="Times New Roman" w:cs="Times New Roman"/>
                      </w:rPr>
                    </w:pPr>
                    <w:r w:rsidRPr="0097055C">
                      <w:rPr>
                        <w:rFonts w:ascii="Times New Roman" w:hAnsi="Times New Roman" w:cs="Times New Roman"/>
                      </w:rPr>
                      <w:t>2</w:t>
                    </w:r>
                  </w:p>
                </w:txbxContent>
              </v:textbox>
            </v:oval>
            <v:shape id="_x0000_s2846" type="#_x0000_t32" style="position:absolute;left:2847;top:2212;width:5921;height:1" o:connectortype="straight"/>
            <v:shape id="_x0000_s2847" type="#_x0000_t32" style="position:absolute;left:8768;top:2212;width:1;height:753" o:connectortype="straight"/>
            <v:shape id="_x0000_s2848" type="#_x0000_t32" style="position:absolute;left:2837;top:2212;width:1;height:605" o:connectortype="straight">
              <v:stroke endarrow="block"/>
            </v:shape>
            <v:shape id="_x0000_s2849" type="#_x0000_t32" style="position:absolute;left:8240;top:2962;width:529;height:3" o:connectortype="straight"/>
            <v:shape id="_x0000_s2850" type="#_x0000_t32" style="position:absolute;left:2983;top:4366;width:7331;height:1" o:connectortype="straight"/>
            <v:shape id="_x0000_s2851" type="#_x0000_t32" style="position:absolute;left:2981;top:4367;width:2;height:635;flip:x" o:connectortype="straight">
              <v:stroke endarrow="block"/>
            </v:shape>
            <v:shape id="_x0000_s2852" type="#_x0000_t32" style="position:absolute;left:10314;top:4367;width:1;height:887" o:connectortype="straight"/>
            <v:shape id="_x0000_s2853" type="#_x0000_t32" style="position:absolute;left:10026;top:5254;width:288;height:1" o:connectortype="straight"/>
            <v:shape id="_x0000_s2854" type="#_x0000_t32" style="position:absolute;left:8141;top:3069;width:861;height:1" o:connectortype="straight">
              <v:stroke dashstyle="longDash" endarrow="block"/>
            </v:shape>
            <v:shape id="_x0000_s2855" type="#_x0000_t32" style="position:absolute;left:9769;top:3084;width:1;height:600;flip:y" o:connectortype="straight">
              <v:stroke dashstyle="longDash" endarrow="block"/>
            </v:shape>
            <v:rect id="_x0000_s2856" style="position:absolute;left:7968;top:3690;width:2125;height:382;v-text-anchor:middle" stroked="f">
              <v:textbox style="mso-next-textbox:#_x0000_s2856" inset="0,0,0,0">
                <w:txbxContent>
                  <w:p w:rsidR="00460149" w:rsidRPr="00CA62D7" w:rsidRDefault="00460149" w:rsidP="002061D1">
                    <w:pPr>
                      <w:ind w:left="0" w:firstLine="0"/>
                      <w:jc w:val="center"/>
                      <w:rPr>
                        <w:rFonts w:ascii="Times New Roman" w:hAnsi="Times New Roman" w:cs="Times New Roman"/>
                      </w:rPr>
                    </w:pPr>
                    <w:r w:rsidRPr="00CA62D7">
                      <w:rPr>
                        <w:rFonts w:ascii="Times New Roman" w:hAnsi="Times New Roman" w:cs="Times New Roman"/>
                      </w:rPr>
                      <w:t>header node address</w:t>
                    </w:r>
                  </w:p>
                </w:txbxContent>
              </v:textbox>
            </v:rect>
            <w10:wrap type="none"/>
            <w10:anchorlock/>
          </v:group>
        </w:pict>
      </w:r>
    </w:p>
    <w:p w:rsidR="00E243B8" w:rsidRPr="00DF41A2" w:rsidRDefault="00E243B8" w:rsidP="00E243B8">
      <w:pPr>
        <w:pStyle w:val="ListParagraph"/>
        <w:numPr>
          <w:ilvl w:val="0"/>
          <w:numId w:val="24"/>
        </w:numPr>
        <w:rPr>
          <w:rFonts w:ascii="Times New Roman" w:hAnsi="Times New Roman"/>
        </w:rPr>
      </w:pPr>
      <w:r w:rsidRPr="00DF41A2">
        <w:rPr>
          <w:rFonts w:ascii="Times New Roman" w:hAnsi="Times New Roman"/>
        </w:rPr>
        <w:t>Previous last node link part is replaced with address of new node.</w:t>
      </w:r>
    </w:p>
    <w:p w:rsidR="00E243B8" w:rsidRPr="00DF41A2" w:rsidRDefault="00E243B8" w:rsidP="00E243B8">
      <w:pPr>
        <w:pStyle w:val="ListParagraph"/>
        <w:numPr>
          <w:ilvl w:val="0"/>
          <w:numId w:val="24"/>
        </w:numPr>
        <w:rPr>
          <w:rFonts w:ascii="Times New Roman" w:hAnsi="Times New Roman"/>
          <w:b/>
          <w:u w:val="single"/>
        </w:rPr>
      </w:pPr>
      <w:r w:rsidRPr="00DF41A2">
        <w:rPr>
          <w:rFonts w:ascii="Times New Roman" w:hAnsi="Times New Roman"/>
        </w:rPr>
        <w:t>Link part of new node is replaced with address of header node, because new node becomes the last node.</w:t>
      </w:r>
    </w:p>
    <w:p w:rsidR="00E243B8" w:rsidRDefault="00E243B8" w:rsidP="00E243B8">
      <w:pPr>
        <w:rPr>
          <w:rFonts w:ascii="Times New Roman" w:hAnsi="Times New Roman" w:cs="Times New Roman"/>
          <w:b/>
          <w:u w:val="single"/>
        </w:rPr>
      </w:pPr>
    </w:p>
    <w:p w:rsidR="00E243B8" w:rsidRPr="00DF41A2" w:rsidRDefault="007846ED" w:rsidP="00E243B8">
      <w:pPr>
        <w:rPr>
          <w:rFonts w:ascii="Times New Roman" w:hAnsi="Times New Roman" w:cs="Times New Roman"/>
        </w:rPr>
      </w:pPr>
      <w:r w:rsidRPr="007F3351">
        <w:rPr>
          <w:rFonts w:ascii="Times New Roman" w:hAnsi="Times New Roman" w:cs="Times New Roman"/>
          <w:b/>
          <w:u w:val="single"/>
        </w:rPr>
        <w:t xml:space="preserve">2.3.1.3 </w:t>
      </w:r>
      <w:r w:rsidR="00E243B8" w:rsidRPr="007F3351">
        <w:rPr>
          <w:rFonts w:ascii="Times New Roman" w:hAnsi="Times New Roman" w:cs="Times New Roman"/>
          <w:b/>
          <w:u w:val="single"/>
        </w:rPr>
        <w:t xml:space="preserve"> Insertion of a</w:t>
      </w:r>
      <w:r w:rsidR="00E243B8" w:rsidRPr="00DF41A2">
        <w:rPr>
          <w:rFonts w:ascii="Times New Roman" w:hAnsi="Times New Roman" w:cs="Times New Roman"/>
          <w:b/>
          <w:u w:val="single"/>
        </w:rPr>
        <w:t xml:space="preserve"> node into CLL at any position</w:t>
      </w:r>
    </w:p>
    <w:p w:rsidR="006B188B" w:rsidRPr="002F356E" w:rsidRDefault="006B188B" w:rsidP="006B188B">
      <w:pPr>
        <w:pStyle w:val="ListParagraph"/>
        <w:numPr>
          <w:ilvl w:val="0"/>
          <w:numId w:val="9"/>
        </w:numPr>
        <w:ind w:left="720"/>
        <w:rPr>
          <w:rFonts w:ascii="Times New Roman" w:hAnsi="Times New Roman"/>
        </w:rPr>
      </w:pPr>
      <w:r w:rsidRPr="002F356E">
        <w:rPr>
          <w:rFonts w:ascii="Times New Roman" w:hAnsi="Times New Roman"/>
        </w:rPr>
        <w:t>For insertio</w:t>
      </w:r>
      <w:r>
        <w:rPr>
          <w:rFonts w:ascii="Times New Roman" w:hAnsi="Times New Roman"/>
        </w:rPr>
        <w:t>n of a node at any position in C</w:t>
      </w:r>
      <w:r w:rsidRPr="002F356E">
        <w:rPr>
          <w:rFonts w:ascii="Times New Roman" w:hAnsi="Times New Roman"/>
        </w:rPr>
        <w:t>LL, a key value is specified. Where key being the data part of a node, after this node new node has to be inserting.</w:t>
      </w:r>
    </w:p>
    <w:p w:rsidR="00A07254" w:rsidRDefault="00A07254" w:rsidP="00E243B8">
      <w:pPr>
        <w:rPr>
          <w:rFonts w:ascii="Times New Roman" w:hAnsi="Times New Roman" w:cs="Times New Roman"/>
          <w:b/>
        </w:rPr>
      </w:pPr>
    </w:p>
    <w:p w:rsidR="00E243B8" w:rsidRPr="00DF41A2" w:rsidRDefault="00E243B8" w:rsidP="00E243B8">
      <w:pPr>
        <w:rPr>
          <w:rFonts w:ascii="Times New Roman" w:hAnsi="Times New Roman" w:cs="Times New Roman"/>
          <w:b/>
        </w:rPr>
      </w:pPr>
      <w:r w:rsidRPr="00DF41A2">
        <w:rPr>
          <w:rFonts w:ascii="Times New Roman" w:hAnsi="Times New Roman" w:cs="Times New Roman"/>
          <w:b/>
        </w:rPr>
        <w:t>Algorithm CLL_Insert_ANY(header,x,key)</w:t>
      </w:r>
    </w:p>
    <w:p w:rsidR="00E243B8" w:rsidRPr="00DF41A2" w:rsidRDefault="00E243B8" w:rsidP="00A07254">
      <w:pPr>
        <w:ind w:left="0" w:firstLine="0"/>
        <w:rPr>
          <w:rFonts w:ascii="Times New Roman" w:hAnsi="Times New Roman" w:cs="Times New Roman"/>
        </w:rPr>
      </w:pPr>
      <w:r w:rsidRPr="00DF41A2">
        <w:rPr>
          <w:rFonts w:ascii="Times New Roman" w:hAnsi="Times New Roman" w:cs="Times New Roman"/>
          <w:b/>
        </w:rPr>
        <w:t>Input:</w:t>
      </w:r>
      <w:r w:rsidRPr="00DF41A2">
        <w:rPr>
          <w:rFonts w:ascii="Times New Roman" w:hAnsi="Times New Roman" w:cs="Times New Roman"/>
        </w:rPr>
        <w:t xml:space="preserve"> header is </w:t>
      </w:r>
      <w:r>
        <w:rPr>
          <w:rFonts w:ascii="Times New Roman" w:hAnsi="Times New Roman" w:cs="Times New Roman"/>
        </w:rPr>
        <w:t xml:space="preserve">pointer to </w:t>
      </w:r>
      <w:r w:rsidRPr="00DF41A2">
        <w:rPr>
          <w:rFonts w:ascii="Times New Roman" w:hAnsi="Times New Roman" w:cs="Times New Roman"/>
        </w:rPr>
        <w:t>header node, x is data pat of new node to be insert, key is the data part of a node, after this node we want to insert new node.</w:t>
      </w:r>
    </w:p>
    <w:p w:rsidR="00E243B8" w:rsidRPr="00DF41A2" w:rsidRDefault="00E243B8" w:rsidP="002061D1">
      <w:pPr>
        <w:ind w:left="360" w:hanging="360"/>
        <w:rPr>
          <w:rFonts w:ascii="Times New Roman" w:hAnsi="Times New Roman" w:cs="Times New Roman"/>
        </w:rPr>
      </w:pPr>
      <w:r w:rsidRPr="00DF41A2">
        <w:rPr>
          <w:rFonts w:ascii="Times New Roman" w:hAnsi="Times New Roman" w:cs="Times New Roman"/>
          <w:b/>
        </w:rPr>
        <w:t>Output:</w:t>
      </w:r>
      <w:r w:rsidRPr="00DF41A2">
        <w:rPr>
          <w:rFonts w:ascii="Times New Roman" w:hAnsi="Times New Roman" w:cs="Times New Roman"/>
        </w:rPr>
        <w:t xml:space="preserve"> </w:t>
      </w:r>
      <w:r w:rsidR="00527E7D">
        <w:rPr>
          <w:rFonts w:ascii="Times New Roman" w:hAnsi="Times New Roman" w:cs="Times New Roman"/>
        </w:rPr>
        <w:t>C</w:t>
      </w:r>
      <w:r w:rsidR="00527E7D" w:rsidRPr="00DF41A2">
        <w:rPr>
          <w:rFonts w:ascii="Times New Roman" w:hAnsi="Times New Roman" w:cs="Times New Roman"/>
        </w:rPr>
        <w:t xml:space="preserve">LL with new node inserted after the node with data part as </w:t>
      </w:r>
      <w:r w:rsidR="00527E7D">
        <w:rPr>
          <w:rFonts w:ascii="Times New Roman" w:hAnsi="Times New Roman" w:cs="Times New Roman"/>
        </w:rPr>
        <w:t xml:space="preserve">specified </w:t>
      </w:r>
      <w:r w:rsidR="00527E7D" w:rsidRPr="00DF41A2">
        <w:rPr>
          <w:rFonts w:ascii="Times New Roman" w:hAnsi="Times New Roman" w:cs="Times New Roman"/>
        </w:rPr>
        <w:t>key value</w:t>
      </w:r>
      <w:r w:rsidR="00527E7D">
        <w:rPr>
          <w:rFonts w:ascii="Times New Roman" w:hAnsi="Times New Roman" w:cs="Times New Roman"/>
        </w:rPr>
        <w:t>.</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1. new</w:t>
      </w:r>
      <w:r w:rsidR="007B321B">
        <w:rPr>
          <w:rFonts w:ascii="Times New Roman" w:hAnsi="Times New Roman" w:cs="Times New Roman"/>
        </w:rPr>
        <w:t xml:space="preserve"> </w:t>
      </w:r>
      <w:r w:rsidRPr="00DF41A2">
        <w:rPr>
          <w:rFonts w:ascii="Times New Roman" w:hAnsi="Times New Roman" w:cs="Times New Roman"/>
        </w:rPr>
        <w:t>=</w:t>
      </w:r>
      <w:r w:rsidR="007B321B">
        <w:rPr>
          <w:rFonts w:ascii="Times New Roman" w:hAnsi="Times New Roman" w:cs="Times New Roman"/>
        </w:rPr>
        <w:t xml:space="preserve"> </w:t>
      </w:r>
      <w:r w:rsidR="00A07254">
        <w:rPr>
          <w:rFonts w:ascii="Times New Roman" w:hAnsi="Times New Roman" w:cs="Times New Roman"/>
        </w:rPr>
        <w:t>g</w:t>
      </w:r>
      <w:r w:rsidRPr="00DF41A2">
        <w:rPr>
          <w:rFonts w:ascii="Times New Roman" w:hAnsi="Times New Roman" w:cs="Times New Roman"/>
        </w:rPr>
        <w:t>etnewnode()</w:t>
      </w:r>
    </w:p>
    <w:p w:rsidR="00E243B8" w:rsidRPr="00DF41A2" w:rsidRDefault="00A07254" w:rsidP="00E243B8">
      <w:pPr>
        <w:ind w:left="720"/>
        <w:rPr>
          <w:rFonts w:ascii="Times New Roman" w:hAnsi="Times New Roman" w:cs="Times New Roman"/>
        </w:rPr>
      </w:pPr>
      <w:r>
        <w:rPr>
          <w:rFonts w:ascii="Times New Roman" w:hAnsi="Times New Roman" w:cs="Times New Roman"/>
        </w:rPr>
        <w:t>2.</w:t>
      </w:r>
      <w:r w:rsidR="00E243B8">
        <w:rPr>
          <w:rFonts w:ascii="Times New Roman" w:hAnsi="Times New Roman" w:cs="Times New Roman"/>
        </w:rPr>
        <w:t xml:space="preserve"> </w:t>
      </w:r>
      <w:r w:rsidR="00E243B8" w:rsidRPr="00DF41A2">
        <w:rPr>
          <w:rFonts w:ascii="Times New Roman" w:hAnsi="Times New Roman" w:cs="Times New Roman"/>
        </w:rPr>
        <w:t>ptr=header</w:t>
      </w:r>
    </w:p>
    <w:p w:rsidR="00E243B8" w:rsidRPr="00DF41A2" w:rsidRDefault="00A07254" w:rsidP="00E243B8">
      <w:pPr>
        <w:ind w:left="720"/>
        <w:rPr>
          <w:rFonts w:ascii="Times New Roman" w:hAnsi="Times New Roman" w:cs="Times New Roman"/>
        </w:rPr>
      </w:pPr>
      <w:r>
        <w:rPr>
          <w:rFonts w:ascii="Times New Roman" w:hAnsi="Times New Roman" w:cs="Times New Roman"/>
        </w:rPr>
        <w:lastRenderedPageBreak/>
        <w:t>3.</w:t>
      </w:r>
      <w:r w:rsidR="00E243B8">
        <w:rPr>
          <w:rFonts w:ascii="Times New Roman" w:hAnsi="Times New Roman" w:cs="Times New Roman"/>
        </w:rPr>
        <w:t xml:space="preserve"> </w:t>
      </w:r>
      <w:r w:rsidR="00E243B8" w:rsidRPr="00DF41A2">
        <w:rPr>
          <w:rFonts w:ascii="Times New Roman" w:hAnsi="Times New Roman" w:cs="Times New Roman"/>
        </w:rPr>
        <w:t>while(ptr</w:t>
      </w:r>
      <w:r w:rsidR="00E243B8" w:rsidRPr="0028112A">
        <w:rPr>
          <w:rFonts w:ascii="Times New Roman" w:hAnsi="Times New Roman" w:cs="Times New Roman"/>
        </w:rPr>
        <w:sym w:font="Wingdings" w:char="F0E0"/>
      </w:r>
      <w:r w:rsidR="00E243B8" w:rsidRPr="00DF41A2">
        <w:rPr>
          <w:rFonts w:ascii="Times New Roman" w:hAnsi="Times New Roman" w:cs="Times New Roman"/>
        </w:rPr>
        <w:t>link</w:t>
      </w:r>
      <w:r>
        <w:rPr>
          <w:rFonts w:ascii="Times New Roman" w:hAnsi="Times New Roman" w:cs="Times New Roman"/>
        </w:rPr>
        <w:t xml:space="preserve"> </w:t>
      </w:r>
      <w:r w:rsidR="00E243B8" w:rsidRPr="00DF41A2">
        <w:rPr>
          <w:rFonts w:ascii="Times New Roman" w:hAnsi="Times New Roman" w:cs="Times New Roman"/>
        </w:rPr>
        <w:t>!=</w:t>
      </w:r>
      <w:r>
        <w:rPr>
          <w:rFonts w:ascii="Times New Roman" w:hAnsi="Times New Roman" w:cs="Times New Roman"/>
        </w:rPr>
        <w:t xml:space="preserve"> </w:t>
      </w:r>
      <w:r w:rsidR="00E243B8" w:rsidRPr="00DF41A2">
        <w:rPr>
          <w:rFonts w:ascii="Times New Roman" w:hAnsi="Times New Roman" w:cs="Times New Roman"/>
        </w:rPr>
        <w:t>header</w:t>
      </w:r>
      <w:r w:rsidR="00C974DF">
        <w:rPr>
          <w:rFonts w:ascii="Times New Roman" w:hAnsi="Times New Roman" w:cs="Times New Roman"/>
        </w:rPr>
        <w:t xml:space="preserve"> </w:t>
      </w:r>
      <w:r w:rsidR="00E243B8">
        <w:rPr>
          <w:rFonts w:ascii="Times New Roman" w:hAnsi="Times New Roman" w:cs="Times New Roman"/>
        </w:rPr>
        <w:t>&amp;&amp;</w:t>
      </w:r>
      <w:r w:rsidR="00C974DF">
        <w:rPr>
          <w:rFonts w:ascii="Times New Roman" w:hAnsi="Times New Roman" w:cs="Times New Roman"/>
        </w:rPr>
        <w:t xml:space="preserve"> </w:t>
      </w:r>
      <w:r w:rsidR="00E243B8">
        <w:rPr>
          <w:rFonts w:ascii="Times New Roman" w:hAnsi="Times New Roman" w:cs="Times New Roman"/>
        </w:rPr>
        <w:t>ptr</w:t>
      </w:r>
      <w:r w:rsidR="00E243B8" w:rsidRPr="0028112A">
        <w:rPr>
          <w:rFonts w:ascii="Times New Roman" w:hAnsi="Times New Roman" w:cs="Times New Roman"/>
        </w:rPr>
        <w:sym w:font="Wingdings" w:char="F0E0"/>
      </w:r>
      <w:r w:rsidR="00E243B8" w:rsidRPr="00DF41A2">
        <w:rPr>
          <w:rFonts w:ascii="Times New Roman" w:hAnsi="Times New Roman" w:cs="Times New Roman"/>
        </w:rPr>
        <w:t>data</w:t>
      </w:r>
      <w:r>
        <w:rPr>
          <w:rFonts w:ascii="Times New Roman" w:hAnsi="Times New Roman" w:cs="Times New Roman"/>
        </w:rPr>
        <w:t xml:space="preserve"> </w:t>
      </w:r>
      <w:r w:rsidR="00E243B8" w:rsidRPr="00DF41A2">
        <w:rPr>
          <w:rFonts w:ascii="Times New Roman" w:hAnsi="Times New Roman" w:cs="Times New Roman"/>
        </w:rPr>
        <w:t>!=</w:t>
      </w:r>
      <w:r>
        <w:rPr>
          <w:rFonts w:ascii="Times New Roman" w:hAnsi="Times New Roman" w:cs="Times New Roman"/>
        </w:rPr>
        <w:t xml:space="preserve"> </w:t>
      </w:r>
      <w:r w:rsidR="00E243B8" w:rsidRPr="00DF41A2">
        <w:rPr>
          <w:rFonts w:ascii="Times New Roman" w:hAnsi="Times New Roman" w:cs="Times New Roman"/>
        </w:rPr>
        <w:t>key)</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r>
      <w:r w:rsidR="00A07254">
        <w:rPr>
          <w:rFonts w:ascii="Times New Roman" w:hAnsi="Times New Roman" w:cs="Times New Roman"/>
        </w:rPr>
        <w:t>a</w:t>
      </w:r>
      <w:r w:rsidRPr="00DF41A2">
        <w:rPr>
          <w:rFonts w:ascii="Times New Roman" w:hAnsi="Times New Roman" w:cs="Times New Roman"/>
        </w:rPr>
        <w:t>) ptr</w:t>
      </w:r>
      <w:r w:rsidR="00C974DF">
        <w:rPr>
          <w:rFonts w:ascii="Times New Roman" w:hAnsi="Times New Roman" w:cs="Times New Roman"/>
        </w:rPr>
        <w:t xml:space="preserve"> </w:t>
      </w:r>
      <w:r w:rsidRPr="00DF41A2">
        <w:rPr>
          <w:rFonts w:ascii="Times New Roman" w:hAnsi="Times New Roman" w:cs="Times New Roman"/>
        </w:rPr>
        <w:t>=</w:t>
      </w:r>
      <w:r w:rsidR="00C974DF">
        <w:rPr>
          <w:rFonts w:ascii="Times New Roman" w:hAnsi="Times New Roman" w:cs="Times New Roman"/>
        </w:rPr>
        <w:t xml:space="preserve"> </w:t>
      </w:r>
      <w:r w:rsidRPr="00DF41A2">
        <w:rPr>
          <w:rFonts w:ascii="Times New Roman" w:hAnsi="Times New Roman" w:cs="Times New Roman"/>
        </w:rPr>
        <w:t>ptr</w:t>
      </w:r>
      <w:r w:rsidRPr="0028112A">
        <w:rPr>
          <w:rFonts w:ascii="Times New Roman" w:hAnsi="Times New Roman" w:cs="Times New Roman"/>
        </w:rPr>
        <w:sym w:font="Wingdings" w:char="F0E0"/>
      </w:r>
      <w:r w:rsidRPr="00DF41A2">
        <w:rPr>
          <w:rFonts w:ascii="Times New Roman" w:hAnsi="Times New Roman" w:cs="Times New Roman"/>
        </w:rPr>
        <w:t>link</w:t>
      </w:r>
    </w:p>
    <w:p w:rsidR="00E243B8" w:rsidRPr="00DF41A2" w:rsidRDefault="00A07254" w:rsidP="00E243B8">
      <w:pPr>
        <w:ind w:left="720"/>
        <w:rPr>
          <w:rFonts w:ascii="Times New Roman" w:hAnsi="Times New Roman" w:cs="Times New Roman"/>
        </w:rPr>
      </w:pPr>
      <w:r>
        <w:rPr>
          <w:rFonts w:ascii="Times New Roman" w:hAnsi="Times New Roman" w:cs="Times New Roman"/>
        </w:rPr>
        <w:t xml:space="preserve">4. </w:t>
      </w:r>
      <w:r w:rsidR="00E243B8" w:rsidRPr="00DF41A2">
        <w:rPr>
          <w:rFonts w:ascii="Times New Roman" w:hAnsi="Times New Roman" w:cs="Times New Roman"/>
        </w:rPr>
        <w:t>end loop</w:t>
      </w:r>
    </w:p>
    <w:p w:rsidR="00E243B8" w:rsidRPr="00DF41A2" w:rsidRDefault="00A07254" w:rsidP="00E243B8">
      <w:pPr>
        <w:ind w:left="720"/>
        <w:rPr>
          <w:rFonts w:ascii="Times New Roman" w:hAnsi="Times New Roman" w:cs="Times New Roman"/>
        </w:rPr>
      </w:pPr>
      <w:r>
        <w:rPr>
          <w:rFonts w:ascii="Times New Roman" w:hAnsi="Times New Roman" w:cs="Times New Roman"/>
        </w:rPr>
        <w:t xml:space="preserve">5. </w:t>
      </w:r>
      <w:r w:rsidR="00E243B8" w:rsidRPr="00DF41A2">
        <w:rPr>
          <w:rFonts w:ascii="Times New Roman" w:hAnsi="Times New Roman" w:cs="Times New Roman"/>
        </w:rPr>
        <w:t>if(ptr</w:t>
      </w:r>
      <w:r w:rsidR="00E243B8" w:rsidRPr="0028112A">
        <w:rPr>
          <w:rFonts w:ascii="Times New Roman" w:hAnsi="Times New Roman" w:cs="Times New Roman"/>
        </w:rPr>
        <w:sym w:font="Wingdings" w:char="F0E0"/>
      </w:r>
      <w:r w:rsidR="00E243B8" w:rsidRPr="00DF41A2">
        <w:rPr>
          <w:rFonts w:ascii="Times New Roman" w:hAnsi="Times New Roman" w:cs="Times New Roman"/>
        </w:rPr>
        <w:t>link</w:t>
      </w:r>
      <w:r w:rsidR="00E243B8">
        <w:rPr>
          <w:rFonts w:ascii="Times New Roman" w:hAnsi="Times New Roman" w:cs="Times New Roman"/>
        </w:rPr>
        <w:t xml:space="preserve"> = </w:t>
      </w:r>
      <w:r w:rsidR="00E243B8" w:rsidRPr="00DF41A2">
        <w:rPr>
          <w:rFonts w:ascii="Times New Roman" w:hAnsi="Times New Roman" w:cs="Times New Roman"/>
        </w:rPr>
        <w:t>=</w:t>
      </w:r>
      <w:r>
        <w:rPr>
          <w:rFonts w:ascii="Times New Roman" w:hAnsi="Times New Roman" w:cs="Times New Roman"/>
        </w:rPr>
        <w:t xml:space="preserve"> </w:t>
      </w:r>
      <w:r w:rsidR="00E243B8" w:rsidRPr="00DF41A2">
        <w:rPr>
          <w:rFonts w:ascii="Times New Roman" w:hAnsi="Times New Roman" w:cs="Times New Roman"/>
        </w:rPr>
        <w:t xml:space="preserve">header </w:t>
      </w:r>
      <w:r w:rsidR="00E243B8">
        <w:rPr>
          <w:rFonts w:ascii="Times New Roman" w:hAnsi="Times New Roman" w:cs="Times New Roman"/>
        </w:rPr>
        <w:t>&amp;&amp;</w:t>
      </w:r>
      <w:r w:rsidR="00C974DF">
        <w:rPr>
          <w:rFonts w:ascii="Times New Roman" w:hAnsi="Times New Roman" w:cs="Times New Roman"/>
        </w:rPr>
        <w:t xml:space="preserve"> </w:t>
      </w:r>
      <w:r w:rsidR="00E243B8" w:rsidRPr="00DF41A2">
        <w:rPr>
          <w:rFonts w:ascii="Times New Roman" w:hAnsi="Times New Roman" w:cs="Times New Roman"/>
        </w:rPr>
        <w:t>ptr</w:t>
      </w:r>
      <w:r w:rsidR="00E243B8" w:rsidRPr="0028112A">
        <w:rPr>
          <w:rFonts w:ascii="Times New Roman" w:hAnsi="Times New Roman" w:cs="Times New Roman"/>
        </w:rPr>
        <w:sym w:font="Wingdings" w:char="F0E0"/>
      </w:r>
      <w:r w:rsidR="00E243B8" w:rsidRPr="00DF41A2">
        <w:rPr>
          <w:rFonts w:ascii="Times New Roman" w:hAnsi="Times New Roman" w:cs="Times New Roman"/>
        </w:rPr>
        <w:t>data</w:t>
      </w:r>
      <w:r>
        <w:rPr>
          <w:rFonts w:ascii="Times New Roman" w:hAnsi="Times New Roman" w:cs="Times New Roman"/>
        </w:rPr>
        <w:t xml:space="preserve"> </w:t>
      </w:r>
      <w:r w:rsidR="00E243B8" w:rsidRPr="00DF41A2">
        <w:rPr>
          <w:rFonts w:ascii="Times New Roman" w:hAnsi="Times New Roman" w:cs="Times New Roman"/>
        </w:rPr>
        <w:t>!=</w:t>
      </w:r>
      <w:r>
        <w:rPr>
          <w:rFonts w:ascii="Times New Roman" w:hAnsi="Times New Roman" w:cs="Times New Roman"/>
        </w:rPr>
        <w:t xml:space="preserve"> </w:t>
      </w:r>
      <w:r w:rsidR="00E243B8" w:rsidRPr="00DF41A2">
        <w:rPr>
          <w:rFonts w:ascii="Times New Roman" w:hAnsi="Times New Roman" w:cs="Times New Roman"/>
        </w:rPr>
        <w:t>key)</w:t>
      </w:r>
    </w:p>
    <w:p w:rsidR="00E243B8" w:rsidRPr="00765B7E" w:rsidRDefault="00E243B8" w:rsidP="00E243B8">
      <w:pPr>
        <w:ind w:left="720"/>
        <w:rPr>
          <w:rFonts w:ascii="Times New Roman" w:hAnsi="Times New Roman" w:cs="Times New Roman"/>
        </w:rPr>
      </w:pPr>
      <w:r>
        <w:rPr>
          <w:rFonts w:ascii="Times New Roman" w:hAnsi="Times New Roman" w:cs="Times New Roman"/>
        </w:rPr>
        <w:tab/>
      </w:r>
      <w:r w:rsidR="00765B7E">
        <w:rPr>
          <w:rFonts w:ascii="Times New Roman" w:hAnsi="Times New Roman" w:cs="Times New Roman"/>
        </w:rPr>
        <w:t>a</w:t>
      </w:r>
      <w:r w:rsidRPr="00765B7E">
        <w:rPr>
          <w:rFonts w:ascii="Times New Roman" w:hAnsi="Times New Roman" w:cs="Times New Roman"/>
        </w:rPr>
        <w:t>) print "required node with data part as key value is not available, so unable to process"</w:t>
      </w:r>
    </w:p>
    <w:p w:rsidR="00E243B8" w:rsidRPr="00DF41A2" w:rsidRDefault="00765B7E" w:rsidP="00E243B8">
      <w:pPr>
        <w:ind w:left="720"/>
        <w:rPr>
          <w:rFonts w:ascii="Times New Roman" w:hAnsi="Times New Roman" w:cs="Times New Roman"/>
        </w:rPr>
      </w:pPr>
      <w:r>
        <w:rPr>
          <w:rFonts w:ascii="Times New Roman" w:hAnsi="Times New Roman" w:cs="Times New Roman"/>
        </w:rPr>
        <w:t>6.</w:t>
      </w:r>
      <w:r w:rsidR="00C974DF">
        <w:rPr>
          <w:rFonts w:ascii="Times New Roman" w:hAnsi="Times New Roman" w:cs="Times New Roman"/>
        </w:rPr>
        <w:t xml:space="preserve"> </w:t>
      </w:r>
      <w:r w:rsidR="00E243B8" w:rsidRPr="00DF41A2">
        <w:rPr>
          <w:rFonts w:ascii="Times New Roman" w:hAnsi="Times New Roman" w:cs="Times New Roman"/>
        </w:rPr>
        <w:t>else</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r>
      <w:r w:rsidR="00765B7E">
        <w:rPr>
          <w:rFonts w:ascii="Times New Roman" w:hAnsi="Times New Roman" w:cs="Times New Roman"/>
        </w:rPr>
        <w:t>a</w:t>
      </w:r>
      <w:r>
        <w:rPr>
          <w:rFonts w:ascii="Times New Roman" w:hAnsi="Times New Roman" w:cs="Times New Roman"/>
        </w:rPr>
        <w:t>) new</w:t>
      </w:r>
      <w:r w:rsidRPr="0028112A">
        <w:rPr>
          <w:rFonts w:ascii="Times New Roman" w:hAnsi="Times New Roman" w:cs="Times New Roman"/>
        </w:rPr>
        <w:sym w:font="Wingdings" w:char="F0E0"/>
      </w:r>
      <w:r w:rsidRPr="00DF41A2">
        <w:rPr>
          <w:rFonts w:ascii="Times New Roman" w:hAnsi="Times New Roman" w:cs="Times New Roman"/>
        </w:rPr>
        <w:t>link</w:t>
      </w:r>
      <w:r w:rsidR="00C974DF">
        <w:rPr>
          <w:rFonts w:ascii="Times New Roman" w:hAnsi="Times New Roman" w:cs="Times New Roman"/>
        </w:rPr>
        <w:t xml:space="preserve"> </w:t>
      </w:r>
      <w:r w:rsidRPr="00DF41A2">
        <w:rPr>
          <w:rFonts w:ascii="Times New Roman" w:hAnsi="Times New Roman" w:cs="Times New Roman"/>
        </w:rPr>
        <w:t>=</w:t>
      </w:r>
      <w:r w:rsidR="00C974DF">
        <w:rPr>
          <w:rFonts w:ascii="Times New Roman" w:hAnsi="Times New Roman" w:cs="Times New Roman"/>
        </w:rPr>
        <w:t xml:space="preserve"> </w:t>
      </w:r>
      <w:r w:rsidRPr="00DF41A2">
        <w:rPr>
          <w:rFonts w:ascii="Times New Roman" w:hAnsi="Times New Roman" w:cs="Times New Roman"/>
        </w:rPr>
        <w:t>ptr</w:t>
      </w:r>
      <w:r w:rsidRPr="0028112A">
        <w:rPr>
          <w:rFonts w:ascii="Times New Roman" w:hAnsi="Times New Roman" w:cs="Times New Roman"/>
        </w:rPr>
        <w:sym w:font="Wingdings" w:char="F0E0"/>
      </w:r>
      <w:r w:rsidRPr="00DF41A2">
        <w:rPr>
          <w:rFonts w:ascii="Times New Roman" w:hAnsi="Times New Roman" w:cs="Times New Roman"/>
        </w:rPr>
        <w:t>link</w:t>
      </w:r>
      <w:r w:rsidR="00CD5CF4">
        <w:rPr>
          <w:rFonts w:ascii="Times New Roman" w:hAnsi="Times New Roman" w:cs="Times New Roman"/>
        </w:rPr>
        <w:tab/>
      </w:r>
      <w:r w:rsidR="00CD5CF4">
        <w:rPr>
          <w:rFonts w:ascii="Times New Roman" w:hAnsi="Times New Roman" w:cs="Times New Roman"/>
        </w:rPr>
        <w:tab/>
        <w:t>/* 1*/</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r>
      <w:r w:rsidR="00765B7E">
        <w:rPr>
          <w:rFonts w:ascii="Times New Roman" w:hAnsi="Times New Roman" w:cs="Times New Roman"/>
        </w:rPr>
        <w:t>b</w:t>
      </w:r>
      <w:r w:rsidRPr="00DF41A2">
        <w:rPr>
          <w:rFonts w:ascii="Times New Roman" w:hAnsi="Times New Roman" w:cs="Times New Roman"/>
        </w:rPr>
        <w:t>) ptr</w:t>
      </w:r>
      <w:r w:rsidRPr="0028112A">
        <w:rPr>
          <w:rFonts w:ascii="Times New Roman" w:hAnsi="Times New Roman" w:cs="Times New Roman"/>
        </w:rPr>
        <w:sym w:font="Wingdings" w:char="F0E0"/>
      </w:r>
      <w:r w:rsidRPr="00DF41A2">
        <w:rPr>
          <w:rFonts w:ascii="Times New Roman" w:hAnsi="Times New Roman" w:cs="Times New Roman"/>
        </w:rPr>
        <w:t>link</w:t>
      </w:r>
      <w:r w:rsidR="00C974DF">
        <w:rPr>
          <w:rFonts w:ascii="Times New Roman" w:hAnsi="Times New Roman" w:cs="Times New Roman"/>
        </w:rPr>
        <w:t xml:space="preserve"> </w:t>
      </w:r>
      <w:r w:rsidRPr="00DF41A2">
        <w:rPr>
          <w:rFonts w:ascii="Times New Roman" w:hAnsi="Times New Roman" w:cs="Times New Roman"/>
        </w:rPr>
        <w:t>=</w:t>
      </w:r>
      <w:r w:rsidR="00C974DF">
        <w:rPr>
          <w:rFonts w:ascii="Times New Roman" w:hAnsi="Times New Roman" w:cs="Times New Roman"/>
        </w:rPr>
        <w:t xml:space="preserve"> </w:t>
      </w:r>
      <w:r w:rsidRPr="00DF41A2">
        <w:rPr>
          <w:rFonts w:ascii="Times New Roman" w:hAnsi="Times New Roman" w:cs="Times New Roman"/>
        </w:rPr>
        <w:t>new</w:t>
      </w:r>
      <w:r w:rsidR="00CD5CF4">
        <w:rPr>
          <w:rFonts w:ascii="Times New Roman" w:hAnsi="Times New Roman" w:cs="Times New Roman"/>
        </w:rPr>
        <w:tab/>
      </w:r>
      <w:r w:rsidR="00CD5CF4">
        <w:rPr>
          <w:rFonts w:ascii="Times New Roman" w:hAnsi="Times New Roman" w:cs="Times New Roman"/>
        </w:rPr>
        <w:tab/>
      </w:r>
      <w:r w:rsidR="00CD5CF4">
        <w:rPr>
          <w:rFonts w:ascii="Times New Roman" w:hAnsi="Times New Roman" w:cs="Times New Roman"/>
        </w:rPr>
        <w:tab/>
        <w:t>/* 2 */</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r>
      <w:r w:rsidR="00765B7E">
        <w:rPr>
          <w:rFonts w:ascii="Times New Roman" w:hAnsi="Times New Roman" w:cs="Times New Roman"/>
        </w:rPr>
        <w:t>c</w:t>
      </w:r>
      <w:r w:rsidRPr="00DF41A2">
        <w:rPr>
          <w:rFonts w:ascii="Times New Roman" w:hAnsi="Times New Roman" w:cs="Times New Roman"/>
        </w:rPr>
        <w:t>) new</w:t>
      </w:r>
      <w:r w:rsidRPr="0028112A">
        <w:rPr>
          <w:rFonts w:ascii="Times New Roman" w:hAnsi="Times New Roman" w:cs="Times New Roman"/>
        </w:rPr>
        <w:sym w:font="Wingdings" w:char="F0E0"/>
      </w:r>
      <w:r w:rsidRPr="00DF41A2">
        <w:rPr>
          <w:rFonts w:ascii="Times New Roman" w:hAnsi="Times New Roman" w:cs="Times New Roman"/>
        </w:rPr>
        <w:t>data</w:t>
      </w:r>
      <w:r w:rsidR="00C974DF">
        <w:rPr>
          <w:rFonts w:ascii="Times New Roman" w:hAnsi="Times New Roman" w:cs="Times New Roman"/>
        </w:rPr>
        <w:t xml:space="preserve"> </w:t>
      </w:r>
      <w:r w:rsidRPr="00DF41A2">
        <w:rPr>
          <w:rFonts w:ascii="Times New Roman" w:hAnsi="Times New Roman" w:cs="Times New Roman"/>
        </w:rPr>
        <w:t>=</w:t>
      </w:r>
      <w:r w:rsidR="00C974DF">
        <w:rPr>
          <w:rFonts w:ascii="Times New Roman" w:hAnsi="Times New Roman" w:cs="Times New Roman"/>
        </w:rPr>
        <w:t xml:space="preserve"> </w:t>
      </w:r>
      <w:r w:rsidRPr="00DF41A2">
        <w:rPr>
          <w:rFonts w:ascii="Times New Roman" w:hAnsi="Times New Roman" w:cs="Times New Roman"/>
        </w:rPr>
        <w:t>x</w:t>
      </w:r>
    </w:p>
    <w:p w:rsidR="00E243B8" w:rsidRPr="00DF41A2" w:rsidRDefault="00E778B9" w:rsidP="00E243B8">
      <w:pPr>
        <w:ind w:left="720"/>
        <w:rPr>
          <w:rFonts w:ascii="Times New Roman" w:hAnsi="Times New Roman" w:cs="Times New Roman"/>
        </w:rPr>
      </w:pPr>
      <w:r>
        <w:rPr>
          <w:rFonts w:ascii="Times New Roman" w:hAnsi="Times New Roman" w:cs="Times New Roman"/>
        </w:rPr>
        <w:t>7</w:t>
      </w:r>
      <w:r w:rsidR="002061D1">
        <w:rPr>
          <w:rFonts w:ascii="Times New Roman" w:hAnsi="Times New Roman" w:cs="Times New Roman"/>
        </w:rPr>
        <w:t>. end if</w:t>
      </w:r>
    </w:p>
    <w:p w:rsidR="00E243B8" w:rsidRPr="00DF41A2" w:rsidRDefault="00E243B8" w:rsidP="00E243B8">
      <w:pPr>
        <w:rPr>
          <w:rFonts w:ascii="Times New Roman" w:hAnsi="Times New Roman" w:cs="Times New Roman"/>
          <w:b/>
        </w:rPr>
      </w:pPr>
      <w:r w:rsidRPr="00DF41A2">
        <w:rPr>
          <w:rFonts w:ascii="Times New Roman" w:hAnsi="Times New Roman" w:cs="Times New Roman"/>
          <w:b/>
        </w:rPr>
        <w:t>End CLL_</w:t>
      </w:r>
      <w:r w:rsidR="00B91908">
        <w:rPr>
          <w:rFonts w:ascii="Times New Roman" w:hAnsi="Times New Roman" w:cs="Times New Roman"/>
          <w:b/>
        </w:rPr>
        <w:t>I</w:t>
      </w:r>
      <w:r w:rsidRPr="00DF41A2">
        <w:rPr>
          <w:rFonts w:ascii="Times New Roman" w:hAnsi="Times New Roman" w:cs="Times New Roman"/>
          <w:b/>
        </w:rPr>
        <w:t>nser</w:t>
      </w:r>
      <w:r w:rsidR="006E15AF">
        <w:rPr>
          <w:rFonts w:ascii="Times New Roman" w:hAnsi="Times New Roman" w:cs="Times New Roman"/>
          <w:b/>
        </w:rPr>
        <w:t>t</w:t>
      </w:r>
      <w:r w:rsidRPr="00DF41A2">
        <w:rPr>
          <w:rFonts w:ascii="Times New Roman" w:hAnsi="Times New Roman" w:cs="Times New Roman"/>
          <w:b/>
        </w:rPr>
        <w:t>_ANY</w:t>
      </w:r>
    </w:p>
    <w:p w:rsidR="00E243B8" w:rsidRPr="00DF41A2" w:rsidRDefault="00CE0543" w:rsidP="00E243B8">
      <w:pPr>
        <w:rPr>
          <w:rFonts w:ascii="Times New Roman" w:hAnsi="Times New Roman" w:cs="Times New Roman"/>
          <w:b/>
        </w:rPr>
      </w:pPr>
      <w:r w:rsidRPr="00CE0543">
        <w:rPr>
          <w:rFonts w:ascii="Times New Roman" w:hAnsi="Times New Roman" w:cs="Times New Roman"/>
        </w:rPr>
      </w:r>
      <w:r w:rsidRPr="00CE0543">
        <w:rPr>
          <w:rFonts w:ascii="Times New Roman" w:hAnsi="Times New Roman" w:cs="Times New Roman"/>
        </w:rPr>
        <w:pict>
          <v:group id="_x0000_s2728" editas="canvas" style="width:447.85pt;height:246.05pt;mso-position-horizontal-relative:char;mso-position-vertical-relative:line" coordorigin="1440,2022" coordsize="8957,4921">
            <o:lock v:ext="edit" aspectratio="t"/>
            <v:shape id="_x0000_s2729" type="#_x0000_t75" style="position:absolute;left:1440;top:2022;width:8957;height:4921" o:preferrelative="f">
              <v:fill o:detectmouseclick="t"/>
              <v:path o:extrusionok="t" o:connecttype="none"/>
              <o:lock v:ext="edit" text="t"/>
            </v:shape>
            <v:group id="_x0000_s2730" style="position:absolute;left:2292;top:2817;width:1064;height:489" coordorigin="3184,2418" coordsize="819,376">
              <v:rect id="_x0000_s2731" style="position:absolute;left:3184;top:2418;width:819;height:376">
                <v:textbox style="mso-next-textbox:#_x0000_s2731">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732" type="#_x0000_t32" style="position:absolute;left:3594;top:2418;width:1;height:376" o:connectortype="straight"/>
            </v:group>
            <v:group id="_x0000_s2733" style="position:absolute;left:3946;top:2817;width:1064;height:489" coordorigin="3184,2418" coordsize="819,376">
              <v:rect id="_x0000_s2734" style="position:absolute;left:3184;top:2418;width:819;height:376;v-text-anchor:middle">
                <v:textbox style="mso-next-textbox:#_x0000_s2734">
                  <w:txbxContent>
                    <w:p w:rsidR="00460149" w:rsidRPr="008C6D5A" w:rsidRDefault="00460149" w:rsidP="002061D1">
                      <w:pPr>
                        <w:spacing w:line="240" w:lineRule="auto"/>
                        <w:ind w:left="0" w:firstLine="0"/>
                        <w:rPr>
                          <w:rFonts w:ascii="Times New Roman" w:hAnsi="Times New Roman" w:cs="Times New Roman"/>
                        </w:rPr>
                      </w:pPr>
                      <w:r w:rsidRPr="008C6D5A">
                        <w:rPr>
                          <w:rFonts w:ascii="Times New Roman" w:hAnsi="Times New Roman" w:cs="Times New Roman"/>
                        </w:rPr>
                        <w:t>1</w:t>
                      </w:r>
                      <w:r>
                        <w:rPr>
                          <w:rFonts w:ascii="Times New Roman" w:hAnsi="Times New Roman" w:cs="Times New Roman"/>
                        </w:rPr>
                        <w:t>00</w:t>
                      </w:r>
                    </w:p>
                  </w:txbxContent>
                </v:textbox>
              </v:rect>
              <v:shape id="_x0000_s2735" type="#_x0000_t32" style="position:absolute;left:3594;top:2418;width:1;height:376" o:connectortype="straight"/>
            </v:group>
            <v:group id="_x0000_s2736" style="position:absolute;left:5662;top:2817;width:1063;height:489" coordorigin="3184,2418" coordsize="819,376">
              <v:rect id="_x0000_s2737" style="position:absolute;left:3184;top:2418;width:819;height:376;v-text-anchor:middle">
                <v:textbox style="mso-next-textbox:#_x0000_s2737">
                  <w:txbxContent>
                    <w:p w:rsidR="00460149" w:rsidRPr="008C6D5A" w:rsidRDefault="00460149" w:rsidP="002061D1">
                      <w:pPr>
                        <w:spacing w:line="240" w:lineRule="auto"/>
                        <w:ind w:left="0" w:firstLine="0"/>
                        <w:rPr>
                          <w:rFonts w:ascii="Times New Roman" w:hAnsi="Times New Roman" w:cs="Times New Roman"/>
                        </w:rPr>
                      </w:pPr>
                      <w:r w:rsidRPr="008C6D5A">
                        <w:rPr>
                          <w:rFonts w:ascii="Times New Roman" w:hAnsi="Times New Roman" w:cs="Times New Roman"/>
                        </w:rPr>
                        <w:t>20</w:t>
                      </w:r>
                    </w:p>
                  </w:txbxContent>
                </v:textbox>
              </v:rect>
              <v:shape id="_x0000_s2738" type="#_x0000_t32" style="position:absolute;left:3594;top:2418;width:1;height:376" o:connectortype="straight"/>
            </v:group>
            <v:group id="_x0000_s2739" style="position:absolute;left:7390;top:2817;width:1064;height:489" coordorigin="3184,2418" coordsize="819,376">
              <v:rect id="_x0000_s2740" style="position:absolute;left:3184;top:2418;width:819;height:376;v-text-anchor:middle">
                <v:textbox style="mso-next-textbox:#_x0000_s2740">
                  <w:txbxContent>
                    <w:p w:rsidR="00460149" w:rsidRPr="00F37357" w:rsidRDefault="00460149" w:rsidP="002061D1">
                      <w:pPr>
                        <w:spacing w:line="240" w:lineRule="auto"/>
                        <w:ind w:left="0" w:firstLine="0"/>
                        <w:rPr>
                          <w:rFonts w:ascii="Times New Roman" w:hAnsi="Times New Roman" w:cs="Times New Roman"/>
                          <w:b/>
                          <w:sz w:val="32"/>
                          <w:szCs w:val="30"/>
                        </w:rPr>
                      </w:pPr>
                      <w:r w:rsidRPr="008C6D5A">
                        <w:rPr>
                          <w:rFonts w:ascii="Times New Roman" w:hAnsi="Times New Roman" w:cs="Times New Roman"/>
                        </w:rPr>
                        <w:t>30</w:t>
                      </w:r>
                    </w:p>
                    <w:p w:rsidR="00460149" w:rsidRDefault="00460149" w:rsidP="002061D1">
                      <w:pPr>
                        <w:ind w:left="0" w:firstLine="0"/>
                      </w:pPr>
                    </w:p>
                  </w:txbxContent>
                </v:textbox>
              </v:rect>
              <v:shape id="_x0000_s2741" type="#_x0000_t32" style="position:absolute;left:3594;top:2418;width:1;height:376" o:connectortype="straight"/>
            </v:group>
            <v:group id="_x0000_s2742" style="position:absolute;left:6503;top:3736;width:1064;height:489" coordorigin="3184,2418" coordsize="819,376">
              <v:rect id="_x0000_s2743" style="position:absolute;left:3184;top:2418;width:819;height:376"/>
              <v:shape id="_x0000_s2744" type="#_x0000_t32" style="position:absolute;left:3594;top:2418;width:1;height:376" o:connectortype="straight"/>
            </v:group>
            <v:rect id="_x0000_s2745" style="position:absolute;left:1823;top:2365;width:889;height:288;v-text-anchor:middle" stroked="f">
              <v:textbox style="mso-next-textbox:#_x0000_s2745"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746" style="position:absolute;left:4217;top:2510;width:525;height:287;v-text-anchor:middle" stroked="f">
              <v:textbox style="mso-next-textbox:#_x0000_s2746"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747" style="position:absolute;left:5934;top:2497;width:525;height:287;v-text-anchor:middle" stroked="f">
              <v:textbox style="mso-next-textbox:#_x0000_s2747"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748" style="position:absolute;left:7650;top:2496;width:525;height:287;v-text-anchor:middle" stroked="f">
              <v:textbox style="mso-next-textbox:#_x0000_s2748"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rect id="_x0000_s2749" style="position:absolute;left:6573;top:4266;width:889;height:288;v-text-anchor:middle" stroked="f">
              <v:textbox style="mso-next-textbox:#_x0000_s2749"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shape id="_x0000_s2750" type="#_x0000_t32" style="position:absolute;left:3085;top:3068;width:861;height:1" o:connectortype="straight">
              <v:stroke endarrow="block"/>
            </v:shape>
            <v:shape id="_x0000_s2751" type="#_x0000_t32" style="position:absolute;left:4801;top:3067;width:861;height:1" o:connectortype="straight">
              <v:stroke endarrow="block"/>
            </v:shape>
            <v:shape id="_x0000_s2752" type="#_x0000_t32" style="position:absolute;left:6529;top:3066;width:861;height:1" o:connectortype="straight">
              <v:stroke endarrow="block"/>
            </v:shape>
            <v:rect id="_x0000_s2753" style="position:absolute;left:4801;top:4504;width:2430;height:476" stroked="f">
              <v:textbox style="mso-next-textbox:#_x0000_s2753">
                <w:txbxContent>
                  <w:p w:rsidR="00460149" w:rsidRPr="002914B3" w:rsidRDefault="00460149" w:rsidP="002061D1">
                    <w:pPr>
                      <w:ind w:left="0" w:firstLine="0"/>
                      <w:jc w:val="center"/>
                      <w:rPr>
                        <w:rFonts w:ascii="Times New Roman" w:hAnsi="Times New Roman" w:cs="Times New Roman"/>
                        <w:b/>
                      </w:rPr>
                    </w:pPr>
                    <w:r w:rsidRPr="002914B3">
                      <w:rPr>
                        <w:rFonts w:ascii="Times New Roman" w:hAnsi="Times New Roman" w:cs="Times New Roman"/>
                        <w:b/>
                      </w:rPr>
                      <w:t>Before Insertion</w:t>
                    </w:r>
                  </w:p>
                </w:txbxContent>
              </v:textbox>
            </v:rect>
            <v:group id="_x0000_s2754" style="position:absolute;left:2292;top:5798;width:1064;height:489" coordorigin="3184,2418" coordsize="819,376">
              <v:rect id="_x0000_s2755" style="position:absolute;left:3184;top:2418;width:819;height:376">
                <v:textbox style="mso-next-textbox:#_x0000_s2755">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756" type="#_x0000_t32" style="position:absolute;left:3594;top:2418;width:1;height:376" o:connectortype="straight"/>
            </v:group>
            <v:group id="_x0000_s2757" style="position:absolute;left:3946;top:5798;width:1064;height:489" coordorigin="3184,2418" coordsize="819,376">
              <v:rect id="_x0000_s2758" style="position:absolute;left:3184;top:2418;width:819;height:376;v-text-anchor:middle">
                <v:textbox style="mso-next-textbox:#_x0000_s2758">
                  <w:txbxContent>
                    <w:p w:rsidR="00460149" w:rsidRPr="008C6D5A" w:rsidRDefault="00460149" w:rsidP="002061D1">
                      <w:pPr>
                        <w:spacing w:line="240" w:lineRule="auto"/>
                        <w:ind w:left="0" w:firstLine="0"/>
                        <w:rPr>
                          <w:rFonts w:ascii="Times New Roman" w:hAnsi="Times New Roman" w:cs="Times New Roman"/>
                        </w:rPr>
                      </w:pPr>
                      <w:r w:rsidRPr="008C6D5A">
                        <w:rPr>
                          <w:rFonts w:ascii="Times New Roman" w:hAnsi="Times New Roman" w:cs="Times New Roman"/>
                        </w:rPr>
                        <w:t>1</w:t>
                      </w:r>
                      <w:r>
                        <w:rPr>
                          <w:rFonts w:ascii="Times New Roman" w:hAnsi="Times New Roman" w:cs="Times New Roman"/>
                        </w:rPr>
                        <w:t>0</w:t>
                      </w:r>
                      <w:r w:rsidRPr="008C6D5A">
                        <w:rPr>
                          <w:rFonts w:ascii="Times New Roman" w:hAnsi="Times New Roman" w:cs="Times New Roman"/>
                        </w:rPr>
                        <w:t>0</w:t>
                      </w:r>
                    </w:p>
                    <w:p w:rsidR="00460149" w:rsidRDefault="00460149" w:rsidP="002061D1">
                      <w:pPr>
                        <w:ind w:left="0" w:firstLine="0"/>
                      </w:pPr>
                    </w:p>
                  </w:txbxContent>
                </v:textbox>
              </v:rect>
              <v:shape id="_x0000_s2759" type="#_x0000_t32" style="position:absolute;left:3594;top:2418;width:1;height:376" o:connectortype="straight"/>
            </v:group>
            <v:group id="_x0000_s2760" style="position:absolute;left:5662;top:5798;width:1063;height:489" coordorigin="3184,2418" coordsize="819,376">
              <v:rect id="_x0000_s2761" style="position:absolute;left:3184;top:2418;width:819;height:376;v-text-anchor:middle">
                <v:textbox style="mso-next-textbox:#_x0000_s2761">
                  <w:txbxContent>
                    <w:p w:rsidR="00460149" w:rsidRPr="000726BD" w:rsidRDefault="00460149" w:rsidP="002061D1">
                      <w:pPr>
                        <w:ind w:left="0" w:firstLine="0"/>
                        <w:rPr>
                          <w:rFonts w:ascii="Times New Roman" w:hAnsi="Times New Roman" w:cs="Times New Roman"/>
                        </w:rPr>
                      </w:pPr>
                      <w:r w:rsidRPr="000726BD">
                        <w:rPr>
                          <w:rFonts w:ascii="Times New Roman" w:hAnsi="Times New Roman" w:cs="Times New Roman"/>
                        </w:rPr>
                        <w:t>20</w:t>
                      </w:r>
                    </w:p>
                  </w:txbxContent>
                </v:textbox>
              </v:rect>
              <v:shape id="_x0000_s2762" type="#_x0000_t32" style="position:absolute;left:3594;top:2418;width:1;height:376" o:connectortype="straight"/>
            </v:group>
            <v:group id="_x0000_s2763" style="position:absolute;left:7390;top:5798;width:1064;height:489" coordorigin="3184,2418" coordsize="819,376">
              <v:rect id="_x0000_s2764" style="position:absolute;left:3184;top:2418;width:819;height:376;v-text-anchor:middle">
                <v:textbox style="mso-next-textbox:#_x0000_s2764">
                  <w:txbxContent>
                    <w:p w:rsidR="00460149" w:rsidRPr="000726BD" w:rsidRDefault="00460149" w:rsidP="002061D1">
                      <w:pPr>
                        <w:spacing w:line="240" w:lineRule="auto"/>
                        <w:ind w:left="0" w:firstLine="0"/>
                        <w:rPr>
                          <w:rFonts w:ascii="Times New Roman" w:hAnsi="Times New Roman" w:cs="Times New Roman"/>
                        </w:rPr>
                      </w:pPr>
                    </w:p>
                    <w:p w:rsidR="00460149" w:rsidRDefault="00460149" w:rsidP="002061D1">
                      <w:pPr>
                        <w:ind w:left="0" w:firstLine="0"/>
                      </w:pPr>
                    </w:p>
                  </w:txbxContent>
                </v:textbox>
              </v:rect>
              <v:shape id="_x0000_s2765" type="#_x0000_t32" style="position:absolute;left:3594;top:2418;width:1;height:376" o:connectortype="straight"/>
            </v:group>
            <v:group id="_x0000_s2766" style="position:absolute;left:8849;top:5798;width:1064;height:489" coordorigin="3184,2418" coordsize="819,376">
              <v:rect id="_x0000_s2767" style="position:absolute;left:3184;top:2418;width:819;height:376">
                <v:textbox style="mso-next-textbox:#_x0000_s2767">
                  <w:txbxContent>
                    <w:p w:rsidR="00460149" w:rsidRDefault="00460149" w:rsidP="002061D1">
                      <w:pPr>
                        <w:ind w:left="0" w:firstLine="0"/>
                      </w:pPr>
                      <w:r w:rsidRPr="000726BD">
                        <w:rPr>
                          <w:rFonts w:ascii="Times New Roman" w:hAnsi="Times New Roman" w:cs="Times New Roman"/>
                        </w:rPr>
                        <w:t>30</w:t>
                      </w:r>
                    </w:p>
                  </w:txbxContent>
                </v:textbox>
              </v:rect>
              <v:shape id="_x0000_s2768" type="#_x0000_t32" style="position:absolute;left:3594;top:2418;width:1;height:376" o:connectortype="straight"/>
            </v:group>
            <v:rect id="_x0000_s2769" style="position:absolute;left:1823;top:5373;width:889;height:288;v-text-anchor:middle" stroked="f">
              <v:textbox style="mso-next-textbox:#_x0000_s2769"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770" style="position:absolute;left:4217;top:5374;width:525;height:287;v-text-anchor:middle" stroked="f">
              <v:textbox style="mso-next-textbox:#_x0000_s2770"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771" style="position:absolute;left:5934;top:5374;width:525;height:287;v-text-anchor:middle" stroked="f">
              <v:textbox style="mso-next-textbox:#_x0000_s2771"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772" style="position:absolute;left:9104;top:5375;width:525;height:287;v-text-anchor:middle" stroked="f">
              <v:textbox style="mso-next-textbox:#_x0000_s2772"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rect id="_x0000_s2773" style="position:absolute;left:7461;top:5374;width:889;height:288;v-text-anchor:middle" stroked="f">
              <v:textbox style="mso-next-textbox:#_x0000_s2773"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shape id="_x0000_s2774" type="#_x0000_t32" style="position:absolute;left:3085;top:6049;width:861;height:1" o:connectortype="straight">
              <v:stroke endarrow="block"/>
            </v:shape>
            <v:shape id="_x0000_s2775" type="#_x0000_t32" style="position:absolute;left:4801;top:6048;width:861;height:1" o:connectortype="straight">
              <v:stroke endarrow="block"/>
            </v:shape>
            <v:shape id="_x0000_s2776" type="#_x0000_t32" style="position:absolute;left:6529;top:6047;width:861;height:1" o:connectortype="straight">
              <v:stroke endarrow="block"/>
            </v:shape>
            <v:rect id="_x0000_s2777" style="position:absolute;left:4862;top:6467;width:2265;height:476" stroked="f">
              <v:textbox style="mso-next-textbox:#_x0000_s2777">
                <w:txbxContent>
                  <w:p w:rsidR="00460149" w:rsidRPr="002914B3" w:rsidRDefault="00460149" w:rsidP="002061D1">
                    <w:pPr>
                      <w:ind w:left="0" w:firstLine="0"/>
                      <w:jc w:val="center"/>
                      <w:rPr>
                        <w:rFonts w:ascii="Times New Roman" w:hAnsi="Times New Roman" w:cs="Times New Roman"/>
                        <w:b/>
                      </w:rPr>
                    </w:pPr>
                    <w:r w:rsidRPr="002914B3">
                      <w:rPr>
                        <w:rFonts w:ascii="Times New Roman" w:hAnsi="Times New Roman" w:cs="Times New Roman"/>
                        <w:b/>
                      </w:rPr>
                      <w:t>After Insertion</w:t>
                    </w:r>
                  </w:p>
                </w:txbxContent>
              </v:textbox>
            </v:rect>
            <v:shape id="_x0000_s2778" type="#_x0000_t32" style="position:absolute;left:8314;top:6046;width:553;height:4" o:connectortype="straight">
              <v:stroke endarrow="block"/>
            </v:shape>
            <v:shape id="_x0000_s2779" type="#_x0000_t32" style="position:absolute;left:6192;top:3306;width:2;height:458" o:connectortype="straight">
              <v:stroke startarrow="block"/>
            </v:shape>
            <v:rect id="_x0000_s2780" style="position:absolute;left:5934;top:3764;width:499;height:288;v-text-anchor:middle" stroked="f">
              <v:textbox style="mso-next-textbox:#_x0000_s2780" inset="0,0,0,0">
                <w:txbxContent>
                  <w:p w:rsidR="00460149" w:rsidRPr="00423C26" w:rsidRDefault="00460149" w:rsidP="002061D1">
                    <w:pPr>
                      <w:ind w:left="0" w:firstLine="0"/>
                      <w:jc w:val="center"/>
                      <w:rPr>
                        <w:rFonts w:ascii="Times New Roman" w:hAnsi="Times New Roman" w:cs="Times New Roman"/>
                      </w:rPr>
                    </w:pPr>
                    <w:r w:rsidRPr="00423C26">
                      <w:rPr>
                        <w:rFonts w:ascii="Times New Roman" w:hAnsi="Times New Roman" w:cs="Times New Roman"/>
                      </w:rPr>
                      <w:t>ptr</w:t>
                    </w:r>
                  </w:p>
                </w:txbxContent>
              </v:textbox>
            </v:rect>
            <v:oval id="_x0000_s2781" style="position:absolute;left:7709;top:3426;width:326;height:338;v-text-anchor:middle">
              <v:textbox style="mso-next-textbox:#_x0000_s2781" inset="0,0,0,0">
                <w:txbxContent>
                  <w:p w:rsidR="00460149" w:rsidRPr="00535551" w:rsidRDefault="00460149" w:rsidP="002061D1">
                    <w:pPr>
                      <w:spacing w:line="240" w:lineRule="auto"/>
                      <w:ind w:left="0" w:firstLine="0"/>
                      <w:jc w:val="center"/>
                      <w:rPr>
                        <w:rFonts w:ascii="Times New Roman" w:hAnsi="Times New Roman" w:cs="Times New Roman"/>
                      </w:rPr>
                    </w:pPr>
                    <w:r w:rsidRPr="00535551">
                      <w:rPr>
                        <w:rFonts w:ascii="Times New Roman" w:hAnsi="Times New Roman" w:cs="Times New Roman"/>
                      </w:rPr>
                      <w:t>1</w:t>
                    </w:r>
                  </w:p>
                </w:txbxContent>
              </v:textbox>
            </v:oval>
            <v:oval id="_x0000_s2782" style="position:absolute;left:6711;top:3306;width:326;height:338;v-text-anchor:middle">
              <v:textbox style="mso-next-textbox:#_x0000_s2782" inset="0,0,0,0">
                <w:txbxContent>
                  <w:p w:rsidR="00460149" w:rsidRPr="00535551" w:rsidRDefault="00460149" w:rsidP="002061D1">
                    <w:pPr>
                      <w:spacing w:line="240" w:lineRule="auto"/>
                      <w:ind w:left="0" w:firstLine="0"/>
                      <w:jc w:val="center"/>
                      <w:rPr>
                        <w:rFonts w:ascii="Times New Roman" w:hAnsi="Times New Roman" w:cs="Times New Roman"/>
                      </w:rPr>
                    </w:pPr>
                    <w:r w:rsidRPr="00535551">
                      <w:rPr>
                        <w:rFonts w:ascii="Times New Roman" w:hAnsi="Times New Roman" w:cs="Times New Roman"/>
                      </w:rPr>
                      <w:t>2</w:t>
                    </w:r>
                  </w:p>
                </w:txbxContent>
              </v:textbox>
            </v:oval>
            <v:shape id="_x0000_s2783" type="#_x0000_t32" style="position:absolute;left:6380;top:3237;width:389;height:499" o:connectortype="straight">
              <v:stroke dashstyle="longDash" endarrow="block"/>
            </v:shape>
            <v:shape id="_x0000_s2784" type="#_x0000_t32" style="position:absolute;left:7350;top:3306;width:333;height:514;flip:y" o:connectortype="straight">
              <v:stroke dashstyle="longDash" endarrow="block"/>
            </v:shape>
            <v:shape id="_x0000_s2785" type="#_x0000_t32" style="position:absolute;left:2847;top:2240;width:5922;height:0" o:connectortype="straight"/>
            <v:shape id="_x0000_s2786" type="#_x0000_t32" style="position:absolute;left:8769;top:2240;width:0;height:829" o:connectortype="straight"/>
            <v:shape id="_x0000_s2787" type="#_x0000_t32" style="position:absolute;left:8258;top:3069;width:509;height:1" o:connectortype="straight"/>
            <v:shape id="_x0000_s2788" type="#_x0000_t32" style="position:absolute;left:2824;top:2240;width:1;height:577;flip:x" o:connectortype="straight">
              <v:stroke endarrow="block"/>
            </v:shape>
            <v:shape id="_x0000_s2789" type="#_x0000_t32" style="position:absolute;left:2847;top:5167;width:7310;height:1" o:connectortype="straight"/>
            <v:shape id="_x0000_s2790" type="#_x0000_t32" style="position:absolute;left:10157;top:5167;width:1;height:879" o:connectortype="straight"/>
            <v:shape id="_x0000_s2791" type="#_x0000_t32" style="position:absolute;left:9659;top:6046;width:499;height:1" o:connectortype="straight"/>
            <v:shape id="_x0000_s2792" type="#_x0000_t32" style="position:absolute;left:2823;top:5167;width:1;height:631" o:connectortype="straight">
              <v:stroke endarrow="block"/>
            </v:shape>
            <w10:wrap type="none"/>
            <w10:anchorlock/>
          </v:group>
        </w:pict>
      </w:r>
    </w:p>
    <w:p w:rsidR="00E243B8" w:rsidRPr="00DF41A2" w:rsidRDefault="00E243B8" w:rsidP="00E243B8">
      <w:pPr>
        <w:pStyle w:val="ListParagraph"/>
        <w:numPr>
          <w:ilvl w:val="0"/>
          <w:numId w:val="25"/>
        </w:numPr>
        <w:rPr>
          <w:rFonts w:ascii="Times New Roman" w:hAnsi="Times New Roman"/>
          <w:b/>
        </w:rPr>
      </w:pPr>
      <w:r w:rsidRPr="00DF41A2">
        <w:rPr>
          <w:rFonts w:ascii="Times New Roman" w:hAnsi="Times New Roman"/>
        </w:rPr>
        <w:t>Link part of new node is replaced by the address of next node. i.e. in the above example N3 becomes next node for newly inserting node.</w:t>
      </w:r>
    </w:p>
    <w:p w:rsidR="00E243B8" w:rsidRPr="00DF41A2" w:rsidRDefault="00E243B8" w:rsidP="00E243B8">
      <w:pPr>
        <w:pStyle w:val="ListParagraph"/>
        <w:numPr>
          <w:ilvl w:val="0"/>
          <w:numId w:val="25"/>
        </w:numPr>
        <w:rPr>
          <w:rFonts w:ascii="Times New Roman" w:hAnsi="Times New Roman"/>
          <w:b/>
        </w:rPr>
      </w:pPr>
      <w:r w:rsidRPr="00DF41A2">
        <w:rPr>
          <w:rFonts w:ascii="Times New Roman" w:hAnsi="Times New Roman"/>
        </w:rPr>
        <w:t>Link part of previous node is replaced by the address of new node. i.e. in the above example N2 becomes previous node for newly inserting node.</w:t>
      </w:r>
    </w:p>
    <w:p w:rsidR="00E243B8" w:rsidRDefault="00E243B8" w:rsidP="00E243B8">
      <w:pPr>
        <w:rPr>
          <w:rFonts w:ascii="Times New Roman" w:hAnsi="Times New Roman" w:cs="Times New Roman"/>
          <w:b/>
        </w:rPr>
      </w:pPr>
    </w:p>
    <w:p w:rsidR="00E243B8" w:rsidRPr="00523E63" w:rsidRDefault="009E30B5" w:rsidP="00E243B8">
      <w:pPr>
        <w:rPr>
          <w:rFonts w:ascii="Times New Roman" w:hAnsi="Times New Roman" w:cs="Times New Roman"/>
          <w:b/>
          <w:u w:val="single"/>
        </w:rPr>
      </w:pPr>
      <w:r w:rsidRPr="00523E63">
        <w:rPr>
          <w:rFonts w:ascii="Times New Roman" w:hAnsi="Times New Roman" w:cs="Times New Roman"/>
          <w:b/>
          <w:u w:val="single"/>
        </w:rPr>
        <w:t>2.3.</w:t>
      </w:r>
      <w:r w:rsidR="00E243B8" w:rsidRPr="00523E63">
        <w:rPr>
          <w:rFonts w:ascii="Times New Roman" w:hAnsi="Times New Roman" w:cs="Times New Roman"/>
          <w:b/>
          <w:u w:val="single"/>
        </w:rPr>
        <w:t>2 Deletion of a node from CLL</w:t>
      </w:r>
    </w:p>
    <w:p w:rsidR="00E243B8" w:rsidRPr="00570D3E" w:rsidRDefault="00E243B8" w:rsidP="00E243B8">
      <w:pPr>
        <w:pStyle w:val="ListParagraph"/>
        <w:numPr>
          <w:ilvl w:val="0"/>
          <w:numId w:val="9"/>
        </w:numPr>
        <w:ind w:left="720"/>
        <w:rPr>
          <w:rFonts w:ascii="Times New Roman" w:hAnsi="Times New Roman"/>
        </w:rPr>
      </w:pPr>
      <w:r w:rsidRPr="00570D3E">
        <w:rPr>
          <w:rFonts w:ascii="Times New Roman" w:hAnsi="Times New Roman"/>
        </w:rPr>
        <w:t>The Deletion of a node from CLL can be done in various positions.</w:t>
      </w:r>
    </w:p>
    <w:p w:rsidR="00E243B8" w:rsidRPr="00DF41A2" w:rsidRDefault="00E243B8" w:rsidP="00E243B8">
      <w:pPr>
        <w:rPr>
          <w:rFonts w:ascii="Times New Roman" w:hAnsi="Times New Roman" w:cs="Times New Roman"/>
        </w:rPr>
      </w:pPr>
      <w:r w:rsidRPr="00DF41A2">
        <w:rPr>
          <w:rFonts w:ascii="Times New Roman" w:hAnsi="Times New Roman" w:cs="Times New Roman"/>
          <w:b/>
        </w:rPr>
        <w:tab/>
      </w:r>
      <w:r w:rsidRPr="00DF41A2">
        <w:rPr>
          <w:rFonts w:ascii="Times New Roman" w:hAnsi="Times New Roman" w:cs="Times New Roman"/>
          <w:b/>
        </w:rPr>
        <w:tab/>
      </w:r>
      <w:r w:rsidRPr="00DF41A2">
        <w:rPr>
          <w:rFonts w:ascii="Times New Roman" w:hAnsi="Times New Roman" w:cs="Times New Roman"/>
        </w:rPr>
        <w:t>i) Deletion of a node from CLL at beginning</w:t>
      </w:r>
    </w:p>
    <w:p w:rsidR="00E243B8" w:rsidRPr="00DF41A2" w:rsidRDefault="00E243B8" w:rsidP="00E243B8">
      <w:pPr>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t>ii) Deleti</w:t>
      </w:r>
      <w:r>
        <w:rPr>
          <w:rFonts w:ascii="Times New Roman" w:hAnsi="Times New Roman" w:cs="Times New Roman"/>
        </w:rPr>
        <w:t>on of a node from CLL at ending</w:t>
      </w:r>
    </w:p>
    <w:p w:rsidR="00E243B8" w:rsidRPr="00DF41A2" w:rsidRDefault="00E243B8" w:rsidP="00E243B8">
      <w:pPr>
        <w:ind w:firstLine="431"/>
        <w:rPr>
          <w:rFonts w:ascii="Times New Roman" w:hAnsi="Times New Roman" w:cs="Times New Roman"/>
          <w:b/>
        </w:rPr>
      </w:pPr>
      <w:r w:rsidRPr="00DF41A2">
        <w:rPr>
          <w:rFonts w:ascii="Times New Roman" w:hAnsi="Times New Roman" w:cs="Times New Roman"/>
        </w:rPr>
        <w:t>iii) Deletion of a node from CLL at any position</w:t>
      </w:r>
    </w:p>
    <w:p w:rsidR="00E243B8" w:rsidRDefault="00E243B8" w:rsidP="00E243B8">
      <w:pPr>
        <w:rPr>
          <w:rFonts w:ascii="Times New Roman" w:hAnsi="Times New Roman" w:cs="Times New Roman"/>
          <w:b/>
          <w:u w:val="single"/>
        </w:rPr>
      </w:pPr>
    </w:p>
    <w:p w:rsidR="00C82111" w:rsidRDefault="00C82111" w:rsidP="00E243B8">
      <w:pPr>
        <w:rPr>
          <w:rFonts w:ascii="Times New Roman" w:hAnsi="Times New Roman" w:cs="Times New Roman"/>
          <w:b/>
          <w:u w:val="single"/>
        </w:rPr>
      </w:pPr>
    </w:p>
    <w:p w:rsidR="00E243B8" w:rsidRDefault="00523E63" w:rsidP="00E243B8">
      <w:pPr>
        <w:rPr>
          <w:rFonts w:ascii="Times New Roman" w:hAnsi="Times New Roman" w:cs="Times New Roman"/>
          <w:b/>
          <w:u w:val="single"/>
        </w:rPr>
      </w:pPr>
      <w:r w:rsidRPr="00523E63">
        <w:rPr>
          <w:rFonts w:ascii="Times New Roman" w:hAnsi="Times New Roman" w:cs="Times New Roman"/>
          <w:b/>
          <w:u w:val="single"/>
        </w:rPr>
        <w:lastRenderedPageBreak/>
        <w:t>2.3.2</w:t>
      </w:r>
      <w:r>
        <w:rPr>
          <w:rFonts w:ascii="Times New Roman" w:hAnsi="Times New Roman" w:cs="Times New Roman"/>
          <w:b/>
          <w:u w:val="single"/>
        </w:rPr>
        <w:t xml:space="preserve">.1 </w:t>
      </w:r>
      <w:r w:rsidR="00E243B8" w:rsidRPr="00DF41A2">
        <w:rPr>
          <w:rFonts w:ascii="Times New Roman" w:hAnsi="Times New Roman" w:cs="Times New Roman"/>
          <w:b/>
          <w:u w:val="single"/>
        </w:rPr>
        <w:t>Deletion of a node from CLL at beginning</w:t>
      </w:r>
    </w:p>
    <w:p w:rsidR="00A471B5" w:rsidRPr="007951B5" w:rsidRDefault="00A471B5" w:rsidP="00A471B5">
      <w:pPr>
        <w:pStyle w:val="ListParagraph"/>
        <w:numPr>
          <w:ilvl w:val="0"/>
          <w:numId w:val="9"/>
        </w:numPr>
        <w:ind w:left="720"/>
        <w:rPr>
          <w:rFonts w:ascii="Times New Roman" w:hAnsi="Times New Roman"/>
        </w:rPr>
      </w:pPr>
      <w:r>
        <w:rPr>
          <w:rFonts w:ascii="Times New Roman" w:hAnsi="Times New Roman"/>
        </w:rPr>
        <w:t>Deletion of a node from C</w:t>
      </w:r>
      <w:r w:rsidRPr="007951B5">
        <w:rPr>
          <w:rFonts w:ascii="Times New Roman" w:hAnsi="Times New Roman"/>
        </w:rPr>
        <w:t>LL at beginning</w:t>
      </w:r>
      <w:r>
        <w:rPr>
          <w:rFonts w:ascii="Times New Roman" w:hAnsi="Times New Roman"/>
        </w:rPr>
        <w:t xml:space="preserve"> means, delete the node which is after the header node.</w:t>
      </w:r>
    </w:p>
    <w:p w:rsidR="00A471B5" w:rsidRPr="00DF41A2" w:rsidRDefault="00A471B5" w:rsidP="00E243B8">
      <w:pPr>
        <w:rPr>
          <w:rFonts w:ascii="Times New Roman" w:hAnsi="Times New Roman" w:cs="Times New Roman"/>
          <w:b/>
          <w:u w:val="single"/>
        </w:rPr>
      </w:pPr>
    </w:p>
    <w:p w:rsidR="00E243B8" w:rsidRPr="00DF41A2" w:rsidRDefault="00E243B8" w:rsidP="00E243B8">
      <w:pPr>
        <w:rPr>
          <w:rFonts w:ascii="Times New Roman" w:hAnsi="Times New Roman" w:cs="Times New Roman"/>
          <w:b/>
        </w:rPr>
      </w:pPr>
      <w:r w:rsidRPr="00DF41A2">
        <w:rPr>
          <w:rFonts w:ascii="Times New Roman" w:hAnsi="Times New Roman" w:cs="Times New Roman"/>
          <w:b/>
        </w:rPr>
        <w:t>Algorithm CLL_Delet</w:t>
      </w:r>
      <w:r w:rsidR="00FF62DF">
        <w:rPr>
          <w:rFonts w:ascii="Times New Roman" w:hAnsi="Times New Roman" w:cs="Times New Roman"/>
          <w:b/>
        </w:rPr>
        <w:t>e</w:t>
      </w:r>
      <w:r w:rsidRPr="00DF41A2">
        <w:rPr>
          <w:rFonts w:ascii="Times New Roman" w:hAnsi="Times New Roman" w:cs="Times New Roman"/>
          <w:b/>
        </w:rPr>
        <w:t>_Begin(header)</w:t>
      </w:r>
    </w:p>
    <w:p w:rsidR="00E243B8" w:rsidRPr="00DF41A2" w:rsidRDefault="00E243B8" w:rsidP="00E243B8">
      <w:pPr>
        <w:rPr>
          <w:rFonts w:ascii="Times New Roman" w:hAnsi="Times New Roman" w:cs="Times New Roman"/>
        </w:rPr>
      </w:pPr>
      <w:r w:rsidRPr="00DF41A2">
        <w:rPr>
          <w:rFonts w:ascii="Times New Roman" w:hAnsi="Times New Roman" w:cs="Times New Roman"/>
          <w:b/>
        </w:rPr>
        <w:t>Input:</w:t>
      </w:r>
      <w:r w:rsidR="00293C29">
        <w:rPr>
          <w:rFonts w:ascii="Times New Roman" w:hAnsi="Times New Roman" w:cs="Times New Roman"/>
          <w:b/>
        </w:rPr>
        <w:t xml:space="preserve"> </w:t>
      </w:r>
      <w:r w:rsidRPr="002914B3">
        <w:rPr>
          <w:rFonts w:ascii="Times New Roman" w:hAnsi="Times New Roman" w:cs="Times New Roman"/>
          <w:i/>
        </w:rPr>
        <w:t>header</w:t>
      </w:r>
      <w:r w:rsidRPr="00DF41A2">
        <w:rPr>
          <w:rFonts w:ascii="Times New Roman" w:hAnsi="Times New Roman" w:cs="Times New Roman"/>
        </w:rPr>
        <w:t xml:space="preserve"> is </w:t>
      </w:r>
      <w:r>
        <w:rPr>
          <w:rFonts w:ascii="Times New Roman" w:hAnsi="Times New Roman" w:cs="Times New Roman"/>
        </w:rPr>
        <w:t>pointer to</w:t>
      </w:r>
      <w:r w:rsidRPr="00DF41A2">
        <w:rPr>
          <w:rFonts w:ascii="Times New Roman" w:hAnsi="Times New Roman" w:cs="Times New Roman"/>
        </w:rPr>
        <w:t xml:space="preserve"> header node.</w:t>
      </w:r>
    </w:p>
    <w:p w:rsidR="00E243B8" w:rsidRPr="00DF41A2" w:rsidRDefault="00E243B8" w:rsidP="00E243B8">
      <w:pPr>
        <w:rPr>
          <w:rFonts w:ascii="Times New Roman" w:hAnsi="Times New Roman" w:cs="Times New Roman"/>
        </w:rPr>
      </w:pPr>
      <w:r w:rsidRPr="00DF41A2">
        <w:rPr>
          <w:rFonts w:ascii="Times New Roman" w:hAnsi="Times New Roman" w:cs="Times New Roman"/>
          <w:b/>
        </w:rPr>
        <w:t>Output:</w:t>
      </w:r>
      <w:r w:rsidRPr="00DF41A2">
        <w:rPr>
          <w:rFonts w:ascii="Times New Roman" w:hAnsi="Times New Roman" w:cs="Times New Roman"/>
        </w:rPr>
        <w:t xml:space="preserve"> CLL with node deleted at Beginning.</w:t>
      </w:r>
    </w:p>
    <w:p w:rsidR="00E243B8" w:rsidRPr="00DF41A2" w:rsidRDefault="00E243B8" w:rsidP="00E243B8">
      <w:pPr>
        <w:ind w:left="720"/>
        <w:rPr>
          <w:rFonts w:ascii="Times New Roman" w:hAnsi="Times New Roman" w:cs="Times New Roman"/>
        </w:rPr>
      </w:pPr>
      <w:r>
        <w:rPr>
          <w:rFonts w:ascii="Times New Roman" w:hAnsi="Times New Roman" w:cs="Times New Roman"/>
        </w:rPr>
        <w:t>1. if(header</w:t>
      </w:r>
      <w:r w:rsidRPr="0055756D">
        <w:rPr>
          <w:rFonts w:ascii="Times New Roman" w:hAnsi="Times New Roman" w:cs="Times New Roman"/>
        </w:rPr>
        <w:sym w:font="Wingdings" w:char="F0E0"/>
      </w:r>
      <w:r w:rsidRPr="00DF41A2">
        <w:rPr>
          <w:rFonts w:ascii="Times New Roman" w:hAnsi="Times New Roman" w:cs="Times New Roman"/>
        </w:rPr>
        <w:t>link = = header)</w:t>
      </w:r>
    </w:p>
    <w:p w:rsidR="00E243B8" w:rsidRPr="00DF41A2" w:rsidRDefault="00E243B8" w:rsidP="00E243B8">
      <w:pPr>
        <w:ind w:left="720" w:firstLine="720"/>
        <w:rPr>
          <w:rFonts w:ascii="Times New Roman" w:hAnsi="Times New Roman" w:cs="Times New Roman"/>
        </w:rPr>
      </w:pPr>
      <w:r>
        <w:rPr>
          <w:rFonts w:ascii="Times New Roman" w:hAnsi="Times New Roman" w:cs="Times New Roman"/>
        </w:rPr>
        <w:t>a) print "</w:t>
      </w:r>
      <w:r w:rsidRPr="00DF41A2">
        <w:rPr>
          <w:rFonts w:ascii="Times New Roman" w:hAnsi="Times New Roman" w:cs="Times New Roman"/>
        </w:rPr>
        <w:t xml:space="preserve">CLL is empty, so </w:t>
      </w:r>
      <w:r>
        <w:rPr>
          <w:rFonts w:ascii="Times New Roman" w:hAnsi="Times New Roman" w:cs="Times New Roman"/>
        </w:rPr>
        <w:t>unable to delete node from list"</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2. else</w:t>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DF41A2">
        <w:rPr>
          <w:rFonts w:ascii="Times New Roman" w:hAnsi="Times New Roman" w:cs="Times New Roman"/>
        </w:rPr>
        <w:t>/*DLL is not empty*/</w:t>
      </w:r>
    </w:p>
    <w:p w:rsidR="00E243B8" w:rsidRPr="00DF41A2" w:rsidRDefault="00E243B8" w:rsidP="00E243B8">
      <w:pPr>
        <w:ind w:left="1440" w:firstLine="0"/>
        <w:rPr>
          <w:rFonts w:ascii="Times New Roman" w:hAnsi="Times New Roman" w:cs="Times New Roman"/>
        </w:rPr>
      </w:pPr>
      <w:r>
        <w:rPr>
          <w:rFonts w:ascii="Times New Roman" w:hAnsi="Times New Roman" w:cs="Times New Roman"/>
        </w:rPr>
        <w:t xml:space="preserve">a) </w:t>
      </w:r>
      <w:r w:rsidRPr="00DF41A2">
        <w:rPr>
          <w:rFonts w:ascii="Times New Roman" w:hAnsi="Times New Roman" w:cs="Times New Roman"/>
        </w:rPr>
        <w:t>ptr</w:t>
      </w:r>
      <w:r w:rsidR="006950CE">
        <w:rPr>
          <w:rFonts w:ascii="Times New Roman" w:hAnsi="Times New Roman" w:cs="Times New Roman"/>
        </w:rPr>
        <w:t xml:space="preserve"> </w:t>
      </w:r>
      <w:r w:rsidRPr="00DF41A2">
        <w:rPr>
          <w:rFonts w:ascii="Times New Roman" w:hAnsi="Times New Roman" w:cs="Times New Roman"/>
        </w:rPr>
        <w:t>=</w:t>
      </w:r>
      <w:r w:rsidR="006950CE">
        <w:rPr>
          <w:rFonts w:ascii="Times New Roman" w:hAnsi="Times New Roman" w:cs="Times New Roman"/>
        </w:rPr>
        <w:t xml:space="preserve"> </w:t>
      </w:r>
      <w:r w:rsidRPr="00DF41A2">
        <w:rPr>
          <w:rFonts w:ascii="Times New Roman" w:hAnsi="Times New Roman" w:cs="Times New Roman"/>
        </w:rPr>
        <w:t>header</w:t>
      </w:r>
      <w:r w:rsidRPr="0055756D">
        <w:rPr>
          <w:rFonts w:ascii="Times New Roman" w:hAnsi="Times New Roman" w:cs="Times New Roman"/>
        </w:rPr>
        <w:sym w:font="Wingdings" w:char="F0E0"/>
      </w:r>
      <w:r w:rsidRPr="00DF41A2">
        <w:rPr>
          <w:rFonts w:ascii="Times New Roman" w:hAnsi="Times New Roman" w:cs="Times New Roman"/>
        </w:rPr>
        <w:t xml:space="preserve">link  </w:t>
      </w:r>
      <w:r w:rsidRPr="00DF41A2">
        <w:rPr>
          <w:rFonts w:ascii="Times New Roman" w:hAnsi="Times New Roman" w:cs="Times New Roman"/>
        </w:rPr>
        <w:tab/>
      </w:r>
      <w:r w:rsidRPr="00DF41A2">
        <w:rPr>
          <w:rFonts w:ascii="Times New Roman" w:hAnsi="Times New Roman" w:cs="Times New Roman"/>
        </w:rPr>
        <w:tab/>
      </w:r>
      <w:r>
        <w:rPr>
          <w:rFonts w:ascii="Times New Roman" w:hAnsi="Times New Roman" w:cs="Times New Roman"/>
        </w:rPr>
        <w:tab/>
      </w:r>
      <w:r w:rsidRPr="00DF41A2">
        <w:rPr>
          <w:rFonts w:ascii="Times New Roman" w:hAnsi="Times New Roman" w:cs="Times New Roman"/>
        </w:rPr>
        <w:t>/* ptr points to first node into list*/</w:t>
      </w:r>
    </w:p>
    <w:p w:rsidR="00E243B8" w:rsidRPr="00DF41A2" w:rsidRDefault="00E243B8" w:rsidP="00E243B8">
      <w:pPr>
        <w:ind w:left="1440"/>
        <w:rPr>
          <w:rFonts w:ascii="Times New Roman" w:hAnsi="Times New Roman" w:cs="Times New Roman"/>
        </w:rPr>
      </w:pPr>
      <w:r>
        <w:rPr>
          <w:rFonts w:ascii="Times New Roman" w:hAnsi="Times New Roman" w:cs="Times New Roman"/>
        </w:rPr>
        <w:tab/>
        <w:t xml:space="preserve">b) </w:t>
      </w:r>
      <w:r w:rsidRPr="00DF41A2">
        <w:rPr>
          <w:rFonts w:ascii="Times New Roman" w:hAnsi="Times New Roman" w:cs="Times New Roman"/>
        </w:rPr>
        <w:t>header</w:t>
      </w:r>
      <w:r w:rsidRPr="0055756D">
        <w:rPr>
          <w:rFonts w:ascii="Times New Roman" w:hAnsi="Times New Roman" w:cs="Times New Roman"/>
        </w:rPr>
        <w:sym w:font="Wingdings" w:char="F0E0"/>
      </w:r>
      <w:r w:rsidRPr="00DF41A2">
        <w:rPr>
          <w:rFonts w:ascii="Times New Roman" w:hAnsi="Times New Roman" w:cs="Times New Roman"/>
        </w:rPr>
        <w:t>link</w:t>
      </w:r>
      <w:r w:rsidR="006950CE">
        <w:rPr>
          <w:rFonts w:ascii="Times New Roman" w:hAnsi="Times New Roman" w:cs="Times New Roman"/>
        </w:rPr>
        <w:t xml:space="preserve"> </w:t>
      </w:r>
      <w:r w:rsidRPr="00DF41A2">
        <w:rPr>
          <w:rFonts w:ascii="Times New Roman" w:hAnsi="Times New Roman" w:cs="Times New Roman"/>
        </w:rPr>
        <w:t>=</w:t>
      </w:r>
      <w:r w:rsidR="006950CE">
        <w:rPr>
          <w:rFonts w:ascii="Times New Roman" w:hAnsi="Times New Roman" w:cs="Times New Roman"/>
        </w:rPr>
        <w:t xml:space="preserve"> </w:t>
      </w:r>
      <w:r w:rsidRPr="00DF41A2">
        <w:rPr>
          <w:rFonts w:ascii="Times New Roman" w:hAnsi="Times New Roman" w:cs="Times New Roman"/>
        </w:rPr>
        <w:t>ptr</w:t>
      </w:r>
      <w:r w:rsidRPr="0055756D">
        <w:rPr>
          <w:rFonts w:ascii="Times New Roman" w:hAnsi="Times New Roman" w:cs="Times New Roman"/>
        </w:rPr>
        <w:sym w:font="Wingdings" w:char="F0E0"/>
      </w:r>
      <w:r w:rsidRPr="00DF41A2">
        <w:rPr>
          <w:rFonts w:ascii="Times New Roman" w:hAnsi="Times New Roman" w:cs="Times New Roman"/>
        </w:rPr>
        <w:t>link</w:t>
      </w:r>
      <w:r w:rsidRPr="00DF41A2">
        <w:rPr>
          <w:rFonts w:ascii="Times New Roman" w:hAnsi="Times New Roman" w:cs="Times New Roman"/>
        </w:rPr>
        <w:tab/>
      </w:r>
      <w:r>
        <w:rPr>
          <w:rFonts w:ascii="Times New Roman" w:hAnsi="Times New Roman" w:cs="Times New Roman"/>
        </w:rPr>
        <w:tab/>
        <w:t>/</w:t>
      </w:r>
      <w:r w:rsidRPr="00DF41A2">
        <w:rPr>
          <w:rFonts w:ascii="Times New Roman" w:hAnsi="Times New Roman" w:cs="Times New Roman"/>
        </w:rPr>
        <w:t>* 1 */</w:t>
      </w:r>
    </w:p>
    <w:p w:rsidR="00E243B8" w:rsidRDefault="00E243B8" w:rsidP="00E243B8">
      <w:pPr>
        <w:ind w:left="1440" w:firstLine="0"/>
        <w:rPr>
          <w:rFonts w:ascii="Times New Roman" w:hAnsi="Times New Roman" w:cs="Times New Roman"/>
        </w:rPr>
      </w:pPr>
      <w:r>
        <w:rPr>
          <w:rFonts w:ascii="Times New Roman" w:hAnsi="Times New Roman" w:cs="Times New Roman"/>
        </w:rPr>
        <w:t>c) print "deleted node is " ptr</w:t>
      </w:r>
      <w:r w:rsidRPr="00B635FD">
        <w:rPr>
          <w:rFonts w:ascii="Times New Roman" w:hAnsi="Times New Roman" w:cs="Times New Roman"/>
        </w:rPr>
        <w:sym w:font="Wingdings" w:char="F0E0"/>
      </w:r>
      <w:r>
        <w:rPr>
          <w:rFonts w:ascii="Times New Roman" w:hAnsi="Times New Roman" w:cs="Times New Roman"/>
        </w:rPr>
        <w:t>data</w:t>
      </w:r>
    </w:p>
    <w:p w:rsidR="00E243B8" w:rsidRPr="00DF41A2" w:rsidRDefault="00E243B8" w:rsidP="00E243B8">
      <w:pPr>
        <w:ind w:left="1440" w:firstLine="0"/>
        <w:rPr>
          <w:rFonts w:ascii="Times New Roman" w:hAnsi="Times New Roman" w:cs="Times New Roman"/>
        </w:rPr>
      </w:pPr>
      <w:r>
        <w:rPr>
          <w:rFonts w:ascii="Times New Roman" w:hAnsi="Times New Roman" w:cs="Times New Roman"/>
        </w:rPr>
        <w:t>d) free</w:t>
      </w:r>
      <w:r w:rsidRPr="00DF41A2">
        <w:rPr>
          <w:rFonts w:ascii="Times New Roman" w:hAnsi="Times New Roman" w:cs="Times New Roman"/>
        </w:rPr>
        <w:t xml:space="preserve">(ptr)   </w:t>
      </w:r>
      <w:r w:rsidRPr="00DF41A2">
        <w:rPr>
          <w:rFonts w:ascii="Times New Roman" w:hAnsi="Times New Roman" w:cs="Times New Roman"/>
        </w:rPr>
        <w:tab/>
      </w:r>
      <w:r w:rsidRPr="00DF41A2">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DF41A2">
        <w:rPr>
          <w:rFonts w:ascii="Times New Roman" w:hAnsi="Times New Roman" w:cs="Times New Roman"/>
        </w:rPr>
        <w:t>/*send back deleted node to memory bank*/</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 xml:space="preserve">3. end if </w:t>
      </w:r>
    </w:p>
    <w:p w:rsidR="00E243B8" w:rsidRPr="00DF41A2" w:rsidRDefault="00FF62DF" w:rsidP="00E243B8">
      <w:pPr>
        <w:rPr>
          <w:rFonts w:ascii="Times New Roman" w:hAnsi="Times New Roman" w:cs="Times New Roman"/>
          <w:b/>
        </w:rPr>
      </w:pPr>
      <w:r>
        <w:rPr>
          <w:rFonts w:ascii="Times New Roman" w:hAnsi="Times New Roman" w:cs="Times New Roman"/>
          <w:b/>
        </w:rPr>
        <w:t>End CLL_Delete</w:t>
      </w:r>
      <w:r w:rsidR="00E243B8" w:rsidRPr="00DF41A2">
        <w:rPr>
          <w:rFonts w:ascii="Times New Roman" w:hAnsi="Times New Roman" w:cs="Times New Roman"/>
          <w:b/>
        </w:rPr>
        <w:t>_Begin</w:t>
      </w:r>
    </w:p>
    <w:p w:rsidR="00E243B8" w:rsidRPr="00DF41A2" w:rsidRDefault="00CE0543" w:rsidP="00E243B8">
      <w:pPr>
        <w:rPr>
          <w:rFonts w:ascii="Times New Roman" w:hAnsi="Times New Roman" w:cs="Times New Roman"/>
        </w:rPr>
      </w:pPr>
      <w:r>
        <w:rPr>
          <w:rFonts w:ascii="Times New Roman" w:hAnsi="Times New Roman" w:cs="Times New Roman"/>
        </w:rPr>
      </w:r>
      <w:r>
        <w:rPr>
          <w:rFonts w:ascii="Times New Roman" w:hAnsi="Times New Roman" w:cs="Times New Roman"/>
        </w:rPr>
        <w:pict>
          <v:group id="_x0000_s2669" editas="canvas" style="width:447.05pt;height:249pt;mso-position-horizontal-relative:char;mso-position-vertical-relative:line" coordorigin="1440,1227" coordsize="8941,4980">
            <o:lock v:ext="edit" aspectratio="t"/>
            <v:shape id="_x0000_s2670" type="#_x0000_t75" style="position:absolute;left:1440;top:1227;width:8941;height:4980" o:preferrelative="f">
              <v:fill o:detectmouseclick="t"/>
              <v:path o:extrusionok="t" o:connecttype="none"/>
              <o:lock v:ext="edit" text="t"/>
            </v:shape>
            <v:group id="_x0000_s2671" style="position:absolute;left:2292;top:2817;width:1064;height:489" coordorigin="3184,2418" coordsize="819,376">
              <v:rect id="_x0000_s2672" style="position:absolute;left:3184;top:2418;width:819;height:376">
                <v:textbox style="mso-next-textbox:#_x0000_s2672">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673" type="#_x0000_t32" style="position:absolute;left:3594;top:2418;width:1;height:376" o:connectortype="straight"/>
            </v:group>
            <v:group id="_x0000_s2674" style="position:absolute;left:3946;top:2817;width:1064;height:489" coordorigin="3184,2418" coordsize="819,376">
              <v:rect id="_x0000_s2675" style="position:absolute;left:3184;top:2418;width:819;height:376"/>
              <v:shape id="_x0000_s2676" type="#_x0000_t32" style="position:absolute;left:3594;top:2418;width:1;height:376" o:connectortype="straight"/>
            </v:group>
            <v:group id="_x0000_s2677" style="position:absolute;left:5662;top:2817;width:1063;height:489" coordorigin="3184,2418" coordsize="819,376">
              <v:rect id="_x0000_s2678" style="position:absolute;left:3184;top:2418;width:819;height:376"/>
              <v:shape id="_x0000_s2679" type="#_x0000_t32" style="position:absolute;left:3594;top:2418;width:1;height:376" o:connectortype="straight"/>
            </v:group>
            <v:group id="_x0000_s2680" style="position:absolute;left:7390;top:2817;width:1064;height:489" coordorigin="3184,2418" coordsize="819,376">
              <v:rect id="_x0000_s2681" style="position:absolute;left:3184;top:2418;width:819;height:376">
                <v:textbox style="mso-next-textbox:#_x0000_s2681">
                  <w:txbxContent>
                    <w:p w:rsidR="00460149" w:rsidRPr="00F37357" w:rsidRDefault="00460149" w:rsidP="002061D1">
                      <w:pPr>
                        <w:spacing w:line="240" w:lineRule="auto"/>
                        <w:ind w:left="0" w:firstLine="0"/>
                        <w:rPr>
                          <w:rFonts w:ascii="Times New Roman" w:hAnsi="Times New Roman" w:cs="Times New Roman"/>
                          <w:b/>
                          <w:sz w:val="32"/>
                          <w:szCs w:val="30"/>
                        </w:rPr>
                      </w:pPr>
                    </w:p>
                    <w:p w:rsidR="00460149" w:rsidRDefault="00460149" w:rsidP="002061D1">
                      <w:pPr>
                        <w:ind w:left="0" w:firstLine="0"/>
                      </w:pPr>
                    </w:p>
                  </w:txbxContent>
                </v:textbox>
              </v:rect>
              <v:shape id="_x0000_s2682" type="#_x0000_t32" style="position:absolute;left:3594;top:2418;width:1;height:376" o:connectortype="straight"/>
            </v:group>
            <v:rect id="_x0000_s2683" style="position:absolute;left:1778;top:2392;width:889;height:288;v-text-anchor:middle" stroked="f">
              <v:textbox style="mso-next-textbox:#_x0000_s2683"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684" style="position:absolute;left:4217;top:2458;width:525;height:287;v-text-anchor:middle" stroked="f">
              <v:textbox style="mso-next-textbox:#_x0000_s2684"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685" style="position:absolute;left:5934;top:2471;width:525;height:287;v-text-anchor:middle" stroked="f">
              <v:textbox style="mso-next-textbox:#_x0000_s2685"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686" style="position:absolute;left:7650;top:2457;width:525;height:287;v-text-anchor:middle" stroked="f">
              <v:textbox style="mso-next-textbox:#_x0000_s2686"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2687" type="#_x0000_t32" style="position:absolute;left:3085;top:3068;width:861;height:1" o:connectortype="straight">
              <v:stroke endarrow="block"/>
            </v:shape>
            <v:shape id="_x0000_s2688" type="#_x0000_t32" style="position:absolute;left:4801;top:3067;width:861;height:1" o:connectortype="straight">
              <v:stroke endarrow="block"/>
            </v:shape>
            <v:shape id="_x0000_s2689" type="#_x0000_t32" style="position:absolute;left:6529;top:3066;width:861;height:1" o:connectortype="straight">
              <v:stroke endarrow="block"/>
            </v:shape>
            <v:rect id="_x0000_s2690" style="position:absolute;left:4845;top:3726;width:2430;height:476" stroked="f">
              <v:textbox style="mso-next-textbox:#_x0000_s2690">
                <w:txbxContent>
                  <w:p w:rsidR="00460149" w:rsidRPr="00B35835" w:rsidRDefault="00460149" w:rsidP="002061D1">
                    <w:pPr>
                      <w:ind w:left="0" w:firstLine="0"/>
                      <w:jc w:val="center"/>
                      <w:rPr>
                        <w:rFonts w:ascii="Times New Roman" w:hAnsi="Times New Roman" w:cs="Times New Roman"/>
                        <w:b/>
                      </w:rPr>
                    </w:pPr>
                    <w:r w:rsidRPr="00B35835">
                      <w:rPr>
                        <w:rFonts w:ascii="Times New Roman" w:hAnsi="Times New Roman" w:cs="Times New Roman"/>
                        <w:b/>
                      </w:rPr>
                      <w:t>Before Deletion</w:t>
                    </w:r>
                  </w:p>
                </w:txbxContent>
              </v:textbox>
            </v:rect>
            <v:group id="_x0000_s2691" style="position:absolute;left:2336;top:4984;width:1064;height:489" coordorigin="3184,2418" coordsize="819,376">
              <v:rect id="_x0000_s2692" style="position:absolute;left:3184;top:2418;width:819;height:376">
                <v:textbox style="mso-next-textbox:#_x0000_s2692">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693" type="#_x0000_t32" style="position:absolute;left:3594;top:2418;width:1;height:376" o:connectortype="straight"/>
            </v:group>
            <v:group id="_x0000_s2694" style="position:absolute;left:3990;top:4984;width:1064;height:489" coordorigin="3184,2418" coordsize="819,376">
              <v:rect id="_x0000_s2695" style="position:absolute;left:3184;top:2418;width:819;height:376"/>
              <v:shape id="_x0000_s2696" type="#_x0000_t32" style="position:absolute;left:3594;top:2418;width:1;height:376" o:connectortype="straight"/>
            </v:group>
            <v:group id="_x0000_s2697" style="position:absolute;left:5706;top:4984;width:1063;height:489" coordorigin="3184,2418" coordsize="819,376">
              <v:rect id="_x0000_s2698" style="position:absolute;left:3184;top:2418;width:819;height:376"/>
              <v:shape id="_x0000_s2699" type="#_x0000_t32" style="position:absolute;left:3594;top:2418;width:1;height:376" o:connectortype="straight"/>
            </v:group>
            <v:group id="_x0000_s2700" style="position:absolute;left:7434;top:4984;width:1064;height:489" coordorigin="3184,2418" coordsize="819,376">
              <v:rect id="_x0000_s2701" style="position:absolute;left:3184;top:2418;width:819;height:376">
                <v:textbox style="mso-next-textbox:#_x0000_s2701">
                  <w:txbxContent>
                    <w:p w:rsidR="00460149" w:rsidRDefault="00460149" w:rsidP="002061D1">
                      <w:pPr>
                        <w:ind w:left="0" w:firstLine="0"/>
                      </w:pPr>
                    </w:p>
                  </w:txbxContent>
                </v:textbox>
              </v:rect>
              <v:shape id="_x0000_s2702" type="#_x0000_t32" style="position:absolute;left:3594;top:2418;width:1;height:376" o:connectortype="straight"/>
            </v:group>
            <v:rect id="_x0000_s2703" style="position:absolute;left:1872;top:4558;width:889;height:288;v-text-anchor:middle" stroked="f">
              <v:textbox style="mso-next-textbox:#_x0000_s2703"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704" style="position:absolute;left:4261;top:4560;width:525;height:287;v-text-anchor:middle" stroked="f">
              <v:textbox style="mso-next-textbox:#_x0000_s2704"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705" style="position:absolute;left:5978;top:4560;width:525;height:287;v-text-anchor:middle" stroked="f">
              <v:textbox style="mso-next-textbox:#_x0000_s2705"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rect id="_x0000_s2706" style="position:absolute;left:7694;top:4559;width:525;height:287;v-text-anchor:middle" stroked="f">
              <v:textbox style="mso-next-textbox:#_x0000_s2706"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4</w:t>
                    </w:r>
                  </w:p>
                </w:txbxContent>
              </v:textbox>
            </v:rect>
            <v:shape id="_x0000_s2707" type="#_x0000_t32" style="position:absolute;left:3129;top:5235;width:861;height:1" o:connectortype="straight">
              <v:stroke endarrow="block"/>
            </v:shape>
            <v:shape id="_x0000_s2708" type="#_x0000_t32" style="position:absolute;left:4845;top:5234;width:861;height:1" o:connectortype="straight">
              <v:stroke endarrow="block"/>
            </v:shape>
            <v:shape id="_x0000_s2709" type="#_x0000_t32" style="position:absolute;left:6573;top:5233;width:861;height:1" o:connectortype="straight">
              <v:stroke endarrow="block"/>
            </v:shape>
            <v:rect id="_x0000_s2710" style="position:absolute;left:4906;top:5731;width:2265;height:476" stroked="f">
              <v:textbox style="mso-next-textbox:#_x0000_s2710">
                <w:txbxContent>
                  <w:p w:rsidR="00460149" w:rsidRPr="00B35835" w:rsidRDefault="00460149" w:rsidP="002061D1">
                    <w:pPr>
                      <w:ind w:left="0" w:firstLine="0"/>
                      <w:jc w:val="center"/>
                      <w:rPr>
                        <w:rFonts w:ascii="Times New Roman" w:hAnsi="Times New Roman" w:cs="Times New Roman"/>
                        <w:b/>
                      </w:rPr>
                    </w:pPr>
                    <w:r w:rsidRPr="00B35835">
                      <w:rPr>
                        <w:rFonts w:ascii="Times New Roman" w:hAnsi="Times New Roman" w:cs="Times New Roman"/>
                        <w:b/>
                      </w:rPr>
                      <w:t>After Deletion</w:t>
                    </w:r>
                  </w:p>
                </w:txbxContent>
              </v:textbox>
            </v:rect>
            <v:group id="_x0000_s2711" style="position:absolute;left:8893;top:2817;width:1064;height:489" coordorigin="3184,2418" coordsize="819,376">
              <v:rect id="_x0000_s2712" style="position:absolute;left:3184;top:2418;width:819;height:376">
                <v:textbox style="mso-next-textbox:#_x0000_s2712">
                  <w:txbxContent>
                    <w:p w:rsidR="00460149" w:rsidRPr="00F37357" w:rsidRDefault="00460149" w:rsidP="002061D1">
                      <w:pPr>
                        <w:spacing w:line="240" w:lineRule="auto"/>
                        <w:ind w:left="0" w:firstLine="0"/>
                        <w:rPr>
                          <w:rFonts w:ascii="Times New Roman" w:hAnsi="Times New Roman" w:cs="Times New Roman"/>
                          <w:b/>
                          <w:sz w:val="32"/>
                          <w:szCs w:val="30"/>
                        </w:rPr>
                      </w:pPr>
                    </w:p>
                    <w:p w:rsidR="00460149" w:rsidRDefault="00460149" w:rsidP="002061D1">
                      <w:pPr>
                        <w:ind w:left="0" w:firstLine="0"/>
                      </w:pPr>
                    </w:p>
                  </w:txbxContent>
                </v:textbox>
              </v:rect>
              <v:shape id="_x0000_s2713" type="#_x0000_t32" style="position:absolute;left:3594;top:2418;width:1;height:376" o:connectortype="straight"/>
            </v:group>
            <v:shape id="_x0000_s2714" type="#_x0000_t32" style="position:absolute;left:8201;top:3065;width:689;height:4" o:connectortype="straight">
              <v:stroke endarrow="block"/>
            </v:shape>
            <v:rect id="_x0000_s2715" style="position:absolute;left:9182;top:2458;width:525;height:287;v-text-anchor:middle" stroked="f">
              <v:textbox style="mso-next-textbox:#_x0000_s2715"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4</w:t>
                    </w:r>
                  </w:p>
                </w:txbxContent>
              </v:textbox>
            </v:rect>
            <v:shape id="_x0000_s2716" type="#_x0000_t19" style="position:absolute;left:3388;top:1875;width:2134;height:1950;rotation:-2816301fd" coordsize="28056,21600" adj="-7037900,,6456" path="wr-15144,,28056,43200,,987,28056,21600nfewr-15144,,28056,43200,,987,28056,21600l6456,21600nsxe">
              <v:stroke dashstyle="longDash" endarrow="block"/>
              <v:path o:connectlocs="0,987;28056,21600;6456,21600"/>
            </v:shape>
            <v:oval id="_x0000_s2717" style="position:absolute;left:4261;top:1719;width:326;height:338;v-text-anchor:middle">
              <v:textbox style="mso-next-textbox:#_x0000_s2717" inset="0,0,0,0">
                <w:txbxContent>
                  <w:p w:rsidR="00460149" w:rsidRPr="00BB2F80" w:rsidRDefault="00460149" w:rsidP="002061D1">
                    <w:pPr>
                      <w:spacing w:line="240" w:lineRule="auto"/>
                      <w:ind w:left="0" w:firstLine="0"/>
                      <w:jc w:val="center"/>
                      <w:rPr>
                        <w:rFonts w:ascii="Times New Roman" w:hAnsi="Times New Roman" w:cs="Times New Roman"/>
                      </w:rPr>
                    </w:pPr>
                    <w:r w:rsidRPr="00BB2F80">
                      <w:rPr>
                        <w:rFonts w:ascii="Times New Roman" w:hAnsi="Times New Roman" w:cs="Times New Roman"/>
                      </w:rPr>
                      <w:t>1</w:t>
                    </w:r>
                  </w:p>
                </w:txbxContent>
              </v:textbox>
            </v:oval>
            <v:shape id="_x0000_s2718" type="#_x0000_t32" style="position:absolute;left:2826;top:1469;width:7300;height:1" o:connectortype="straight"/>
            <v:shape id="_x0000_s2719" type="#_x0000_t32" style="position:absolute;left:10126;top:1469;width:0;height:1596" o:connectortype="straight"/>
            <v:shape id="_x0000_s2720" type="#_x0000_t32" style="position:absolute;left:9707;top:3064;width:419;height:1" o:connectortype="straight"/>
            <v:shape id="_x0000_s2721" type="#_x0000_t32" style="position:absolute;left:2824;top:1469;width:1;height:1348;flip:x" o:connectortype="straight">
              <v:stroke endarrow="block"/>
            </v:shape>
            <v:shape id="_x0000_s2722" type="#_x0000_t32" style="position:absolute;left:2869;top:4286;width:6021;height:0" o:connectortype="straight"/>
            <v:shape id="_x0000_s2723" type="#_x0000_t32" style="position:absolute;left:8890;top:4286;width:0;height:947" o:connectortype="straight"/>
            <v:shape id="_x0000_s2724" type="#_x0000_t32" style="position:absolute;left:8302;top:5236;width:591;height:1" o:connectortype="straight"/>
            <v:shape id="_x0000_s2725" type="#_x0000_t32" style="position:absolute;left:2868;top:4286;width:1;height:698;flip:x" o:connectortype="straight">
              <v:stroke endarrow="block"/>
            </v:shape>
            <v:shape id="_x0000_s2726" type="#_x0000_t32" style="position:absolute;left:4479;top:3291;width:1;height:461;flip:y" o:connectortype="straight">
              <v:stroke endarrow="block"/>
            </v:shape>
            <v:rect id="_x0000_s2727" style="position:absolute;left:4217;top:3752;width:525;height:287;v-text-anchor:middle" stroked="f">
              <v:textbox style="mso-next-textbox:#_x0000_s2727"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ptr</w:t>
                    </w:r>
                  </w:p>
                </w:txbxContent>
              </v:textbox>
            </v:rect>
            <w10:wrap type="none"/>
            <w10:anchorlock/>
          </v:group>
        </w:pict>
      </w:r>
    </w:p>
    <w:p w:rsidR="00E243B8" w:rsidRPr="00DF41A2" w:rsidRDefault="00E243B8" w:rsidP="00E243B8">
      <w:pPr>
        <w:pStyle w:val="ListParagraph"/>
        <w:numPr>
          <w:ilvl w:val="0"/>
          <w:numId w:val="39"/>
        </w:numPr>
        <w:ind w:left="1080"/>
        <w:rPr>
          <w:rFonts w:ascii="Times New Roman" w:hAnsi="Times New Roman"/>
          <w:b/>
          <w:u w:val="single"/>
        </w:rPr>
      </w:pPr>
      <w:r w:rsidRPr="00DF41A2">
        <w:rPr>
          <w:rFonts w:ascii="Times New Roman" w:hAnsi="Times New Roman"/>
        </w:rPr>
        <w:t>Link part of the header node is replaced with address of second node. i.e. address of second node is available in link part of first node.</w:t>
      </w:r>
    </w:p>
    <w:p w:rsidR="00E243B8" w:rsidRDefault="00E243B8" w:rsidP="00E243B8">
      <w:pPr>
        <w:rPr>
          <w:rFonts w:ascii="Times New Roman" w:hAnsi="Times New Roman" w:cs="Times New Roman"/>
          <w:b/>
          <w:u w:val="single"/>
        </w:rPr>
      </w:pPr>
    </w:p>
    <w:p w:rsidR="007E50E1" w:rsidRDefault="007E50E1" w:rsidP="00E243B8">
      <w:pPr>
        <w:rPr>
          <w:rFonts w:ascii="Times New Roman" w:hAnsi="Times New Roman" w:cs="Times New Roman"/>
          <w:b/>
          <w:u w:val="single"/>
        </w:rPr>
      </w:pPr>
    </w:p>
    <w:p w:rsidR="00C82111" w:rsidRDefault="00C82111" w:rsidP="00E243B8">
      <w:pPr>
        <w:rPr>
          <w:rFonts w:ascii="Times New Roman" w:hAnsi="Times New Roman" w:cs="Times New Roman"/>
          <w:b/>
          <w:u w:val="single"/>
        </w:rPr>
      </w:pPr>
    </w:p>
    <w:p w:rsidR="007E50E1" w:rsidRDefault="007E50E1" w:rsidP="00E243B8">
      <w:pPr>
        <w:rPr>
          <w:rFonts w:ascii="Times New Roman" w:hAnsi="Times New Roman" w:cs="Times New Roman"/>
          <w:b/>
          <w:u w:val="single"/>
        </w:rPr>
      </w:pPr>
    </w:p>
    <w:p w:rsidR="007E50E1" w:rsidRDefault="007E50E1" w:rsidP="00E243B8">
      <w:pPr>
        <w:rPr>
          <w:rFonts w:ascii="Times New Roman" w:hAnsi="Times New Roman" w:cs="Times New Roman"/>
          <w:b/>
          <w:u w:val="single"/>
        </w:rPr>
      </w:pPr>
    </w:p>
    <w:p w:rsidR="00E243B8" w:rsidRPr="009A0E01" w:rsidRDefault="00DA1E24" w:rsidP="00E243B8">
      <w:pPr>
        <w:rPr>
          <w:rFonts w:ascii="Times New Roman" w:hAnsi="Times New Roman" w:cs="Times New Roman"/>
          <w:b/>
          <w:u w:val="single"/>
        </w:rPr>
      </w:pPr>
      <w:r w:rsidRPr="009A0E01">
        <w:rPr>
          <w:rFonts w:ascii="Times New Roman" w:hAnsi="Times New Roman" w:cs="Times New Roman"/>
          <w:b/>
          <w:u w:val="single"/>
        </w:rPr>
        <w:lastRenderedPageBreak/>
        <w:t>2.3.2.2</w:t>
      </w:r>
      <w:r w:rsidR="00E243B8" w:rsidRPr="009A0E01">
        <w:rPr>
          <w:rFonts w:ascii="Times New Roman" w:hAnsi="Times New Roman" w:cs="Times New Roman"/>
          <w:b/>
          <w:u w:val="single"/>
        </w:rPr>
        <w:t xml:space="preserve"> Deletion of a node from CLL at ending</w:t>
      </w:r>
    </w:p>
    <w:p w:rsidR="00FF6688" w:rsidRPr="007B14E6" w:rsidRDefault="00FF6688" w:rsidP="00FF6688">
      <w:pPr>
        <w:pStyle w:val="ListParagraph"/>
        <w:numPr>
          <w:ilvl w:val="0"/>
          <w:numId w:val="9"/>
        </w:numPr>
        <w:ind w:left="720"/>
        <w:rPr>
          <w:rFonts w:ascii="Times New Roman" w:hAnsi="Times New Roman"/>
          <w:b/>
          <w:u w:val="single"/>
        </w:rPr>
      </w:pPr>
      <w:r w:rsidRPr="007B14E6">
        <w:rPr>
          <w:rFonts w:ascii="Times New Roman" w:hAnsi="Times New Roman"/>
        </w:rPr>
        <w:t xml:space="preserve">To delete a node from </w:t>
      </w:r>
      <w:r>
        <w:rPr>
          <w:rFonts w:ascii="Times New Roman" w:hAnsi="Times New Roman"/>
        </w:rPr>
        <w:t>C</w:t>
      </w:r>
      <w:r w:rsidRPr="007B14E6">
        <w:rPr>
          <w:rFonts w:ascii="Times New Roman" w:hAnsi="Times New Roman"/>
        </w:rPr>
        <w:t xml:space="preserve">LL at ending, first we need to traverse to last node in the list. After reach the last node in the list, last but one node link part is replaced with </w:t>
      </w:r>
      <w:r>
        <w:rPr>
          <w:rFonts w:ascii="Times New Roman" w:hAnsi="Times New Roman"/>
        </w:rPr>
        <w:t>header node address</w:t>
      </w:r>
      <w:r w:rsidRPr="007B14E6">
        <w:rPr>
          <w:rFonts w:ascii="Times New Roman" w:hAnsi="Times New Roman"/>
        </w:rPr>
        <w:t xml:space="preserve">. </w:t>
      </w:r>
    </w:p>
    <w:p w:rsidR="00E243B8" w:rsidRPr="00DF41A2" w:rsidRDefault="00E243B8" w:rsidP="00E243B8">
      <w:pPr>
        <w:rPr>
          <w:rFonts w:ascii="Times New Roman" w:hAnsi="Times New Roman" w:cs="Times New Roman"/>
          <w:b/>
        </w:rPr>
      </w:pPr>
      <w:r>
        <w:rPr>
          <w:rFonts w:ascii="Times New Roman" w:hAnsi="Times New Roman" w:cs="Times New Roman"/>
          <w:b/>
        </w:rPr>
        <w:t>Algorithm   CLL_</w:t>
      </w:r>
      <w:r w:rsidRPr="00DF41A2">
        <w:rPr>
          <w:rFonts w:ascii="Times New Roman" w:hAnsi="Times New Roman" w:cs="Times New Roman"/>
          <w:b/>
        </w:rPr>
        <w:t>Delet</w:t>
      </w:r>
      <w:r w:rsidR="00FF62DF">
        <w:rPr>
          <w:rFonts w:ascii="Times New Roman" w:hAnsi="Times New Roman" w:cs="Times New Roman"/>
          <w:b/>
        </w:rPr>
        <w:t>e</w:t>
      </w:r>
      <w:r w:rsidRPr="00DF41A2">
        <w:rPr>
          <w:rFonts w:ascii="Times New Roman" w:hAnsi="Times New Roman" w:cs="Times New Roman"/>
          <w:b/>
        </w:rPr>
        <w:t>_End (header)</w:t>
      </w:r>
    </w:p>
    <w:p w:rsidR="00E243B8" w:rsidRPr="00DF41A2" w:rsidRDefault="00E243B8" w:rsidP="00E243B8">
      <w:pPr>
        <w:rPr>
          <w:rFonts w:ascii="Times New Roman" w:hAnsi="Times New Roman" w:cs="Times New Roman"/>
        </w:rPr>
      </w:pPr>
      <w:r w:rsidRPr="00DF41A2">
        <w:rPr>
          <w:rFonts w:ascii="Times New Roman" w:hAnsi="Times New Roman" w:cs="Times New Roman"/>
          <w:b/>
        </w:rPr>
        <w:t xml:space="preserve">Input:  </w:t>
      </w:r>
      <w:r w:rsidRPr="000A3572">
        <w:rPr>
          <w:rFonts w:ascii="Times New Roman" w:hAnsi="Times New Roman" w:cs="Times New Roman"/>
          <w:i/>
        </w:rPr>
        <w:t>header</w:t>
      </w:r>
      <w:r w:rsidRPr="00DF41A2">
        <w:rPr>
          <w:rFonts w:ascii="Times New Roman" w:hAnsi="Times New Roman" w:cs="Times New Roman"/>
        </w:rPr>
        <w:t xml:space="preserve"> is </w:t>
      </w:r>
      <w:r>
        <w:rPr>
          <w:rFonts w:ascii="Times New Roman" w:hAnsi="Times New Roman" w:cs="Times New Roman"/>
        </w:rPr>
        <w:t xml:space="preserve">pointer to </w:t>
      </w:r>
      <w:r w:rsidRPr="00DF41A2">
        <w:rPr>
          <w:rFonts w:ascii="Times New Roman" w:hAnsi="Times New Roman" w:cs="Times New Roman"/>
        </w:rPr>
        <w:t>header node</w:t>
      </w:r>
      <w:r>
        <w:rPr>
          <w:rFonts w:ascii="Times New Roman" w:hAnsi="Times New Roman" w:cs="Times New Roman"/>
        </w:rPr>
        <w:t>.</w:t>
      </w:r>
    </w:p>
    <w:p w:rsidR="00E243B8" w:rsidRPr="00DF41A2" w:rsidRDefault="00E243B8" w:rsidP="00E243B8">
      <w:pPr>
        <w:rPr>
          <w:rFonts w:ascii="Times New Roman" w:hAnsi="Times New Roman" w:cs="Times New Roman"/>
        </w:rPr>
      </w:pPr>
      <w:r w:rsidRPr="00DF41A2">
        <w:rPr>
          <w:rFonts w:ascii="Times New Roman" w:hAnsi="Times New Roman" w:cs="Times New Roman"/>
          <w:b/>
        </w:rPr>
        <w:t>Output: C</w:t>
      </w:r>
      <w:r w:rsidRPr="00DF41A2">
        <w:rPr>
          <w:rFonts w:ascii="Times New Roman" w:hAnsi="Times New Roman" w:cs="Times New Roman"/>
        </w:rPr>
        <w:t>LL with node deleted at ending.</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1. if(header</w:t>
      </w:r>
      <w:r w:rsidRPr="0001475E">
        <w:rPr>
          <w:rFonts w:ascii="Times New Roman" w:hAnsi="Times New Roman" w:cs="Times New Roman"/>
        </w:rPr>
        <w:sym w:font="Wingdings" w:char="F0E0"/>
      </w:r>
      <w:r w:rsidRPr="00DF41A2">
        <w:rPr>
          <w:rFonts w:ascii="Times New Roman" w:hAnsi="Times New Roman" w:cs="Times New Roman"/>
        </w:rPr>
        <w:t>link = = header)</w:t>
      </w:r>
    </w:p>
    <w:p w:rsidR="00E243B8" w:rsidRPr="00DF41A2" w:rsidRDefault="001C45BD" w:rsidP="00E243B8">
      <w:pPr>
        <w:ind w:left="72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243B8">
        <w:rPr>
          <w:rFonts w:ascii="Times New Roman" w:hAnsi="Times New Roman" w:cs="Times New Roman"/>
        </w:rPr>
        <w:t>a) print "</w:t>
      </w:r>
      <w:r w:rsidR="00E243B8" w:rsidRPr="00DF41A2">
        <w:rPr>
          <w:rFonts w:ascii="Times New Roman" w:hAnsi="Times New Roman" w:cs="Times New Roman"/>
        </w:rPr>
        <w:t>CLL is empty, so unab</w:t>
      </w:r>
      <w:r w:rsidR="00E243B8">
        <w:rPr>
          <w:rFonts w:ascii="Times New Roman" w:hAnsi="Times New Roman" w:cs="Times New Roman"/>
        </w:rPr>
        <w:t>le to delete the node from list"</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2. else</w:t>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006950CE">
        <w:rPr>
          <w:rFonts w:ascii="Times New Roman" w:hAnsi="Times New Roman" w:cs="Times New Roman"/>
        </w:rPr>
        <w:tab/>
      </w:r>
      <w:r w:rsidRPr="00DF41A2">
        <w:rPr>
          <w:rFonts w:ascii="Times New Roman" w:hAnsi="Times New Roman" w:cs="Times New Roman"/>
        </w:rPr>
        <w:t>/*</w:t>
      </w:r>
      <w:r w:rsidR="006950CE">
        <w:rPr>
          <w:rFonts w:ascii="Times New Roman" w:hAnsi="Times New Roman" w:cs="Times New Roman"/>
        </w:rPr>
        <w:t xml:space="preserve"> </w:t>
      </w:r>
      <w:r w:rsidRPr="00DF41A2">
        <w:rPr>
          <w:rFonts w:ascii="Times New Roman" w:hAnsi="Times New Roman" w:cs="Times New Roman"/>
        </w:rPr>
        <w:t>CLL is not empty*/</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r>
      <w:r>
        <w:rPr>
          <w:rFonts w:ascii="Times New Roman" w:hAnsi="Times New Roman" w:cs="Times New Roman"/>
        </w:rPr>
        <w:tab/>
      </w:r>
      <w:r w:rsidRPr="00DF41A2">
        <w:rPr>
          <w:rFonts w:ascii="Times New Roman" w:hAnsi="Times New Roman" w:cs="Times New Roman"/>
        </w:rPr>
        <w:t xml:space="preserve">a) ptr=header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DF41A2">
        <w:rPr>
          <w:rFonts w:ascii="Times New Roman" w:hAnsi="Times New Roman" w:cs="Times New Roman"/>
        </w:rPr>
        <w:t>/*ptr  initially points to header node*/</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r>
      <w:r>
        <w:rPr>
          <w:rFonts w:ascii="Times New Roman" w:hAnsi="Times New Roman" w:cs="Times New Roman"/>
        </w:rPr>
        <w:tab/>
        <w:t>b) while(ptr</w:t>
      </w:r>
      <w:r w:rsidRPr="0001475E">
        <w:rPr>
          <w:rFonts w:ascii="Times New Roman" w:hAnsi="Times New Roman" w:cs="Times New Roman"/>
        </w:rPr>
        <w:sym w:font="Wingdings" w:char="F0E0"/>
      </w:r>
      <w:r w:rsidRPr="00DF41A2">
        <w:rPr>
          <w:rFonts w:ascii="Times New Roman" w:hAnsi="Times New Roman" w:cs="Times New Roman"/>
        </w:rPr>
        <w:t>link!=header)</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r>
      <w:r w:rsidR="001C45BD">
        <w:rPr>
          <w:rFonts w:ascii="Times New Roman" w:hAnsi="Times New Roman" w:cs="Times New Roman"/>
        </w:rPr>
        <w:tab/>
      </w:r>
      <w:r w:rsidRPr="00DF41A2">
        <w:rPr>
          <w:rFonts w:ascii="Times New Roman" w:hAnsi="Times New Roman" w:cs="Times New Roman"/>
        </w:rPr>
        <w:t>i) ptr1=ptr</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r>
      <w:r w:rsidR="001C45BD">
        <w:rPr>
          <w:rFonts w:ascii="Times New Roman" w:hAnsi="Times New Roman" w:cs="Times New Roman"/>
        </w:rPr>
        <w:tab/>
      </w:r>
      <w:r w:rsidRPr="00DF41A2">
        <w:rPr>
          <w:rFonts w:ascii="Times New Roman" w:hAnsi="Times New Roman" w:cs="Times New Roman"/>
        </w:rPr>
        <w:t>ii) ptr=ptr</w:t>
      </w:r>
      <w:r w:rsidRPr="0001475E">
        <w:rPr>
          <w:rFonts w:ascii="Times New Roman" w:hAnsi="Times New Roman" w:cs="Times New Roman"/>
        </w:rPr>
        <w:sym w:font="Wingdings" w:char="F0E0"/>
      </w:r>
      <w:r w:rsidRPr="00DF41A2">
        <w:rPr>
          <w:rFonts w:ascii="Times New Roman" w:hAnsi="Times New Roman" w:cs="Times New Roman"/>
        </w:rPr>
        <w:t xml:space="preserve">link   </w:t>
      </w:r>
      <w:r w:rsidRPr="00DF41A2">
        <w:rPr>
          <w:rFonts w:ascii="Times New Roman" w:hAnsi="Times New Roman" w:cs="Times New Roman"/>
        </w:rPr>
        <w:tab/>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r>
      <w:r w:rsidR="001C45BD">
        <w:rPr>
          <w:rFonts w:ascii="Times New Roman" w:hAnsi="Times New Roman" w:cs="Times New Roman"/>
        </w:rPr>
        <w:tab/>
      </w:r>
      <w:r w:rsidRPr="00DF41A2">
        <w:rPr>
          <w:rFonts w:ascii="Times New Roman" w:hAnsi="Times New Roman" w:cs="Times New Roman"/>
        </w:rPr>
        <w:t>c) end loop</w:t>
      </w:r>
    </w:p>
    <w:p w:rsidR="001C45BD" w:rsidRDefault="00E243B8" w:rsidP="001C45BD">
      <w:pPr>
        <w:ind w:left="720"/>
        <w:rPr>
          <w:rFonts w:ascii="Times New Roman" w:hAnsi="Times New Roman" w:cs="Times New Roman"/>
        </w:rPr>
      </w:pPr>
      <w:r w:rsidRPr="00DF41A2">
        <w:rPr>
          <w:rFonts w:ascii="Times New Roman" w:hAnsi="Times New Roman" w:cs="Times New Roman"/>
        </w:rPr>
        <w:tab/>
      </w:r>
      <w:r w:rsidR="001C45BD">
        <w:rPr>
          <w:rFonts w:ascii="Times New Roman" w:hAnsi="Times New Roman" w:cs="Times New Roman"/>
        </w:rPr>
        <w:tab/>
      </w:r>
      <w:r w:rsidRPr="00DF41A2">
        <w:rPr>
          <w:rFonts w:ascii="Times New Roman" w:hAnsi="Times New Roman" w:cs="Times New Roman"/>
        </w:rPr>
        <w:t>d) ptr1</w:t>
      </w:r>
      <w:r w:rsidRPr="0001475E">
        <w:rPr>
          <w:rFonts w:ascii="Times New Roman" w:hAnsi="Times New Roman" w:cs="Times New Roman"/>
        </w:rPr>
        <w:sym w:font="Wingdings" w:char="F0E0"/>
      </w:r>
      <w:r w:rsidRPr="00DF41A2">
        <w:rPr>
          <w:rFonts w:ascii="Times New Roman" w:hAnsi="Times New Roman" w:cs="Times New Roman"/>
        </w:rPr>
        <w:t>link=header</w:t>
      </w:r>
      <w:r w:rsidRPr="00DF41A2">
        <w:rPr>
          <w:rFonts w:ascii="Times New Roman" w:hAnsi="Times New Roman" w:cs="Times New Roman"/>
        </w:rPr>
        <w:tab/>
      </w:r>
      <w:r w:rsidRPr="00DF41A2">
        <w:rPr>
          <w:rFonts w:ascii="Times New Roman" w:hAnsi="Times New Roman" w:cs="Times New Roman"/>
        </w:rPr>
        <w:tab/>
      </w:r>
      <w:r>
        <w:rPr>
          <w:rFonts w:ascii="Times New Roman" w:hAnsi="Times New Roman" w:cs="Times New Roman"/>
        </w:rPr>
        <w:tab/>
      </w:r>
      <w:r w:rsidRPr="00DF41A2">
        <w:rPr>
          <w:rFonts w:ascii="Times New Roman" w:hAnsi="Times New Roman" w:cs="Times New Roman"/>
        </w:rPr>
        <w:t>/* 1 */</w:t>
      </w:r>
    </w:p>
    <w:p w:rsidR="001C45BD" w:rsidRDefault="001C45BD" w:rsidP="001C45BD">
      <w:pPr>
        <w:ind w:left="72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243B8">
        <w:rPr>
          <w:rFonts w:ascii="Times New Roman" w:hAnsi="Times New Roman" w:cs="Times New Roman"/>
        </w:rPr>
        <w:t>e) print "deleted node is" ptr</w:t>
      </w:r>
      <w:r w:rsidR="00E243B8" w:rsidRPr="00B635FD">
        <w:rPr>
          <w:rFonts w:ascii="Times New Roman" w:hAnsi="Times New Roman" w:cs="Times New Roman"/>
        </w:rPr>
        <w:sym w:font="Wingdings" w:char="F0E0"/>
      </w:r>
      <w:r w:rsidR="00E243B8">
        <w:rPr>
          <w:rFonts w:ascii="Times New Roman" w:hAnsi="Times New Roman" w:cs="Times New Roman"/>
        </w:rPr>
        <w:t>data</w:t>
      </w:r>
    </w:p>
    <w:p w:rsidR="00E243B8" w:rsidRPr="00DF41A2" w:rsidRDefault="001C45BD" w:rsidP="001C45BD">
      <w:pPr>
        <w:ind w:left="72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243B8">
        <w:rPr>
          <w:rFonts w:ascii="Times New Roman" w:hAnsi="Times New Roman" w:cs="Times New Roman"/>
        </w:rPr>
        <w:t>f) free</w:t>
      </w:r>
      <w:r w:rsidR="00E243B8" w:rsidRPr="00DF41A2">
        <w:rPr>
          <w:rFonts w:ascii="Times New Roman" w:hAnsi="Times New Roman" w:cs="Times New Roman"/>
        </w:rPr>
        <w:t xml:space="preserve">(ptr)   </w:t>
      </w:r>
      <w:r w:rsidR="00E243B8" w:rsidRPr="00DF41A2">
        <w:rPr>
          <w:rFonts w:ascii="Times New Roman" w:hAnsi="Times New Roman" w:cs="Times New Roman"/>
        </w:rPr>
        <w:tab/>
      </w:r>
      <w:r w:rsidR="00E243B8" w:rsidRPr="00DF41A2">
        <w:rPr>
          <w:rFonts w:ascii="Times New Roman" w:hAnsi="Times New Roman" w:cs="Times New Roman"/>
        </w:rPr>
        <w:tab/>
      </w:r>
      <w:r w:rsidR="00E243B8">
        <w:rPr>
          <w:rFonts w:ascii="Times New Roman" w:hAnsi="Times New Roman" w:cs="Times New Roman"/>
        </w:rPr>
        <w:tab/>
      </w:r>
      <w:r w:rsidR="00E243B8">
        <w:rPr>
          <w:rFonts w:ascii="Times New Roman" w:hAnsi="Times New Roman" w:cs="Times New Roman"/>
        </w:rPr>
        <w:tab/>
      </w:r>
      <w:r w:rsidR="00E243B8" w:rsidRPr="00DF41A2">
        <w:rPr>
          <w:rFonts w:ascii="Times New Roman" w:hAnsi="Times New Roman" w:cs="Times New Roman"/>
        </w:rPr>
        <w:t>/*send back deleted node to memory bank*/</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3. end if</w:t>
      </w:r>
    </w:p>
    <w:p w:rsidR="00E243B8" w:rsidRPr="00DF41A2" w:rsidRDefault="00DA1E24" w:rsidP="00E243B8">
      <w:pPr>
        <w:rPr>
          <w:rFonts w:ascii="Times New Roman" w:hAnsi="Times New Roman" w:cs="Times New Roman"/>
          <w:b/>
        </w:rPr>
      </w:pPr>
      <w:r>
        <w:rPr>
          <w:rFonts w:ascii="Times New Roman" w:hAnsi="Times New Roman" w:cs="Times New Roman"/>
          <w:b/>
        </w:rPr>
        <w:t>End   CLL_Delet</w:t>
      </w:r>
      <w:r w:rsidR="00FF62DF">
        <w:rPr>
          <w:rFonts w:ascii="Times New Roman" w:hAnsi="Times New Roman" w:cs="Times New Roman"/>
          <w:b/>
        </w:rPr>
        <w:t>e</w:t>
      </w:r>
      <w:r w:rsidR="00E243B8" w:rsidRPr="00DF41A2">
        <w:rPr>
          <w:rFonts w:ascii="Times New Roman" w:hAnsi="Times New Roman" w:cs="Times New Roman"/>
          <w:b/>
        </w:rPr>
        <w:t>_End</w:t>
      </w:r>
    </w:p>
    <w:p w:rsidR="00E243B8" w:rsidRPr="00DF41A2" w:rsidRDefault="00CE0543" w:rsidP="00E243B8">
      <w:pPr>
        <w:jc w:val="center"/>
        <w:rPr>
          <w:rFonts w:ascii="Times New Roman" w:hAnsi="Times New Roman" w:cs="Times New Roman"/>
          <w:b/>
        </w:rPr>
      </w:pPr>
      <w:r w:rsidRPr="00CE0543">
        <w:rPr>
          <w:rFonts w:ascii="Times New Roman" w:hAnsi="Times New Roman" w:cs="Times New Roman"/>
        </w:rPr>
      </w:r>
      <w:r w:rsidRPr="00CE0543">
        <w:rPr>
          <w:rFonts w:ascii="Times New Roman" w:hAnsi="Times New Roman" w:cs="Times New Roman"/>
        </w:rPr>
        <w:pict>
          <v:group id="_x0000_s2605" editas="canvas" style="width:443.3pt;height:242.3pt;mso-position-horizontal-relative:char;mso-position-vertical-relative:line" coordorigin="2028,1857" coordsize="8866,4846">
            <o:lock v:ext="edit" aspectratio="t"/>
            <v:shape id="_x0000_s2606" type="#_x0000_t75" style="position:absolute;left:2028;top:1857;width:8866;height:4846" o:preferrelative="f">
              <v:fill o:detectmouseclick="t"/>
              <v:path o:extrusionok="t" o:connecttype="none"/>
              <o:lock v:ext="edit" text="t"/>
            </v:shape>
            <v:group id="_x0000_s2607" style="position:absolute;left:2292;top:2817;width:1064;height:489" coordorigin="3184,2418" coordsize="819,376">
              <v:rect id="_x0000_s2608" style="position:absolute;left:3184;top:2418;width:819;height:376">
                <v:textbox style="mso-next-textbox:#_x0000_s2608">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609" type="#_x0000_t32" style="position:absolute;left:3594;top:2418;width:1;height:376" o:connectortype="straight"/>
            </v:group>
            <v:group id="_x0000_s2610" style="position:absolute;left:3946;top:2817;width:1064;height:489" coordorigin="3184,2418" coordsize="819,376">
              <v:rect id="_x0000_s2611" style="position:absolute;left:3184;top:2418;width:819;height:376"/>
              <v:shape id="_x0000_s2612" type="#_x0000_t32" style="position:absolute;left:3594;top:2418;width:1;height:376" o:connectortype="straight"/>
            </v:group>
            <v:group id="_x0000_s2613" style="position:absolute;left:5662;top:2817;width:1063;height:489" coordorigin="3184,2418" coordsize="819,376">
              <v:rect id="_x0000_s2614" style="position:absolute;left:3184;top:2418;width:819;height:376"/>
              <v:shape id="_x0000_s2615" type="#_x0000_t32" style="position:absolute;left:3594;top:2418;width:1;height:376" o:connectortype="straight"/>
            </v:group>
            <v:group id="_x0000_s2616" style="position:absolute;left:7390;top:2817;width:1064;height:489" coordorigin="3184,2418" coordsize="819,376">
              <v:rect id="_x0000_s2617" style="position:absolute;left:3184;top:2418;width:819;height:376">
                <v:textbox style="mso-next-textbox:#_x0000_s2617">
                  <w:txbxContent>
                    <w:p w:rsidR="00460149" w:rsidRPr="00F37357" w:rsidRDefault="00460149" w:rsidP="002061D1">
                      <w:pPr>
                        <w:spacing w:line="240" w:lineRule="auto"/>
                        <w:ind w:left="0" w:firstLine="0"/>
                        <w:rPr>
                          <w:rFonts w:ascii="Times New Roman" w:hAnsi="Times New Roman" w:cs="Times New Roman"/>
                          <w:b/>
                          <w:sz w:val="32"/>
                          <w:szCs w:val="30"/>
                        </w:rPr>
                      </w:pPr>
                    </w:p>
                    <w:p w:rsidR="00460149" w:rsidRDefault="00460149" w:rsidP="002061D1">
                      <w:pPr>
                        <w:ind w:left="0" w:firstLine="0"/>
                      </w:pPr>
                    </w:p>
                  </w:txbxContent>
                </v:textbox>
              </v:rect>
              <v:shape id="_x0000_s2618" type="#_x0000_t32" style="position:absolute;left:3594;top:2418;width:1;height:376" o:connectortype="straight"/>
            </v:group>
            <v:group id="_x0000_s2619" style="position:absolute;left:9193;top:2817;width:1064;height:489" coordorigin="3184,2418" coordsize="819,376">
              <v:rect id="_x0000_s2620" style="position:absolute;left:3184;top:2418;width:819;height:376">
                <v:textbox style="mso-next-textbox:#_x0000_s2620">
                  <w:txbxContent>
                    <w:p w:rsidR="00460149" w:rsidRDefault="00460149" w:rsidP="002061D1">
                      <w:pPr>
                        <w:ind w:left="0" w:firstLine="0"/>
                      </w:pPr>
                    </w:p>
                  </w:txbxContent>
                </v:textbox>
              </v:rect>
              <v:shape id="_x0000_s2621" type="#_x0000_t32" style="position:absolute;left:3594;top:2418;width:1;height:376" o:connectortype="straight"/>
            </v:group>
            <v:rect id="_x0000_s2622" style="position:absolute;left:4217;top:2393;width:525;height:287;v-text-anchor:middle" stroked="f">
              <v:textbox style="mso-next-textbox:#_x0000_s2622"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623" style="position:absolute;left:5934;top:2393;width:525;height:287;v-text-anchor:middle" stroked="f">
              <v:textbox style="mso-next-textbox:#_x0000_s2623"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624" style="position:absolute;left:7650;top:2392;width:525;height:287;v-text-anchor:middle" stroked="f">
              <v:textbox style="mso-next-textbox:#_x0000_s2624"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rect id="_x0000_s2625" style="position:absolute;left:9268;top:2370;width:889;height:288;v-text-anchor:middle" stroked="f">
              <v:textbox style="mso-next-textbox:#_x0000_s2625"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4</w:t>
                    </w:r>
                  </w:p>
                </w:txbxContent>
              </v:textbox>
            </v:rect>
            <v:shape id="_x0000_s2626" type="#_x0000_t32" style="position:absolute;left:3085;top:3068;width:861;height:1" o:connectortype="straight">
              <v:stroke endarrow="block"/>
            </v:shape>
            <v:shape id="_x0000_s2627" type="#_x0000_t32" style="position:absolute;left:4801;top:3067;width:861;height:1" o:connectortype="straight">
              <v:stroke endarrow="block"/>
            </v:shape>
            <v:shape id="_x0000_s2628" type="#_x0000_t32" style="position:absolute;left:6529;top:3066;width:861;height:1" o:connectortype="straight">
              <v:stroke endarrow="block"/>
            </v:shape>
            <v:rect id="_x0000_s2629" style="position:absolute;left:4845;top:3684;width:2430;height:476" stroked="f">
              <v:textbox style="mso-next-textbox:#_x0000_s2629">
                <w:txbxContent>
                  <w:p w:rsidR="00460149" w:rsidRPr="005A6EAC" w:rsidRDefault="00460149" w:rsidP="002061D1">
                    <w:pPr>
                      <w:ind w:left="0" w:firstLine="0"/>
                      <w:jc w:val="center"/>
                      <w:rPr>
                        <w:rFonts w:ascii="Times New Roman" w:hAnsi="Times New Roman" w:cs="Times New Roman"/>
                        <w:b/>
                      </w:rPr>
                    </w:pPr>
                    <w:r w:rsidRPr="005A6EAC">
                      <w:rPr>
                        <w:rFonts w:ascii="Times New Roman" w:hAnsi="Times New Roman" w:cs="Times New Roman"/>
                        <w:b/>
                      </w:rPr>
                      <w:t>Before Deletion</w:t>
                    </w:r>
                  </w:p>
                </w:txbxContent>
              </v:textbox>
            </v:rect>
            <v:group id="_x0000_s2630" style="position:absolute;left:2336;top:5166;width:1064;height:489" coordorigin="3184,2418" coordsize="819,376">
              <v:rect id="_x0000_s2631" style="position:absolute;left:3184;top:2418;width:819;height:376">
                <v:textbox style="mso-next-textbox:#_x0000_s2631">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632" type="#_x0000_t32" style="position:absolute;left:3594;top:2418;width:1;height:376" o:connectortype="straight"/>
            </v:group>
            <v:group id="_x0000_s2633" style="position:absolute;left:3990;top:5166;width:1064;height:489" coordorigin="3184,2418" coordsize="819,376">
              <v:rect id="_x0000_s2634" style="position:absolute;left:3184;top:2418;width:819;height:376"/>
              <v:shape id="_x0000_s2635" type="#_x0000_t32" style="position:absolute;left:3594;top:2418;width:1;height:376" o:connectortype="straight"/>
            </v:group>
            <v:group id="_x0000_s2636" style="position:absolute;left:5706;top:5166;width:1063;height:489" coordorigin="3184,2418" coordsize="819,376">
              <v:rect id="_x0000_s2637" style="position:absolute;left:3184;top:2418;width:819;height:376"/>
              <v:shape id="_x0000_s2638" type="#_x0000_t32" style="position:absolute;left:3594;top:2418;width:1;height:376" o:connectortype="straight"/>
            </v:group>
            <v:group id="_x0000_s2639" style="position:absolute;left:7434;top:5166;width:1064;height:489" coordorigin="3184,2418" coordsize="819,376">
              <v:rect id="_x0000_s2640" style="position:absolute;left:3184;top:2418;width:819;height:376">
                <v:textbox style="mso-next-textbox:#_x0000_s2640">
                  <w:txbxContent>
                    <w:p w:rsidR="00460149" w:rsidRPr="00F37357" w:rsidRDefault="00460149" w:rsidP="002061D1">
                      <w:pPr>
                        <w:spacing w:line="240" w:lineRule="auto"/>
                        <w:ind w:left="0" w:firstLine="0"/>
                        <w:rPr>
                          <w:rFonts w:ascii="Times New Roman" w:hAnsi="Times New Roman" w:cs="Times New Roman"/>
                          <w:b/>
                          <w:sz w:val="32"/>
                          <w:szCs w:val="30"/>
                        </w:rPr>
                      </w:pPr>
                    </w:p>
                    <w:p w:rsidR="00460149" w:rsidRDefault="00460149" w:rsidP="002061D1">
                      <w:pPr>
                        <w:ind w:left="0" w:firstLine="0"/>
                      </w:pPr>
                    </w:p>
                  </w:txbxContent>
                </v:textbox>
              </v:rect>
              <v:shape id="_x0000_s2641" type="#_x0000_t32" style="position:absolute;left:3594;top:2418;width:1;height:376" o:connectortype="straight"/>
            </v:group>
            <v:rect id="_x0000_s2642" style="position:absolute;left:2066;top:4742;width:889;height:288;v-text-anchor:middle" stroked="f">
              <v:textbox style="mso-next-textbox:#_x0000_s2642"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643" style="position:absolute;left:4261;top:4742;width:525;height:287;v-text-anchor:middle" stroked="f">
              <v:textbox style="mso-next-textbox:#_x0000_s2643"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644" style="position:absolute;left:5978;top:4742;width:525;height:287;v-text-anchor:middle" stroked="f">
              <v:textbox style="mso-next-textbox:#_x0000_s2644"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645" style="position:absolute;left:7694;top:4741;width:525;height:287;v-text-anchor:middle" stroked="f">
              <v:textbox style="mso-next-textbox:#_x0000_s2645"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2646" type="#_x0000_t32" style="position:absolute;left:3129;top:5417;width:861;height:1" o:connectortype="straight">
              <v:stroke endarrow="block"/>
            </v:shape>
            <v:shape id="_x0000_s2647" type="#_x0000_t32" style="position:absolute;left:4845;top:5416;width:861;height:1" o:connectortype="straight">
              <v:stroke endarrow="block"/>
            </v:shape>
            <v:shape id="_x0000_s2648" type="#_x0000_t32" style="position:absolute;left:6573;top:5415;width:861;height:1" o:connectortype="straight">
              <v:stroke endarrow="block"/>
            </v:shape>
            <v:rect id="_x0000_s2649" style="position:absolute;left:4906;top:6033;width:2265;height:476" stroked="f">
              <v:textbox style="mso-next-textbox:#_x0000_s2649">
                <w:txbxContent>
                  <w:p w:rsidR="00460149" w:rsidRPr="005A6EAC" w:rsidRDefault="00460149" w:rsidP="002061D1">
                    <w:pPr>
                      <w:ind w:left="0" w:firstLine="0"/>
                      <w:jc w:val="center"/>
                      <w:rPr>
                        <w:rFonts w:ascii="Times New Roman" w:hAnsi="Times New Roman" w:cs="Times New Roman"/>
                        <w:b/>
                      </w:rPr>
                    </w:pPr>
                    <w:r w:rsidRPr="005A6EAC">
                      <w:rPr>
                        <w:rFonts w:ascii="Times New Roman" w:hAnsi="Times New Roman" w:cs="Times New Roman"/>
                        <w:b/>
                      </w:rPr>
                      <w:t>After Deletion</w:t>
                    </w:r>
                  </w:p>
                </w:txbxContent>
              </v:textbox>
            </v:rect>
            <v:shape id="_x0000_s2650" type="#_x0000_t32" style="position:absolute;left:7921;top:3289;width:2;height:458" o:connectortype="straight">
              <v:stroke startarrow="block"/>
            </v:shape>
            <v:rect id="_x0000_s2651" style="position:absolute;left:7650;top:3781;width:499;height:288;v-text-anchor:middle" stroked="f">
              <v:textbox style="mso-next-textbox:#_x0000_s2651" inset="0,0,0,0">
                <w:txbxContent>
                  <w:p w:rsidR="00460149" w:rsidRPr="00423C26" w:rsidRDefault="00460149" w:rsidP="002061D1">
                    <w:pPr>
                      <w:ind w:left="0" w:firstLine="0"/>
                      <w:jc w:val="center"/>
                      <w:rPr>
                        <w:rFonts w:ascii="Times New Roman" w:hAnsi="Times New Roman" w:cs="Times New Roman"/>
                      </w:rPr>
                    </w:pPr>
                    <w:r>
                      <w:rPr>
                        <w:rFonts w:ascii="Times New Roman" w:hAnsi="Times New Roman" w:cs="Times New Roman"/>
                      </w:rPr>
                      <w:t>p</w:t>
                    </w:r>
                    <w:r w:rsidRPr="00423C26">
                      <w:rPr>
                        <w:rFonts w:ascii="Times New Roman" w:hAnsi="Times New Roman" w:cs="Times New Roman"/>
                      </w:rPr>
                      <w:t>tr</w:t>
                    </w:r>
                    <w:r>
                      <w:rPr>
                        <w:rFonts w:ascii="Times New Roman" w:hAnsi="Times New Roman" w:cs="Times New Roman"/>
                      </w:rPr>
                      <w:t>1</w:t>
                    </w:r>
                  </w:p>
                </w:txbxContent>
              </v:textbox>
            </v:rect>
            <v:shape id="_x0000_s2652" type="#_x0000_t32" style="position:absolute;left:7966;top:5655;width:2;height:378" o:connectortype="straight">
              <v:stroke startarrow="block"/>
            </v:shape>
            <v:rect id="_x0000_s2653" style="position:absolute;left:7720;top:6033;width:499;height:288;v-text-anchor:middle" stroked="f">
              <v:textbox style="mso-next-textbox:#_x0000_s2653" inset="0,0,0,0">
                <w:txbxContent>
                  <w:p w:rsidR="00460149" w:rsidRPr="00423C26" w:rsidRDefault="00460149" w:rsidP="002061D1">
                    <w:pPr>
                      <w:ind w:left="0" w:firstLine="0"/>
                      <w:jc w:val="center"/>
                      <w:rPr>
                        <w:rFonts w:ascii="Times New Roman" w:hAnsi="Times New Roman" w:cs="Times New Roman"/>
                      </w:rPr>
                    </w:pPr>
                    <w:r>
                      <w:rPr>
                        <w:rFonts w:ascii="Times New Roman" w:hAnsi="Times New Roman" w:cs="Times New Roman"/>
                      </w:rPr>
                      <w:t>p</w:t>
                    </w:r>
                    <w:r w:rsidRPr="00423C26">
                      <w:rPr>
                        <w:rFonts w:ascii="Times New Roman" w:hAnsi="Times New Roman" w:cs="Times New Roman"/>
                      </w:rPr>
                      <w:t>tr</w:t>
                    </w:r>
                    <w:r>
                      <w:rPr>
                        <w:rFonts w:ascii="Times New Roman" w:hAnsi="Times New Roman" w:cs="Times New Roman"/>
                      </w:rPr>
                      <w:t>1</w:t>
                    </w:r>
                  </w:p>
                </w:txbxContent>
              </v:textbox>
            </v:rect>
            <v:shape id="_x0000_s2654" type="#_x0000_t32" style="position:absolute;left:8225;top:3069;width:390;height:615;flip:x y" o:connectortype="straight">
              <v:stroke dashstyle="longDash" endarrow="block"/>
            </v:shape>
            <v:oval id="_x0000_s2655" style="position:absolute;left:8521;top:3198;width:326;height:338;v-text-anchor:middle">
              <v:textbox style="mso-next-textbox:#_x0000_s2655" inset="0,0,0,0">
                <w:txbxContent>
                  <w:p w:rsidR="00460149" w:rsidRPr="00F61FCB" w:rsidRDefault="00460149" w:rsidP="002061D1">
                    <w:pPr>
                      <w:spacing w:line="240" w:lineRule="auto"/>
                      <w:ind w:left="0" w:firstLine="0"/>
                      <w:jc w:val="center"/>
                      <w:rPr>
                        <w:rFonts w:ascii="Times New Roman" w:hAnsi="Times New Roman" w:cs="Times New Roman"/>
                      </w:rPr>
                    </w:pPr>
                    <w:r w:rsidRPr="00F61FCB">
                      <w:rPr>
                        <w:rFonts w:ascii="Times New Roman" w:hAnsi="Times New Roman" w:cs="Times New Roman"/>
                      </w:rPr>
                      <w:t>1</w:t>
                    </w:r>
                  </w:p>
                </w:txbxContent>
              </v:textbox>
            </v:oval>
            <v:shape id="_x0000_s2656" type="#_x0000_t32" style="position:absolute;left:8358;top:3065;width:861;height:1" o:connectortype="straight">
              <v:stroke endarrow="block"/>
            </v:shape>
            <v:shape id="_x0000_s2657" type="#_x0000_t32" style="position:absolute;left:9724;top:3306;width:2;height:458" o:connectortype="straight">
              <v:stroke startarrow="block"/>
            </v:shape>
            <v:rect id="_x0000_s2658" style="position:absolute;left:9477;top:3759;width:499;height:288;v-text-anchor:middle" stroked="f">
              <v:textbox style="mso-next-textbox:#_x0000_s2658" inset="0,0,0,0">
                <w:txbxContent>
                  <w:p w:rsidR="00460149" w:rsidRPr="00423C26" w:rsidRDefault="00460149" w:rsidP="002061D1">
                    <w:pPr>
                      <w:ind w:left="0" w:firstLine="0"/>
                      <w:jc w:val="center"/>
                      <w:rPr>
                        <w:rFonts w:ascii="Times New Roman" w:hAnsi="Times New Roman" w:cs="Times New Roman"/>
                      </w:rPr>
                    </w:pPr>
                    <w:r>
                      <w:rPr>
                        <w:rFonts w:ascii="Times New Roman" w:hAnsi="Times New Roman" w:cs="Times New Roman"/>
                      </w:rPr>
                      <w:t>p</w:t>
                    </w:r>
                    <w:r w:rsidRPr="00423C26">
                      <w:rPr>
                        <w:rFonts w:ascii="Times New Roman" w:hAnsi="Times New Roman" w:cs="Times New Roman"/>
                      </w:rPr>
                      <w:t>tr</w:t>
                    </w:r>
                  </w:p>
                </w:txbxContent>
              </v:textbox>
            </v:rect>
            <v:rect id="_x0000_s2659" style="position:absolute;left:2028;top:2392;width:889;height:288;v-text-anchor:middle" stroked="f">
              <v:textbox style="mso-next-textbox:#_x0000_s2659"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shape id="_x0000_s2660" type="#_x0000_t32" style="position:absolute;left:2826;top:2145;width:7692;height:0" o:connectortype="straight"/>
            <v:shape id="_x0000_s2661" type="#_x0000_t32" style="position:absolute;left:10518;top:2145;width:0;height:924" o:connectortype="straight"/>
            <v:shape id="_x0000_s2662" type="#_x0000_t32" style="position:absolute;left:9955;top:3065;width:563;height:1" o:connectortype="straight"/>
            <v:shape id="_x0000_s2663" type="#_x0000_t32" style="position:absolute;left:2824;top:2145;width:1;height:672;flip:x" o:connectortype="straight">
              <v:stroke endarrow="block"/>
            </v:shape>
            <v:rect id="_x0000_s2664" style="position:absolute;left:8251;top:3733;width:1226;height:336;v-text-anchor:middle" stroked="f">
              <v:textbox style="mso-next-textbox:#_x0000_s2664" inset="0,0,0,0">
                <w:txbxContent>
                  <w:p w:rsidR="00460149" w:rsidRPr="00F61FCB" w:rsidRDefault="00460149" w:rsidP="002061D1">
                    <w:pPr>
                      <w:ind w:left="0" w:firstLine="0"/>
                      <w:jc w:val="center"/>
                      <w:rPr>
                        <w:rFonts w:ascii="Times New Roman" w:hAnsi="Times New Roman" w:cs="Times New Roman"/>
                        <w:sz w:val="14"/>
                        <w:szCs w:val="14"/>
                      </w:rPr>
                    </w:pPr>
                    <w:r w:rsidRPr="00F61FCB">
                      <w:rPr>
                        <w:rFonts w:ascii="Times New Roman" w:hAnsi="Times New Roman" w:cs="Times New Roman"/>
                        <w:sz w:val="14"/>
                        <w:szCs w:val="14"/>
                      </w:rPr>
                      <w:t>header node address</w:t>
                    </w:r>
                  </w:p>
                </w:txbxContent>
              </v:textbox>
            </v:rect>
            <v:shape id="_x0000_s2665" type="#_x0000_t32" style="position:absolute;left:2869;top:4512;width:5978;height:1" o:connectortype="straight"/>
            <v:shape id="_x0000_s2666" type="#_x0000_t32" style="position:absolute;left:8847;top:4513;width:21;height:905" o:connectortype="straight"/>
            <v:shape id="_x0000_s2667" type="#_x0000_t32" style="position:absolute;left:8215;top:5415;width:653;height:1" o:connectortype="straight"/>
            <v:shape id="_x0000_s2668" type="#_x0000_t32" style="position:absolute;left:2868;top:4512;width:1;height:654;flip:x" o:connectortype="straight">
              <v:stroke endarrow="block"/>
            </v:shape>
            <w10:wrap type="none"/>
            <w10:anchorlock/>
          </v:group>
        </w:pict>
      </w:r>
    </w:p>
    <w:p w:rsidR="00E243B8" w:rsidRPr="00DF41A2" w:rsidRDefault="00E243B8" w:rsidP="00E243B8">
      <w:pPr>
        <w:pStyle w:val="ListParagraph"/>
        <w:numPr>
          <w:ilvl w:val="0"/>
          <w:numId w:val="26"/>
        </w:numPr>
        <w:rPr>
          <w:rFonts w:ascii="Times New Roman" w:hAnsi="Times New Roman"/>
        </w:rPr>
      </w:pPr>
      <w:r w:rsidRPr="00DF41A2">
        <w:rPr>
          <w:rFonts w:ascii="Times New Roman" w:hAnsi="Times New Roman"/>
        </w:rPr>
        <w:t>Link part of last but one node is replaced with address of header node. Because after deletion of last node in the list, last but one node become the last node.</w:t>
      </w:r>
    </w:p>
    <w:p w:rsidR="00D56D99" w:rsidRDefault="00D56D99" w:rsidP="00E243B8">
      <w:pPr>
        <w:rPr>
          <w:rFonts w:ascii="Times New Roman" w:hAnsi="Times New Roman" w:cs="Times New Roman"/>
          <w:b/>
          <w:u w:val="single"/>
        </w:rPr>
      </w:pPr>
    </w:p>
    <w:p w:rsidR="00C82111" w:rsidRDefault="00C82111" w:rsidP="00E243B8">
      <w:pPr>
        <w:rPr>
          <w:rFonts w:ascii="Times New Roman" w:hAnsi="Times New Roman" w:cs="Times New Roman"/>
          <w:b/>
          <w:u w:val="single"/>
        </w:rPr>
      </w:pPr>
    </w:p>
    <w:p w:rsidR="00E243B8" w:rsidRPr="00DF41A2" w:rsidRDefault="00D56D99" w:rsidP="00E243B8">
      <w:pPr>
        <w:rPr>
          <w:rFonts w:ascii="Times New Roman" w:hAnsi="Times New Roman" w:cs="Times New Roman"/>
          <w:b/>
          <w:u w:val="single"/>
        </w:rPr>
      </w:pPr>
      <w:r w:rsidRPr="00523E63">
        <w:rPr>
          <w:rFonts w:ascii="Times New Roman" w:hAnsi="Times New Roman" w:cs="Times New Roman"/>
          <w:b/>
          <w:u w:val="single"/>
        </w:rPr>
        <w:lastRenderedPageBreak/>
        <w:t>2.3.2</w:t>
      </w:r>
      <w:r>
        <w:rPr>
          <w:rFonts w:ascii="Times New Roman" w:hAnsi="Times New Roman" w:cs="Times New Roman"/>
          <w:b/>
          <w:u w:val="single"/>
        </w:rPr>
        <w:t xml:space="preserve">.3 </w:t>
      </w:r>
      <w:r w:rsidR="00E243B8" w:rsidRPr="00DF41A2">
        <w:rPr>
          <w:rFonts w:ascii="Times New Roman" w:hAnsi="Times New Roman" w:cs="Times New Roman"/>
          <w:b/>
          <w:u w:val="single"/>
        </w:rPr>
        <w:t>Deletion of a node from CLL at any position</w:t>
      </w:r>
    </w:p>
    <w:p w:rsidR="00E243B8" w:rsidRPr="00927B19" w:rsidRDefault="00E243B8" w:rsidP="00E243B8">
      <w:pPr>
        <w:pStyle w:val="ListParagraph"/>
        <w:numPr>
          <w:ilvl w:val="0"/>
          <w:numId w:val="9"/>
        </w:numPr>
        <w:ind w:left="720"/>
        <w:rPr>
          <w:rFonts w:ascii="Times New Roman" w:hAnsi="Times New Roman"/>
          <w:b/>
        </w:rPr>
      </w:pPr>
      <w:r w:rsidRPr="00927B19">
        <w:rPr>
          <w:rFonts w:ascii="Times New Roman" w:hAnsi="Times New Roman"/>
        </w:rPr>
        <w:t>For deletion of a node from CLL at any position, a key value is specified. Where key being the data part of a node to be deleting.</w:t>
      </w:r>
    </w:p>
    <w:p w:rsidR="00E243B8" w:rsidRPr="00DF41A2" w:rsidRDefault="0083051F" w:rsidP="00E243B8">
      <w:pPr>
        <w:rPr>
          <w:rFonts w:ascii="Times New Roman" w:hAnsi="Times New Roman" w:cs="Times New Roman"/>
          <w:b/>
        </w:rPr>
      </w:pPr>
      <w:r>
        <w:rPr>
          <w:rFonts w:ascii="Times New Roman" w:hAnsi="Times New Roman" w:cs="Times New Roman"/>
          <w:b/>
        </w:rPr>
        <w:t>Algorithm   CLL_Delet</w:t>
      </w:r>
      <w:r w:rsidR="00FF62DF">
        <w:rPr>
          <w:rFonts w:ascii="Times New Roman" w:hAnsi="Times New Roman" w:cs="Times New Roman"/>
          <w:b/>
        </w:rPr>
        <w:t>e</w:t>
      </w:r>
      <w:r w:rsidR="00E243B8">
        <w:rPr>
          <w:rFonts w:ascii="Times New Roman" w:hAnsi="Times New Roman" w:cs="Times New Roman"/>
          <w:b/>
        </w:rPr>
        <w:t>_ANY</w:t>
      </w:r>
      <w:r w:rsidR="00E243B8" w:rsidRPr="00DF41A2">
        <w:rPr>
          <w:rFonts w:ascii="Times New Roman" w:hAnsi="Times New Roman" w:cs="Times New Roman"/>
          <w:b/>
        </w:rPr>
        <w:t>(header,key)</w:t>
      </w:r>
    </w:p>
    <w:p w:rsidR="00E243B8" w:rsidRPr="00DF41A2" w:rsidRDefault="00E243B8" w:rsidP="00E243B8">
      <w:pPr>
        <w:rPr>
          <w:rFonts w:ascii="Times New Roman" w:hAnsi="Times New Roman" w:cs="Times New Roman"/>
        </w:rPr>
      </w:pPr>
      <w:r w:rsidRPr="00DF41A2">
        <w:rPr>
          <w:rFonts w:ascii="Times New Roman" w:hAnsi="Times New Roman" w:cs="Times New Roman"/>
          <w:b/>
        </w:rPr>
        <w:t xml:space="preserve">Input:  </w:t>
      </w:r>
      <w:r w:rsidRPr="005A6EAC">
        <w:rPr>
          <w:rFonts w:ascii="Times New Roman" w:hAnsi="Times New Roman" w:cs="Times New Roman"/>
          <w:i/>
        </w:rPr>
        <w:t>header</w:t>
      </w:r>
      <w:r>
        <w:rPr>
          <w:rFonts w:ascii="Times New Roman" w:hAnsi="Times New Roman" w:cs="Times New Roman"/>
        </w:rPr>
        <w:t xml:space="preserve"> is pointer to</w:t>
      </w:r>
      <w:r w:rsidRPr="00DF41A2">
        <w:rPr>
          <w:rFonts w:ascii="Times New Roman" w:hAnsi="Times New Roman" w:cs="Times New Roman"/>
        </w:rPr>
        <w:t xml:space="preserve"> header node, key is the da</w:t>
      </w:r>
      <w:r>
        <w:rPr>
          <w:rFonts w:ascii="Times New Roman" w:hAnsi="Times New Roman" w:cs="Times New Roman"/>
        </w:rPr>
        <w:t>ta part of the node to be deleting</w:t>
      </w:r>
      <w:r w:rsidRPr="00DF41A2">
        <w:rPr>
          <w:rFonts w:ascii="Times New Roman" w:hAnsi="Times New Roman" w:cs="Times New Roman"/>
        </w:rPr>
        <w:t>.</w:t>
      </w:r>
    </w:p>
    <w:p w:rsidR="00E243B8" w:rsidRPr="00DF41A2" w:rsidRDefault="00E243B8" w:rsidP="00E243B8">
      <w:pPr>
        <w:rPr>
          <w:rFonts w:ascii="Times New Roman" w:hAnsi="Times New Roman" w:cs="Times New Roman"/>
        </w:rPr>
      </w:pPr>
      <w:r w:rsidRPr="00DF41A2">
        <w:rPr>
          <w:rFonts w:ascii="Times New Roman" w:hAnsi="Times New Roman" w:cs="Times New Roman"/>
          <w:b/>
        </w:rPr>
        <w:t xml:space="preserve">Output: </w:t>
      </w:r>
      <w:r w:rsidRPr="00DF41A2">
        <w:rPr>
          <w:rFonts w:ascii="Times New Roman" w:hAnsi="Times New Roman" w:cs="Times New Roman"/>
        </w:rPr>
        <w:t>CLL with node deleted at Any position. i.e. Required element.</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1. if(header</w:t>
      </w:r>
      <w:r w:rsidRPr="00927B19">
        <w:rPr>
          <w:rFonts w:ascii="Times New Roman" w:hAnsi="Times New Roman" w:cs="Times New Roman"/>
        </w:rPr>
        <w:sym w:font="Wingdings" w:char="F0E0"/>
      </w:r>
      <w:r w:rsidRPr="00DF41A2">
        <w:rPr>
          <w:rFonts w:ascii="Times New Roman" w:hAnsi="Times New Roman" w:cs="Times New Roman"/>
        </w:rPr>
        <w:t>link = = header)</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t>a)</w:t>
      </w:r>
      <w:r w:rsidR="001C45BD">
        <w:rPr>
          <w:rFonts w:ascii="Times New Roman" w:hAnsi="Times New Roman" w:cs="Times New Roman"/>
        </w:rPr>
        <w:t xml:space="preserve"> </w:t>
      </w:r>
      <w:r>
        <w:rPr>
          <w:rFonts w:ascii="Times New Roman" w:hAnsi="Times New Roman" w:cs="Times New Roman"/>
        </w:rPr>
        <w:t>p</w:t>
      </w:r>
      <w:r w:rsidRPr="00DF41A2">
        <w:rPr>
          <w:rFonts w:ascii="Times New Roman" w:hAnsi="Times New Roman" w:cs="Times New Roman"/>
        </w:rPr>
        <w:t>rint</w:t>
      </w:r>
      <w:r>
        <w:rPr>
          <w:rFonts w:ascii="Times New Roman" w:hAnsi="Times New Roman" w:cs="Times New Roman"/>
        </w:rPr>
        <w:t xml:space="preserve"> "C</w:t>
      </w:r>
      <w:r w:rsidRPr="00DF41A2">
        <w:rPr>
          <w:rFonts w:ascii="Times New Roman" w:hAnsi="Times New Roman" w:cs="Times New Roman"/>
        </w:rPr>
        <w:t>LL is empty, so unab</w:t>
      </w:r>
      <w:r>
        <w:rPr>
          <w:rFonts w:ascii="Times New Roman" w:hAnsi="Times New Roman" w:cs="Times New Roman"/>
        </w:rPr>
        <w:t>le to delete the node from list"</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2. else</w:t>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Pr>
          <w:rFonts w:ascii="Times New Roman" w:hAnsi="Times New Roman" w:cs="Times New Roman"/>
        </w:rPr>
        <w:tab/>
      </w:r>
      <w:r w:rsidRPr="00DF41A2">
        <w:rPr>
          <w:rFonts w:ascii="Times New Roman" w:hAnsi="Times New Roman" w:cs="Times New Roman"/>
        </w:rPr>
        <w:t>/*CLL is not empty*/</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t xml:space="preserve">a) ptr=header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Pr="00DF41A2">
        <w:rPr>
          <w:rFonts w:ascii="Times New Roman" w:hAnsi="Times New Roman" w:cs="Times New Roman"/>
        </w:rPr>
        <w:t>/*ptr  initially points to header node*/</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r>
      <w:r>
        <w:rPr>
          <w:rFonts w:ascii="Times New Roman" w:hAnsi="Times New Roman" w:cs="Times New Roman"/>
        </w:rPr>
        <w:t>b) while(ptr</w:t>
      </w:r>
      <w:r w:rsidRPr="00696681">
        <w:rPr>
          <w:rFonts w:ascii="Times New Roman" w:hAnsi="Times New Roman" w:cs="Times New Roman"/>
        </w:rPr>
        <w:sym w:font="Wingdings" w:char="F0E0"/>
      </w:r>
      <w:r w:rsidRPr="00DF41A2">
        <w:rPr>
          <w:rFonts w:ascii="Times New Roman" w:hAnsi="Times New Roman" w:cs="Times New Roman"/>
        </w:rPr>
        <w:t>link</w:t>
      </w:r>
      <w:r w:rsidR="002321E8">
        <w:rPr>
          <w:rFonts w:ascii="Times New Roman" w:hAnsi="Times New Roman" w:cs="Times New Roman"/>
        </w:rPr>
        <w:t xml:space="preserve"> </w:t>
      </w:r>
      <w:r w:rsidRPr="00DF41A2">
        <w:rPr>
          <w:rFonts w:ascii="Times New Roman" w:hAnsi="Times New Roman" w:cs="Times New Roman"/>
        </w:rPr>
        <w:t>!=</w:t>
      </w:r>
      <w:r w:rsidR="002321E8">
        <w:rPr>
          <w:rFonts w:ascii="Times New Roman" w:hAnsi="Times New Roman" w:cs="Times New Roman"/>
        </w:rPr>
        <w:t xml:space="preserve"> </w:t>
      </w:r>
      <w:r w:rsidRPr="00DF41A2">
        <w:rPr>
          <w:rFonts w:ascii="Times New Roman" w:hAnsi="Times New Roman" w:cs="Times New Roman"/>
        </w:rPr>
        <w:t xml:space="preserve">header </w:t>
      </w:r>
      <w:r>
        <w:rPr>
          <w:rFonts w:ascii="Times New Roman" w:hAnsi="Times New Roman" w:cs="Times New Roman"/>
        </w:rPr>
        <w:t>&amp;&amp;</w:t>
      </w:r>
      <w:r w:rsidR="002321E8">
        <w:rPr>
          <w:rFonts w:ascii="Times New Roman" w:hAnsi="Times New Roman" w:cs="Times New Roman"/>
        </w:rPr>
        <w:t xml:space="preserve"> </w:t>
      </w:r>
      <w:r w:rsidRPr="00DF41A2">
        <w:rPr>
          <w:rFonts w:ascii="Times New Roman" w:hAnsi="Times New Roman" w:cs="Times New Roman"/>
        </w:rPr>
        <w:t>ptr</w:t>
      </w:r>
      <w:r w:rsidRPr="00696681">
        <w:rPr>
          <w:rFonts w:ascii="Times New Roman" w:hAnsi="Times New Roman" w:cs="Times New Roman"/>
        </w:rPr>
        <w:sym w:font="Wingdings" w:char="F0E0"/>
      </w:r>
      <w:r w:rsidRPr="00DF41A2">
        <w:rPr>
          <w:rFonts w:ascii="Times New Roman" w:hAnsi="Times New Roman" w:cs="Times New Roman"/>
        </w:rPr>
        <w:t>data</w:t>
      </w:r>
      <w:r w:rsidR="002321E8">
        <w:rPr>
          <w:rFonts w:ascii="Times New Roman" w:hAnsi="Times New Roman" w:cs="Times New Roman"/>
        </w:rPr>
        <w:t xml:space="preserve"> </w:t>
      </w:r>
      <w:r w:rsidRPr="00DF41A2">
        <w:rPr>
          <w:rFonts w:ascii="Times New Roman" w:hAnsi="Times New Roman" w:cs="Times New Roman"/>
        </w:rPr>
        <w:t>!=</w:t>
      </w:r>
      <w:r w:rsidR="002321E8">
        <w:rPr>
          <w:rFonts w:ascii="Times New Roman" w:hAnsi="Times New Roman" w:cs="Times New Roman"/>
        </w:rPr>
        <w:t xml:space="preserve"> </w:t>
      </w:r>
      <w:r w:rsidRPr="00DF41A2">
        <w:rPr>
          <w:rFonts w:ascii="Times New Roman" w:hAnsi="Times New Roman" w:cs="Times New Roman"/>
        </w:rPr>
        <w:t>key)</w:t>
      </w:r>
    </w:p>
    <w:p w:rsidR="00870B70" w:rsidRDefault="00E243B8" w:rsidP="00870B70">
      <w:pPr>
        <w:ind w:left="720"/>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t>i) ptr1 = ptr</w:t>
      </w:r>
    </w:p>
    <w:p w:rsidR="00E243B8" w:rsidRPr="00DF41A2" w:rsidRDefault="00870B70" w:rsidP="00870B70">
      <w:pPr>
        <w:ind w:left="72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243B8" w:rsidRPr="00DF41A2">
        <w:rPr>
          <w:rFonts w:ascii="Times New Roman" w:hAnsi="Times New Roman" w:cs="Times New Roman"/>
        </w:rPr>
        <w:t>ii) ptr</w:t>
      </w:r>
      <w:r w:rsidR="001C45BD">
        <w:rPr>
          <w:rFonts w:ascii="Times New Roman" w:hAnsi="Times New Roman" w:cs="Times New Roman"/>
        </w:rPr>
        <w:t xml:space="preserve"> </w:t>
      </w:r>
      <w:r w:rsidR="00E243B8" w:rsidRPr="00DF41A2">
        <w:rPr>
          <w:rFonts w:ascii="Times New Roman" w:hAnsi="Times New Roman" w:cs="Times New Roman"/>
        </w:rPr>
        <w:t>=</w:t>
      </w:r>
      <w:r w:rsidR="001C45BD">
        <w:rPr>
          <w:rFonts w:ascii="Times New Roman" w:hAnsi="Times New Roman" w:cs="Times New Roman"/>
        </w:rPr>
        <w:t xml:space="preserve"> </w:t>
      </w:r>
      <w:r w:rsidR="00E243B8" w:rsidRPr="00DF41A2">
        <w:rPr>
          <w:rFonts w:ascii="Times New Roman" w:hAnsi="Times New Roman" w:cs="Times New Roman"/>
        </w:rPr>
        <w:t>ptr</w:t>
      </w:r>
      <w:r w:rsidR="00E243B8" w:rsidRPr="00696681">
        <w:rPr>
          <w:rFonts w:ascii="Times New Roman" w:hAnsi="Times New Roman" w:cs="Times New Roman"/>
        </w:rPr>
        <w:sym w:font="Wingdings" w:char="F0E0"/>
      </w:r>
      <w:r w:rsidR="00E243B8" w:rsidRPr="00DF41A2">
        <w:rPr>
          <w:rFonts w:ascii="Times New Roman" w:hAnsi="Times New Roman" w:cs="Times New Roman"/>
        </w:rPr>
        <w:t xml:space="preserve">link   </w:t>
      </w:r>
      <w:r w:rsidR="00E243B8" w:rsidRPr="00DF41A2">
        <w:rPr>
          <w:rFonts w:ascii="Times New Roman" w:hAnsi="Times New Roman" w:cs="Times New Roman"/>
        </w:rPr>
        <w:tab/>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t>c) end loop</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t>d) if(ptr</w:t>
      </w:r>
      <w:r w:rsidRPr="00696681">
        <w:rPr>
          <w:rFonts w:ascii="Times New Roman" w:hAnsi="Times New Roman" w:cs="Times New Roman"/>
        </w:rPr>
        <w:sym w:font="Wingdings" w:char="F0E0"/>
      </w:r>
      <w:r w:rsidRPr="00DF41A2">
        <w:rPr>
          <w:rFonts w:ascii="Times New Roman" w:hAnsi="Times New Roman" w:cs="Times New Roman"/>
        </w:rPr>
        <w:t xml:space="preserve">link = = header </w:t>
      </w:r>
      <w:r>
        <w:rPr>
          <w:rFonts w:ascii="Times New Roman" w:hAnsi="Times New Roman" w:cs="Times New Roman"/>
        </w:rPr>
        <w:t>&amp;&amp;</w:t>
      </w:r>
      <w:r w:rsidR="001C45BD">
        <w:rPr>
          <w:rFonts w:ascii="Times New Roman" w:hAnsi="Times New Roman" w:cs="Times New Roman"/>
        </w:rPr>
        <w:t xml:space="preserve"> </w:t>
      </w:r>
      <w:r>
        <w:rPr>
          <w:rFonts w:ascii="Times New Roman" w:hAnsi="Times New Roman" w:cs="Times New Roman"/>
        </w:rPr>
        <w:t>ptr</w:t>
      </w:r>
      <w:r w:rsidRPr="00696681">
        <w:rPr>
          <w:rFonts w:ascii="Times New Roman" w:hAnsi="Times New Roman" w:cs="Times New Roman"/>
        </w:rPr>
        <w:sym w:font="Wingdings" w:char="F0E0"/>
      </w:r>
      <w:r w:rsidRPr="00DF41A2">
        <w:rPr>
          <w:rFonts w:ascii="Times New Roman" w:hAnsi="Times New Roman" w:cs="Times New Roman"/>
        </w:rPr>
        <w:t>data!=key)</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t>i) print</w:t>
      </w:r>
      <w:r>
        <w:rPr>
          <w:rFonts w:ascii="Times New Roman" w:hAnsi="Times New Roman" w:cs="Times New Roman"/>
        </w:rPr>
        <w:t xml:space="preserve"> "</w:t>
      </w:r>
      <w:r w:rsidRPr="00DF41A2">
        <w:rPr>
          <w:rFonts w:ascii="Times New Roman" w:hAnsi="Times New Roman" w:cs="Times New Roman"/>
        </w:rPr>
        <w:t>Required node with data par</w:t>
      </w:r>
      <w:r>
        <w:rPr>
          <w:rFonts w:ascii="Times New Roman" w:hAnsi="Times New Roman" w:cs="Times New Roman"/>
        </w:rPr>
        <w:t>t as key value is not available"</w:t>
      </w:r>
    </w:p>
    <w:p w:rsidR="001C45BD" w:rsidRDefault="00E243B8" w:rsidP="001C45BD">
      <w:pPr>
        <w:ind w:left="720"/>
        <w:rPr>
          <w:rFonts w:ascii="Times New Roman" w:hAnsi="Times New Roman" w:cs="Times New Roman"/>
        </w:rPr>
      </w:pPr>
      <w:r w:rsidRPr="00DF41A2">
        <w:rPr>
          <w:rFonts w:ascii="Times New Roman" w:hAnsi="Times New Roman" w:cs="Times New Roman"/>
        </w:rPr>
        <w:tab/>
        <w:t>e) else</w:t>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E243B8" w:rsidRPr="00DF41A2" w:rsidRDefault="001C45BD" w:rsidP="001C45BD">
      <w:pPr>
        <w:ind w:left="72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243B8">
        <w:rPr>
          <w:rFonts w:ascii="Times New Roman" w:hAnsi="Times New Roman" w:cs="Times New Roman"/>
        </w:rPr>
        <w:t>i) ptr1</w:t>
      </w:r>
      <w:r w:rsidR="00E243B8" w:rsidRPr="00696681">
        <w:rPr>
          <w:rFonts w:ascii="Times New Roman" w:hAnsi="Times New Roman" w:cs="Times New Roman"/>
        </w:rPr>
        <w:sym w:font="Wingdings" w:char="F0E0"/>
      </w:r>
      <w:r w:rsidR="00E243B8" w:rsidRPr="00DF41A2">
        <w:rPr>
          <w:rFonts w:ascii="Times New Roman" w:hAnsi="Times New Roman" w:cs="Times New Roman"/>
        </w:rPr>
        <w:t>link = ptr</w:t>
      </w:r>
      <w:r w:rsidR="00E243B8" w:rsidRPr="00696681">
        <w:rPr>
          <w:rFonts w:ascii="Times New Roman" w:hAnsi="Times New Roman" w:cs="Times New Roman"/>
        </w:rPr>
        <w:sym w:font="Wingdings" w:char="F0E0"/>
      </w:r>
      <w:r w:rsidR="00E243B8" w:rsidRPr="00DF41A2">
        <w:rPr>
          <w:rFonts w:ascii="Times New Roman" w:hAnsi="Times New Roman" w:cs="Times New Roman"/>
        </w:rPr>
        <w:t>link</w:t>
      </w:r>
      <w:r w:rsidR="00E243B8" w:rsidRPr="00DF41A2">
        <w:rPr>
          <w:rFonts w:ascii="Times New Roman" w:hAnsi="Times New Roman" w:cs="Times New Roman"/>
        </w:rPr>
        <w:tab/>
      </w:r>
      <w:r w:rsidR="00E243B8" w:rsidRPr="00DF41A2">
        <w:rPr>
          <w:rFonts w:ascii="Times New Roman" w:hAnsi="Times New Roman" w:cs="Times New Roman"/>
        </w:rPr>
        <w:tab/>
      </w:r>
      <w:r w:rsidR="00E243B8">
        <w:rPr>
          <w:rFonts w:ascii="Times New Roman" w:hAnsi="Times New Roman" w:cs="Times New Roman"/>
        </w:rPr>
        <w:tab/>
      </w:r>
      <w:r w:rsidR="00E243B8" w:rsidRPr="00DF41A2">
        <w:rPr>
          <w:rFonts w:ascii="Times New Roman" w:hAnsi="Times New Roman" w:cs="Times New Roman"/>
        </w:rPr>
        <w:t>/* 1 */</w:t>
      </w:r>
    </w:p>
    <w:p w:rsidR="001C45BD" w:rsidRDefault="00E243B8" w:rsidP="001C45BD">
      <w:pPr>
        <w:ind w:left="1440" w:firstLine="0"/>
        <w:rPr>
          <w:rFonts w:ascii="Times New Roman" w:hAnsi="Times New Roman" w:cs="Times New Roman"/>
        </w:rPr>
      </w:pPr>
      <w:r>
        <w:rPr>
          <w:rFonts w:ascii="Times New Roman" w:hAnsi="Times New Roman" w:cs="Times New Roman"/>
        </w:rPr>
        <w:t>ii) print "deleted node is " ptr</w:t>
      </w:r>
      <w:r w:rsidRPr="00B635FD">
        <w:rPr>
          <w:rFonts w:ascii="Times New Roman" w:hAnsi="Times New Roman" w:cs="Times New Roman"/>
        </w:rPr>
        <w:sym w:font="Wingdings" w:char="F0E0"/>
      </w:r>
      <w:r>
        <w:rPr>
          <w:rFonts w:ascii="Times New Roman" w:hAnsi="Times New Roman" w:cs="Times New Roman"/>
        </w:rPr>
        <w:t>data</w:t>
      </w:r>
    </w:p>
    <w:p w:rsidR="00E243B8" w:rsidRPr="00DF41A2" w:rsidRDefault="00E243B8" w:rsidP="001C45BD">
      <w:pPr>
        <w:ind w:left="1440" w:firstLine="0"/>
        <w:rPr>
          <w:rFonts w:ascii="Times New Roman" w:hAnsi="Times New Roman" w:cs="Times New Roman"/>
        </w:rPr>
      </w:pPr>
      <w:r>
        <w:rPr>
          <w:rFonts w:ascii="Times New Roman" w:hAnsi="Times New Roman" w:cs="Times New Roman"/>
        </w:rPr>
        <w:t>iii) free</w:t>
      </w:r>
      <w:r w:rsidRPr="00DF41A2">
        <w:rPr>
          <w:rFonts w:ascii="Times New Roman" w:hAnsi="Times New Roman" w:cs="Times New Roman"/>
        </w:rPr>
        <w:t xml:space="preserve">(ptr)   </w:t>
      </w:r>
      <w:r w:rsidRPr="00DF41A2">
        <w:rPr>
          <w:rFonts w:ascii="Times New Roman" w:hAnsi="Times New Roman" w:cs="Times New Roman"/>
        </w:rPr>
        <w:tab/>
      </w:r>
      <w:r w:rsidRPr="00DF41A2">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ab/>
        <w:t>f) end if</w:t>
      </w:r>
    </w:p>
    <w:p w:rsidR="00E243B8" w:rsidRPr="00DF41A2" w:rsidRDefault="00E243B8" w:rsidP="00E243B8">
      <w:pPr>
        <w:ind w:left="720"/>
        <w:rPr>
          <w:rFonts w:ascii="Times New Roman" w:hAnsi="Times New Roman" w:cs="Times New Roman"/>
        </w:rPr>
      </w:pPr>
      <w:r w:rsidRPr="00DF41A2">
        <w:rPr>
          <w:rFonts w:ascii="Times New Roman" w:hAnsi="Times New Roman" w:cs="Times New Roman"/>
        </w:rPr>
        <w:t>3. end if</w:t>
      </w:r>
    </w:p>
    <w:p w:rsidR="00E243B8" w:rsidRPr="00DF41A2" w:rsidRDefault="00E243B8" w:rsidP="00E243B8">
      <w:pPr>
        <w:rPr>
          <w:rFonts w:ascii="Times New Roman" w:hAnsi="Times New Roman" w:cs="Times New Roman"/>
          <w:b/>
        </w:rPr>
      </w:pPr>
      <w:r>
        <w:rPr>
          <w:rFonts w:ascii="Times New Roman" w:hAnsi="Times New Roman" w:cs="Times New Roman"/>
          <w:b/>
        </w:rPr>
        <w:t>End   CLL_</w:t>
      </w:r>
      <w:r w:rsidRPr="00DF41A2">
        <w:rPr>
          <w:rFonts w:ascii="Times New Roman" w:hAnsi="Times New Roman" w:cs="Times New Roman"/>
          <w:b/>
        </w:rPr>
        <w:t>Delet</w:t>
      </w:r>
      <w:r w:rsidR="00FF62DF">
        <w:rPr>
          <w:rFonts w:ascii="Times New Roman" w:hAnsi="Times New Roman" w:cs="Times New Roman"/>
          <w:b/>
        </w:rPr>
        <w:t>e</w:t>
      </w:r>
      <w:r w:rsidRPr="00DF41A2">
        <w:rPr>
          <w:rFonts w:ascii="Times New Roman" w:hAnsi="Times New Roman" w:cs="Times New Roman"/>
          <w:b/>
        </w:rPr>
        <w:t>_ANY</w:t>
      </w:r>
    </w:p>
    <w:p w:rsidR="00E243B8" w:rsidRPr="00DF41A2" w:rsidRDefault="00CE0543" w:rsidP="00FE4687">
      <w:pPr>
        <w:jc w:val="center"/>
        <w:rPr>
          <w:rFonts w:ascii="Times New Roman" w:hAnsi="Times New Roman" w:cs="Times New Roman"/>
        </w:rPr>
      </w:pPr>
      <w:r>
        <w:rPr>
          <w:rFonts w:ascii="Times New Roman" w:hAnsi="Times New Roman" w:cs="Times New Roman"/>
        </w:rPr>
      </w:r>
      <w:r w:rsidR="00C82111">
        <w:rPr>
          <w:rFonts w:ascii="Times New Roman" w:hAnsi="Times New Roman" w:cs="Times New Roman"/>
        </w:rPr>
        <w:pict>
          <v:group id="_x0000_s2542" editas="canvas" style="width:447.65pt;height:268.6pt;mso-position-horizontal-relative:char;mso-position-vertical-relative:line" coordorigin="1440,1757" coordsize="8953,5372">
            <o:lock v:ext="edit" aspectratio="t"/>
            <v:shape id="_x0000_s2543" type="#_x0000_t75" style="position:absolute;left:1440;top:1757;width:8953;height:5372" o:preferrelative="f">
              <v:fill o:detectmouseclick="t"/>
              <v:path o:extrusionok="t" o:connecttype="none"/>
              <o:lock v:ext="edit" text="t"/>
            </v:shape>
            <v:group id="_x0000_s2544" style="position:absolute;left:2292;top:2817;width:1064;height:489" coordorigin="3184,2418" coordsize="819,376">
              <v:rect id="_x0000_s2545" style="position:absolute;left:3184;top:2418;width:819;height:376">
                <v:textbox style="mso-next-textbox:#_x0000_s2545">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546" type="#_x0000_t32" style="position:absolute;left:3594;top:2418;width:1;height:376" o:connectortype="straight"/>
            </v:group>
            <v:group id="_x0000_s2547" style="position:absolute;left:3946;top:2817;width:1064;height:489" coordorigin="3184,2418" coordsize="819,376">
              <v:rect id="_x0000_s2548" style="position:absolute;left:3184;top:2418;width:819;height:376;v-text-anchor:middle">
                <v:textbox style="mso-next-textbox:#_x0000_s2548">
                  <w:txbxContent>
                    <w:p w:rsidR="00460149" w:rsidRPr="008C6D5A" w:rsidRDefault="00460149" w:rsidP="002061D1">
                      <w:pPr>
                        <w:spacing w:line="240" w:lineRule="auto"/>
                        <w:ind w:left="0" w:firstLine="0"/>
                        <w:rPr>
                          <w:rFonts w:ascii="Times New Roman" w:hAnsi="Times New Roman" w:cs="Times New Roman"/>
                        </w:rPr>
                      </w:pPr>
                      <w:r w:rsidRPr="008C6D5A">
                        <w:rPr>
                          <w:rFonts w:ascii="Times New Roman" w:hAnsi="Times New Roman" w:cs="Times New Roman"/>
                        </w:rPr>
                        <w:t>1</w:t>
                      </w:r>
                      <w:r>
                        <w:rPr>
                          <w:rFonts w:ascii="Times New Roman" w:hAnsi="Times New Roman" w:cs="Times New Roman"/>
                        </w:rPr>
                        <w:t>00</w:t>
                      </w:r>
                    </w:p>
                  </w:txbxContent>
                </v:textbox>
              </v:rect>
              <v:shape id="_x0000_s2549" type="#_x0000_t32" style="position:absolute;left:3594;top:2418;width:1;height:376" o:connectortype="straight"/>
            </v:group>
            <v:group id="_x0000_s2550" style="position:absolute;left:5662;top:2817;width:1063;height:489" coordorigin="3184,2418" coordsize="819,376">
              <v:rect id="_x0000_s2551" style="position:absolute;left:3184;top:2418;width:819;height:376;v-text-anchor:middle">
                <v:textbox style="mso-next-textbox:#_x0000_s2551">
                  <w:txbxContent>
                    <w:p w:rsidR="00460149" w:rsidRPr="008C6D5A" w:rsidRDefault="00460149" w:rsidP="002061D1">
                      <w:pPr>
                        <w:spacing w:line="240" w:lineRule="auto"/>
                        <w:ind w:left="0" w:firstLine="0"/>
                        <w:rPr>
                          <w:rFonts w:ascii="Times New Roman" w:hAnsi="Times New Roman" w:cs="Times New Roman"/>
                        </w:rPr>
                      </w:pPr>
                      <w:r w:rsidRPr="008C6D5A">
                        <w:rPr>
                          <w:rFonts w:ascii="Times New Roman" w:hAnsi="Times New Roman" w:cs="Times New Roman"/>
                        </w:rPr>
                        <w:t>20</w:t>
                      </w:r>
                    </w:p>
                  </w:txbxContent>
                </v:textbox>
              </v:rect>
              <v:shape id="_x0000_s2552" type="#_x0000_t32" style="position:absolute;left:3594;top:2418;width:1;height:376" o:connectortype="straight"/>
            </v:group>
            <v:group id="_x0000_s2553" style="position:absolute;left:7390;top:2817;width:1064;height:489" coordorigin="3184,2418" coordsize="819,376">
              <v:rect id="_x0000_s2554" style="position:absolute;left:3184;top:2418;width:819;height:376;v-text-anchor:middle">
                <v:textbox style="mso-next-textbox:#_x0000_s2554">
                  <w:txbxContent>
                    <w:p w:rsidR="00460149" w:rsidRPr="00F37357" w:rsidRDefault="00460149" w:rsidP="002061D1">
                      <w:pPr>
                        <w:spacing w:line="240" w:lineRule="auto"/>
                        <w:ind w:left="0" w:firstLine="0"/>
                        <w:rPr>
                          <w:rFonts w:ascii="Times New Roman" w:hAnsi="Times New Roman" w:cs="Times New Roman"/>
                          <w:b/>
                          <w:sz w:val="32"/>
                          <w:szCs w:val="30"/>
                        </w:rPr>
                      </w:pPr>
                      <w:r w:rsidRPr="008C6D5A">
                        <w:rPr>
                          <w:rFonts w:ascii="Times New Roman" w:hAnsi="Times New Roman" w:cs="Times New Roman"/>
                        </w:rPr>
                        <w:t>30</w:t>
                      </w:r>
                    </w:p>
                    <w:p w:rsidR="00460149" w:rsidRDefault="00460149" w:rsidP="002061D1">
                      <w:pPr>
                        <w:ind w:left="0" w:firstLine="0"/>
                      </w:pPr>
                    </w:p>
                  </w:txbxContent>
                </v:textbox>
              </v:rect>
              <v:shape id="_x0000_s2555" type="#_x0000_t32" style="position:absolute;left:3594;top:2418;width:1;height:376" o:connectortype="straight"/>
            </v:group>
            <v:rect id="_x0000_s2556" style="position:absolute;left:1960;top:2413;width:889;height:288;v-text-anchor:middle" stroked="f">
              <v:textbox style="mso-next-textbox:#_x0000_s2556"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557" style="position:absolute;left:4217;top:2484;width:525;height:287;v-text-anchor:middle" stroked="f">
              <v:textbox style="mso-next-textbox:#_x0000_s2557"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558" style="position:absolute;left:5934;top:2471;width:525;height:287;v-text-anchor:middle" stroked="f">
              <v:textbox style="mso-next-textbox:#_x0000_s2558"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559" style="position:absolute;left:7650;top:2509;width:525;height:287;v-text-anchor:middle" stroked="f">
              <v:textbox style="mso-next-textbox:#_x0000_s2559"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2560" type="#_x0000_t32" style="position:absolute;left:3085;top:3068;width:861;height:1" o:connectortype="straight">
              <v:stroke endarrow="block"/>
            </v:shape>
            <v:shape id="_x0000_s2561" type="#_x0000_t32" style="position:absolute;left:4801;top:3067;width:861;height:1" o:connectortype="straight">
              <v:stroke endarrow="block"/>
            </v:shape>
            <v:shape id="_x0000_s2562" type="#_x0000_t32" style="position:absolute;left:6529;top:3066;width:861;height:1" o:connectortype="straight">
              <v:stroke endarrow="block"/>
            </v:shape>
            <v:rect id="_x0000_s2563" style="position:absolute;left:4862;top:4148;width:2430;height:362" stroked="f">
              <v:textbox style="mso-next-textbox:#_x0000_s2563">
                <w:txbxContent>
                  <w:p w:rsidR="00460149" w:rsidRPr="00B064F5" w:rsidRDefault="00460149" w:rsidP="002061D1">
                    <w:pPr>
                      <w:ind w:left="0" w:firstLine="0"/>
                      <w:jc w:val="center"/>
                      <w:rPr>
                        <w:rFonts w:ascii="Times New Roman" w:hAnsi="Times New Roman" w:cs="Times New Roman"/>
                        <w:b/>
                      </w:rPr>
                    </w:pPr>
                    <w:r w:rsidRPr="00B064F5">
                      <w:rPr>
                        <w:rFonts w:ascii="Times New Roman" w:hAnsi="Times New Roman" w:cs="Times New Roman"/>
                        <w:b/>
                      </w:rPr>
                      <w:t>Before Deletion</w:t>
                    </w:r>
                  </w:p>
                </w:txbxContent>
              </v:textbox>
            </v:rect>
            <v:group id="_x0000_s2564" style="position:absolute;left:2292;top:5622;width:1064;height:489" coordorigin="3184,2418" coordsize="819,376">
              <v:rect id="_x0000_s2565" style="position:absolute;left:3184;top:2418;width:819;height:376">
                <v:textbox style="mso-next-textbox:#_x0000_s2565">
                  <w:txbxContent>
                    <w:p w:rsidR="00460149" w:rsidRPr="00F37357" w:rsidRDefault="00460149" w:rsidP="002061D1">
                      <w:pPr>
                        <w:spacing w:line="240" w:lineRule="auto"/>
                        <w:ind w:left="0" w:firstLine="0"/>
                        <w:rPr>
                          <w:rFonts w:ascii="Times New Roman" w:hAnsi="Times New Roman" w:cs="Times New Roman"/>
                          <w:b/>
                          <w:sz w:val="32"/>
                          <w:szCs w:val="30"/>
                        </w:rPr>
                      </w:pPr>
                      <w:r w:rsidRPr="00F37357">
                        <w:rPr>
                          <w:rFonts w:ascii="Times New Roman" w:hAnsi="Times New Roman" w:cs="Times New Roman"/>
                          <w:b/>
                          <w:sz w:val="32"/>
                          <w:szCs w:val="30"/>
                        </w:rPr>
                        <w:t>X</w:t>
                      </w:r>
                    </w:p>
                  </w:txbxContent>
                </v:textbox>
              </v:rect>
              <v:shape id="_x0000_s2566" type="#_x0000_t32" style="position:absolute;left:3594;top:2418;width:1;height:376" o:connectortype="straight"/>
            </v:group>
            <v:group id="_x0000_s2567" style="position:absolute;left:3946;top:5622;width:1064;height:489" coordorigin="3184,2418" coordsize="819,376">
              <v:rect id="_x0000_s2568" style="position:absolute;left:3184;top:2418;width:819;height:376;v-text-anchor:middle">
                <v:textbox style="mso-next-textbox:#_x0000_s2568">
                  <w:txbxContent>
                    <w:p w:rsidR="00460149" w:rsidRPr="008C6D5A" w:rsidRDefault="00460149" w:rsidP="002061D1">
                      <w:pPr>
                        <w:spacing w:line="240" w:lineRule="auto"/>
                        <w:ind w:left="0" w:firstLine="0"/>
                        <w:rPr>
                          <w:rFonts w:ascii="Times New Roman" w:hAnsi="Times New Roman" w:cs="Times New Roman"/>
                        </w:rPr>
                      </w:pPr>
                      <w:r w:rsidRPr="008C6D5A">
                        <w:rPr>
                          <w:rFonts w:ascii="Times New Roman" w:hAnsi="Times New Roman" w:cs="Times New Roman"/>
                        </w:rPr>
                        <w:t>1</w:t>
                      </w:r>
                      <w:r>
                        <w:rPr>
                          <w:rFonts w:ascii="Times New Roman" w:hAnsi="Times New Roman" w:cs="Times New Roman"/>
                        </w:rPr>
                        <w:t>0</w:t>
                      </w:r>
                      <w:r w:rsidRPr="008C6D5A">
                        <w:rPr>
                          <w:rFonts w:ascii="Times New Roman" w:hAnsi="Times New Roman" w:cs="Times New Roman"/>
                        </w:rPr>
                        <w:t>0</w:t>
                      </w:r>
                    </w:p>
                    <w:p w:rsidR="00460149" w:rsidRDefault="00460149" w:rsidP="002061D1">
                      <w:pPr>
                        <w:ind w:left="0" w:firstLine="0"/>
                      </w:pPr>
                    </w:p>
                  </w:txbxContent>
                </v:textbox>
              </v:rect>
              <v:shape id="_x0000_s2569" type="#_x0000_t32" style="position:absolute;left:3594;top:2418;width:1;height:376" o:connectortype="straight"/>
            </v:group>
            <v:group id="_x0000_s2570" style="position:absolute;left:5662;top:5622;width:1063;height:489" coordorigin="3184,2418" coordsize="819,376">
              <v:rect id="_x0000_s2571" style="position:absolute;left:3184;top:2418;width:819;height:376;v-text-anchor:middle">
                <v:textbox style="mso-next-textbox:#_x0000_s2571">
                  <w:txbxContent>
                    <w:p w:rsidR="00460149" w:rsidRPr="000726BD" w:rsidRDefault="00460149" w:rsidP="002061D1">
                      <w:pPr>
                        <w:ind w:left="0" w:firstLine="0"/>
                        <w:rPr>
                          <w:rFonts w:ascii="Times New Roman" w:hAnsi="Times New Roman" w:cs="Times New Roman"/>
                        </w:rPr>
                      </w:pPr>
                      <w:r w:rsidRPr="000726BD">
                        <w:rPr>
                          <w:rFonts w:ascii="Times New Roman" w:hAnsi="Times New Roman" w:cs="Times New Roman"/>
                        </w:rPr>
                        <w:t>20</w:t>
                      </w:r>
                    </w:p>
                  </w:txbxContent>
                </v:textbox>
              </v:rect>
              <v:shape id="_x0000_s2572" type="#_x0000_t32" style="position:absolute;left:3594;top:2418;width:1;height:376" o:connectortype="straight"/>
            </v:group>
            <v:group id="_x0000_s2573" style="position:absolute;left:7390;top:5622;width:1064;height:489" coordorigin="3184,2418" coordsize="819,376">
              <v:rect id="_x0000_s2574" style="position:absolute;left:3184;top:2418;width:819;height:376;v-text-anchor:middle">
                <v:textbox style="mso-next-textbox:#_x0000_s2574">
                  <w:txbxContent>
                    <w:p w:rsidR="00460149" w:rsidRPr="000726BD" w:rsidRDefault="00460149" w:rsidP="002061D1">
                      <w:pPr>
                        <w:spacing w:line="240" w:lineRule="auto"/>
                        <w:ind w:left="0" w:firstLine="0"/>
                        <w:rPr>
                          <w:rFonts w:ascii="Times New Roman" w:hAnsi="Times New Roman" w:cs="Times New Roman"/>
                        </w:rPr>
                      </w:pPr>
                      <w:r>
                        <w:rPr>
                          <w:rFonts w:ascii="Times New Roman" w:hAnsi="Times New Roman" w:cs="Times New Roman"/>
                        </w:rPr>
                        <w:t xml:space="preserve"> 18</w:t>
                      </w:r>
                    </w:p>
                    <w:p w:rsidR="00460149" w:rsidRDefault="00460149" w:rsidP="002061D1">
                      <w:pPr>
                        <w:ind w:left="0" w:firstLine="0"/>
                      </w:pPr>
                    </w:p>
                  </w:txbxContent>
                </v:textbox>
              </v:rect>
              <v:shape id="_x0000_s2575" type="#_x0000_t32" style="position:absolute;left:3594;top:2418;width:1;height:376" o:connectortype="straight"/>
            </v:group>
            <v:rect id="_x0000_s2576" style="position:absolute;left:1989;top:5197;width:889;height:288;v-text-anchor:middle" stroked="f">
              <v:textbox style="mso-next-textbox:#_x0000_s2576"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2577" style="position:absolute;left:4217;top:5198;width:525;height:287;v-text-anchor:middle" stroked="f">
              <v:textbox style="mso-next-textbox:#_x0000_s2577"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2578" style="position:absolute;left:5934;top:5198;width:525;height:287;v-text-anchor:middle" stroked="f">
              <v:textbox style="mso-next-textbox:#_x0000_s2578"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2579" style="position:absolute;left:7461;top:5198;width:889;height:288;v-text-anchor:middle" stroked="f">
              <v:textbox style="mso-next-textbox:#_x0000_s2579"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4</w:t>
                    </w:r>
                  </w:p>
                </w:txbxContent>
              </v:textbox>
            </v:rect>
            <v:shape id="_x0000_s2580" type="#_x0000_t32" style="position:absolute;left:3085;top:5873;width:861;height:1" o:connectortype="straight">
              <v:stroke endarrow="block"/>
            </v:shape>
            <v:shape id="_x0000_s2581" type="#_x0000_t32" style="position:absolute;left:4801;top:5872;width:861;height:1" o:connectortype="straight">
              <v:stroke endarrow="block"/>
            </v:shape>
            <v:shape id="_x0000_s2582" type="#_x0000_t32" style="position:absolute;left:6529;top:5871;width:861;height:1" o:connectortype="straight">
              <v:stroke endarrow="block"/>
            </v:shape>
            <v:rect id="_x0000_s2583" style="position:absolute;left:5010;top:6777;width:2265;height:352" stroked="f">
              <v:textbox style="mso-next-textbox:#_x0000_s2583">
                <w:txbxContent>
                  <w:p w:rsidR="00460149" w:rsidRPr="00B064F5" w:rsidRDefault="00460149" w:rsidP="002061D1">
                    <w:pPr>
                      <w:ind w:left="0" w:firstLine="0"/>
                      <w:jc w:val="center"/>
                      <w:rPr>
                        <w:rFonts w:ascii="Times New Roman" w:hAnsi="Times New Roman" w:cs="Times New Roman"/>
                        <w:b/>
                      </w:rPr>
                    </w:pPr>
                    <w:r w:rsidRPr="00B064F5">
                      <w:rPr>
                        <w:rFonts w:ascii="Times New Roman" w:hAnsi="Times New Roman" w:cs="Times New Roman"/>
                        <w:b/>
                      </w:rPr>
                      <w:t>After Deletion</w:t>
                    </w:r>
                  </w:p>
                </w:txbxContent>
              </v:textbox>
            </v:rect>
            <v:shape id="_x0000_s2584" type="#_x0000_t32" style="position:absolute;left:6192;top:3306;width:2;height:458" o:connectortype="straight">
              <v:stroke startarrow="block"/>
            </v:shape>
            <v:rect id="_x0000_s2585" style="position:absolute;left:5934;top:3764;width:499;height:288;v-text-anchor:middle" stroked="f">
              <v:textbox style="mso-next-textbox:#_x0000_s2585" inset="0,0,0,0">
                <w:txbxContent>
                  <w:p w:rsidR="00460149" w:rsidRPr="00423C26" w:rsidRDefault="00460149" w:rsidP="002061D1">
                    <w:pPr>
                      <w:ind w:left="0" w:firstLine="0"/>
                      <w:jc w:val="center"/>
                      <w:rPr>
                        <w:rFonts w:ascii="Times New Roman" w:hAnsi="Times New Roman" w:cs="Times New Roman"/>
                      </w:rPr>
                    </w:pPr>
                    <w:r>
                      <w:rPr>
                        <w:rFonts w:ascii="Times New Roman" w:hAnsi="Times New Roman" w:cs="Times New Roman"/>
                      </w:rPr>
                      <w:t>p</w:t>
                    </w:r>
                    <w:r w:rsidRPr="00423C26">
                      <w:rPr>
                        <w:rFonts w:ascii="Times New Roman" w:hAnsi="Times New Roman" w:cs="Times New Roman"/>
                      </w:rPr>
                      <w:t>tr</w:t>
                    </w:r>
                    <w:r>
                      <w:rPr>
                        <w:rFonts w:ascii="Times New Roman" w:hAnsi="Times New Roman" w:cs="Times New Roman"/>
                      </w:rPr>
                      <w:t>1</w:t>
                    </w:r>
                  </w:p>
                </w:txbxContent>
              </v:textbox>
            </v:rect>
            <v:oval id="_x0000_s2586" style="position:absolute;left:7740;top:1932;width:326;height:338;v-text-anchor:middle">
              <v:textbox style="mso-next-textbox:#_x0000_s2586" inset="0,0,0,0">
                <w:txbxContent>
                  <w:p w:rsidR="00460149" w:rsidRPr="001C45BD" w:rsidRDefault="00460149" w:rsidP="002061D1">
                    <w:pPr>
                      <w:spacing w:line="240" w:lineRule="auto"/>
                      <w:ind w:left="0" w:firstLine="0"/>
                      <w:jc w:val="center"/>
                      <w:rPr>
                        <w:rFonts w:ascii="Times New Roman" w:hAnsi="Times New Roman" w:cs="Times New Roman"/>
                      </w:rPr>
                    </w:pPr>
                    <w:r w:rsidRPr="001C45BD">
                      <w:rPr>
                        <w:rFonts w:ascii="Times New Roman" w:hAnsi="Times New Roman" w:cs="Times New Roman"/>
                      </w:rPr>
                      <w:t>1</w:t>
                    </w:r>
                  </w:p>
                </w:txbxContent>
              </v:textbox>
            </v:oval>
            <v:group id="_x0000_s2587" style="position:absolute;left:8890;top:2817;width:1064;height:489" coordorigin="3184,2418" coordsize="819,376">
              <v:rect id="_x0000_s2588" style="position:absolute;left:3184;top:2418;width:819;height:376;v-text-anchor:middle">
                <v:textbox style="mso-next-textbox:#_x0000_s2588">
                  <w:txbxContent>
                    <w:p w:rsidR="00460149" w:rsidRPr="00F37357" w:rsidRDefault="00460149" w:rsidP="002061D1">
                      <w:pPr>
                        <w:spacing w:line="240" w:lineRule="auto"/>
                        <w:ind w:left="0" w:firstLine="0"/>
                        <w:rPr>
                          <w:rFonts w:ascii="Times New Roman" w:hAnsi="Times New Roman" w:cs="Times New Roman"/>
                          <w:b/>
                          <w:sz w:val="32"/>
                          <w:szCs w:val="30"/>
                        </w:rPr>
                      </w:pPr>
                      <w:r>
                        <w:rPr>
                          <w:rFonts w:ascii="Times New Roman" w:hAnsi="Times New Roman" w:cs="Times New Roman"/>
                        </w:rPr>
                        <w:t xml:space="preserve">18  </w:t>
                      </w:r>
                    </w:p>
                    <w:p w:rsidR="00460149" w:rsidRDefault="00460149" w:rsidP="002061D1">
                      <w:pPr>
                        <w:ind w:left="0" w:firstLine="0"/>
                      </w:pPr>
                    </w:p>
                  </w:txbxContent>
                </v:textbox>
              </v:rect>
              <v:shape id="_x0000_s2589" type="#_x0000_t32" style="position:absolute;left:3594;top:2418;width:1;height:376" o:connectortype="straight"/>
            </v:group>
            <v:shape id="_x0000_s2590" type="#_x0000_t32" style="position:absolute;left:8305;top:3069;width:588;height:1" o:connectortype="straight">
              <v:stroke endarrow="block"/>
            </v:shape>
            <v:rect id="_x0000_s2591" style="position:absolute;left:9443;top:2497;width:525;height:287;v-text-anchor:middle" stroked="f">
              <v:textbox style="mso-next-textbox:#_x0000_s2591"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4</w:t>
                    </w:r>
                  </w:p>
                </w:txbxContent>
              </v:textbox>
            </v:rect>
            <v:shape id="_x0000_s2592" type="#_x0000_t32" style="position:absolute;left:7924;top:3306;width:2;height:458" o:connectortype="straight">
              <v:stroke startarrow="block"/>
            </v:shape>
            <v:rect id="_x0000_s2593" style="position:absolute;left:7650;top:3764;width:499;height:288;v-text-anchor:middle" stroked="f">
              <v:textbox style="mso-next-textbox:#_x0000_s2593" inset="0,0,0,0">
                <w:txbxContent>
                  <w:p w:rsidR="00460149" w:rsidRPr="00423C26" w:rsidRDefault="00460149" w:rsidP="002061D1">
                    <w:pPr>
                      <w:ind w:left="0" w:firstLine="0"/>
                      <w:jc w:val="center"/>
                      <w:rPr>
                        <w:rFonts w:ascii="Times New Roman" w:hAnsi="Times New Roman" w:cs="Times New Roman"/>
                      </w:rPr>
                    </w:pPr>
                    <w:r w:rsidRPr="00423C26">
                      <w:rPr>
                        <w:rFonts w:ascii="Times New Roman" w:hAnsi="Times New Roman" w:cs="Times New Roman"/>
                      </w:rPr>
                      <w:t>ptr</w:t>
                    </w:r>
                  </w:p>
                </w:txbxContent>
              </v:textbox>
            </v:rect>
            <v:shape id="_x0000_s2594" type="#_x0000_t19" style="position:absolute;left:6430;top:2296;width:2752;height:714;rotation:11689964fd;flip:y" coordsize="42447,23484" adj="-10802224,327870,20847" path="wr-753,,42447,43200,,15947,42365,23484nfewr-753,,42447,43200,,15947,42365,23484l20847,21600nsxe">
              <v:stroke dashstyle="longDash" startarrow="block"/>
              <v:path o:connectlocs="0,15947;42365,23484;20847,21600"/>
            </v:shape>
            <v:shape id="_x0000_s2595" type="#_x0000_t32" style="position:absolute;left:6190;top:6111;width:2;height:458" o:connectortype="straight">
              <v:stroke startarrow="block"/>
            </v:shape>
            <v:rect id="_x0000_s2596" style="position:absolute;left:5920;top:6569;width:499;height:288;v-text-anchor:middle" stroked="f">
              <v:textbox style="mso-next-textbox:#_x0000_s2596" inset="0,0,0,0">
                <w:txbxContent>
                  <w:p w:rsidR="00460149" w:rsidRPr="00423C26" w:rsidRDefault="00460149" w:rsidP="002061D1">
                    <w:pPr>
                      <w:ind w:left="0" w:firstLine="0"/>
                      <w:jc w:val="center"/>
                      <w:rPr>
                        <w:rFonts w:ascii="Times New Roman" w:hAnsi="Times New Roman" w:cs="Times New Roman"/>
                      </w:rPr>
                    </w:pPr>
                    <w:r>
                      <w:rPr>
                        <w:rFonts w:ascii="Times New Roman" w:hAnsi="Times New Roman" w:cs="Times New Roman"/>
                      </w:rPr>
                      <w:t>p</w:t>
                    </w:r>
                    <w:r w:rsidRPr="00423C26">
                      <w:rPr>
                        <w:rFonts w:ascii="Times New Roman" w:hAnsi="Times New Roman" w:cs="Times New Roman"/>
                      </w:rPr>
                      <w:t>tr</w:t>
                    </w:r>
                    <w:r>
                      <w:rPr>
                        <w:rFonts w:ascii="Times New Roman" w:hAnsi="Times New Roman" w:cs="Times New Roman"/>
                      </w:rPr>
                      <w:t>1</w:t>
                    </w:r>
                  </w:p>
                </w:txbxContent>
              </v:textbox>
            </v:rect>
            <v:shape id="_x0000_s2597" type="#_x0000_t32" style="position:absolute;left:2826;top:1582;width:7300;height:0" o:connectortype="straight"/>
            <v:shape id="_x0000_s2598" type="#_x0000_t32" style="position:absolute;left:10126;top:1582;width:0;height:1484" o:connectortype="straight"/>
            <v:shape id="_x0000_s2599" type="#_x0000_t32" style="position:absolute;left:9707;top:3066;width:419;height:1" o:connectortype="straight"/>
            <v:shape id="_x0000_s2600" type="#_x0000_t32" style="position:absolute;left:2824;top:1582;width:0;height:1235" o:connectortype="straight">
              <v:stroke endarrow="block"/>
            </v:shape>
            <v:shape id="_x0000_s2601" type="#_x0000_t32" style="position:absolute;left:2826;top:4896;width:5902;height:1" o:connectortype="straight"/>
            <v:shape id="_x0000_s2602" type="#_x0000_t32" style="position:absolute;left:8728;top:4896;width:1;height:975" o:connectortype="straight"/>
            <v:shape id="_x0000_s2603" type="#_x0000_t32" style="position:absolute;left:8305;top:5871;width:426;height:1" o:connectortype="straight"/>
            <v:shape id="_x0000_s2604" type="#_x0000_t32" style="position:absolute;left:2823;top:4896;width:1;height:726" o:connectortype="straight">
              <v:stroke endarrow="block"/>
            </v:shape>
            <v:rect id="_x0000_s2975" style="position:absolute;left:3356;top:1757;width:2227;height:539" stroked="f">
              <v:textbox style="mso-next-textbox:#_x0000_s2975">
                <w:txbxContent>
                  <w:p w:rsidR="00460149" w:rsidRPr="00870B70" w:rsidRDefault="00460149" w:rsidP="00870B70">
                    <w:pPr>
                      <w:ind w:left="0" w:firstLine="0"/>
                      <w:rPr>
                        <w:rFonts w:ascii="Times New Roman" w:hAnsi="Times New Roman" w:cs="Times New Roman"/>
                      </w:rPr>
                    </w:pPr>
                    <w:r w:rsidRPr="00870B70">
                      <w:rPr>
                        <w:rFonts w:ascii="Times New Roman" w:hAnsi="Times New Roman" w:cs="Times New Roman"/>
                      </w:rPr>
                      <w:t>Consider key is 30</w:t>
                    </w:r>
                  </w:p>
                </w:txbxContent>
              </v:textbox>
            </v:rect>
            <w10:wrap type="none"/>
            <w10:anchorlock/>
          </v:group>
        </w:pict>
      </w:r>
    </w:p>
    <w:p w:rsidR="00E243B8" w:rsidRPr="00B064F5" w:rsidRDefault="00E243B8" w:rsidP="00E243B8">
      <w:pPr>
        <w:pStyle w:val="ListParagraph"/>
        <w:numPr>
          <w:ilvl w:val="3"/>
          <w:numId w:val="43"/>
        </w:numPr>
        <w:spacing w:after="120"/>
        <w:ind w:left="1080"/>
        <w:rPr>
          <w:rFonts w:ascii="Times New Roman" w:hAnsi="Times New Roman"/>
        </w:rPr>
      </w:pPr>
      <w:r w:rsidRPr="00B064F5">
        <w:rPr>
          <w:rFonts w:ascii="Times New Roman" w:hAnsi="Times New Roman"/>
        </w:rPr>
        <w:t>Previous node link part is replaced with address of next node in the list. i.e. in the above example N2 becomes the previous node and</w:t>
      </w:r>
      <w:r w:rsidRPr="001F79C9">
        <w:rPr>
          <w:rFonts w:ascii="Times New Roman" w:hAnsi="Times New Roman"/>
          <w:i/>
        </w:rPr>
        <w:t xml:space="preserve"> N4</w:t>
      </w:r>
      <w:r w:rsidRPr="00B064F5">
        <w:rPr>
          <w:rFonts w:ascii="Times New Roman" w:hAnsi="Times New Roman"/>
        </w:rPr>
        <w:t xml:space="preserve"> becomes the nex</w:t>
      </w:r>
      <w:r w:rsidR="008A443B">
        <w:rPr>
          <w:rFonts w:ascii="Times New Roman" w:hAnsi="Times New Roman"/>
        </w:rPr>
        <w:t>t node for the node to be deleting</w:t>
      </w:r>
      <w:r w:rsidRPr="00B064F5">
        <w:rPr>
          <w:rFonts w:ascii="Times New Roman" w:hAnsi="Times New Roman"/>
        </w:rPr>
        <w:t>.</w:t>
      </w:r>
    </w:p>
    <w:p w:rsidR="00E13199" w:rsidRPr="00873CE8" w:rsidRDefault="009E30B5" w:rsidP="00E13199">
      <w:pPr>
        <w:spacing w:after="120"/>
        <w:rPr>
          <w:rFonts w:ascii="Times New Roman" w:hAnsi="Times New Roman" w:cs="Times New Roman"/>
          <w:b/>
          <w:sz w:val="24"/>
          <w:szCs w:val="20"/>
          <w:u w:val="single"/>
        </w:rPr>
      </w:pPr>
      <w:r w:rsidRPr="00873CE8">
        <w:rPr>
          <w:rFonts w:ascii="Times New Roman" w:hAnsi="Times New Roman" w:cs="Times New Roman"/>
          <w:b/>
          <w:sz w:val="24"/>
          <w:szCs w:val="20"/>
          <w:u w:val="single"/>
        </w:rPr>
        <w:t>2.4 DOUBLE LINKED LIST</w:t>
      </w:r>
    </w:p>
    <w:p w:rsidR="00E13199" w:rsidRPr="00DF41A2" w:rsidRDefault="00E13199" w:rsidP="00C562D2">
      <w:pPr>
        <w:pStyle w:val="ListParagraph"/>
        <w:numPr>
          <w:ilvl w:val="0"/>
          <w:numId w:val="36"/>
        </w:numPr>
        <w:rPr>
          <w:rFonts w:ascii="Times New Roman" w:hAnsi="Times New Roman"/>
        </w:rPr>
      </w:pPr>
      <w:r w:rsidRPr="00DF41A2">
        <w:rPr>
          <w:rFonts w:ascii="Times New Roman" w:hAnsi="Times New Roman"/>
        </w:rPr>
        <w:t>In a SLL one can move from the header node t o any node in one direction only. i.e. from left to right.</w:t>
      </w:r>
    </w:p>
    <w:p w:rsidR="00E13199" w:rsidRPr="00DF41A2" w:rsidRDefault="00E13199" w:rsidP="00C562D2">
      <w:pPr>
        <w:pStyle w:val="ListParagraph"/>
        <w:numPr>
          <w:ilvl w:val="0"/>
          <w:numId w:val="36"/>
        </w:numPr>
        <w:rPr>
          <w:rFonts w:ascii="Times New Roman" w:hAnsi="Times New Roman"/>
        </w:rPr>
      </w:pPr>
      <w:r w:rsidRPr="00DF41A2">
        <w:rPr>
          <w:rFonts w:ascii="Times New Roman" w:hAnsi="Times New Roman"/>
        </w:rPr>
        <w:t>A DLL is a two way list. Because one can move either from left to right or right to left.</w:t>
      </w:r>
    </w:p>
    <w:p w:rsidR="00E13199" w:rsidRPr="00DF41A2" w:rsidRDefault="00E13199" w:rsidP="00C562D2">
      <w:pPr>
        <w:pStyle w:val="ListParagraph"/>
        <w:numPr>
          <w:ilvl w:val="0"/>
          <w:numId w:val="36"/>
        </w:numPr>
        <w:rPr>
          <w:rFonts w:ascii="Times New Roman" w:hAnsi="Times New Roman"/>
        </w:rPr>
      </w:pPr>
      <w:r w:rsidRPr="00DF41A2">
        <w:rPr>
          <w:rFonts w:ascii="Times New Roman" w:hAnsi="Times New Roman"/>
        </w:rPr>
        <w:t xml:space="preserve">In DLL, each node maintains two links. </w:t>
      </w:r>
    </w:p>
    <w:p w:rsidR="00E13199" w:rsidRPr="00DF41A2" w:rsidRDefault="00CE0543" w:rsidP="00FE4687">
      <w:pPr>
        <w:pStyle w:val="ListParagraph"/>
        <w:jc w:val="center"/>
        <w:rPr>
          <w:rFonts w:ascii="Times New Roman" w:hAnsi="Times New Roman"/>
        </w:rPr>
      </w:pPr>
      <w:r>
        <w:rPr>
          <w:rFonts w:ascii="Times New Roman" w:hAnsi="Times New Roman"/>
        </w:rPr>
      </w:r>
      <w:r>
        <w:rPr>
          <w:rFonts w:ascii="Times New Roman" w:hAnsi="Times New Roman"/>
        </w:rPr>
        <w:pict>
          <v:group id="_x0000_s1928" editas="canvas" style="width:404.85pt;height:82.7pt;mso-position-horizontal-relative:char;mso-position-vertical-relative:line" coordorigin="2160,4239" coordsize="8097,1654">
            <o:lock v:ext="edit" aspectratio="t"/>
            <v:shape id="_x0000_s1929" type="#_x0000_t75" style="position:absolute;left:2160;top:4239;width:8097;height:1654" o:preferrelative="f">
              <v:fill o:detectmouseclick="t"/>
              <v:path o:extrusionok="t" o:connecttype="none"/>
              <o:lock v:ext="edit" text="t"/>
            </v:shape>
            <v:group id="_x0000_s1930" style="position:absolute;left:4805;top:4471;width:2729;height:854" coordorigin="3332,4471" coordsize="2729,854">
              <v:rect id="_x0000_s1931" style="position:absolute;left:3332;top:4471;width:2729;height:854">
                <v:textbox style="mso-next-textbox:#_x0000_s1931">
                  <w:txbxContent>
                    <w:p w:rsidR="00460149" w:rsidRPr="0041435E" w:rsidRDefault="00460149" w:rsidP="00FE4687">
                      <w:pPr>
                        <w:rPr>
                          <w:rFonts w:ascii="Times New Roman" w:hAnsi="Times New Roman" w:cs="Times New Roman"/>
                          <w:sz w:val="12"/>
                          <w:szCs w:val="10"/>
                        </w:rPr>
                      </w:pPr>
                    </w:p>
                    <w:p w:rsidR="00460149" w:rsidRPr="0041435E" w:rsidRDefault="00460149" w:rsidP="00FE4687">
                      <w:pPr>
                        <w:ind w:left="1009" w:firstLine="0"/>
                        <w:rPr>
                          <w:sz w:val="4"/>
                        </w:rPr>
                      </w:pPr>
                      <w:r w:rsidRPr="001153CA">
                        <w:rPr>
                          <w:rFonts w:ascii="Times New Roman" w:hAnsi="Times New Roman" w:cs="Times New Roman"/>
                          <w:sz w:val="24"/>
                        </w:rPr>
                        <w:t>Data</w:t>
                      </w:r>
                    </w:p>
                  </w:txbxContent>
                </v:textbox>
              </v:rect>
              <v:shape id="_x0000_s1932" type="#_x0000_t32" style="position:absolute;left:4203;top:4471;width:0;height:854" o:connectortype="straight"/>
              <v:shape id="_x0000_s1933" type="#_x0000_t32" style="position:absolute;left:5174;top:4471;width:0;height:854" o:connectortype="straight"/>
            </v:group>
            <v:shape id="_x0000_s1934" type="#_x0000_t32" style="position:absolute;left:7116;top:4906;width:1157;height:1" o:connectortype="straight">
              <v:stroke endarrow="block"/>
            </v:shape>
            <v:shape id="_x0000_s1935" type="#_x0000_t32" style="position:absolute;left:4052;top:4906;width:1072;height:0;flip:x" o:connectortype="straight">
              <v:stroke endarrow="block"/>
            </v:shape>
            <v:rect id="_x0000_s1936" style="position:absolute;left:7839;top:4471;width:1073;height:301;v-text-anchor:middle" stroked="f">
              <v:textbox style="mso-next-textbox:#_x0000_s1936" inset="0,0,0,0">
                <w:txbxContent>
                  <w:p w:rsidR="00460149" w:rsidRPr="001011C4" w:rsidRDefault="00460149" w:rsidP="00FE4687">
                    <w:pPr>
                      <w:rPr>
                        <w:rFonts w:ascii="Times New Roman" w:hAnsi="Times New Roman" w:cs="Times New Roman"/>
                        <w:sz w:val="24"/>
                      </w:rPr>
                    </w:pPr>
                    <w:r w:rsidRPr="001011C4">
                      <w:rPr>
                        <w:rFonts w:ascii="Times New Roman" w:hAnsi="Times New Roman" w:cs="Times New Roman"/>
                        <w:sz w:val="24"/>
                      </w:rPr>
                      <w:t>RLink</w:t>
                    </w:r>
                  </w:p>
                </w:txbxContent>
              </v:textbox>
            </v:rect>
            <v:rect id="_x0000_s1937" style="position:absolute;left:3465;top:4471;width:1073;height:303;v-text-anchor:middle" stroked="f">
              <v:textbox style="mso-next-textbox:#_x0000_s1937" inset="0,0,0,0">
                <w:txbxContent>
                  <w:p w:rsidR="00460149" w:rsidRPr="001011C4" w:rsidRDefault="00460149" w:rsidP="00FE4687">
                    <w:pPr>
                      <w:jc w:val="right"/>
                      <w:rPr>
                        <w:rFonts w:ascii="Times New Roman" w:hAnsi="Times New Roman" w:cs="Times New Roman"/>
                        <w:sz w:val="24"/>
                      </w:rPr>
                    </w:pPr>
                    <w:r>
                      <w:rPr>
                        <w:rFonts w:ascii="Times New Roman" w:hAnsi="Times New Roman" w:cs="Times New Roman"/>
                        <w:sz w:val="24"/>
                      </w:rPr>
                      <w:t>L</w:t>
                    </w:r>
                    <w:r w:rsidRPr="001011C4">
                      <w:rPr>
                        <w:rFonts w:ascii="Times New Roman" w:hAnsi="Times New Roman" w:cs="Times New Roman"/>
                        <w:sz w:val="24"/>
                      </w:rPr>
                      <w:t>Link</w:t>
                    </w:r>
                  </w:p>
                </w:txbxContent>
              </v:textbox>
            </v:rect>
            <v:rect id="_x0000_s1938" style="position:absolute;left:4589;top:5458;width:3148;height:435" filled="f" stroked="f">
              <v:textbox style="mso-next-textbox:#_x0000_s1938">
                <w:txbxContent>
                  <w:p w:rsidR="00460149" w:rsidRPr="00C85351" w:rsidRDefault="00460149" w:rsidP="00FE4687">
                    <w:pPr>
                      <w:jc w:val="center"/>
                      <w:rPr>
                        <w:rFonts w:ascii="Times New Roman" w:hAnsi="Times New Roman" w:cs="Times New Roman"/>
                        <w:b/>
                        <w:i/>
                        <w:sz w:val="24"/>
                      </w:rPr>
                    </w:pPr>
                    <w:r w:rsidRPr="00C85351">
                      <w:rPr>
                        <w:rFonts w:ascii="Times New Roman" w:hAnsi="Times New Roman" w:cs="Times New Roman"/>
                        <w:b/>
                        <w:i/>
                        <w:sz w:val="24"/>
                      </w:rPr>
                      <w:t>Structure of a node in DLL</w:t>
                    </w:r>
                  </w:p>
                </w:txbxContent>
              </v:textbox>
            </v:rect>
            <w10:wrap type="none"/>
            <w10:anchorlock/>
          </v:group>
        </w:pict>
      </w:r>
    </w:p>
    <w:p w:rsidR="00E13199" w:rsidRPr="00DF41A2" w:rsidRDefault="00E13199" w:rsidP="00C562D2">
      <w:pPr>
        <w:pStyle w:val="ListParagraph"/>
        <w:numPr>
          <w:ilvl w:val="0"/>
          <w:numId w:val="37"/>
        </w:numPr>
        <w:rPr>
          <w:rFonts w:ascii="Times New Roman" w:hAnsi="Times New Roman"/>
        </w:rPr>
      </w:pPr>
      <w:r w:rsidRPr="00DF41A2">
        <w:rPr>
          <w:rFonts w:ascii="Times New Roman" w:hAnsi="Times New Roman"/>
        </w:rPr>
        <w:t xml:space="preserve">Here LLink refers </w:t>
      </w:r>
      <w:r w:rsidRPr="00136B21">
        <w:rPr>
          <w:rFonts w:ascii="Times New Roman" w:hAnsi="Times New Roman"/>
          <w:i/>
        </w:rPr>
        <w:t>Left Link</w:t>
      </w:r>
      <w:r w:rsidRPr="00DF41A2">
        <w:rPr>
          <w:rFonts w:ascii="Times New Roman" w:hAnsi="Times New Roman"/>
        </w:rPr>
        <w:t xml:space="preserve"> and RLink refers </w:t>
      </w:r>
      <w:r w:rsidRPr="00136B21">
        <w:rPr>
          <w:rFonts w:ascii="Times New Roman" w:hAnsi="Times New Roman"/>
          <w:i/>
        </w:rPr>
        <w:t>Right Link</w:t>
      </w:r>
      <w:r w:rsidRPr="00DF41A2">
        <w:rPr>
          <w:rFonts w:ascii="Times New Roman" w:hAnsi="Times New Roman"/>
        </w:rPr>
        <w:t>.</w:t>
      </w:r>
    </w:p>
    <w:p w:rsidR="00E13199" w:rsidRPr="00DF41A2" w:rsidRDefault="00E13199" w:rsidP="00C562D2">
      <w:pPr>
        <w:pStyle w:val="ListParagraph"/>
        <w:numPr>
          <w:ilvl w:val="0"/>
          <w:numId w:val="37"/>
        </w:numPr>
        <w:rPr>
          <w:rFonts w:ascii="Times New Roman" w:hAnsi="Times New Roman"/>
        </w:rPr>
      </w:pPr>
      <w:r w:rsidRPr="00DF41A2">
        <w:rPr>
          <w:rFonts w:ascii="Times New Roman" w:hAnsi="Times New Roman"/>
        </w:rPr>
        <w:t>The LLink part of a node in DLL always points to the previous node. i.e. LLink part of a node Consists address of previous node.</w:t>
      </w:r>
    </w:p>
    <w:p w:rsidR="00E13199" w:rsidRPr="00DF41A2" w:rsidRDefault="00E13199" w:rsidP="00C562D2">
      <w:pPr>
        <w:pStyle w:val="ListParagraph"/>
        <w:numPr>
          <w:ilvl w:val="0"/>
          <w:numId w:val="37"/>
        </w:numPr>
        <w:rPr>
          <w:rFonts w:ascii="Times New Roman" w:hAnsi="Times New Roman"/>
        </w:rPr>
      </w:pPr>
      <w:r w:rsidRPr="00DF41A2">
        <w:rPr>
          <w:rFonts w:ascii="Times New Roman" w:hAnsi="Times New Roman"/>
        </w:rPr>
        <w:t>The RLink part of a node in DLL always points to the next node. i.e. RLink part of a node Consists address of next node.</w:t>
      </w:r>
    </w:p>
    <w:p w:rsidR="00A850AB" w:rsidRDefault="00A850AB" w:rsidP="00A850AB">
      <w:pPr>
        <w:pStyle w:val="ListParagraph"/>
        <w:numPr>
          <w:ilvl w:val="0"/>
          <w:numId w:val="38"/>
        </w:numPr>
        <w:rPr>
          <w:rFonts w:ascii="Times New Roman" w:hAnsi="Times New Roman"/>
        </w:rPr>
      </w:pPr>
      <w:r>
        <w:rPr>
          <w:rFonts w:ascii="Times New Roman" w:hAnsi="Times New Roman"/>
        </w:rPr>
        <w:t>If a D</w:t>
      </w:r>
      <w:r w:rsidRPr="00721F39">
        <w:rPr>
          <w:rFonts w:ascii="Times New Roman" w:hAnsi="Times New Roman"/>
        </w:rPr>
        <w:t xml:space="preserve">LL is empty, then the </w:t>
      </w:r>
      <w:r w:rsidR="00884697">
        <w:rPr>
          <w:rFonts w:ascii="Times New Roman" w:hAnsi="Times New Roman"/>
        </w:rPr>
        <w:t>l</w:t>
      </w:r>
      <w:r w:rsidRPr="00721F39">
        <w:rPr>
          <w:rFonts w:ascii="Times New Roman" w:hAnsi="Times New Roman"/>
        </w:rPr>
        <w:t>link part</w:t>
      </w:r>
      <w:r w:rsidR="00884697">
        <w:rPr>
          <w:rFonts w:ascii="Times New Roman" w:hAnsi="Times New Roman"/>
        </w:rPr>
        <w:t xml:space="preserve"> and rlink</w:t>
      </w:r>
      <w:r w:rsidRPr="00721F39">
        <w:rPr>
          <w:rFonts w:ascii="Times New Roman" w:hAnsi="Times New Roman"/>
        </w:rPr>
        <w:t xml:space="preserve"> of the header node </w:t>
      </w:r>
      <w:r w:rsidR="00884697">
        <w:rPr>
          <w:rFonts w:ascii="Times New Roman" w:hAnsi="Times New Roman"/>
        </w:rPr>
        <w:t>is NULL</w:t>
      </w:r>
      <w:r w:rsidRPr="00721F39">
        <w:rPr>
          <w:rFonts w:ascii="Times New Roman" w:hAnsi="Times New Roman"/>
        </w:rPr>
        <w:t>.</w:t>
      </w:r>
    </w:p>
    <w:p w:rsidR="00A850AB" w:rsidRDefault="00CE0543" w:rsidP="00FF34D6">
      <w:pPr>
        <w:pStyle w:val="ListParagraph"/>
        <w:ind w:firstLine="0"/>
        <w:jc w:val="center"/>
        <w:rPr>
          <w:rFonts w:ascii="Times New Roman" w:hAnsi="Times New Roman"/>
        </w:rPr>
      </w:pPr>
      <w:r>
        <w:rPr>
          <w:rFonts w:ascii="Times New Roman" w:hAnsi="Times New Roman"/>
        </w:rPr>
      </w:r>
      <w:r>
        <w:rPr>
          <w:rFonts w:ascii="Times New Roman" w:hAnsi="Times New Roman"/>
        </w:rPr>
        <w:pict>
          <v:group id="_x0000_s2987" editas="canvas" style="width:324.75pt;height:90.35pt;mso-position-horizontal-relative:char;mso-position-vertical-relative:line" coordorigin="3105,3981" coordsize="6495,1807">
            <o:lock v:ext="edit" aspectratio="t"/>
            <v:shape id="_x0000_s2988" type="#_x0000_t75" style="position:absolute;left:3105;top:3981;width:6495;height:1807" o:preferrelative="f">
              <v:fill o:detectmouseclick="t"/>
              <v:path o:extrusionok="t" o:connecttype="none"/>
              <o:lock v:ext="edit" text="t"/>
            </v:shape>
            <v:group id="_x0000_s2989" style="position:absolute;left:4805;top:4471;width:2729;height:854" coordorigin="3332,4471" coordsize="2729,854">
              <v:rect id="_x0000_s2990" style="position:absolute;left:3332;top:4471;width:2729;height:854">
                <v:textbox style="mso-next-textbox:#_x0000_s2990">
                  <w:txbxContent>
                    <w:p w:rsidR="00460149" w:rsidRPr="0041435E" w:rsidRDefault="00460149" w:rsidP="00FF34D6">
                      <w:pPr>
                        <w:rPr>
                          <w:rFonts w:ascii="Times New Roman" w:hAnsi="Times New Roman" w:cs="Times New Roman"/>
                          <w:sz w:val="12"/>
                          <w:szCs w:val="10"/>
                        </w:rPr>
                      </w:pPr>
                    </w:p>
                    <w:p w:rsidR="00460149" w:rsidRPr="0041435E" w:rsidRDefault="00460149" w:rsidP="00FF34D6">
                      <w:pPr>
                        <w:ind w:left="0" w:firstLine="0"/>
                        <w:jc w:val="left"/>
                        <w:rPr>
                          <w:sz w:val="4"/>
                        </w:rPr>
                      </w:pPr>
                      <w:r>
                        <w:rPr>
                          <w:rFonts w:ascii="Times New Roman" w:hAnsi="Times New Roman" w:cs="Times New Roman"/>
                          <w:sz w:val="24"/>
                        </w:rPr>
                        <w:t xml:space="preserve">  X              X            X</w:t>
                      </w:r>
                    </w:p>
                  </w:txbxContent>
                </v:textbox>
              </v:rect>
              <v:shape id="_x0000_s2991" type="#_x0000_t32" style="position:absolute;left:4203;top:4471;width:0;height:854" o:connectortype="straight"/>
              <v:shape id="_x0000_s2992" type="#_x0000_t32" style="position:absolute;left:5174;top:4471;width:0;height:854" o:connectortype="straight"/>
            </v:group>
            <v:rect id="_x0000_s2997" style="position:absolute;left:4589;top:5353;width:3148;height:435" filled="f" stroked="f">
              <v:textbox style="mso-next-textbox:#_x0000_s2997">
                <w:txbxContent>
                  <w:p w:rsidR="00460149" w:rsidRPr="00721F39" w:rsidRDefault="00460149" w:rsidP="00FF34D6">
                    <w:pPr>
                      <w:jc w:val="center"/>
                      <w:rPr>
                        <w:rFonts w:ascii="Times New Roman" w:hAnsi="Times New Roman" w:cs="Times New Roman"/>
                        <w:b/>
                      </w:rPr>
                    </w:pPr>
                    <w:r w:rsidRPr="00721F39">
                      <w:rPr>
                        <w:rFonts w:ascii="Times New Roman" w:hAnsi="Times New Roman" w:cs="Times New Roman"/>
                        <w:b/>
                      </w:rPr>
                      <w:t xml:space="preserve">Empty </w:t>
                    </w:r>
                    <w:r>
                      <w:rPr>
                        <w:rFonts w:ascii="Times New Roman" w:hAnsi="Times New Roman" w:cs="Times New Roman"/>
                        <w:b/>
                      </w:rPr>
                      <w:t>Double</w:t>
                    </w:r>
                    <w:r w:rsidRPr="00721F39">
                      <w:rPr>
                        <w:rFonts w:ascii="Times New Roman" w:hAnsi="Times New Roman" w:cs="Times New Roman"/>
                        <w:b/>
                      </w:rPr>
                      <w:t xml:space="preserve"> Linked List</w:t>
                    </w:r>
                  </w:p>
                  <w:p w:rsidR="00460149" w:rsidRPr="00A850AB" w:rsidRDefault="00460149" w:rsidP="00FF34D6"/>
                </w:txbxContent>
              </v:textbox>
            </v:rect>
            <v:rect id="_x0000_s2999" style="position:absolute;left:5758;top:3981;width:889;height:288;v-text-anchor:middle" stroked="f">
              <v:textbox style="mso-next-textbox:#_x0000_s2999" inset="0,0,0,0">
                <w:txbxContent>
                  <w:p w:rsidR="00460149" w:rsidRPr="00693AFA" w:rsidRDefault="00460149" w:rsidP="00FF34D6">
                    <w:pPr>
                      <w:spacing w:line="240" w:lineRule="auto"/>
                      <w:jc w:val="center"/>
                      <w:rPr>
                        <w:rFonts w:ascii="Times New Roman" w:hAnsi="Times New Roman" w:cs="Times New Roman"/>
                      </w:rPr>
                    </w:pPr>
                    <w:r w:rsidRPr="00693AFA">
                      <w:rPr>
                        <w:rFonts w:ascii="Times New Roman" w:hAnsi="Times New Roman" w:cs="Times New Roman"/>
                      </w:rPr>
                      <w:t>header</w:t>
                    </w:r>
                  </w:p>
                </w:txbxContent>
              </v:textbox>
            </v:rect>
            <w10:wrap type="none"/>
            <w10:anchorlock/>
          </v:group>
        </w:pict>
      </w:r>
    </w:p>
    <w:p w:rsidR="00E13199" w:rsidRPr="00DF41A2" w:rsidRDefault="00E13199" w:rsidP="00C85351">
      <w:pPr>
        <w:rPr>
          <w:rFonts w:ascii="Times New Roman" w:hAnsi="Times New Roman" w:cs="Times New Roman"/>
          <w:b/>
        </w:rPr>
      </w:pPr>
      <w:r w:rsidRPr="00DF41A2">
        <w:rPr>
          <w:rFonts w:ascii="Times New Roman" w:hAnsi="Times New Roman" w:cs="Times New Roman"/>
          <w:b/>
        </w:rPr>
        <w:t>Operations on Double Linked List</w:t>
      </w:r>
    </w:p>
    <w:p w:rsidR="00E1343D" w:rsidRDefault="00E13199" w:rsidP="00136B21">
      <w:pPr>
        <w:ind w:left="720"/>
        <w:rPr>
          <w:rFonts w:ascii="Times New Roman" w:hAnsi="Times New Roman" w:cs="Times New Roman"/>
        </w:rPr>
      </w:pPr>
      <w:r w:rsidRPr="00DF41A2">
        <w:rPr>
          <w:rFonts w:ascii="Times New Roman" w:hAnsi="Times New Roman" w:cs="Times New Roman"/>
        </w:rPr>
        <w:t xml:space="preserve">1. </w:t>
      </w:r>
      <w:r w:rsidR="00E1343D">
        <w:rPr>
          <w:rFonts w:ascii="Times New Roman" w:hAnsi="Times New Roman" w:cs="Times New Roman"/>
        </w:rPr>
        <w:t>Traversing list</w:t>
      </w:r>
    </w:p>
    <w:p w:rsidR="00E13199" w:rsidRPr="00DF41A2" w:rsidRDefault="00E1343D" w:rsidP="00136B21">
      <w:pPr>
        <w:ind w:left="720"/>
        <w:rPr>
          <w:rFonts w:ascii="Times New Roman" w:hAnsi="Times New Roman" w:cs="Times New Roman"/>
        </w:rPr>
      </w:pPr>
      <w:r>
        <w:rPr>
          <w:rFonts w:ascii="Times New Roman" w:hAnsi="Times New Roman" w:cs="Times New Roman"/>
        </w:rPr>
        <w:t xml:space="preserve">2. </w:t>
      </w:r>
      <w:r w:rsidR="00E13199" w:rsidRPr="00DF41A2">
        <w:rPr>
          <w:rFonts w:ascii="Times New Roman" w:hAnsi="Times New Roman" w:cs="Times New Roman"/>
        </w:rPr>
        <w:t>Insertion of a node in to DLL</w:t>
      </w:r>
    </w:p>
    <w:p w:rsidR="00E13199" w:rsidRPr="00DF41A2" w:rsidRDefault="00E1343D" w:rsidP="00136B21">
      <w:pPr>
        <w:ind w:left="720"/>
        <w:rPr>
          <w:rFonts w:ascii="Times New Roman" w:hAnsi="Times New Roman" w:cs="Times New Roman"/>
        </w:rPr>
      </w:pPr>
      <w:r>
        <w:rPr>
          <w:rFonts w:ascii="Times New Roman" w:hAnsi="Times New Roman" w:cs="Times New Roman"/>
        </w:rPr>
        <w:t>3</w:t>
      </w:r>
      <w:r w:rsidR="00E13199" w:rsidRPr="00DF41A2">
        <w:rPr>
          <w:rFonts w:ascii="Times New Roman" w:hAnsi="Times New Roman" w:cs="Times New Roman"/>
        </w:rPr>
        <w:t>. Deletion of a node from DLL</w:t>
      </w:r>
    </w:p>
    <w:p w:rsidR="00747FAD" w:rsidRPr="00F422A1" w:rsidRDefault="009E30B5" w:rsidP="00747FAD">
      <w:pPr>
        <w:spacing w:after="120"/>
        <w:rPr>
          <w:rFonts w:ascii="Times New Roman" w:hAnsi="Times New Roman" w:cs="Times New Roman"/>
          <w:b/>
          <w:u w:val="single"/>
        </w:rPr>
      </w:pPr>
      <w:r w:rsidRPr="00F422A1">
        <w:rPr>
          <w:rFonts w:ascii="Times New Roman" w:hAnsi="Times New Roman" w:cs="Times New Roman"/>
          <w:b/>
          <w:u w:val="single"/>
        </w:rPr>
        <w:t>2.4.</w:t>
      </w:r>
      <w:r w:rsidR="00873CE8" w:rsidRPr="00F422A1">
        <w:rPr>
          <w:rFonts w:ascii="Times New Roman" w:hAnsi="Times New Roman" w:cs="Times New Roman"/>
          <w:b/>
          <w:u w:val="single"/>
        </w:rPr>
        <w:t>1</w:t>
      </w:r>
      <w:r w:rsidR="00747FAD" w:rsidRPr="00F422A1">
        <w:rPr>
          <w:rFonts w:ascii="Times New Roman" w:hAnsi="Times New Roman" w:cs="Times New Roman"/>
          <w:b/>
          <w:u w:val="single"/>
        </w:rPr>
        <w:t xml:space="preserve"> Traversing a list</w:t>
      </w:r>
    </w:p>
    <w:p w:rsidR="00747FAD" w:rsidRPr="00183E23" w:rsidRDefault="00747FAD" w:rsidP="00747FAD">
      <w:pPr>
        <w:pStyle w:val="ListParagraph"/>
        <w:numPr>
          <w:ilvl w:val="0"/>
          <w:numId w:val="49"/>
        </w:numPr>
        <w:spacing w:after="120"/>
        <w:rPr>
          <w:rFonts w:ascii="Times New Roman" w:hAnsi="Times New Roman"/>
          <w:b/>
        </w:rPr>
      </w:pPr>
      <w:r>
        <w:rPr>
          <w:rFonts w:ascii="Times New Roman" w:hAnsi="Times New Roman"/>
        </w:rPr>
        <w:t>Traversing a D</w:t>
      </w:r>
      <w:r w:rsidRPr="00183E23">
        <w:rPr>
          <w:rFonts w:ascii="Times New Roman" w:hAnsi="Times New Roman"/>
        </w:rPr>
        <w:t>LL means, visit every node in the list starting from first node to the last node.</w:t>
      </w:r>
    </w:p>
    <w:p w:rsidR="00747FAD" w:rsidRPr="00DF41A2" w:rsidRDefault="00747FAD" w:rsidP="00747FAD">
      <w:pPr>
        <w:rPr>
          <w:rFonts w:ascii="Times New Roman" w:hAnsi="Times New Roman" w:cs="Times New Roman"/>
          <w:b/>
        </w:rPr>
      </w:pPr>
      <w:r w:rsidRPr="00DF41A2">
        <w:rPr>
          <w:rFonts w:ascii="Times New Roman" w:hAnsi="Times New Roman" w:cs="Times New Roman"/>
          <w:b/>
        </w:rPr>
        <w:t xml:space="preserve">Algorithm </w:t>
      </w:r>
      <w:r>
        <w:rPr>
          <w:rFonts w:ascii="Times New Roman" w:hAnsi="Times New Roman" w:cs="Times New Roman"/>
          <w:b/>
        </w:rPr>
        <w:t>D</w:t>
      </w:r>
      <w:r w:rsidRPr="00DF41A2">
        <w:rPr>
          <w:rFonts w:ascii="Times New Roman" w:hAnsi="Times New Roman" w:cs="Times New Roman"/>
          <w:b/>
        </w:rPr>
        <w:t>LL_Traverse(header)</w:t>
      </w:r>
    </w:p>
    <w:p w:rsidR="00747FAD" w:rsidRPr="00DF41A2" w:rsidRDefault="00747FAD" w:rsidP="00747FAD">
      <w:pPr>
        <w:rPr>
          <w:rFonts w:ascii="Times New Roman" w:hAnsi="Times New Roman" w:cs="Times New Roman"/>
        </w:rPr>
      </w:pPr>
      <w:r w:rsidRPr="00DF41A2">
        <w:rPr>
          <w:rFonts w:ascii="Times New Roman" w:hAnsi="Times New Roman" w:cs="Times New Roman"/>
          <w:b/>
        </w:rPr>
        <w:t>Input:</w:t>
      </w:r>
      <w:r w:rsidRPr="00DF41A2">
        <w:rPr>
          <w:rFonts w:ascii="Times New Roman" w:hAnsi="Times New Roman" w:cs="Times New Roman"/>
        </w:rPr>
        <w:t xml:space="preserve"> header is </w:t>
      </w:r>
      <w:r>
        <w:rPr>
          <w:rFonts w:ascii="Times New Roman" w:hAnsi="Times New Roman" w:cs="Times New Roman"/>
        </w:rPr>
        <w:t xml:space="preserve">the pointer to </w:t>
      </w:r>
      <w:r w:rsidRPr="00DF41A2">
        <w:rPr>
          <w:rFonts w:ascii="Times New Roman" w:hAnsi="Times New Roman" w:cs="Times New Roman"/>
        </w:rPr>
        <w:t>header node.</w:t>
      </w:r>
    </w:p>
    <w:p w:rsidR="00747FAD" w:rsidRPr="00DF41A2" w:rsidRDefault="00747FAD" w:rsidP="00747FAD">
      <w:pPr>
        <w:rPr>
          <w:rFonts w:ascii="Times New Roman" w:hAnsi="Times New Roman" w:cs="Times New Roman"/>
        </w:rPr>
      </w:pPr>
      <w:r w:rsidRPr="00DF41A2">
        <w:rPr>
          <w:rFonts w:ascii="Times New Roman" w:hAnsi="Times New Roman" w:cs="Times New Roman"/>
          <w:b/>
        </w:rPr>
        <w:t>Output:</w:t>
      </w:r>
      <w:r>
        <w:rPr>
          <w:rFonts w:ascii="Times New Roman" w:hAnsi="Times New Roman" w:cs="Times New Roman"/>
        </w:rPr>
        <w:t xml:space="preserve"> Visiting of every node in D</w:t>
      </w:r>
      <w:r w:rsidRPr="00DF41A2">
        <w:rPr>
          <w:rFonts w:ascii="Times New Roman" w:hAnsi="Times New Roman" w:cs="Times New Roman"/>
        </w:rPr>
        <w:t>LL.</w:t>
      </w:r>
    </w:p>
    <w:p w:rsidR="00747FAD" w:rsidRPr="00DF41A2" w:rsidRDefault="009701AE" w:rsidP="009701AE">
      <w:pPr>
        <w:ind w:left="720"/>
        <w:rPr>
          <w:rFonts w:ascii="Times New Roman" w:hAnsi="Times New Roman" w:cs="Times New Roman"/>
        </w:rPr>
      </w:pPr>
      <w:r>
        <w:rPr>
          <w:rFonts w:ascii="Times New Roman" w:hAnsi="Times New Roman" w:cs="Times New Roman"/>
        </w:rPr>
        <w:tab/>
      </w:r>
      <w:r w:rsidR="00747FAD" w:rsidRPr="00DF41A2">
        <w:rPr>
          <w:rFonts w:ascii="Times New Roman" w:hAnsi="Times New Roman" w:cs="Times New Roman"/>
        </w:rPr>
        <w:t>1. ptr</w:t>
      </w:r>
      <w:r w:rsidR="00873CE8">
        <w:rPr>
          <w:rFonts w:ascii="Times New Roman" w:hAnsi="Times New Roman" w:cs="Times New Roman"/>
        </w:rPr>
        <w:t xml:space="preserve"> </w:t>
      </w:r>
      <w:r w:rsidR="00747FAD" w:rsidRPr="00DF41A2">
        <w:rPr>
          <w:rFonts w:ascii="Times New Roman" w:hAnsi="Times New Roman" w:cs="Times New Roman"/>
        </w:rPr>
        <w:t>=</w:t>
      </w:r>
      <w:r w:rsidR="00873CE8">
        <w:rPr>
          <w:rFonts w:ascii="Times New Roman" w:hAnsi="Times New Roman" w:cs="Times New Roman"/>
        </w:rPr>
        <w:t xml:space="preserve"> </w:t>
      </w:r>
      <w:r w:rsidR="00747FAD" w:rsidRPr="00DF41A2">
        <w:rPr>
          <w:rFonts w:ascii="Times New Roman" w:hAnsi="Times New Roman" w:cs="Times New Roman"/>
        </w:rPr>
        <w:t>header</w:t>
      </w:r>
    </w:p>
    <w:p w:rsidR="00747FAD" w:rsidRPr="00DF41A2" w:rsidRDefault="009701AE" w:rsidP="009701AE">
      <w:pPr>
        <w:ind w:left="0" w:firstLine="0"/>
        <w:rPr>
          <w:rFonts w:ascii="Times New Roman" w:hAnsi="Times New Roman" w:cs="Times New Roman"/>
        </w:rPr>
      </w:pPr>
      <w:r>
        <w:rPr>
          <w:rFonts w:ascii="Times New Roman" w:hAnsi="Times New Roman" w:cs="Times New Roman"/>
        </w:rPr>
        <w:tab/>
      </w:r>
      <w:r w:rsidR="00747FAD">
        <w:rPr>
          <w:rFonts w:ascii="Times New Roman" w:hAnsi="Times New Roman" w:cs="Times New Roman"/>
        </w:rPr>
        <w:t>2. while(ptr</w:t>
      </w:r>
      <w:r w:rsidR="00747FAD" w:rsidRPr="00725B80">
        <w:rPr>
          <w:rFonts w:ascii="Times New Roman" w:hAnsi="Times New Roman" w:cs="Times New Roman"/>
        </w:rPr>
        <w:sym w:font="Wingdings" w:char="F0E0"/>
      </w:r>
      <w:r w:rsidR="00D41797">
        <w:rPr>
          <w:rFonts w:ascii="Times New Roman" w:hAnsi="Times New Roman" w:cs="Times New Roman"/>
        </w:rPr>
        <w:t>r</w:t>
      </w:r>
      <w:r w:rsidR="00747FAD" w:rsidRPr="00DF41A2">
        <w:rPr>
          <w:rFonts w:ascii="Times New Roman" w:hAnsi="Times New Roman" w:cs="Times New Roman"/>
        </w:rPr>
        <w:t>link != NULL)</w:t>
      </w:r>
    </w:p>
    <w:p w:rsidR="00747FAD" w:rsidRPr="00DF41A2" w:rsidRDefault="009701AE" w:rsidP="009701AE">
      <w:pPr>
        <w:ind w:left="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747FAD" w:rsidRPr="00DF41A2">
        <w:rPr>
          <w:rFonts w:ascii="Times New Roman" w:hAnsi="Times New Roman" w:cs="Times New Roman"/>
        </w:rPr>
        <w:t>a) ptr</w:t>
      </w:r>
      <w:r w:rsidR="00873CE8">
        <w:rPr>
          <w:rFonts w:ascii="Times New Roman" w:hAnsi="Times New Roman" w:cs="Times New Roman"/>
        </w:rPr>
        <w:t xml:space="preserve"> </w:t>
      </w:r>
      <w:r w:rsidR="00747FAD" w:rsidRPr="00DF41A2">
        <w:rPr>
          <w:rFonts w:ascii="Times New Roman" w:hAnsi="Times New Roman" w:cs="Times New Roman"/>
        </w:rPr>
        <w:t>=</w:t>
      </w:r>
      <w:r w:rsidR="00873CE8">
        <w:rPr>
          <w:rFonts w:ascii="Times New Roman" w:hAnsi="Times New Roman" w:cs="Times New Roman"/>
        </w:rPr>
        <w:t xml:space="preserve"> </w:t>
      </w:r>
      <w:r w:rsidR="00747FAD" w:rsidRPr="00DF41A2">
        <w:rPr>
          <w:rFonts w:ascii="Times New Roman" w:hAnsi="Times New Roman" w:cs="Times New Roman"/>
        </w:rPr>
        <w:t>ptr</w:t>
      </w:r>
      <w:r w:rsidR="00747FAD" w:rsidRPr="00725B80">
        <w:rPr>
          <w:rFonts w:ascii="Times New Roman" w:hAnsi="Times New Roman" w:cs="Times New Roman"/>
        </w:rPr>
        <w:sym w:font="Wingdings" w:char="F0E0"/>
      </w:r>
      <w:r w:rsidR="00D41797">
        <w:rPr>
          <w:rFonts w:ascii="Times New Roman" w:hAnsi="Times New Roman" w:cs="Times New Roman"/>
        </w:rPr>
        <w:t>r</w:t>
      </w:r>
      <w:r w:rsidR="00747FAD" w:rsidRPr="00DF41A2">
        <w:rPr>
          <w:rFonts w:ascii="Times New Roman" w:hAnsi="Times New Roman" w:cs="Times New Roman"/>
        </w:rPr>
        <w:t>link</w:t>
      </w:r>
    </w:p>
    <w:p w:rsidR="00747FAD" w:rsidRPr="00DF41A2" w:rsidRDefault="009701AE" w:rsidP="009701AE">
      <w:pPr>
        <w:ind w:left="0"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747FAD">
        <w:rPr>
          <w:rFonts w:ascii="Times New Roman" w:hAnsi="Times New Roman" w:cs="Times New Roman"/>
        </w:rPr>
        <w:t>b) print "</w:t>
      </w:r>
      <w:r w:rsidR="00747FAD" w:rsidRPr="00DF41A2">
        <w:rPr>
          <w:rFonts w:ascii="Times New Roman" w:hAnsi="Times New Roman" w:cs="Times New Roman"/>
        </w:rPr>
        <w:t>ptr</w:t>
      </w:r>
      <w:r w:rsidR="00747FAD" w:rsidRPr="00725B80">
        <w:rPr>
          <w:rFonts w:ascii="Times New Roman" w:hAnsi="Times New Roman" w:cs="Times New Roman"/>
        </w:rPr>
        <w:sym w:font="Wingdings" w:char="F0E0"/>
      </w:r>
      <w:r w:rsidR="00747FAD" w:rsidRPr="00DF41A2">
        <w:rPr>
          <w:rFonts w:ascii="Times New Roman" w:hAnsi="Times New Roman" w:cs="Times New Roman"/>
        </w:rPr>
        <w:t>data</w:t>
      </w:r>
      <w:r w:rsidR="00747FAD">
        <w:rPr>
          <w:rFonts w:ascii="Times New Roman" w:hAnsi="Times New Roman" w:cs="Times New Roman"/>
        </w:rPr>
        <w:t>"</w:t>
      </w:r>
    </w:p>
    <w:p w:rsidR="00747FAD" w:rsidRPr="00DF41A2" w:rsidRDefault="009701AE" w:rsidP="009701AE">
      <w:pPr>
        <w:ind w:left="0" w:firstLine="0"/>
        <w:rPr>
          <w:rFonts w:ascii="Times New Roman" w:hAnsi="Times New Roman" w:cs="Times New Roman"/>
        </w:rPr>
      </w:pPr>
      <w:r>
        <w:rPr>
          <w:rFonts w:ascii="Times New Roman" w:hAnsi="Times New Roman" w:cs="Times New Roman"/>
        </w:rPr>
        <w:tab/>
      </w:r>
      <w:r w:rsidR="00747FAD" w:rsidRPr="00DF41A2">
        <w:rPr>
          <w:rFonts w:ascii="Times New Roman" w:hAnsi="Times New Roman" w:cs="Times New Roman"/>
        </w:rPr>
        <w:t>3. end loop</w:t>
      </w:r>
    </w:p>
    <w:p w:rsidR="00747FAD" w:rsidRDefault="00D41797" w:rsidP="00747FAD">
      <w:pPr>
        <w:rPr>
          <w:rFonts w:ascii="Times New Roman" w:hAnsi="Times New Roman" w:cs="Times New Roman"/>
          <w:b/>
        </w:rPr>
      </w:pPr>
      <w:r>
        <w:rPr>
          <w:rFonts w:ascii="Times New Roman" w:hAnsi="Times New Roman" w:cs="Times New Roman"/>
          <w:b/>
        </w:rPr>
        <w:t>End D</w:t>
      </w:r>
      <w:r w:rsidR="00747FAD" w:rsidRPr="00DF41A2">
        <w:rPr>
          <w:rFonts w:ascii="Times New Roman" w:hAnsi="Times New Roman" w:cs="Times New Roman"/>
          <w:b/>
        </w:rPr>
        <w:t>LL_Traverse</w:t>
      </w:r>
    </w:p>
    <w:p w:rsidR="00E243B8" w:rsidRDefault="00E243B8" w:rsidP="00136B21">
      <w:pPr>
        <w:rPr>
          <w:rFonts w:ascii="Times New Roman" w:hAnsi="Times New Roman" w:cs="Times New Roman"/>
          <w:b/>
          <w:bCs/>
        </w:rPr>
      </w:pPr>
    </w:p>
    <w:p w:rsidR="00E13199" w:rsidRPr="00F422A1" w:rsidRDefault="009E30B5" w:rsidP="00136B21">
      <w:pPr>
        <w:rPr>
          <w:rFonts w:ascii="Times New Roman" w:hAnsi="Times New Roman" w:cs="Times New Roman"/>
          <w:b/>
          <w:bCs/>
          <w:u w:val="single"/>
        </w:rPr>
      </w:pPr>
      <w:r w:rsidRPr="00F422A1">
        <w:rPr>
          <w:rFonts w:ascii="Times New Roman" w:hAnsi="Times New Roman" w:cs="Times New Roman"/>
          <w:b/>
          <w:bCs/>
          <w:u w:val="single"/>
        </w:rPr>
        <w:t>2.4.</w:t>
      </w:r>
      <w:r w:rsidR="0046298B" w:rsidRPr="00F422A1">
        <w:rPr>
          <w:rFonts w:ascii="Times New Roman" w:hAnsi="Times New Roman" w:cs="Times New Roman"/>
          <w:b/>
          <w:bCs/>
          <w:u w:val="single"/>
        </w:rPr>
        <w:t>2</w:t>
      </w:r>
      <w:r w:rsidR="00E13199" w:rsidRPr="00F422A1">
        <w:rPr>
          <w:rFonts w:ascii="Times New Roman" w:hAnsi="Times New Roman" w:cs="Times New Roman"/>
          <w:b/>
          <w:bCs/>
          <w:u w:val="single"/>
        </w:rPr>
        <w:t xml:space="preserve"> Insertion of a node in to DLL</w:t>
      </w:r>
    </w:p>
    <w:p w:rsidR="00E13199" w:rsidRPr="0046298B" w:rsidRDefault="00E13199" w:rsidP="00F422A1">
      <w:pPr>
        <w:pStyle w:val="ListParagraph"/>
        <w:numPr>
          <w:ilvl w:val="0"/>
          <w:numId w:val="9"/>
        </w:numPr>
        <w:ind w:left="720"/>
        <w:rPr>
          <w:rFonts w:ascii="Times New Roman" w:hAnsi="Times New Roman"/>
        </w:rPr>
      </w:pPr>
      <w:r w:rsidRPr="0046298B">
        <w:rPr>
          <w:rFonts w:ascii="Times New Roman" w:hAnsi="Times New Roman"/>
        </w:rPr>
        <w:t>The Insertion of a node in to DLL can be done in various positions.</w:t>
      </w:r>
    </w:p>
    <w:p w:rsidR="00E13199" w:rsidRPr="00DF41A2" w:rsidRDefault="00E13199" w:rsidP="00E13199">
      <w:pPr>
        <w:rPr>
          <w:rFonts w:ascii="Times New Roman" w:hAnsi="Times New Roman" w:cs="Times New Roman"/>
        </w:rPr>
      </w:pPr>
      <w:r w:rsidRPr="00DF41A2">
        <w:rPr>
          <w:rFonts w:ascii="Times New Roman" w:hAnsi="Times New Roman" w:cs="Times New Roman"/>
          <w:b/>
        </w:rPr>
        <w:tab/>
      </w:r>
      <w:r w:rsidRPr="00DF41A2">
        <w:rPr>
          <w:rFonts w:ascii="Times New Roman" w:hAnsi="Times New Roman" w:cs="Times New Roman"/>
          <w:b/>
        </w:rPr>
        <w:tab/>
      </w:r>
      <w:r w:rsidRPr="00DF41A2">
        <w:rPr>
          <w:rFonts w:ascii="Times New Roman" w:hAnsi="Times New Roman" w:cs="Times New Roman"/>
        </w:rPr>
        <w:t xml:space="preserve">i) Insertion </w:t>
      </w:r>
      <w:r w:rsidR="0046298B">
        <w:rPr>
          <w:rFonts w:ascii="Times New Roman" w:hAnsi="Times New Roman" w:cs="Times New Roman"/>
        </w:rPr>
        <w:t>of a node into DLL at beginning</w:t>
      </w:r>
    </w:p>
    <w:p w:rsidR="00E13199" w:rsidRPr="00DF41A2" w:rsidRDefault="00E13199" w:rsidP="00E13199">
      <w:pPr>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t>ii) Inserti</w:t>
      </w:r>
      <w:r w:rsidR="0046298B">
        <w:rPr>
          <w:rFonts w:ascii="Times New Roman" w:hAnsi="Times New Roman" w:cs="Times New Roman"/>
        </w:rPr>
        <w:t>on of a node into DLL at ending</w:t>
      </w:r>
    </w:p>
    <w:p w:rsidR="00E13199" w:rsidRPr="00DF41A2" w:rsidRDefault="00E13199" w:rsidP="0046298B">
      <w:pPr>
        <w:ind w:firstLine="431"/>
        <w:rPr>
          <w:rFonts w:ascii="Times New Roman" w:hAnsi="Times New Roman" w:cs="Times New Roman"/>
        </w:rPr>
      </w:pPr>
      <w:r w:rsidRPr="00DF41A2">
        <w:rPr>
          <w:rFonts w:ascii="Times New Roman" w:hAnsi="Times New Roman" w:cs="Times New Roman"/>
        </w:rPr>
        <w:t xml:space="preserve">iii) Insertion of </w:t>
      </w:r>
      <w:r w:rsidR="0046298B">
        <w:rPr>
          <w:rFonts w:ascii="Times New Roman" w:hAnsi="Times New Roman" w:cs="Times New Roman"/>
        </w:rPr>
        <w:t>a node into DLL at any position</w:t>
      </w:r>
    </w:p>
    <w:p w:rsidR="00E13199" w:rsidRPr="00DF41A2" w:rsidRDefault="00E13199" w:rsidP="00C562D2">
      <w:pPr>
        <w:pStyle w:val="ListParagraph"/>
        <w:numPr>
          <w:ilvl w:val="0"/>
          <w:numId w:val="38"/>
        </w:numPr>
        <w:rPr>
          <w:rFonts w:ascii="Times New Roman" w:hAnsi="Times New Roman"/>
        </w:rPr>
      </w:pPr>
      <w:r w:rsidRPr="00DF41A2">
        <w:rPr>
          <w:rFonts w:ascii="Times New Roman" w:hAnsi="Times New Roman"/>
        </w:rPr>
        <w:t>For insertion of a node into DLL, we must get node from memory bank. The procedure for getting node from memory bank is same as getting node for SLL from memory bank.</w:t>
      </w:r>
    </w:p>
    <w:p w:rsidR="0046298B" w:rsidRPr="00446C30" w:rsidRDefault="0046298B" w:rsidP="00E13199">
      <w:pPr>
        <w:rPr>
          <w:rFonts w:ascii="Times New Roman" w:hAnsi="Times New Roman" w:cs="Times New Roman"/>
          <w:b/>
          <w:u w:val="single"/>
        </w:rPr>
      </w:pPr>
    </w:p>
    <w:p w:rsidR="00E13199" w:rsidRPr="00DF41A2" w:rsidRDefault="00F422A1" w:rsidP="00E13199">
      <w:pPr>
        <w:rPr>
          <w:rFonts w:ascii="Times New Roman" w:hAnsi="Times New Roman" w:cs="Times New Roman"/>
          <w:b/>
          <w:u w:val="single"/>
        </w:rPr>
      </w:pPr>
      <w:r w:rsidRPr="00446C30">
        <w:rPr>
          <w:rFonts w:ascii="Times New Roman" w:hAnsi="Times New Roman" w:cs="Times New Roman"/>
          <w:b/>
          <w:bCs/>
          <w:u w:val="single"/>
        </w:rPr>
        <w:t>2.4.2.1</w:t>
      </w:r>
      <w:r w:rsidR="00E13199" w:rsidRPr="00446C30">
        <w:rPr>
          <w:rFonts w:ascii="Times New Roman" w:hAnsi="Times New Roman" w:cs="Times New Roman"/>
          <w:b/>
          <w:u w:val="single"/>
        </w:rPr>
        <w:t xml:space="preserve"> Insertion of</w:t>
      </w:r>
      <w:r w:rsidR="00E13199" w:rsidRPr="00DF41A2">
        <w:rPr>
          <w:rFonts w:ascii="Times New Roman" w:hAnsi="Times New Roman" w:cs="Times New Roman"/>
          <w:b/>
          <w:u w:val="single"/>
        </w:rPr>
        <w:t xml:space="preserve"> a node into DLL at beginning</w:t>
      </w:r>
    </w:p>
    <w:p w:rsidR="00446C30" w:rsidRPr="001819D0" w:rsidRDefault="00446C30" w:rsidP="00446C30">
      <w:pPr>
        <w:pStyle w:val="ListParagraph"/>
        <w:numPr>
          <w:ilvl w:val="0"/>
          <w:numId w:val="9"/>
        </w:numPr>
        <w:ind w:left="720"/>
        <w:rPr>
          <w:rFonts w:ascii="Times New Roman" w:hAnsi="Times New Roman"/>
        </w:rPr>
      </w:pPr>
      <w:r w:rsidRPr="001819D0">
        <w:rPr>
          <w:rFonts w:ascii="Times New Roman" w:hAnsi="Times New Roman"/>
        </w:rPr>
        <w:t xml:space="preserve">Insertion of a node into </w:t>
      </w:r>
      <w:r>
        <w:rPr>
          <w:rFonts w:ascii="Times New Roman" w:hAnsi="Times New Roman"/>
        </w:rPr>
        <w:t>DLL</w:t>
      </w:r>
      <w:r w:rsidRPr="001819D0">
        <w:rPr>
          <w:rFonts w:ascii="Times New Roman" w:hAnsi="Times New Roman"/>
        </w:rPr>
        <w:t xml:space="preserve"> at beginning means insert new node </w:t>
      </w:r>
      <w:r>
        <w:rPr>
          <w:rFonts w:ascii="Times New Roman" w:hAnsi="Times New Roman"/>
        </w:rPr>
        <w:t>after</w:t>
      </w:r>
      <w:r w:rsidRPr="001819D0">
        <w:rPr>
          <w:rFonts w:ascii="Times New Roman" w:hAnsi="Times New Roman"/>
        </w:rPr>
        <w:t xml:space="preserve"> header node.</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Algorithm</w:t>
      </w:r>
      <w:r w:rsidR="009579B1">
        <w:rPr>
          <w:rFonts w:ascii="Times New Roman" w:hAnsi="Times New Roman" w:cs="Times New Roman"/>
          <w:b/>
        </w:rPr>
        <w:t xml:space="preserve"> DLL_I</w:t>
      </w:r>
      <w:r w:rsidR="0080333D">
        <w:rPr>
          <w:rFonts w:ascii="Times New Roman" w:hAnsi="Times New Roman" w:cs="Times New Roman"/>
          <w:b/>
        </w:rPr>
        <w:t>nsertion_Begin(header,x</w:t>
      </w:r>
      <w:r w:rsidRPr="00DF41A2">
        <w:rPr>
          <w:rFonts w:ascii="Times New Roman" w:hAnsi="Times New Roman" w:cs="Times New Roman"/>
          <w:b/>
        </w:rPr>
        <w:t xml:space="preserve">) </w:t>
      </w:r>
    </w:p>
    <w:p w:rsidR="00E13199" w:rsidRPr="00DF41A2" w:rsidRDefault="009D14AF" w:rsidP="00E13199">
      <w:pPr>
        <w:rPr>
          <w:rFonts w:ascii="Times New Roman" w:hAnsi="Times New Roman" w:cs="Times New Roman"/>
        </w:rPr>
      </w:pPr>
      <w:r w:rsidRPr="00DF41A2">
        <w:rPr>
          <w:rFonts w:ascii="Times New Roman" w:hAnsi="Times New Roman" w:cs="Times New Roman"/>
          <w:b/>
        </w:rPr>
        <w:t>Input:</w:t>
      </w:r>
      <w:r w:rsidR="00873CE8">
        <w:rPr>
          <w:rFonts w:ascii="Times New Roman" w:hAnsi="Times New Roman" w:cs="Times New Roman"/>
          <w:b/>
        </w:rPr>
        <w:t xml:space="preserve"> </w:t>
      </w:r>
      <w:r w:rsidRPr="002E36A2">
        <w:rPr>
          <w:rFonts w:ascii="Times New Roman" w:hAnsi="Times New Roman" w:cs="Times New Roman"/>
          <w:i/>
        </w:rPr>
        <w:t>header</w:t>
      </w:r>
      <w:r w:rsidRPr="00DF41A2">
        <w:rPr>
          <w:rFonts w:ascii="Times New Roman" w:hAnsi="Times New Roman" w:cs="Times New Roman"/>
        </w:rPr>
        <w:t xml:space="preserve"> is a </w:t>
      </w:r>
      <w:r>
        <w:rPr>
          <w:rFonts w:ascii="Times New Roman" w:hAnsi="Times New Roman" w:cs="Times New Roman"/>
        </w:rPr>
        <w:t xml:space="preserve">pointer to the </w:t>
      </w:r>
      <w:r w:rsidRPr="00DF41A2">
        <w:rPr>
          <w:rFonts w:ascii="Times New Roman" w:hAnsi="Times New Roman" w:cs="Times New Roman"/>
        </w:rPr>
        <w:t>header node,</w:t>
      </w:r>
      <w:r w:rsidR="0080333D">
        <w:rPr>
          <w:rFonts w:ascii="Times New Roman" w:hAnsi="Times New Roman" w:cs="Times New Roman"/>
        </w:rPr>
        <w:t xml:space="preserve"> </w:t>
      </w:r>
      <w:r w:rsidRPr="002E36A2">
        <w:rPr>
          <w:rFonts w:ascii="Times New Roman" w:hAnsi="Times New Roman" w:cs="Times New Roman"/>
          <w:i/>
        </w:rPr>
        <w:t>x</w:t>
      </w:r>
      <w:r w:rsidRPr="00DF41A2">
        <w:rPr>
          <w:rFonts w:ascii="Times New Roman" w:hAnsi="Times New Roman" w:cs="Times New Roman"/>
        </w:rPr>
        <w:t xml:space="preserve"> is data pa</w:t>
      </w:r>
      <w:r>
        <w:rPr>
          <w:rFonts w:ascii="Times New Roman" w:hAnsi="Times New Roman" w:cs="Times New Roman"/>
        </w:rPr>
        <w:t>r</w:t>
      </w:r>
      <w:r w:rsidRPr="00DF41A2">
        <w:rPr>
          <w:rFonts w:ascii="Times New Roman" w:hAnsi="Times New Roman" w:cs="Times New Roman"/>
        </w:rPr>
        <w:t>t of new node to be inserting</w:t>
      </w:r>
      <w:r w:rsidR="00E13199" w:rsidRPr="00DF41A2">
        <w:rPr>
          <w:rFonts w:ascii="Times New Roman" w:hAnsi="Times New Roman" w:cs="Times New Roman"/>
        </w:rPr>
        <w:t>.</w:t>
      </w:r>
    </w:p>
    <w:p w:rsidR="00E13199" w:rsidRPr="00DF41A2" w:rsidRDefault="00E13199" w:rsidP="00E13199">
      <w:pPr>
        <w:rPr>
          <w:rFonts w:ascii="Times New Roman" w:hAnsi="Times New Roman" w:cs="Times New Roman"/>
        </w:rPr>
      </w:pPr>
      <w:r w:rsidRPr="00DF41A2">
        <w:rPr>
          <w:rFonts w:ascii="Times New Roman" w:hAnsi="Times New Roman" w:cs="Times New Roman"/>
          <w:b/>
        </w:rPr>
        <w:t>Output:</w:t>
      </w:r>
      <w:r w:rsidRPr="00DF41A2">
        <w:rPr>
          <w:rFonts w:ascii="Times New Roman" w:hAnsi="Times New Roman" w:cs="Times New Roman"/>
        </w:rPr>
        <w:t xml:space="preserve"> DLL with new node at begin.</w:t>
      </w:r>
      <w:r w:rsidR="003147F2" w:rsidRPr="003147F2">
        <w:t xml:space="preserve"> </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1. new</w:t>
      </w:r>
      <w:r w:rsidR="00873CE8">
        <w:rPr>
          <w:rFonts w:ascii="Times New Roman" w:hAnsi="Times New Roman" w:cs="Times New Roman"/>
        </w:rPr>
        <w:t xml:space="preserve"> </w:t>
      </w:r>
      <w:r w:rsidRPr="00DF41A2">
        <w:rPr>
          <w:rFonts w:ascii="Times New Roman" w:hAnsi="Times New Roman" w:cs="Times New Roman"/>
        </w:rPr>
        <w:t>=</w:t>
      </w:r>
      <w:r w:rsidR="00873CE8">
        <w:rPr>
          <w:rFonts w:ascii="Times New Roman" w:hAnsi="Times New Roman" w:cs="Times New Roman"/>
        </w:rPr>
        <w:t xml:space="preserve"> </w:t>
      </w:r>
      <w:r w:rsidRPr="00DF41A2">
        <w:rPr>
          <w:rFonts w:ascii="Times New Roman" w:hAnsi="Times New Roman" w:cs="Times New Roman"/>
        </w:rPr>
        <w:t>getnewnode()</w:t>
      </w:r>
    </w:p>
    <w:p w:rsidR="0046298B" w:rsidRDefault="00A35452" w:rsidP="00E13199">
      <w:pPr>
        <w:ind w:left="720"/>
        <w:rPr>
          <w:rFonts w:ascii="Times New Roman" w:hAnsi="Times New Roman" w:cs="Times New Roman"/>
        </w:rPr>
      </w:pPr>
      <w:r>
        <w:rPr>
          <w:rFonts w:ascii="Times New Roman" w:hAnsi="Times New Roman" w:cs="Times New Roman"/>
        </w:rPr>
        <w:lastRenderedPageBreak/>
        <w:t xml:space="preserve">2. </w:t>
      </w:r>
      <w:r w:rsidR="0046298B">
        <w:rPr>
          <w:rFonts w:ascii="Times New Roman" w:hAnsi="Times New Roman" w:cs="Times New Roman"/>
        </w:rPr>
        <w:t>if(header</w:t>
      </w:r>
      <w:r w:rsidR="0046298B" w:rsidRPr="0046298B">
        <w:rPr>
          <w:rFonts w:ascii="Times New Roman" w:hAnsi="Times New Roman" w:cs="Times New Roman"/>
        </w:rPr>
        <w:sym w:font="Wingdings" w:char="F0E0"/>
      </w:r>
      <w:r w:rsidR="0046298B">
        <w:rPr>
          <w:rFonts w:ascii="Times New Roman" w:hAnsi="Times New Roman" w:cs="Times New Roman"/>
        </w:rPr>
        <w:t>rlink == NULL)</w:t>
      </w:r>
    </w:p>
    <w:p w:rsidR="0046298B" w:rsidRDefault="00A35452" w:rsidP="00E13199">
      <w:pPr>
        <w:ind w:left="720"/>
        <w:rPr>
          <w:rFonts w:ascii="Times New Roman" w:hAnsi="Times New Roman" w:cs="Times New Roman"/>
        </w:rPr>
      </w:pPr>
      <w:r>
        <w:rPr>
          <w:rFonts w:ascii="Times New Roman" w:hAnsi="Times New Roman" w:cs="Times New Roman"/>
        </w:rPr>
        <w:tab/>
        <w:t>a</w:t>
      </w:r>
      <w:r w:rsidR="0046298B">
        <w:rPr>
          <w:rFonts w:ascii="Times New Roman" w:hAnsi="Times New Roman" w:cs="Times New Roman"/>
        </w:rPr>
        <w:t xml:space="preserve">) </w:t>
      </w:r>
      <w:r w:rsidR="0046298B" w:rsidRPr="00DF41A2">
        <w:rPr>
          <w:rFonts w:ascii="Times New Roman" w:hAnsi="Times New Roman" w:cs="Times New Roman"/>
        </w:rPr>
        <w:t>header</w:t>
      </w:r>
      <w:r w:rsidR="0046298B" w:rsidRPr="0046298B">
        <w:rPr>
          <w:rFonts w:ascii="Times New Roman" w:hAnsi="Times New Roman" w:cs="Times New Roman"/>
        </w:rPr>
        <w:sym w:font="Wingdings" w:char="F0E0"/>
      </w:r>
      <w:r w:rsidR="0046298B" w:rsidRPr="00DF41A2">
        <w:rPr>
          <w:rFonts w:ascii="Times New Roman" w:hAnsi="Times New Roman" w:cs="Times New Roman"/>
        </w:rPr>
        <w:t>rlink</w:t>
      </w:r>
      <w:r w:rsidR="0060498A">
        <w:rPr>
          <w:rFonts w:ascii="Times New Roman" w:hAnsi="Times New Roman" w:cs="Times New Roman"/>
        </w:rPr>
        <w:t xml:space="preserve"> </w:t>
      </w:r>
      <w:r w:rsidR="0046298B" w:rsidRPr="00DF41A2">
        <w:rPr>
          <w:rFonts w:ascii="Times New Roman" w:hAnsi="Times New Roman" w:cs="Times New Roman"/>
        </w:rPr>
        <w:t>=</w:t>
      </w:r>
      <w:r w:rsidR="0060498A">
        <w:rPr>
          <w:rFonts w:ascii="Times New Roman" w:hAnsi="Times New Roman" w:cs="Times New Roman"/>
        </w:rPr>
        <w:t xml:space="preserve"> </w:t>
      </w:r>
      <w:r w:rsidR="0046298B" w:rsidRPr="00DF41A2">
        <w:rPr>
          <w:rFonts w:ascii="Times New Roman" w:hAnsi="Times New Roman" w:cs="Times New Roman"/>
        </w:rPr>
        <w:t>new</w:t>
      </w:r>
    </w:p>
    <w:p w:rsidR="00A35452" w:rsidRDefault="00A35452" w:rsidP="00A35452">
      <w:pPr>
        <w:ind w:left="720"/>
        <w:rPr>
          <w:rFonts w:ascii="Times New Roman" w:hAnsi="Times New Roman" w:cs="Times New Roman"/>
        </w:rPr>
      </w:pPr>
      <w:r>
        <w:rPr>
          <w:rFonts w:ascii="Times New Roman" w:hAnsi="Times New Roman" w:cs="Times New Roman"/>
        </w:rPr>
        <w:tab/>
        <w:t>b</w:t>
      </w:r>
      <w:r w:rsidR="0046298B">
        <w:rPr>
          <w:rFonts w:ascii="Times New Roman" w:hAnsi="Times New Roman" w:cs="Times New Roman"/>
        </w:rPr>
        <w:t>) new</w:t>
      </w:r>
      <w:r w:rsidR="0046298B" w:rsidRPr="0046298B">
        <w:rPr>
          <w:rFonts w:ascii="Times New Roman" w:hAnsi="Times New Roman" w:cs="Times New Roman"/>
        </w:rPr>
        <w:sym w:font="Wingdings" w:char="F0E0"/>
      </w:r>
      <w:r w:rsidR="0046298B" w:rsidRPr="00DF41A2">
        <w:rPr>
          <w:rFonts w:ascii="Times New Roman" w:hAnsi="Times New Roman" w:cs="Times New Roman"/>
        </w:rPr>
        <w:t>llink</w:t>
      </w:r>
      <w:r w:rsidR="0060498A">
        <w:rPr>
          <w:rFonts w:ascii="Times New Roman" w:hAnsi="Times New Roman" w:cs="Times New Roman"/>
        </w:rPr>
        <w:t xml:space="preserve"> </w:t>
      </w:r>
      <w:r w:rsidR="0046298B" w:rsidRPr="00DF41A2">
        <w:rPr>
          <w:rFonts w:ascii="Times New Roman" w:hAnsi="Times New Roman" w:cs="Times New Roman"/>
        </w:rPr>
        <w:t>=</w:t>
      </w:r>
      <w:r w:rsidR="0060498A">
        <w:rPr>
          <w:rFonts w:ascii="Times New Roman" w:hAnsi="Times New Roman" w:cs="Times New Roman"/>
        </w:rPr>
        <w:t xml:space="preserve"> </w:t>
      </w:r>
      <w:r w:rsidR="0046298B" w:rsidRPr="00DF41A2">
        <w:rPr>
          <w:rFonts w:ascii="Times New Roman" w:hAnsi="Times New Roman" w:cs="Times New Roman"/>
        </w:rPr>
        <w:t>header</w:t>
      </w:r>
    </w:p>
    <w:p w:rsidR="00A35452" w:rsidRDefault="00A35452" w:rsidP="00A35452">
      <w:pPr>
        <w:ind w:left="720"/>
        <w:rPr>
          <w:rFonts w:ascii="Times New Roman" w:hAnsi="Times New Roman" w:cs="Times New Roman"/>
        </w:rPr>
      </w:pPr>
      <w:r>
        <w:rPr>
          <w:rFonts w:ascii="Times New Roman" w:hAnsi="Times New Roman" w:cs="Times New Roman"/>
        </w:rPr>
        <w:tab/>
        <w:t>c</w:t>
      </w:r>
      <w:r w:rsidR="0046298B">
        <w:rPr>
          <w:rFonts w:ascii="Times New Roman" w:hAnsi="Times New Roman" w:cs="Times New Roman"/>
        </w:rPr>
        <w:t xml:space="preserve">) </w:t>
      </w:r>
      <w:r w:rsidR="0046298B" w:rsidRPr="00DF41A2">
        <w:rPr>
          <w:rFonts w:ascii="Times New Roman" w:hAnsi="Times New Roman" w:cs="Times New Roman"/>
        </w:rPr>
        <w:t>new</w:t>
      </w:r>
      <w:r w:rsidR="0046298B" w:rsidRPr="0046298B">
        <w:rPr>
          <w:rFonts w:ascii="Times New Roman" w:hAnsi="Times New Roman" w:cs="Times New Roman"/>
        </w:rPr>
        <w:sym w:font="Wingdings" w:char="F0E0"/>
      </w:r>
      <w:r w:rsidR="009D14AF">
        <w:rPr>
          <w:rFonts w:ascii="Times New Roman" w:hAnsi="Times New Roman" w:cs="Times New Roman"/>
        </w:rPr>
        <w:t>r</w:t>
      </w:r>
      <w:r w:rsidR="0046298B" w:rsidRPr="00DF41A2">
        <w:rPr>
          <w:rFonts w:ascii="Times New Roman" w:hAnsi="Times New Roman" w:cs="Times New Roman"/>
        </w:rPr>
        <w:t>link</w:t>
      </w:r>
      <w:r w:rsidR="0060498A">
        <w:rPr>
          <w:rFonts w:ascii="Times New Roman" w:hAnsi="Times New Roman" w:cs="Times New Roman"/>
        </w:rPr>
        <w:t xml:space="preserve"> </w:t>
      </w:r>
      <w:r w:rsidR="0046298B" w:rsidRPr="00DF41A2">
        <w:rPr>
          <w:rFonts w:ascii="Times New Roman" w:hAnsi="Times New Roman" w:cs="Times New Roman"/>
        </w:rPr>
        <w:t>=</w:t>
      </w:r>
      <w:r w:rsidR="0046298B">
        <w:rPr>
          <w:rFonts w:ascii="Times New Roman" w:hAnsi="Times New Roman" w:cs="Times New Roman"/>
        </w:rPr>
        <w:t xml:space="preserve"> NULL</w:t>
      </w:r>
    </w:p>
    <w:p w:rsidR="0046298B" w:rsidRDefault="00A35452" w:rsidP="00A35452">
      <w:pPr>
        <w:ind w:left="720"/>
        <w:rPr>
          <w:rFonts w:ascii="Times New Roman" w:hAnsi="Times New Roman" w:cs="Times New Roman"/>
        </w:rPr>
      </w:pPr>
      <w:r>
        <w:rPr>
          <w:rFonts w:ascii="Times New Roman" w:hAnsi="Times New Roman" w:cs="Times New Roman"/>
        </w:rPr>
        <w:tab/>
        <w:t>d</w:t>
      </w:r>
      <w:r w:rsidR="0046298B">
        <w:rPr>
          <w:rFonts w:ascii="Times New Roman" w:hAnsi="Times New Roman" w:cs="Times New Roman"/>
        </w:rPr>
        <w:t xml:space="preserve">) </w:t>
      </w:r>
      <w:r w:rsidR="0046298B" w:rsidRPr="00DF41A2">
        <w:rPr>
          <w:rFonts w:ascii="Times New Roman" w:hAnsi="Times New Roman" w:cs="Times New Roman"/>
        </w:rPr>
        <w:t>new</w:t>
      </w:r>
      <w:r w:rsidR="0046298B" w:rsidRPr="00725B80">
        <w:rPr>
          <w:rFonts w:ascii="Times New Roman" w:hAnsi="Times New Roman" w:cs="Times New Roman"/>
        </w:rPr>
        <w:sym w:font="Wingdings" w:char="F0E0"/>
      </w:r>
      <w:r w:rsidR="0046298B" w:rsidRPr="00DF41A2">
        <w:rPr>
          <w:rFonts w:ascii="Times New Roman" w:hAnsi="Times New Roman" w:cs="Times New Roman"/>
        </w:rPr>
        <w:t>data</w:t>
      </w:r>
      <w:r w:rsidR="0060498A">
        <w:rPr>
          <w:rFonts w:ascii="Times New Roman" w:hAnsi="Times New Roman" w:cs="Times New Roman"/>
        </w:rPr>
        <w:t xml:space="preserve"> </w:t>
      </w:r>
      <w:r w:rsidR="0046298B" w:rsidRPr="00DF41A2">
        <w:rPr>
          <w:rFonts w:ascii="Times New Roman" w:hAnsi="Times New Roman" w:cs="Times New Roman"/>
        </w:rPr>
        <w:t>=</w:t>
      </w:r>
      <w:r w:rsidR="0060498A">
        <w:rPr>
          <w:rFonts w:ascii="Times New Roman" w:hAnsi="Times New Roman" w:cs="Times New Roman"/>
        </w:rPr>
        <w:t xml:space="preserve"> </w:t>
      </w:r>
      <w:r w:rsidR="0046298B" w:rsidRPr="00DF41A2">
        <w:rPr>
          <w:rFonts w:ascii="Times New Roman" w:hAnsi="Times New Roman" w:cs="Times New Roman"/>
        </w:rPr>
        <w:t>x</w:t>
      </w:r>
    </w:p>
    <w:p w:rsidR="00A35452" w:rsidRDefault="00A35452" w:rsidP="004D7D02">
      <w:pPr>
        <w:ind w:left="720" w:hanging="288"/>
        <w:rPr>
          <w:rFonts w:ascii="Times New Roman" w:hAnsi="Times New Roman" w:cs="Times New Roman"/>
        </w:rPr>
      </w:pPr>
      <w:r>
        <w:rPr>
          <w:rFonts w:ascii="Times New Roman" w:hAnsi="Times New Roman" w:cs="Times New Roman"/>
        </w:rPr>
        <w:t xml:space="preserve">3. </w:t>
      </w:r>
      <w:r w:rsidR="00663050">
        <w:rPr>
          <w:rFonts w:ascii="Times New Roman" w:hAnsi="Times New Roman" w:cs="Times New Roman"/>
        </w:rPr>
        <w:t>else</w:t>
      </w:r>
    </w:p>
    <w:p w:rsidR="00E13199" w:rsidRPr="00DF41A2" w:rsidRDefault="00A35452" w:rsidP="00A35452">
      <w:pPr>
        <w:rPr>
          <w:rFonts w:ascii="Times New Roman" w:hAnsi="Times New Roman" w:cs="Times New Roman"/>
        </w:rPr>
      </w:pPr>
      <w:r>
        <w:rPr>
          <w:rFonts w:ascii="Times New Roman" w:hAnsi="Times New Roman" w:cs="Times New Roman"/>
        </w:rPr>
        <w:tab/>
      </w:r>
      <w:r>
        <w:rPr>
          <w:rFonts w:ascii="Times New Roman" w:hAnsi="Times New Roman" w:cs="Times New Roman"/>
        </w:rPr>
        <w:tab/>
        <w:t>a</w:t>
      </w:r>
      <w:r w:rsidR="00E13199" w:rsidRPr="00DF41A2">
        <w:rPr>
          <w:rFonts w:ascii="Times New Roman" w:hAnsi="Times New Roman" w:cs="Times New Roman"/>
        </w:rPr>
        <w:t>) ptr</w:t>
      </w:r>
      <w:r w:rsidR="0060498A">
        <w:rPr>
          <w:rFonts w:ascii="Times New Roman" w:hAnsi="Times New Roman" w:cs="Times New Roman"/>
        </w:rPr>
        <w:t xml:space="preserve"> </w:t>
      </w:r>
      <w:r w:rsidR="00E13199" w:rsidRPr="00DF41A2">
        <w:rPr>
          <w:rFonts w:ascii="Times New Roman" w:hAnsi="Times New Roman" w:cs="Times New Roman"/>
        </w:rPr>
        <w:t>=</w:t>
      </w:r>
      <w:r w:rsidR="0060498A">
        <w:rPr>
          <w:rFonts w:ascii="Times New Roman" w:hAnsi="Times New Roman" w:cs="Times New Roman"/>
        </w:rPr>
        <w:t xml:space="preserve"> </w:t>
      </w:r>
      <w:r w:rsidR="00E13199" w:rsidRPr="00DF41A2">
        <w:rPr>
          <w:rFonts w:ascii="Times New Roman" w:hAnsi="Times New Roman" w:cs="Times New Roman"/>
        </w:rPr>
        <w:t>header</w:t>
      </w:r>
      <w:r w:rsidR="00663050" w:rsidRPr="00663050">
        <w:rPr>
          <w:rFonts w:ascii="Times New Roman" w:hAnsi="Times New Roman" w:cs="Times New Roman"/>
        </w:rPr>
        <w:sym w:font="Wingdings" w:char="F0E0"/>
      </w:r>
      <w:r w:rsidR="00E13199" w:rsidRPr="00DF41A2">
        <w:rPr>
          <w:rFonts w:ascii="Times New Roman" w:hAnsi="Times New Roman" w:cs="Times New Roman"/>
        </w:rPr>
        <w:t>rlink</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ab/>
      </w:r>
      <w:r w:rsidR="00A35452">
        <w:rPr>
          <w:rFonts w:ascii="Times New Roman" w:hAnsi="Times New Roman" w:cs="Times New Roman"/>
        </w:rPr>
        <w:t>b</w:t>
      </w:r>
      <w:r w:rsidR="00663050">
        <w:rPr>
          <w:rFonts w:ascii="Times New Roman" w:hAnsi="Times New Roman" w:cs="Times New Roman"/>
        </w:rPr>
        <w:t>) new</w:t>
      </w:r>
      <w:r w:rsidR="00663050" w:rsidRPr="00663050">
        <w:rPr>
          <w:rFonts w:ascii="Times New Roman" w:hAnsi="Times New Roman" w:cs="Times New Roman"/>
        </w:rPr>
        <w:sym w:font="Wingdings" w:char="F0E0"/>
      </w:r>
      <w:r w:rsidRPr="00DF41A2">
        <w:rPr>
          <w:rFonts w:ascii="Times New Roman" w:hAnsi="Times New Roman" w:cs="Times New Roman"/>
        </w:rPr>
        <w:t>rlink</w:t>
      </w:r>
      <w:r w:rsidR="0060498A">
        <w:rPr>
          <w:rFonts w:ascii="Times New Roman" w:hAnsi="Times New Roman" w:cs="Times New Roman"/>
        </w:rPr>
        <w:t xml:space="preserve"> </w:t>
      </w:r>
      <w:r w:rsidRPr="00DF41A2">
        <w:rPr>
          <w:rFonts w:ascii="Times New Roman" w:hAnsi="Times New Roman" w:cs="Times New Roman"/>
        </w:rPr>
        <w:t>=</w:t>
      </w:r>
      <w:r w:rsidR="0060498A">
        <w:rPr>
          <w:rFonts w:ascii="Times New Roman" w:hAnsi="Times New Roman" w:cs="Times New Roman"/>
        </w:rPr>
        <w:t xml:space="preserve"> </w:t>
      </w:r>
      <w:r w:rsidRPr="00DF41A2">
        <w:rPr>
          <w:rFonts w:ascii="Times New Roman" w:hAnsi="Times New Roman" w:cs="Times New Roman"/>
        </w:rPr>
        <w:t>ptr</w:t>
      </w:r>
      <w:r w:rsidRPr="00DF41A2">
        <w:rPr>
          <w:rFonts w:ascii="Times New Roman" w:hAnsi="Times New Roman" w:cs="Times New Roman"/>
        </w:rPr>
        <w:tab/>
      </w:r>
      <w:r w:rsidRPr="00DF41A2">
        <w:rPr>
          <w:rFonts w:ascii="Times New Roman" w:hAnsi="Times New Roman" w:cs="Times New Roman"/>
        </w:rPr>
        <w:tab/>
        <w:t>/* 1 */</w:t>
      </w:r>
    </w:p>
    <w:p w:rsidR="00E13199" w:rsidRPr="00DF41A2" w:rsidRDefault="00663050" w:rsidP="00E13199">
      <w:pPr>
        <w:ind w:left="720"/>
        <w:rPr>
          <w:rFonts w:ascii="Times New Roman" w:hAnsi="Times New Roman" w:cs="Times New Roman"/>
        </w:rPr>
      </w:pPr>
      <w:r>
        <w:rPr>
          <w:rFonts w:ascii="Times New Roman" w:hAnsi="Times New Roman" w:cs="Times New Roman"/>
        </w:rPr>
        <w:tab/>
      </w:r>
      <w:r w:rsidR="00A35452">
        <w:rPr>
          <w:rFonts w:ascii="Times New Roman" w:hAnsi="Times New Roman" w:cs="Times New Roman"/>
        </w:rPr>
        <w:t>c</w:t>
      </w:r>
      <w:r>
        <w:rPr>
          <w:rFonts w:ascii="Times New Roman" w:hAnsi="Times New Roman" w:cs="Times New Roman"/>
        </w:rPr>
        <w:t>) new</w:t>
      </w:r>
      <w:r w:rsidRPr="00663050">
        <w:rPr>
          <w:rFonts w:ascii="Times New Roman" w:hAnsi="Times New Roman" w:cs="Times New Roman"/>
        </w:rPr>
        <w:sym w:font="Wingdings" w:char="F0E0"/>
      </w:r>
      <w:r w:rsidR="00E13199" w:rsidRPr="00DF41A2">
        <w:rPr>
          <w:rFonts w:ascii="Times New Roman" w:hAnsi="Times New Roman" w:cs="Times New Roman"/>
        </w:rPr>
        <w:t>llink</w:t>
      </w:r>
      <w:r w:rsidR="0060498A">
        <w:rPr>
          <w:rFonts w:ascii="Times New Roman" w:hAnsi="Times New Roman" w:cs="Times New Roman"/>
        </w:rPr>
        <w:t xml:space="preserve"> </w:t>
      </w:r>
      <w:r w:rsidR="00E13199" w:rsidRPr="00DF41A2">
        <w:rPr>
          <w:rFonts w:ascii="Times New Roman" w:hAnsi="Times New Roman" w:cs="Times New Roman"/>
        </w:rPr>
        <w:t>=</w:t>
      </w:r>
      <w:r w:rsidR="0060498A">
        <w:rPr>
          <w:rFonts w:ascii="Times New Roman" w:hAnsi="Times New Roman" w:cs="Times New Roman"/>
        </w:rPr>
        <w:t xml:space="preserve"> </w:t>
      </w:r>
      <w:r w:rsidR="00E13199" w:rsidRPr="00DF41A2">
        <w:rPr>
          <w:rFonts w:ascii="Times New Roman" w:hAnsi="Times New Roman" w:cs="Times New Roman"/>
        </w:rPr>
        <w:t>header</w:t>
      </w:r>
      <w:r w:rsidR="00E13199" w:rsidRPr="00DF41A2">
        <w:rPr>
          <w:rFonts w:ascii="Times New Roman" w:hAnsi="Times New Roman" w:cs="Times New Roman"/>
        </w:rPr>
        <w:tab/>
      </w:r>
      <w:r w:rsidR="00E13199" w:rsidRPr="00DF41A2">
        <w:rPr>
          <w:rFonts w:ascii="Times New Roman" w:hAnsi="Times New Roman" w:cs="Times New Roman"/>
        </w:rPr>
        <w:tab/>
        <w:t>/* 2 */</w:t>
      </w:r>
      <w:r w:rsidR="0050219E">
        <w:rPr>
          <w:rFonts w:ascii="Times New Roman" w:hAnsi="Times New Roman" w:cs="Times New Roman"/>
        </w:rPr>
        <w:t xml:space="preserve">  </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ab/>
      </w:r>
      <w:r w:rsidR="00A35452">
        <w:rPr>
          <w:rFonts w:ascii="Times New Roman" w:hAnsi="Times New Roman" w:cs="Times New Roman"/>
        </w:rPr>
        <w:t>d</w:t>
      </w:r>
      <w:r w:rsidRPr="00DF41A2">
        <w:rPr>
          <w:rFonts w:ascii="Times New Roman" w:hAnsi="Times New Roman" w:cs="Times New Roman"/>
        </w:rPr>
        <w:t>) header</w:t>
      </w:r>
      <w:r w:rsidR="00663050" w:rsidRPr="00663050">
        <w:rPr>
          <w:rFonts w:ascii="Times New Roman" w:hAnsi="Times New Roman" w:cs="Times New Roman"/>
        </w:rPr>
        <w:sym w:font="Wingdings" w:char="F0E0"/>
      </w:r>
      <w:r w:rsidRPr="00DF41A2">
        <w:rPr>
          <w:rFonts w:ascii="Times New Roman" w:hAnsi="Times New Roman" w:cs="Times New Roman"/>
        </w:rPr>
        <w:t>rlink</w:t>
      </w:r>
      <w:r w:rsidR="0060498A">
        <w:rPr>
          <w:rFonts w:ascii="Times New Roman" w:hAnsi="Times New Roman" w:cs="Times New Roman"/>
        </w:rPr>
        <w:t xml:space="preserve"> </w:t>
      </w:r>
      <w:r w:rsidRPr="00DF41A2">
        <w:rPr>
          <w:rFonts w:ascii="Times New Roman" w:hAnsi="Times New Roman" w:cs="Times New Roman"/>
        </w:rPr>
        <w:t>=</w:t>
      </w:r>
      <w:r w:rsidR="0060498A">
        <w:rPr>
          <w:rFonts w:ascii="Times New Roman" w:hAnsi="Times New Roman" w:cs="Times New Roman"/>
        </w:rPr>
        <w:t xml:space="preserve"> </w:t>
      </w:r>
      <w:r w:rsidRPr="00DF41A2">
        <w:rPr>
          <w:rFonts w:ascii="Times New Roman" w:hAnsi="Times New Roman" w:cs="Times New Roman"/>
        </w:rPr>
        <w:t>new</w:t>
      </w:r>
      <w:r w:rsidRPr="00DF41A2">
        <w:rPr>
          <w:rFonts w:ascii="Times New Roman" w:hAnsi="Times New Roman" w:cs="Times New Roman"/>
        </w:rPr>
        <w:tab/>
      </w:r>
      <w:r w:rsidRPr="00DF41A2">
        <w:rPr>
          <w:rFonts w:ascii="Times New Roman" w:hAnsi="Times New Roman" w:cs="Times New Roman"/>
        </w:rPr>
        <w:tab/>
        <w:t>/* 3 */</w:t>
      </w:r>
      <w:r w:rsidR="0050219E">
        <w:rPr>
          <w:rFonts w:ascii="Times New Roman" w:hAnsi="Times New Roman" w:cs="Times New Roman"/>
        </w:rPr>
        <w:t xml:space="preserve"> </w:t>
      </w:r>
    </w:p>
    <w:p w:rsidR="00E13199" w:rsidRDefault="00E13199" w:rsidP="00E13199">
      <w:pPr>
        <w:ind w:left="720"/>
        <w:rPr>
          <w:rFonts w:ascii="Times New Roman" w:hAnsi="Times New Roman" w:cs="Times New Roman"/>
        </w:rPr>
      </w:pPr>
      <w:r w:rsidRPr="00DF41A2">
        <w:rPr>
          <w:rFonts w:ascii="Times New Roman" w:hAnsi="Times New Roman" w:cs="Times New Roman"/>
        </w:rPr>
        <w:tab/>
      </w:r>
      <w:r w:rsidR="00A35452">
        <w:rPr>
          <w:rFonts w:ascii="Times New Roman" w:hAnsi="Times New Roman" w:cs="Times New Roman"/>
        </w:rPr>
        <w:t>e</w:t>
      </w:r>
      <w:r w:rsidR="00663050">
        <w:rPr>
          <w:rFonts w:ascii="Times New Roman" w:hAnsi="Times New Roman" w:cs="Times New Roman"/>
        </w:rPr>
        <w:t>) ptr</w:t>
      </w:r>
      <w:r w:rsidR="00663050" w:rsidRPr="00663050">
        <w:rPr>
          <w:rFonts w:ascii="Times New Roman" w:hAnsi="Times New Roman" w:cs="Times New Roman"/>
        </w:rPr>
        <w:sym w:font="Wingdings" w:char="F0E0"/>
      </w:r>
      <w:r w:rsidRPr="00DF41A2">
        <w:rPr>
          <w:rFonts w:ascii="Times New Roman" w:hAnsi="Times New Roman" w:cs="Times New Roman"/>
        </w:rPr>
        <w:t>llink</w:t>
      </w:r>
      <w:r w:rsidR="0060498A">
        <w:rPr>
          <w:rFonts w:ascii="Times New Roman" w:hAnsi="Times New Roman" w:cs="Times New Roman"/>
        </w:rPr>
        <w:t xml:space="preserve"> </w:t>
      </w:r>
      <w:r w:rsidRPr="00DF41A2">
        <w:rPr>
          <w:rFonts w:ascii="Times New Roman" w:hAnsi="Times New Roman" w:cs="Times New Roman"/>
        </w:rPr>
        <w:t>=</w:t>
      </w:r>
      <w:r w:rsidR="0060498A">
        <w:rPr>
          <w:rFonts w:ascii="Times New Roman" w:hAnsi="Times New Roman" w:cs="Times New Roman"/>
        </w:rPr>
        <w:t xml:space="preserve"> </w:t>
      </w:r>
      <w:r w:rsidRPr="00DF41A2">
        <w:rPr>
          <w:rFonts w:ascii="Times New Roman" w:hAnsi="Times New Roman" w:cs="Times New Roman"/>
        </w:rPr>
        <w:t>new</w:t>
      </w:r>
      <w:r w:rsidRPr="00DF41A2">
        <w:rPr>
          <w:rFonts w:ascii="Times New Roman" w:hAnsi="Times New Roman" w:cs="Times New Roman"/>
        </w:rPr>
        <w:tab/>
      </w:r>
      <w:r w:rsidRPr="00DF41A2">
        <w:rPr>
          <w:rFonts w:ascii="Times New Roman" w:hAnsi="Times New Roman" w:cs="Times New Roman"/>
        </w:rPr>
        <w:tab/>
        <w:t>/* 4 */</w:t>
      </w:r>
    </w:p>
    <w:p w:rsidR="003C499D" w:rsidRPr="00DF41A2" w:rsidRDefault="003C499D" w:rsidP="00E13199">
      <w:pPr>
        <w:ind w:left="720"/>
        <w:rPr>
          <w:rFonts w:ascii="Times New Roman" w:hAnsi="Times New Roman" w:cs="Times New Roman"/>
        </w:rPr>
      </w:pPr>
      <w:r>
        <w:rPr>
          <w:rFonts w:ascii="Times New Roman" w:hAnsi="Times New Roman" w:cs="Times New Roman"/>
        </w:rPr>
        <w:tab/>
      </w:r>
      <w:r w:rsidR="00A35452">
        <w:rPr>
          <w:rFonts w:ascii="Times New Roman" w:hAnsi="Times New Roman" w:cs="Times New Roman"/>
        </w:rPr>
        <w:t>f</w:t>
      </w:r>
      <w:r>
        <w:rPr>
          <w:rFonts w:ascii="Times New Roman" w:hAnsi="Times New Roman" w:cs="Times New Roman"/>
        </w:rPr>
        <w:t>) new</w:t>
      </w:r>
      <w:r w:rsidRPr="003C499D">
        <w:rPr>
          <w:rFonts w:ascii="Times New Roman" w:hAnsi="Times New Roman" w:cs="Times New Roman"/>
        </w:rPr>
        <w:sym w:font="Wingdings" w:char="F0E0"/>
      </w:r>
      <w:r>
        <w:rPr>
          <w:rFonts w:ascii="Times New Roman" w:hAnsi="Times New Roman" w:cs="Times New Roman"/>
        </w:rPr>
        <w:t xml:space="preserve">data </w:t>
      </w:r>
      <w:r w:rsidRPr="00DF41A2">
        <w:rPr>
          <w:rFonts w:ascii="Times New Roman" w:hAnsi="Times New Roman" w:cs="Times New Roman"/>
        </w:rPr>
        <w:t>=</w:t>
      </w:r>
      <w:r>
        <w:rPr>
          <w:rFonts w:ascii="Times New Roman" w:hAnsi="Times New Roman" w:cs="Times New Roman"/>
        </w:rPr>
        <w:t xml:space="preserve"> x</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4. end if</w:t>
      </w:r>
    </w:p>
    <w:p w:rsidR="00E13199" w:rsidRPr="00DF41A2" w:rsidRDefault="009579B1" w:rsidP="00E13199">
      <w:pPr>
        <w:rPr>
          <w:rFonts w:ascii="Times New Roman" w:hAnsi="Times New Roman" w:cs="Times New Roman"/>
          <w:b/>
        </w:rPr>
      </w:pPr>
      <w:r>
        <w:rPr>
          <w:rFonts w:ascii="Times New Roman" w:hAnsi="Times New Roman" w:cs="Times New Roman"/>
          <w:b/>
        </w:rPr>
        <w:t>End DLL_I</w:t>
      </w:r>
      <w:r w:rsidR="00E13199" w:rsidRPr="00DF41A2">
        <w:rPr>
          <w:rFonts w:ascii="Times New Roman" w:hAnsi="Times New Roman" w:cs="Times New Roman"/>
          <w:b/>
        </w:rPr>
        <w:t>nsertion_Begin</w:t>
      </w:r>
    </w:p>
    <w:p w:rsidR="00E13199" w:rsidRPr="00DF41A2" w:rsidRDefault="00CE0543" w:rsidP="00E13199">
      <w:pPr>
        <w:rPr>
          <w:rFonts w:ascii="Times New Roman" w:hAnsi="Times New Roman" w:cs="Times New Roman"/>
          <w:b/>
        </w:rPr>
      </w:pPr>
      <w:r w:rsidRPr="00CE0543">
        <w:rPr>
          <w:rFonts w:ascii="Times New Roman" w:hAnsi="Times New Roman" w:cs="Times New Roman"/>
        </w:rPr>
      </w:r>
      <w:r w:rsidRPr="00CE0543">
        <w:rPr>
          <w:rFonts w:ascii="Times New Roman" w:hAnsi="Times New Roman" w:cs="Times New Roman"/>
        </w:rPr>
        <w:pict>
          <v:group id="_x0000_s1848" editas="canvas" style="width:445.75pt;height:247.75pt;mso-position-horizontal-relative:char;mso-position-vertical-relative:line" coordorigin="1440,1761" coordsize="8915,4955">
            <o:lock v:ext="edit" aspectratio="t"/>
            <v:shape id="_x0000_s1849" type="#_x0000_t75" style="position:absolute;left:1440;top:1761;width:8915;height:4955" o:preferrelative="f">
              <v:fill o:detectmouseclick="t"/>
              <v:path o:extrusionok="t" o:connecttype="none"/>
              <o:lock v:ext="edit" text="t"/>
            </v:shape>
            <v:group id="_x0000_s1850" style="position:absolute;left:2132;top:2567;width:1064;height:463" coordorigin="2405,2567" coordsize="1064,463">
              <v:rect id="_x0000_s1851" style="position:absolute;left:2405;top:2567;width:1064;height:463;v-text-anchor:middle">
                <v:textbox style="mso-next-textbox:#_x0000_s1851" inset="1.5mm">
                  <w:txbxContent>
                    <w:p w:rsidR="00460149" w:rsidRPr="0090521A" w:rsidRDefault="00460149" w:rsidP="00FD25D4">
                      <w:pPr>
                        <w:ind w:left="0" w:firstLine="0"/>
                        <w:rPr>
                          <w:rFonts w:ascii="Times New Roman" w:hAnsi="Times New Roman" w:cs="Times New Roman"/>
                          <w:sz w:val="24"/>
                          <w:szCs w:val="36"/>
                        </w:rPr>
                      </w:pPr>
                      <w:r w:rsidRPr="0090521A">
                        <w:rPr>
                          <w:rFonts w:ascii="Times New Roman" w:hAnsi="Times New Roman" w:cs="Times New Roman"/>
                          <w:sz w:val="24"/>
                          <w:szCs w:val="36"/>
                        </w:rPr>
                        <w:t>X</w:t>
                      </w:r>
                      <w:r>
                        <w:rPr>
                          <w:rFonts w:ascii="Times New Roman" w:hAnsi="Times New Roman" w:cs="Times New Roman"/>
                          <w:sz w:val="24"/>
                          <w:szCs w:val="36"/>
                        </w:rPr>
                        <w:t xml:space="preserve">   X</w:t>
                      </w:r>
                    </w:p>
                  </w:txbxContent>
                </v:textbox>
              </v:rect>
              <v:shape id="_x0000_s1852" type="#_x0000_t32" style="position:absolute;left:3114;top:2567;width:2;height:463" o:connectortype="straight"/>
              <v:shape id="_x0000_s1853" type="#_x0000_t32" style="position:absolute;left:2743;top:2568;width:2;height:462" o:connectortype="straight"/>
            </v:group>
            <v:group id="_x0000_s1854" style="position:absolute;left:3699;top:2568;width:1064;height:463" coordorigin="2405,2567" coordsize="1064,463">
              <v:rect id="_x0000_s1855" style="position:absolute;left:2405;top:2567;width:1064;height:463"/>
              <v:shape id="_x0000_s1856" type="#_x0000_t32" style="position:absolute;left:3114;top:2567;width:2;height:463" o:connectortype="straight"/>
              <v:shape id="_x0000_s1857" type="#_x0000_t32" style="position:absolute;left:2743;top:2568;width:2;height:462" o:connectortype="straight"/>
            </v:group>
            <v:group id="_x0000_s1858" style="position:absolute;left:5278;top:2569;width:1064;height:463" coordorigin="2405,2567" coordsize="1064,463">
              <v:rect id="_x0000_s1859" style="position:absolute;left:2405;top:2567;width:1064;height:463"/>
              <v:shape id="_x0000_s1860" type="#_x0000_t32" style="position:absolute;left:3114;top:2567;width:2;height:463" o:connectortype="straight"/>
              <v:shape id="_x0000_s1861" type="#_x0000_t32" style="position:absolute;left:2743;top:2568;width:2;height:462" o:connectortype="straight"/>
            </v:group>
            <v:group id="_x0000_s1862" style="position:absolute;left:6872;top:2570;width:1064;height:463" coordorigin="2405,2567" coordsize="1064,463">
              <v:rect id="_x0000_s1863" style="position:absolute;left:2405;top:2567;width:1064;height:463;v-text-anchor:middle">
                <v:textbox style="mso-next-textbox:#_x0000_s1863" inset=",,1.5mm">
                  <w:txbxContent>
                    <w:p w:rsidR="00460149" w:rsidRDefault="00460149" w:rsidP="002061D1">
                      <w:pPr>
                        <w:ind w:left="0" w:firstLine="0"/>
                      </w:pPr>
                      <w:r>
                        <w:rPr>
                          <w:rFonts w:ascii="Times New Roman" w:hAnsi="Times New Roman" w:cs="Times New Roman"/>
                          <w:sz w:val="24"/>
                          <w:szCs w:val="36"/>
                        </w:rPr>
                        <w:t xml:space="preserve">          </w:t>
                      </w:r>
                      <w:r w:rsidRPr="0090521A">
                        <w:rPr>
                          <w:rFonts w:ascii="Times New Roman" w:hAnsi="Times New Roman" w:cs="Times New Roman"/>
                          <w:sz w:val="24"/>
                          <w:szCs w:val="36"/>
                        </w:rPr>
                        <w:t>X</w:t>
                      </w:r>
                    </w:p>
                  </w:txbxContent>
                </v:textbox>
              </v:rect>
              <v:shape id="_x0000_s1864" type="#_x0000_t32" style="position:absolute;left:3114;top:2567;width:2;height:463" o:connectortype="straight"/>
              <v:shape id="_x0000_s1865" type="#_x0000_t32" style="position:absolute;left:2743;top:2568;width:2;height:462" o:connectortype="straight"/>
            </v:group>
            <v:rect id="_x0000_s1866" style="position:absolute;left:2242;top:2269;width:889;height:288;v-text-anchor:middle" stroked="f">
              <v:textbox style="mso-next-textbox:#_x0000_s1866"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1867" style="position:absolute;left:4244;top:2256;width:525;height:287;v-text-anchor:middle" stroked="f">
              <v:textbox style="mso-next-textbox:#_x0000_s1867"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1868" style="position:absolute;left:5542;top:2256;width:525;height:287;v-text-anchor:middle" stroked="f">
              <v:textbox style="mso-next-textbox:#_x0000_s1868"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w:t>
                    </w:r>
                    <w:r>
                      <w:rPr>
                        <w:rFonts w:ascii="Times New Roman" w:hAnsi="Times New Roman" w:cs="Times New Roman"/>
                      </w:rPr>
                      <w:t>2</w:t>
                    </w:r>
                  </w:p>
                </w:txbxContent>
              </v:textbox>
            </v:rect>
            <v:rect id="_x0000_s1869" style="position:absolute;left:7126;top:2256;width:525;height:287;v-text-anchor:middle" stroked="f">
              <v:textbox style="mso-next-textbox:#_x0000_s1869"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1870" type="#_x0000_t32" style="position:absolute;left:3013;top:2704;width:686;height:1" o:connectortype="straight">
              <v:stroke endarrow="block"/>
            </v:shape>
            <v:shape id="_x0000_s1871" type="#_x0000_t32" style="position:absolute;left:3178;top:2853;width:638;height:1;flip:x" o:connectortype="straight">
              <v:stroke endarrow="block"/>
            </v:shape>
            <v:shape id="_x0000_s1872" type="#_x0000_t32" style="position:absolute;left:4598;top:2718;width:686;height:1" o:connectortype="straight">
              <v:stroke endarrow="block"/>
            </v:shape>
            <v:shape id="_x0000_s1873" type="#_x0000_t32" style="position:absolute;left:4763;top:2945;width:638;height:1;flip:x" o:connectortype="straight">
              <v:stroke endarrow="block"/>
            </v:shape>
            <v:shape id="_x0000_s1874" type="#_x0000_t32" style="position:absolute;left:6177;top:2703;width:686;height:1" o:connectortype="straight">
              <v:stroke endarrow="block"/>
            </v:shape>
            <v:shape id="_x0000_s1875" type="#_x0000_t32" style="position:absolute;left:6342;top:2930;width:638;height:1;flip:x" o:connectortype="straight">
              <v:stroke endarrow="block"/>
            </v:shape>
            <v:oval id="_x0000_s1876" style="position:absolute;left:4175;top:3186;width:326;height:338;v-text-anchor:middle">
              <v:textbox style="mso-next-textbox:#_x0000_s1876" inset="0,0,0,0">
                <w:txbxContent>
                  <w:p w:rsidR="00460149" w:rsidRPr="0060498A" w:rsidRDefault="00460149" w:rsidP="002061D1">
                    <w:pPr>
                      <w:spacing w:line="240" w:lineRule="auto"/>
                      <w:ind w:left="0" w:firstLine="0"/>
                      <w:jc w:val="center"/>
                      <w:rPr>
                        <w:rFonts w:ascii="Times New Roman" w:hAnsi="Times New Roman" w:cs="Times New Roman"/>
                      </w:rPr>
                    </w:pPr>
                    <w:r w:rsidRPr="0060498A">
                      <w:rPr>
                        <w:rFonts w:ascii="Times New Roman" w:hAnsi="Times New Roman" w:cs="Times New Roman"/>
                      </w:rPr>
                      <w:t>1</w:t>
                    </w:r>
                  </w:p>
                </w:txbxContent>
              </v:textbox>
            </v:oval>
            <v:oval id="_x0000_s1877" style="position:absolute;left:2879;top:3121;width:326;height:338;v-text-anchor:middle">
              <v:textbox style="mso-next-textbox:#_x0000_s1877" inset="0,0,0,0">
                <w:txbxContent>
                  <w:p w:rsidR="00460149" w:rsidRPr="0060498A" w:rsidRDefault="00460149" w:rsidP="002061D1">
                    <w:pPr>
                      <w:spacing w:line="240" w:lineRule="auto"/>
                      <w:ind w:left="0" w:firstLine="0"/>
                      <w:jc w:val="center"/>
                      <w:rPr>
                        <w:rFonts w:ascii="Times New Roman" w:hAnsi="Times New Roman" w:cs="Times New Roman"/>
                      </w:rPr>
                    </w:pPr>
                    <w:r w:rsidRPr="0060498A">
                      <w:rPr>
                        <w:rFonts w:ascii="Times New Roman" w:hAnsi="Times New Roman" w:cs="Times New Roman"/>
                      </w:rPr>
                      <w:t>2</w:t>
                    </w:r>
                  </w:p>
                </w:txbxContent>
              </v:textbox>
            </v:oval>
            <v:oval id="_x0000_s1878" style="position:absolute;left:2419;top:3155;width:326;height:338;v-text-anchor:middle">
              <v:textbox style="mso-next-textbox:#_x0000_s1878" inset="0,0,0,0">
                <w:txbxContent>
                  <w:p w:rsidR="00460149" w:rsidRPr="0060498A" w:rsidRDefault="00460149" w:rsidP="002061D1">
                    <w:pPr>
                      <w:spacing w:line="240" w:lineRule="auto"/>
                      <w:ind w:left="0" w:firstLine="0"/>
                      <w:jc w:val="center"/>
                      <w:rPr>
                        <w:rFonts w:ascii="Times New Roman" w:hAnsi="Times New Roman" w:cs="Times New Roman"/>
                      </w:rPr>
                    </w:pPr>
                    <w:r w:rsidRPr="0060498A">
                      <w:rPr>
                        <w:rFonts w:ascii="Times New Roman" w:hAnsi="Times New Roman" w:cs="Times New Roman"/>
                      </w:rPr>
                      <w:t>3</w:t>
                    </w:r>
                  </w:p>
                </w:txbxContent>
              </v:textbox>
            </v:oval>
            <v:group id="_x0000_s1879" style="position:absolute;left:2138;top:5086;width:1064;height:463" coordorigin="2405,2567" coordsize="1064,463">
              <v:rect id="_x0000_s1880" style="position:absolute;left:2405;top:2567;width:1064;height:463;v-text-anchor:middle">
                <v:textbox style="mso-next-textbox:#_x0000_s1880" inset="1.5mm">
                  <w:txbxContent>
                    <w:p w:rsidR="00460149" w:rsidRPr="0090521A" w:rsidRDefault="00460149" w:rsidP="002061D1">
                      <w:pPr>
                        <w:ind w:left="0" w:firstLine="0"/>
                        <w:rPr>
                          <w:rFonts w:ascii="Times New Roman" w:hAnsi="Times New Roman" w:cs="Times New Roman"/>
                          <w:sz w:val="24"/>
                          <w:szCs w:val="36"/>
                        </w:rPr>
                      </w:pPr>
                      <w:r w:rsidRPr="0090521A">
                        <w:rPr>
                          <w:rFonts w:ascii="Times New Roman" w:hAnsi="Times New Roman" w:cs="Times New Roman"/>
                          <w:sz w:val="24"/>
                          <w:szCs w:val="36"/>
                        </w:rPr>
                        <w:t>X</w:t>
                      </w:r>
                      <w:r>
                        <w:rPr>
                          <w:rFonts w:ascii="Times New Roman" w:hAnsi="Times New Roman" w:cs="Times New Roman"/>
                          <w:sz w:val="24"/>
                          <w:szCs w:val="36"/>
                        </w:rPr>
                        <w:t xml:space="preserve">   X</w:t>
                      </w:r>
                    </w:p>
                  </w:txbxContent>
                </v:textbox>
              </v:rect>
              <v:shape id="_x0000_s1881" type="#_x0000_t32" style="position:absolute;left:3114;top:2567;width:2;height:463" o:connectortype="straight"/>
              <v:shape id="_x0000_s1882" type="#_x0000_t32" style="position:absolute;left:2743;top:2568;width:2;height:462" o:connectortype="straight"/>
            </v:group>
            <v:group id="_x0000_s1883" style="position:absolute;left:3705;top:5087;width:1064;height:463" coordorigin="2405,2567" coordsize="1064,463">
              <v:rect id="_x0000_s1884" style="position:absolute;left:2405;top:2567;width:1064;height:463"/>
              <v:shape id="_x0000_s1885" type="#_x0000_t32" style="position:absolute;left:3114;top:2567;width:2;height:463" o:connectortype="straight"/>
              <v:shape id="_x0000_s1886" type="#_x0000_t32" style="position:absolute;left:2743;top:2568;width:2;height:462" o:connectortype="straight"/>
            </v:group>
            <v:group id="_x0000_s1887" style="position:absolute;left:5284;top:5088;width:1064;height:463" coordorigin="2405,2567" coordsize="1064,463">
              <v:rect id="_x0000_s1888" style="position:absolute;left:2405;top:2567;width:1064;height:463"/>
              <v:shape id="_x0000_s1889" type="#_x0000_t32" style="position:absolute;left:3114;top:2567;width:2;height:463" o:connectortype="straight"/>
              <v:shape id="_x0000_s1890" type="#_x0000_t32" style="position:absolute;left:2743;top:2568;width:2;height:462" o:connectortype="straight"/>
            </v:group>
            <v:group id="_x0000_s1891" style="position:absolute;left:6878;top:5089;width:1064;height:463" coordorigin="2405,2567" coordsize="1064,463">
              <v:rect id="_x0000_s1892" style="position:absolute;left:2405;top:2567;width:1064;height:463;v-text-anchor:middle">
                <v:textbox style="mso-next-textbox:#_x0000_s1892" inset=",,1.5mm">
                  <w:txbxContent>
                    <w:p w:rsidR="00460149" w:rsidRDefault="00460149" w:rsidP="002061D1">
                      <w:pPr>
                        <w:ind w:left="0" w:firstLine="0"/>
                      </w:pPr>
                    </w:p>
                  </w:txbxContent>
                </v:textbox>
              </v:rect>
              <v:shape id="_x0000_s1893" type="#_x0000_t32" style="position:absolute;left:3114;top:2567;width:2;height:463" o:connectortype="straight"/>
              <v:shape id="_x0000_s1894" type="#_x0000_t32" style="position:absolute;left:2743;top:2568;width:2;height:462" o:connectortype="straight"/>
            </v:group>
            <v:group id="_x0000_s1895" style="position:absolute;left:8486;top:5090;width:1064;height:463" coordorigin="2405,2567" coordsize="1064,463">
              <v:rect id="_x0000_s1896" style="position:absolute;left:2405;top:2567;width:1064;height:463;v-text-anchor:middle">
                <v:textbox style="mso-next-textbox:#_x0000_s1896" inset=",,1.5mm">
                  <w:txbxContent>
                    <w:p w:rsidR="00460149" w:rsidRPr="00883748" w:rsidRDefault="00460149" w:rsidP="002061D1">
                      <w:pPr>
                        <w:ind w:left="0" w:firstLine="0"/>
                      </w:pPr>
                      <w:r>
                        <w:rPr>
                          <w:rFonts w:ascii="Times New Roman" w:hAnsi="Times New Roman" w:cs="Times New Roman"/>
                          <w:sz w:val="24"/>
                          <w:szCs w:val="36"/>
                        </w:rPr>
                        <w:t xml:space="preserve">          </w:t>
                      </w:r>
                      <w:r w:rsidRPr="0090521A">
                        <w:rPr>
                          <w:rFonts w:ascii="Times New Roman" w:hAnsi="Times New Roman" w:cs="Times New Roman"/>
                          <w:sz w:val="24"/>
                          <w:szCs w:val="36"/>
                        </w:rPr>
                        <w:t>X</w:t>
                      </w:r>
                    </w:p>
                  </w:txbxContent>
                </v:textbox>
              </v:rect>
              <v:shape id="_x0000_s1897" type="#_x0000_t32" style="position:absolute;left:3114;top:2567;width:2;height:463" o:connectortype="straight"/>
              <v:shape id="_x0000_s1898" type="#_x0000_t32" style="position:absolute;left:2743;top:2568;width:2;height:462" o:connectortype="straight"/>
            </v:group>
            <v:rect id="_x0000_s1899" style="position:absolute;left:2248;top:4788;width:889;height:288;v-text-anchor:middle" stroked="f">
              <v:textbox style="mso-next-textbox:#_x0000_s1899"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1900" style="position:absolute;left:3990;top:4775;width:525;height:287;v-text-anchor:middle" stroked="f">
              <v:textbox style="mso-next-textbox:#_x0000_s1900"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rect id="_x0000_s1901" style="position:absolute;left:5548;top:4775;width:525;height:287;v-text-anchor:middle" stroked="f">
              <v:textbox style="mso-next-textbox:#_x0000_s1901" inset="0,0,0,0">
                <w:txbxContent>
                  <w:p w:rsidR="00460149" w:rsidRPr="00693AFA" w:rsidRDefault="00460149" w:rsidP="002061D1">
                    <w:pPr>
                      <w:spacing w:line="240" w:lineRule="auto"/>
                      <w:ind w:left="0" w:firstLine="0"/>
                      <w:jc w:val="center"/>
                      <w:rPr>
                        <w:rFonts w:ascii="Times New Roman" w:hAnsi="Times New Roman" w:cs="Times New Roman"/>
                      </w:rPr>
                    </w:pPr>
                    <w:r w:rsidRPr="00693AFA">
                      <w:rPr>
                        <w:rFonts w:ascii="Times New Roman" w:hAnsi="Times New Roman" w:cs="Times New Roman"/>
                      </w:rPr>
                      <w:t>N</w:t>
                    </w:r>
                    <w:r>
                      <w:rPr>
                        <w:rFonts w:ascii="Times New Roman" w:hAnsi="Times New Roman" w:cs="Times New Roman"/>
                      </w:rPr>
                      <w:t>1</w:t>
                    </w:r>
                  </w:p>
                </w:txbxContent>
              </v:textbox>
            </v:rect>
            <v:rect id="_x0000_s1902" style="position:absolute;left:7132;top:4775;width:525;height:287;v-text-anchor:middle" stroked="f">
              <v:textbox style="mso-next-textbox:#_x0000_s1902"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2</w:t>
                    </w:r>
                  </w:p>
                </w:txbxContent>
              </v:textbox>
            </v:rect>
            <v:rect id="_x0000_s1903" style="position:absolute;left:8749;top:4728;width:525;height:287;v-text-anchor:middle" stroked="f">
              <v:textbox style="mso-next-textbox:#_x0000_s1903"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1904" type="#_x0000_t32" style="position:absolute;left:3019;top:5223;width:686;height:1" o:connectortype="straight">
              <v:stroke endarrow="block"/>
            </v:shape>
            <v:shape id="_x0000_s1905" type="#_x0000_t32" style="position:absolute;left:3184;top:5450;width:638;height:1;flip:x" o:connectortype="straight">
              <v:stroke endarrow="block"/>
            </v:shape>
            <v:shape id="_x0000_s1906" type="#_x0000_t32" style="position:absolute;left:4604;top:5237;width:686;height:1" o:connectortype="straight">
              <v:stroke endarrow="block"/>
            </v:shape>
            <v:shape id="_x0000_s1907" type="#_x0000_t32" style="position:absolute;left:4769;top:5464;width:638;height:1;flip:x" o:connectortype="straight">
              <v:stroke endarrow="block"/>
            </v:shape>
            <v:shape id="_x0000_s1908" type="#_x0000_t32" style="position:absolute;left:6183;top:5222;width:686;height:1" o:connectortype="straight">
              <v:stroke endarrow="block"/>
            </v:shape>
            <v:shape id="_x0000_s1909" type="#_x0000_t32" style="position:absolute;left:6348;top:5449;width:638;height:1;flip:x" o:connectortype="straight">
              <v:stroke endarrow="block"/>
            </v:shape>
            <v:shape id="_x0000_s1910" type="#_x0000_t32" style="position:absolute;left:7803;top:5221;width:686;height:1" o:connectortype="straight">
              <v:stroke endarrow="block"/>
            </v:shape>
            <v:shape id="_x0000_s1911" type="#_x0000_t32" style="position:absolute;left:7968;top:5448;width:638;height:1;flip:x" o:connectortype="straight">
              <v:stroke endarrow="block"/>
            </v:shape>
            <v:rect id="_x0000_s1912" style="position:absolute;left:4509;top:4215;width:2430;height:476" stroked="f">
              <v:textbox style="mso-next-textbox:#_x0000_s1912">
                <w:txbxContent>
                  <w:p w:rsidR="00460149" w:rsidRPr="00136B21" w:rsidRDefault="00460149" w:rsidP="002061D1">
                    <w:pPr>
                      <w:ind w:left="0" w:firstLine="0"/>
                      <w:jc w:val="center"/>
                      <w:rPr>
                        <w:rFonts w:ascii="Times New Roman" w:hAnsi="Times New Roman" w:cs="Times New Roman"/>
                        <w:b/>
                      </w:rPr>
                    </w:pPr>
                    <w:r w:rsidRPr="00136B21">
                      <w:rPr>
                        <w:rFonts w:ascii="Times New Roman" w:hAnsi="Times New Roman" w:cs="Times New Roman"/>
                        <w:b/>
                      </w:rPr>
                      <w:t>Before Insertion</w:t>
                    </w:r>
                  </w:p>
                </w:txbxContent>
              </v:textbox>
            </v:rect>
            <v:rect id="_x0000_s1913" style="position:absolute;left:4613;top:6240;width:2265;height:476" stroked="f">
              <v:textbox style="mso-next-textbox:#_x0000_s1913">
                <w:txbxContent>
                  <w:p w:rsidR="00460149" w:rsidRPr="00136B21" w:rsidRDefault="00460149" w:rsidP="002061D1">
                    <w:pPr>
                      <w:ind w:left="0" w:firstLine="0"/>
                      <w:jc w:val="center"/>
                      <w:rPr>
                        <w:rFonts w:ascii="Times New Roman" w:hAnsi="Times New Roman" w:cs="Times New Roman"/>
                      </w:rPr>
                    </w:pPr>
                    <w:r w:rsidRPr="00136B21">
                      <w:rPr>
                        <w:rFonts w:ascii="Times New Roman" w:hAnsi="Times New Roman" w:cs="Times New Roman"/>
                      </w:rPr>
                      <w:t>After Insertion</w:t>
                    </w:r>
                  </w:p>
                </w:txbxContent>
              </v:textbox>
            </v:rect>
            <v:group id="_x0000_s1914" style="position:absolute;left:2949;top:3459;width:1064;height:463" coordorigin="2405,2567" coordsize="1064,463">
              <v:rect id="_x0000_s1915" style="position:absolute;left:2405;top:2567;width:1064;height:463"/>
              <v:shape id="_x0000_s1916" type="#_x0000_t32" style="position:absolute;left:3114;top:2567;width:2;height:463" o:connectortype="straight"/>
              <v:shape id="_x0000_s1917" type="#_x0000_t32" style="position:absolute;left:2743;top:2568;width:2;height:462" o:connectortype="straight"/>
            </v:group>
            <v:rect id="_x0000_s1918" style="position:absolute;left:3235;top:3928;width:525;height:287;v-text-anchor:middle" stroked="f">
              <v:textbox style="mso-next-textbox:#_x0000_s1918"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shape id="_x0000_s1919" type="#_x0000_t19" style="position:absolute;left:3751;top:3041;width:424;height:674;rotation:1495822fd" coordsize="21600,24238" adj="-5120202,540759,,21138" path="wr-21600,-462,21600,42738,4444,,21376,24238nfewr-21600,-462,21600,42738,4444,,21376,24238l,21138nsxe">
              <v:stroke dashstyle="longDash" startarrow="block"/>
              <v:path o:connectlocs="4444,0;21376,24238;0,21138"/>
            </v:shape>
            <v:shape id="_x0000_s1920" type="#_x0000_t19" style="position:absolute;left:3714;top:2958;width:424;height:535;rotation:13338000fd" coordsize="21600,19252" adj="-3171772,540759,,16152" path="wr-21600,-5448,21600,37752,14342,,21376,19252nfewr-21600,-5448,21600,37752,14342,,21376,19252l,16152nsxe">
              <v:stroke dashstyle="longDash" startarrow="block"/>
              <v:path o:connectlocs="14342,0;21376,19252;0,16152"/>
            </v:shape>
            <v:shape id="_x0000_s1921" type="#_x0000_t19" style="position:absolute;left:2745;top:2943;width:424;height:687;rotation:13896168fd" coordsize="21600,24700" adj=",540759" path="wr-21600,,21600,43200,,,21376,24700nfewr-21600,,21600,43200,,,21376,24700l,21600nsxe">
              <v:stroke dashstyle="longDash" startarrow="block"/>
              <v:path o:connectlocs="0,0;21376,24700;0,21600"/>
            </v:shape>
            <v:shape id="_x0000_s1922" type="#_x0000_t19" style="position:absolute;left:2811;top:2989;width:424;height:535;rotation:536425fd" coordsize="21600,19252" adj="-3171772,540759,,16152" path="wr-21600,-5448,21600,37752,14342,,21376,19252nfewr-21600,-5448,21600,37752,14342,,21376,19252l,16152nsxe">
              <v:stroke dashstyle="longDash" startarrow="block"/>
              <v:path o:connectlocs="14342,0;21376,19252;0,16152"/>
            </v:shape>
            <v:oval id="_x0000_s1923" style="position:absolute;left:3395;top:2989;width:326;height:338;v-text-anchor:middle">
              <v:textbox style="mso-next-textbox:#_x0000_s1923" inset="0,0,0,0">
                <w:txbxContent>
                  <w:p w:rsidR="00460149" w:rsidRPr="0060498A" w:rsidRDefault="00460149" w:rsidP="002061D1">
                    <w:pPr>
                      <w:spacing w:line="240" w:lineRule="auto"/>
                      <w:ind w:left="0" w:firstLine="0"/>
                      <w:jc w:val="center"/>
                      <w:rPr>
                        <w:rFonts w:ascii="Times New Roman" w:hAnsi="Times New Roman" w:cs="Times New Roman"/>
                      </w:rPr>
                    </w:pPr>
                    <w:r w:rsidRPr="0060498A">
                      <w:rPr>
                        <w:rFonts w:ascii="Times New Roman" w:hAnsi="Times New Roman" w:cs="Times New Roman"/>
                      </w:rPr>
                      <w:t>4</w:t>
                    </w:r>
                  </w:p>
                </w:txbxContent>
              </v:textbox>
            </v:oval>
            <v:shape id="_x0000_s1924" type="#_x0000_t32" style="position:absolute;left:4245;top:2054;width:1;height:517;flip:y" o:connectortype="straight">
              <v:stroke startarrow="block"/>
            </v:shape>
            <v:rect id="_x0000_s1925" style="position:absolute;left:4013;top:1761;width:525;height:287;v-text-anchor:middle" stroked="f">
              <v:textbox style="mso-next-textbox:#_x0000_s1925"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ptr</w:t>
                    </w:r>
                  </w:p>
                </w:txbxContent>
              </v:textbox>
            </v:rect>
            <v:shape id="_x0000_s1926" type="#_x0000_t32" style="position:absolute;left:5824;top:5549;width:1;height:361;flip:y" o:connectortype="straight">
              <v:stroke endarrow="block"/>
            </v:shape>
            <v:rect id="_x0000_s1927" style="position:absolute;left:5542;top:5910;width:525;height:287;v-text-anchor:middle" stroked="f">
              <v:textbox style="mso-next-textbox:#_x0000_s1927" inset="0,0,0,0">
                <w:txbxContent>
                  <w:p w:rsidR="00460149" w:rsidRPr="00693AFA" w:rsidRDefault="00460149" w:rsidP="002061D1">
                    <w:pPr>
                      <w:spacing w:line="240" w:lineRule="auto"/>
                      <w:ind w:left="0" w:firstLine="0"/>
                      <w:jc w:val="center"/>
                      <w:rPr>
                        <w:rFonts w:ascii="Times New Roman" w:hAnsi="Times New Roman" w:cs="Times New Roman"/>
                      </w:rPr>
                    </w:pPr>
                    <w:r>
                      <w:rPr>
                        <w:rFonts w:ascii="Times New Roman" w:hAnsi="Times New Roman" w:cs="Times New Roman"/>
                      </w:rPr>
                      <w:t>ptr</w:t>
                    </w:r>
                  </w:p>
                </w:txbxContent>
              </v:textbox>
            </v:rect>
            <w10:wrap type="none"/>
            <w10:anchorlock/>
          </v:group>
        </w:pict>
      </w:r>
    </w:p>
    <w:p w:rsidR="00E13199" w:rsidRPr="00DF41A2" w:rsidRDefault="00E13199" w:rsidP="00C562D2">
      <w:pPr>
        <w:pStyle w:val="ListParagraph"/>
        <w:numPr>
          <w:ilvl w:val="0"/>
          <w:numId w:val="20"/>
        </w:numPr>
        <w:rPr>
          <w:rFonts w:ascii="Times New Roman" w:hAnsi="Times New Roman"/>
        </w:rPr>
      </w:pPr>
      <w:r w:rsidRPr="00136B21">
        <w:rPr>
          <w:rFonts w:ascii="Times New Roman" w:hAnsi="Times New Roman"/>
          <w:i/>
        </w:rPr>
        <w:t>Rlink</w:t>
      </w:r>
      <w:r w:rsidR="00030639">
        <w:rPr>
          <w:rFonts w:ascii="Times New Roman" w:hAnsi="Times New Roman"/>
          <w:i/>
        </w:rPr>
        <w:t xml:space="preserve"> </w:t>
      </w:r>
      <w:r w:rsidRPr="00DF41A2">
        <w:rPr>
          <w:rFonts w:ascii="Times New Roman" w:hAnsi="Times New Roman"/>
        </w:rPr>
        <w:t xml:space="preserve">part of new node is replaced with the address of first node in the DLL. i.e. address of first node is available in </w:t>
      </w:r>
      <w:r w:rsidRPr="00136B21">
        <w:rPr>
          <w:rFonts w:ascii="Times New Roman" w:hAnsi="Times New Roman"/>
          <w:i/>
        </w:rPr>
        <w:t>Rlink</w:t>
      </w:r>
      <w:r w:rsidR="00030639">
        <w:rPr>
          <w:rFonts w:ascii="Times New Roman" w:hAnsi="Times New Roman"/>
          <w:i/>
        </w:rPr>
        <w:t xml:space="preserve"> </w:t>
      </w:r>
      <w:r w:rsidRPr="00DF41A2">
        <w:rPr>
          <w:rFonts w:ascii="Times New Roman" w:hAnsi="Times New Roman"/>
        </w:rPr>
        <w:t>part of header node.</w:t>
      </w:r>
    </w:p>
    <w:p w:rsidR="00E13199" w:rsidRPr="00DF41A2" w:rsidRDefault="00E13199" w:rsidP="00C562D2">
      <w:pPr>
        <w:pStyle w:val="ListParagraph"/>
        <w:numPr>
          <w:ilvl w:val="0"/>
          <w:numId w:val="20"/>
        </w:numPr>
        <w:rPr>
          <w:rFonts w:ascii="Times New Roman" w:hAnsi="Times New Roman"/>
        </w:rPr>
      </w:pPr>
      <w:r w:rsidRPr="00136B21">
        <w:rPr>
          <w:rFonts w:ascii="Times New Roman" w:hAnsi="Times New Roman"/>
          <w:i/>
        </w:rPr>
        <w:t>Llink</w:t>
      </w:r>
      <w:r w:rsidR="00030639">
        <w:rPr>
          <w:rFonts w:ascii="Times New Roman" w:hAnsi="Times New Roman"/>
          <w:i/>
        </w:rPr>
        <w:t xml:space="preserve"> </w:t>
      </w:r>
      <w:r w:rsidRPr="00DF41A2">
        <w:rPr>
          <w:rFonts w:ascii="Times New Roman" w:hAnsi="Times New Roman"/>
        </w:rPr>
        <w:t xml:space="preserve">part of new node is replaced with the address of header. </w:t>
      </w:r>
    </w:p>
    <w:p w:rsidR="00E13199" w:rsidRPr="00DF41A2" w:rsidRDefault="00E13199" w:rsidP="00C562D2">
      <w:pPr>
        <w:pStyle w:val="ListParagraph"/>
        <w:numPr>
          <w:ilvl w:val="0"/>
          <w:numId w:val="20"/>
        </w:numPr>
        <w:rPr>
          <w:rFonts w:ascii="Times New Roman" w:hAnsi="Times New Roman"/>
        </w:rPr>
      </w:pPr>
      <w:r w:rsidRPr="00030639">
        <w:rPr>
          <w:rFonts w:ascii="Times New Roman" w:hAnsi="Times New Roman"/>
          <w:i/>
        </w:rPr>
        <w:t>Rlink</w:t>
      </w:r>
      <w:r w:rsidR="00030639" w:rsidRPr="00030639">
        <w:rPr>
          <w:rFonts w:ascii="Times New Roman" w:hAnsi="Times New Roman"/>
          <w:i/>
        </w:rPr>
        <w:t xml:space="preserve"> </w:t>
      </w:r>
      <w:r w:rsidRPr="00DF41A2">
        <w:rPr>
          <w:rFonts w:ascii="Times New Roman" w:hAnsi="Times New Roman"/>
        </w:rPr>
        <w:t>part of header node is replaced with the address of new node.</w:t>
      </w:r>
    </w:p>
    <w:p w:rsidR="00E13199" w:rsidRPr="00DF41A2" w:rsidRDefault="00E13199" w:rsidP="00C562D2">
      <w:pPr>
        <w:pStyle w:val="ListParagraph"/>
        <w:numPr>
          <w:ilvl w:val="0"/>
          <w:numId w:val="20"/>
        </w:numPr>
        <w:rPr>
          <w:rFonts w:ascii="Times New Roman" w:hAnsi="Times New Roman"/>
        </w:rPr>
      </w:pPr>
      <w:r w:rsidRPr="00136B21">
        <w:rPr>
          <w:rFonts w:ascii="Times New Roman" w:hAnsi="Times New Roman"/>
          <w:i/>
        </w:rPr>
        <w:t>Llink</w:t>
      </w:r>
      <w:r w:rsidRPr="00DF41A2">
        <w:rPr>
          <w:rFonts w:ascii="Times New Roman" w:hAnsi="Times New Roman"/>
        </w:rPr>
        <w:t xml:space="preserve"> part of previous first node is replaced with the address of new node. </w:t>
      </w:r>
    </w:p>
    <w:p w:rsidR="009D14AF" w:rsidRDefault="009D14AF" w:rsidP="00E13199">
      <w:pPr>
        <w:rPr>
          <w:rFonts w:ascii="Times New Roman" w:hAnsi="Times New Roman" w:cs="Times New Roman"/>
          <w:b/>
          <w:u w:val="single"/>
        </w:rPr>
      </w:pPr>
    </w:p>
    <w:p w:rsidR="00A42D52" w:rsidRDefault="00A42D52" w:rsidP="00E13199">
      <w:pPr>
        <w:rPr>
          <w:rFonts w:ascii="Times New Roman" w:hAnsi="Times New Roman" w:cs="Times New Roman"/>
          <w:b/>
          <w:bCs/>
          <w:u w:val="single"/>
        </w:rPr>
      </w:pPr>
    </w:p>
    <w:p w:rsidR="00C82111" w:rsidRDefault="00C82111" w:rsidP="00E13199">
      <w:pPr>
        <w:rPr>
          <w:rFonts w:ascii="Times New Roman" w:hAnsi="Times New Roman" w:cs="Times New Roman"/>
          <w:b/>
          <w:bCs/>
          <w:u w:val="single"/>
        </w:rPr>
      </w:pPr>
    </w:p>
    <w:p w:rsidR="00A42D52" w:rsidRDefault="00A42D52" w:rsidP="00E13199">
      <w:pPr>
        <w:rPr>
          <w:rFonts w:ascii="Times New Roman" w:hAnsi="Times New Roman" w:cs="Times New Roman"/>
          <w:b/>
          <w:bCs/>
          <w:u w:val="single"/>
        </w:rPr>
      </w:pPr>
    </w:p>
    <w:p w:rsidR="00E13199" w:rsidRDefault="003147F2" w:rsidP="00E13199">
      <w:pPr>
        <w:rPr>
          <w:rFonts w:ascii="Times New Roman" w:hAnsi="Times New Roman" w:cs="Times New Roman"/>
          <w:b/>
          <w:u w:val="single"/>
        </w:rPr>
      </w:pPr>
      <w:r w:rsidRPr="007569CF">
        <w:rPr>
          <w:rFonts w:ascii="Times New Roman" w:hAnsi="Times New Roman" w:cs="Times New Roman"/>
          <w:b/>
          <w:bCs/>
          <w:u w:val="single"/>
        </w:rPr>
        <w:lastRenderedPageBreak/>
        <w:t>2.4.2.2</w:t>
      </w:r>
      <w:r w:rsidRPr="007569CF">
        <w:rPr>
          <w:rFonts w:ascii="Times New Roman" w:hAnsi="Times New Roman" w:cs="Times New Roman"/>
          <w:b/>
          <w:u w:val="single"/>
        </w:rPr>
        <w:t xml:space="preserve"> </w:t>
      </w:r>
      <w:r w:rsidR="00E13199" w:rsidRPr="007569CF">
        <w:rPr>
          <w:rFonts w:ascii="Times New Roman" w:hAnsi="Times New Roman" w:cs="Times New Roman"/>
          <w:b/>
          <w:u w:val="single"/>
        </w:rPr>
        <w:t xml:space="preserve"> Insertion</w:t>
      </w:r>
      <w:r w:rsidR="00E13199" w:rsidRPr="00DF41A2">
        <w:rPr>
          <w:rFonts w:ascii="Times New Roman" w:hAnsi="Times New Roman" w:cs="Times New Roman"/>
          <w:b/>
          <w:u w:val="single"/>
        </w:rPr>
        <w:t xml:space="preserve"> of a node into DLL at ending</w:t>
      </w:r>
    </w:p>
    <w:p w:rsidR="007569CF" w:rsidRPr="007569CF" w:rsidRDefault="007569CF" w:rsidP="007569CF">
      <w:pPr>
        <w:pStyle w:val="ListParagraph"/>
        <w:numPr>
          <w:ilvl w:val="0"/>
          <w:numId w:val="9"/>
        </w:numPr>
        <w:ind w:left="720"/>
        <w:rPr>
          <w:rFonts w:ascii="Times New Roman" w:hAnsi="Times New Roman"/>
          <w:b/>
        </w:rPr>
      </w:pPr>
      <w:r w:rsidRPr="007569CF">
        <w:rPr>
          <w:rFonts w:ascii="Times New Roman" w:hAnsi="Times New Roman"/>
        </w:rPr>
        <w:t xml:space="preserve">To insert a node into </w:t>
      </w:r>
      <w:r>
        <w:rPr>
          <w:rFonts w:ascii="Times New Roman" w:hAnsi="Times New Roman"/>
        </w:rPr>
        <w:t>D</w:t>
      </w:r>
      <w:r w:rsidRPr="007569CF">
        <w:rPr>
          <w:rFonts w:ascii="Times New Roman" w:hAnsi="Times New Roman"/>
        </w:rPr>
        <w:t>LL at ending</w:t>
      </w:r>
      <w:r>
        <w:rPr>
          <w:rFonts w:ascii="Times New Roman" w:hAnsi="Times New Roman"/>
        </w:rPr>
        <w:t>,</w:t>
      </w:r>
      <w:r w:rsidRPr="007569CF">
        <w:rPr>
          <w:rFonts w:ascii="Times New Roman" w:hAnsi="Times New Roman"/>
        </w:rPr>
        <w:t xml:space="preserve"> first we need to traverse to last node, then insert as new node as last node</w:t>
      </w:r>
      <w:r>
        <w:rPr>
          <w:rFonts w:ascii="Times New Roman" w:hAnsi="Times New Roman"/>
        </w:rPr>
        <w:t>.</w:t>
      </w:r>
      <w:r w:rsidRPr="007569CF">
        <w:rPr>
          <w:rFonts w:ascii="Times New Roman" w:hAnsi="Times New Roman"/>
          <w:b/>
        </w:rPr>
        <w:t xml:space="preserve"> </w:t>
      </w:r>
    </w:p>
    <w:p w:rsidR="00E13199" w:rsidRPr="00DF41A2" w:rsidRDefault="009D14AF" w:rsidP="00E13199">
      <w:pPr>
        <w:rPr>
          <w:rFonts w:ascii="Times New Roman" w:hAnsi="Times New Roman" w:cs="Times New Roman"/>
          <w:b/>
        </w:rPr>
      </w:pPr>
      <w:r>
        <w:rPr>
          <w:rFonts w:ascii="Times New Roman" w:hAnsi="Times New Roman" w:cs="Times New Roman"/>
          <w:b/>
        </w:rPr>
        <w:t>Algorithm DLL_</w:t>
      </w:r>
      <w:r w:rsidR="00124207" w:rsidRPr="00124207">
        <w:rPr>
          <w:rFonts w:ascii="Times New Roman" w:hAnsi="Times New Roman" w:cs="Times New Roman"/>
          <w:b/>
        </w:rPr>
        <w:t xml:space="preserve"> </w:t>
      </w:r>
      <w:r w:rsidR="00124207">
        <w:rPr>
          <w:rFonts w:ascii="Times New Roman" w:hAnsi="Times New Roman" w:cs="Times New Roman"/>
          <w:b/>
        </w:rPr>
        <w:t>I</w:t>
      </w:r>
      <w:r w:rsidR="00124207" w:rsidRPr="00DF41A2">
        <w:rPr>
          <w:rFonts w:ascii="Times New Roman" w:hAnsi="Times New Roman" w:cs="Times New Roman"/>
          <w:b/>
        </w:rPr>
        <w:t>nsertion</w:t>
      </w:r>
      <w:r>
        <w:rPr>
          <w:rFonts w:ascii="Times New Roman" w:hAnsi="Times New Roman" w:cs="Times New Roman"/>
          <w:b/>
        </w:rPr>
        <w:t>_Ending(h</w:t>
      </w:r>
      <w:r w:rsidR="00E13199" w:rsidRPr="00DF41A2">
        <w:rPr>
          <w:rFonts w:ascii="Times New Roman" w:hAnsi="Times New Roman" w:cs="Times New Roman"/>
          <w:b/>
        </w:rPr>
        <w:t>eader,x)</w:t>
      </w:r>
    </w:p>
    <w:p w:rsidR="00E13199" w:rsidRPr="00DF41A2" w:rsidRDefault="00F53E02" w:rsidP="00E13199">
      <w:pPr>
        <w:rPr>
          <w:rFonts w:ascii="Times New Roman" w:hAnsi="Times New Roman" w:cs="Times New Roman"/>
        </w:rPr>
      </w:pPr>
      <w:r w:rsidRPr="00DF41A2">
        <w:rPr>
          <w:rFonts w:ascii="Times New Roman" w:hAnsi="Times New Roman" w:cs="Times New Roman"/>
          <w:b/>
        </w:rPr>
        <w:t>Input:</w:t>
      </w:r>
      <w:r w:rsidR="001C0FC6">
        <w:rPr>
          <w:rFonts w:ascii="Times New Roman" w:hAnsi="Times New Roman" w:cs="Times New Roman"/>
          <w:b/>
        </w:rPr>
        <w:t xml:space="preserve"> </w:t>
      </w:r>
      <w:r w:rsidRPr="002E36A2">
        <w:rPr>
          <w:rFonts w:ascii="Times New Roman" w:hAnsi="Times New Roman" w:cs="Times New Roman"/>
          <w:i/>
        </w:rPr>
        <w:t>header</w:t>
      </w:r>
      <w:r w:rsidRPr="00DF41A2">
        <w:rPr>
          <w:rFonts w:ascii="Times New Roman" w:hAnsi="Times New Roman" w:cs="Times New Roman"/>
        </w:rPr>
        <w:t xml:space="preserve"> is a </w:t>
      </w:r>
      <w:r>
        <w:rPr>
          <w:rFonts w:ascii="Times New Roman" w:hAnsi="Times New Roman" w:cs="Times New Roman"/>
        </w:rPr>
        <w:t xml:space="preserve">pointer to the </w:t>
      </w:r>
      <w:r w:rsidRPr="00DF41A2">
        <w:rPr>
          <w:rFonts w:ascii="Times New Roman" w:hAnsi="Times New Roman" w:cs="Times New Roman"/>
        </w:rPr>
        <w:t>header node,</w:t>
      </w:r>
      <w:r w:rsidRPr="002E36A2">
        <w:rPr>
          <w:rFonts w:ascii="Times New Roman" w:hAnsi="Times New Roman" w:cs="Times New Roman"/>
          <w:i/>
        </w:rPr>
        <w:t>x</w:t>
      </w:r>
      <w:r w:rsidRPr="00DF41A2">
        <w:rPr>
          <w:rFonts w:ascii="Times New Roman" w:hAnsi="Times New Roman" w:cs="Times New Roman"/>
        </w:rPr>
        <w:t xml:space="preserve"> is data pa</w:t>
      </w:r>
      <w:r>
        <w:rPr>
          <w:rFonts w:ascii="Times New Roman" w:hAnsi="Times New Roman" w:cs="Times New Roman"/>
        </w:rPr>
        <w:t>r</w:t>
      </w:r>
      <w:r w:rsidRPr="00DF41A2">
        <w:rPr>
          <w:rFonts w:ascii="Times New Roman" w:hAnsi="Times New Roman" w:cs="Times New Roman"/>
        </w:rPr>
        <w:t>t of new node to be inserting</w:t>
      </w:r>
      <w:r w:rsidR="00556F2C">
        <w:rPr>
          <w:rFonts w:ascii="Times New Roman" w:hAnsi="Times New Roman" w:cs="Times New Roman"/>
        </w:rPr>
        <w:t>.</w:t>
      </w:r>
    </w:p>
    <w:p w:rsidR="00E13199" w:rsidRPr="00DF41A2" w:rsidRDefault="00E13199" w:rsidP="00E13199">
      <w:pPr>
        <w:rPr>
          <w:rFonts w:ascii="Times New Roman" w:hAnsi="Times New Roman" w:cs="Times New Roman"/>
        </w:rPr>
      </w:pPr>
      <w:r w:rsidRPr="00DF41A2">
        <w:rPr>
          <w:rFonts w:ascii="Times New Roman" w:hAnsi="Times New Roman" w:cs="Times New Roman"/>
          <w:b/>
        </w:rPr>
        <w:t>Output:</w:t>
      </w:r>
      <w:r w:rsidRPr="00DF41A2">
        <w:rPr>
          <w:rFonts w:ascii="Times New Roman" w:hAnsi="Times New Roman" w:cs="Times New Roman"/>
        </w:rPr>
        <w:t xml:space="preserve"> DLL with new node inserted at the ending.</w:t>
      </w:r>
    </w:p>
    <w:p w:rsidR="00E13199" w:rsidRPr="00DF41A2" w:rsidRDefault="00E13199" w:rsidP="00F53E02">
      <w:pPr>
        <w:ind w:firstLine="0"/>
        <w:rPr>
          <w:rFonts w:ascii="Times New Roman" w:hAnsi="Times New Roman" w:cs="Times New Roman"/>
        </w:rPr>
      </w:pPr>
      <w:r w:rsidRPr="00DF41A2">
        <w:rPr>
          <w:rFonts w:ascii="Times New Roman" w:hAnsi="Times New Roman" w:cs="Times New Roman"/>
        </w:rPr>
        <w:t>1. new</w:t>
      </w:r>
      <w:r w:rsidR="001C0FC6">
        <w:rPr>
          <w:rFonts w:ascii="Times New Roman" w:hAnsi="Times New Roman" w:cs="Times New Roman"/>
        </w:rPr>
        <w:t xml:space="preserve"> </w:t>
      </w:r>
      <w:r w:rsidRPr="00DF41A2">
        <w:rPr>
          <w:rFonts w:ascii="Times New Roman" w:hAnsi="Times New Roman" w:cs="Times New Roman"/>
        </w:rPr>
        <w:t>=</w:t>
      </w:r>
      <w:r w:rsidR="001C0FC6">
        <w:rPr>
          <w:rFonts w:ascii="Times New Roman" w:hAnsi="Times New Roman" w:cs="Times New Roman"/>
        </w:rPr>
        <w:t xml:space="preserve"> </w:t>
      </w:r>
      <w:r w:rsidRPr="00DF41A2">
        <w:rPr>
          <w:rFonts w:ascii="Times New Roman" w:hAnsi="Times New Roman" w:cs="Times New Roman"/>
        </w:rPr>
        <w:t>getnewnode()</w:t>
      </w:r>
    </w:p>
    <w:p w:rsidR="00E13199" w:rsidRPr="00DF41A2" w:rsidRDefault="00556F2C" w:rsidP="00E13199">
      <w:pPr>
        <w:rPr>
          <w:rFonts w:ascii="Times New Roman" w:hAnsi="Times New Roman" w:cs="Times New Roman"/>
        </w:rPr>
      </w:pPr>
      <w:r>
        <w:rPr>
          <w:rFonts w:ascii="Times New Roman" w:hAnsi="Times New Roman" w:cs="Times New Roman"/>
        </w:rPr>
        <w:tab/>
        <w:t xml:space="preserve">2. </w:t>
      </w:r>
      <w:r w:rsidR="00E13199" w:rsidRPr="00DF41A2">
        <w:rPr>
          <w:rFonts w:ascii="Times New Roman" w:hAnsi="Times New Roman" w:cs="Times New Roman"/>
        </w:rPr>
        <w:t>ptr</w:t>
      </w:r>
      <w:r w:rsidR="001C0FC6">
        <w:rPr>
          <w:rFonts w:ascii="Times New Roman" w:hAnsi="Times New Roman" w:cs="Times New Roman"/>
        </w:rPr>
        <w:t xml:space="preserve"> </w:t>
      </w:r>
      <w:r w:rsidR="00E13199" w:rsidRPr="00DF41A2">
        <w:rPr>
          <w:rFonts w:ascii="Times New Roman" w:hAnsi="Times New Roman" w:cs="Times New Roman"/>
        </w:rPr>
        <w:t>=</w:t>
      </w:r>
      <w:r w:rsidR="001C0FC6">
        <w:rPr>
          <w:rFonts w:ascii="Times New Roman" w:hAnsi="Times New Roman" w:cs="Times New Roman"/>
        </w:rPr>
        <w:t xml:space="preserve"> </w:t>
      </w:r>
      <w:r w:rsidR="00E13199" w:rsidRPr="00DF41A2">
        <w:rPr>
          <w:rFonts w:ascii="Times New Roman" w:hAnsi="Times New Roman" w:cs="Times New Roman"/>
        </w:rPr>
        <w:t>header</w:t>
      </w:r>
    </w:p>
    <w:p w:rsidR="00E13199" w:rsidRPr="00DF41A2" w:rsidRDefault="00E13199" w:rsidP="00E13199">
      <w:pPr>
        <w:rPr>
          <w:rFonts w:ascii="Times New Roman" w:hAnsi="Times New Roman" w:cs="Times New Roman"/>
        </w:rPr>
      </w:pPr>
      <w:r w:rsidRPr="00DF41A2">
        <w:rPr>
          <w:rFonts w:ascii="Times New Roman" w:hAnsi="Times New Roman" w:cs="Times New Roman"/>
        </w:rPr>
        <w:tab/>
      </w:r>
      <w:r w:rsidR="00556F2C">
        <w:rPr>
          <w:rFonts w:ascii="Times New Roman" w:hAnsi="Times New Roman" w:cs="Times New Roman"/>
        </w:rPr>
        <w:t>3.</w:t>
      </w:r>
      <w:r w:rsidR="00F53E02">
        <w:rPr>
          <w:rFonts w:ascii="Times New Roman" w:hAnsi="Times New Roman" w:cs="Times New Roman"/>
        </w:rPr>
        <w:t xml:space="preserve"> while(ptr</w:t>
      </w:r>
      <w:r w:rsidR="00F53E02" w:rsidRPr="00F53E02">
        <w:rPr>
          <w:rFonts w:ascii="Times New Roman" w:hAnsi="Times New Roman" w:cs="Times New Roman"/>
        </w:rPr>
        <w:sym w:font="Wingdings" w:char="F0E0"/>
      </w:r>
      <w:r w:rsidRPr="00DF41A2">
        <w:rPr>
          <w:rFonts w:ascii="Times New Roman" w:hAnsi="Times New Roman" w:cs="Times New Roman"/>
        </w:rPr>
        <w:t>rlink != NULL)</w:t>
      </w:r>
    </w:p>
    <w:p w:rsidR="00E13199" w:rsidRPr="00DF41A2" w:rsidRDefault="00E13199" w:rsidP="00E13199">
      <w:pPr>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r>
      <w:r w:rsidR="00556F2C">
        <w:rPr>
          <w:rFonts w:ascii="Times New Roman" w:hAnsi="Times New Roman" w:cs="Times New Roman"/>
        </w:rPr>
        <w:t>a</w:t>
      </w:r>
      <w:r w:rsidRPr="00DF41A2">
        <w:rPr>
          <w:rFonts w:ascii="Times New Roman" w:hAnsi="Times New Roman" w:cs="Times New Roman"/>
        </w:rPr>
        <w:t>) ptr</w:t>
      </w:r>
      <w:r w:rsidR="001C0FC6">
        <w:rPr>
          <w:rFonts w:ascii="Times New Roman" w:hAnsi="Times New Roman" w:cs="Times New Roman"/>
        </w:rPr>
        <w:t xml:space="preserve"> </w:t>
      </w:r>
      <w:r w:rsidRPr="00DF41A2">
        <w:rPr>
          <w:rFonts w:ascii="Times New Roman" w:hAnsi="Times New Roman" w:cs="Times New Roman"/>
        </w:rPr>
        <w:t>=</w:t>
      </w:r>
      <w:r w:rsidR="001C0FC6">
        <w:rPr>
          <w:rFonts w:ascii="Times New Roman" w:hAnsi="Times New Roman" w:cs="Times New Roman"/>
        </w:rPr>
        <w:t xml:space="preserve"> </w:t>
      </w:r>
      <w:r w:rsidRPr="00DF41A2">
        <w:rPr>
          <w:rFonts w:ascii="Times New Roman" w:hAnsi="Times New Roman" w:cs="Times New Roman"/>
        </w:rPr>
        <w:t>ptr</w:t>
      </w:r>
      <w:r w:rsidR="00F53E02" w:rsidRPr="00F53E02">
        <w:rPr>
          <w:rFonts w:ascii="Times New Roman" w:hAnsi="Times New Roman" w:cs="Times New Roman"/>
        </w:rPr>
        <w:sym w:font="Wingdings" w:char="F0E0"/>
      </w:r>
      <w:r w:rsidRPr="00DF41A2">
        <w:rPr>
          <w:rFonts w:ascii="Times New Roman" w:hAnsi="Times New Roman" w:cs="Times New Roman"/>
        </w:rPr>
        <w:t>rlink</w:t>
      </w:r>
      <w:r w:rsidRPr="00DF41A2">
        <w:rPr>
          <w:rFonts w:ascii="Times New Roman" w:hAnsi="Times New Roman" w:cs="Times New Roman"/>
        </w:rPr>
        <w:tab/>
      </w:r>
      <w:r w:rsidRPr="00DF41A2">
        <w:rPr>
          <w:rFonts w:ascii="Times New Roman" w:hAnsi="Times New Roman" w:cs="Times New Roman"/>
        </w:rPr>
        <w:tab/>
      </w:r>
    </w:p>
    <w:p w:rsidR="00E13199" w:rsidRPr="00DF41A2" w:rsidRDefault="00E13199" w:rsidP="00E13199">
      <w:pPr>
        <w:rPr>
          <w:rFonts w:ascii="Times New Roman" w:hAnsi="Times New Roman" w:cs="Times New Roman"/>
        </w:rPr>
      </w:pPr>
      <w:r w:rsidRPr="00DF41A2">
        <w:rPr>
          <w:rFonts w:ascii="Times New Roman" w:hAnsi="Times New Roman" w:cs="Times New Roman"/>
        </w:rPr>
        <w:tab/>
      </w:r>
      <w:r w:rsidR="00556F2C">
        <w:rPr>
          <w:rFonts w:ascii="Times New Roman" w:hAnsi="Times New Roman" w:cs="Times New Roman"/>
        </w:rPr>
        <w:t xml:space="preserve">4. </w:t>
      </w:r>
      <w:r w:rsidRPr="00DF41A2">
        <w:rPr>
          <w:rFonts w:ascii="Times New Roman" w:hAnsi="Times New Roman" w:cs="Times New Roman"/>
        </w:rPr>
        <w:t>end loop</w:t>
      </w:r>
    </w:p>
    <w:p w:rsidR="00E13199" w:rsidRPr="00DF41A2" w:rsidRDefault="00E13199" w:rsidP="00E13199">
      <w:pPr>
        <w:rPr>
          <w:rFonts w:ascii="Times New Roman" w:hAnsi="Times New Roman" w:cs="Times New Roman"/>
        </w:rPr>
      </w:pPr>
      <w:r w:rsidRPr="00DF41A2">
        <w:rPr>
          <w:rFonts w:ascii="Times New Roman" w:hAnsi="Times New Roman" w:cs="Times New Roman"/>
        </w:rPr>
        <w:tab/>
      </w:r>
      <w:r w:rsidR="00556F2C">
        <w:rPr>
          <w:rFonts w:ascii="Times New Roman" w:hAnsi="Times New Roman" w:cs="Times New Roman"/>
        </w:rPr>
        <w:t>5.</w:t>
      </w:r>
      <w:r w:rsidR="00F53E02">
        <w:rPr>
          <w:rFonts w:ascii="Times New Roman" w:hAnsi="Times New Roman" w:cs="Times New Roman"/>
        </w:rPr>
        <w:t xml:space="preserve"> ptr</w:t>
      </w:r>
      <w:r w:rsidR="00F53E02" w:rsidRPr="00F53E02">
        <w:rPr>
          <w:rFonts w:ascii="Times New Roman" w:hAnsi="Times New Roman" w:cs="Times New Roman"/>
        </w:rPr>
        <w:sym w:font="Wingdings" w:char="F0E0"/>
      </w:r>
      <w:r w:rsidRPr="00DF41A2">
        <w:rPr>
          <w:rFonts w:ascii="Times New Roman" w:hAnsi="Times New Roman" w:cs="Times New Roman"/>
        </w:rPr>
        <w:t>rlink</w:t>
      </w:r>
      <w:r w:rsidR="001C0FC6">
        <w:rPr>
          <w:rFonts w:ascii="Times New Roman" w:hAnsi="Times New Roman" w:cs="Times New Roman"/>
        </w:rPr>
        <w:t xml:space="preserve"> </w:t>
      </w:r>
      <w:r w:rsidRPr="00DF41A2">
        <w:rPr>
          <w:rFonts w:ascii="Times New Roman" w:hAnsi="Times New Roman" w:cs="Times New Roman"/>
        </w:rPr>
        <w:t>=</w:t>
      </w:r>
      <w:r w:rsidR="001C0FC6">
        <w:rPr>
          <w:rFonts w:ascii="Times New Roman" w:hAnsi="Times New Roman" w:cs="Times New Roman"/>
        </w:rPr>
        <w:t xml:space="preserve"> </w:t>
      </w:r>
      <w:r w:rsidRPr="00DF41A2">
        <w:rPr>
          <w:rFonts w:ascii="Times New Roman" w:hAnsi="Times New Roman" w:cs="Times New Roman"/>
        </w:rPr>
        <w:t>new</w:t>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t>/* 1 */</w:t>
      </w:r>
    </w:p>
    <w:p w:rsidR="00E13199" w:rsidRPr="00DF41A2" w:rsidRDefault="00E13199" w:rsidP="00E13199">
      <w:pPr>
        <w:rPr>
          <w:rFonts w:ascii="Times New Roman" w:hAnsi="Times New Roman" w:cs="Times New Roman"/>
        </w:rPr>
      </w:pPr>
      <w:r w:rsidRPr="00DF41A2">
        <w:rPr>
          <w:rFonts w:ascii="Times New Roman" w:hAnsi="Times New Roman" w:cs="Times New Roman"/>
        </w:rPr>
        <w:tab/>
      </w:r>
      <w:r w:rsidR="00556F2C">
        <w:rPr>
          <w:rFonts w:ascii="Times New Roman" w:hAnsi="Times New Roman" w:cs="Times New Roman"/>
        </w:rPr>
        <w:t>6.</w:t>
      </w:r>
      <w:r w:rsidR="00F53E02">
        <w:rPr>
          <w:rFonts w:ascii="Times New Roman" w:hAnsi="Times New Roman" w:cs="Times New Roman"/>
        </w:rPr>
        <w:t xml:space="preserve"> new</w:t>
      </w:r>
      <w:r w:rsidR="00F53E02" w:rsidRPr="00F53E02">
        <w:rPr>
          <w:rFonts w:ascii="Times New Roman" w:hAnsi="Times New Roman" w:cs="Times New Roman"/>
        </w:rPr>
        <w:sym w:font="Wingdings" w:char="F0E0"/>
      </w:r>
      <w:r w:rsidRPr="00DF41A2">
        <w:rPr>
          <w:rFonts w:ascii="Times New Roman" w:hAnsi="Times New Roman" w:cs="Times New Roman"/>
        </w:rPr>
        <w:t>llink</w:t>
      </w:r>
      <w:r w:rsidR="001C0FC6">
        <w:rPr>
          <w:rFonts w:ascii="Times New Roman" w:hAnsi="Times New Roman" w:cs="Times New Roman"/>
        </w:rPr>
        <w:t xml:space="preserve"> </w:t>
      </w:r>
      <w:r w:rsidRPr="00DF41A2">
        <w:rPr>
          <w:rFonts w:ascii="Times New Roman" w:hAnsi="Times New Roman" w:cs="Times New Roman"/>
        </w:rPr>
        <w:t>=</w:t>
      </w:r>
      <w:r w:rsidR="001C0FC6">
        <w:rPr>
          <w:rFonts w:ascii="Times New Roman" w:hAnsi="Times New Roman" w:cs="Times New Roman"/>
        </w:rPr>
        <w:t xml:space="preserve"> </w:t>
      </w:r>
      <w:r w:rsidRPr="00DF41A2">
        <w:rPr>
          <w:rFonts w:ascii="Times New Roman" w:hAnsi="Times New Roman" w:cs="Times New Roman"/>
        </w:rPr>
        <w:t>ptr</w:t>
      </w:r>
      <w:r w:rsidRPr="00DF41A2">
        <w:rPr>
          <w:rFonts w:ascii="Times New Roman" w:hAnsi="Times New Roman" w:cs="Times New Roman"/>
        </w:rPr>
        <w:tab/>
      </w:r>
      <w:r w:rsidRPr="00DF41A2">
        <w:rPr>
          <w:rFonts w:ascii="Times New Roman" w:hAnsi="Times New Roman" w:cs="Times New Roman"/>
        </w:rPr>
        <w:tab/>
      </w:r>
      <w:r w:rsidRPr="00DF41A2">
        <w:rPr>
          <w:rFonts w:ascii="Times New Roman" w:hAnsi="Times New Roman" w:cs="Times New Roman"/>
        </w:rPr>
        <w:tab/>
        <w:t>/* 2 */</w:t>
      </w:r>
    </w:p>
    <w:p w:rsidR="00E13199" w:rsidRPr="00DF41A2" w:rsidRDefault="00E13199" w:rsidP="00E13199">
      <w:pPr>
        <w:rPr>
          <w:rFonts w:ascii="Times New Roman" w:hAnsi="Times New Roman" w:cs="Times New Roman"/>
        </w:rPr>
      </w:pPr>
      <w:r w:rsidRPr="00DF41A2">
        <w:rPr>
          <w:rFonts w:ascii="Times New Roman" w:hAnsi="Times New Roman" w:cs="Times New Roman"/>
        </w:rPr>
        <w:tab/>
      </w:r>
      <w:r w:rsidR="00556F2C">
        <w:rPr>
          <w:rFonts w:ascii="Times New Roman" w:hAnsi="Times New Roman" w:cs="Times New Roman"/>
        </w:rPr>
        <w:t>7.</w:t>
      </w:r>
      <w:r w:rsidR="00F53E02">
        <w:rPr>
          <w:rFonts w:ascii="Times New Roman" w:hAnsi="Times New Roman" w:cs="Times New Roman"/>
        </w:rPr>
        <w:t xml:space="preserve"> new</w:t>
      </w:r>
      <w:r w:rsidR="00F53E02" w:rsidRPr="00F53E02">
        <w:rPr>
          <w:rFonts w:ascii="Times New Roman" w:hAnsi="Times New Roman" w:cs="Times New Roman"/>
        </w:rPr>
        <w:sym w:font="Wingdings" w:char="F0E0"/>
      </w:r>
      <w:r w:rsidRPr="00DF41A2">
        <w:rPr>
          <w:rFonts w:ascii="Times New Roman" w:hAnsi="Times New Roman" w:cs="Times New Roman"/>
        </w:rPr>
        <w:t>rlink</w:t>
      </w:r>
      <w:r w:rsidR="001C0FC6">
        <w:rPr>
          <w:rFonts w:ascii="Times New Roman" w:hAnsi="Times New Roman" w:cs="Times New Roman"/>
        </w:rPr>
        <w:t xml:space="preserve"> </w:t>
      </w:r>
      <w:r w:rsidRPr="00DF41A2">
        <w:rPr>
          <w:rFonts w:ascii="Times New Roman" w:hAnsi="Times New Roman" w:cs="Times New Roman"/>
        </w:rPr>
        <w:t>=</w:t>
      </w:r>
      <w:r w:rsidR="001C0FC6">
        <w:rPr>
          <w:rFonts w:ascii="Times New Roman" w:hAnsi="Times New Roman" w:cs="Times New Roman"/>
        </w:rPr>
        <w:t xml:space="preserve"> </w:t>
      </w:r>
      <w:r w:rsidRPr="00DF41A2">
        <w:rPr>
          <w:rFonts w:ascii="Times New Roman" w:hAnsi="Times New Roman" w:cs="Times New Roman"/>
        </w:rPr>
        <w:t>NULL</w:t>
      </w:r>
      <w:r w:rsidRPr="00DF41A2">
        <w:rPr>
          <w:rFonts w:ascii="Times New Roman" w:hAnsi="Times New Roman" w:cs="Times New Roman"/>
        </w:rPr>
        <w:tab/>
      </w:r>
      <w:r w:rsidRPr="00DF41A2">
        <w:rPr>
          <w:rFonts w:ascii="Times New Roman" w:hAnsi="Times New Roman" w:cs="Times New Roman"/>
        </w:rPr>
        <w:tab/>
        <w:t>/* 3 */</w:t>
      </w:r>
    </w:p>
    <w:p w:rsidR="00E13199" w:rsidRPr="00DF41A2" w:rsidRDefault="00E13199" w:rsidP="00E13199">
      <w:pPr>
        <w:rPr>
          <w:rFonts w:ascii="Times New Roman" w:hAnsi="Times New Roman" w:cs="Times New Roman"/>
        </w:rPr>
      </w:pPr>
      <w:r w:rsidRPr="00DF41A2">
        <w:rPr>
          <w:rFonts w:ascii="Times New Roman" w:hAnsi="Times New Roman" w:cs="Times New Roman"/>
        </w:rPr>
        <w:tab/>
      </w:r>
      <w:r w:rsidR="00556F2C">
        <w:rPr>
          <w:rFonts w:ascii="Times New Roman" w:hAnsi="Times New Roman" w:cs="Times New Roman"/>
        </w:rPr>
        <w:t>8.</w:t>
      </w:r>
      <w:r w:rsidR="00F53E02">
        <w:rPr>
          <w:rFonts w:ascii="Times New Roman" w:hAnsi="Times New Roman" w:cs="Times New Roman"/>
        </w:rPr>
        <w:t xml:space="preserve"> new</w:t>
      </w:r>
      <w:r w:rsidR="00F53E02" w:rsidRPr="00F53E02">
        <w:rPr>
          <w:rFonts w:ascii="Times New Roman" w:hAnsi="Times New Roman" w:cs="Times New Roman"/>
        </w:rPr>
        <w:sym w:font="Wingdings" w:char="F0E0"/>
      </w:r>
      <w:r w:rsidRPr="00DF41A2">
        <w:rPr>
          <w:rFonts w:ascii="Times New Roman" w:hAnsi="Times New Roman" w:cs="Times New Roman"/>
        </w:rPr>
        <w:t>data</w:t>
      </w:r>
      <w:r w:rsidR="001C0FC6">
        <w:rPr>
          <w:rFonts w:ascii="Times New Roman" w:hAnsi="Times New Roman" w:cs="Times New Roman"/>
        </w:rPr>
        <w:t xml:space="preserve"> </w:t>
      </w:r>
      <w:r w:rsidRPr="00DF41A2">
        <w:rPr>
          <w:rFonts w:ascii="Times New Roman" w:hAnsi="Times New Roman" w:cs="Times New Roman"/>
        </w:rPr>
        <w:t>=</w:t>
      </w:r>
      <w:r w:rsidR="001C0FC6">
        <w:rPr>
          <w:rFonts w:ascii="Times New Roman" w:hAnsi="Times New Roman" w:cs="Times New Roman"/>
        </w:rPr>
        <w:t xml:space="preserve"> </w:t>
      </w:r>
      <w:r w:rsidRPr="00DF41A2">
        <w:rPr>
          <w:rFonts w:ascii="Times New Roman" w:hAnsi="Times New Roman" w:cs="Times New Roman"/>
        </w:rPr>
        <w:t>x</w:t>
      </w:r>
      <w:r w:rsidR="002061D1">
        <w:rPr>
          <w:rFonts w:ascii="Times New Roman" w:hAnsi="Times New Roman" w:cs="Times New Roman"/>
        </w:rPr>
        <w:tab/>
      </w:r>
    </w:p>
    <w:p w:rsidR="00E13199" w:rsidRPr="00DF41A2" w:rsidRDefault="00E13199" w:rsidP="00E13199">
      <w:pPr>
        <w:rPr>
          <w:rFonts w:ascii="Times New Roman" w:hAnsi="Times New Roman" w:cs="Times New Roman"/>
          <w:b/>
        </w:rPr>
      </w:pPr>
      <w:r w:rsidRPr="00DF41A2">
        <w:rPr>
          <w:rFonts w:ascii="Times New Roman" w:hAnsi="Times New Roman" w:cs="Times New Roman"/>
          <w:b/>
        </w:rPr>
        <w:t>End</w:t>
      </w:r>
      <w:r w:rsidR="001C0FC6">
        <w:rPr>
          <w:rFonts w:ascii="Times New Roman" w:hAnsi="Times New Roman" w:cs="Times New Roman"/>
          <w:b/>
        </w:rPr>
        <w:t xml:space="preserve"> </w:t>
      </w:r>
      <w:r w:rsidRPr="00DF41A2">
        <w:rPr>
          <w:rFonts w:ascii="Times New Roman" w:hAnsi="Times New Roman" w:cs="Times New Roman"/>
          <w:b/>
        </w:rPr>
        <w:t>DLL_Insertion_Ending</w:t>
      </w:r>
    </w:p>
    <w:p w:rsidR="00E13199" w:rsidRPr="00DF41A2" w:rsidRDefault="00CE0543" w:rsidP="00E13199">
      <w:pPr>
        <w:rPr>
          <w:rFonts w:ascii="Times New Roman" w:hAnsi="Times New Roman" w:cs="Times New Roman"/>
          <w:b/>
        </w:rPr>
      </w:pPr>
      <w:r w:rsidRPr="00CE0543">
        <w:rPr>
          <w:rFonts w:ascii="Times New Roman" w:hAnsi="Times New Roman" w:cs="Times New Roman"/>
        </w:rPr>
      </w:r>
      <w:r w:rsidRPr="00CE0543">
        <w:rPr>
          <w:rFonts w:ascii="Times New Roman" w:hAnsi="Times New Roman" w:cs="Times New Roman"/>
        </w:rPr>
        <w:pict>
          <v:group id="_x0000_s1769" editas="canvas" style="width:428.5pt;height:185.7pt;mso-position-horizontal-relative:char;mso-position-vertical-relative:line" coordorigin="1785,2209" coordsize="8570,3714">
            <o:lock v:ext="edit" aspectratio="t"/>
            <v:shape id="_x0000_s1770" type="#_x0000_t75" style="position:absolute;left:1785;top:2209;width:8570;height:3714" o:preferrelative="f">
              <v:fill o:detectmouseclick="t"/>
              <v:path o:extrusionok="t" o:connecttype="none"/>
              <o:lock v:ext="edit" text="t"/>
            </v:shape>
            <v:group id="_x0000_s1771" style="position:absolute;left:2132;top:2567;width:1064;height:463" coordorigin="2405,2567" coordsize="1064,463">
              <v:rect id="_x0000_s1772" style="position:absolute;left:2405;top:2567;width:1064;height:463;v-text-anchor:middle">
                <v:textbox style="mso-next-textbox:#_x0000_s1772" inset="1.5mm">
                  <w:txbxContent>
                    <w:p w:rsidR="00460149" w:rsidRPr="0090521A" w:rsidRDefault="00460149" w:rsidP="00E13199">
                      <w:pPr>
                        <w:rPr>
                          <w:rFonts w:ascii="Times New Roman" w:hAnsi="Times New Roman" w:cs="Times New Roman"/>
                          <w:sz w:val="24"/>
                          <w:szCs w:val="36"/>
                        </w:rPr>
                      </w:pPr>
                      <w:r w:rsidRPr="0090521A">
                        <w:rPr>
                          <w:rFonts w:ascii="Times New Roman" w:hAnsi="Times New Roman" w:cs="Times New Roman"/>
                          <w:sz w:val="24"/>
                          <w:szCs w:val="36"/>
                        </w:rPr>
                        <w:t>X</w:t>
                      </w:r>
                      <w:r>
                        <w:rPr>
                          <w:rFonts w:ascii="Times New Roman" w:hAnsi="Times New Roman" w:cs="Times New Roman"/>
                          <w:sz w:val="24"/>
                          <w:szCs w:val="36"/>
                        </w:rPr>
                        <w:t xml:space="preserve">   X</w:t>
                      </w:r>
                    </w:p>
                  </w:txbxContent>
                </v:textbox>
              </v:rect>
              <v:shape id="_x0000_s1773" type="#_x0000_t32" style="position:absolute;left:3114;top:2567;width:2;height:463" o:connectortype="straight"/>
              <v:shape id="_x0000_s1774" type="#_x0000_t32" style="position:absolute;left:2743;top:2568;width:2;height:462" o:connectortype="straight"/>
            </v:group>
            <v:group id="_x0000_s1775" style="position:absolute;left:3699;top:2568;width:1064;height:463" coordorigin="2405,2567" coordsize="1064,463">
              <v:rect id="_x0000_s1776" style="position:absolute;left:2405;top:2567;width:1064;height:463"/>
              <v:shape id="_x0000_s1777" type="#_x0000_t32" style="position:absolute;left:3114;top:2567;width:2;height:463" o:connectortype="straight"/>
              <v:shape id="_x0000_s1778" type="#_x0000_t32" style="position:absolute;left:2743;top:2568;width:2;height:462" o:connectortype="straight"/>
            </v:group>
            <v:group id="_x0000_s1779" style="position:absolute;left:5278;top:2569;width:1064;height:463" coordorigin="2405,2567" coordsize="1064,463">
              <v:rect id="_x0000_s1780" style="position:absolute;left:2405;top:2567;width:1064;height:463"/>
              <v:shape id="_x0000_s1781" type="#_x0000_t32" style="position:absolute;left:3114;top:2567;width:2;height:463" o:connectortype="straight"/>
              <v:shape id="_x0000_s1782" type="#_x0000_t32" style="position:absolute;left:2743;top:2568;width:2;height:462" o:connectortype="straight"/>
            </v:group>
            <v:group id="_x0000_s1783" style="position:absolute;left:6872;top:2570;width:1064;height:463" coordorigin="2405,2567" coordsize="1064,463">
              <v:rect id="_x0000_s1784" style="position:absolute;left:2405;top:2567;width:1064;height:463;v-text-anchor:middle">
                <v:textbox style="mso-next-textbox:#_x0000_s1784" inset=",,1.5mm">
                  <w:txbxContent>
                    <w:p w:rsidR="00460149" w:rsidRDefault="00460149" w:rsidP="00E13199">
                      <w:r>
                        <w:rPr>
                          <w:rFonts w:ascii="Times New Roman" w:hAnsi="Times New Roman" w:cs="Times New Roman"/>
                          <w:sz w:val="24"/>
                          <w:szCs w:val="36"/>
                        </w:rPr>
                        <w:t xml:space="preserve">          </w:t>
                      </w:r>
                      <w:r w:rsidRPr="0090521A">
                        <w:rPr>
                          <w:rFonts w:ascii="Times New Roman" w:hAnsi="Times New Roman" w:cs="Times New Roman"/>
                          <w:sz w:val="24"/>
                          <w:szCs w:val="36"/>
                        </w:rPr>
                        <w:t>X</w:t>
                      </w:r>
                    </w:p>
                  </w:txbxContent>
                </v:textbox>
              </v:rect>
              <v:shape id="_x0000_s1785" type="#_x0000_t32" style="position:absolute;left:3114;top:2567;width:2;height:463" o:connectortype="straight"/>
              <v:shape id="_x0000_s1786" type="#_x0000_t32" style="position:absolute;left:2743;top:2568;width:2;height:462" o:connectortype="straight"/>
            </v:group>
            <v:group id="_x0000_s1787" style="position:absolute;left:8480;top:2571;width:1064;height:463" coordorigin="2405,2567" coordsize="1064,463">
              <v:rect id="_x0000_s1788" style="position:absolute;left:2405;top:2567;width:1064;height:463"/>
              <v:shape id="_x0000_s1789" type="#_x0000_t32" style="position:absolute;left:3114;top:2567;width:2;height:463" o:connectortype="straight"/>
              <v:shape id="_x0000_s1790" type="#_x0000_t32" style="position:absolute;left:2743;top:2568;width:2;height:462" o:connectortype="straight"/>
            </v:group>
            <v:rect id="_x0000_s1791" style="position:absolute;left:2242;top:2269;width:889;height:288;v-text-anchor:middle" stroked="f">
              <v:textbox style="mso-next-textbox:#_x0000_s1791" inset="0,0,0,0">
                <w:txbxContent>
                  <w:p w:rsidR="00460149" w:rsidRPr="00693AFA" w:rsidRDefault="00460149" w:rsidP="00E13199">
                    <w:pPr>
                      <w:spacing w:line="240" w:lineRule="auto"/>
                      <w:jc w:val="center"/>
                      <w:rPr>
                        <w:rFonts w:ascii="Times New Roman" w:hAnsi="Times New Roman" w:cs="Times New Roman"/>
                      </w:rPr>
                    </w:pPr>
                    <w:r w:rsidRPr="00693AFA">
                      <w:rPr>
                        <w:rFonts w:ascii="Times New Roman" w:hAnsi="Times New Roman" w:cs="Times New Roman"/>
                      </w:rPr>
                      <w:t>header</w:t>
                    </w:r>
                  </w:p>
                </w:txbxContent>
              </v:textbox>
            </v:rect>
            <v:rect id="_x0000_s1792" style="position:absolute;left:3984;top:2256;width:525;height:287;v-text-anchor:middle" stroked="f">
              <v:textbox style="mso-next-textbox:#_x0000_s1792" inset="0,0,0,0">
                <w:txbxContent>
                  <w:p w:rsidR="00460149" w:rsidRPr="00693AFA" w:rsidRDefault="00460149" w:rsidP="00E13199">
                    <w:pPr>
                      <w:spacing w:line="240" w:lineRule="auto"/>
                      <w:jc w:val="center"/>
                      <w:rPr>
                        <w:rFonts w:ascii="Times New Roman" w:hAnsi="Times New Roman" w:cs="Times New Roman"/>
                      </w:rPr>
                    </w:pPr>
                    <w:r w:rsidRPr="00693AFA">
                      <w:rPr>
                        <w:rFonts w:ascii="Times New Roman" w:hAnsi="Times New Roman" w:cs="Times New Roman"/>
                      </w:rPr>
                      <w:t>N1</w:t>
                    </w:r>
                  </w:p>
                </w:txbxContent>
              </v:textbox>
            </v:rect>
            <v:rect id="_x0000_s1793" style="position:absolute;left:5542;top:2256;width:525;height:287;v-text-anchor:middle" stroked="f">
              <v:textbox style="mso-next-textbox:#_x0000_s1793" inset="0,0,0,0">
                <w:txbxContent>
                  <w:p w:rsidR="00460149" w:rsidRPr="00693AFA" w:rsidRDefault="00460149" w:rsidP="00E13199">
                    <w:pPr>
                      <w:spacing w:line="240" w:lineRule="auto"/>
                      <w:jc w:val="center"/>
                      <w:rPr>
                        <w:rFonts w:ascii="Times New Roman" w:hAnsi="Times New Roman" w:cs="Times New Roman"/>
                      </w:rPr>
                    </w:pPr>
                    <w:r w:rsidRPr="00693AFA">
                      <w:rPr>
                        <w:rFonts w:ascii="Times New Roman" w:hAnsi="Times New Roman" w:cs="Times New Roman"/>
                      </w:rPr>
                      <w:t>N</w:t>
                    </w:r>
                    <w:r>
                      <w:rPr>
                        <w:rFonts w:ascii="Times New Roman" w:hAnsi="Times New Roman" w:cs="Times New Roman"/>
                      </w:rPr>
                      <w:t>2</w:t>
                    </w:r>
                  </w:p>
                </w:txbxContent>
              </v:textbox>
            </v:rect>
            <v:rect id="_x0000_s1794" style="position:absolute;left:7126;top:2256;width:525;height:287;v-text-anchor:middle" stroked="f">
              <v:textbox style="mso-next-textbox:#_x0000_s1794" inset="0,0,0,0">
                <w:txbxContent>
                  <w:p w:rsidR="00460149" w:rsidRPr="00693AFA" w:rsidRDefault="00460149" w:rsidP="00E13199">
                    <w:pPr>
                      <w:spacing w:line="240" w:lineRule="auto"/>
                      <w:jc w:val="center"/>
                      <w:rPr>
                        <w:rFonts w:ascii="Times New Roman" w:hAnsi="Times New Roman" w:cs="Times New Roman"/>
                      </w:rPr>
                    </w:pPr>
                    <w:r>
                      <w:rPr>
                        <w:rFonts w:ascii="Times New Roman" w:hAnsi="Times New Roman" w:cs="Times New Roman"/>
                      </w:rPr>
                      <w:t>N3</w:t>
                    </w:r>
                  </w:p>
                </w:txbxContent>
              </v:textbox>
            </v:rect>
            <v:rect id="_x0000_s1795" style="position:absolute;left:8743;top:2209;width:525;height:287;v-text-anchor:middle" stroked="f">
              <v:textbox style="mso-next-textbox:#_x0000_s1795" inset="0,0,0,0">
                <w:txbxContent>
                  <w:p w:rsidR="00460149" w:rsidRPr="00693AFA" w:rsidRDefault="00460149" w:rsidP="00E13199">
                    <w:pPr>
                      <w:spacing w:line="240" w:lineRule="auto"/>
                      <w:jc w:val="center"/>
                      <w:rPr>
                        <w:rFonts w:ascii="Times New Roman" w:hAnsi="Times New Roman" w:cs="Times New Roman"/>
                      </w:rPr>
                    </w:pPr>
                    <w:r>
                      <w:rPr>
                        <w:rFonts w:ascii="Times New Roman" w:hAnsi="Times New Roman" w:cs="Times New Roman"/>
                      </w:rPr>
                      <w:t>new</w:t>
                    </w:r>
                  </w:p>
                </w:txbxContent>
              </v:textbox>
            </v:rect>
            <v:shape id="_x0000_s1796" type="#_x0000_t32" style="position:absolute;left:3013;top:2704;width:686;height:1" o:connectortype="straight">
              <v:stroke endarrow="block"/>
            </v:shape>
            <v:shape id="_x0000_s1797" type="#_x0000_t32" style="position:absolute;left:3178;top:2931;width:638;height:1;flip:x" o:connectortype="straight">
              <v:stroke endarrow="block"/>
            </v:shape>
            <v:shape id="_x0000_s1798" type="#_x0000_t32" style="position:absolute;left:4598;top:2718;width:686;height:1" o:connectortype="straight">
              <v:stroke endarrow="block"/>
            </v:shape>
            <v:shape id="_x0000_s1799" type="#_x0000_t32" style="position:absolute;left:4763;top:2945;width:638;height:1;flip:x" o:connectortype="straight">
              <v:stroke endarrow="block"/>
            </v:shape>
            <v:shape id="_x0000_s1800" type="#_x0000_t32" style="position:absolute;left:6177;top:2703;width:686;height:1" o:connectortype="straight">
              <v:stroke endarrow="block"/>
            </v:shape>
            <v:shape id="_x0000_s1801" type="#_x0000_t32" style="position:absolute;left:6342;top:2930;width:638;height:1;flip:x" o:connectortype="straight">
              <v:stroke endarrow="block"/>
            </v:shape>
            <v:shape id="_x0000_s1802" type="#_x0000_t32" style="position:absolute;left:7797;top:2657;width:686;height:1" o:connectortype="straight">
              <v:stroke dashstyle="longDash" endarrow="block"/>
            </v:shape>
            <v:shape id="_x0000_s1803" type="#_x0000_t32" style="position:absolute;left:7944;top:2929;width:638;height:1;flip:x" o:connectortype="straight">
              <v:stroke dashstyle="longDash" endarrow="block"/>
            </v:shape>
            <v:shape id="_x0000_s1804" type="#_x0000_t32" style="position:absolute;left:9347;top:2854;width:1;height:567;flip:x y" o:connectortype="straight">
              <v:stroke dashstyle="longDash" endarrow="block"/>
            </v:shape>
            <v:rect id="_x0000_s1805" style="position:absolute;left:9025;top:3421;width:646;height:288;v-text-anchor:middle" stroked="f">
              <v:textbox style="mso-next-textbox:#_x0000_s1805" inset="0,0,0,0">
                <w:txbxContent>
                  <w:p w:rsidR="00460149" w:rsidRPr="00423C26" w:rsidRDefault="00460149" w:rsidP="00E13199">
                    <w:pPr>
                      <w:jc w:val="center"/>
                      <w:rPr>
                        <w:rFonts w:ascii="Times New Roman" w:hAnsi="Times New Roman" w:cs="Times New Roman"/>
                      </w:rPr>
                    </w:pPr>
                    <w:r>
                      <w:rPr>
                        <w:rFonts w:ascii="Times New Roman" w:hAnsi="Times New Roman" w:cs="Times New Roman"/>
                      </w:rPr>
                      <w:t>NULL</w:t>
                    </w:r>
                  </w:p>
                </w:txbxContent>
              </v:textbox>
            </v:rect>
            <v:oval id="_x0000_s1806" style="position:absolute;left:8027;top:2295;width:326;height:338;v-text-anchor:middle">
              <v:textbox style="mso-next-textbox:#_x0000_s1806" inset="0,0,0,0">
                <w:txbxContent>
                  <w:p w:rsidR="00460149" w:rsidRPr="001C0FC6" w:rsidRDefault="00460149" w:rsidP="00E13199">
                    <w:pPr>
                      <w:spacing w:line="240" w:lineRule="auto"/>
                      <w:jc w:val="center"/>
                      <w:rPr>
                        <w:rFonts w:ascii="Times New Roman" w:hAnsi="Times New Roman" w:cs="Times New Roman"/>
                      </w:rPr>
                    </w:pPr>
                    <w:r w:rsidRPr="001C0FC6">
                      <w:rPr>
                        <w:rFonts w:ascii="Times New Roman" w:hAnsi="Times New Roman" w:cs="Times New Roman"/>
                      </w:rPr>
                      <w:t>1</w:t>
                    </w:r>
                  </w:p>
                </w:txbxContent>
              </v:textbox>
            </v:oval>
            <v:oval id="_x0000_s1807" style="position:absolute;left:8040;top:3017;width:326;height:338;v-text-anchor:middle">
              <v:textbox style="mso-next-textbox:#_x0000_s1807" inset="0,0,0,0">
                <w:txbxContent>
                  <w:p w:rsidR="00460149" w:rsidRPr="001C0FC6" w:rsidRDefault="00460149" w:rsidP="00E13199">
                    <w:pPr>
                      <w:spacing w:line="240" w:lineRule="auto"/>
                      <w:jc w:val="center"/>
                      <w:rPr>
                        <w:rFonts w:ascii="Times New Roman" w:hAnsi="Times New Roman" w:cs="Times New Roman"/>
                      </w:rPr>
                    </w:pPr>
                    <w:r w:rsidRPr="001C0FC6">
                      <w:rPr>
                        <w:rFonts w:ascii="Times New Roman" w:hAnsi="Times New Roman" w:cs="Times New Roman"/>
                      </w:rPr>
                      <w:t>2</w:t>
                    </w:r>
                  </w:p>
                </w:txbxContent>
              </v:textbox>
            </v:oval>
            <v:oval id="_x0000_s1808" style="position:absolute;left:9429;top:3083;width:326;height:338;v-text-anchor:middle">
              <v:textbox style="mso-next-textbox:#_x0000_s1808" inset="0,0,0,0">
                <w:txbxContent>
                  <w:p w:rsidR="00460149" w:rsidRPr="001C0FC6" w:rsidRDefault="00460149" w:rsidP="00E13199">
                    <w:pPr>
                      <w:spacing w:line="240" w:lineRule="auto"/>
                      <w:jc w:val="center"/>
                      <w:rPr>
                        <w:rFonts w:ascii="Times New Roman" w:hAnsi="Times New Roman" w:cs="Times New Roman"/>
                      </w:rPr>
                    </w:pPr>
                    <w:r w:rsidRPr="001C0FC6">
                      <w:rPr>
                        <w:rFonts w:ascii="Times New Roman" w:hAnsi="Times New Roman" w:cs="Times New Roman"/>
                      </w:rPr>
                      <w:t>3</w:t>
                    </w:r>
                  </w:p>
                </w:txbxContent>
              </v:textbox>
            </v:oval>
            <v:group id="_x0000_s1809" style="position:absolute;left:2138;top:4358;width:1064;height:463" coordorigin="2405,2567" coordsize="1064,463">
              <v:rect id="_x0000_s1810" style="position:absolute;left:2405;top:2567;width:1064;height:463;v-text-anchor:middle">
                <v:textbox style="mso-next-textbox:#_x0000_s1810" inset="1.5mm">
                  <w:txbxContent>
                    <w:p w:rsidR="00460149" w:rsidRPr="0090521A" w:rsidRDefault="00460149" w:rsidP="00E13199">
                      <w:pPr>
                        <w:rPr>
                          <w:rFonts w:ascii="Times New Roman" w:hAnsi="Times New Roman" w:cs="Times New Roman"/>
                          <w:sz w:val="24"/>
                          <w:szCs w:val="36"/>
                        </w:rPr>
                      </w:pPr>
                      <w:r w:rsidRPr="0090521A">
                        <w:rPr>
                          <w:rFonts w:ascii="Times New Roman" w:hAnsi="Times New Roman" w:cs="Times New Roman"/>
                          <w:sz w:val="24"/>
                          <w:szCs w:val="36"/>
                        </w:rPr>
                        <w:t>X</w:t>
                      </w:r>
                      <w:r>
                        <w:rPr>
                          <w:rFonts w:ascii="Times New Roman" w:hAnsi="Times New Roman" w:cs="Times New Roman"/>
                          <w:sz w:val="24"/>
                          <w:szCs w:val="36"/>
                        </w:rPr>
                        <w:t xml:space="preserve">   X</w:t>
                      </w:r>
                    </w:p>
                  </w:txbxContent>
                </v:textbox>
              </v:rect>
              <v:shape id="_x0000_s1811" type="#_x0000_t32" style="position:absolute;left:3114;top:2567;width:2;height:463" o:connectortype="straight"/>
              <v:shape id="_x0000_s1812" type="#_x0000_t32" style="position:absolute;left:2743;top:2568;width:2;height:462" o:connectortype="straight"/>
            </v:group>
            <v:group id="_x0000_s1813" style="position:absolute;left:3705;top:4359;width:1064;height:463" coordorigin="2405,2567" coordsize="1064,463">
              <v:rect id="_x0000_s1814" style="position:absolute;left:2405;top:2567;width:1064;height:463"/>
              <v:shape id="_x0000_s1815" type="#_x0000_t32" style="position:absolute;left:3114;top:2567;width:2;height:463" o:connectortype="straight"/>
              <v:shape id="_x0000_s1816" type="#_x0000_t32" style="position:absolute;left:2743;top:2568;width:2;height:462" o:connectortype="straight"/>
            </v:group>
            <v:group id="_x0000_s1817" style="position:absolute;left:5284;top:4360;width:1064;height:463" coordorigin="2405,2567" coordsize="1064,463">
              <v:rect id="_x0000_s1818" style="position:absolute;left:2405;top:2567;width:1064;height:463"/>
              <v:shape id="_x0000_s1819" type="#_x0000_t32" style="position:absolute;left:3114;top:2567;width:2;height:463" o:connectortype="straight"/>
              <v:shape id="_x0000_s1820" type="#_x0000_t32" style="position:absolute;left:2743;top:2568;width:2;height:462" o:connectortype="straight"/>
            </v:group>
            <v:group id="_x0000_s1821" style="position:absolute;left:6878;top:4361;width:1064;height:463" coordorigin="2405,2567" coordsize="1064,463">
              <v:rect id="_x0000_s1822" style="position:absolute;left:2405;top:2567;width:1064;height:463;v-text-anchor:middle">
                <v:textbox style="mso-next-textbox:#_x0000_s1822" inset=",,1.5mm">
                  <w:txbxContent>
                    <w:p w:rsidR="00460149" w:rsidRDefault="00460149" w:rsidP="00E13199"/>
                  </w:txbxContent>
                </v:textbox>
              </v:rect>
              <v:shape id="_x0000_s1823" type="#_x0000_t32" style="position:absolute;left:3114;top:2567;width:2;height:463" o:connectortype="straight"/>
              <v:shape id="_x0000_s1824" type="#_x0000_t32" style="position:absolute;left:2743;top:2568;width:2;height:462" o:connectortype="straight"/>
            </v:group>
            <v:group id="_x0000_s1825" style="position:absolute;left:8486;top:4362;width:1064;height:463" coordorigin="2405,2567" coordsize="1064,463">
              <v:rect id="_x0000_s1826" style="position:absolute;left:2405;top:2567;width:1064;height:463;v-text-anchor:middle">
                <v:textbox style="mso-next-textbox:#_x0000_s1826" inset=",,1.5mm">
                  <w:txbxContent>
                    <w:p w:rsidR="00460149" w:rsidRPr="00883748" w:rsidRDefault="00460149" w:rsidP="00E13199">
                      <w:r>
                        <w:rPr>
                          <w:rFonts w:ascii="Times New Roman" w:hAnsi="Times New Roman" w:cs="Times New Roman"/>
                          <w:sz w:val="24"/>
                          <w:szCs w:val="36"/>
                        </w:rPr>
                        <w:t xml:space="preserve">          </w:t>
                      </w:r>
                      <w:r w:rsidRPr="0090521A">
                        <w:rPr>
                          <w:rFonts w:ascii="Times New Roman" w:hAnsi="Times New Roman" w:cs="Times New Roman"/>
                          <w:sz w:val="24"/>
                          <w:szCs w:val="36"/>
                        </w:rPr>
                        <w:t>X</w:t>
                      </w:r>
                    </w:p>
                  </w:txbxContent>
                </v:textbox>
              </v:rect>
              <v:shape id="_x0000_s1827" type="#_x0000_t32" style="position:absolute;left:3114;top:2567;width:2;height:463" o:connectortype="straight"/>
              <v:shape id="_x0000_s1828" type="#_x0000_t32" style="position:absolute;left:2743;top:2568;width:2;height:462" o:connectortype="straight"/>
            </v:group>
            <v:rect id="_x0000_s1829" style="position:absolute;left:2248;top:4060;width:889;height:288;v-text-anchor:middle" stroked="f">
              <v:textbox style="mso-next-textbox:#_x0000_s1829" inset="0,0,0,0">
                <w:txbxContent>
                  <w:p w:rsidR="00460149" w:rsidRPr="00693AFA" w:rsidRDefault="00460149" w:rsidP="00E13199">
                    <w:pPr>
                      <w:spacing w:line="240" w:lineRule="auto"/>
                      <w:jc w:val="center"/>
                      <w:rPr>
                        <w:rFonts w:ascii="Times New Roman" w:hAnsi="Times New Roman" w:cs="Times New Roman"/>
                      </w:rPr>
                    </w:pPr>
                    <w:r w:rsidRPr="00693AFA">
                      <w:rPr>
                        <w:rFonts w:ascii="Times New Roman" w:hAnsi="Times New Roman" w:cs="Times New Roman"/>
                      </w:rPr>
                      <w:t>header</w:t>
                    </w:r>
                  </w:p>
                </w:txbxContent>
              </v:textbox>
            </v:rect>
            <v:rect id="_x0000_s1830" style="position:absolute;left:3990;top:4047;width:525;height:287;v-text-anchor:middle" stroked="f">
              <v:textbox style="mso-next-textbox:#_x0000_s1830" inset="0,0,0,0">
                <w:txbxContent>
                  <w:p w:rsidR="00460149" w:rsidRPr="00693AFA" w:rsidRDefault="00460149" w:rsidP="00E13199">
                    <w:pPr>
                      <w:spacing w:line="240" w:lineRule="auto"/>
                      <w:jc w:val="center"/>
                      <w:rPr>
                        <w:rFonts w:ascii="Times New Roman" w:hAnsi="Times New Roman" w:cs="Times New Roman"/>
                      </w:rPr>
                    </w:pPr>
                    <w:r w:rsidRPr="00693AFA">
                      <w:rPr>
                        <w:rFonts w:ascii="Times New Roman" w:hAnsi="Times New Roman" w:cs="Times New Roman"/>
                      </w:rPr>
                      <w:t>N1</w:t>
                    </w:r>
                  </w:p>
                </w:txbxContent>
              </v:textbox>
            </v:rect>
            <v:rect id="_x0000_s1831" style="position:absolute;left:5548;top:4047;width:525;height:287;v-text-anchor:middle" stroked="f">
              <v:textbox style="mso-next-textbox:#_x0000_s1831" inset="0,0,0,0">
                <w:txbxContent>
                  <w:p w:rsidR="00460149" w:rsidRPr="00693AFA" w:rsidRDefault="00460149" w:rsidP="00E13199">
                    <w:pPr>
                      <w:spacing w:line="240" w:lineRule="auto"/>
                      <w:jc w:val="center"/>
                      <w:rPr>
                        <w:rFonts w:ascii="Times New Roman" w:hAnsi="Times New Roman" w:cs="Times New Roman"/>
                      </w:rPr>
                    </w:pPr>
                    <w:r w:rsidRPr="00693AFA">
                      <w:rPr>
                        <w:rFonts w:ascii="Times New Roman" w:hAnsi="Times New Roman" w:cs="Times New Roman"/>
                      </w:rPr>
                      <w:t>N</w:t>
                    </w:r>
                    <w:r>
                      <w:rPr>
                        <w:rFonts w:ascii="Times New Roman" w:hAnsi="Times New Roman" w:cs="Times New Roman"/>
                      </w:rPr>
                      <w:t>2</w:t>
                    </w:r>
                  </w:p>
                </w:txbxContent>
              </v:textbox>
            </v:rect>
            <v:rect id="_x0000_s1832" style="position:absolute;left:7132;top:4047;width:525;height:287;v-text-anchor:middle" stroked="f">
              <v:textbox style="mso-next-textbox:#_x0000_s1832" inset="0,0,0,0">
                <w:txbxContent>
                  <w:p w:rsidR="00460149" w:rsidRPr="00693AFA" w:rsidRDefault="00460149" w:rsidP="00E13199">
                    <w:pPr>
                      <w:spacing w:line="240" w:lineRule="auto"/>
                      <w:jc w:val="center"/>
                      <w:rPr>
                        <w:rFonts w:ascii="Times New Roman" w:hAnsi="Times New Roman" w:cs="Times New Roman"/>
                      </w:rPr>
                    </w:pPr>
                    <w:r>
                      <w:rPr>
                        <w:rFonts w:ascii="Times New Roman" w:hAnsi="Times New Roman" w:cs="Times New Roman"/>
                      </w:rPr>
                      <w:t>N3</w:t>
                    </w:r>
                  </w:p>
                </w:txbxContent>
              </v:textbox>
            </v:rect>
            <v:rect id="_x0000_s1833" style="position:absolute;left:8749;top:4000;width:525;height:287;v-text-anchor:middle" stroked="f">
              <v:textbox style="mso-next-textbox:#_x0000_s1833" inset="0,0,0,0">
                <w:txbxContent>
                  <w:p w:rsidR="00460149" w:rsidRPr="00693AFA" w:rsidRDefault="00460149" w:rsidP="00E13199">
                    <w:pPr>
                      <w:spacing w:line="240" w:lineRule="auto"/>
                      <w:jc w:val="center"/>
                      <w:rPr>
                        <w:rFonts w:ascii="Times New Roman" w:hAnsi="Times New Roman" w:cs="Times New Roman"/>
                      </w:rPr>
                    </w:pPr>
                    <w:r>
                      <w:rPr>
                        <w:rFonts w:ascii="Times New Roman" w:hAnsi="Times New Roman" w:cs="Times New Roman"/>
                      </w:rPr>
                      <w:t>new</w:t>
                    </w:r>
                  </w:p>
                </w:txbxContent>
              </v:textbox>
            </v:rect>
            <v:shape id="_x0000_s1834" type="#_x0000_t32" style="position:absolute;left:3019;top:4495;width:686;height:1" o:connectortype="straight">
              <v:stroke endarrow="block"/>
            </v:shape>
            <v:shape id="_x0000_s1835" type="#_x0000_t32" style="position:absolute;left:3184;top:4722;width:638;height:1;flip:x" o:connectortype="straight">
              <v:stroke endarrow="block"/>
            </v:shape>
            <v:shape id="_x0000_s1836" type="#_x0000_t32" style="position:absolute;left:4604;top:4509;width:686;height:1" o:connectortype="straight">
              <v:stroke endarrow="block"/>
            </v:shape>
            <v:shape id="_x0000_s1837" type="#_x0000_t32" style="position:absolute;left:4769;top:4736;width:638;height:1;flip:x" o:connectortype="straight">
              <v:stroke endarrow="block"/>
            </v:shape>
            <v:shape id="_x0000_s1838" type="#_x0000_t32" style="position:absolute;left:6183;top:4494;width:686;height:1" o:connectortype="straight">
              <v:stroke endarrow="block"/>
            </v:shape>
            <v:shape id="_x0000_s1839" type="#_x0000_t32" style="position:absolute;left:6348;top:4721;width:638;height:1;flip:x" o:connectortype="straight">
              <v:stroke endarrow="block"/>
            </v:shape>
            <v:shape id="_x0000_s1840" type="#_x0000_t32" style="position:absolute;left:7803;top:4493;width:686;height:1" o:connectortype="straight">
              <v:stroke endarrow="block"/>
            </v:shape>
            <v:shape id="_x0000_s1841" type="#_x0000_t32" style="position:absolute;left:7968;top:4720;width:638;height:1;flip:x" o:connectortype="straight">
              <v:stroke endarrow="block"/>
            </v:shape>
            <v:rect id="_x0000_s1842" style="position:absolute;left:4683;top:3459;width:2430;height:476" stroked="f">
              <v:textbox style="mso-next-textbox:#_x0000_s1842">
                <w:txbxContent>
                  <w:p w:rsidR="00460149" w:rsidRPr="005E5745" w:rsidRDefault="00460149" w:rsidP="00E13199">
                    <w:pPr>
                      <w:jc w:val="center"/>
                      <w:rPr>
                        <w:rFonts w:ascii="Times New Roman" w:hAnsi="Times New Roman" w:cs="Times New Roman"/>
                        <w:b/>
                      </w:rPr>
                    </w:pPr>
                    <w:r w:rsidRPr="005E5745">
                      <w:rPr>
                        <w:rFonts w:ascii="Times New Roman" w:hAnsi="Times New Roman" w:cs="Times New Roman"/>
                        <w:b/>
                      </w:rPr>
                      <w:t>Before Insertion</w:t>
                    </w:r>
                  </w:p>
                </w:txbxContent>
              </v:textbox>
            </v:rect>
            <v:rect id="_x0000_s1843" style="position:absolute;left:4731;top:5182;width:2265;height:476" stroked="f">
              <v:textbox style="mso-next-textbox:#_x0000_s1843">
                <w:txbxContent>
                  <w:p w:rsidR="00460149" w:rsidRPr="005E5745" w:rsidRDefault="00460149" w:rsidP="00E13199">
                    <w:pPr>
                      <w:jc w:val="center"/>
                      <w:rPr>
                        <w:rFonts w:ascii="Times New Roman" w:hAnsi="Times New Roman" w:cs="Times New Roman"/>
                        <w:b/>
                      </w:rPr>
                    </w:pPr>
                    <w:r w:rsidRPr="005E5745">
                      <w:rPr>
                        <w:rFonts w:ascii="Times New Roman" w:hAnsi="Times New Roman" w:cs="Times New Roman"/>
                        <w:b/>
                      </w:rPr>
                      <w:t>After Insertion</w:t>
                    </w:r>
                  </w:p>
                </w:txbxContent>
              </v:textbox>
            </v:rect>
            <v:shape id="_x0000_s1844" type="#_x0000_t32" style="position:absolute;left:7408;top:3034;width:1;height:387;flip:y" o:connectortype="straight">
              <v:stroke endarrow="block"/>
            </v:shape>
            <v:rect id="_x0000_s1845" style="position:absolute;left:7132;top:3421;width:525;height:288;v-text-anchor:middle" stroked="f">
              <v:textbox style="mso-next-textbox:#_x0000_s1845" inset="0,0,0,0">
                <w:txbxContent>
                  <w:p w:rsidR="00460149" w:rsidRPr="00693AFA" w:rsidRDefault="00460149" w:rsidP="00E13199">
                    <w:pPr>
                      <w:spacing w:line="240" w:lineRule="auto"/>
                      <w:jc w:val="center"/>
                      <w:rPr>
                        <w:rFonts w:ascii="Times New Roman" w:hAnsi="Times New Roman" w:cs="Times New Roman"/>
                      </w:rPr>
                    </w:pPr>
                    <w:r>
                      <w:rPr>
                        <w:rFonts w:ascii="Times New Roman" w:hAnsi="Times New Roman" w:cs="Times New Roman"/>
                      </w:rPr>
                      <w:t>ptr</w:t>
                    </w:r>
                  </w:p>
                </w:txbxContent>
              </v:textbox>
            </v:rect>
            <v:shape id="_x0000_s1846" type="#_x0000_t32" style="position:absolute;left:7401;top:4821;width:1;height:387;flip:y" o:connectortype="straight">
              <v:stroke endarrow="block"/>
            </v:shape>
            <v:rect id="_x0000_s1847" style="position:absolute;left:7125;top:5208;width:525;height:288;v-text-anchor:middle" stroked="f">
              <v:textbox style="mso-next-textbox:#_x0000_s1847" inset="0,0,0,0">
                <w:txbxContent>
                  <w:p w:rsidR="00460149" w:rsidRPr="00693AFA" w:rsidRDefault="00460149" w:rsidP="00E13199">
                    <w:pPr>
                      <w:spacing w:line="240" w:lineRule="auto"/>
                      <w:jc w:val="center"/>
                      <w:rPr>
                        <w:rFonts w:ascii="Times New Roman" w:hAnsi="Times New Roman" w:cs="Times New Roman"/>
                      </w:rPr>
                    </w:pPr>
                    <w:r>
                      <w:rPr>
                        <w:rFonts w:ascii="Times New Roman" w:hAnsi="Times New Roman" w:cs="Times New Roman"/>
                      </w:rPr>
                      <w:t>ptr</w:t>
                    </w:r>
                  </w:p>
                </w:txbxContent>
              </v:textbox>
            </v:rect>
            <w10:wrap type="none"/>
            <w10:anchorlock/>
          </v:group>
        </w:pict>
      </w:r>
    </w:p>
    <w:p w:rsidR="00E13199" w:rsidRPr="00DF41A2" w:rsidRDefault="00E13199" w:rsidP="00C562D2">
      <w:pPr>
        <w:pStyle w:val="ListParagraph"/>
        <w:numPr>
          <w:ilvl w:val="0"/>
          <w:numId w:val="21"/>
        </w:numPr>
        <w:rPr>
          <w:rFonts w:ascii="Times New Roman" w:hAnsi="Times New Roman"/>
        </w:rPr>
      </w:pPr>
      <w:r w:rsidRPr="005E5745">
        <w:rPr>
          <w:rFonts w:ascii="Times New Roman" w:hAnsi="Times New Roman"/>
          <w:i/>
        </w:rPr>
        <w:t>RLink</w:t>
      </w:r>
      <w:r w:rsidRPr="00DF41A2">
        <w:rPr>
          <w:rFonts w:ascii="Times New Roman" w:hAnsi="Times New Roman"/>
        </w:rPr>
        <w:t xml:space="preserve"> part of last node in the DLL is replaced with address of new node.</w:t>
      </w:r>
    </w:p>
    <w:p w:rsidR="00E13199" w:rsidRPr="00DF41A2" w:rsidRDefault="00E13199" w:rsidP="00C562D2">
      <w:pPr>
        <w:pStyle w:val="ListParagraph"/>
        <w:numPr>
          <w:ilvl w:val="0"/>
          <w:numId w:val="21"/>
        </w:numPr>
        <w:rPr>
          <w:rFonts w:ascii="Times New Roman" w:hAnsi="Times New Roman"/>
        </w:rPr>
      </w:pPr>
      <w:r w:rsidRPr="005E5745">
        <w:rPr>
          <w:rFonts w:ascii="Times New Roman" w:hAnsi="Times New Roman"/>
          <w:i/>
        </w:rPr>
        <w:t>LLink</w:t>
      </w:r>
      <w:r w:rsidR="00EA46F0">
        <w:rPr>
          <w:rFonts w:ascii="Times New Roman" w:hAnsi="Times New Roman"/>
          <w:i/>
        </w:rPr>
        <w:t xml:space="preserve"> </w:t>
      </w:r>
      <w:r w:rsidRPr="00DF41A2">
        <w:rPr>
          <w:rFonts w:ascii="Times New Roman" w:hAnsi="Times New Roman"/>
        </w:rPr>
        <w:t>part of new node is replaced with address of previous last node.</w:t>
      </w:r>
    </w:p>
    <w:p w:rsidR="00E13199" w:rsidRPr="00DF41A2" w:rsidRDefault="00E13199" w:rsidP="00C562D2">
      <w:pPr>
        <w:pStyle w:val="ListParagraph"/>
        <w:numPr>
          <w:ilvl w:val="0"/>
          <w:numId w:val="21"/>
        </w:numPr>
        <w:rPr>
          <w:rFonts w:ascii="Times New Roman" w:hAnsi="Times New Roman"/>
          <w:b/>
        </w:rPr>
      </w:pPr>
      <w:r w:rsidRPr="005E5745">
        <w:rPr>
          <w:rFonts w:ascii="Times New Roman" w:hAnsi="Times New Roman"/>
          <w:i/>
        </w:rPr>
        <w:t>RLink</w:t>
      </w:r>
      <w:r w:rsidRPr="00DF41A2">
        <w:rPr>
          <w:rFonts w:ascii="Times New Roman" w:hAnsi="Times New Roman"/>
        </w:rPr>
        <w:t xml:space="preserve"> part of new node is replaced with NULL. Because newly inserted node becomes the last node in the list.</w:t>
      </w:r>
    </w:p>
    <w:p w:rsidR="00491AC9" w:rsidRPr="00435D05" w:rsidRDefault="00491AC9" w:rsidP="00E13199">
      <w:pPr>
        <w:rPr>
          <w:rFonts w:ascii="Times New Roman" w:hAnsi="Times New Roman" w:cs="Times New Roman"/>
          <w:b/>
          <w:u w:val="single"/>
        </w:rPr>
      </w:pPr>
    </w:p>
    <w:p w:rsidR="00A42D52" w:rsidRDefault="00A42D52" w:rsidP="00E13199">
      <w:pPr>
        <w:rPr>
          <w:rFonts w:ascii="Times New Roman" w:hAnsi="Times New Roman" w:cs="Times New Roman"/>
          <w:b/>
          <w:bCs/>
          <w:u w:val="single"/>
        </w:rPr>
      </w:pPr>
    </w:p>
    <w:p w:rsidR="00C82111" w:rsidRDefault="00C82111" w:rsidP="00E13199">
      <w:pPr>
        <w:rPr>
          <w:rFonts w:ascii="Times New Roman" w:hAnsi="Times New Roman" w:cs="Times New Roman"/>
          <w:b/>
          <w:bCs/>
          <w:u w:val="single"/>
        </w:rPr>
      </w:pPr>
    </w:p>
    <w:p w:rsidR="00A42D52" w:rsidRDefault="00A42D52" w:rsidP="00E13199">
      <w:pPr>
        <w:rPr>
          <w:rFonts w:ascii="Times New Roman" w:hAnsi="Times New Roman" w:cs="Times New Roman"/>
          <w:b/>
          <w:bCs/>
          <w:u w:val="single"/>
        </w:rPr>
      </w:pPr>
    </w:p>
    <w:p w:rsidR="00A42D52" w:rsidRDefault="00A42D52" w:rsidP="00E13199">
      <w:pPr>
        <w:rPr>
          <w:rFonts w:ascii="Times New Roman" w:hAnsi="Times New Roman" w:cs="Times New Roman"/>
          <w:b/>
          <w:bCs/>
          <w:u w:val="single"/>
        </w:rPr>
      </w:pPr>
    </w:p>
    <w:p w:rsidR="00A42D52" w:rsidRDefault="00A42D52" w:rsidP="00E13199">
      <w:pPr>
        <w:rPr>
          <w:rFonts w:ascii="Times New Roman" w:hAnsi="Times New Roman" w:cs="Times New Roman"/>
          <w:b/>
          <w:bCs/>
          <w:u w:val="single"/>
        </w:rPr>
      </w:pPr>
    </w:p>
    <w:p w:rsidR="00E13199" w:rsidRPr="00DF41A2" w:rsidRDefault="00435D05" w:rsidP="00E13199">
      <w:pPr>
        <w:rPr>
          <w:rFonts w:ascii="Times New Roman" w:hAnsi="Times New Roman" w:cs="Times New Roman"/>
          <w:b/>
          <w:u w:val="single"/>
        </w:rPr>
      </w:pPr>
      <w:r w:rsidRPr="00435D05">
        <w:rPr>
          <w:rFonts w:ascii="Times New Roman" w:hAnsi="Times New Roman" w:cs="Times New Roman"/>
          <w:b/>
          <w:bCs/>
          <w:u w:val="single"/>
        </w:rPr>
        <w:lastRenderedPageBreak/>
        <w:t>2.4.2.3</w:t>
      </w:r>
      <w:r w:rsidRPr="0080333D">
        <w:rPr>
          <w:rFonts w:ascii="Times New Roman" w:hAnsi="Times New Roman" w:cs="Times New Roman"/>
          <w:b/>
          <w:color w:val="FF0000"/>
          <w:u w:val="single"/>
        </w:rPr>
        <w:t xml:space="preserve"> </w:t>
      </w:r>
      <w:r w:rsidR="00E13199" w:rsidRPr="00DF41A2">
        <w:rPr>
          <w:rFonts w:ascii="Times New Roman" w:hAnsi="Times New Roman" w:cs="Times New Roman"/>
          <w:b/>
          <w:u w:val="single"/>
        </w:rPr>
        <w:t xml:space="preserve"> Insertion of a node into DLL at any position</w:t>
      </w:r>
    </w:p>
    <w:p w:rsidR="00E13199" w:rsidRPr="00491AC9" w:rsidRDefault="00E13199" w:rsidP="00491AC9">
      <w:pPr>
        <w:pStyle w:val="ListParagraph"/>
        <w:numPr>
          <w:ilvl w:val="0"/>
          <w:numId w:val="9"/>
        </w:numPr>
        <w:ind w:left="720"/>
        <w:rPr>
          <w:rFonts w:ascii="Times New Roman" w:hAnsi="Times New Roman"/>
          <w:b/>
        </w:rPr>
      </w:pPr>
      <w:r w:rsidRPr="00491AC9">
        <w:rPr>
          <w:rFonts w:ascii="Times New Roman" w:hAnsi="Times New Roman"/>
        </w:rPr>
        <w:t>For insertion of a node at any position in DLL, a key value is specified. Where key being the data part of a node, after this node new node has to be inserting.</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Algorithm DLL_Insertion_ANY(header,x,key)</w:t>
      </w:r>
    </w:p>
    <w:p w:rsidR="00E13199" w:rsidRPr="00DF41A2" w:rsidRDefault="00E13199" w:rsidP="00435D05">
      <w:pPr>
        <w:ind w:left="0" w:firstLine="0"/>
        <w:rPr>
          <w:rFonts w:ascii="Times New Roman" w:hAnsi="Times New Roman" w:cs="Times New Roman"/>
        </w:rPr>
      </w:pPr>
      <w:r w:rsidRPr="00DF41A2">
        <w:rPr>
          <w:rFonts w:ascii="Times New Roman" w:hAnsi="Times New Roman" w:cs="Times New Roman"/>
          <w:b/>
        </w:rPr>
        <w:t>Input:</w:t>
      </w:r>
      <w:r w:rsidR="00EA46F0">
        <w:rPr>
          <w:rFonts w:ascii="Times New Roman" w:hAnsi="Times New Roman" w:cs="Times New Roman"/>
          <w:b/>
        </w:rPr>
        <w:t xml:space="preserve"> </w:t>
      </w:r>
      <w:r w:rsidR="00491AC9" w:rsidRPr="002E36A2">
        <w:rPr>
          <w:rFonts w:ascii="Times New Roman" w:hAnsi="Times New Roman" w:cs="Times New Roman"/>
          <w:i/>
        </w:rPr>
        <w:t>header</w:t>
      </w:r>
      <w:r w:rsidR="00491AC9" w:rsidRPr="00DF41A2">
        <w:rPr>
          <w:rFonts w:ascii="Times New Roman" w:hAnsi="Times New Roman" w:cs="Times New Roman"/>
        </w:rPr>
        <w:t xml:space="preserve"> is a </w:t>
      </w:r>
      <w:r w:rsidR="00491AC9">
        <w:rPr>
          <w:rFonts w:ascii="Times New Roman" w:hAnsi="Times New Roman" w:cs="Times New Roman"/>
        </w:rPr>
        <w:t xml:space="preserve">pointer to the </w:t>
      </w:r>
      <w:r w:rsidR="00491AC9" w:rsidRPr="00DF41A2">
        <w:rPr>
          <w:rFonts w:ascii="Times New Roman" w:hAnsi="Times New Roman" w:cs="Times New Roman"/>
        </w:rPr>
        <w:t>header node,</w:t>
      </w:r>
      <w:r w:rsidR="00EA46F0">
        <w:rPr>
          <w:rFonts w:ascii="Times New Roman" w:hAnsi="Times New Roman" w:cs="Times New Roman"/>
        </w:rPr>
        <w:t xml:space="preserve"> </w:t>
      </w:r>
      <w:r w:rsidR="00491AC9" w:rsidRPr="002E36A2">
        <w:rPr>
          <w:rFonts w:ascii="Times New Roman" w:hAnsi="Times New Roman" w:cs="Times New Roman"/>
          <w:i/>
        </w:rPr>
        <w:t>x</w:t>
      </w:r>
      <w:r w:rsidR="00491AC9" w:rsidRPr="00DF41A2">
        <w:rPr>
          <w:rFonts w:ascii="Times New Roman" w:hAnsi="Times New Roman" w:cs="Times New Roman"/>
        </w:rPr>
        <w:t xml:space="preserve"> is data pat of new node to be inserting</w:t>
      </w:r>
      <w:r w:rsidRPr="00DF41A2">
        <w:rPr>
          <w:rFonts w:ascii="Times New Roman" w:hAnsi="Times New Roman" w:cs="Times New Roman"/>
        </w:rPr>
        <w:t>, key is the data part of a node, after</w:t>
      </w:r>
      <w:r w:rsidR="00491AC9">
        <w:rPr>
          <w:rFonts w:ascii="Times New Roman" w:hAnsi="Times New Roman" w:cs="Times New Roman"/>
        </w:rPr>
        <w:t xml:space="preserve"> that node new node is inserted.</w:t>
      </w:r>
    </w:p>
    <w:p w:rsidR="00E13199" w:rsidRPr="00DF41A2" w:rsidRDefault="00E13199" w:rsidP="00C03C4D">
      <w:pPr>
        <w:ind w:left="360" w:hanging="360"/>
        <w:rPr>
          <w:rFonts w:ascii="Times New Roman" w:hAnsi="Times New Roman" w:cs="Times New Roman"/>
        </w:rPr>
      </w:pPr>
      <w:r w:rsidRPr="00DF41A2">
        <w:rPr>
          <w:rFonts w:ascii="Times New Roman" w:hAnsi="Times New Roman" w:cs="Times New Roman"/>
          <w:b/>
        </w:rPr>
        <w:t>Output:</w:t>
      </w:r>
      <w:r w:rsidRPr="00DF41A2">
        <w:rPr>
          <w:rFonts w:ascii="Times New Roman" w:hAnsi="Times New Roman" w:cs="Times New Roman"/>
        </w:rPr>
        <w:t xml:space="preserve"> DLL with new node inserted after the node with data part as </w:t>
      </w:r>
      <w:r w:rsidR="00527E7D">
        <w:rPr>
          <w:rFonts w:ascii="Times New Roman" w:hAnsi="Times New Roman" w:cs="Times New Roman"/>
        </w:rPr>
        <w:t xml:space="preserve">specified </w:t>
      </w:r>
      <w:r w:rsidRPr="00DF41A2">
        <w:rPr>
          <w:rFonts w:ascii="Times New Roman" w:hAnsi="Times New Roman" w:cs="Times New Roman"/>
        </w:rPr>
        <w:t>key value</w:t>
      </w:r>
      <w:r w:rsidR="00642788">
        <w:rPr>
          <w:rFonts w:ascii="Times New Roman" w:hAnsi="Times New Roman" w:cs="Times New Roman"/>
        </w:rPr>
        <w:t>.</w:t>
      </w:r>
      <w:r w:rsidRPr="00DF41A2">
        <w:rPr>
          <w:rFonts w:ascii="Times New Roman" w:hAnsi="Times New Roman" w:cs="Times New Roman"/>
        </w:rPr>
        <w:t xml:space="preserve"> </w:t>
      </w:r>
    </w:p>
    <w:p w:rsidR="00435D05" w:rsidRDefault="00E13199" w:rsidP="00435D05">
      <w:pPr>
        <w:ind w:left="720"/>
        <w:rPr>
          <w:rFonts w:ascii="Times New Roman" w:hAnsi="Times New Roman" w:cs="Times New Roman"/>
        </w:rPr>
      </w:pPr>
      <w:r w:rsidRPr="00DF41A2">
        <w:rPr>
          <w:rFonts w:ascii="Times New Roman" w:hAnsi="Times New Roman" w:cs="Times New Roman"/>
        </w:rPr>
        <w:t>1. new</w:t>
      </w:r>
      <w:r w:rsidR="00EA46F0">
        <w:rPr>
          <w:rFonts w:ascii="Times New Roman" w:hAnsi="Times New Roman" w:cs="Times New Roman"/>
        </w:rPr>
        <w:t xml:space="preserve"> </w:t>
      </w:r>
      <w:r w:rsidRPr="00DF41A2">
        <w:rPr>
          <w:rFonts w:ascii="Times New Roman" w:hAnsi="Times New Roman" w:cs="Times New Roman"/>
        </w:rPr>
        <w:t>=</w:t>
      </w:r>
      <w:r w:rsidR="00EA46F0">
        <w:rPr>
          <w:rFonts w:ascii="Times New Roman" w:hAnsi="Times New Roman" w:cs="Times New Roman"/>
        </w:rPr>
        <w:t xml:space="preserve"> </w:t>
      </w:r>
      <w:r w:rsidRPr="00DF41A2">
        <w:rPr>
          <w:rFonts w:ascii="Times New Roman" w:hAnsi="Times New Roman" w:cs="Times New Roman"/>
        </w:rPr>
        <w:t>getnewnode()</w:t>
      </w:r>
    </w:p>
    <w:p w:rsidR="0064729B" w:rsidRDefault="00435D05" w:rsidP="0064729B">
      <w:pPr>
        <w:ind w:left="720"/>
        <w:rPr>
          <w:rFonts w:ascii="Times New Roman" w:hAnsi="Times New Roman" w:cs="Times New Roman"/>
        </w:rPr>
      </w:pPr>
      <w:r>
        <w:rPr>
          <w:rFonts w:ascii="Times New Roman" w:hAnsi="Times New Roman" w:cs="Times New Roman"/>
        </w:rPr>
        <w:t xml:space="preserve">2. </w:t>
      </w:r>
      <w:r w:rsidR="00E13199" w:rsidRPr="00DF41A2">
        <w:rPr>
          <w:rFonts w:ascii="Times New Roman" w:hAnsi="Times New Roman" w:cs="Times New Roman"/>
        </w:rPr>
        <w:t>ptr</w:t>
      </w:r>
      <w:r w:rsidR="00C03C4D">
        <w:rPr>
          <w:rFonts w:ascii="Times New Roman" w:hAnsi="Times New Roman" w:cs="Times New Roman"/>
        </w:rPr>
        <w:t xml:space="preserve"> </w:t>
      </w:r>
      <w:r w:rsidR="00E13199" w:rsidRPr="00DF41A2">
        <w:rPr>
          <w:rFonts w:ascii="Times New Roman" w:hAnsi="Times New Roman" w:cs="Times New Roman"/>
        </w:rPr>
        <w:t>=</w:t>
      </w:r>
      <w:r w:rsidR="00C03C4D">
        <w:rPr>
          <w:rFonts w:ascii="Times New Roman" w:hAnsi="Times New Roman" w:cs="Times New Roman"/>
        </w:rPr>
        <w:t xml:space="preserve"> </w:t>
      </w:r>
      <w:r w:rsidR="00E13199" w:rsidRPr="00DF41A2">
        <w:rPr>
          <w:rFonts w:ascii="Times New Roman" w:hAnsi="Times New Roman" w:cs="Times New Roman"/>
        </w:rPr>
        <w:t>header</w:t>
      </w:r>
    </w:p>
    <w:p w:rsidR="0064729B" w:rsidRDefault="0064729B" w:rsidP="0064729B">
      <w:pPr>
        <w:ind w:left="720"/>
        <w:rPr>
          <w:rFonts w:ascii="Times New Roman" w:hAnsi="Times New Roman" w:cs="Times New Roman"/>
        </w:rPr>
      </w:pPr>
      <w:r>
        <w:rPr>
          <w:rFonts w:ascii="Times New Roman" w:hAnsi="Times New Roman" w:cs="Times New Roman"/>
        </w:rPr>
        <w:t>3.</w:t>
      </w:r>
      <w:r w:rsidR="00E13199" w:rsidRPr="00DF41A2">
        <w:rPr>
          <w:rFonts w:ascii="Times New Roman" w:hAnsi="Times New Roman" w:cs="Times New Roman"/>
        </w:rPr>
        <w:t xml:space="preserve"> while(</w:t>
      </w:r>
      <w:r w:rsidR="00491AC9">
        <w:rPr>
          <w:rFonts w:ascii="Times New Roman" w:hAnsi="Times New Roman" w:cs="Times New Roman"/>
        </w:rPr>
        <w:t>ptr</w:t>
      </w:r>
      <w:r w:rsidR="00491AC9" w:rsidRPr="00491AC9">
        <w:rPr>
          <w:rFonts w:ascii="Times New Roman" w:hAnsi="Times New Roman" w:cs="Times New Roman"/>
        </w:rPr>
        <w:sym w:font="Wingdings" w:char="F0E0"/>
      </w:r>
      <w:r w:rsidR="00491AC9">
        <w:rPr>
          <w:rFonts w:ascii="Times New Roman" w:hAnsi="Times New Roman" w:cs="Times New Roman"/>
        </w:rPr>
        <w:t>r</w:t>
      </w:r>
      <w:r w:rsidR="00491AC9" w:rsidRPr="00DF41A2">
        <w:rPr>
          <w:rFonts w:ascii="Times New Roman" w:hAnsi="Times New Roman" w:cs="Times New Roman"/>
        </w:rPr>
        <w:t>link</w:t>
      </w:r>
      <w:r w:rsidR="00C03C4D">
        <w:rPr>
          <w:rFonts w:ascii="Times New Roman" w:hAnsi="Times New Roman" w:cs="Times New Roman"/>
        </w:rPr>
        <w:t xml:space="preserve"> </w:t>
      </w:r>
      <w:r w:rsidR="00491AC9" w:rsidRPr="00DF41A2">
        <w:rPr>
          <w:rFonts w:ascii="Times New Roman" w:hAnsi="Times New Roman" w:cs="Times New Roman"/>
        </w:rPr>
        <w:t>!=</w:t>
      </w:r>
      <w:r w:rsidR="00C03C4D">
        <w:rPr>
          <w:rFonts w:ascii="Times New Roman" w:hAnsi="Times New Roman" w:cs="Times New Roman"/>
        </w:rPr>
        <w:t xml:space="preserve"> </w:t>
      </w:r>
      <w:r w:rsidR="00491AC9" w:rsidRPr="00DF41A2">
        <w:rPr>
          <w:rFonts w:ascii="Times New Roman" w:hAnsi="Times New Roman" w:cs="Times New Roman"/>
        </w:rPr>
        <w:t xml:space="preserve">NULL </w:t>
      </w:r>
      <w:r w:rsidR="00491AC9">
        <w:rPr>
          <w:rFonts w:ascii="Times New Roman" w:hAnsi="Times New Roman" w:cs="Times New Roman"/>
        </w:rPr>
        <w:t>&amp;&amp;</w:t>
      </w:r>
      <w:r w:rsidR="00EA46F0">
        <w:rPr>
          <w:rFonts w:ascii="Times New Roman" w:hAnsi="Times New Roman" w:cs="Times New Roman"/>
        </w:rPr>
        <w:t xml:space="preserve"> </w:t>
      </w:r>
      <w:r w:rsidR="00E13199" w:rsidRPr="00DF41A2">
        <w:rPr>
          <w:rFonts w:ascii="Times New Roman" w:hAnsi="Times New Roman" w:cs="Times New Roman"/>
        </w:rPr>
        <w:t>ptr</w:t>
      </w:r>
      <w:r w:rsidR="00491AC9" w:rsidRPr="00491AC9">
        <w:rPr>
          <w:rFonts w:ascii="Times New Roman" w:hAnsi="Times New Roman" w:cs="Times New Roman"/>
        </w:rPr>
        <w:sym w:font="Wingdings" w:char="F0E0"/>
      </w:r>
      <w:r w:rsidR="00E13199" w:rsidRPr="00DF41A2">
        <w:rPr>
          <w:rFonts w:ascii="Times New Roman" w:hAnsi="Times New Roman" w:cs="Times New Roman"/>
        </w:rPr>
        <w:t>data</w:t>
      </w:r>
      <w:r w:rsidR="00C03C4D">
        <w:rPr>
          <w:rFonts w:ascii="Times New Roman" w:hAnsi="Times New Roman" w:cs="Times New Roman"/>
        </w:rPr>
        <w:t xml:space="preserve"> </w:t>
      </w:r>
      <w:r w:rsidR="00E13199" w:rsidRPr="00DF41A2">
        <w:rPr>
          <w:rFonts w:ascii="Times New Roman" w:hAnsi="Times New Roman" w:cs="Times New Roman"/>
        </w:rPr>
        <w:t>!=</w:t>
      </w:r>
      <w:r w:rsidR="00491AC9">
        <w:rPr>
          <w:rFonts w:ascii="Times New Roman" w:hAnsi="Times New Roman" w:cs="Times New Roman"/>
        </w:rPr>
        <w:t xml:space="preserve"> key</w:t>
      </w:r>
      <w:r w:rsidR="00E13199" w:rsidRPr="00DF41A2">
        <w:rPr>
          <w:rFonts w:ascii="Times New Roman" w:hAnsi="Times New Roman" w:cs="Times New Roman"/>
        </w:rPr>
        <w:t>)</w:t>
      </w:r>
    </w:p>
    <w:p w:rsidR="0064729B" w:rsidRDefault="0064729B" w:rsidP="0064729B">
      <w:pPr>
        <w:ind w:left="720"/>
        <w:rPr>
          <w:rFonts w:ascii="Times New Roman" w:hAnsi="Times New Roman" w:cs="Times New Roman"/>
        </w:rPr>
      </w:pPr>
      <w:r>
        <w:rPr>
          <w:rFonts w:ascii="Times New Roman" w:hAnsi="Times New Roman" w:cs="Times New Roman"/>
        </w:rPr>
        <w:tab/>
      </w:r>
      <w:r w:rsidR="001437DE">
        <w:rPr>
          <w:rFonts w:ascii="Times New Roman" w:hAnsi="Times New Roman" w:cs="Times New Roman"/>
        </w:rPr>
        <w:tab/>
      </w:r>
      <w:r>
        <w:rPr>
          <w:rFonts w:ascii="Times New Roman" w:hAnsi="Times New Roman" w:cs="Times New Roman"/>
        </w:rPr>
        <w:t>a</w:t>
      </w:r>
      <w:r w:rsidR="00E13199" w:rsidRPr="00DF41A2">
        <w:rPr>
          <w:rFonts w:ascii="Times New Roman" w:hAnsi="Times New Roman" w:cs="Times New Roman"/>
        </w:rPr>
        <w:t>) ptr</w:t>
      </w:r>
      <w:r w:rsidR="00EA46F0">
        <w:rPr>
          <w:rFonts w:ascii="Times New Roman" w:hAnsi="Times New Roman" w:cs="Times New Roman"/>
        </w:rPr>
        <w:t xml:space="preserve"> </w:t>
      </w:r>
      <w:r w:rsidR="00E13199" w:rsidRPr="00DF41A2">
        <w:rPr>
          <w:rFonts w:ascii="Times New Roman" w:hAnsi="Times New Roman" w:cs="Times New Roman"/>
        </w:rPr>
        <w:t>=</w:t>
      </w:r>
      <w:r w:rsidR="00EA46F0">
        <w:rPr>
          <w:rFonts w:ascii="Times New Roman" w:hAnsi="Times New Roman" w:cs="Times New Roman"/>
        </w:rPr>
        <w:t xml:space="preserve"> </w:t>
      </w:r>
      <w:r w:rsidR="00E13199" w:rsidRPr="00DF41A2">
        <w:rPr>
          <w:rFonts w:ascii="Times New Roman" w:hAnsi="Times New Roman" w:cs="Times New Roman"/>
        </w:rPr>
        <w:t>ptr</w:t>
      </w:r>
      <w:r w:rsidR="00491AC9" w:rsidRPr="00491AC9">
        <w:rPr>
          <w:rFonts w:ascii="Times New Roman" w:hAnsi="Times New Roman" w:cs="Times New Roman"/>
        </w:rPr>
        <w:sym w:font="Wingdings" w:char="F0E0"/>
      </w:r>
      <w:r w:rsidR="00E13199" w:rsidRPr="00DF41A2">
        <w:rPr>
          <w:rFonts w:ascii="Times New Roman" w:hAnsi="Times New Roman" w:cs="Times New Roman"/>
        </w:rPr>
        <w:t>rlink</w:t>
      </w:r>
    </w:p>
    <w:p w:rsidR="001767C3" w:rsidRDefault="0064729B" w:rsidP="001767C3">
      <w:pPr>
        <w:ind w:left="720"/>
        <w:rPr>
          <w:rFonts w:ascii="Times New Roman" w:hAnsi="Times New Roman" w:cs="Times New Roman"/>
        </w:rPr>
      </w:pPr>
      <w:r>
        <w:rPr>
          <w:rFonts w:ascii="Times New Roman" w:hAnsi="Times New Roman" w:cs="Times New Roman"/>
        </w:rPr>
        <w:t xml:space="preserve">4. </w:t>
      </w:r>
      <w:r w:rsidR="00E13199" w:rsidRPr="00DF41A2">
        <w:rPr>
          <w:rFonts w:ascii="Times New Roman" w:hAnsi="Times New Roman" w:cs="Times New Roman"/>
        </w:rPr>
        <w:t>end loop</w:t>
      </w:r>
    </w:p>
    <w:p w:rsidR="004125C2" w:rsidRDefault="001767C3" w:rsidP="004125C2">
      <w:pPr>
        <w:ind w:left="720"/>
        <w:rPr>
          <w:rFonts w:ascii="Times New Roman" w:hAnsi="Times New Roman" w:cs="Times New Roman"/>
        </w:rPr>
      </w:pPr>
      <w:r>
        <w:rPr>
          <w:rFonts w:ascii="Times New Roman" w:hAnsi="Times New Roman" w:cs="Times New Roman"/>
        </w:rPr>
        <w:t xml:space="preserve">5. </w:t>
      </w:r>
      <w:r w:rsidR="00491AC9">
        <w:rPr>
          <w:rFonts w:ascii="Times New Roman" w:hAnsi="Times New Roman" w:cs="Times New Roman"/>
        </w:rPr>
        <w:t>if(ptr</w:t>
      </w:r>
      <w:r w:rsidR="00491AC9" w:rsidRPr="00491AC9">
        <w:rPr>
          <w:rFonts w:ascii="Times New Roman" w:hAnsi="Times New Roman" w:cs="Times New Roman"/>
        </w:rPr>
        <w:sym w:font="Wingdings" w:char="F0E0"/>
      </w:r>
      <w:r w:rsidR="00E13199" w:rsidRPr="00DF41A2">
        <w:rPr>
          <w:rFonts w:ascii="Times New Roman" w:hAnsi="Times New Roman" w:cs="Times New Roman"/>
        </w:rPr>
        <w:t xml:space="preserve">rlink = = NULL </w:t>
      </w:r>
      <w:r w:rsidR="00134522">
        <w:rPr>
          <w:rFonts w:ascii="Times New Roman" w:hAnsi="Times New Roman" w:cs="Times New Roman"/>
        </w:rPr>
        <w:t>&amp;&amp;</w:t>
      </w:r>
      <w:r w:rsidR="00EA46F0">
        <w:rPr>
          <w:rFonts w:ascii="Times New Roman" w:hAnsi="Times New Roman" w:cs="Times New Roman"/>
        </w:rPr>
        <w:t xml:space="preserve"> </w:t>
      </w:r>
      <w:r w:rsidR="00491AC9">
        <w:rPr>
          <w:rFonts w:ascii="Times New Roman" w:hAnsi="Times New Roman" w:cs="Times New Roman"/>
        </w:rPr>
        <w:t>ptr</w:t>
      </w:r>
      <w:r w:rsidR="00491AC9" w:rsidRPr="00491AC9">
        <w:rPr>
          <w:rFonts w:ascii="Times New Roman" w:hAnsi="Times New Roman" w:cs="Times New Roman"/>
        </w:rPr>
        <w:sym w:font="Wingdings" w:char="F0E0"/>
      </w:r>
      <w:r w:rsidR="00E13199" w:rsidRPr="00DF41A2">
        <w:rPr>
          <w:rFonts w:ascii="Times New Roman" w:hAnsi="Times New Roman" w:cs="Times New Roman"/>
        </w:rPr>
        <w:t>data != key)</w:t>
      </w:r>
    </w:p>
    <w:p w:rsidR="004125C2" w:rsidRDefault="004125C2" w:rsidP="004125C2">
      <w:pPr>
        <w:ind w:left="720"/>
        <w:rPr>
          <w:rFonts w:ascii="Times New Roman" w:hAnsi="Times New Roman" w:cs="Times New Roman"/>
        </w:rPr>
      </w:pPr>
      <w:r>
        <w:rPr>
          <w:rFonts w:ascii="Times New Roman" w:hAnsi="Times New Roman" w:cs="Times New Roman"/>
        </w:rPr>
        <w:tab/>
      </w:r>
      <w:r w:rsidR="001437DE">
        <w:rPr>
          <w:rFonts w:ascii="Times New Roman" w:hAnsi="Times New Roman" w:cs="Times New Roman"/>
        </w:rPr>
        <w:tab/>
      </w:r>
      <w:r>
        <w:rPr>
          <w:rFonts w:ascii="Times New Roman" w:hAnsi="Times New Roman" w:cs="Times New Roman"/>
        </w:rPr>
        <w:t>a</w:t>
      </w:r>
      <w:r w:rsidR="00E13199" w:rsidRPr="00DF41A2">
        <w:rPr>
          <w:rFonts w:ascii="Times New Roman" w:hAnsi="Times New Roman" w:cs="Times New Roman"/>
        </w:rPr>
        <w:t>) print</w:t>
      </w:r>
      <w:r>
        <w:rPr>
          <w:rFonts w:ascii="Times New Roman" w:hAnsi="Times New Roman" w:cs="Times New Roman"/>
        </w:rPr>
        <w:t xml:space="preserve"> </w:t>
      </w:r>
      <w:r w:rsidR="005A1CD8">
        <w:rPr>
          <w:rFonts w:ascii="Times New Roman" w:hAnsi="Times New Roman" w:cs="Times New Roman"/>
        </w:rPr>
        <w:t>"</w:t>
      </w:r>
      <w:r w:rsidR="00E13199" w:rsidRPr="00DF41A2">
        <w:rPr>
          <w:rFonts w:ascii="Times New Roman" w:hAnsi="Times New Roman" w:cs="Times New Roman"/>
        </w:rPr>
        <w:t>required node w</w:t>
      </w:r>
      <w:r w:rsidR="007807C5">
        <w:rPr>
          <w:rFonts w:ascii="Times New Roman" w:hAnsi="Times New Roman" w:cs="Times New Roman"/>
        </w:rPr>
        <w:t>ith key value was not available</w:t>
      </w:r>
      <w:r w:rsidR="005A1CD8">
        <w:rPr>
          <w:rFonts w:ascii="Times New Roman" w:hAnsi="Times New Roman" w:cs="Times New Roman"/>
        </w:rPr>
        <w:t>"</w:t>
      </w:r>
    </w:p>
    <w:p w:rsidR="00491AC9" w:rsidRDefault="004125C2" w:rsidP="004125C2">
      <w:pPr>
        <w:ind w:left="720" w:hanging="288"/>
        <w:rPr>
          <w:rFonts w:ascii="Times New Roman" w:hAnsi="Times New Roman" w:cs="Times New Roman"/>
        </w:rPr>
      </w:pPr>
      <w:r>
        <w:rPr>
          <w:rFonts w:ascii="Times New Roman" w:hAnsi="Times New Roman" w:cs="Times New Roman"/>
        </w:rPr>
        <w:t xml:space="preserve">6. </w:t>
      </w:r>
      <w:r w:rsidR="00491AC9" w:rsidRPr="00DF41A2">
        <w:rPr>
          <w:rFonts w:ascii="Times New Roman" w:hAnsi="Times New Roman" w:cs="Times New Roman"/>
        </w:rPr>
        <w:t>else</w:t>
      </w:r>
      <w:r w:rsidR="00491AC9">
        <w:rPr>
          <w:rFonts w:ascii="Times New Roman" w:hAnsi="Times New Roman" w:cs="Times New Roman"/>
        </w:rPr>
        <w:t xml:space="preserve"> if(ptr</w:t>
      </w:r>
      <w:r w:rsidR="00491AC9" w:rsidRPr="00491AC9">
        <w:rPr>
          <w:rFonts w:ascii="Times New Roman" w:hAnsi="Times New Roman" w:cs="Times New Roman"/>
        </w:rPr>
        <w:sym w:font="Wingdings" w:char="F0E0"/>
      </w:r>
      <w:r w:rsidR="00491AC9" w:rsidRPr="00DF41A2">
        <w:rPr>
          <w:rFonts w:ascii="Times New Roman" w:hAnsi="Times New Roman" w:cs="Times New Roman"/>
        </w:rPr>
        <w:t xml:space="preserve">rlink = = NULL </w:t>
      </w:r>
      <w:r w:rsidR="00491AC9">
        <w:rPr>
          <w:rFonts w:ascii="Times New Roman" w:hAnsi="Times New Roman" w:cs="Times New Roman"/>
        </w:rPr>
        <w:t>&amp;&amp;</w:t>
      </w:r>
      <w:r>
        <w:rPr>
          <w:rFonts w:ascii="Times New Roman" w:hAnsi="Times New Roman" w:cs="Times New Roman"/>
        </w:rPr>
        <w:t xml:space="preserve"> </w:t>
      </w:r>
      <w:r w:rsidR="00491AC9">
        <w:rPr>
          <w:rFonts w:ascii="Times New Roman" w:hAnsi="Times New Roman" w:cs="Times New Roman"/>
        </w:rPr>
        <w:t>ptr</w:t>
      </w:r>
      <w:r w:rsidR="00491AC9" w:rsidRPr="00491AC9">
        <w:rPr>
          <w:rFonts w:ascii="Times New Roman" w:hAnsi="Times New Roman" w:cs="Times New Roman"/>
        </w:rPr>
        <w:sym w:font="Wingdings" w:char="F0E0"/>
      </w:r>
      <w:r w:rsidR="00491AC9" w:rsidRPr="00DF41A2">
        <w:rPr>
          <w:rFonts w:ascii="Times New Roman" w:hAnsi="Times New Roman" w:cs="Times New Roman"/>
        </w:rPr>
        <w:t>d</w:t>
      </w:r>
      <w:r w:rsidR="00491AC9">
        <w:rPr>
          <w:rFonts w:ascii="Times New Roman" w:hAnsi="Times New Roman" w:cs="Times New Roman"/>
        </w:rPr>
        <w:t>ata =</w:t>
      </w:r>
      <w:r w:rsidR="00491AC9" w:rsidRPr="00DF41A2">
        <w:rPr>
          <w:rFonts w:ascii="Times New Roman" w:hAnsi="Times New Roman" w:cs="Times New Roman"/>
        </w:rPr>
        <w:t>= key)</w:t>
      </w:r>
    </w:p>
    <w:p w:rsidR="00491AC9" w:rsidRDefault="00124207" w:rsidP="00E13199">
      <w:pPr>
        <w:ind w:left="720" w:firstLine="720"/>
        <w:rPr>
          <w:rFonts w:ascii="Times New Roman" w:hAnsi="Times New Roman" w:cs="Times New Roman"/>
        </w:rPr>
      </w:pPr>
      <w:r>
        <w:rPr>
          <w:rFonts w:ascii="Times New Roman" w:hAnsi="Times New Roman" w:cs="Times New Roman"/>
        </w:rPr>
        <w:t>a</w:t>
      </w:r>
      <w:r w:rsidR="00491AC9">
        <w:rPr>
          <w:rFonts w:ascii="Times New Roman" w:hAnsi="Times New Roman" w:cs="Times New Roman"/>
        </w:rPr>
        <w:t>) ptr</w:t>
      </w:r>
      <w:r w:rsidR="00491AC9" w:rsidRPr="00491AC9">
        <w:rPr>
          <w:rFonts w:ascii="Times New Roman" w:hAnsi="Times New Roman" w:cs="Times New Roman"/>
        </w:rPr>
        <w:sym w:font="Wingdings" w:char="F0E0"/>
      </w:r>
      <w:r w:rsidR="00491AC9" w:rsidRPr="00DF41A2">
        <w:rPr>
          <w:rFonts w:ascii="Times New Roman" w:hAnsi="Times New Roman" w:cs="Times New Roman"/>
        </w:rPr>
        <w:t>rlink</w:t>
      </w:r>
      <w:r w:rsidR="00C03C4D">
        <w:rPr>
          <w:rFonts w:ascii="Times New Roman" w:hAnsi="Times New Roman" w:cs="Times New Roman"/>
        </w:rPr>
        <w:t xml:space="preserve"> </w:t>
      </w:r>
      <w:r w:rsidR="00491AC9" w:rsidRPr="00DF41A2">
        <w:rPr>
          <w:rFonts w:ascii="Times New Roman" w:hAnsi="Times New Roman" w:cs="Times New Roman"/>
        </w:rPr>
        <w:t>=</w:t>
      </w:r>
      <w:r w:rsidR="00C03C4D">
        <w:rPr>
          <w:rFonts w:ascii="Times New Roman" w:hAnsi="Times New Roman" w:cs="Times New Roman"/>
        </w:rPr>
        <w:t xml:space="preserve"> </w:t>
      </w:r>
      <w:r w:rsidR="00491AC9" w:rsidRPr="00DF41A2">
        <w:rPr>
          <w:rFonts w:ascii="Times New Roman" w:hAnsi="Times New Roman" w:cs="Times New Roman"/>
        </w:rPr>
        <w:t>new</w:t>
      </w:r>
    </w:p>
    <w:p w:rsidR="004125C2" w:rsidRDefault="00124207" w:rsidP="004125C2">
      <w:pPr>
        <w:ind w:left="720" w:firstLine="720"/>
        <w:rPr>
          <w:rFonts w:ascii="Times New Roman" w:hAnsi="Times New Roman" w:cs="Times New Roman"/>
        </w:rPr>
      </w:pPr>
      <w:r>
        <w:rPr>
          <w:rFonts w:ascii="Times New Roman" w:hAnsi="Times New Roman" w:cs="Times New Roman"/>
        </w:rPr>
        <w:t>b</w:t>
      </w:r>
      <w:r w:rsidR="00491AC9">
        <w:rPr>
          <w:rFonts w:ascii="Times New Roman" w:hAnsi="Times New Roman" w:cs="Times New Roman"/>
        </w:rPr>
        <w:t>) new</w:t>
      </w:r>
      <w:r w:rsidR="00491AC9" w:rsidRPr="00491AC9">
        <w:rPr>
          <w:rFonts w:ascii="Times New Roman" w:hAnsi="Times New Roman" w:cs="Times New Roman"/>
        </w:rPr>
        <w:sym w:font="Wingdings" w:char="F0E0"/>
      </w:r>
      <w:r w:rsidR="00491AC9" w:rsidRPr="00DF41A2">
        <w:rPr>
          <w:rFonts w:ascii="Times New Roman" w:hAnsi="Times New Roman" w:cs="Times New Roman"/>
        </w:rPr>
        <w:t>llink</w:t>
      </w:r>
      <w:r w:rsidR="00C03C4D">
        <w:rPr>
          <w:rFonts w:ascii="Times New Roman" w:hAnsi="Times New Roman" w:cs="Times New Roman"/>
        </w:rPr>
        <w:t xml:space="preserve"> </w:t>
      </w:r>
      <w:r w:rsidR="00491AC9" w:rsidRPr="00DF41A2">
        <w:rPr>
          <w:rFonts w:ascii="Times New Roman" w:hAnsi="Times New Roman" w:cs="Times New Roman"/>
        </w:rPr>
        <w:t>=</w:t>
      </w:r>
      <w:r w:rsidR="00C03C4D">
        <w:rPr>
          <w:rFonts w:ascii="Times New Roman" w:hAnsi="Times New Roman" w:cs="Times New Roman"/>
        </w:rPr>
        <w:t xml:space="preserve"> </w:t>
      </w:r>
      <w:r w:rsidR="00491AC9" w:rsidRPr="00DF41A2">
        <w:rPr>
          <w:rFonts w:ascii="Times New Roman" w:hAnsi="Times New Roman" w:cs="Times New Roman"/>
        </w:rPr>
        <w:t>ptr</w:t>
      </w:r>
    </w:p>
    <w:p w:rsidR="004125C2" w:rsidRDefault="00124207" w:rsidP="004125C2">
      <w:pPr>
        <w:ind w:left="720" w:firstLine="720"/>
        <w:rPr>
          <w:rFonts w:ascii="Times New Roman" w:hAnsi="Times New Roman" w:cs="Times New Roman"/>
        </w:rPr>
      </w:pPr>
      <w:r>
        <w:rPr>
          <w:rFonts w:ascii="Times New Roman" w:hAnsi="Times New Roman" w:cs="Times New Roman"/>
        </w:rPr>
        <w:t>c</w:t>
      </w:r>
      <w:r w:rsidR="00491AC9">
        <w:rPr>
          <w:rFonts w:ascii="Times New Roman" w:hAnsi="Times New Roman" w:cs="Times New Roman"/>
        </w:rPr>
        <w:t>) new</w:t>
      </w:r>
      <w:r w:rsidR="00491AC9" w:rsidRPr="00491AC9">
        <w:rPr>
          <w:rFonts w:ascii="Times New Roman" w:hAnsi="Times New Roman" w:cs="Times New Roman"/>
        </w:rPr>
        <w:sym w:font="Wingdings" w:char="F0E0"/>
      </w:r>
      <w:r w:rsidR="00491AC9">
        <w:rPr>
          <w:rFonts w:ascii="Times New Roman" w:hAnsi="Times New Roman" w:cs="Times New Roman"/>
        </w:rPr>
        <w:t>r</w:t>
      </w:r>
      <w:r w:rsidR="00491AC9" w:rsidRPr="00DF41A2">
        <w:rPr>
          <w:rFonts w:ascii="Times New Roman" w:hAnsi="Times New Roman" w:cs="Times New Roman"/>
        </w:rPr>
        <w:t>link</w:t>
      </w:r>
      <w:r w:rsidR="00C03C4D">
        <w:rPr>
          <w:rFonts w:ascii="Times New Roman" w:hAnsi="Times New Roman" w:cs="Times New Roman"/>
        </w:rPr>
        <w:t xml:space="preserve"> </w:t>
      </w:r>
      <w:r w:rsidR="00491AC9" w:rsidRPr="00DF41A2">
        <w:rPr>
          <w:rFonts w:ascii="Times New Roman" w:hAnsi="Times New Roman" w:cs="Times New Roman"/>
        </w:rPr>
        <w:t>=</w:t>
      </w:r>
      <w:r w:rsidR="00491AC9">
        <w:rPr>
          <w:rFonts w:ascii="Times New Roman" w:hAnsi="Times New Roman" w:cs="Times New Roman"/>
        </w:rPr>
        <w:t xml:space="preserve"> NULL</w:t>
      </w:r>
    </w:p>
    <w:p w:rsidR="004125C2" w:rsidRDefault="00124207" w:rsidP="004125C2">
      <w:pPr>
        <w:ind w:left="720" w:firstLine="720"/>
        <w:rPr>
          <w:rFonts w:ascii="Times New Roman" w:hAnsi="Times New Roman" w:cs="Times New Roman"/>
        </w:rPr>
      </w:pPr>
      <w:r>
        <w:rPr>
          <w:rFonts w:ascii="Times New Roman" w:hAnsi="Times New Roman" w:cs="Times New Roman"/>
        </w:rPr>
        <w:t>d</w:t>
      </w:r>
      <w:r w:rsidR="00491AC9">
        <w:rPr>
          <w:rFonts w:ascii="Times New Roman" w:hAnsi="Times New Roman" w:cs="Times New Roman"/>
        </w:rPr>
        <w:t xml:space="preserve">) </w:t>
      </w:r>
      <w:r w:rsidR="00491AC9" w:rsidRPr="00DF41A2">
        <w:rPr>
          <w:rFonts w:ascii="Times New Roman" w:hAnsi="Times New Roman" w:cs="Times New Roman"/>
        </w:rPr>
        <w:t>new</w:t>
      </w:r>
      <w:r w:rsidR="00C03C4D" w:rsidRPr="00491AC9">
        <w:rPr>
          <w:rFonts w:ascii="Times New Roman" w:hAnsi="Times New Roman" w:cs="Times New Roman"/>
        </w:rPr>
        <w:sym w:font="Wingdings" w:char="F0E0"/>
      </w:r>
      <w:r w:rsidR="00491AC9" w:rsidRPr="00DF41A2">
        <w:rPr>
          <w:rFonts w:ascii="Times New Roman" w:hAnsi="Times New Roman" w:cs="Times New Roman"/>
        </w:rPr>
        <w:t>data</w:t>
      </w:r>
      <w:r w:rsidR="00C03C4D">
        <w:rPr>
          <w:rFonts w:ascii="Times New Roman" w:hAnsi="Times New Roman" w:cs="Times New Roman"/>
        </w:rPr>
        <w:t xml:space="preserve"> </w:t>
      </w:r>
      <w:r w:rsidR="00491AC9" w:rsidRPr="00DF41A2">
        <w:rPr>
          <w:rFonts w:ascii="Times New Roman" w:hAnsi="Times New Roman" w:cs="Times New Roman"/>
        </w:rPr>
        <w:t>=</w:t>
      </w:r>
      <w:r w:rsidR="00C03C4D">
        <w:rPr>
          <w:rFonts w:ascii="Times New Roman" w:hAnsi="Times New Roman" w:cs="Times New Roman"/>
        </w:rPr>
        <w:t xml:space="preserve"> </w:t>
      </w:r>
      <w:r w:rsidR="00491AC9" w:rsidRPr="00DF41A2">
        <w:rPr>
          <w:rFonts w:ascii="Times New Roman" w:hAnsi="Times New Roman" w:cs="Times New Roman"/>
        </w:rPr>
        <w:t>x</w:t>
      </w:r>
    </w:p>
    <w:p w:rsidR="004125C2" w:rsidRDefault="004125C2" w:rsidP="004125C2">
      <w:pPr>
        <w:ind w:left="432" w:firstLine="0"/>
        <w:rPr>
          <w:rFonts w:ascii="Times New Roman" w:hAnsi="Times New Roman" w:cs="Times New Roman"/>
        </w:rPr>
      </w:pPr>
      <w:r>
        <w:rPr>
          <w:rFonts w:ascii="Times New Roman" w:hAnsi="Times New Roman" w:cs="Times New Roman"/>
        </w:rPr>
        <w:t xml:space="preserve">7. </w:t>
      </w:r>
      <w:r w:rsidR="00E13199" w:rsidRPr="00DF41A2">
        <w:rPr>
          <w:rFonts w:ascii="Times New Roman" w:hAnsi="Times New Roman" w:cs="Times New Roman"/>
        </w:rPr>
        <w:t>else</w:t>
      </w:r>
    </w:p>
    <w:p w:rsidR="004125C2" w:rsidRDefault="004125C2" w:rsidP="004125C2">
      <w:pPr>
        <w:ind w:left="432"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124207">
        <w:rPr>
          <w:rFonts w:ascii="Times New Roman" w:hAnsi="Times New Roman" w:cs="Times New Roman"/>
        </w:rPr>
        <w:t>a</w:t>
      </w:r>
      <w:r w:rsidR="00E13199" w:rsidRPr="00DF41A2">
        <w:rPr>
          <w:rFonts w:ascii="Times New Roman" w:hAnsi="Times New Roman" w:cs="Times New Roman"/>
        </w:rPr>
        <w:t>) ptr1</w:t>
      </w:r>
      <w:r w:rsidR="00C03C4D">
        <w:rPr>
          <w:rFonts w:ascii="Times New Roman" w:hAnsi="Times New Roman" w:cs="Times New Roman"/>
        </w:rPr>
        <w:t xml:space="preserve"> </w:t>
      </w:r>
      <w:r w:rsidR="00E13199" w:rsidRPr="00DF41A2">
        <w:rPr>
          <w:rFonts w:ascii="Times New Roman" w:hAnsi="Times New Roman" w:cs="Times New Roman"/>
        </w:rPr>
        <w:t>=</w:t>
      </w:r>
      <w:r w:rsidR="00C03C4D">
        <w:rPr>
          <w:rFonts w:ascii="Times New Roman" w:hAnsi="Times New Roman" w:cs="Times New Roman"/>
        </w:rPr>
        <w:t xml:space="preserve"> </w:t>
      </w:r>
      <w:r w:rsidR="00E13199" w:rsidRPr="00DF41A2">
        <w:rPr>
          <w:rFonts w:ascii="Times New Roman" w:hAnsi="Times New Roman" w:cs="Times New Roman"/>
        </w:rPr>
        <w:t>ptr</w:t>
      </w:r>
      <w:r w:rsidR="00BE101A" w:rsidRPr="00491AC9">
        <w:rPr>
          <w:rFonts w:ascii="Times New Roman" w:hAnsi="Times New Roman" w:cs="Times New Roman"/>
        </w:rPr>
        <w:sym w:font="Wingdings" w:char="F0E0"/>
      </w:r>
      <w:r w:rsidR="00E13199" w:rsidRPr="00DF41A2">
        <w:rPr>
          <w:rFonts w:ascii="Times New Roman" w:hAnsi="Times New Roman" w:cs="Times New Roman"/>
        </w:rPr>
        <w:t>rlink</w:t>
      </w:r>
    </w:p>
    <w:p w:rsidR="004125C2" w:rsidRDefault="004125C2" w:rsidP="004125C2">
      <w:pPr>
        <w:ind w:left="432"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124207">
        <w:rPr>
          <w:rFonts w:ascii="Times New Roman" w:hAnsi="Times New Roman" w:cs="Times New Roman"/>
        </w:rPr>
        <w:t>b</w:t>
      </w:r>
      <w:r w:rsidR="00E13199" w:rsidRPr="00DF41A2">
        <w:rPr>
          <w:rFonts w:ascii="Times New Roman" w:hAnsi="Times New Roman" w:cs="Times New Roman"/>
        </w:rPr>
        <w:t xml:space="preserve">) </w:t>
      </w:r>
      <w:r w:rsidR="00CA1E8E" w:rsidRPr="00DF41A2">
        <w:rPr>
          <w:rFonts w:ascii="Times New Roman" w:hAnsi="Times New Roman" w:cs="Times New Roman"/>
        </w:rPr>
        <w:t>ptr</w:t>
      </w:r>
      <w:r w:rsidR="00CA1E8E" w:rsidRPr="00491AC9">
        <w:rPr>
          <w:rFonts w:ascii="Times New Roman" w:hAnsi="Times New Roman" w:cs="Times New Roman"/>
        </w:rPr>
        <w:sym w:font="Wingdings" w:char="F0E0"/>
      </w:r>
      <w:r w:rsidR="00CA1E8E" w:rsidRPr="00DF41A2">
        <w:rPr>
          <w:rFonts w:ascii="Times New Roman" w:hAnsi="Times New Roman" w:cs="Times New Roman"/>
        </w:rPr>
        <w:t>rlink</w:t>
      </w:r>
      <w:r w:rsidR="00CA1E8E">
        <w:rPr>
          <w:rFonts w:ascii="Times New Roman" w:hAnsi="Times New Roman" w:cs="Times New Roman"/>
        </w:rPr>
        <w:t xml:space="preserve"> </w:t>
      </w:r>
      <w:r w:rsidR="00CA1E8E" w:rsidRPr="00DF41A2">
        <w:rPr>
          <w:rFonts w:ascii="Times New Roman" w:hAnsi="Times New Roman" w:cs="Times New Roman"/>
        </w:rPr>
        <w:t>=</w:t>
      </w:r>
      <w:r w:rsidR="00CA1E8E">
        <w:rPr>
          <w:rFonts w:ascii="Times New Roman" w:hAnsi="Times New Roman" w:cs="Times New Roman"/>
        </w:rPr>
        <w:t xml:space="preserve"> </w:t>
      </w:r>
      <w:r w:rsidR="00CA1E8E" w:rsidRPr="00DF41A2">
        <w:rPr>
          <w:rFonts w:ascii="Times New Roman" w:hAnsi="Times New Roman" w:cs="Times New Roman"/>
        </w:rPr>
        <w:t>new</w:t>
      </w:r>
      <w:r w:rsidR="00E13199" w:rsidRPr="00DF41A2">
        <w:rPr>
          <w:rFonts w:ascii="Times New Roman" w:hAnsi="Times New Roman" w:cs="Times New Roman"/>
        </w:rPr>
        <w:tab/>
      </w:r>
      <w:r w:rsidR="00E13199" w:rsidRPr="00DF41A2">
        <w:rPr>
          <w:rFonts w:ascii="Times New Roman" w:hAnsi="Times New Roman" w:cs="Times New Roman"/>
        </w:rPr>
        <w:tab/>
        <w:t>/* 1 */</w:t>
      </w:r>
    </w:p>
    <w:p w:rsidR="004125C2" w:rsidRDefault="004125C2" w:rsidP="004125C2">
      <w:pPr>
        <w:ind w:left="432"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124207">
        <w:rPr>
          <w:rFonts w:ascii="Times New Roman" w:hAnsi="Times New Roman" w:cs="Times New Roman"/>
        </w:rPr>
        <w:t>c</w:t>
      </w:r>
      <w:r w:rsidR="00E13199" w:rsidRPr="00DF41A2">
        <w:rPr>
          <w:rFonts w:ascii="Times New Roman" w:hAnsi="Times New Roman" w:cs="Times New Roman"/>
        </w:rPr>
        <w:t>) new</w:t>
      </w:r>
      <w:r w:rsidR="00BE101A" w:rsidRPr="00491AC9">
        <w:rPr>
          <w:rFonts w:ascii="Times New Roman" w:hAnsi="Times New Roman" w:cs="Times New Roman"/>
        </w:rPr>
        <w:sym w:font="Wingdings" w:char="F0E0"/>
      </w:r>
      <w:r w:rsidR="00E13199" w:rsidRPr="00DF41A2">
        <w:rPr>
          <w:rFonts w:ascii="Times New Roman" w:hAnsi="Times New Roman" w:cs="Times New Roman"/>
        </w:rPr>
        <w:t>llink</w:t>
      </w:r>
      <w:r w:rsidR="00C03C4D">
        <w:rPr>
          <w:rFonts w:ascii="Times New Roman" w:hAnsi="Times New Roman" w:cs="Times New Roman"/>
        </w:rPr>
        <w:t xml:space="preserve"> </w:t>
      </w:r>
      <w:r w:rsidR="00E13199" w:rsidRPr="00DF41A2">
        <w:rPr>
          <w:rFonts w:ascii="Times New Roman" w:hAnsi="Times New Roman" w:cs="Times New Roman"/>
        </w:rPr>
        <w:t>=</w:t>
      </w:r>
      <w:r w:rsidR="00C03C4D">
        <w:rPr>
          <w:rFonts w:ascii="Times New Roman" w:hAnsi="Times New Roman" w:cs="Times New Roman"/>
        </w:rPr>
        <w:t xml:space="preserve"> </w:t>
      </w:r>
      <w:r w:rsidR="00E13199" w:rsidRPr="00DF41A2">
        <w:rPr>
          <w:rFonts w:ascii="Times New Roman" w:hAnsi="Times New Roman" w:cs="Times New Roman"/>
        </w:rPr>
        <w:t>ptr</w:t>
      </w:r>
      <w:r w:rsidR="00E13199" w:rsidRPr="00DF41A2">
        <w:rPr>
          <w:rFonts w:ascii="Times New Roman" w:hAnsi="Times New Roman" w:cs="Times New Roman"/>
        </w:rPr>
        <w:tab/>
      </w:r>
      <w:r w:rsidR="00E13199" w:rsidRPr="00DF41A2">
        <w:rPr>
          <w:rFonts w:ascii="Times New Roman" w:hAnsi="Times New Roman" w:cs="Times New Roman"/>
        </w:rPr>
        <w:tab/>
        <w:t>/* 2 */</w:t>
      </w:r>
    </w:p>
    <w:p w:rsidR="004125C2" w:rsidRDefault="004125C2" w:rsidP="004125C2">
      <w:pPr>
        <w:ind w:left="432"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124207">
        <w:rPr>
          <w:rFonts w:ascii="Times New Roman" w:hAnsi="Times New Roman" w:cs="Times New Roman"/>
        </w:rPr>
        <w:t>d</w:t>
      </w:r>
      <w:r w:rsidR="00E13199" w:rsidRPr="00DF41A2">
        <w:rPr>
          <w:rFonts w:ascii="Times New Roman" w:hAnsi="Times New Roman" w:cs="Times New Roman"/>
        </w:rPr>
        <w:t>)</w:t>
      </w:r>
      <w:r w:rsidR="00CA1E8E" w:rsidRPr="00CA1E8E">
        <w:rPr>
          <w:rFonts w:ascii="Times New Roman" w:hAnsi="Times New Roman" w:cs="Times New Roman"/>
        </w:rPr>
        <w:t xml:space="preserve"> </w:t>
      </w:r>
      <w:r w:rsidR="00CA1E8E" w:rsidRPr="00DF41A2">
        <w:rPr>
          <w:rFonts w:ascii="Times New Roman" w:hAnsi="Times New Roman" w:cs="Times New Roman"/>
        </w:rPr>
        <w:t>new</w:t>
      </w:r>
      <w:r w:rsidR="00CA1E8E" w:rsidRPr="00491AC9">
        <w:rPr>
          <w:rFonts w:ascii="Times New Roman" w:hAnsi="Times New Roman" w:cs="Times New Roman"/>
        </w:rPr>
        <w:sym w:font="Wingdings" w:char="F0E0"/>
      </w:r>
      <w:r w:rsidR="00CA1E8E" w:rsidRPr="00DF41A2">
        <w:rPr>
          <w:rFonts w:ascii="Times New Roman" w:hAnsi="Times New Roman" w:cs="Times New Roman"/>
        </w:rPr>
        <w:t>rlink</w:t>
      </w:r>
      <w:r w:rsidR="00CA1E8E">
        <w:rPr>
          <w:rFonts w:ascii="Times New Roman" w:hAnsi="Times New Roman" w:cs="Times New Roman"/>
        </w:rPr>
        <w:t xml:space="preserve"> </w:t>
      </w:r>
      <w:r w:rsidR="00CA1E8E" w:rsidRPr="00DF41A2">
        <w:rPr>
          <w:rFonts w:ascii="Times New Roman" w:hAnsi="Times New Roman" w:cs="Times New Roman"/>
        </w:rPr>
        <w:t>=</w:t>
      </w:r>
      <w:r w:rsidR="00CA1E8E">
        <w:rPr>
          <w:rFonts w:ascii="Times New Roman" w:hAnsi="Times New Roman" w:cs="Times New Roman"/>
        </w:rPr>
        <w:t xml:space="preserve"> </w:t>
      </w:r>
      <w:r w:rsidR="00CA1E8E" w:rsidRPr="00DF41A2">
        <w:rPr>
          <w:rFonts w:ascii="Times New Roman" w:hAnsi="Times New Roman" w:cs="Times New Roman"/>
        </w:rPr>
        <w:t>ptr1</w:t>
      </w:r>
      <w:r w:rsidR="00E13199" w:rsidRPr="00DF41A2">
        <w:rPr>
          <w:rFonts w:ascii="Times New Roman" w:hAnsi="Times New Roman" w:cs="Times New Roman"/>
        </w:rPr>
        <w:tab/>
      </w:r>
      <w:r w:rsidR="00E13199" w:rsidRPr="00DF41A2">
        <w:rPr>
          <w:rFonts w:ascii="Times New Roman" w:hAnsi="Times New Roman" w:cs="Times New Roman"/>
        </w:rPr>
        <w:tab/>
        <w:t>/* 3 */</w:t>
      </w:r>
    </w:p>
    <w:p w:rsidR="004125C2" w:rsidRDefault="004125C2" w:rsidP="004125C2">
      <w:pPr>
        <w:ind w:left="432"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124207">
        <w:rPr>
          <w:rFonts w:ascii="Times New Roman" w:hAnsi="Times New Roman" w:cs="Times New Roman"/>
        </w:rPr>
        <w:t>e</w:t>
      </w:r>
      <w:r w:rsidR="00E13199" w:rsidRPr="00DF41A2">
        <w:rPr>
          <w:rFonts w:ascii="Times New Roman" w:hAnsi="Times New Roman" w:cs="Times New Roman"/>
        </w:rPr>
        <w:t>) ptr1</w:t>
      </w:r>
      <w:r w:rsidR="00BE101A" w:rsidRPr="00491AC9">
        <w:rPr>
          <w:rFonts w:ascii="Times New Roman" w:hAnsi="Times New Roman" w:cs="Times New Roman"/>
        </w:rPr>
        <w:sym w:font="Wingdings" w:char="F0E0"/>
      </w:r>
      <w:r w:rsidR="00E13199" w:rsidRPr="00DF41A2">
        <w:rPr>
          <w:rFonts w:ascii="Times New Roman" w:hAnsi="Times New Roman" w:cs="Times New Roman"/>
        </w:rPr>
        <w:t>llink</w:t>
      </w:r>
      <w:r w:rsidR="00C03C4D">
        <w:rPr>
          <w:rFonts w:ascii="Times New Roman" w:hAnsi="Times New Roman" w:cs="Times New Roman"/>
        </w:rPr>
        <w:t xml:space="preserve"> </w:t>
      </w:r>
      <w:r w:rsidR="00E13199" w:rsidRPr="00DF41A2">
        <w:rPr>
          <w:rFonts w:ascii="Times New Roman" w:hAnsi="Times New Roman" w:cs="Times New Roman"/>
        </w:rPr>
        <w:t>=</w:t>
      </w:r>
      <w:r w:rsidR="00C03C4D">
        <w:rPr>
          <w:rFonts w:ascii="Times New Roman" w:hAnsi="Times New Roman" w:cs="Times New Roman"/>
        </w:rPr>
        <w:t xml:space="preserve"> </w:t>
      </w:r>
      <w:r w:rsidR="00E13199" w:rsidRPr="00DF41A2">
        <w:rPr>
          <w:rFonts w:ascii="Times New Roman" w:hAnsi="Times New Roman" w:cs="Times New Roman"/>
        </w:rPr>
        <w:t>new</w:t>
      </w:r>
      <w:r w:rsidR="00E13199" w:rsidRPr="00DF41A2">
        <w:rPr>
          <w:rFonts w:ascii="Times New Roman" w:hAnsi="Times New Roman" w:cs="Times New Roman"/>
        </w:rPr>
        <w:tab/>
      </w:r>
      <w:r w:rsidR="00E13199" w:rsidRPr="00DF41A2">
        <w:rPr>
          <w:rFonts w:ascii="Times New Roman" w:hAnsi="Times New Roman" w:cs="Times New Roman"/>
        </w:rPr>
        <w:tab/>
        <w:t>/* 4 */</w:t>
      </w:r>
    </w:p>
    <w:p w:rsidR="00E13199" w:rsidRPr="00DF41A2" w:rsidRDefault="004125C2" w:rsidP="004125C2">
      <w:pPr>
        <w:ind w:left="432"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124207">
        <w:rPr>
          <w:rFonts w:ascii="Times New Roman" w:hAnsi="Times New Roman" w:cs="Times New Roman"/>
        </w:rPr>
        <w:t>f</w:t>
      </w:r>
      <w:r w:rsidR="00E13199" w:rsidRPr="00DF41A2">
        <w:rPr>
          <w:rFonts w:ascii="Times New Roman" w:hAnsi="Times New Roman" w:cs="Times New Roman"/>
        </w:rPr>
        <w:t>)</w:t>
      </w:r>
      <w:r w:rsidR="00C03C4D">
        <w:rPr>
          <w:rFonts w:ascii="Times New Roman" w:hAnsi="Times New Roman" w:cs="Times New Roman"/>
        </w:rPr>
        <w:t xml:space="preserve"> </w:t>
      </w:r>
      <w:r w:rsidR="00E13199" w:rsidRPr="00DF41A2">
        <w:rPr>
          <w:rFonts w:ascii="Times New Roman" w:hAnsi="Times New Roman" w:cs="Times New Roman"/>
        </w:rPr>
        <w:t>new</w:t>
      </w:r>
      <w:r w:rsidR="00BE101A" w:rsidRPr="00491AC9">
        <w:rPr>
          <w:rFonts w:ascii="Times New Roman" w:hAnsi="Times New Roman" w:cs="Times New Roman"/>
        </w:rPr>
        <w:sym w:font="Wingdings" w:char="F0E0"/>
      </w:r>
      <w:r w:rsidR="00E13199" w:rsidRPr="00DF41A2">
        <w:rPr>
          <w:rFonts w:ascii="Times New Roman" w:hAnsi="Times New Roman" w:cs="Times New Roman"/>
        </w:rPr>
        <w:t>data</w:t>
      </w:r>
      <w:r w:rsidR="00C03C4D">
        <w:rPr>
          <w:rFonts w:ascii="Times New Roman" w:hAnsi="Times New Roman" w:cs="Times New Roman"/>
        </w:rPr>
        <w:t xml:space="preserve"> </w:t>
      </w:r>
      <w:r w:rsidR="00E13199" w:rsidRPr="00DF41A2">
        <w:rPr>
          <w:rFonts w:ascii="Times New Roman" w:hAnsi="Times New Roman" w:cs="Times New Roman"/>
        </w:rPr>
        <w:t>=</w:t>
      </w:r>
      <w:r w:rsidR="00C03C4D">
        <w:rPr>
          <w:rFonts w:ascii="Times New Roman" w:hAnsi="Times New Roman" w:cs="Times New Roman"/>
        </w:rPr>
        <w:t xml:space="preserve"> </w:t>
      </w:r>
      <w:r w:rsidR="00E13199" w:rsidRPr="00DF41A2">
        <w:rPr>
          <w:rFonts w:ascii="Times New Roman" w:hAnsi="Times New Roman" w:cs="Times New Roman"/>
        </w:rPr>
        <w:t>x</w:t>
      </w:r>
    </w:p>
    <w:p w:rsidR="00E13199" w:rsidRPr="00DF41A2" w:rsidRDefault="004125C2" w:rsidP="00422624">
      <w:pPr>
        <w:ind w:left="720"/>
        <w:rPr>
          <w:rFonts w:ascii="Times New Roman" w:hAnsi="Times New Roman" w:cs="Times New Roman"/>
        </w:rPr>
      </w:pPr>
      <w:r>
        <w:rPr>
          <w:rFonts w:ascii="Times New Roman" w:hAnsi="Times New Roman" w:cs="Times New Roman"/>
        </w:rPr>
        <w:t>8</w:t>
      </w:r>
      <w:r w:rsidR="00E13199" w:rsidRPr="00DF41A2">
        <w:rPr>
          <w:rFonts w:ascii="Times New Roman" w:hAnsi="Times New Roman" w:cs="Times New Roman"/>
        </w:rPr>
        <w:t>. end if</w:t>
      </w:r>
    </w:p>
    <w:p w:rsidR="00E13199" w:rsidRPr="00DF41A2" w:rsidRDefault="00E13199" w:rsidP="00E13199">
      <w:pPr>
        <w:rPr>
          <w:rFonts w:ascii="Times New Roman" w:hAnsi="Times New Roman" w:cs="Times New Roman"/>
        </w:rPr>
      </w:pPr>
      <w:r w:rsidRPr="00DF41A2">
        <w:rPr>
          <w:rFonts w:ascii="Times New Roman" w:hAnsi="Times New Roman" w:cs="Times New Roman"/>
          <w:b/>
        </w:rPr>
        <w:t>End DLL_Insertion_ANY</w:t>
      </w:r>
    </w:p>
    <w:p w:rsidR="00E13199" w:rsidRPr="00DF41A2" w:rsidRDefault="00CE0543" w:rsidP="00E13199">
      <w:pPr>
        <w:rPr>
          <w:rFonts w:ascii="Times New Roman" w:hAnsi="Times New Roman" w:cs="Times New Roman"/>
          <w:b/>
        </w:rPr>
      </w:pPr>
      <w:r w:rsidRPr="00CE0543">
        <w:rPr>
          <w:rFonts w:ascii="Times New Roman" w:hAnsi="Times New Roman" w:cs="Times New Roman"/>
        </w:rPr>
      </w:r>
      <w:r w:rsidRPr="00CE0543">
        <w:rPr>
          <w:rFonts w:ascii="Times New Roman" w:hAnsi="Times New Roman" w:cs="Times New Roman"/>
        </w:rPr>
        <w:pict>
          <v:group id="_x0000_s1685" editas="canvas" style="width:445.75pt;height:270.3pt;mso-position-horizontal-relative:char;mso-position-vertical-relative:line" coordorigin="1440,1694" coordsize="8915,5406">
            <o:lock v:ext="edit" aspectratio="t"/>
            <v:shape id="_x0000_s1686" type="#_x0000_t75" style="position:absolute;left:1440;top:1694;width:8915;height:5406" o:preferrelative="f">
              <v:fill o:detectmouseclick="t"/>
              <v:path o:extrusionok="t" o:connecttype="none"/>
              <o:lock v:ext="edit" text="t"/>
            </v:shape>
            <v:rect id="_x0000_s1700" style="position:absolute;left:5782;top:2321;width:525;height:287;v-text-anchor:middle" stroked="f">
              <v:textbox style="mso-next-textbox:#_x0000_s1700" inset="0,0,0,0">
                <w:txbxContent>
                  <w:p w:rsidR="00460149" w:rsidRPr="00693AFA" w:rsidRDefault="00460149" w:rsidP="00C03C4D">
                    <w:pPr>
                      <w:spacing w:line="240" w:lineRule="auto"/>
                      <w:ind w:left="0" w:firstLine="0"/>
                      <w:jc w:val="center"/>
                      <w:rPr>
                        <w:rFonts w:ascii="Times New Roman" w:hAnsi="Times New Roman" w:cs="Times New Roman"/>
                      </w:rPr>
                    </w:pPr>
                    <w:r w:rsidRPr="00693AFA">
                      <w:rPr>
                        <w:rFonts w:ascii="Times New Roman" w:hAnsi="Times New Roman" w:cs="Times New Roman"/>
                      </w:rPr>
                      <w:t>N</w:t>
                    </w:r>
                    <w:r>
                      <w:rPr>
                        <w:rFonts w:ascii="Times New Roman" w:hAnsi="Times New Roman" w:cs="Times New Roman"/>
                      </w:rPr>
                      <w:t>2</w:t>
                    </w:r>
                  </w:p>
                </w:txbxContent>
              </v:textbox>
            </v:rect>
            <v:rect id="_x0000_s1764" style="position:absolute;left:7363;top:2321;width:525;height:287;v-text-anchor:middle" stroked="f">
              <v:textbox style="mso-next-textbox:#_x0000_s1764" inset="0,0,0,0">
                <w:txbxContent>
                  <w:p w:rsidR="00460149" w:rsidRPr="00693AFA" w:rsidRDefault="00460149" w:rsidP="00C03C4D">
                    <w:pPr>
                      <w:spacing w:line="240" w:lineRule="auto"/>
                      <w:ind w:left="0" w:firstLine="0"/>
                      <w:jc w:val="center"/>
                      <w:rPr>
                        <w:rFonts w:ascii="Times New Roman" w:hAnsi="Times New Roman" w:cs="Times New Roman"/>
                      </w:rPr>
                    </w:pPr>
                    <w:r w:rsidRPr="00693AFA">
                      <w:rPr>
                        <w:rFonts w:ascii="Times New Roman" w:hAnsi="Times New Roman" w:cs="Times New Roman"/>
                      </w:rPr>
                      <w:t>N</w:t>
                    </w:r>
                    <w:r>
                      <w:rPr>
                        <w:rFonts w:ascii="Times New Roman" w:hAnsi="Times New Roman" w:cs="Times New Roman"/>
                      </w:rPr>
                      <w:t>3</w:t>
                    </w:r>
                  </w:p>
                </w:txbxContent>
              </v:textbox>
            </v:rect>
            <v:group id="_x0000_s1687" style="position:absolute;left:5340;top:2644;width:1064;height:463" coordorigin="2405,2567" coordsize="1064,463">
              <v:rect id="_x0000_s1688" style="position:absolute;left:2405;top:2567;width:1064;height:463;v-text-anchor:middle">
                <v:textbox style="mso-next-textbox:#_x0000_s1688" inset="1.5mm">
                  <w:txbxContent>
                    <w:p w:rsidR="00460149" w:rsidRPr="007E0238" w:rsidRDefault="00460149" w:rsidP="00C03C4D">
                      <w:pPr>
                        <w:ind w:left="0" w:firstLine="0"/>
                        <w:rPr>
                          <w:rFonts w:ascii="Times New Roman" w:hAnsi="Times New Roman" w:cs="Times New Roman"/>
                          <w:b/>
                          <w:sz w:val="24"/>
                          <w:szCs w:val="36"/>
                        </w:rPr>
                      </w:pPr>
                      <w:r>
                        <w:rPr>
                          <w:rFonts w:ascii="Times New Roman" w:hAnsi="Times New Roman" w:cs="Times New Roman"/>
                          <w:b/>
                          <w:sz w:val="24"/>
                          <w:szCs w:val="36"/>
                        </w:rPr>
                        <w:t xml:space="preserve">     </w:t>
                      </w:r>
                      <w:r w:rsidRPr="007E0238">
                        <w:rPr>
                          <w:rFonts w:ascii="Times New Roman" w:hAnsi="Times New Roman" w:cs="Times New Roman"/>
                          <w:b/>
                          <w:sz w:val="24"/>
                          <w:szCs w:val="36"/>
                        </w:rPr>
                        <w:t>20</w:t>
                      </w:r>
                    </w:p>
                  </w:txbxContent>
                </v:textbox>
              </v:rect>
              <v:shape id="_x0000_s1689" type="#_x0000_t32" style="position:absolute;left:3114;top:2567;width:2;height:463" o:connectortype="straight"/>
              <v:shape id="_x0000_s1690" type="#_x0000_t32" style="position:absolute;left:2743;top:2568;width:2;height:462" o:connectortype="straight"/>
            </v:group>
            <v:group id="_x0000_s1691" style="position:absolute;left:6907;top:2645;width:1064;height:463" coordorigin="2405,2567" coordsize="1064,463">
              <v:rect id="_x0000_s1692" style="position:absolute;left:2405;top:2567;width:1064;height:463">
                <v:textbox style="mso-next-textbox:#_x0000_s1692" inset=",,1.5mm">
                  <w:txbxContent>
                    <w:p w:rsidR="00460149" w:rsidRPr="007E0238" w:rsidRDefault="00460149" w:rsidP="00C03C4D">
                      <w:pPr>
                        <w:ind w:left="0" w:firstLine="0"/>
                        <w:rPr>
                          <w:b/>
                        </w:rPr>
                      </w:pPr>
                      <w:r>
                        <w:rPr>
                          <w:rFonts w:ascii="Times New Roman" w:hAnsi="Times New Roman" w:cs="Times New Roman"/>
                          <w:b/>
                          <w:sz w:val="24"/>
                          <w:szCs w:val="36"/>
                        </w:rPr>
                        <w:t xml:space="preserve">    </w:t>
                      </w:r>
                      <w:r w:rsidRPr="007E0238">
                        <w:rPr>
                          <w:rFonts w:ascii="Times New Roman" w:hAnsi="Times New Roman" w:cs="Times New Roman"/>
                          <w:b/>
                          <w:sz w:val="24"/>
                          <w:szCs w:val="36"/>
                        </w:rPr>
                        <w:t>30</w:t>
                      </w:r>
                      <w:r>
                        <w:rPr>
                          <w:rFonts w:ascii="Times New Roman" w:hAnsi="Times New Roman" w:cs="Times New Roman"/>
                          <w:b/>
                          <w:sz w:val="24"/>
                          <w:szCs w:val="36"/>
                        </w:rPr>
                        <w:t xml:space="preserve">  </w:t>
                      </w:r>
                      <w:r w:rsidRPr="004F3324">
                        <w:rPr>
                          <w:rFonts w:ascii="Times New Roman" w:hAnsi="Times New Roman" w:cs="Times New Roman"/>
                          <w:sz w:val="24"/>
                          <w:szCs w:val="36"/>
                        </w:rPr>
                        <w:t>X</w:t>
                      </w:r>
                    </w:p>
                  </w:txbxContent>
                </v:textbox>
              </v:rect>
              <v:shape id="_x0000_s1693" type="#_x0000_t32" style="position:absolute;left:3114;top:2567;width:2;height:463" o:connectortype="straight"/>
              <v:shape id="_x0000_s1694" type="#_x0000_t32" style="position:absolute;left:2743;top:2568;width:2;height:462" o:connectortype="straight"/>
            </v:group>
            <v:group id="_x0000_s1695" style="position:absolute;left:3705;top:2646;width:1064;height:463" coordorigin="2405,2567" coordsize="1064,463">
              <v:rect id="_x0000_s1696" style="position:absolute;left:2405;top:2567;width:1064;height:463;v-text-anchor:middle">
                <v:textbox style="mso-next-textbox:#_x0000_s1696" inset="0,0,0,0">
                  <w:txbxContent>
                    <w:p w:rsidR="00460149" w:rsidRPr="007E0238" w:rsidRDefault="00460149" w:rsidP="00C03C4D">
                      <w:pPr>
                        <w:spacing w:before="120"/>
                        <w:ind w:left="0" w:firstLine="0"/>
                        <w:rPr>
                          <w:b/>
                        </w:rPr>
                      </w:pPr>
                      <w:r w:rsidRPr="007E0238">
                        <w:rPr>
                          <w:rFonts w:ascii="Times New Roman" w:hAnsi="Times New Roman" w:cs="Times New Roman"/>
                          <w:b/>
                          <w:sz w:val="24"/>
                          <w:szCs w:val="36"/>
                        </w:rPr>
                        <w:t xml:space="preserve"> </w:t>
                      </w:r>
                      <w:r>
                        <w:rPr>
                          <w:rFonts w:ascii="Times New Roman" w:hAnsi="Times New Roman" w:cs="Times New Roman"/>
                          <w:b/>
                          <w:sz w:val="24"/>
                          <w:szCs w:val="36"/>
                        </w:rPr>
                        <w:t xml:space="preserve">     </w:t>
                      </w:r>
                      <w:r w:rsidRPr="007E0238">
                        <w:rPr>
                          <w:rFonts w:ascii="Times New Roman" w:hAnsi="Times New Roman" w:cs="Times New Roman"/>
                          <w:b/>
                          <w:sz w:val="24"/>
                          <w:szCs w:val="36"/>
                        </w:rPr>
                        <w:t xml:space="preserve">10         </w:t>
                      </w:r>
                    </w:p>
                  </w:txbxContent>
                </v:textbox>
              </v:rect>
              <v:shape id="_x0000_s1697" type="#_x0000_t32" style="position:absolute;left:3114;top:2567;width:2;height:463" o:connectortype="straight"/>
              <v:shape id="_x0000_s1698" type="#_x0000_t32" style="position:absolute;left:2743;top:2568;width:2;height:462" o:connectortype="straight"/>
            </v:group>
            <v:rect id="_x0000_s1699" style="position:absolute;left:3997;top:2347;width:525;height:287;v-text-anchor:middle" stroked="f">
              <v:textbox style="mso-next-textbox:#_x0000_s1699" inset="0,0,0,0">
                <w:txbxContent>
                  <w:p w:rsidR="00460149" w:rsidRPr="00693AFA" w:rsidRDefault="00460149" w:rsidP="00C03C4D">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shape id="_x0000_s1701" type="#_x0000_t32" style="position:absolute;left:6221;top:2781;width:686;height:1" o:connectortype="straight">
              <v:stroke endarrow="block"/>
            </v:shape>
            <v:shape id="_x0000_s1702" type="#_x0000_t32" style="position:absolute;left:6386;top:2930;width:638;height:1;flip:x" o:connectortype="straight">
              <v:stroke endarrow="block"/>
            </v:shape>
            <v:shape id="_x0000_s1703" type="#_x0000_t32" style="position:absolute;left:4618;top:2780;width:686;height:1" o:connectortype="straight">
              <v:stroke endarrow="block"/>
            </v:shape>
            <v:shape id="_x0000_s1704" type="#_x0000_t32" style="position:absolute;left:4783;top:3007;width:638;height:1;flip:x" o:connectortype="straight">
              <v:stroke endarrow="block"/>
            </v:shape>
            <v:oval id="_x0000_s1705" style="position:absolute;left:7420;top:3263;width:326;height:338;v-text-anchor:middle">
              <v:textbox style="mso-next-textbox:#_x0000_s1705" inset="0,0,0,0">
                <w:txbxContent>
                  <w:p w:rsidR="00460149" w:rsidRPr="00471CF6" w:rsidRDefault="00460149" w:rsidP="006B7A9E">
                    <w:pPr>
                      <w:spacing w:line="240" w:lineRule="auto"/>
                      <w:ind w:left="0" w:firstLine="0"/>
                      <w:jc w:val="center"/>
                      <w:rPr>
                        <w:rFonts w:ascii="Times New Roman" w:hAnsi="Times New Roman" w:cs="Times New Roman"/>
                      </w:rPr>
                    </w:pPr>
                    <w:r>
                      <w:rPr>
                        <w:rFonts w:ascii="Times New Roman" w:hAnsi="Times New Roman" w:cs="Times New Roman"/>
                      </w:rPr>
                      <w:t>3</w:t>
                    </w:r>
                  </w:p>
                </w:txbxContent>
              </v:textbox>
            </v:oval>
            <v:oval id="_x0000_s1706" style="position:absolute;left:6101;top:3232;width:326;height:338;v-text-anchor:middle">
              <v:textbox style="mso-next-textbox:#_x0000_s1706" inset="0,0,0,0">
                <w:txbxContent>
                  <w:p w:rsidR="00460149" w:rsidRPr="00471CF6" w:rsidRDefault="00460149" w:rsidP="00C03C4D">
                    <w:pPr>
                      <w:spacing w:line="240" w:lineRule="auto"/>
                      <w:ind w:left="0" w:firstLine="0"/>
                      <w:jc w:val="center"/>
                      <w:rPr>
                        <w:rFonts w:ascii="Times New Roman" w:hAnsi="Times New Roman" w:cs="Times New Roman"/>
                      </w:rPr>
                    </w:pPr>
                    <w:r w:rsidRPr="00471CF6">
                      <w:rPr>
                        <w:rFonts w:ascii="Times New Roman" w:hAnsi="Times New Roman" w:cs="Times New Roman"/>
                      </w:rPr>
                      <w:t>2</w:t>
                    </w:r>
                  </w:p>
                </w:txbxContent>
              </v:textbox>
            </v:oval>
            <v:oval id="_x0000_s1707" style="position:absolute;left:5622;top:3198;width:326;height:338;v-text-anchor:middle">
              <v:textbox style="mso-next-textbox:#_x0000_s1707" inset="0,0,0,0">
                <w:txbxContent>
                  <w:p w:rsidR="00460149" w:rsidRPr="00471CF6" w:rsidRDefault="00460149" w:rsidP="00C03C4D">
                    <w:pPr>
                      <w:spacing w:line="240" w:lineRule="auto"/>
                      <w:ind w:left="0" w:firstLine="0"/>
                      <w:jc w:val="center"/>
                      <w:rPr>
                        <w:rFonts w:ascii="Times New Roman" w:hAnsi="Times New Roman" w:cs="Times New Roman"/>
                      </w:rPr>
                    </w:pPr>
                    <w:r>
                      <w:rPr>
                        <w:rFonts w:ascii="Times New Roman" w:hAnsi="Times New Roman" w:cs="Times New Roman"/>
                      </w:rPr>
                      <w:t>1</w:t>
                    </w:r>
                  </w:p>
                </w:txbxContent>
              </v:textbox>
            </v:oval>
            <v:group id="_x0000_s1708" style="position:absolute;left:2138;top:5086;width:1064;height:463" coordorigin="2405,2567" coordsize="1064,463">
              <v:rect id="_x0000_s1709" style="position:absolute;left:2405;top:2567;width:1064;height:463;v-text-anchor:middle">
                <v:textbox style="mso-next-textbox:#_x0000_s1709" inset="1.5mm">
                  <w:txbxContent>
                    <w:p w:rsidR="00460149" w:rsidRPr="0090521A" w:rsidRDefault="00460149" w:rsidP="00C03C4D">
                      <w:pPr>
                        <w:ind w:left="0" w:firstLine="0"/>
                        <w:rPr>
                          <w:rFonts w:ascii="Times New Roman" w:hAnsi="Times New Roman" w:cs="Times New Roman"/>
                          <w:sz w:val="24"/>
                          <w:szCs w:val="36"/>
                        </w:rPr>
                      </w:pPr>
                      <w:r w:rsidRPr="0090521A">
                        <w:rPr>
                          <w:rFonts w:ascii="Times New Roman" w:hAnsi="Times New Roman" w:cs="Times New Roman"/>
                          <w:sz w:val="24"/>
                          <w:szCs w:val="36"/>
                        </w:rPr>
                        <w:t>X</w:t>
                      </w:r>
                      <w:r>
                        <w:rPr>
                          <w:rFonts w:ascii="Times New Roman" w:hAnsi="Times New Roman" w:cs="Times New Roman"/>
                          <w:sz w:val="24"/>
                          <w:szCs w:val="36"/>
                        </w:rPr>
                        <w:t xml:space="preserve">  X</w:t>
                      </w:r>
                    </w:p>
                  </w:txbxContent>
                </v:textbox>
              </v:rect>
              <v:shape id="_x0000_s1710" type="#_x0000_t32" style="position:absolute;left:3114;top:2567;width:2;height:463" o:connectortype="straight"/>
              <v:shape id="_x0000_s1711" type="#_x0000_t32" style="position:absolute;left:2743;top:2568;width:2;height:462" o:connectortype="straight"/>
            </v:group>
            <v:group id="_x0000_s1712" style="position:absolute;left:3705;top:5087;width:1064;height:463" coordorigin="2405,2567" coordsize="1064,463">
              <v:rect id="_x0000_s1713" style="position:absolute;left:2405;top:2567;width:1064;height:463">
                <v:textbox style="mso-next-textbox:#_x0000_s1713">
                  <w:txbxContent>
                    <w:p w:rsidR="00460149" w:rsidRPr="00420ED7" w:rsidRDefault="00460149" w:rsidP="00C03C4D">
                      <w:pPr>
                        <w:ind w:left="0" w:firstLine="0"/>
                        <w:rPr>
                          <w:rFonts w:ascii="Times New Roman" w:hAnsi="Times New Roman" w:cs="Times New Roman"/>
                          <w:b/>
                          <w:szCs w:val="24"/>
                        </w:rPr>
                      </w:pPr>
                      <w:r>
                        <w:rPr>
                          <w:rFonts w:ascii="Times New Roman" w:hAnsi="Times New Roman" w:cs="Times New Roman"/>
                          <w:b/>
                          <w:szCs w:val="24"/>
                        </w:rPr>
                        <w:t xml:space="preserve">     </w:t>
                      </w:r>
                      <w:r w:rsidRPr="00420ED7">
                        <w:rPr>
                          <w:rFonts w:ascii="Times New Roman" w:hAnsi="Times New Roman" w:cs="Times New Roman"/>
                          <w:b/>
                          <w:szCs w:val="24"/>
                        </w:rPr>
                        <w:t>10</w:t>
                      </w:r>
                    </w:p>
                  </w:txbxContent>
                </v:textbox>
              </v:rect>
              <v:shape id="_x0000_s1714" type="#_x0000_t32" style="position:absolute;left:3114;top:2567;width:2;height:463" o:connectortype="straight"/>
              <v:shape id="_x0000_s1715" type="#_x0000_t32" style="position:absolute;left:2743;top:2568;width:2;height:462" o:connectortype="straight"/>
            </v:group>
            <v:group id="_x0000_s1716" style="position:absolute;left:5284;top:5088;width:1064;height:463" coordorigin="2405,2567" coordsize="1064,463">
              <v:rect id="_x0000_s1717" style="position:absolute;left:2405;top:2567;width:1064;height:463">
                <v:textbox style="mso-next-textbox:#_x0000_s1717">
                  <w:txbxContent>
                    <w:p w:rsidR="00460149" w:rsidRDefault="00460149" w:rsidP="00C03C4D">
                      <w:pPr>
                        <w:ind w:left="0" w:firstLine="0"/>
                      </w:pPr>
                      <w:r>
                        <w:rPr>
                          <w:rFonts w:ascii="Times New Roman" w:hAnsi="Times New Roman" w:cs="Times New Roman"/>
                          <w:b/>
                          <w:szCs w:val="24"/>
                        </w:rPr>
                        <w:t xml:space="preserve">     2</w:t>
                      </w:r>
                      <w:r w:rsidRPr="00420ED7">
                        <w:rPr>
                          <w:rFonts w:ascii="Times New Roman" w:hAnsi="Times New Roman" w:cs="Times New Roman"/>
                          <w:b/>
                          <w:szCs w:val="24"/>
                        </w:rPr>
                        <w:t>0</w:t>
                      </w:r>
                    </w:p>
                  </w:txbxContent>
                </v:textbox>
              </v:rect>
              <v:shape id="_x0000_s1718" type="#_x0000_t32" style="position:absolute;left:3114;top:2567;width:2;height:463" o:connectortype="straight"/>
              <v:shape id="_x0000_s1719" type="#_x0000_t32" style="position:absolute;left:2743;top:2568;width:2;height:462" o:connectortype="straight"/>
            </v:group>
            <v:group id="_x0000_s1720" style="position:absolute;left:6878;top:5089;width:1064;height:463" coordorigin="2405,2567" coordsize="1064,463">
              <v:rect id="_x0000_s1721" style="position:absolute;left:2405;top:2567;width:1064;height:463;v-text-anchor:middle">
                <v:textbox style="mso-next-textbox:#_x0000_s1721" inset=",,1.5mm">
                  <w:txbxContent>
                    <w:p w:rsidR="00460149" w:rsidRDefault="00460149" w:rsidP="00C03C4D">
                      <w:pPr>
                        <w:ind w:left="0" w:firstLine="0"/>
                      </w:pPr>
                    </w:p>
                  </w:txbxContent>
                </v:textbox>
              </v:rect>
              <v:shape id="_x0000_s1722" type="#_x0000_t32" style="position:absolute;left:3114;top:2567;width:2;height:463" o:connectortype="straight"/>
              <v:shape id="_x0000_s1723" type="#_x0000_t32" style="position:absolute;left:2743;top:2568;width:2;height:462" o:connectortype="straight"/>
            </v:group>
            <v:group id="_x0000_s1724" style="position:absolute;left:8486;top:5090;width:1064;height:463" coordorigin="2405,2567" coordsize="1064,463">
              <v:rect id="_x0000_s1725" style="position:absolute;left:2405;top:2567;width:1064;height:463;v-text-anchor:middle">
                <v:textbox style="mso-next-textbox:#_x0000_s1725" inset=",,1.5mm">
                  <w:txbxContent>
                    <w:p w:rsidR="00460149" w:rsidRPr="00883748" w:rsidRDefault="00460149" w:rsidP="00C03C4D">
                      <w:pPr>
                        <w:ind w:left="0" w:firstLine="0"/>
                      </w:pPr>
                      <w:r>
                        <w:rPr>
                          <w:rFonts w:ascii="Times New Roman" w:hAnsi="Times New Roman" w:cs="Times New Roman"/>
                          <w:b/>
                          <w:szCs w:val="24"/>
                        </w:rPr>
                        <w:t xml:space="preserve">     3</w:t>
                      </w:r>
                      <w:r w:rsidRPr="00420ED7">
                        <w:rPr>
                          <w:rFonts w:ascii="Times New Roman" w:hAnsi="Times New Roman" w:cs="Times New Roman"/>
                          <w:b/>
                          <w:szCs w:val="24"/>
                        </w:rPr>
                        <w:t>0</w:t>
                      </w:r>
                      <w:r>
                        <w:rPr>
                          <w:rFonts w:ascii="Times New Roman" w:hAnsi="Times New Roman" w:cs="Times New Roman"/>
                          <w:b/>
                          <w:szCs w:val="24"/>
                        </w:rPr>
                        <w:t xml:space="preserve">  </w:t>
                      </w:r>
                      <w:r w:rsidRPr="0090521A">
                        <w:rPr>
                          <w:rFonts w:ascii="Times New Roman" w:hAnsi="Times New Roman" w:cs="Times New Roman"/>
                          <w:sz w:val="24"/>
                          <w:szCs w:val="36"/>
                        </w:rPr>
                        <w:t>X</w:t>
                      </w:r>
                    </w:p>
                  </w:txbxContent>
                </v:textbox>
              </v:rect>
              <v:shape id="_x0000_s1726" type="#_x0000_t32" style="position:absolute;left:3114;top:2567;width:2;height:463" o:connectortype="straight"/>
              <v:shape id="_x0000_s1727" type="#_x0000_t32" style="position:absolute;left:2743;top:2568;width:2;height:462" o:connectortype="straight"/>
            </v:group>
            <v:rect id="_x0000_s1728" style="position:absolute;left:2248;top:4788;width:889;height:288;v-text-anchor:middle" stroked="f">
              <v:textbox style="mso-next-textbox:#_x0000_s1728" inset="0,0,0,0">
                <w:txbxContent>
                  <w:p w:rsidR="00460149" w:rsidRPr="00693AFA" w:rsidRDefault="00460149" w:rsidP="00C03C4D">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1729" style="position:absolute;left:3990;top:4775;width:525;height:287;v-text-anchor:middle" stroked="f">
              <v:textbox style="mso-next-textbox:#_x0000_s1729" inset="0,0,0,0">
                <w:txbxContent>
                  <w:p w:rsidR="00460149" w:rsidRPr="00693AFA" w:rsidRDefault="00460149" w:rsidP="00C03C4D">
                    <w:pPr>
                      <w:spacing w:line="240" w:lineRule="auto"/>
                      <w:ind w:left="0" w:firstLine="0"/>
                      <w:jc w:val="center"/>
                      <w:rPr>
                        <w:rFonts w:ascii="Times New Roman" w:hAnsi="Times New Roman" w:cs="Times New Roman"/>
                      </w:rPr>
                    </w:pPr>
                    <w:r>
                      <w:rPr>
                        <w:rFonts w:ascii="Times New Roman" w:hAnsi="Times New Roman" w:cs="Times New Roman"/>
                      </w:rPr>
                      <w:t>N1</w:t>
                    </w:r>
                  </w:p>
                </w:txbxContent>
              </v:textbox>
            </v:rect>
            <v:rect id="_x0000_s1730" style="position:absolute;left:5548;top:4775;width:525;height:287;v-text-anchor:middle" stroked="f">
              <v:textbox style="mso-next-textbox:#_x0000_s1730" inset="0,0,0,0">
                <w:txbxContent>
                  <w:p w:rsidR="00460149" w:rsidRPr="00693AFA" w:rsidRDefault="00460149" w:rsidP="00C03C4D">
                    <w:pPr>
                      <w:spacing w:line="240" w:lineRule="auto"/>
                      <w:ind w:left="0" w:firstLine="0"/>
                      <w:jc w:val="center"/>
                      <w:rPr>
                        <w:rFonts w:ascii="Times New Roman" w:hAnsi="Times New Roman" w:cs="Times New Roman"/>
                      </w:rPr>
                    </w:pPr>
                    <w:r w:rsidRPr="00693AFA">
                      <w:rPr>
                        <w:rFonts w:ascii="Times New Roman" w:hAnsi="Times New Roman" w:cs="Times New Roman"/>
                      </w:rPr>
                      <w:t>N</w:t>
                    </w:r>
                    <w:r>
                      <w:rPr>
                        <w:rFonts w:ascii="Times New Roman" w:hAnsi="Times New Roman" w:cs="Times New Roman"/>
                      </w:rPr>
                      <w:t>2</w:t>
                    </w:r>
                  </w:p>
                </w:txbxContent>
              </v:textbox>
            </v:rect>
            <v:rect id="_x0000_s1731" style="position:absolute;left:7132;top:4775;width:525;height:287;v-text-anchor:middle" stroked="f">
              <v:textbox style="mso-next-textbox:#_x0000_s1731" inset="0,0,0,0">
                <w:txbxContent>
                  <w:p w:rsidR="00460149" w:rsidRPr="00693AFA" w:rsidRDefault="00460149" w:rsidP="00C03C4D">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rect id="_x0000_s1732" style="position:absolute;left:8749;top:4728;width:525;height:287;v-text-anchor:middle" stroked="f">
              <v:textbox style="mso-next-textbox:#_x0000_s1732" inset="0,0,0,0">
                <w:txbxContent>
                  <w:p w:rsidR="00460149" w:rsidRPr="00693AFA" w:rsidRDefault="00460149" w:rsidP="00C03C4D">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1733" type="#_x0000_t32" style="position:absolute;left:3019;top:5223;width:686;height:1" o:connectortype="straight">
              <v:stroke endarrow="block"/>
            </v:shape>
            <v:shape id="_x0000_s1734" type="#_x0000_t32" style="position:absolute;left:3184;top:5450;width:638;height:1;flip:x" o:connectortype="straight">
              <v:stroke endarrow="block"/>
            </v:shape>
            <v:shape id="_x0000_s1735" type="#_x0000_t32" style="position:absolute;left:4604;top:5237;width:686;height:1" o:connectortype="straight">
              <v:stroke endarrow="block"/>
            </v:shape>
            <v:shape id="_x0000_s1736" type="#_x0000_t32" style="position:absolute;left:4769;top:5464;width:638;height:1;flip:x" o:connectortype="straight">
              <v:stroke endarrow="block"/>
            </v:shape>
            <v:shape id="_x0000_s1737" type="#_x0000_t32" style="position:absolute;left:6183;top:5222;width:686;height:1" o:connectortype="straight">
              <v:stroke endarrow="block"/>
            </v:shape>
            <v:shape id="_x0000_s1738" type="#_x0000_t32" style="position:absolute;left:6348;top:5449;width:638;height:1;flip:x" o:connectortype="straight">
              <v:stroke endarrow="block"/>
            </v:shape>
            <v:shape id="_x0000_s1739" type="#_x0000_t32" style="position:absolute;left:7803;top:5221;width:686;height:1" o:connectortype="straight">
              <v:stroke endarrow="block"/>
            </v:shape>
            <v:shape id="_x0000_s1740" type="#_x0000_t32" style="position:absolute;left:7968;top:5448;width:638;height:1;flip:x" o:connectortype="straight">
              <v:stroke endarrow="block"/>
            </v:shape>
            <v:rect id="_x0000_s1741" style="position:absolute;left:4509;top:4215;width:2430;height:476" stroked="f">
              <v:textbox style="mso-next-textbox:#_x0000_s1741">
                <w:txbxContent>
                  <w:p w:rsidR="00460149" w:rsidRPr="00134522" w:rsidRDefault="00460149" w:rsidP="00C03C4D">
                    <w:pPr>
                      <w:ind w:left="0" w:firstLine="0"/>
                      <w:jc w:val="center"/>
                      <w:rPr>
                        <w:rFonts w:ascii="Times New Roman" w:hAnsi="Times New Roman" w:cs="Times New Roman"/>
                        <w:b/>
                      </w:rPr>
                    </w:pPr>
                    <w:r w:rsidRPr="00134522">
                      <w:rPr>
                        <w:rFonts w:ascii="Times New Roman" w:hAnsi="Times New Roman" w:cs="Times New Roman"/>
                        <w:b/>
                      </w:rPr>
                      <w:t>Before Insertion</w:t>
                    </w:r>
                  </w:p>
                </w:txbxContent>
              </v:textbox>
            </v:rect>
            <v:rect id="_x0000_s1742" style="position:absolute;left:4613;top:6240;width:2265;height:476" stroked="f">
              <v:textbox style="mso-next-textbox:#_x0000_s1742">
                <w:txbxContent>
                  <w:p w:rsidR="00460149" w:rsidRPr="00134522" w:rsidRDefault="00460149" w:rsidP="00C03C4D">
                    <w:pPr>
                      <w:ind w:left="0" w:firstLine="0"/>
                      <w:jc w:val="center"/>
                      <w:rPr>
                        <w:rFonts w:ascii="Times New Roman" w:hAnsi="Times New Roman" w:cs="Times New Roman"/>
                        <w:b/>
                      </w:rPr>
                    </w:pPr>
                    <w:r w:rsidRPr="00134522">
                      <w:rPr>
                        <w:rFonts w:ascii="Times New Roman" w:hAnsi="Times New Roman" w:cs="Times New Roman"/>
                        <w:b/>
                      </w:rPr>
                      <w:t>After Insertion</w:t>
                    </w:r>
                  </w:p>
                </w:txbxContent>
              </v:textbox>
            </v:rect>
            <v:group id="_x0000_s1743" style="position:absolute;left:6157;top:3536;width:1064;height:463" coordorigin="2405,2567" coordsize="1064,463">
              <v:rect id="_x0000_s1744" style="position:absolute;left:2405;top:2567;width:1064;height:463"/>
              <v:shape id="_x0000_s1745" type="#_x0000_t32" style="position:absolute;left:3114;top:2567;width:2;height:463" o:connectortype="straight"/>
              <v:shape id="_x0000_s1746" type="#_x0000_t32" style="position:absolute;left:2743;top:2568;width:2;height:462" o:connectortype="straight"/>
            </v:group>
            <v:rect id="_x0000_s1747" style="position:absolute;left:6427;top:4038;width:525;height:287;v-text-anchor:middle" stroked="f">
              <v:textbox style="mso-next-textbox:#_x0000_s1747" inset="0,0,0,0">
                <w:txbxContent>
                  <w:p w:rsidR="00460149" w:rsidRPr="00693AFA" w:rsidRDefault="00460149" w:rsidP="00C03C4D">
                    <w:pPr>
                      <w:spacing w:line="240" w:lineRule="auto"/>
                      <w:ind w:left="0" w:firstLine="0"/>
                      <w:jc w:val="center"/>
                      <w:rPr>
                        <w:rFonts w:ascii="Times New Roman" w:hAnsi="Times New Roman" w:cs="Times New Roman"/>
                      </w:rPr>
                    </w:pPr>
                    <w:r>
                      <w:rPr>
                        <w:rFonts w:ascii="Times New Roman" w:hAnsi="Times New Roman" w:cs="Times New Roman"/>
                      </w:rPr>
                      <w:t>new</w:t>
                    </w:r>
                  </w:p>
                </w:txbxContent>
              </v:textbox>
            </v:rect>
            <v:shape id="_x0000_s1748" type="#_x0000_t19" style="position:absolute;left:6959;top:3118;width:424;height:674;rotation:1495822fd" coordsize="21600,24238" adj="-5120202,540759,,21138" path="wr-21600,-462,21600,42738,4444,,21376,24238nfewr-21600,-462,21600,42738,4444,,21376,24238l,21138nsxe">
              <v:stroke dashstyle="longDash" startarrow="block"/>
              <v:path o:connectlocs="4444,0;21376,24238;0,21138"/>
            </v:shape>
            <v:shape id="_x0000_s1749" type="#_x0000_t19" style="position:absolute;left:6922;top:3035;width:424;height:535;rotation:13338000fd" coordsize="21600,19252" adj="-3171772,540759,,16152" path="wr-21600,-5448,21600,37752,14342,,21376,19252nfewr-21600,-5448,21600,37752,14342,,21376,19252l,16152nsxe">
              <v:stroke dashstyle="longDash" startarrow="block"/>
              <v:path o:connectlocs="14342,0;21376,19252;0,16152"/>
            </v:shape>
            <v:shape id="_x0000_s1750" type="#_x0000_t19" style="position:absolute;left:5953;top:3020;width:424;height:687;rotation:13896168fd" coordsize="21600,24700" adj=",540759" path="wr-21600,,21600,43200,,,21376,24700nfewr-21600,,21600,43200,,,21376,24700l,21600nsxe">
              <v:stroke dashstyle="longDash" startarrow="block"/>
              <v:path o:connectlocs="0,0;21376,24700;0,21600"/>
            </v:shape>
            <v:shape id="_x0000_s1751" type="#_x0000_t19" style="position:absolute;left:6019;top:3066;width:424;height:535;rotation:536425fd" coordsize="21600,19252" adj="-3171772,540759,,16152" path="wr-21600,-5448,21600,37752,14342,,21376,19252nfewr-21600,-5448,21600,37752,14342,,21376,19252l,16152nsxe">
              <v:stroke dashstyle="longDash" startarrow="block"/>
              <v:path o:connectlocs="14342,0;21376,19252;0,16152"/>
            </v:shape>
            <v:oval id="_x0000_s1752" style="position:absolute;left:6600;top:3118;width:326;height:338;v-text-anchor:middle">
              <v:textbox style="mso-next-textbox:#_x0000_s1752" inset="0,0,0,0">
                <w:txbxContent>
                  <w:p w:rsidR="00460149" w:rsidRPr="00471CF6" w:rsidRDefault="00460149" w:rsidP="00C03C4D">
                    <w:pPr>
                      <w:spacing w:line="240" w:lineRule="auto"/>
                      <w:ind w:left="0" w:firstLine="0"/>
                      <w:jc w:val="center"/>
                      <w:rPr>
                        <w:rFonts w:ascii="Times New Roman" w:hAnsi="Times New Roman" w:cs="Times New Roman"/>
                      </w:rPr>
                    </w:pPr>
                    <w:r w:rsidRPr="00471CF6">
                      <w:rPr>
                        <w:rFonts w:ascii="Times New Roman" w:hAnsi="Times New Roman" w:cs="Times New Roman"/>
                      </w:rPr>
                      <w:t>4</w:t>
                    </w:r>
                  </w:p>
                </w:txbxContent>
              </v:textbox>
            </v:oval>
            <v:shape id="_x0000_s1753" type="#_x0000_t32" style="position:absolute;left:7453;top:2131;width:1;height:517;flip:y" o:connectortype="straight">
              <v:stroke startarrow="block"/>
            </v:shape>
            <v:rect id="_x0000_s1754" style="position:absolute;left:7221;top:1838;width:525;height:287;v-text-anchor:middle" stroked="f">
              <v:textbox style="mso-next-textbox:#_x0000_s1754" inset="0,0,0,0">
                <w:txbxContent>
                  <w:p w:rsidR="00460149" w:rsidRPr="00693AFA" w:rsidRDefault="00460149" w:rsidP="00C03C4D">
                    <w:pPr>
                      <w:spacing w:line="240" w:lineRule="auto"/>
                      <w:ind w:left="0" w:firstLine="0"/>
                      <w:jc w:val="center"/>
                      <w:rPr>
                        <w:rFonts w:ascii="Times New Roman" w:hAnsi="Times New Roman" w:cs="Times New Roman"/>
                      </w:rPr>
                    </w:pPr>
                    <w:r>
                      <w:rPr>
                        <w:rFonts w:ascii="Times New Roman" w:hAnsi="Times New Roman" w:cs="Times New Roman"/>
                      </w:rPr>
                      <w:t>ptr1</w:t>
                    </w:r>
                  </w:p>
                </w:txbxContent>
              </v:textbox>
            </v:rect>
            <v:shape id="_x0000_s1755" type="#_x0000_t32" style="position:absolute;left:5824;top:5549;width:1;height:361;flip:y" o:connectortype="straight">
              <v:stroke endarrow="block"/>
            </v:shape>
            <v:rect id="_x0000_s1756" style="position:absolute;left:5542;top:5910;width:525;height:287;v-text-anchor:middle" stroked="f">
              <v:textbox style="mso-next-textbox:#_x0000_s1756" inset="0,0,0,0">
                <w:txbxContent>
                  <w:p w:rsidR="00460149" w:rsidRPr="00693AFA" w:rsidRDefault="00460149" w:rsidP="00C03C4D">
                    <w:pPr>
                      <w:spacing w:line="240" w:lineRule="auto"/>
                      <w:ind w:left="0" w:firstLine="0"/>
                      <w:jc w:val="center"/>
                      <w:rPr>
                        <w:rFonts w:ascii="Times New Roman" w:hAnsi="Times New Roman" w:cs="Times New Roman"/>
                      </w:rPr>
                    </w:pPr>
                    <w:r>
                      <w:rPr>
                        <w:rFonts w:ascii="Times New Roman" w:hAnsi="Times New Roman" w:cs="Times New Roman"/>
                      </w:rPr>
                      <w:t>ptr</w:t>
                    </w:r>
                  </w:p>
                </w:txbxContent>
              </v:textbox>
            </v:rect>
            <v:group id="_x0000_s1757" style="position:absolute;left:2120;top:2646;width:1064;height:463" coordorigin="2405,2567" coordsize="1064,463">
              <v:rect id="_x0000_s1758" style="position:absolute;left:2405;top:2567;width:1064;height:463;v-text-anchor:middle">
                <v:textbox style="mso-next-textbox:#_x0000_s1758" inset="1.5mm">
                  <w:txbxContent>
                    <w:p w:rsidR="00460149" w:rsidRPr="0090521A" w:rsidRDefault="00460149" w:rsidP="00C03C4D">
                      <w:pPr>
                        <w:ind w:left="0" w:firstLine="0"/>
                        <w:rPr>
                          <w:rFonts w:ascii="Times New Roman" w:hAnsi="Times New Roman" w:cs="Times New Roman"/>
                          <w:sz w:val="24"/>
                          <w:szCs w:val="36"/>
                        </w:rPr>
                      </w:pPr>
                      <w:r w:rsidRPr="0090521A">
                        <w:rPr>
                          <w:rFonts w:ascii="Times New Roman" w:hAnsi="Times New Roman" w:cs="Times New Roman"/>
                          <w:sz w:val="24"/>
                          <w:szCs w:val="36"/>
                        </w:rPr>
                        <w:t>X</w:t>
                      </w:r>
                      <w:r>
                        <w:rPr>
                          <w:rFonts w:ascii="Times New Roman" w:hAnsi="Times New Roman" w:cs="Times New Roman"/>
                          <w:sz w:val="24"/>
                          <w:szCs w:val="36"/>
                        </w:rPr>
                        <w:t xml:space="preserve">  X</w:t>
                      </w:r>
                    </w:p>
                  </w:txbxContent>
                </v:textbox>
              </v:rect>
              <v:shape id="_x0000_s1759" type="#_x0000_t32" style="position:absolute;left:3114;top:2567;width:2;height:463" o:connectortype="straight"/>
              <v:shape id="_x0000_s1760" type="#_x0000_t32" style="position:absolute;left:2743;top:2568;width:2;height:462" o:connectortype="straight"/>
            </v:group>
            <v:rect id="_x0000_s1761" style="position:absolute;left:2248;top:2242;width:889;height:288;v-text-anchor:middle" stroked="f">
              <v:textbox style="mso-next-textbox:#_x0000_s1761" inset="0,0,0,0">
                <w:txbxContent>
                  <w:p w:rsidR="00460149" w:rsidRPr="00693AFA" w:rsidRDefault="00460149" w:rsidP="00C03C4D">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shape id="_x0000_s1762" type="#_x0000_t32" style="position:absolute;left:3011;top:2779;width:686;height:1" o:connectortype="straight">
              <v:stroke endarrow="block"/>
            </v:shape>
            <v:shape id="_x0000_s1763" type="#_x0000_t32" style="position:absolute;left:3176;top:3006;width:638;height:1;flip:x" o:connectortype="straight">
              <v:stroke endarrow="block"/>
            </v:shape>
            <v:shape id="_x0000_s1765" type="#_x0000_t32" style="position:absolute;left:5851;top:2131;width:1;height:517;flip:y" o:connectortype="straight">
              <v:stroke startarrow="block"/>
            </v:shape>
            <v:rect id="_x0000_s1766" style="position:absolute;left:5622;top:1844;width:525;height:287;v-text-anchor:middle" stroked="f">
              <v:textbox style="mso-next-textbox:#_x0000_s1766" inset="0,0,0,0">
                <w:txbxContent>
                  <w:p w:rsidR="00460149" w:rsidRPr="00693AFA" w:rsidRDefault="00460149" w:rsidP="00C03C4D">
                    <w:pPr>
                      <w:spacing w:line="240" w:lineRule="auto"/>
                      <w:ind w:left="0" w:firstLine="0"/>
                      <w:jc w:val="center"/>
                      <w:rPr>
                        <w:rFonts w:ascii="Times New Roman" w:hAnsi="Times New Roman" w:cs="Times New Roman"/>
                      </w:rPr>
                    </w:pPr>
                    <w:r>
                      <w:rPr>
                        <w:rFonts w:ascii="Times New Roman" w:hAnsi="Times New Roman" w:cs="Times New Roman"/>
                      </w:rPr>
                      <w:t>ptr</w:t>
                    </w:r>
                  </w:p>
                </w:txbxContent>
              </v:textbox>
            </v:rect>
            <v:shape id="_x0000_s1767" type="#_x0000_t32" style="position:absolute;left:7383;top:5553;width:1;height:361;flip:y" o:connectortype="straight">
              <v:stroke endarrow="block"/>
            </v:shape>
            <v:rect id="_x0000_s1768" style="position:absolute;left:7119;top:5927;width:525;height:287;v-text-anchor:middle" stroked="f">
              <v:textbox style="mso-next-textbox:#_x0000_s1768" inset="0,0,0,0">
                <w:txbxContent>
                  <w:p w:rsidR="00460149" w:rsidRPr="00693AFA" w:rsidRDefault="00460149" w:rsidP="00C03C4D">
                    <w:pPr>
                      <w:spacing w:line="240" w:lineRule="auto"/>
                      <w:ind w:left="0" w:firstLine="0"/>
                      <w:jc w:val="center"/>
                      <w:rPr>
                        <w:rFonts w:ascii="Times New Roman" w:hAnsi="Times New Roman" w:cs="Times New Roman"/>
                      </w:rPr>
                    </w:pPr>
                    <w:r>
                      <w:rPr>
                        <w:rFonts w:ascii="Times New Roman" w:hAnsi="Times New Roman" w:cs="Times New Roman"/>
                      </w:rPr>
                      <w:t>ptr1</w:t>
                    </w:r>
                  </w:p>
                </w:txbxContent>
              </v:textbox>
            </v:rect>
            <v:rect id="_x0000_s2540" style="position:absolute;left:1873;top:1826;width:2711;height:416;v-text-anchor:middle" stroked="f">
              <v:textbox style="mso-next-textbox:#_x0000_s2540" inset="0,0,0,0">
                <w:txbxContent>
                  <w:p w:rsidR="00460149" w:rsidRPr="003F5201" w:rsidRDefault="00460149" w:rsidP="00C03C4D">
                    <w:pPr>
                      <w:ind w:left="0" w:firstLine="0"/>
                      <w:jc w:val="center"/>
                      <w:rPr>
                        <w:rFonts w:ascii="Times New Roman" w:hAnsi="Times New Roman" w:cs="Times New Roman"/>
                        <w:bCs/>
                      </w:rPr>
                    </w:pPr>
                    <w:r w:rsidRPr="003F5201">
                      <w:rPr>
                        <w:rFonts w:ascii="Times New Roman" w:hAnsi="Times New Roman" w:cs="Times New Roman"/>
                        <w:bCs/>
                      </w:rPr>
                      <w:t>Consider key value is 20</w:t>
                    </w:r>
                  </w:p>
                </w:txbxContent>
              </v:textbox>
            </v:rect>
            <w10:wrap type="none"/>
            <w10:anchorlock/>
          </v:group>
        </w:pict>
      </w:r>
    </w:p>
    <w:p w:rsidR="00E13199" w:rsidRPr="00DF41A2" w:rsidRDefault="009F3E9B" w:rsidP="00C562D2">
      <w:pPr>
        <w:pStyle w:val="ListParagraph"/>
        <w:numPr>
          <w:ilvl w:val="0"/>
          <w:numId w:val="22"/>
        </w:numPr>
        <w:rPr>
          <w:rFonts w:ascii="Times New Roman" w:hAnsi="Times New Roman"/>
        </w:rPr>
      </w:pPr>
      <w:r w:rsidRPr="00134522">
        <w:rPr>
          <w:rFonts w:ascii="Times New Roman" w:hAnsi="Times New Roman"/>
          <w:i/>
        </w:rPr>
        <w:t>RLink</w:t>
      </w:r>
      <w:r>
        <w:rPr>
          <w:rFonts w:ascii="Times New Roman" w:hAnsi="Times New Roman"/>
          <w:i/>
        </w:rPr>
        <w:t xml:space="preserve"> </w:t>
      </w:r>
      <w:r w:rsidRPr="00DF41A2">
        <w:rPr>
          <w:rFonts w:ascii="Times New Roman" w:hAnsi="Times New Roman"/>
        </w:rPr>
        <w:t>part of previous node is replaced with address of new node</w:t>
      </w:r>
      <w:r>
        <w:rPr>
          <w:rFonts w:ascii="Times New Roman" w:hAnsi="Times New Roman"/>
        </w:rPr>
        <w:t>.</w:t>
      </w:r>
    </w:p>
    <w:p w:rsidR="00E13199" w:rsidRPr="00DF41A2" w:rsidRDefault="00E13199" w:rsidP="00C562D2">
      <w:pPr>
        <w:pStyle w:val="ListParagraph"/>
        <w:numPr>
          <w:ilvl w:val="0"/>
          <w:numId w:val="22"/>
        </w:numPr>
        <w:rPr>
          <w:rFonts w:ascii="Times New Roman" w:hAnsi="Times New Roman"/>
        </w:rPr>
      </w:pPr>
      <w:r w:rsidRPr="00134522">
        <w:rPr>
          <w:rFonts w:ascii="Times New Roman" w:hAnsi="Times New Roman"/>
          <w:i/>
        </w:rPr>
        <w:t>LLink</w:t>
      </w:r>
      <w:r w:rsidR="00C73E2B">
        <w:rPr>
          <w:rFonts w:ascii="Times New Roman" w:hAnsi="Times New Roman"/>
          <w:i/>
        </w:rPr>
        <w:t xml:space="preserve"> </w:t>
      </w:r>
      <w:r w:rsidRPr="00DF41A2">
        <w:rPr>
          <w:rFonts w:ascii="Times New Roman" w:hAnsi="Times New Roman"/>
        </w:rPr>
        <w:t>part of new node is replaced with the address of previous node. i.e. in the above example N2 becomes the previous node for newly inserting node.</w:t>
      </w:r>
    </w:p>
    <w:p w:rsidR="00E13199" w:rsidRPr="00DF41A2" w:rsidRDefault="009F3E9B" w:rsidP="00C562D2">
      <w:pPr>
        <w:pStyle w:val="ListParagraph"/>
        <w:numPr>
          <w:ilvl w:val="0"/>
          <w:numId w:val="22"/>
        </w:numPr>
        <w:rPr>
          <w:rFonts w:ascii="Times New Roman" w:hAnsi="Times New Roman"/>
        </w:rPr>
      </w:pPr>
      <w:r w:rsidRPr="00134522">
        <w:rPr>
          <w:rFonts w:ascii="Times New Roman" w:hAnsi="Times New Roman"/>
          <w:i/>
        </w:rPr>
        <w:t>RLink</w:t>
      </w:r>
      <w:r w:rsidRPr="00DF41A2">
        <w:rPr>
          <w:rFonts w:ascii="Times New Roman" w:hAnsi="Times New Roman"/>
        </w:rPr>
        <w:t xml:space="preserve"> part of new node is replaced with the address of next node. i.e. in the above example N3 becomes the next node for newly inserting node.</w:t>
      </w:r>
    </w:p>
    <w:p w:rsidR="00E13199" w:rsidRPr="007213F6" w:rsidRDefault="00E13199" w:rsidP="00C562D2">
      <w:pPr>
        <w:pStyle w:val="ListParagraph"/>
        <w:numPr>
          <w:ilvl w:val="0"/>
          <w:numId w:val="22"/>
        </w:numPr>
        <w:rPr>
          <w:rFonts w:ascii="Times New Roman" w:hAnsi="Times New Roman"/>
          <w:b/>
        </w:rPr>
      </w:pPr>
      <w:r w:rsidRPr="00134522">
        <w:rPr>
          <w:rFonts w:ascii="Times New Roman" w:hAnsi="Times New Roman"/>
          <w:i/>
        </w:rPr>
        <w:t>LLink</w:t>
      </w:r>
      <w:r w:rsidRPr="00DF41A2">
        <w:rPr>
          <w:rFonts w:ascii="Times New Roman" w:hAnsi="Times New Roman"/>
        </w:rPr>
        <w:t xml:space="preserve"> part of next node is replaced with address of new node.</w:t>
      </w:r>
    </w:p>
    <w:p w:rsidR="007563EE" w:rsidRPr="00E243B8" w:rsidRDefault="007563EE" w:rsidP="00E13199">
      <w:pPr>
        <w:spacing w:after="120"/>
        <w:rPr>
          <w:rFonts w:ascii="Times New Roman" w:hAnsi="Times New Roman" w:cs="Times New Roman"/>
          <w:b/>
          <w:sz w:val="10"/>
        </w:rPr>
      </w:pPr>
    </w:p>
    <w:p w:rsidR="00E13199" w:rsidRPr="00734591" w:rsidRDefault="009E30B5" w:rsidP="00E13199">
      <w:pPr>
        <w:spacing w:after="120"/>
        <w:rPr>
          <w:rFonts w:ascii="Times New Roman" w:hAnsi="Times New Roman" w:cs="Times New Roman"/>
          <w:b/>
          <w:u w:val="single"/>
        </w:rPr>
      </w:pPr>
      <w:r w:rsidRPr="00734591">
        <w:rPr>
          <w:rFonts w:ascii="Times New Roman" w:hAnsi="Times New Roman" w:cs="Times New Roman"/>
          <w:b/>
          <w:u w:val="single"/>
        </w:rPr>
        <w:t>2.4.</w:t>
      </w:r>
      <w:r w:rsidR="00163DAC" w:rsidRPr="00734591">
        <w:rPr>
          <w:rFonts w:ascii="Times New Roman" w:hAnsi="Times New Roman" w:cs="Times New Roman"/>
          <w:b/>
          <w:u w:val="single"/>
        </w:rPr>
        <w:t>3</w:t>
      </w:r>
      <w:r w:rsidR="00E13199" w:rsidRPr="00734591">
        <w:rPr>
          <w:rFonts w:ascii="Times New Roman" w:hAnsi="Times New Roman" w:cs="Times New Roman"/>
          <w:b/>
          <w:u w:val="single"/>
        </w:rPr>
        <w:t xml:space="preserve"> Deletion of a node from DLL</w:t>
      </w:r>
    </w:p>
    <w:p w:rsidR="00E13199" w:rsidRPr="00850C73" w:rsidRDefault="00E13199" w:rsidP="00850C73">
      <w:pPr>
        <w:pStyle w:val="ListParagraph"/>
        <w:numPr>
          <w:ilvl w:val="0"/>
          <w:numId w:val="9"/>
        </w:numPr>
        <w:ind w:left="720"/>
        <w:rPr>
          <w:rFonts w:ascii="Times New Roman" w:hAnsi="Times New Roman"/>
        </w:rPr>
      </w:pPr>
      <w:r w:rsidRPr="00850C73">
        <w:rPr>
          <w:rFonts w:ascii="Times New Roman" w:hAnsi="Times New Roman"/>
        </w:rPr>
        <w:t>The deletion of a node in from DLL can be done in various positions.</w:t>
      </w:r>
    </w:p>
    <w:p w:rsidR="00E13199" w:rsidRPr="00DF41A2" w:rsidRDefault="00E13199" w:rsidP="00E13199">
      <w:pPr>
        <w:rPr>
          <w:rFonts w:ascii="Times New Roman" w:hAnsi="Times New Roman" w:cs="Times New Roman"/>
        </w:rPr>
      </w:pPr>
      <w:r w:rsidRPr="00DF41A2">
        <w:rPr>
          <w:rFonts w:ascii="Times New Roman" w:hAnsi="Times New Roman" w:cs="Times New Roman"/>
          <w:b/>
        </w:rPr>
        <w:tab/>
      </w:r>
      <w:r w:rsidRPr="00DF41A2">
        <w:rPr>
          <w:rFonts w:ascii="Times New Roman" w:hAnsi="Times New Roman" w:cs="Times New Roman"/>
          <w:b/>
        </w:rPr>
        <w:tab/>
      </w:r>
      <w:r w:rsidRPr="00DF41A2">
        <w:rPr>
          <w:rFonts w:ascii="Times New Roman" w:hAnsi="Times New Roman" w:cs="Times New Roman"/>
        </w:rPr>
        <w:t>i) Deletion of a node from DLL at beginning.</w:t>
      </w:r>
    </w:p>
    <w:p w:rsidR="00E13199" w:rsidRPr="00DF41A2" w:rsidRDefault="00E13199" w:rsidP="00E13199">
      <w:pPr>
        <w:rPr>
          <w:rFonts w:ascii="Times New Roman" w:hAnsi="Times New Roman" w:cs="Times New Roman"/>
        </w:rPr>
      </w:pPr>
      <w:r w:rsidRPr="00DF41A2">
        <w:rPr>
          <w:rFonts w:ascii="Times New Roman" w:hAnsi="Times New Roman" w:cs="Times New Roman"/>
        </w:rPr>
        <w:tab/>
      </w:r>
      <w:r w:rsidRPr="00DF41A2">
        <w:rPr>
          <w:rFonts w:ascii="Times New Roman" w:hAnsi="Times New Roman" w:cs="Times New Roman"/>
        </w:rPr>
        <w:tab/>
        <w:t>ii) Deletion of a node from DLL at ending.</w:t>
      </w:r>
    </w:p>
    <w:p w:rsidR="00E13199" w:rsidRPr="00DF41A2" w:rsidRDefault="00E13199" w:rsidP="007049FB">
      <w:pPr>
        <w:ind w:firstLine="431"/>
        <w:rPr>
          <w:rFonts w:ascii="Times New Roman" w:hAnsi="Times New Roman" w:cs="Times New Roman"/>
        </w:rPr>
      </w:pPr>
      <w:r w:rsidRPr="00DF41A2">
        <w:rPr>
          <w:rFonts w:ascii="Times New Roman" w:hAnsi="Times New Roman" w:cs="Times New Roman"/>
        </w:rPr>
        <w:t>iii) Deletion of a node from DLL at any position.</w:t>
      </w:r>
    </w:p>
    <w:p w:rsidR="00091ED9" w:rsidRDefault="00091ED9" w:rsidP="00E13199">
      <w:pPr>
        <w:rPr>
          <w:rFonts w:ascii="Times New Roman" w:hAnsi="Times New Roman" w:cs="Times New Roman"/>
          <w:b/>
          <w:u w:val="single"/>
        </w:rPr>
      </w:pPr>
    </w:p>
    <w:p w:rsidR="00E13199" w:rsidRDefault="00734591" w:rsidP="00E13199">
      <w:pPr>
        <w:rPr>
          <w:rFonts w:ascii="Times New Roman" w:hAnsi="Times New Roman" w:cs="Times New Roman"/>
          <w:b/>
          <w:u w:val="single"/>
        </w:rPr>
      </w:pPr>
      <w:r w:rsidRPr="007569CF">
        <w:rPr>
          <w:rFonts w:ascii="Times New Roman" w:hAnsi="Times New Roman" w:cs="Times New Roman"/>
          <w:b/>
          <w:u w:val="single"/>
        </w:rPr>
        <w:t>2.4.3.1</w:t>
      </w:r>
      <w:r w:rsidR="00E13199" w:rsidRPr="007569CF">
        <w:rPr>
          <w:rFonts w:ascii="Times New Roman" w:hAnsi="Times New Roman" w:cs="Times New Roman"/>
          <w:b/>
          <w:u w:val="single"/>
        </w:rPr>
        <w:t xml:space="preserve"> Deletion</w:t>
      </w:r>
      <w:r w:rsidR="00E13199" w:rsidRPr="00DF41A2">
        <w:rPr>
          <w:rFonts w:ascii="Times New Roman" w:hAnsi="Times New Roman" w:cs="Times New Roman"/>
          <w:b/>
          <w:u w:val="single"/>
        </w:rPr>
        <w:t xml:space="preserve"> of a node from DLL at beginning</w:t>
      </w:r>
    </w:p>
    <w:p w:rsidR="007569CF" w:rsidRPr="007951B5" w:rsidRDefault="007569CF" w:rsidP="007569CF">
      <w:pPr>
        <w:pStyle w:val="ListParagraph"/>
        <w:numPr>
          <w:ilvl w:val="0"/>
          <w:numId w:val="9"/>
        </w:numPr>
        <w:ind w:left="720"/>
        <w:rPr>
          <w:rFonts w:ascii="Times New Roman" w:hAnsi="Times New Roman"/>
        </w:rPr>
      </w:pPr>
      <w:r w:rsidRPr="007951B5">
        <w:rPr>
          <w:rFonts w:ascii="Times New Roman" w:hAnsi="Times New Roman"/>
        </w:rPr>
        <w:t xml:space="preserve">Deletion of a node from </w:t>
      </w:r>
      <w:r>
        <w:rPr>
          <w:rFonts w:ascii="Times New Roman" w:hAnsi="Times New Roman"/>
        </w:rPr>
        <w:t>D</w:t>
      </w:r>
      <w:r w:rsidRPr="007951B5">
        <w:rPr>
          <w:rFonts w:ascii="Times New Roman" w:hAnsi="Times New Roman"/>
        </w:rPr>
        <w:t>LL at beginning</w:t>
      </w:r>
      <w:r>
        <w:rPr>
          <w:rFonts w:ascii="Times New Roman" w:hAnsi="Times New Roman"/>
        </w:rPr>
        <w:t xml:space="preserve"> means, delete the node which is after the header node.</w:t>
      </w:r>
    </w:p>
    <w:p w:rsidR="00E13199" w:rsidRPr="00DF41A2" w:rsidRDefault="00E13199" w:rsidP="00E13199">
      <w:pPr>
        <w:tabs>
          <w:tab w:val="left" w:pos="2612"/>
        </w:tabs>
        <w:rPr>
          <w:rFonts w:ascii="Times New Roman" w:hAnsi="Times New Roman" w:cs="Times New Roman"/>
          <w:b/>
        </w:rPr>
      </w:pPr>
      <w:r w:rsidRPr="00DF41A2">
        <w:rPr>
          <w:rFonts w:ascii="Times New Roman" w:hAnsi="Times New Roman" w:cs="Times New Roman"/>
          <w:b/>
        </w:rPr>
        <w:t>Algorithm DLL_Deletion_Begin(header)</w:t>
      </w:r>
    </w:p>
    <w:p w:rsidR="00E13199" w:rsidRPr="00DF41A2" w:rsidRDefault="00E13199" w:rsidP="00E13199">
      <w:pPr>
        <w:rPr>
          <w:rFonts w:ascii="Times New Roman" w:hAnsi="Times New Roman" w:cs="Times New Roman"/>
        </w:rPr>
      </w:pPr>
      <w:r w:rsidRPr="00DF41A2">
        <w:rPr>
          <w:rFonts w:ascii="Times New Roman" w:hAnsi="Times New Roman" w:cs="Times New Roman"/>
          <w:b/>
        </w:rPr>
        <w:t>Input:</w:t>
      </w:r>
      <w:r w:rsidRPr="00DF41A2">
        <w:rPr>
          <w:rFonts w:ascii="Times New Roman" w:hAnsi="Times New Roman" w:cs="Times New Roman"/>
        </w:rPr>
        <w:t xml:space="preserve"> header is </w:t>
      </w:r>
      <w:r w:rsidR="002B32D7">
        <w:rPr>
          <w:rFonts w:ascii="Times New Roman" w:hAnsi="Times New Roman" w:cs="Times New Roman"/>
        </w:rPr>
        <w:t xml:space="preserve">pointer to </w:t>
      </w:r>
      <w:r w:rsidRPr="00DF41A2">
        <w:rPr>
          <w:rFonts w:ascii="Times New Roman" w:hAnsi="Times New Roman" w:cs="Times New Roman"/>
        </w:rPr>
        <w:t>header node</w:t>
      </w:r>
    </w:p>
    <w:p w:rsidR="00E13199" w:rsidRPr="00DF41A2" w:rsidRDefault="00E13199" w:rsidP="00E13199">
      <w:pPr>
        <w:rPr>
          <w:rFonts w:ascii="Times New Roman" w:hAnsi="Times New Roman" w:cs="Times New Roman"/>
        </w:rPr>
      </w:pPr>
      <w:r w:rsidRPr="00DF41A2">
        <w:rPr>
          <w:rFonts w:ascii="Times New Roman" w:hAnsi="Times New Roman" w:cs="Times New Roman"/>
          <w:b/>
        </w:rPr>
        <w:t>Output:</w:t>
      </w:r>
      <w:r w:rsidRPr="00DF41A2">
        <w:rPr>
          <w:rFonts w:ascii="Times New Roman" w:hAnsi="Times New Roman" w:cs="Times New Roman"/>
        </w:rPr>
        <w:t xml:space="preserve">  DLL with node deleted at begin</w:t>
      </w:r>
    </w:p>
    <w:p w:rsidR="00E13199" w:rsidRPr="00DF41A2" w:rsidRDefault="002B32D7" w:rsidP="009232B0">
      <w:pPr>
        <w:ind w:left="288" w:firstLine="0"/>
        <w:rPr>
          <w:rFonts w:ascii="Times New Roman" w:hAnsi="Times New Roman" w:cs="Times New Roman"/>
        </w:rPr>
      </w:pPr>
      <w:r>
        <w:rPr>
          <w:rFonts w:ascii="Times New Roman" w:hAnsi="Times New Roman" w:cs="Times New Roman"/>
        </w:rPr>
        <w:t>1. if(header</w:t>
      </w:r>
      <w:r w:rsidRPr="002B32D7">
        <w:rPr>
          <w:rFonts w:ascii="Times New Roman" w:hAnsi="Times New Roman" w:cs="Times New Roman"/>
        </w:rPr>
        <w:sym w:font="Wingdings" w:char="F0E0"/>
      </w:r>
      <w:r w:rsidR="00E13199" w:rsidRPr="00DF41A2">
        <w:rPr>
          <w:rFonts w:ascii="Times New Roman" w:hAnsi="Times New Roman" w:cs="Times New Roman"/>
        </w:rPr>
        <w:t>rlink = = NULL)</w:t>
      </w:r>
    </w:p>
    <w:p w:rsidR="00E13199" w:rsidRPr="00DF41A2" w:rsidRDefault="009232B0" w:rsidP="009232B0">
      <w:pPr>
        <w:ind w:left="0" w:firstLine="0"/>
        <w:contextualSpacing/>
        <w:rPr>
          <w:rFonts w:ascii="Times New Roman" w:hAnsi="Times New Roman" w:cs="Times New Roman"/>
        </w:rPr>
      </w:pPr>
      <w:r>
        <w:rPr>
          <w:rFonts w:ascii="Times New Roman" w:hAnsi="Times New Roman" w:cs="Times New Roman"/>
        </w:rPr>
        <w:tab/>
        <w:t xml:space="preserve">a) </w:t>
      </w:r>
      <w:r w:rsidR="00640B32">
        <w:rPr>
          <w:rFonts w:ascii="Times New Roman" w:hAnsi="Times New Roman" w:cs="Times New Roman"/>
        </w:rPr>
        <w:t>p</w:t>
      </w:r>
      <w:r w:rsidR="00E13199" w:rsidRPr="00DF41A2">
        <w:rPr>
          <w:rFonts w:ascii="Times New Roman" w:hAnsi="Times New Roman" w:cs="Times New Roman"/>
        </w:rPr>
        <w:t>rint</w:t>
      </w:r>
      <w:r w:rsidR="00734591">
        <w:rPr>
          <w:rFonts w:ascii="Times New Roman" w:hAnsi="Times New Roman" w:cs="Times New Roman"/>
        </w:rPr>
        <w:t xml:space="preserve"> </w:t>
      </w:r>
      <w:r w:rsidR="005A1CD8">
        <w:rPr>
          <w:rFonts w:ascii="Times New Roman" w:hAnsi="Times New Roman" w:cs="Times New Roman"/>
        </w:rPr>
        <w:t>"</w:t>
      </w:r>
      <w:r w:rsidR="00E13199" w:rsidRPr="00DF41A2">
        <w:rPr>
          <w:rFonts w:ascii="Times New Roman" w:hAnsi="Times New Roman" w:cs="Times New Roman"/>
        </w:rPr>
        <w:t>DLL is empty, not possibl</w:t>
      </w:r>
      <w:r w:rsidR="007807C5">
        <w:rPr>
          <w:rFonts w:ascii="Times New Roman" w:hAnsi="Times New Roman" w:cs="Times New Roman"/>
        </w:rPr>
        <w:t>e to perform deletion operation</w:t>
      </w:r>
      <w:r w:rsidR="005A1CD8">
        <w:rPr>
          <w:rFonts w:ascii="Times New Roman" w:hAnsi="Times New Roman" w:cs="Times New Roman"/>
        </w:rPr>
        <w:t>"</w:t>
      </w:r>
    </w:p>
    <w:p w:rsidR="009232B0" w:rsidRDefault="00E13199" w:rsidP="009232B0">
      <w:pPr>
        <w:ind w:left="288" w:firstLine="0"/>
        <w:rPr>
          <w:rFonts w:ascii="Times New Roman" w:hAnsi="Times New Roman" w:cs="Times New Roman"/>
        </w:rPr>
      </w:pPr>
      <w:r w:rsidRPr="00DF41A2">
        <w:rPr>
          <w:rFonts w:ascii="Times New Roman" w:hAnsi="Times New Roman" w:cs="Times New Roman"/>
        </w:rPr>
        <w:t>2. else</w:t>
      </w:r>
    </w:p>
    <w:p w:rsidR="00E13199" w:rsidRPr="00DF41A2" w:rsidRDefault="009232B0" w:rsidP="009232B0">
      <w:pPr>
        <w:ind w:left="0" w:firstLine="0"/>
        <w:rPr>
          <w:rFonts w:ascii="Times New Roman" w:hAnsi="Times New Roman" w:cs="Times New Roman"/>
        </w:rPr>
      </w:pPr>
      <w:r>
        <w:rPr>
          <w:rFonts w:ascii="Times New Roman" w:hAnsi="Times New Roman" w:cs="Times New Roman"/>
        </w:rPr>
        <w:lastRenderedPageBreak/>
        <w:tab/>
        <w:t xml:space="preserve">a) </w:t>
      </w:r>
      <w:r w:rsidR="00E13199" w:rsidRPr="00DF41A2">
        <w:rPr>
          <w:rFonts w:ascii="Times New Roman" w:hAnsi="Times New Roman" w:cs="Times New Roman"/>
        </w:rPr>
        <w:t>ptr</w:t>
      </w:r>
      <w:r w:rsidR="00C73E2B">
        <w:rPr>
          <w:rFonts w:ascii="Times New Roman" w:hAnsi="Times New Roman" w:cs="Times New Roman"/>
        </w:rPr>
        <w:t xml:space="preserve"> = </w:t>
      </w:r>
      <w:r w:rsidR="002B32D7">
        <w:rPr>
          <w:rFonts w:ascii="Times New Roman" w:hAnsi="Times New Roman" w:cs="Times New Roman"/>
        </w:rPr>
        <w:t>header</w:t>
      </w:r>
      <w:r w:rsidR="002B32D7" w:rsidRPr="002B32D7">
        <w:rPr>
          <w:rFonts w:ascii="Times New Roman" w:hAnsi="Times New Roman" w:cs="Times New Roman"/>
        </w:rPr>
        <w:sym w:font="Wingdings" w:char="F0E0"/>
      </w:r>
      <w:r w:rsidR="00E13199" w:rsidRPr="00DF41A2">
        <w:rPr>
          <w:rFonts w:ascii="Times New Roman" w:hAnsi="Times New Roman" w:cs="Times New Roman"/>
        </w:rPr>
        <w:t>rlink</w:t>
      </w:r>
    </w:p>
    <w:p w:rsidR="00E13199" w:rsidRPr="00DF41A2" w:rsidRDefault="009232B0" w:rsidP="009232B0">
      <w:pPr>
        <w:ind w:left="0" w:firstLine="0"/>
        <w:contextualSpacing/>
        <w:rPr>
          <w:rFonts w:ascii="Times New Roman" w:hAnsi="Times New Roman" w:cs="Times New Roman"/>
        </w:rPr>
      </w:pPr>
      <w:r>
        <w:rPr>
          <w:rFonts w:ascii="Times New Roman" w:hAnsi="Times New Roman" w:cs="Times New Roman"/>
        </w:rPr>
        <w:tab/>
        <w:t xml:space="preserve">b) </w:t>
      </w:r>
      <w:r w:rsidR="00E13199" w:rsidRPr="00DF41A2">
        <w:rPr>
          <w:rFonts w:ascii="Times New Roman" w:hAnsi="Times New Roman" w:cs="Times New Roman"/>
        </w:rPr>
        <w:t>ptr1=</w:t>
      </w:r>
      <w:r w:rsidR="00C73E2B">
        <w:rPr>
          <w:rFonts w:ascii="Times New Roman" w:hAnsi="Times New Roman" w:cs="Times New Roman"/>
        </w:rPr>
        <w:t xml:space="preserve"> </w:t>
      </w:r>
      <w:r w:rsidR="00E13199" w:rsidRPr="00DF41A2">
        <w:rPr>
          <w:rFonts w:ascii="Times New Roman" w:hAnsi="Times New Roman" w:cs="Times New Roman"/>
        </w:rPr>
        <w:t>ptr</w:t>
      </w:r>
      <w:r w:rsidR="002478CF" w:rsidRPr="002478CF">
        <w:rPr>
          <w:rFonts w:ascii="Times New Roman" w:hAnsi="Times New Roman" w:cs="Times New Roman"/>
        </w:rPr>
        <w:sym w:font="Wingdings" w:char="F0E0"/>
      </w:r>
      <w:r w:rsidR="00E13199" w:rsidRPr="00DF41A2">
        <w:rPr>
          <w:rFonts w:ascii="Times New Roman" w:hAnsi="Times New Roman" w:cs="Times New Roman"/>
        </w:rPr>
        <w:t>rlink</w:t>
      </w:r>
    </w:p>
    <w:p w:rsidR="00E13199" w:rsidRPr="00DF41A2" w:rsidRDefault="009232B0" w:rsidP="009232B0">
      <w:pPr>
        <w:ind w:left="0" w:firstLine="0"/>
        <w:contextualSpacing/>
        <w:rPr>
          <w:rFonts w:ascii="Times New Roman" w:hAnsi="Times New Roman" w:cs="Times New Roman"/>
        </w:rPr>
      </w:pPr>
      <w:r>
        <w:rPr>
          <w:rFonts w:ascii="Times New Roman" w:hAnsi="Times New Roman" w:cs="Times New Roman"/>
        </w:rPr>
        <w:tab/>
        <w:t xml:space="preserve">c) </w:t>
      </w:r>
      <w:r w:rsidR="00E13199" w:rsidRPr="00DF41A2">
        <w:rPr>
          <w:rFonts w:ascii="Times New Roman" w:hAnsi="Times New Roman" w:cs="Times New Roman"/>
        </w:rPr>
        <w:t>header</w:t>
      </w:r>
      <w:r w:rsidR="002478CF" w:rsidRPr="002478CF">
        <w:rPr>
          <w:rFonts w:ascii="Times New Roman" w:hAnsi="Times New Roman" w:cs="Times New Roman"/>
        </w:rPr>
        <w:sym w:font="Wingdings" w:char="F0E0"/>
      </w:r>
      <w:r w:rsidR="00E13199" w:rsidRPr="00DF41A2">
        <w:rPr>
          <w:rFonts w:ascii="Times New Roman" w:hAnsi="Times New Roman" w:cs="Times New Roman"/>
        </w:rPr>
        <w:t>rlink</w:t>
      </w:r>
      <w:r w:rsidR="00C73E2B">
        <w:rPr>
          <w:rFonts w:ascii="Times New Roman" w:hAnsi="Times New Roman" w:cs="Times New Roman"/>
        </w:rPr>
        <w:t xml:space="preserve"> </w:t>
      </w:r>
      <w:r w:rsidR="00E13199" w:rsidRPr="00DF41A2">
        <w:rPr>
          <w:rFonts w:ascii="Times New Roman" w:hAnsi="Times New Roman" w:cs="Times New Roman"/>
        </w:rPr>
        <w:t>=</w:t>
      </w:r>
      <w:r w:rsidR="00C73E2B">
        <w:rPr>
          <w:rFonts w:ascii="Times New Roman" w:hAnsi="Times New Roman" w:cs="Times New Roman"/>
        </w:rPr>
        <w:t xml:space="preserve"> </w:t>
      </w:r>
      <w:r w:rsidR="00E13199" w:rsidRPr="00DF41A2">
        <w:rPr>
          <w:rFonts w:ascii="Times New Roman" w:hAnsi="Times New Roman" w:cs="Times New Roman"/>
        </w:rPr>
        <w:t>ptr1</w:t>
      </w:r>
      <w:r w:rsidR="00E13199" w:rsidRPr="00DF41A2">
        <w:rPr>
          <w:rFonts w:ascii="Times New Roman" w:hAnsi="Times New Roman" w:cs="Times New Roman"/>
        </w:rPr>
        <w:tab/>
      </w:r>
      <w:r w:rsidR="00E13199" w:rsidRPr="00DF41A2">
        <w:rPr>
          <w:rFonts w:ascii="Times New Roman" w:hAnsi="Times New Roman" w:cs="Times New Roman"/>
        </w:rPr>
        <w:tab/>
      </w:r>
      <w:r>
        <w:rPr>
          <w:rFonts w:ascii="Times New Roman" w:hAnsi="Times New Roman" w:cs="Times New Roman"/>
        </w:rPr>
        <w:tab/>
      </w:r>
      <w:r w:rsidR="00E13199" w:rsidRPr="00DF41A2">
        <w:rPr>
          <w:rFonts w:ascii="Times New Roman" w:hAnsi="Times New Roman" w:cs="Times New Roman"/>
        </w:rPr>
        <w:t>/* 1 */</w:t>
      </w:r>
    </w:p>
    <w:p w:rsidR="00E13199" w:rsidRPr="00DF41A2" w:rsidRDefault="009232B0" w:rsidP="009232B0">
      <w:pPr>
        <w:ind w:left="0" w:firstLine="0"/>
        <w:contextualSpacing/>
        <w:rPr>
          <w:rFonts w:ascii="Times New Roman" w:hAnsi="Times New Roman" w:cs="Times New Roman"/>
        </w:rPr>
      </w:pPr>
      <w:r>
        <w:rPr>
          <w:rFonts w:ascii="Times New Roman" w:hAnsi="Times New Roman" w:cs="Times New Roman"/>
        </w:rPr>
        <w:tab/>
        <w:t xml:space="preserve">d) </w:t>
      </w:r>
      <w:r w:rsidR="002478CF">
        <w:rPr>
          <w:rFonts w:ascii="Times New Roman" w:hAnsi="Times New Roman" w:cs="Times New Roman"/>
        </w:rPr>
        <w:t>ptr1</w:t>
      </w:r>
      <w:r w:rsidR="002478CF" w:rsidRPr="002478CF">
        <w:rPr>
          <w:rFonts w:ascii="Times New Roman" w:hAnsi="Times New Roman" w:cs="Times New Roman"/>
        </w:rPr>
        <w:sym w:font="Wingdings" w:char="F0E0"/>
      </w:r>
      <w:r w:rsidR="00E13199" w:rsidRPr="00DF41A2">
        <w:rPr>
          <w:rFonts w:ascii="Times New Roman" w:hAnsi="Times New Roman" w:cs="Times New Roman"/>
        </w:rPr>
        <w:t>llink</w:t>
      </w:r>
      <w:r w:rsidR="00C73E2B">
        <w:rPr>
          <w:rFonts w:ascii="Times New Roman" w:hAnsi="Times New Roman" w:cs="Times New Roman"/>
        </w:rPr>
        <w:t xml:space="preserve"> </w:t>
      </w:r>
      <w:r w:rsidR="00E13199" w:rsidRPr="00DF41A2">
        <w:rPr>
          <w:rFonts w:ascii="Times New Roman" w:hAnsi="Times New Roman" w:cs="Times New Roman"/>
        </w:rPr>
        <w:t>=</w:t>
      </w:r>
      <w:r w:rsidR="00C73E2B">
        <w:rPr>
          <w:rFonts w:ascii="Times New Roman" w:hAnsi="Times New Roman" w:cs="Times New Roman"/>
        </w:rPr>
        <w:t xml:space="preserve"> </w:t>
      </w:r>
      <w:r w:rsidR="00E13199" w:rsidRPr="00DF41A2">
        <w:rPr>
          <w:rFonts w:ascii="Times New Roman" w:hAnsi="Times New Roman" w:cs="Times New Roman"/>
        </w:rPr>
        <w:t>header</w:t>
      </w:r>
      <w:r w:rsidR="00E13199" w:rsidRPr="00DF41A2">
        <w:rPr>
          <w:rFonts w:ascii="Times New Roman" w:hAnsi="Times New Roman" w:cs="Times New Roman"/>
        </w:rPr>
        <w:tab/>
      </w:r>
      <w:r w:rsidR="00E13199" w:rsidRPr="00DF41A2">
        <w:rPr>
          <w:rFonts w:ascii="Times New Roman" w:hAnsi="Times New Roman" w:cs="Times New Roman"/>
        </w:rPr>
        <w:tab/>
      </w:r>
      <w:r w:rsidR="002478CF">
        <w:rPr>
          <w:rFonts w:ascii="Times New Roman" w:hAnsi="Times New Roman" w:cs="Times New Roman"/>
        </w:rPr>
        <w:tab/>
      </w:r>
      <w:r w:rsidR="00E13199" w:rsidRPr="00DF41A2">
        <w:rPr>
          <w:rFonts w:ascii="Times New Roman" w:hAnsi="Times New Roman" w:cs="Times New Roman"/>
        </w:rPr>
        <w:t>/* 2 */</w:t>
      </w:r>
    </w:p>
    <w:p w:rsidR="00640B32" w:rsidRDefault="009232B0" w:rsidP="009232B0">
      <w:pPr>
        <w:ind w:left="0" w:firstLine="0"/>
        <w:contextualSpacing/>
        <w:rPr>
          <w:rFonts w:ascii="Times New Roman" w:hAnsi="Times New Roman" w:cs="Times New Roman"/>
        </w:rPr>
      </w:pPr>
      <w:r>
        <w:rPr>
          <w:rFonts w:ascii="Times New Roman" w:hAnsi="Times New Roman" w:cs="Times New Roman"/>
        </w:rPr>
        <w:tab/>
        <w:t xml:space="preserve">e) </w:t>
      </w:r>
      <w:r w:rsidR="00640B32">
        <w:rPr>
          <w:rFonts w:ascii="Times New Roman" w:hAnsi="Times New Roman" w:cs="Times New Roman"/>
        </w:rPr>
        <w:t>p</w:t>
      </w:r>
      <w:r w:rsidR="00640B32" w:rsidRPr="00DF41A2">
        <w:rPr>
          <w:rFonts w:ascii="Times New Roman" w:hAnsi="Times New Roman" w:cs="Times New Roman"/>
        </w:rPr>
        <w:t>rint</w:t>
      </w:r>
      <w:r w:rsidR="00640B32">
        <w:rPr>
          <w:rFonts w:ascii="Times New Roman" w:hAnsi="Times New Roman" w:cs="Times New Roman"/>
        </w:rPr>
        <w:t xml:space="preserve"> "Deleted node is" ptr</w:t>
      </w:r>
      <w:r w:rsidR="00640B32" w:rsidRPr="00640B32">
        <w:rPr>
          <w:rFonts w:ascii="Times New Roman" w:hAnsi="Times New Roman" w:cs="Times New Roman"/>
        </w:rPr>
        <w:sym w:font="Wingdings" w:char="F0E0"/>
      </w:r>
      <w:r w:rsidR="00640B32">
        <w:rPr>
          <w:rFonts w:ascii="Times New Roman" w:hAnsi="Times New Roman" w:cs="Times New Roman"/>
        </w:rPr>
        <w:t>data</w:t>
      </w:r>
    </w:p>
    <w:p w:rsidR="00E13199" w:rsidRPr="00DF41A2" w:rsidRDefault="009232B0" w:rsidP="009232B0">
      <w:pPr>
        <w:ind w:left="0" w:firstLine="0"/>
        <w:contextualSpacing/>
        <w:rPr>
          <w:rFonts w:ascii="Times New Roman" w:hAnsi="Times New Roman" w:cs="Times New Roman"/>
        </w:rPr>
      </w:pPr>
      <w:r>
        <w:rPr>
          <w:rFonts w:ascii="Times New Roman" w:hAnsi="Times New Roman" w:cs="Times New Roman"/>
        </w:rPr>
        <w:tab/>
        <w:t xml:space="preserve">f) </w:t>
      </w:r>
      <w:r w:rsidR="00640B32">
        <w:rPr>
          <w:rFonts w:ascii="Times New Roman" w:hAnsi="Times New Roman" w:cs="Times New Roman"/>
        </w:rPr>
        <w:t>free</w:t>
      </w:r>
      <w:r w:rsidR="00E13199" w:rsidRPr="00DF41A2">
        <w:rPr>
          <w:rFonts w:ascii="Times New Roman" w:hAnsi="Times New Roman" w:cs="Times New Roman"/>
        </w:rPr>
        <w:t>(ptr)</w:t>
      </w:r>
    </w:p>
    <w:p w:rsidR="00E13199" w:rsidRPr="00DF41A2" w:rsidRDefault="00E83F37" w:rsidP="009232B0">
      <w:pPr>
        <w:ind w:left="288" w:firstLine="0"/>
        <w:rPr>
          <w:rFonts w:ascii="Times New Roman" w:hAnsi="Times New Roman" w:cs="Times New Roman"/>
        </w:rPr>
      </w:pPr>
      <w:r>
        <w:rPr>
          <w:rFonts w:ascii="Times New Roman" w:hAnsi="Times New Roman" w:cs="Times New Roman"/>
        </w:rPr>
        <w:t>3. e</w:t>
      </w:r>
      <w:r w:rsidR="00E13199" w:rsidRPr="00DF41A2">
        <w:rPr>
          <w:rFonts w:ascii="Times New Roman" w:hAnsi="Times New Roman" w:cs="Times New Roman"/>
        </w:rPr>
        <w:t>nd if</w:t>
      </w:r>
    </w:p>
    <w:p w:rsidR="00E13199" w:rsidRPr="00DF41A2" w:rsidRDefault="00E13199" w:rsidP="00745E81">
      <w:pPr>
        <w:rPr>
          <w:rFonts w:ascii="Times New Roman" w:hAnsi="Times New Roman" w:cs="Times New Roman"/>
          <w:b/>
        </w:rPr>
      </w:pPr>
      <w:r w:rsidRPr="00DF41A2">
        <w:rPr>
          <w:rFonts w:ascii="Times New Roman" w:hAnsi="Times New Roman" w:cs="Times New Roman"/>
          <w:b/>
        </w:rPr>
        <w:t>End DLL_Deletion_Begin</w:t>
      </w:r>
    </w:p>
    <w:p w:rsidR="00E13199" w:rsidRPr="00DF41A2" w:rsidRDefault="00CE0543" w:rsidP="00E13199">
      <w:pPr>
        <w:rPr>
          <w:rFonts w:ascii="Times New Roman" w:hAnsi="Times New Roman" w:cs="Times New Roman"/>
          <w:b/>
        </w:rPr>
      </w:pPr>
      <w:r w:rsidRPr="00CE0543">
        <w:rPr>
          <w:rFonts w:ascii="Times New Roman" w:hAnsi="Times New Roman" w:cs="Times New Roman"/>
        </w:rPr>
      </w:r>
      <w:r w:rsidRPr="00CE0543">
        <w:rPr>
          <w:rFonts w:ascii="Times New Roman" w:hAnsi="Times New Roman" w:cs="Times New Roman"/>
        </w:rPr>
        <w:pict>
          <v:group id="_x0000_s1605" editas="canvas" style="width:445.75pt;height:213.85pt;mso-position-horizontal-relative:char;mso-position-vertical-relative:line" coordorigin="1440,1440" coordsize="8915,4277">
            <o:lock v:ext="edit" aspectratio="t"/>
            <v:shape id="_x0000_s1606" type="#_x0000_t75" style="position:absolute;left:1440;top:1440;width:8915;height:4277" o:preferrelative="f">
              <v:fill o:detectmouseclick="t"/>
              <v:path o:extrusionok="t" o:connecttype="none"/>
              <o:lock v:ext="edit" text="t"/>
            </v:shape>
            <v:rect id="_x0000_s1607" style="position:absolute;left:3971;top:3239;width:525;height:287;v-text-anchor:middle" stroked="f">
              <v:textbox style="mso-next-textbox:#_x0000_s1607"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ptr</w:t>
                    </w:r>
                  </w:p>
                </w:txbxContent>
              </v:textbox>
            </v:rect>
            <v:group id="_x0000_s1608" style="position:absolute;left:2132;top:2567;width:1064;height:463" coordorigin="2405,2567" coordsize="1064,463">
              <v:rect id="_x0000_s1609" style="position:absolute;left:2405;top:2567;width:1064;height:463;v-text-anchor:middle">
                <v:textbox style="mso-next-textbox:#_x0000_s1609" inset="1.5mm">
                  <w:txbxContent>
                    <w:p w:rsidR="00460149" w:rsidRPr="00C73E2B" w:rsidRDefault="00460149" w:rsidP="00C03C4D">
                      <w:pPr>
                        <w:ind w:left="0" w:firstLine="0"/>
                        <w:rPr>
                          <w:rFonts w:ascii="Times New Roman" w:hAnsi="Times New Roman" w:cs="Times New Roman"/>
                          <w:sz w:val="24"/>
                          <w:szCs w:val="36"/>
                        </w:rPr>
                      </w:pPr>
                      <w:r w:rsidRPr="00C73E2B">
                        <w:rPr>
                          <w:rFonts w:ascii="Times New Roman" w:hAnsi="Times New Roman" w:cs="Times New Roman"/>
                          <w:sz w:val="24"/>
                          <w:szCs w:val="36"/>
                        </w:rPr>
                        <w:t>X</w:t>
                      </w:r>
                      <w:r>
                        <w:rPr>
                          <w:rFonts w:ascii="Times New Roman" w:hAnsi="Times New Roman" w:cs="Times New Roman"/>
                          <w:sz w:val="24"/>
                          <w:szCs w:val="36"/>
                        </w:rPr>
                        <w:t xml:space="preserve">  </w:t>
                      </w:r>
                      <w:r w:rsidRPr="00C73E2B">
                        <w:rPr>
                          <w:rFonts w:ascii="Times New Roman" w:hAnsi="Times New Roman" w:cs="Times New Roman"/>
                          <w:sz w:val="24"/>
                          <w:szCs w:val="36"/>
                        </w:rPr>
                        <w:t>X</w:t>
                      </w:r>
                    </w:p>
                  </w:txbxContent>
                </v:textbox>
              </v:rect>
              <v:shape id="_x0000_s1610" type="#_x0000_t32" style="position:absolute;left:3114;top:2567;width:2;height:463" o:connectortype="straight"/>
              <v:shape id="_x0000_s1611" type="#_x0000_t32" style="position:absolute;left:2743;top:2568;width:2;height:462" o:connectortype="straight"/>
            </v:group>
            <v:group id="_x0000_s1612" style="position:absolute;left:3699;top:2568;width:1064;height:463" coordorigin="2405,2567" coordsize="1064,463">
              <v:rect id="_x0000_s1613" style="position:absolute;left:2405;top:2567;width:1064;height:463"/>
              <v:shape id="_x0000_s1614" type="#_x0000_t32" style="position:absolute;left:3114;top:2567;width:2;height:463" o:connectortype="straight"/>
              <v:shape id="_x0000_s1615" type="#_x0000_t32" style="position:absolute;left:2743;top:2568;width:2;height:462" o:connectortype="straight"/>
            </v:group>
            <v:group id="_x0000_s1616" style="position:absolute;left:5278;top:2569;width:1064;height:463" coordorigin="2405,2567" coordsize="1064,463">
              <v:rect id="_x0000_s1617" style="position:absolute;left:2405;top:2567;width:1064;height:463"/>
              <v:shape id="_x0000_s1618" type="#_x0000_t32" style="position:absolute;left:3114;top:2567;width:2;height:463" o:connectortype="straight"/>
              <v:shape id="_x0000_s1619" type="#_x0000_t32" style="position:absolute;left:2743;top:2568;width:2;height:462" o:connectortype="straight"/>
            </v:group>
            <v:group id="_x0000_s1620" style="position:absolute;left:6872;top:2570;width:1064;height:463" coordorigin="2405,2567" coordsize="1064,463">
              <v:rect id="_x0000_s1621" style="position:absolute;left:2405;top:2567;width:1064;height:463;v-text-anchor:middle">
                <v:textbox style="mso-next-textbox:#_x0000_s1621" inset=",,1.5mm">
                  <w:txbxContent>
                    <w:p w:rsidR="00460149" w:rsidRPr="00C73E2B" w:rsidRDefault="00460149" w:rsidP="00C03C4D">
                      <w:pPr>
                        <w:ind w:left="0" w:firstLine="0"/>
                        <w:rPr>
                          <w:rFonts w:ascii="Times New Roman" w:hAnsi="Times New Roman" w:cs="Times New Roman"/>
                        </w:rPr>
                      </w:pPr>
                    </w:p>
                  </w:txbxContent>
                </v:textbox>
              </v:rect>
              <v:shape id="_x0000_s1622" type="#_x0000_t32" style="position:absolute;left:3114;top:2567;width:2;height:463" o:connectortype="straight"/>
              <v:shape id="_x0000_s1623" type="#_x0000_t32" style="position:absolute;left:2743;top:2568;width:2;height:462" o:connectortype="straight"/>
            </v:group>
            <v:rect id="_x0000_s1624" style="position:absolute;left:2242;top:2269;width:889;height:288;v-text-anchor:middle" stroked="f">
              <v:textbox style="mso-next-textbox:#_x0000_s1624"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header</w:t>
                    </w:r>
                  </w:p>
                </w:txbxContent>
              </v:textbox>
            </v:rect>
            <v:rect id="_x0000_s1625" style="position:absolute;left:3971;top:2256;width:525;height:287;v-text-anchor:middle" stroked="f">
              <v:textbox style="mso-next-textbox:#_x0000_s1625"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N1</w:t>
                    </w:r>
                  </w:p>
                </w:txbxContent>
              </v:textbox>
            </v:rect>
            <v:rect id="_x0000_s1626" style="position:absolute;left:5542;top:2256;width:525;height:287;v-text-anchor:middle" stroked="f">
              <v:textbox style="mso-next-textbox:#_x0000_s1626"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N2</w:t>
                    </w:r>
                  </w:p>
                </w:txbxContent>
              </v:textbox>
            </v:rect>
            <v:rect id="_x0000_s1627" style="position:absolute;left:7126;top:2256;width:525;height:287;v-text-anchor:middle" stroked="f">
              <v:textbox style="mso-next-textbox:#_x0000_s1627"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N3</w:t>
                    </w:r>
                  </w:p>
                </w:txbxContent>
              </v:textbox>
            </v:rect>
            <v:shape id="_x0000_s1628" type="#_x0000_t32" style="position:absolute;left:3013;top:2704;width:686;height:1" o:connectortype="straight">
              <v:stroke endarrow="block"/>
            </v:shape>
            <v:shape id="_x0000_s1629" type="#_x0000_t32" style="position:absolute;left:3178;top:2853;width:638;height:1;flip:x" o:connectortype="straight">
              <v:stroke endarrow="block"/>
            </v:shape>
            <v:shape id="_x0000_s1630" type="#_x0000_t32" style="position:absolute;left:4598;top:2718;width:686;height:1" o:connectortype="straight">
              <v:stroke endarrow="block"/>
            </v:shape>
            <v:shape id="_x0000_s1631" type="#_x0000_t32" style="position:absolute;left:4763;top:2945;width:638;height:1;flip:x" o:connectortype="straight">
              <v:stroke endarrow="block"/>
            </v:shape>
            <v:shape id="_x0000_s1632" type="#_x0000_t32" style="position:absolute;left:6177;top:2703;width:686;height:1" o:connectortype="straight">
              <v:stroke endarrow="block"/>
            </v:shape>
            <v:shape id="_x0000_s1633" type="#_x0000_t32" style="position:absolute;left:6342;top:2930;width:638;height:1;flip:x" o:connectortype="straight">
              <v:stroke endarrow="block"/>
            </v:shape>
            <v:oval id="_x0000_s1634" style="position:absolute;left:4090;top:1591;width:326;height:338;v-text-anchor:middle">
              <v:textbox style="mso-next-textbox:#_x0000_s1634"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1</w:t>
                    </w:r>
                  </w:p>
                </w:txbxContent>
              </v:textbox>
            </v:oval>
            <v:oval id="_x0000_s1635" style="position:absolute;left:4170;top:3577;width:326;height:338;v-text-anchor:middle">
              <v:textbox style="mso-next-textbox:#_x0000_s1635"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2</w:t>
                    </w:r>
                  </w:p>
                </w:txbxContent>
              </v:textbox>
            </v:oval>
            <v:group id="_x0000_s1636" style="position:absolute;left:2138;top:4330;width:1064;height:463" coordorigin="2405,2567" coordsize="1064,463">
              <v:rect id="_x0000_s1637" style="position:absolute;left:2405;top:2567;width:1064;height:463;v-text-anchor:middle">
                <v:textbox style="mso-next-textbox:#_x0000_s1637" inset="1.5mm">
                  <w:txbxContent>
                    <w:p w:rsidR="00460149" w:rsidRPr="00C73E2B" w:rsidRDefault="00460149" w:rsidP="00C03C4D">
                      <w:pPr>
                        <w:ind w:left="0" w:firstLine="0"/>
                        <w:rPr>
                          <w:rFonts w:ascii="Times New Roman" w:hAnsi="Times New Roman" w:cs="Times New Roman"/>
                          <w:sz w:val="24"/>
                          <w:szCs w:val="36"/>
                        </w:rPr>
                      </w:pPr>
                      <w:r w:rsidRPr="00C73E2B">
                        <w:rPr>
                          <w:rFonts w:ascii="Times New Roman" w:hAnsi="Times New Roman" w:cs="Times New Roman"/>
                          <w:sz w:val="24"/>
                          <w:szCs w:val="36"/>
                        </w:rPr>
                        <w:t>X  X</w:t>
                      </w:r>
                    </w:p>
                  </w:txbxContent>
                </v:textbox>
              </v:rect>
              <v:shape id="_x0000_s1638" type="#_x0000_t32" style="position:absolute;left:3114;top:2567;width:2;height:463" o:connectortype="straight"/>
              <v:shape id="_x0000_s1639" type="#_x0000_t32" style="position:absolute;left:2743;top:2568;width:2;height:462" o:connectortype="straight"/>
            </v:group>
            <v:group id="_x0000_s1640" style="position:absolute;left:3705;top:4331;width:1064;height:463" coordorigin="2405,2567" coordsize="1064,463">
              <v:rect id="_x0000_s1641" style="position:absolute;left:2405;top:2567;width:1064;height:463"/>
              <v:shape id="_x0000_s1642" type="#_x0000_t32" style="position:absolute;left:3114;top:2567;width:2;height:463" o:connectortype="straight"/>
              <v:shape id="_x0000_s1643" type="#_x0000_t32" style="position:absolute;left:2743;top:2568;width:2;height:462" o:connectortype="straight"/>
            </v:group>
            <v:group id="_x0000_s1644" style="position:absolute;left:5284;top:4332;width:1064;height:463" coordorigin="2405,2567" coordsize="1064,463">
              <v:rect id="_x0000_s1645" style="position:absolute;left:2405;top:2567;width:1064;height:463"/>
              <v:shape id="_x0000_s1646" type="#_x0000_t32" style="position:absolute;left:3114;top:2567;width:2;height:463" o:connectortype="straight"/>
              <v:shape id="_x0000_s1647" type="#_x0000_t32" style="position:absolute;left:2743;top:2568;width:2;height:462" o:connectortype="straight"/>
            </v:group>
            <v:group id="_x0000_s1648" style="position:absolute;left:6878;top:4333;width:1064;height:463" coordorigin="2405,2567" coordsize="1064,463">
              <v:rect id="_x0000_s1649" style="position:absolute;left:2405;top:2567;width:1064;height:463;v-text-anchor:middle">
                <v:textbox style="mso-next-textbox:#_x0000_s1649" inset=",,1.5mm">
                  <w:txbxContent>
                    <w:p w:rsidR="00460149" w:rsidRPr="00C73E2B" w:rsidRDefault="00460149" w:rsidP="00C03C4D">
                      <w:pPr>
                        <w:ind w:left="0" w:firstLine="0"/>
                        <w:rPr>
                          <w:rFonts w:ascii="Times New Roman" w:hAnsi="Times New Roman" w:cs="Times New Roman"/>
                        </w:rPr>
                      </w:pPr>
                    </w:p>
                  </w:txbxContent>
                </v:textbox>
              </v:rect>
              <v:shape id="_x0000_s1650" type="#_x0000_t32" style="position:absolute;left:3114;top:2567;width:2;height:463" o:connectortype="straight"/>
              <v:shape id="_x0000_s1651" type="#_x0000_t32" style="position:absolute;left:2743;top:2568;width:2;height:462" o:connectortype="straight"/>
            </v:group>
            <v:group id="_x0000_s1652" style="position:absolute;left:8486;top:4334;width:1064;height:463" coordorigin="2405,2567" coordsize="1064,463">
              <v:rect id="_x0000_s1653" style="position:absolute;left:2405;top:2567;width:1064;height:463;v-text-anchor:middle">
                <v:textbox style="mso-next-textbox:#_x0000_s1653" inset=",,1.5mm">
                  <w:txbxContent>
                    <w:p w:rsidR="00460149" w:rsidRPr="00C73E2B" w:rsidRDefault="00460149" w:rsidP="00C03C4D">
                      <w:pPr>
                        <w:ind w:left="0" w:firstLine="0"/>
                        <w:rPr>
                          <w:rFonts w:ascii="Times New Roman" w:hAnsi="Times New Roman" w:cs="Times New Roman"/>
                        </w:rPr>
                      </w:pPr>
                      <w:r>
                        <w:rPr>
                          <w:rFonts w:ascii="Times New Roman" w:hAnsi="Times New Roman" w:cs="Times New Roman"/>
                          <w:sz w:val="24"/>
                          <w:szCs w:val="36"/>
                        </w:rPr>
                        <w:t xml:space="preserve">          </w:t>
                      </w:r>
                      <w:r w:rsidRPr="00C73E2B">
                        <w:rPr>
                          <w:rFonts w:ascii="Times New Roman" w:hAnsi="Times New Roman" w:cs="Times New Roman"/>
                          <w:sz w:val="24"/>
                          <w:szCs w:val="36"/>
                        </w:rPr>
                        <w:t>X</w:t>
                      </w:r>
                    </w:p>
                  </w:txbxContent>
                </v:textbox>
              </v:rect>
              <v:shape id="_x0000_s1654" type="#_x0000_t32" style="position:absolute;left:3114;top:2567;width:2;height:463" o:connectortype="straight"/>
              <v:shape id="_x0000_s1655" type="#_x0000_t32" style="position:absolute;left:2743;top:2568;width:2;height:462" o:connectortype="straight"/>
            </v:group>
            <v:rect id="_x0000_s1656" style="position:absolute;left:2248;top:4032;width:889;height:288;v-text-anchor:middle" stroked="f">
              <v:textbox style="mso-next-textbox:#_x0000_s1656"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header</w:t>
                    </w:r>
                  </w:p>
                </w:txbxContent>
              </v:textbox>
            </v:rect>
            <v:rect id="_x0000_s1657" style="position:absolute;left:3990;top:4019;width:525;height:287;v-text-anchor:middle" stroked="f">
              <v:textbox style="mso-next-textbox:#_x0000_s1657"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new</w:t>
                    </w:r>
                  </w:p>
                </w:txbxContent>
              </v:textbox>
            </v:rect>
            <v:rect id="_x0000_s1658" style="position:absolute;left:5548;top:4019;width:525;height:287;v-text-anchor:middle" stroked="f">
              <v:textbox style="mso-next-textbox:#_x0000_s1658"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N1</w:t>
                    </w:r>
                  </w:p>
                </w:txbxContent>
              </v:textbox>
            </v:rect>
            <v:rect id="_x0000_s1659" style="position:absolute;left:7132;top:4019;width:525;height:287;v-text-anchor:middle" stroked="f">
              <v:textbox style="mso-next-textbox:#_x0000_s1659"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N2</w:t>
                    </w:r>
                  </w:p>
                </w:txbxContent>
              </v:textbox>
            </v:rect>
            <v:rect id="_x0000_s1660" style="position:absolute;left:8749;top:3972;width:525;height:287;v-text-anchor:middle" stroked="f">
              <v:textbox style="mso-next-textbox:#_x0000_s1660"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N3</w:t>
                    </w:r>
                  </w:p>
                </w:txbxContent>
              </v:textbox>
            </v:rect>
            <v:shape id="_x0000_s1661" type="#_x0000_t32" style="position:absolute;left:3019;top:4467;width:686;height:1" o:connectortype="straight">
              <v:stroke endarrow="block"/>
            </v:shape>
            <v:shape id="_x0000_s1662" type="#_x0000_t32" style="position:absolute;left:3184;top:4694;width:638;height:1;flip:x" o:connectortype="straight">
              <v:stroke endarrow="block"/>
            </v:shape>
            <v:shape id="_x0000_s1663" type="#_x0000_t32" style="position:absolute;left:4604;top:4481;width:686;height:1" o:connectortype="straight">
              <v:stroke endarrow="block"/>
            </v:shape>
            <v:shape id="_x0000_s1664" type="#_x0000_t32" style="position:absolute;left:4769;top:4708;width:638;height:1;flip:x" o:connectortype="straight">
              <v:stroke endarrow="block"/>
            </v:shape>
            <v:shape id="_x0000_s1665" type="#_x0000_t32" style="position:absolute;left:6183;top:4466;width:686;height:1" o:connectortype="straight">
              <v:stroke endarrow="block"/>
            </v:shape>
            <v:shape id="_x0000_s1666" type="#_x0000_t32" style="position:absolute;left:6348;top:4693;width:638;height:1;flip:x" o:connectortype="straight">
              <v:stroke endarrow="block"/>
            </v:shape>
            <v:shape id="_x0000_s1667" type="#_x0000_t32" style="position:absolute;left:7803;top:4465;width:686;height:1" o:connectortype="straight">
              <v:stroke endarrow="block"/>
            </v:shape>
            <v:shape id="_x0000_s1668" type="#_x0000_t32" style="position:absolute;left:7968;top:4692;width:638;height:1;flip:x" o:connectortype="straight">
              <v:stroke endarrow="block"/>
            </v:shape>
            <v:rect id="_x0000_s1669" style="position:absolute;left:6342;top:3526;width:2430;height:389" stroked="f">
              <v:textbox style="mso-next-textbox:#_x0000_s1669">
                <w:txbxContent>
                  <w:p w:rsidR="00460149" w:rsidRPr="00C73E2B" w:rsidRDefault="00460149" w:rsidP="00C03C4D">
                    <w:pPr>
                      <w:ind w:left="0" w:firstLine="0"/>
                      <w:jc w:val="center"/>
                      <w:rPr>
                        <w:rFonts w:ascii="Times New Roman" w:hAnsi="Times New Roman" w:cs="Times New Roman"/>
                        <w:b/>
                      </w:rPr>
                    </w:pPr>
                    <w:r w:rsidRPr="00C73E2B">
                      <w:rPr>
                        <w:rFonts w:ascii="Times New Roman" w:hAnsi="Times New Roman" w:cs="Times New Roman"/>
                        <w:b/>
                      </w:rPr>
                      <w:t>Before Deletion</w:t>
                    </w:r>
                  </w:p>
                </w:txbxContent>
              </v:textbox>
            </v:rect>
            <v:rect id="_x0000_s1670" style="position:absolute;left:6453;top:5241;width:2265;height:476" stroked="f">
              <v:textbox style="mso-next-textbox:#_x0000_s1670">
                <w:txbxContent>
                  <w:p w:rsidR="00460149" w:rsidRPr="00C73E2B" w:rsidRDefault="00460149" w:rsidP="00C03C4D">
                    <w:pPr>
                      <w:ind w:left="0" w:firstLine="0"/>
                      <w:jc w:val="center"/>
                      <w:rPr>
                        <w:rFonts w:ascii="Times New Roman" w:hAnsi="Times New Roman" w:cs="Times New Roman"/>
                        <w:b/>
                      </w:rPr>
                    </w:pPr>
                    <w:r w:rsidRPr="00C73E2B">
                      <w:rPr>
                        <w:rFonts w:ascii="Times New Roman" w:hAnsi="Times New Roman" w:cs="Times New Roman"/>
                        <w:b/>
                      </w:rPr>
                      <w:t>After Deletion</w:t>
                    </w:r>
                  </w:p>
                </w:txbxContent>
              </v:textbox>
            </v:rect>
            <v:shape id="_x0000_s1671" type="#_x0000_t19" style="position:absolute;left:3484;top:1529;width:1449;height:2250;rotation:-4479528fd" coordsize="21600,30774" adj="-5120202,1736354,,21138" path="wr-21600,-462,21600,42738,4444,,19331,30774nfewr-21600,-462,21600,42738,4444,,19331,30774l,21138nsxe">
              <v:stroke dashstyle="longDash" endarrow="block"/>
              <v:path o:connectlocs="4444,0;19331,30774;0,21138"/>
            </v:shape>
            <v:shape id="_x0000_s1672" type="#_x0000_t19" style="position:absolute;left:3491;top:1916;width:1656;height:2058;rotation:8060303fd" coordsize="21600,24799" adj="-5537260,575700,,21500" path="wr-21600,-100,21600,43100,2073,,21347,24799nfewr-21600,-100,21600,43100,2073,,21347,24799l,21500nsxe">
              <v:stroke dashstyle="longDash" endarrow="block"/>
              <v:path o:connectlocs="2073,0;21347,24799;0,21500"/>
            </v:shape>
            <v:shape id="_x0000_s1673" type="#_x0000_t32" style="position:absolute;left:4228;top:3031;width:1;height:261;flip:y" o:connectortype="straight">
              <v:stroke endarrow="block"/>
            </v:shape>
            <v:shape id="_x0000_s1674" type="#_x0000_t32" style="position:absolute;left:5824;top:4793;width:1;height:361;flip:y" o:connectortype="straight">
              <v:stroke endarrow="block"/>
            </v:shape>
            <v:rect id="_x0000_s1675" style="position:absolute;left:5542;top:5154;width:525;height:287;v-text-anchor:middle" stroked="f">
              <v:textbox style="mso-next-textbox:#_x0000_s1675"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ptr</w:t>
                    </w:r>
                  </w:p>
                </w:txbxContent>
              </v:textbox>
            </v:rect>
            <v:group id="_x0000_s1676" style="position:absolute;left:8486;top:2543;width:1064;height:463" coordorigin="2405,2567" coordsize="1064,463">
              <v:rect id="_x0000_s1677" style="position:absolute;left:2405;top:2567;width:1064;height:463;v-text-anchor:middle">
                <v:textbox style="mso-next-textbox:#_x0000_s1677" inset=",,1.5mm">
                  <w:txbxContent>
                    <w:p w:rsidR="00460149" w:rsidRPr="00C73E2B" w:rsidRDefault="00460149" w:rsidP="00C03C4D">
                      <w:pPr>
                        <w:ind w:left="0" w:firstLine="0"/>
                        <w:rPr>
                          <w:rFonts w:ascii="Times New Roman" w:hAnsi="Times New Roman" w:cs="Times New Roman"/>
                        </w:rPr>
                      </w:pPr>
                      <w:r>
                        <w:rPr>
                          <w:rFonts w:ascii="Times New Roman" w:hAnsi="Times New Roman" w:cs="Times New Roman"/>
                          <w:sz w:val="24"/>
                          <w:szCs w:val="36"/>
                        </w:rPr>
                        <w:t xml:space="preserve">          </w:t>
                      </w:r>
                      <w:r w:rsidRPr="00C73E2B">
                        <w:rPr>
                          <w:rFonts w:ascii="Times New Roman" w:hAnsi="Times New Roman" w:cs="Times New Roman"/>
                          <w:sz w:val="24"/>
                          <w:szCs w:val="36"/>
                        </w:rPr>
                        <w:t>X</w:t>
                      </w:r>
                    </w:p>
                  </w:txbxContent>
                </v:textbox>
              </v:rect>
              <v:shape id="_x0000_s1678" type="#_x0000_t32" style="position:absolute;left:3114;top:2567;width:2;height:463" o:connectortype="straight"/>
              <v:shape id="_x0000_s1679" type="#_x0000_t32" style="position:absolute;left:2743;top:2568;width:2;height:462" o:connectortype="straight"/>
            </v:group>
            <v:rect id="_x0000_s1680" style="position:absolute;left:8749;top:2209;width:525;height:287;v-text-anchor:middle" stroked="f">
              <v:textbox style="mso-next-textbox:#_x0000_s1680"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N4</w:t>
                    </w:r>
                  </w:p>
                </w:txbxContent>
              </v:textbox>
            </v:rect>
            <v:shape id="_x0000_s1681" type="#_x0000_t32" style="position:absolute;left:7777;top:2689;width:686;height:1" o:connectortype="straight">
              <v:stroke endarrow="block"/>
            </v:shape>
            <v:shape id="_x0000_s1682" type="#_x0000_t32" style="position:absolute;left:7942;top:2916;width:638;height:1;flip:x" o:connectortype="straight">
              <v:stroke endarrow="block"/>
            </v:shape>
            <v:shape id="_x0000_s1683" type="#_x0000_t32" style="position:absolute;left:5803;top:3016;width:1;height:261;flip:y" o:connectortype="straight">
              <v:stroke endarrow="block"/>
            </v:shape>
            <v:rect id="_x0000_s1684" style="position:absolute;left:5546;top:3299;width:525;height:287;v-text-anchor:middle" stroked="f">
              <v:textbox style="mso-next-textbox:#_x0000_s1684" inset="0,0,0,0">
                <w:txbxContent>
                  <w:p w:rsidR="00460149" w:rsidRPr="00C73E2B" w:rsidRDefault="00460149" w:rsidP="00C03C4D">
                    <w:pPr>
                      <w:spacing w:line="240" w:lineRule="auto"/>
                      <w:ind w:left="0" w:firstLine="0"/>
                      <w:jc w:val="center"/>
                      <w:rPr>
                        <w:rFonts w:ascii="Times New Roman" w:hAnsi="Times New Roman" w:cs="Times New Roman"/>
                      </w:rPr>
                    </w:pPr>
                    <w:r w:rsidRPr="00C73E2B">
                      <w:rPr>
                        <w:rFonts w:ascii="Times New Roman" w:hAnsi="Times New Roman" w:cs="Times New Roman"/>
                      </w:rPr>
                      <w:t>ptr1</w:t>
                    </w:r>
                  </w:p>
                </w:txbxContent>
              </v:textbox>
            </v:rect>
            <w10:wrap type="none"/>
            <w10:anchorlock/>
          </v:group>
        </w:pict>
      </w:r>
    </w:p>
    <w:p w:rsidR="00E13199" w:rsidRPr="00DF41A2" w:rsidRDefault="00E13199" w:rsidP="00C562D2">
      <w:pPr>
        <w:pStyle w:val="ListParagraph"/>
        <w:numPr>
          <w:ilvl w:val="1"/>
          <w:numId w:val="11"/>
        </w:numPr>
        <w:ind w:left="714" w:hanging="357"/>
        <w:rPr>
          <w:rFonts w:ascii="Times New Roman" w:hAnsi="Times New Roman"/>
        </w:rPr>
      </w:pPr>
      <w:r w:rsidRPr="00DF41A2">
        <w:rPr>
          <w:rFonts w:ascii="Times New Roman" w:hAnsi="Times New Roman"/>
        </w:rPr>
        <w:t>RLink part of header node is replaced with the address of second node. i.e. address of second node is available RLink part of first node.</w:t>
      </w:r>
    </w:p>
    <w:p w:rsidR="00E13199" w:rsidRPr="00DF41A2" w:rsidRDefault="00E13199" w:rsidP="00C562D2">
      <w:pPr>
        <w:pStyle w:val="ListParagraph"/>
        <w:numPr>
          <w:ilvl w:val="1"/>
          <w:numId w:val="11"/>
        </w:numPr>
        <w:spacing w:after="120"/>
        <w:ind w:left="714" w:hanging="357"/>
        <w:rPr>
          <w:rFonts w:ascii="Times New Roman" w:hAnsi="Times New Roman"/>
          <w:b/>
          <w:u w:val="single"/>
        </w:rPr>
      </w:pPr>
      <w:r w:rsidRPr="00DF41A2">
        <w:rPr>
          <w:rFonts w:ascii="Times New Roman" w:hAnsi="Times New Roman"/>
        </w:rPr>
        <w:t>LLink part of second node is replaced with the address of header node</w:t>
      </w:r>
      <w:r w:rsidR="007807C5">
        <w:rPr>
          <w:rFonts w:ascii="Times New Roman" w:hAnsi="Times New Roman"/>
        </w:rPr>
        <w:t>.</w:t>
      </w:r>
    </w:p>
    <w:p w:rsidR="00E13199" w:rsidRPr="007569CF" w:rsidRDefault="00224B0F" w:rsidP="00E13199">
      <w:pPr>
        <w:rPr>
          <w:rFonts w:ascii="Times New Roman" w:hAnsi="Times New Roman" w:cs="Times New Roman"/>
          <w:b/>
          <w:u w:val="single"/>
        </w:rPr>
      </w:pPr>
      <w:r w:rsidRPr="007569CF">
        <w:rPr>
          <w:rFonts w:ascii="Times New Roman" w:hAnsi="Times New Roman" w:cs="Times New Roman"/>
          <w:b/>
          <w:u w:val="single"/>
        </w:rPr>
        <w:t>2.4.3.2</w:t>
      </w:r>
      <w:r w:rsidR="00E13199" w:rsidRPr="007569CF">
        <w:rPr>
          <w:rFonts w:ascii="Times New Roman" w:hAnsi="Times New Roman" w:cs="Times New Roman"/>
          <w:b/>
          <w:u w:val="single"/>
        </w:rPr>
        <w:t xml:space="preserve"> Deleti</w:t>
      </w:r>
      <w:r w:rsidR="0077617A" w:rsidRPr="007569CF">
        <w:rPr>
          <w:rFonts w:ascii="Times New Roman" w:hAnsi="Times New Roman" w:cs="Times New Roman"/>
          <w:b/>
          <w:u w:val="single"/>
        </w:rPr>
        <w:t>on of a node from DLL at ending</w:t>
      </w:r>
    </w:p>
    <w:p w:rsidR="007569CF" w:rsidRPr="007B14E6" w:rsidRDefault="007569CF" w:rsidP="007569CF">
      <w:pPr>
        <w:pStyle w:val="ListParagraph"/>
        <w:numPr>
          <w:ilvl w:val="0"/>
          <w:numId w:val="9"/>
        </w:numPr>
        <w:ind w:left="720"/>
        <w:rPr>
          <w:rFonts w:ascii="Times New Roman" w:hAnsi="Times New Roman"/>
          <w:b/>
          <w:u w:val="single"/>
        </w:rPr>
      </w:pPr>
      <w:r w:rsidRPr="007B14E6">
        <w:rPr>
          <w:rFonts w:ascii="Times New Roman" w:hAnsi="Times New Roman"/>
        </w:rPr>
        <w:t xml:space="preserve">To delete a node from </w:t>
      </w:r>
      <w:r>
        <w:rPr>
          <w:rFonts w:ascii="Times New Roman" w:hAnsi="Times New Roman"/>
        </w:rPr>
        <w:t>D</w:t>
      </w:r>
      <w:r w:rsidRPr="007B14E6">
        <w:rPr>
          <w:rFonts w:ascii="Times New Roman" w:hAnsi="Times New Roman"/>
        </w:rPr>
        <w:t xml:space="preserve">LL at ending, first we need to traverse to last node in the list. After reach the last node in the list, last but one node </w:t>
      </w:r>
      <w:r>
        <w:rPr>
          <w:rFonts w:ascii="Times New Roman" w:hAnsi="Times New Roman"/>
        </w:rPr>
        <w:t>r</w:t>
      </w:r>
      <w:r w:rsidRPr="007B14E6">
        <w:rPr>
          <w:rFonts w:ascii="Times New Roman" w:hAnsi="Times New Roman"/>
        </w:rPr>
        <w:t xml:space="preserve">link part is replaced with NULL. </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Algorithm DLL_Deletion_End(header)</w:t>
      </w:r>
    </w:p>
    <w:p w:rsidR="00E13199" w:rsidRPr="00DF41A2" w:rsidRDefault="00E13199" w:rsidP="00E13199">
      <w:pPr>
        <w:rPr>
          <w:rFonts w:ascii="Times New Roman" w:hAnsi="Times New Roman" w:cs="Times New Roman"/>
        </w:rPr>
      </w:pPr>
      <w:r w:rsidRPr="00DF41A2">
        <w:rPr>
          <w:rFonts w:ascii="Times New Roman" w:hAnsi="Times New Roman" w:cs="Times New Roman"/>
          <w:b/>
        </w:rPr>
        <w:t xml:space="preserve">Input: </w:t>
      </w:r>
      <w:r w:rsidRPr="00DF41A2">
        <w:rPr>
          <w:rFonts w:ascii="Times New Roman" w:hAnsi="Times New Roman" w:cs="Times New Roman"/>
        </w:rPr>
        <w:t xml:space="preserve">header is </w:t>
      </w:r>
      <w:r w:rsidR="00173B00">
        <w:rPr>
          <w:rFonts w:ascii="Times New Roman" w:hAnsi="Times New Roman" w:cs="Times New Roman"/>
        </w:rPr>
        <w:t>pointer to</w:t>
      </w:r>
      <w:r w:rsidRPr="00DF41A2">
        <w:rPr>
          <w:rFonts w:ascii="Times New Roman" w:hAnsi="Times New Roman" w:cs="Times New Roman"/>
        </w:rPr>
        <w:t xml:space="preserve"> header node.</w:t>
      </w:r>
    </w:p>
    <w:p w:rsidR="00E13199" w:rsidRPr="00DF41A2" w:rsidRDefault="00E13199" w:rsidP="00E13199">
      <w:pPr>
        <w:rPr>
          <w:rFonts w:ascii="Times New Roman" w:hAnsi="Times New Roman" w:cs="Times New Roman"/>
        </w:rPr>
      </w:pPr>
      <w:r w:rsidRPr="00DF41A2">
        <w:rPr>
          <w:rFonts w:ascii="Times New Roman" w:hAnsi="Times New Roman" w:cs="Times New Roman"/>
          <w:b/>
        </w:rPr>
        <w:t xml:space="preserve">Output: </w:t>
      </w:r>
      <w:r w:rsidRPr="00DF41A2">
        <w:rPr>
          <w:rFonts w:ascii="Times New Roman" w:hAnsi="Times New Roman" w:cs="Times New Roman"/>
        </w:rPr>
        <w:t>DLL with deleted node at ending.</w:t>
      </w:r>
    </w:p>
    <w:p w:rsidR="00160BE7" w:rsidRDefault="00E13199" w:rsidP="00160BE7">
      <w:pPr>
        <w:ind w:firstLine="0"/>
        <w:rPr>
          <w:rFonts w:ascii="Times New Roman" w:hAnsi="Times New Roman" w:cs="Times New Roman"/>
        </w:rPr>
      </w:pPr>
      <w:r w:rsidRPr="00DF41A2">
        <w:rPr>
          <w:rFonts w:ascii="Times New Roman" w:hAnsi="Times New Roman" w:cs="Times New Roman"/>
        </w:rPr>
        <w:t>1.  if(header</w:t>
      </w:r>
      <w:r w:rsidR="00173B00" w:rsidRPr="00173B00">
        <w:rPr>
          <w:rFonts w:ascii="Times New Roman" w:hAnsi="Times New Roman" w:cs="Times New Roman"/>
        </w:rPr>
        <w:sym w:font="Wingdings" w:char="F0E0"/>
      </w:r>
      <w:r w:rsidRPr="00DF41A2">
        <w:rPr>
          <w:rFonts w:ascii="Times New Roman" w:hAnsi="Times New Roman" w:cs="Times New Roman"/>
        </w:rPr>
        <w:t>rlink</w:t>
      </w:r>
      <w:r w:rsidR="00483D89">
        <w:rPr>
          <w:rFonts w:ascii="Times New Roman" w:hAnsi="Times New Roman" w:cs="Times New Roman"/>
        </w:rPr>
        <w:t xml:space="preserve"> </w:t>
      </w:r>
      <w:r w:rsidRPr="00DF41A2">
        <w:rPr>
          <w:rFonts w:ascii="Times New Roman" w:hAnsi="Times New Roman" w:cs="Times New Roman"/>
        </w:rPr>
        <w:t>=</w:t>
      </w:r>
      <w:r w:rsidR="00745E81">
        <w:rPr>
          <w:rFonts w:ascii="Times New Roman" w:hAnsi="Times New Roman" w:cs="Times New Roman"/>
        </w:rPr>
        <w:t xml:space="preserve"> = </w:t>
      </w:r>
      <w:r w:rsidRPr="00DF41A2">
        <w:rPr>
          <w:rFonts w:ascii="Times New Roman" w:hAnsi="Times New Roman" w:cs="Times New Roman"/>
        </w:rPr>
        <w:t>NULL)</w:t>
      </w:r>
    </w:p>
    <w:p w:rsidR="00E13199" w:rsidRPr="00DF41A2" w:rsidRDefault="00160BE7" w:rsidP="00160BE7">
      <w:pPr>
        <w:ind w:firstLine="0"/>
        <w:rPr>
          <w:rFonts w:ascii="Times New Roman" w:hAnsi="Times New Roman" w:cs="Times New Roman"/>
        </w:rPr>
      </w:pPr>
      <w:r>
        <w:rPr>
          <w:rFonts w:ascii="Times New Roman" w:hAnsi="Times New Roman" w:cs="Times New Roman"/>
        </w:rPr>
        <w:tab/>
        <w:t xml:space="preserve">a) </w:t>
      </w:r>
      <w:r w:rsidR="007807C5" w:rsidRPr="00DF41A2">
        <w:rPr>
          <w:rFonts w:ascii="Times New Roman" w:hAnsi="Times New Roman" w:cs="Times New Roman"/>
        </w:rPr>
        <w:t>P</w:t>
      </w:r>
      <w:r w:rsidR="00E13199" w:rsidRPr="00DF41A2">
        <w:rPr>
          <w:rFonts w:ascii="Times New Roman" w:hAnsi="Times New Roman" w:cs="Times New Roman"/>
        </w:rPr>
        <w:t>rint</w:t>
      </w:r>
      <w:r w:rsidR="005A1CD8">
        <w:rPr>
          <w:rFonts w:ascii="Times New Roman" w:hAnsi="Times New Roman" w:cs="Times New Roman"/>
        </w:rPr>
        <w:t>"</w:t>
      </w:r>
      <w:r w:rsidR="00E13199" w:rsidRPr="00DF41A2">
        <w:rPr>
          <w:rFonts w:ascii="Times New Roman" w:hAnsi="Times New Roman" w:cs="Times New Roman"/>
        </w:rPr>
        <w:t>DLL is empty, not possibl</w:t>
      </w:r>
      <w:r w:rsidR="007807C5">
        <w:rPr>
          <w:rFonts w:ascii="Times New Roman" w:hAnsi="Times New Roman" w:cs="Times New Roman"/>
        </w:rPr>
        <w:t>e to perform deletion operation</w:t>
      </w:r>
      <w:r w:rsidR="005A1CD8">
        <w:rPr>
          <w:rFonts w:ascii="Times New Roman" w:hAnsi="Times New Roman" w:cs="Times New Roman"/>
        </w:rPr>
        <w:t>"</w:t>
      </w:r>
    </w:p>
    <w:p w:rsidR="00160BE7" w:rsidRDefault="00E13199" w:rsidP="00160BE7">
      <w:pPr>
        <w:ind w:firstLine="0"/>
        <w:rPr>
          <w:rFonts w:ascii="Times New Roman" w:hAnsi="Times New Roman" w:cs="Times New Roman"/>
        </w:rPr>
      </w:pPr>
      <w:r w:rsidRPr="00DF41A2">
        <w:rPr>
          <w:rFonts w:ascii="Times New Roman" w:hAnsi="Times New Roman" w:cs="Times New Roman"/>
        </w:rPr>
        <w:t>2. else</w:t>
      </w:r>
    </w:p>
    <w:p w:rsidR="00160BE7" w:rsidRDefault="00160BE7" w:rsidP="00160BE7">
      <w:pPr>
        <w:ind w:firstLine="0"/>
        <w:rPr>
          <w:rFonts w:ascii="Times New Roman" w:hAnsi="Times New Roman" w:cs="Times New Roman"/>
        </w:rPr>
      </w:pPr>
      <w:r>
        <w:rPr>
          <w:rFonts w:ascii="Times New Roman" w:hAnsi="Times New Roman" w:cs="Times New Roman"/>
        </w:rPr>
        <w:tab/>
      </w:r>
      <w:r w:rsidR="00E13199" w:rsidRPr="00DF41A2">
        <w:rPr>
          <w:rFonts w:ascii="Times New Roman" w:hAnsi="Times New Roman" w:cs="Times New Roman"/>
        </w:rPr>
        <w:t>a) ptr</w:t>
      </w:r>
      <w:r w:rsidR="00483D89">
        <w:rPr>
          <w:rFonts w:ascii="Times New Roman" w:hAnsi="Times New Roman" w:cs="Times New Roman"/>
        </w:rPr>
        <w:t xml:space="preserve"> </w:t>
      </w:r>
      <w:r w:rsidR="00E13199" w:rsidRPr="00DF41A2">
        <w:rPr>
          <w:rFonts w:ascii="Times New Roman" w:hAnsi="Times New Roman" w:cs="Times New Roman"/>
        </w:rPr>
        <w:t>=</w:t>
      </w:r>
      <w:r w:rsidR="00483D89">
        <w:rPr>
          <w:rFonts w:ascii="Times New Roman" w:hAnsi="Times New Roman" w:cs="Times New Roman"/>
        </w:rPr>
        <w:t xml:space="preserve"> </w:t>
      </w:r>
      <w:r w:rsidR="00E13199" w:rsidRPr="00DF41A2">
        <w:rPr>
          <w:rFonts w:ascii="Times New Roman" w:hAnsi="Times New Roman" w:cs="Times New Roman"/>
        </w:rPr>
        <w:t>header</w:t>
      </w:r>
    </w:p>
    <w:p w:rsidR="00E13199" w:rsidRPr="00DF41A2" w:rsidRDefault="00160BE7" w:rsidP="00160BE7">
      <w:pPr>
        <w:ind w:firstLine="0"/>
        <w:rPr>
          <w:rFonts w:ascii="Times New Roman" w:hAnsi="Times New Roman" w:cs="Times New Roman"/>
        </w:rPr>
      </w:pPr>
      <w:r>
        <w:rPr>
          <w:rFonts w:ascii="Times New Roman" w:hAnsi="Times New Roman" w:cs="Times New Roman"/>
        </w:rPr>
        <w:tab/>
      </w:r>
      <w:r w:rsidR="00E13199" w:rsidRPr="00DF41A2">
        <w:rPr>
          <w:rFonts w:ascii="Times New Roman" w:hAnsi="Times New Roman" w:cs="Times New Roman"/>
        </w:rPr>
        <w:t>b) while(ptr</w:t>
      </w:r>
      <w:r w:rsidR="00173B00" w:rsidRPr="00173B00">
        <w:rPr>
          <w:rFonts w:ascii="Times New Roman" w:hAnsi="Times New Roman" w:cs="Times New Roman"/>
        </w:rPr>
        <w:sym w:font="Wingdings" w:char="F0E0"/>
      </w:r>
      <w:r w:rsidR="00E13199" w:rsidRPr="00DF41A2">
        <w:rPr>
          <w:rFonts w:ascii="Times New Roman" w:hAnsi="Times New Roman" w:cs="Times New Roman"/>
        </w:rPr>
        <w:t>rlink != NULL)</w:t>
      </w:r>
    </w:p>
    <w:p w:rsidR="00E13199" w:rsidRPr="00DF41A2" w:rsidRDefault="00160BE7" w:rsidP="00160BE7">
      <w:pPr>
        <w:ind w:left="288" w:firstLine="0"/>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00E13199" w:rsidRPr="00DF41A2">
        <w:rPr>
          <w:rFonts w:ascii="Times New Roman" w:hAnsi="Times New Roman" w:cs="Times New Roman"/>
        </w:rPr>
        <w:t>i) ptr</w:t>
      </w:r>
      <w:r w:rsidR="00483D89">
        <w:rPr>
          <w:rFonts w:ascii="Times New Roman" w:hAnsi="Times New Roman" w:cs="Times New Roman"/>
        </w:rPr>
        <w:t xml:space="preserve"> </w:t>
      </w:r>
      <w:r w:rsidR="00E13199" w:rsidRPr="00DF41A2">
        <w:rPr>
          <w:rFonts w:ascii="Times New Roman" w:hAnsi="Times New Roman" w:cs="Times New Roman"/>
        </w:rPr>
        <w:t>=</w:t>
      </w:r>
      <w:r w:rsidR="00483D89">
        <w:rPr>
          <w:rFonts w:ascii="Times New Roman" w:hAnsi="Times New Roman" w:cs="Times New Roman"/>
        </w:rPr>
        <w:t xml:space="preserve"> </w:t>
      </w:r>
      <w:r w:rsidR="00E13199" w:rsidRPr="00DF41A2">
        <w:rPr>
          <w:rFonts w:ascii="Times New Roman" w:hAnsi="Times New Roman" w:cs="Times New Roman"/>
        </w:rPr>
        <w:t>ptr</w:t>
      </w:r>
      <w:r w:rsidR="00483D89" w:rsidRPr="00173B00">
        <w:rPr>
          <w:rFonts w:ascii="Times New Roman" w:hAnsi="Times New Roman" w:cs="Times New Roman"/>
        </w:rPr>
        <w:sym w:font="Wingdings" w:char="F0E0"/>
      </w:r>
      <w:r w:rsidR="00E13199" w:rsidRPr="00DF41A2">
        <w:rPr>
          <w:rFonts w:ascii="Times New Roman" w:hAnsi="Times New Roman" w:cs="Times New Roman"/>
        </w:rPr>
        <w:t>rlink</w:t>
      </w:r>
    </w:p>
    <w:p w:rsidR="00E13199" w:rsidRDefault="00160BE7" w:rsidP="00160BE7">
      <w:pPr>
        <w:ind w:left="288" w:firstLine="0"/>
        <w:rPr>
          <w:rFonts w:ascii="Times New Roman" w:hAnsi="Times New Roman" w:cs="Times New Roman"/>
        </w:rPr>
      </w:pPr>
      <w:r>
        <w:rPr>
          <w:rFonts w:ascii="Times New Roman" w:hAnsi="Times New Roman" w:cs="Times New Roman"/>
        </w:rPr>
        <w:tab/>
      </w:r>
      <w:r w:rsidR="00E13199" w:rsidRPr="00DF41A2">
        <w:rPr>
          <w:rFonts w:ascii="Times New Roman" w:hAnsi="Times New Roman" w:cs="Times New Roman"/>
        </w:rPr>
        <w:t>c) end loop</w:t>
      </w:r>
    </w:p>
    <w:p w:rsidR="00173B00" w:rsidRPr="00DF41A2" w:rsidRDefault="00160BE7" w:rsidP="00160BE7">
      <w:pPr>
        <w:ind w:left="288" w:firstLine="0"/>
        <w:rPr>
          <w:rFonts w:ascii="Times New Roman" w:hAnsi="Times New Roman" w:cs="Times New Roman"/>
        </w:rPr>
      </w:pPr>
      <w:r>
        <w:rPr>
          <w:rFonts w:ascii="Times New Roman" w:hAnsi="Times New Roman" w:cs="Times New Roman"/>
        </w:rPr>
        <w:lastRenderedPageBreak/>
        <w:tab/>
      </w:r>
      <w:r w:rsidR="00173B00">
        <w:rPr>
          <w:rFonts w:ascii="Times New Roman" w:hAnsi="Times New Roman" w:cs="Times New Roman"/>
        </w:rPr>
        <w:t xml:space="preserve">d) </w:t>
      </w:r>
      <w:r w:rsidR="00173B00" w:rsidRPr="00173B00">
        <w:rPr>
          <w:rFonts w:ascii="Times New Roman" w:hAnsi="Times New Roman" w:cs="Times New Roman"/>
        </w:rPr>
        <w:t>ptr1 = ptr</w:t>
      </w:r>
      <w:r w:rsidR="00173B00" w:rsidRPr="00173B00">
        <w:rPr>
          <w:rFonts w:ascii="Times New Roman" w:hAnsi="Times New Roman" w:cs="Times New Roman"/>
        </w:rPr>
        <w:sym w:font="Wingdings" w:char="F0E0"/>
      </w:r>
      <w:r w:rsidR="00173B00">
        <w:rPr>
          <w:rFonts w:ascii="Times New Roman" w:hAnsi="Times New Roman" w:cs="Times New Roman"/>
        </w:rPr>
        <w:t>llink</w:t>
      </w:r>
    </w:p>
    <w:p w:rsidR="00E13199" w:rsidRPr="00DF41A2" w:rsidRDefault="00160BE7" w:rsidP="00160BE7">
      <w:pPr>
        <w:ind w:left="288" w:firstLine="0"/>
        <w:rPr>
          <w:rFonts w:ascii="Times New Roman" w:hAnsi="Times New Roman" w:cs="Times New Roman"/>
        </w:rPr>
      </w:pPr>
      <w:r>
        <w:rPr>
          <w:rFonts w:ascii="Times New Roman" w:hAnsi="Times New Roman" w:cs="Times New Roman"/>
        </w:rPr>
        <w:tab/>
        <w:t>e</w:t>
      </w:r>
      <w:r w:rsidR="00173B00">
        <w:rPr>
          <w:rFonts w:ascii="Times New Roman" w:hAnsi="Times New Roman" w:cs="Times New Roman"/>
        </w:rPr>
        <w:t>) ptr1</w:t>
      </w:r>
      <w:r w:rsidR="00173B00" w:rsidRPr="00173B00">
        <w:rPr>
          <w:rFonts w:ascii="Times New Roman" w:hAnsi="Times New Roman" w:cs="Times New Roman"/>
        </w:rPr>
        <w:sym w:font="Wingdings" w:char="F0E0"/>
      </w:r>
      <w:r w:rsidR="00E13199" w:rsidRPr="00DF41A2">
        <w:rPr>
          <w:rFonts w:ascii="Times New Roman" w:hAnsi="Times New Roman" w:cs="Times New Roman"/>
        </w:rPr>
        <w:t>rlink</w:t>
      </w:r>
      <w:r w:rsidR="00483D89">
        <w:rPr>
          <w:rFonts w:ascii="Times New Roman" w:hAnsi="Times New Roman" w:cs="Times New Roman"/>
        </w:rPr>
        <w:t xml:space="preserve"> </w:t>
      </w:r>
      <w:r w:rsidR="00E13199" w:rsidRPr="00DF41A2">
        <w:rPr>
          <w:rFonts w:ascii="Times New Roman" w:hAnsi="Times New Roman" w:cs="Times New Roman"/>
        </w:rPr>
        <w:t>=</w:t>
      </w:r>
      <w:r w:rsidR="00483D89">
        <w:rPr>
          <w:rFonts w:ascii="Times New Roman" w:hAnsi="Times New Roman" w:cs="Times New Roman"/>
        </w:rPr>
        <w:t xml:space="preserve"> </w:t>
      </w:r>
      <w:r w:rsidR="00E13199" w:rsidRPr="00DF41A2">
        <w:rPr>
          <w:rFonts w:ascii="Times New Roman" w:hAnsi="Times New Roman" w:cs="Times New Roman"/>
        </w:rPr>
        <w:t>NULL</w:t>
      </w:r>
      <w:r w:rsidR="00E13199" w:rsidRPr="00DF41A2">
        <w:rPr>
          <w:rFonts w:ascii="Times New Roman" w:hAnsi="Times New Roman" w:cs="Times New Roman"/>
        </w:rPr>
        <w:tab/>
      </w:r>
      <w:r w:rsidR="00E13199" w:rsidRPr="00DF41A2">
        <w:rPr>
          <w:rFonts w:ascii="Times New Roman" w:hAnsi="Times New Roman" w:cs="Times New Roman"/>
        </w:rPr>
        <w:tab/>
      </w:r>
      <w:r w:rsidR="00E13199" w:rsidRPr="00DF41A2">
        <w:rPr>
          <w:rFonts w:ascii="Times New Roman" w:hAnsi="Times New Roman" w:cs="Times New Roman"/>
        </w:rPr>
        <w:tab/>
      </w:r>
      <w:r w:rsidR="006D00ED">
        <w:rPr>
          <w:rFonts w:ascii="Times New Roman" w:hAnsi="Times New Roman" w:cs="Times New Roman"/>
        </w:rPr>
        <w:tab/>
      </w:r>
      <w:r w:rsidR="00E13199" w:rsidRPr="00DF41A2">
        <w:rPr>
          <w:rFonts w:ascii="Times New Roman" w:hAnsi="Times New Roman" w:cs="Times New Roman"/>
        </w:rPr>
        <w:t>/* 1 */</w:t>
      </w:r>
    </w:p>
    <w:p w:rsidR="00EA1148" w:rsidRDefault="00160BE7" w:rsidP="00160BE7">
      <w:pPr>
        <w:ind w:left="288" w:firstLine="0"/>
        <w:contextualSpacing/>
        <w:rPr>
          <w:rFonts w:ascii="Times New Roman" w:hAnsi="Times New Roman" w:cs="Times New Roman"/>
        </w:rPr>
      </w:pPr>
      <w:r>
        <w:rPr>
          <w:rFonts w:ascii="Times New Roman" w:hAnsi="Times New Roman" w:cs="Times New Roman"/>
        </w:rPr>
        <w:tab/>
        <w:t>f</w:t>
      </w:r>
      <w:r w:rsidR="00E13199" w:rsidRPr="00DF41A2">
        <w:rPr>
          <w:rFonts w:ascii="Times New Roman" w:hAnsi="Times New Roman" w:cs="Times New Roman"/>
        </w:rPr>
        <w:t xml:space="preserve">) </w:t>
      </w:r>
      <w:r w:rsidR="00EA1148">
        <w:rPr>
          <w:rFonts w:ascii="Times New Roman" w:hAnsi="Times New Roman" w:cs="Times New Roman"/>
        </w:rPr>
        <w:t>p</w:t>
      </w:r>
      <w:r w:rsidR="00EA1148" w:rsidRPr="00DF41A2">
        <w:rPr>
          <w:rFonts w:ascii="Times New Roman" w:hAnsi="Times New Roman" w:cs="Times New Roman"/>
        </w:rPr>
        <w:t>rint</w:t>
      </w:r>
      <w:r w:rsidR="00EA1148">
        <w:rPr>
          <w:rFonts w:ascii="Times New Roman" w:hAnsi="Times New Roman" w:cs="Times New Roman"/>
        </w:rPr>
        <w:t xml:space="preserve"> "Deleted node is" ptr</w:t>
      </w:r>
      <w:r w:rsidR="00EA1148" w:rsidRPr="00640B32">
        <w:rPr>
          <w:rFonts w:ascii="Times New Roman" w:hAnsi="Times New Roman" w:cs="Times New Roman"/>
        </w:rPr>
        <w:sym w:font="Wingdings" w:char="F0E0"/>
      </w:r>
      <w:r w:rsidR="00EA1148">
        <w:rPr>
          <w:rFonts w:ascii="Times New Roman" w:hAnsi="Times New Roman" w:cs="Times New Roman"/>
        </w:rPr>
        <w:t>data</w:t>
      </w:r>
    </w:p>
    <w:p w:rsidR="00E13199" w:rsidRPr="00DF41A2" w:rsidRDefault="00160BE7" w:rsidP="00160BE7">
      <w:pPr>
        <w:ind w:left="288" w:firstLine="0"/>
        <w:rPr>
          <w:rFonts w:ascii="Times New Roman" w:hAnsi="Times New Roman" w:cs="Times New Roman"/>
        </w:rPr>
      </w:pPr>
      <w:r>
        <w:rPr>
          <w:rFonts w:ascii="Times New Roman" w:hAnsi="Times New Roman" w:cs="Times New Roman"/>
        </w:rPr>
        <w:tab/>
        <w:t>g</w:t>
      </w:r>
      <w:r w:rsidR="00EA1148">
        <w:rPr>
          <w:rFonts w:ascii="Times New Roman" w:hAnsi="Times New Roman" w:cs="Times New Roman"/>
        </w:rPr>
        <w:t>) free</w:t>
      </w:r>
      <w:r w:rsidR="00EA1148" w:rsidRPr="00DF41A2">
        <w:rPr>
          <w:rFonts w:ascii="Times New Roman" w:hAnsi="Times New Roman" w:cs="Times New Roman"/>
        </w:rPr>
        <w:t>(ptr)</w:t>
      </w:r>
    </w:p>
    <w:p w:rsidR="00E13199" w:rsidRPr="00DF41A2" w:rsidRDefault="00E13199" w:rsidP="00160BE7">
      <w:pPr>
        <w:ind w:firstLine="0"/>
        <w:rPr>
          <w:rFonts w:ascii="Times New Roman" w:hAnsi="Times New Roman" w:cs="Times New Roman"/>
        </w:rPr>
      </w:pPr>
      <w:r w:rsidRPr="00DF41A2">
        <w:rPr>
          <w:rFonts w:ascii="Times New Roman" w:hAnsi="Times New Roman" w:cs="Times New Roman"/>
        </w:rPr>
        <w:t xml:space="preserve">3. end if </w:t>
      </w:r>
    </w:p>
    <w:p w:rsidR="00E13199" w:rsidRPr="00DF41A2" w:rsidRDefault="00E13199" w:rsidP="00E13199">
      <w:pPr>
        <w:rPr>
          <w:rFonts w:ascii="Times New Roman" w:hAnsi="Times New Roman" w:cs="Times New Roman"/>
          <w:b/>
        </w:rPr>
      </w:pPr>
      <w:r w:rsidRPr="00DF41A2">
        <w:rPr>
          <w:rFonts w:ascii="Times New Roman" w:hAnsi="Times New Roman" w:cs="Times New Roman"/>
          <w:b/>
        </w:rPr>
        <w:t>End DLL_Deletion_Ending</w:t>
      </w:r>
    </w:p>
    <w:p w:rsidR="00E13199" w:rsidRPr="00DF41A2" w:rsidRDefault="00CE0543" w:rsidP="00E13199">
      <w:pPr>
        <w:rPr>
          <w:rFonts w:ascii="Times New Roman" w:hAnsi="Times New Roman" w:cs="Times New Roman"/>
        </w:rPr>
      </w:pPr>
      <w:r>
        <w:rPr>
          <w:rFonts w:ascii="Times New Roman" w:hAnsi="Times New Roman" w:cs="Times New Roman"/>
        </w:rPr>
      </w:r>
      <w:r>
        <w:rPr>
          <w:rFonts w:ascii="Times New Roman" w:hAnsi="Times New Roman" w:cs="Times New Roman"/>
        </w:rPr>
        <w:pict>
          <v:group id="_x0000_s1533" editas="canvas" style="width:445.75pt;height:178.2pt;mso-position-horizontal-relative:char;mso-position-vertical-relative:line" coordorigin="1440,2209" coordsize="8915,3564">
            <o:lock v:ext="edit" aspectratio="t"/>
            <v:shape id="_x0000_s1534" type="#_x0000_t75" style="position:absolute;left:1440;top:2209;width:8915;height:3564" o:preferrelative="f">
              <v:fill o:detectmouseclick="t"/>
              <v:path o:extrusionok="t" o:connecttype="none"/>
              <o:lock v:ext="edit" text="t"/>
            </v:shape>
            <v:group id="_x0000_s1535" style="position:absolute;left:2132;top:2567;width:1064;height:463" coordorigin="2405,2567" coordsize="1064,463">
              <v:rect id="_x0000_s1536" style="position:absolute;left:2405;top:2567;width:1064;height:463;v-text-anchor:middle">
                <v:textbox style="mso-next-textbox:#_x0000_s1536" inset="1.5mm">
                  <w:txbxContent>
                    <w:p w:rsidR="00460149" w:rsidRPr="0090521A" w:rsidRDefault="00460149" w:rsidP="00675587">
                      <w:pPr>
                        <w:ind w:left="0" w:firstLine="0"/>
                        <w:rPr>
                          <w:rFonts w:ascii="Times New Roman" w:hAnsi="Times New Roman" w:cs="Times New Roman"/>
                          <w:sz w:val="24"/>
                          <w:szCs w:val="36"/>
                        </w:rPr>
                      </w:pPr>
                      <w:r w:rsidRPr="0090521A">
                        <w:rPr>
                          <w:rFonts w:ascii="Times New Roman" w:hAnsi="Times New Roman" w:cs="Times New Roman"/>
                          <w:sz w:val="24"/>
                          <w:szCs w:val="36"/>
                        </w:rPr>
                        <w:t>X</w:t>
                      </w:r>
                      <w:r>
                        <w:rPr>
                          <w:rFonts w:ascii="Times New Roman" w:hAnsi="Times New Roman" w:cs="Times New Roman"/>
                          <w:sz w:val="24"/>
                          <w:szCs w:val="36"/>
                        </w:rPr>
                        <w:t xml:space="preserve">  X</w:t>
                      </w:r>
                    </w:p>
                  </w:txbxContent>
                </v:textbox>
              </v:rect>
              <v:shape id="_x0000_s1537" type="#_x0000_t32" style="position:absolute;left:3114;top:2567;width:2;height:463" o:connectortype="straight"/>
              <v:shape id="_x0000_s1538" type="#_x0000_t32" style="position:absolute;left:2743;top:2568;width:2;height:462" o:connectortype="straight"/>
            </v:group>
            <v:group id="_x0000_s1539" style="position:absolute;left:3699;top:2568;width:1064;height:463" coordorigin="2405,2567" coordsize="1064,463">
              <v:rect id="_x0000_s1540" style="position:absolute;left:2405;top:2567;width:1064;height:463"/>
              <v:shape id="_x0000_s1541" type="#_x0000_t32" style="position:absolute;left:3114;top:2567;width:2;height:463" o:connectortype="straight"/>
              <v:shape id="_x0000_s1542" type="#_x0000_t32" style="position:absolute;left:2743;top:2568;width:2;height:462" o:connectortype="straight"/>
            </v:group>
            <v:group id="_x0000_s1543" style="position:absolute;left:5278;top:2569;width:1064;height:463" coordorigin="2405,2567" coordsize="1064,463">
              <v:rect id="_x0000_s1544" style="position:absolute;left:2405;top:2567;width:1064;height:463"/>
              <v:shape id="_x0000_s1545" type="#_x0000_t32" style="position:absolute;left:3114;top:2567;width:2;height:463" o:connectortype="straight"/>
              <v:shape id="_x0000_s1546" type="#_x0000_t32" style="position:absolute;left:2743;top:2568;width:2;height:462" o:connectortype="straight"/>
            </v:group>
            <v:group id="_x0000_s1547" style="position:absolute;left:6872;top:2570;width:1064;height:463" coordorigin="2405,2567" coordsize="1064,463">
              <v:rect id="_x0000_s1548" style="position:absolute;left:2405;top:2567;width:1064;height:463;v-text-anchor:middle">
                <v:textbox style="mso-next-textbox:#_x0000_s1548" inset=",,1.5mm">
                  <w:txbxContent>
                    <w:p w:rsidR="00460149" w:rsidRDefault="00460149" w:rsidP="00675587">
                      <w:pPr>
                        <w:ind w:left="0" w:firstLine="0"/>
                      </w:pPr>
                    </w:p>
                  </w:txbxContent>
                </v:textbox>
              </v:rect>
              <v:shape id="_x0000_s1549" type="#_x0000_t32" style="position:absolute;left:3114;top:2567;width:2;height:463" o:connectortype="straight"/>
              <v:shape id="_x0000_s1550" type="#_x0000_t32" style="position:absolute;left:2743;top:2568;width:2;height:462" o:connectortype="straight"/>
            </v:group>
            <v:group id="_x0000_s1551" style="position:absolute;left:8480;top:2571;width:1064;height:463" coordorigin="2405,2567" coordsize="1064,463">
              <v:rect id="_x0000_s1552" style="position:absolute;left:2405;top:2567;width:1064;height:463">
                <v:textbox style="mso-next-textbox:#_x0000_s1552" inset=",,1.5mm">
                  <w:txbxContent>
                    <w:p w:rsidR="00460149" w:rsidRPr="00F91723" w:rsidRDefault="00460149" w:rsidP="00675587">
                      <w:pPr>
                        <w:ind w:left="0" w:firstLine="0"/>
                        <w:rPr>
                          <w:rFonts w:ascii="Times New Roman" w:hAnsi="Times New Roman" w:cs="Times New Roman"/>
                          <w:sz w:val="24"/>
                        </w:rPr>
                      </w:pPr>
                      <w:r>
                        <w:rPr>
                          <w:rFonts w:ascii="Times New Roman" w:hAnsi="Times New Roman" w:cs="Times New Roman"/>
                          <w:sz w:val="24"/>
                        </w:rPr>
                        <w:t xml:space="preserve">          </w:t>
                      </w:r>
                      <w:r w:rsidRPr="00F91723">
                        <w:rPr>
                          <w:rFonts w:ascii="Times New Roman" w:hAnsi="Times New Roman" w:cs="Times New Roman"/>
                          <w:sz w:val="24"/>
                        </w:rPr>
                        <w:t>X</w:t>
                      </w:r>
                    </w:p>
                  </w:txbxContent>
                </v:textbox>
              </v:rect>
              <v:shape id="_x0000_s1553" type="#_x0000_t32" style="position:absolute;left:3114;top:2567;width:2;height:463" o:connectortype="straight"/>
              <v:shape id="_x0000_s1554" type="#_x0000_t32" style="position:absolute;left:2743;top:2568;width:2;height:462" o:connectortype="straight"/>
            </v:group>
            <v:rect id="_x0000_s1555" style="position:absolute;left:2242;top:2269;width:889;height:288;v-text-anchor:middle" stroked="f">
              <v:textbox style="mso-next-textbox:#_x0000_s1555" inset="0,0,0,0">
                <w:txbxContent>
                  <w:p w:rsidR="00460149" w:rsidRPr="00693AFA" w:rsidRDefault="00460149" w:rsidP="00675587">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1556" style="position:absolute;left:3984;top:2256;width:525;height:287;v-text-anchor:middle" stroked="f">
              <v:textbox style="mso-next-textbox:#_x0000_s1556" inset="0,0,0,0">
                <w:txbxContent>
                  <w:p w:rsidR="00460149" w:rsidRPr="00693AFA" w:rsidRDefault="00460149" w:rsidP="00675587">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1557" style="position:absolute;left:5542;top:2256;width:525;height:287;v-text-anchor:middle" stroked="f">
              <v:textbox style="mso-next-textbox:#_x0000_s1557" inset="0,0,0,0">
                <w:txbxContent>
                  <w:p w:rsidR="00460149" w:rsidRPr="00693AFA" w:rsidRDefault="00460149" w:rsidP="00675587">
                    <w:pPr>
                      <w:spacing w:line="240" w:lineRule="auto"/>
                      <w:ind w:left="0" w:firstLine="0"/>
                      <w:jc w:val="center"/>
                      <w:rPr>
                        <w:rFonts w:ascii="Times New Roman" w:hAnsi="Times New Roman" w:cs="Times New Roman"/>
                      </w:rPr>
                    </w:pPr>
                    <w:r w:rsidRPr="00693AFA">
                      <w:rPr>
                        <w:rFonts w:ascii="Times New Roman" w:hAnsi="Times New Roman" w:cs="Times New Roman"/>
                      </w:rPr>
                      <w:t>N</w:t>
                    </w:r>
                    <w:r>
                      <w:rPr>
                        <w:rFonts w:ascii="Times New Roman" w:hAnsi="Times New Roman" w:cs="Times New Roman"/>
                      </w:rPr>
                      <w:t>2</w:t>
                    </w:r>
                  </w:p>
                </w:txbxContent>
              </v:textbox>
            </v:rect>
            <v:rect id="_x0000_s1558" style="position:absolute;left:7126;top:2256;width:525;height:287;v-text-anchor:middle" stroked="f">
              <v:textbox style="mso-next-textbox:#_x0000_s1558" inset="0,0,0,0">
                <w:txbxContent>
                  <w:p w:rsidR="00460149" w:rsidRPr="00693AFA" w:rsidRDefault="00460149" w:rsidP="00675587">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rect id="_x0000_s1559" style="position:absolute;left:8743;top:2209;width:525;height:287;v-text-anchor:middle" stroked="f">
              <v:textbox style="mso-next-textbox:#_x0000_s1559" inset="0,0,0,0">
                <w:txbxContent>
                  <w:p w:rsidR="00460149" w:rsidRPr="00693AFA" w:rsidRDefault="00460149" w:rsidP="00675587">
                    <w:pPr>
                      <w:spacing w:line="240" w:lineRule="auto"/>
                      <w:ind w:left="0" w:firstLine="0"/>
                      <w:jc w:val="center"/>
                      <w:rPr>
                        <w:rFonts w:ascii="Times New Roman" w:hAnsi="Times New Roman" w:cs="Times New Roman"/>
                      </w:rPr>
                    </w:pPr>
                    <w:r>
                      <w:rPr>
                        <w:rFonts w:ascii="Times New Roman" w:hAnsi="Times New Roman" w:cs="Times New Roman"/>
                      </w:rPr>
                      <w:t>N4</w:t>
                    </w:r>
                  </w:p>
                </w:txbxContent>
              </v:textbox>
            </v:rect>
            <v:shape id="_x0000_s1560" type="#_x0000_t32" style="position:absolute;left:3013;top:2704;width:686;height:1" o:connectortype="straight">
              <v:stroke endarrow="block"/>
            </v:shape>
            <v:shape id="_x0000_s1561" type="#_x0000_t32" style="position:absolute;left:3178;top:2931;width:638;height:1;flip:x" o:connectortype="straight">
              <v:stroke endarrow="block"/>
            </v:shape>
            <v:shape id="_x0000_s1562" type="#_x0000_t32" style="position:absolute;left:4598;top:2718;width:686;height:1" o:connectortype="straight">
              <v:stroke endarrow="block"/>
            </v:shape>
            <v:shape id="_x0000_s1563" type="#_x0000_t32" style="position:absolute;left:4763;top:2945;width:638;height:1;flip:x" o:connectortype="straight">
              <v:stroke endarrow="block"/>
            </v:shape>
            <v:shape id="_x0000_s1564" type="#_x0000_t32" style="position:absolute;left:6177;top:2703;width:686;height:1" o:connectortype="straight">
              <v:stroke endarrow="block"/>
            </v:shape>
            <v:shape id="_x0000_s1565" type="#_x0000_t32" style="position:absolute;left:6342;top:2930;width:638;height:1;flip:x" o:connectortype="straight">
              <v:stroke endarrow="block"/>
            </v:shape>
            <v:shape id="_x0000_s1566" type="#_x0000_t32" style="position:absolute;left:7797;top:2702;width:686;height:1" o:connectortype="straight">
              <v:stroke endarrow="block"/>
            </v:shape>
            <v:shape id="_x0000_s1567" type="#_x0000_t32" style="position:absolute;left:7962;top:2929;width:638;height:1;flip:x" o:connectortype="straight">
              <v:stroke endarrow="block"/>
            </v:shape>
            <v:shape id="_x0000_s1568" type="#_x0000_t32" style="position:absolute;left:9347;top:2872;width:1;height:567;flip:x y" o:connectortype="straight">
              <v:stroke endarrow="block"/>
            </v:shape>
            <v:rect id="_x0000_s1569" style="position:absolute;left:9025;top:3421;width:646;height:288;v-text-anchor:middle" stroked="f">
              <v:textbox style="mso-next-textbox:#_x0000_s1569" inset="0,0,0,0">
                <w:txbxContent>
                  <w:p w:rsidR="00460149" w:rsidRPr="00423C26" w:rsidRDefault="00460149" w:rsidP="00675587">
                    <w:pPr>
                      <w:ind w:left="0" w:firstLine="0"/>
                      <w:jc w:val="center"/>
                      <w:rPr>
                        <w:rFonts w:ascii="Times New Roman" w:hAnsi="Times New Roman" w:cs="Times New Roman"/>
                      </w:rPr>
                    </w:pPr>
                    <w:r>
                      <w:rPr>
                        <w:rFonts w:ascii="Times New Roman" w:hAnsi="Times New Roman" w:cs="Times New Roman"/>
                      </w:rPr>
                      <w:t>ptr</w:t>
                    </w:r>
                  </w:p>
                </w:txbxContent>
              </v:textbox>
            </v:rect>
            <v:oval id="_x0000_s1570" style="position:absolute;left:8075;top:3110;width:326;height:338;v-text-anchor:middle">
              <v:textbox style="mso-next-textbox:#_x0000_s1570" inset="0,0,0,0">
                <w:txbxContent>
                  <w:p w:rsidR="00460149" w:rsidRPr="00CF2C8E" w:rsidRDefault="00460149" w:rsidP="00675587">
                    <w:pPr>
                      <w:spacing w:line="240" w:lineRule="auto"/>
                      <w:ind w:left="0" w:firstLine="0"/>
                      <w:jc w:val="center"/>
                      <w:rPr>
                        <w:rFonts w:ascii="Times New Roman" w:hAnsi="Times New Roman" w:cs="Times New Roman"/>
                      </w:rPr>
                    </w:pPr>
                    <w:r w:rsidRPr="00CF2C8E">
                      <w:rPr>
                        <w:rFonts w:ascii="Times New Roman" w:hAnsi="Times New Roman" w:cs="Times New Roman"/>
                      </w:rPr>
                      <w:t>1</w:t>
                    </w:r>
                  </w:p>
                </w:txbxContent>
              </v:textbox>
            </v:oval>
            <v:group id="_x0000_s1571" style="position:absolute;left:2184;top:4339;width:1064;height:463" coordorigin="2405,2567" coordsize="1064,463">
              <v:rect id="_x0000_s1572" style="position:absolute;left:2405;top:2567;width:1064;height:463;v-text-anchor:middle">
                <v:textbox style="mso-next-textbox:#_x0000_s1572" inset="1.5mm">
                  <w:txbxContent>
                    <w:p w:rsidR="00460149" w:rsidRPr="0090521A" w:rsidRDefault="00460149" w:rsidP="00675587">
                      <w:pPr>
                        <w:ind w:left="0" w:firstLine="0"/>
                        <w:rPr>
                          <w:rFonts w:ascii="Times New Roman" w:hAnsi="Times New Roman" w:cs="Times New Roman"/>
                          <w:sz w:val="24"/>
                          <w:szCs w:val="36"/>
                        </w:rPr>
                      </w:pPr>
                      <w:r w:rsidRPr="0090521A">
                        <w:rPr>
                          <w:rFonts w:ascii="Times New Roman" w:hAnsi="Times New Roman" w:cs="Times New Roman"/>
                          <w:sz w:val="24"/>
                          <w:szCs w:val="36"/>
                        </w:rPr>
                        <w:t>X</w:t>
                      </w:r>
                      <w:r>
                        <w:rPr>
                          <w:rFonts w:ascii="Times New Roman" w:hAnsi="Times New Roman" w:cs="Times New Roman"/>
                          <w:sz w:val="24"/>
                          <w:szCs w:val="36"/>
                        </w:rPr>
                        <w:t xml:space="preserve">   X</w:t>
                      </w:r>
                    </w:p>
                  </w:txbxContent>
                </v:textbox>
              </v:rect>
              <v:shape id="_x0000_s1573" type="#_x0000_t32" style="position:absolute;left:3114;top:2567;width:2;height:463" o:connectortype="straight"/>
              <v:shape id="_x0000_s1574" type="#_x0000_t32" style="position:absolute;left:2743;top:2568;width:2;height:462" o:connectortype="straight"/>
            </v:group>
            <v:group id="_x0000_s1575" style="position:absolute;left:3751;top:4340;width:1064;height:463" coordorigin="2405,2567" coordsize="1064,463">
              <v:rect id="_x0000_s1576" style="position:absolute;left:2405;top:2567;width:1064;height:463"/>
              <v:shape id="_x0000_s1577" type="#_x0000_t32" style="position:absolute;left:3114;top:2567;width:2;height:463" o:connectortype="straight"/>
              <v:shape id="_x0000_s1578" type="#_x0000_t32" style="position:absolute;left:2743;top:2568;width:2;height:462" o:connectortype="straight"/>
            </v:group>
            <v:group id="_x0000_s1579" style="position:absolute;left:5330;top:4341;width:1064;height:463" coordorigin="2405,2567" coordsize="1064,463">
              <v:rect id="_x0000_s1580" style="position:absolute;left:2405;top:2567;width:1064;height:463"/>
              <v:shape id="_x0000_s1581" type="#_x0000_t32" style="position:absolute;left:3114;top:2567;width:2;height:463" o:connectortype="straight"/>
              <v:shape id="_x0000_s1582" type="#_x0000_t32" style="position:absolute;left:2743;top:2568;width:2;height:462" o:connectortype="straight"/>
            </v:group>
            <v:group id="_x0000_s1583" style="position:absolute;left:6898;top:4344;width:1064;height:463" coordorigin="2405,2567" coordsize="1064,463">
              <v:rect id="_x0000_s1584" style="position:absolute;left:2405;top:2567;width:1064;height:463;v-text-anchor:middle">
                <v:textbox style="mso-next-textbox:#_x0000_s1584" inset=",,1.5mm">
                  <w:txbxContent>
                    <w:p w:rsidR="00460149" w:rsidRPr="00883748" w:rsidRDefault="00460149" w:rsidP="00675587">
                      <w:pPr>
                        <w:ind w:left="0" w:firstLine="0"/>
                      </w:pPr>
                      <w:r>
                        <w:rPr>
                          <w:rFonts w:ascii="Times New Roman" w:hAnsi="Times New Roman" w:cs="Times New Roman"/>
                          <w:sz w:val="24"/>
                          <w:szCs w:val="36"/>
                        </w:rPr>
                        <w:t xml:space="preserve">          </w:t>
                      </w:r>
                      <w:r w:rsidRPr="0090521A">
                        <w:rPr>
                          <w:rFonts w:ascii="Times New Roman" w:hAnsi="Times New Roman" w:cs="Times New Roman"/>
                          <w:sz w:val="24"/>
                          <w:szCs w:val="36"/>
                        </w:rPr>
                        <w:t>X</w:t>
                      </w:r>
                    </w:p>
                  </w:txbxContent>
                </v:textbox>
              </v:rect>
              <v:shape id="_x0000_s1585" type="#_x0000_t32" style="position:absolute;left:3114;top:2567;width:2;height:463" o:connectortype="straight"/>
              <v:shape id="_x0000_s1586" type="#_x0000_t32" style="position:absolute;left:2743;top:2568;width:2;height:462" o:connectortype="straight"/>
            </v:group>
            <v:rect id="_x0000_s1587" style="position:absolute;left:2294;top:4041;width:889;height:288;v-text-anchor:middle" stroked="f">
              <v:textbox style="mso-next-textbox:#_x0000_s1587" inset="0,0,0,0">
                <w:txbxContent>
                  <w:p w:rsidR="00460149" w:rsidRPr="00693AFA" w:rsidRDefault="00460149" w:rsidP="00675587">
                    <w:pPr>
                      <w:spacing w:line="240" w:lineRule="auto"/>
                      <w:ind w:left="0" w:firstLine="0"/>
                      <w:jc w:val="center"/>
                      <w:rPr>
                        <w:rFonts w:ascii="Times New Roman" w:hAnsi="Times New Roman" w:cs="Times New Roman"/>
                      </w:rPr>
                    </w:pPr>
                    <w:r w:rsidRPr="00693AFA">
                      <w:rPr>
                        <w:rFonts w:ascii="Times New Roman" w:hAnsi="Times New Roman" w:cs="Times New Roman"/>
                      </w:rPr>
                      <w:t>header</w:t>
                    </w:r>
                  </w:p>
                </w:txbxContent>
              </v:textbox>
            </v:rect>
            <v:rect id="_x0000_s1588" style="position:absolute;left:4036;top:4028;width:525;height:287;v-text-anchor:middle" stroked="f">
              <v:textbox style="mso-next-textbox:#_x0000_s1588" inset="0,0,0,0">
                <w:txbxContent>
                  <w:p w:rsidR="00460149" w:rsidRPr="00693AFA" w:rsidRDefault="00460149" w:rsidP="00675587">
                    <w:pPr>
                      <w:spacing w:line="240" w:lineRule="auto"/>
                      <w:ind w:left="0" w:firstLine="0"/>
                      <w:jc w:val="center"/>
                      <w:rPr>
                        <w:rFonts w:ascii="Times New Roman" w:hAnsi="Times New Roman" w:cs="Times New Roman"/>
                      </w:rPr>
                    </w:pPr>
                    <w:r w:rsidRPr="00693AFA">
                      <w:rPr>
                        <w:rFonts w:ascii="Times New Roman" w:hAnsi="Times New Roman" w:cs="Times New Roman"/>
                      </w:rPr>
                      <w:t>N1</w:t>
                    </w:r>
                  </w:p>
                </w:txbxContent>
              </v:textbox>
            </v:rect>
            <v:rect id="_x0000_s1589" style="position:absolute;left:5594;top:4028;width:525;height:287;v-text-anchor:middle" stroked="f">
              <v:textbox style="mso-next-textbox:#_x0000_s1589" inset="0,0,0,0">
                <w:txbxContent>
                  <w:p w:rsidR="00460149" w:rsidRPr="00693AFA" w:rsidRDefault="00460149" w:rsidP="00675587">
                    <w:pPr>
                      <w:spacing w:line="240" w:lineRule="auto"/>
                      <w:ind w:left="0" w:firstLine="0"/>
                      <w:jc w:val="center"/>
                      <w:rPr>
                        <w:rFonts w:ascii="Times New Roman" w:hAnsi="Times New Roman" w:cs="Times New Roman"/>
                      </w:rPr>
                    </w:pPr>
                    <w:r w:rsidRPr="00693AFA">
                      <w:rPr>
                        <w:rFonts w:ascii="Times New Roman" w:hAnsi="Times New Roman" w:cs="Times New Roman"/>
                      </w:rPr>
                      <w:t>N</w:t>
                    </w:r>
                    <w:r>
                      <w:rPr>
                        <w:rFonts w:ascii="Times New Roman" w:hAnsi="Times New Roman" w:cs="Times New Roman"/>
                      </w:rPr>
                      <w:t>2</w:t>
                    </w:r>
                  </w:p>
                </w:txbxContent>
              </v:textbox>
            </v:rect>
            <v:rect id="_x0000_s1590" style="position:absolute;left:7178;top:4028;width:525;height:287;v-text-anchor:middle" stroked="f">
              <v:textbox style="mso-next-textbox:#_x0000_s1590" inset="0,0,0,0">
                <w:txbxContent>
                  <w:p w:rsidR="00460149" w:rsidRPr="00693AFA" w:rsidRDefault="00460149" w:rsidP="00675587">
                    <w:pPr>
                      <w:spacing w:line="240" w:lineRule="auto"/>
                      <w:ind w:left="0" w:firstLine="0"/>
                      <w:jc w:val="center"/>
                      <w:rPr>
                        <w:rFonts w:ascii="Times New Roman" w:hAnsi="Times New Roman" w:cs="Times New Roman"/>
                      </w:rPr>
                    </w:pPr>
                    <w:r>
                      <w:rPr>
                        <w:rFonts w:ascii="Times New Roman" w:hAnsi="Times New Roman" w:cs="Times New Roman"/>
                      </w:rPr>
                      <w:t>N3</w:t>
                    </w:r>
                  </w:p>
                </w:txbxContent>
              </v:textbox>
            </v:rect>
            <v:shape id="_x0000_s1591" type="#_x0000_t32" style="position:absolute;left:3065;top:4476;width:686;height:1" o:connectortype="straight">
              <v:stroke endarrow="block"/>
            </v:shape>
            <v:shape id="_x0000_s1592" type="#_x0000_t32" style="position:absolute;left:3230;top:4703;width:638;height:1;flip:x" o:connectortype="straight">
              <v:stroke endarrow="block"/>
            </v:shape>
            <v:shape id="_x0000_s1593" type="#_x0000_t32" style="position:absolute;left:4650;top:4490;width:686;height:1" o:connectortype="straight">
              <v:stroke endarrow="block"/>
            </v:shape>
            <v:shape id="_x0000_s1594" type="#_x0000_t32" style="position:absolute;left:4815;top:4717;width:638;height:1;flip:x" o:connectortype="straight">
              <v:stroke endarrow="block"/>
            </v:shape>
            <v:shape id="_x0000_s1595" type="#_x0000_t32" style="position:absolute;left:6229;top:4475;width:686;height:1" o:connectortype="straight">
              <v:stroke endarrow="block"/>
            </v:shape>
            <v:shape id="_x0000_s1596" type="#_x0000_t32" style="position:absolute;left:6394;top:4702;width:638;height:1;flip:x" o:connectortype="straight">
              <v:stroke endarrow="block"/>
            </v:shape>
            <v:rect id="_x0000_s1597" style="position:absolute;left:4683;top:3459;width:2430;height:476" stroked="f">
              <v:textbox style="mso-next-textbox:#_x0000_s1597">
                <w:txbxContent>
                  <w:p w:rsidR="00460149" w:rsidRPr="00745E81" w:rsidRDefault="00460149" w:rsidP="00675587">
                    <w:pPr>
                      <w:ind w:left="0" w:firstLine="0"/>
                      <w:jc w:val="center"/>
                      <w:rPr>
                        <w:rFonts w:ascii="Times New Roman" w:hAnsi="Times New Roman" w:cs="Times New Roman"/>
                        <w:b/>
                      </w:rPr>
                    </w:pPr>
                    <w:r w:rsidRPr="00745E81">
                      <w:rPr>
                        <w:rFonts w:ascii="Times New Roman" w:hAnsi="Times New Roman" w:cs="Times New Roman"/>
                        <w:b/>
                      </w:rPr>
                      <w:t>Before Deletion</w:t>
                    </w:r>
                  </w:p>
                </w:txbxContent>
              </v:textbox>
            </v:rect>
            <v:rect id="_x0000_s1598" style="position:absolute;left:4763;top:5297;width:2265;height:476" stroked="f">
              <v:textbox style="mso-next-textbox:#_x0000_s1598">
                <w:txbxContent>
                  <w:p w:rsidR="00460149" w:rsidRPr="00745E81" w:rsidRDefault="00460149" w:rsidP="00675587">
                    <w:pPr>
                      <w:ind w:left="0" w:firstLine="0"/>
                      <w:jc w:val="center"/>
                      <w:rPr>
                        <w:rFonts w:ascii="Times New Roman" w:hAnsi="Times New Roman" w:cs="Times New Roman"/>
                        <w:b/>
                      </w:rPr>
                    </w:pPr>
                    <w:r w:rsidRPr="00745E81">
                      <w:rPr>
                        <w:rFonts w:ascii="Times New Roman" w:hAnsi="Times New Roman" w:cs="Times New Roman"/>
                        <w:b/>
                      </w:rPr>
                      <w:t>After Deletion</w:t>
                    </w:r>
                  </w:p>
                </w:txbxContent>
              </v:textbox>
            </v:rect>
            <v:shape id="_x0000_s1599" type="#_x0000_t32" style="position:absolute;left:7408;top:3034;width:1;height:387;flip:y" o:connectortype="straight">
              <v:stroke endarrow="block"/>
            </v:shape>
            <v:rect id="_x0000_s1600" style="position:absolute;left:7132;top:3421;width:525;height:288;v-text-anchor:middle" stroked="f">
              <v:textbox style="mso-next-textbox:#_x0000_s1600" inset="0,0,0,0">
                <w:txbxContent>
                  <w:p w:rsidR="00460149" w:rsidRPr="00693AFA" w:rsidRDefault="00460149" w:rsidP="00675587">
                    <w:pPr>
                      <w:spacing w:line="240" w:lineRule="auto"/>
                      <w:ind w:left="0" w:firstLine="0"/>
                      <w:jc w:val="center"/>
                      <w:rPr>
                        <w:rFonts w:ascii="Times New Roman" w:hAnsi="Times New Roman" w:cs="Times New Roman"/>
                      </w:rPr>
                    </w:pPr>
                    <w:r>
                      <w:rPr>
                        <w:rFonts w:ascii="Times New Roman" w:hAnsi="Times New Roman" w:cs="Times New Roman"/>
                      </w:rPr>
                      <w:t>ptr1</w:t>
                    </w:r>
                  </w:p>
                </w:txbxContent>
              </v:textbox>
            </v:rect>
            <v:shape id="_x0000_s1601" type="#_x0000_t32" style="position:absolute;left:7447;top:4802;width:1;height:387;flip:y" o:connectortype="straight">
              <v:stroke endarrow="block"/>
            </v:shape>
            <v:rect id="_x0000_s1602" style="position:absolute;left:7171;top:5189;width:525;height:288;v-text-anchor:middle" stroked="f">
              <v:textbox style="mso-next-textbox:#_x0000_s1602" inset="0,0,0,0">
                <w:txbxContent>
                  <w:p w:rsidR="00460149" w:rsidRPr="00693AFA" w:rsidRDefault="00460149" w:rsidP="00675587">
                    <w:pPr>
                      <w:spacing w:line="240" w:lineRule="auto"/>
                      <w:ind w:left="0" w:firstLine="0"/>
                      <w:jc w:val="center"/>
                      <w:rPr>
                        <w:rFonts w:ascii="Times New Roman" w:hAnsi="Times New Roman" w:cs="Times New Roman"/>
                      </w:rPr>
                    </w:pPr>
                    <w:r>
                      <w:rPr>
                        <w:rFonts w:ascii="Times New Roman" w:hAnsi="Times New Roman" w:cs="Times New Roman"/>
                      </w:rPr>
                      <w:t>ptr1</w:t>
                    </w:r>
                  </w:p>
                </w:txbxContent>
              </v:textbox>
            </v:rect>
            <v:shape id="_x0000_s1603" type="#_x0000_t32" style="position:absolute;left:7797;top:2945;width:278;height:475;flip:x y" o:connectortype="straight">
              <v:stroke dashstyle="longDash" endarrow="block"/>
            </v:shape>
            <v:rect id="_x0000_s1604" style="position:absolute;left:7797;top:3459;width:646;height:288;v-text-anchor:middle" stroked="f">
              <v:textbox style="mso-next-textbox:#_x0000_s1604" inset="0,0,0,0">
                <w:txbxContent>
                  <w:p w:rsidR="00460149" w:rsidRPr="00423C26" w:rsidRDefault="00460149" w:rsidP="00675587">
                    <w:pPr>
                      <w:ind w:left="0" w:firstLine="0"/>
                      <w:jc w:val="center"/>
                      <w:rPr>
                        <w:rFonts w:ascii="Times New Roman" w:hAnsi="Times New Roman" w:cs="Times New Roman"/>
                      </w:rPr>
                    </w:pPr>
                    <w:r>
                      <w:rPr>
                        <w:rFonts w:ascii="Times New Roman" w:hAnsi="Times New Roman" w:cs="Times New Roman"/>
                      </w:rPr>
                      <w:t>NULL</w:t>
                    </w:r>
                  </w:p>
                </w:txbxContent>
              </v:textbox>
            </v:rect>
            <w10:wrap type="none"/>
            <w10:anchorlock/>
          </v:group>
        </w:pict>
      </w:r>
    </w:p>
    <w:p w:rsidR="00E13199" w:rsidRPr="00DF41A2" w:rsidRDefault="00E13199" w:rsidP="00C562D2">
      <w:pPr>
        <w:pStyle w:val="ListParagraph"/>
        <w:numPr>
          <w:ilvl w:val="0"/>
          <w:numId w:val="27"/>
        </w:numPr>
        <w:rPr>
          <w:rFonts w:ascii="Times New Roman" w:hAnsi="Times New Roman"/>
          <w:b/>
        </w:rPr>
      </w:pPr>
      <w:r w:rsidRPr="00DF41A2">
        <w:rPr>
          <w:rFonts w:ascii="Times New Roman" w:hAnsi="Times New Roman"/>
        </w:rPr>
        <w:t>RLink part of last but one node in DLL is replaced with NULL. Because last but one node becomes last node.</w:t>
      </w:r>
    </w:p>
    <w:p w:rsidR="00745E81" w:rsidRDefault="00745E81" w:rsidP="00E13199">
      <w:pPr>
        <w:rPr>
          <w:rFonts w:ascii="Times New Roman" w:hAnsi="Times New Roman" w:cs="Times New Roman"/>
          <w:b/>
          <w:u w:val="single"/>
        </w:rPr>
      </w:pPr>
    </w:p>
    <w:p w:rsidR="00E13199" w:rsidRPr="00DF41A2" w:rsidRDefault="00B06F38" w:rsidP="00E13199">
      <w:pPr>
        <w:rPr>
          <w:rFonts w:ascii="Times New Roman" w:hAnsi="Times New Roman" w:cs="Times New Roman"/>
          <w:b/>
          <w:u w:val="single"/>
        </w:rPr>
      </w:pPr>
      <w:r w:rsidRPr="00734591">
        <w:rPr>
          <w:rFonts w:ascii="Times New Roman" w:hAnsi="Times New Roman" w:cs="Times New Roman"/>
          <w:b/>
          <w:u w:val="single"/>
        </w:rPr>
        <w:t>2.4.3.</w:t>
      </w:r>
      <w:r>
        <w:rPr>
          <w:rFonts w:ascii="Times New Roman" w:hAnsi="Times New Roman" w:cs="Times New Roman"/>
          <w:b/>
          <w:u w:val="single"/>
        </w:rPr>
        <w:t>3</w:t>
      </w:r>
      <w:r w:rsidRPr="00DF41A2">
        <w:rPr>
          <w:rFonts w:ascii="Times New Roman" w:hAnsi="Times New Roman" w:cs="Times New Roman"/>
          <w:b/>
          <w:u w:val="single"/>
        </w:rPr>
        <w:t xml:space="preserve"> </w:t>
      </w:r>
      <w:r w:rsidR="00E13199" w:rsidRPr="00DF41A2">
        <w:rPr>
          <w:rFonts w:ascii="Times New Roman" w:hAnsi="Times New Roman" w:cs="Times New Roman"/>
          <w:b/>
          <w:u w:val="single"/>
        </w:rPr>
        <w:t xml:space="preserve">Deletion of </w:t>
      </w:r>
      <w:r w:rsidR="0077617A">
        <w:rPr>
          <w:rFonts w:ascii="Times New Roman" w:hAnsi="Times New Roman" w:cs="Times New Roman"/>
          <w:b/>
          <w:u w:val="single"/>
        </w:rPr>
        <w:t>a node from DLL at any position</w:t>
      </w:r>
    </w:p>
    <w:p w:rsidR="00E13199" w:rsidRPr="000248B4" w:rsidRDefault="00E13199" w:rsidP="000248B4">
      <w:pPr>
        <w:pStyle w:val="ListParagraph"/>
        <w:numPr>
          <w:ilvl w:val="0"/>
          <w:numId w:val="9"/>
        </w:numPr>
        <w:tabs>
          <w:tab w:val="left" w:pos="1976"/>
        </w:tabs>
        <w:ind w:left="720"/>
        <w:rPr>
          <w:rFonts w:ascii="Times New Roman" w:hAnsi="Times New Roman"/>
          <w:b/>
        </w:rPr>
      </w:pPr>
      <w:r w:rsidRPr="000248B4">
        <w:rPr>
          <w:rFonts w:ascii="Times New Roman" w:hAnsi="Times New Roman"/>
        </w:rPr>
        <w:t>For deletion of a node from DLL at any position, a key value is specified. Where key being the data part of a node to be deleting.</w:t>
      </w:r>
      <w:r w:rsidRPr="000248B4">
        <w:rPr>
          <w:rFonts w:ascii="Times New Roman" w:hAnsi="Times New Roman"/>
          <w:b/>
        </w:rPr>
        <w:tab/>
      </w:r>
    </w:p>
    <w:p w:rsidR="00E13199" w:rsidRPr="00DF41A2" w:rsidRDefault="00E13199" w:rsidP="00E13199">
      <w:pPr>
        <w:rPr>
          <w:rFonts w:ascii="Times New Roman" w:hAnsi="Times New Roman" w:cs="Times New Roman"/>
          <w:b/>
        </w:rPr>
      </w:pPr>
      <w:r w:rsidRPr="00DF41A2">
        <w:rPr>
          <w:rFonts w:ascii="Times New Roman" w:hAnsi="Times New Roman" w:cs="Times New Roman"/>
          <w:b/>
        </w:rPr>
        <w:t>Algorithm DLL_Deletion_Any(header,key)</w:t>
      </w:r>
    </w:p>
    <w:p w:rsidR="00E13199" w:rsidRPr="00DF41A2" w:rsidRDefault="00E13199" w:rsidP="00E13199">
      <w:pPr>
        <w:rPr>
          <w:rFonts w:ascii="Times New Roman" w:hAnsi="Times New Roman" w:cs="Times New Roman"/>
        </w:rPr>
      </w:pPr>
      <w:r w:rsidRPr="00DF41A2">
        <w:rPr>
          <w:rFonts w:ascii="Times New Roman" w:hAnsi="Times New Roman" w:cs="Times New Roman"/>
          <w:b/>
        </w:rPr>
        <w:t>Input:</w:t>
      </w:r>
      <w:r w:rsidR="0060659F">
        <w:rPr>
          <w:rFonts w:ascii="Times New Roman" w:hAnsi="Times New Roman" w:cs="Times New Roman"/>
          <w:b/>
        </w:rPr>
        <w:t xml:space="preserve"> </w:t>
      </w:r>
      <w:r w:rsidRPr="00745E81">
        <w:rPr>
          <w:rFonts w:ascii="Times New Roman" w:hAnsi="Times New Roman" w:cs="Times New Roman"/>
          <w:i/>
        </w:rPr>
        <w:t>header</w:t>
      </w:r>
      <w:r w:rsidRPr="00DF41A2">
        <w:rPr>
          <w:rFonts w:ascii="Times New Roman" w:hAnsi="Times New Roman" w:cs="Times New Roman"/>
        </w:rPr>
        <w:t xml:space="preserve"> is </w:t>
      </w:r>
      <w:r w:rsidR="00A55B71">
        <w:rPr>
          <w:rFonts w:ascii="Times New Roman" w:hAnsi="Times New Roman" w:cs="Times New Roman"/>
        </w:rPr>
        <w:t xml:space="preserve">pointer to </w:t>
      </w:r>
      <w:r w:rsidRPr="00DF41A2">
        <w:rPr>
          <w:rFonts w:ascii="Times New Roman" w:hAnsi="Times New Roman" w:cs="Times New Roman"/>
        </w:rPr>
        <w:t>header node, key is the data part of a node to be delete.</w:t>
      </w:r>
    </w:p>
    <w:p w:rsidR="00E13199" w:rsidRPr="00DF41A2" w:rsidRDefault="00E13199" w:rsidP="00E13199">
      <w:pPr>
        <w:rPr>
          <w:rFonts w:ascii="Times New Roman" w:hAnsi="Times New Roman" w:cs="Times New Roman"/>
        </w:rPr>
      </w:pPr>
      <w:r w:rsidRPr="00DF41A2">
        <w:rPr>
          <w:rFonts w:ascii="Times New Roman" w:hAnsi="Times New Roman" w:cs="Times New Roman"/>
          <w:b/>
        </w:rPr>
        <w:t>Output:</w:t>
      </w:r>
      <w:r w:rsidRPr="00DF41A2">
        <w:rPr>
          <w:rFonts w:ascii="Times New Roman" w:hAnsi="Times New Roman" w:cs="Times New Roman"/>
        </w:rPr>
        <w:t xml:space="preserve"> DLL without node as data part is key value.</w:t>
      </w:r>
    </w:p>
    <w:p w:rsidR="00E13199" w:rsidRPr="00DF41A2" w:rsidRDefault="0077617A" w:rsidP="00E13199">
      <w:pPr>
        <w:ind w:left="720"/>
        <w:rPr>
          <w:rFonts w:ascii="Times New Roman" w:hAnsi="Times New Roman" w:cs="Times New Roman"/>
        </w:rPr>
      </w:pPr>
      <w:r>
        <w:rPr>
          <w:rFonts w:ascii="Times New Roman" w:hAnsi="Times New Roman" w:cs="Times New Roman"/>
        </w:rPr>
        <w:t>1. if(header</w:t>
      </w:r>
      <w:r w:rsidRPr="0077617A">
        <w:rPr>
          <w:rFonts w:ascii="Times New Roman" w:hAnsi="Times New Roman" w:cs="Times New Roman"/>
        </w:rPr>
        <w:sym w:font="Wingdings" w:char="F0E0"/>
      </w:r>
      <w:r w:rsidR="00E13199" w:rsidRPr="00DF41A2">
        <w:rPr>
          <w:rFonts w:ascii="Times New Roman" w:hAnsi="Times New Roman" w:cs="Times New Roman"/>
        </w:rPr>
        <w:t>rlink = = NULL)</w:t>
      </w:r>
    </w:p>
    <w:p w:rsidR="00E13199" w:rsidRPr="00DF41A2" w:rsidRDefault="00E13199" w:rsidP="00E13199">
      <w:pPr>
        <w:ind w:left="720" w:firstLine="720"/>
        <w:rPr>
          <w:rFonts w:ascii="Times New Roman" w:hAnsi="Times New Roman" w:cs="Times New Roman"/>
        </w:rPr>
      </w:pPr>
      <w:r w:rsidRPr="00DF41A2">
        <w:rPr>
          <w:rFonts w:ascii="Times New Roman" w:hAnsi="Times New Roman" w:cs="Times New Roman"/>
        </w:rPr>
        <w:t>a) print</w:t>
      </w:r>
      <w:r w:rsidR="00B06F38">
        <w:rPr>
          <w:rFonts w:ascii="Times New Roman" w:hAnsi="Times New Roman" w:cs="Times New Roman"/>
        </w:rPr>
        <w:t xml:space="preserve"> </w:t>
      </w:r>
      <w:r w:rsidR="005A1CD8">
        <w:rPr>
          <w:rFonts w:ascii="Times New Roman" w:hAnsi="Times New Roman" w:cs="Times New Roman"/>
        </w:rPr>
        <w:t>"</w:t>
      </w:r>
      <w:r w:rsidRPr="00DF41A2">
        <w:rPr>
          <w:rFonts w:ascii="Times New Roman" w:hAnsi="Times New Roman" w:cs="Times New Roman"/>
        </w:rPr>
        <w:t xml:space="preserve">DLL is empty, not </w:t>
      </w:r>
      <w:r w:rsidR="007807C5">
        <w:rPr>
          <w:rFonts w:ascii="Times New Roman" w:hAnsi="Times New Roman" w:cs="Times New Roman"/>
        </w:rPr>
        <w:t>possible for deletion operation</w:t>
      </w:r>
      <w:r w:rsidR="005A1CD8">
        <w:rPr>
          <w:rFonts w:ascii="Times New Roman" w:hAnsi="Times New Roman" w:cs="Times New Roman"/>
        </w:rPr>
        <w:t>"</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2. else</w:t>
      </w:r>
    </w:p>
    <w:p w:rsidR="00E13199" w:rsidRPr="00DF41A2" w:rsidRDefault="005B3426" w:rsidP="00E13199">
      <w:pPr>
        <w:ind w:left="720" w:firstLine="720"/>
        <w:rPr>
          <w:rFonts w:ascii="Times New Roman" w:hAnsi="Times New Roman" w:cs="Times New Roman"/>
        </w:rPr>
      </w:pPr>
      <w:r>
        <w:rPr>
          <w:rFonts w:ascii="Times New Roman" w:hAnsi="Times New Roman" w:cs="Times New Roman"/>
        </w:rPr>
        <w:t>a</w:t>
      </w:r>
      <w:r w:rsidR="00E13199" w:rsidRPr="00DF41A2">
        <w:rPr>
          <w:rFonts w:ascii="Times New Roman" w:hAnsi="Times New Roman" w:cs="Times New Roman"/>
        </w:rPr>
        <w:t>) ptr=header</w:t>
      </w:r>
    </w:p>
    <w:p w:rsidR="00E13199" w:rsidRPr="00DF41A2" w:rsidRDefault="005B3426" w:rsidP="00E13199">
      <w:pPr>
        <w:ind w:left="720" w:firstLine="720"/>
        <w:rPr>
          <w:rFonts w:ascii="Times New Roman" w:hAnsi="Times New Roman" w:cs="Times New Roman"/>
        </w:rPr>
      </w:pPr>
      <w:r>
        <w:rPr>
          <w:rFonts w:ascii="Times New Roman" w:hAnsi="Times New Roman" w:cs="Times New Roman"/>
        </w:rPr>
        <w:t>b</w:t>
      </w:r>
      <w:r w:rsidR="0077617A">
        <w:rPr>
          <w:rFonts w:ascii="Times New Roman" w:hAnsi="Times New Roman" w:cs="Times New Roman"/>
        </w:rPr>
        <w:t>) while(</w:t>
      </w:r>
      <w:r w:rsidR="0077617A" w:rsidRPr="00DF41A2">
        <w:rPr>
          <w:rFonts w:ascii="Times New Roman" w:hAnsi="Times New Roman" w:cs="Times New Roman"/>
        </w:rPr>
        <w:t>ptr</w:t>
      </w:r>
      <w:r w:rsidR="0077617A" w:rsidRPr="0077617A">
        <w:rPr>
          <w:rFonts w:ascii="Times New Roman" w:hAnsi="Times New Roman" w:cs="Times New Roman"/>
        </w:rPr>
        <w:sym w:font="Wingdings" w:char="F0E0"/>
      </w:r>
      <w:r w:rsidR="0077617A" w:rsidRPr="00DF41A2">
        <w:rPr>
          <w:rFonts w:ascii="Times New Roman" w:hAnsi="Times New Roman" w:cs="Times New Roman"/>
        </w:rPr>
        <w:t>rlink</w:t>
      </w:r>
      <w:r w:rsidR="0060659F">
        <w:rPr>
          <w:rFonts w:ascii="Times New Roman" w:hAnsi="Times New Roman" w:cs="Times New Roman"/>
        </w:rPr>
        <w:t xml:space="preserve"> </w:t>
      </w:r>
      <w:r w:rsidR="0077617A" w:rsidRPr="00DF41A2">
        <w:rPr>
          <w:rFonts w:ascii="Times New Roman" w:hAnsi="Times New Roman" w:cs="Times New Roman"/>
        </w:rPr>
        <w:t>!=</w:t>
      </w:r>
      <w:r w:rsidR="0060659F">
        <w:rPr>
          <w:rFonts w:ascii="Times New Roman" w:hAnsi="Times New Roman" w:cs="Times New Roman"/>
        </w:rPr>
        <w:t xml:space="preserve"> </w:t>
      </w:r>
      <w:r w:rsidR="0077617A" w:rsidRPr="00DF41A2">
        <w:rPr>
          <w:rFonts w:ascii="Times New Roman" w:hAnsi="Times New Roman" w:cs="Times New Roman"/>
        </w:rPr>
        <w:t>NULL</w:t>
      </w:r>
      <w:r w:rsidR="0060659F">
        <w:rPr>
          <w:rFonts w:ascii="Times New Roman" w:hAnsi="Times New Roman" w:cs="Times New Roman"/>
        </w:rPr>
        <w:t xml:space="preserve"> </w:t>
      </w:r>
      <w:r w:rsidR="0077617A">
        <w:rPr>
          <w:rFonts w:ascii="Times New Roman" w:hAnsi="Times New Roman" w:cs="Times New Roman"/>
        </w:rPr>
        <w:t>&amp;&amp;</w:t>
      </w:r>
      <w:r w:rsidR="0060659F">
        <w:rPr>
          <w:rFonts w:ascii="Times New Roman" w:hAnsi="Times New Roman" w:cs="Times New Roman"/>
        </w:rPr>
        <w:t xml:space="preserve"> </w:t>
      </w:r>
      <w:r w:rsidR="0077617A">
        <w:rPr>
          <w:rFonts w:ascii="Times New Roman" w:hAnsi="Times New Roman" w:cs="Times New Roman"/>
        </w:rPr>
        <w:t>ptr</w:t>
      </w:r>
      <w:r w:rsidR="0077617A" w:rsidRPr="0077617A">
        <w:rPr>
          <w:rFonts w:ascii="Times New Roman" w:hAnsi="Times New Roman" w:cs="Times New Roman"/>
        </w:rPr>
        <w:sym w:font="Wingdings" w:char="F0E0"/>
      </w:r>
      <w:r w:rsidR="00E13199" w:rsidRPr="00DF41A2">
        <w:rPr>
          <w:rFonts w:ascii="Times New Roman" w:hAnsi="Times New Roman" w:cs="Times New Roman"/>
        </w:rPr>
        <w:t>data</w:t>
      </w:r>
      <w:r w:rsidR="0060659F">
        <w:rPr>
          <w:rFonts w:ascii="Times New Roman" w:hAnsi="Times New Roman" w:cs="Times New Roman"/>
        </w:rPr>
        <w:t xml:space="preserve"> </w:t>
      </w:r>
      <w:r w:rsidR="00E13199" w:rsidRPr="00DF41A2">
        <w:rPr>
          <w:rFonts w:ascii="Times New Roman" w:hAnsi="Times New Roman" w:cs="Times New Roman"/>
        </w:rPr>
        <w:t>!=</w:t>
      </w:r>
      <w:r w:rsidR="0060659F">
        <w:rPr>
          <w:rFonts w:ascii="Times New Roman" w:hAnsi="Times New Roman" w:cs="Times New Roman"/>
        </w:rPr>
        <w:t xml:space="preserve"> </w:t>
      </w:r>
      <w:r w:rsidR="0077617A">
        <w:rPr>
          <w:rFonts w:ascii="Times New Roman" w:hAnsi="Times New Roman" w:cs="Times New Roman"/>
        </w:rPr>
        <w:t>key</w:t>
      </w:r>
      <w:r w:rsidR="00E13199" w:rsidRPr="00DF41A2">
        <w:rPr>
          <w:rFonts w:ascii="Times New Roman" w:hAnsi="Times New Roman" w:cs="Times New Roman"/>
        </w:rPr>
        <w:t>)</w:t>
      </w:r>
    </w:p>
    <w:p w:rsidR="00E13199" w:rsidRPr="00DF41A2" w:rsidRDefault="00B06F38" w:rsidP="00E13199">
      <w:pPr>
        <w:ind w:left="1440" w:firstLine="720"/>
        <w:rPr>
          <w:rFonts w:ascii="Times New Roman" w:hAnsi="Times New Roman" w:cs="Times New Roman"/>
        </w:rPr>
      </w:pPr>
      <w:r>
        <w:rPr>
          <w:rFonts w:ascii="Times New Roman" w:hAnsi="Times New Roman" w:cs="Times New Roman"/>
        </w:rPr>
        <w:t>i</w:t>
      </w:r>
      <w:r w:rsidR="00E13199" w:rsidRPr="00DF41A2">
        <w:rPr>
          <w:rFonts w:ascii="Times New Roman" w:hAnsi="Times New Roman" w:cs="Times New Roman"/>
        </w:rPr>
        <w:t>) ptr</w:t>
      </w:r>
      <w:r w:rsidR="0060659F">
        <w:rPr>
          <w:rFonts w:ascii="Times New Roman" w:hAnsi="Times New Roman" w:cs="Times New Roman"/>
        </w:rPr>
        <w:t xml:space="preserve"> </w:t>
      </w:r>
      <w:r w:rsidR="00E13199" w:rsidRPr="00DF41A2">
        <w:rPr>
          <w:rFonts w:ascii="Times New Roman" w:hAnsi="Times New Roman" w:cs="Times New Roman"/>
        </w:rPr>
        <w:t>=</w:t>
      </w:r>
      <w:r w:rsidR="0060659F">
        <w:rPr>
          <w:rFonts w:ascii="Times New Roman" w:hAnsi="Times New Roman" w:cs="Times New Roman"/>
        </w:rPr>
        <w:t xml:space="preserve"> </w:t>
      </w:r>
      <w:r w:rsidR="00E13199" w:rsidRPr="00DF41A2">
        <w:rPr>
          <w:rFonts w:ascii="Times New Roman" w:hAnsi="Times New Roman" w:cs="Times New Roman"/>
        </w:rPr>
        <w:t>ptr</w:t>
      </w:r>
      <w:r w:rsidR="0077617A" w:rsidRPr="0077617A">
        <w:rPr>
          <w:rFonts w:ascii="Times New Roman" w:hAnsi="Times New Roman" w:cs="Times New Roman"/>
        </w:rPr>
        <w:sym w:font="Wingdings" w:char="F0E0"/>
      </w:r>
      <w:r w:rsidR="00E13199" w:rsidRPr="00DF41A2">
        <w:rPr>
          <w:rFonts w:ascii="Times New Roman" w:hAnsi="Times New Roman" w:cs="Times New Roman"/>
        </w:rPr>
        <w:t>rlink</w:t>
      </w:r>
    </w:p>
    <w:p w:rsidR="00E13199" w:rsidRPr="00DF41A2" w:rsidRDefault="005B3426" w:rsidP="005B3426">
      <w:pPr>
        <w:ind w:left="1440" w:firstLine="0"/>
        <w:rPr>
          <w:rFonts w:ascii="Times New Roman" w:hAnsi="Times New Roman" w:cs="Times New Roman"/>
        </w:rPr>
      </w:pPr>
      <w:r>
        <w:rPr>
          <w:rFonts w:ascii="Times New Roman" w:hAnsi="Times New Roman" w:cs="Times New Roman"/>
        </w:rPr>
        <w:t>c</w:t>
      </w:r>
      <w:r w:rsidR="00E13199" w:rsidRPr="00DF41A2">
        <w:rPr>
          <w:rFonts w:ascii="Times New Roman" w:hAnsi="Times New Roman" w:cs="Times New Roman"/>
        </w:rPr>
        <w:t>) end loop</w:t>
      </w:r>
    </w:p>
    <w:p w:rsidR="00E13199" w:rsidRPr="00DF41A2" w:rsidRDefault="005B3426" w:rsidP="00E13199">
      <w:pPr>
        <w:ind w:left="720" w:firstLine="720"/>
        <w:rPr>
          <w:rFonts w:ascii="Times New Roman" w:hAnsi="Times New Roman" w:cs="Times New Roman"/>
        </w:rPr>
      </w:pPr>
      <w:r>
        <w:rPr>
          <w:rFonts w:ascii="Times New Roman" w:hAnsi="Times New Roman" w:cs="Times New Roman"/>
        </w:rPr>
        <w:t>d</w:t>
      </w:r>
      <w:r w:rsidR="00B37CCB">
        <w:rPr>
          <w:rFonts w:ascii="Times New Roman" w:hAnsi="Times New Roman" w:cs="Times New Roman"/>
        </w:rPr>
        <w:t>) if(ptr</w:t>
      </w:r>
      <w:r w:rsidR="00B37CCB" w:rsidRPr="00B37CCB">
        <w:rPr>
          <w:rFonts w:ascii="Times New Roman" w:hAnsi="Times New Roman" w:cs="Times New Roman"/>
        </w:rPr>
        <w:sym w:font="Wingdings" w:char="F0E0"/>
      </w:r>
      <w:r w:rsidR="00E13199" w:rsidRPr="00DF41A2">
        <w:rPr>
          <w:rFonts w:ascii="Times New Roman" w:hAnsi="Times New Roman" w:cs="Times New Roman"/>
        </w:rPr>
        <w:t>rlink</w:t>
      </w:r>
      <w:r w:rsidR="00745E81">
        <w:rPr>
          <w:rFonts w:ascii="Times New Roman" w:hAnsi="Times New Roman" w:cs="Times New Roman"/>
        </w:rPr>
        <w:t xml:space="preserve"> = </w:t>
      </w:r>
      <w:r w:rsidR="00E13199" w:rsidRPr="00DF41A2">
        <w:rPr>
          <w:rFonts w:ascii="Times New Roman" w:hAnsi="Times New Roman" w:cs="Times New Roman"/>
        </w:rPr>
        <w:t xml:space="preserve">=NULL </w:t>
      </w:r>
      <w:r w:rsidR="00745E81">
        <w:rPr>
          <w:rFonts w:ascii="Times New Roman" w:hAnsi="Times New Roman" w:cs="Times New Roman"/>
        </w:rPr>
        <w:t>&amp;&amp;</w:t>
      </w:r>
      <w:r w:rsidR="0060659F">
        <w:rPr>
          <w:rFonts w:ascii="Times New Roman" w:hAnsi="Times New Roman" w:cs="Times New Roman"/>
        </w:rPr>
        <w:t xml:space="preserve"> </w:t>
      </w:r>
      <w:r w:rsidR="00B37CCB">
        <w:rPr>
          <w:rFonts w:ascii="Times New Roman" w:hAnsi="Times New Roman" w:cs="Times New Roman"/>
        </w:rPr>
        <w:t>ptr</w:t>
      </w:r>
      <w:r w:rsidR="00B37CCB" w:rsidRPr="00B37CCB">
        <w:rPr>
          <w:rFonts w:ascii="Times New Roman" w:hAnsi="Times New Roman" w:cs="Times New Roman"/>
        </w:rPr>
        <w:sym w:font="Wingdings" w:char="F0E0"/>
      </w:r>
      <w:r w:rsidR="00E13199" w:rsidRPr="00DF41A2">
        <w:rPr>
          <w:rFonts w:ascii="Times New Roman" w:hAnsi="Times New Roman" w:cs="Times New Roman"/>
        </w:rPr>
        <w:t>data != key)</w:t>
      </w:r>
    </w:p>
    <w:p w:rsidR="00E13199" w:rsidRPr="00DF41A2" w:rsidRDefault="005B3426" w:rsidP="00E13199">
      <w:pPr>
        <w:ind w:left="1440" w:firstLine="720"/>
        <w:rPr>
          <w:rFonts w:ascii="Times New Roman" w:hAnsi="Times New Roman" w:cs="Times New Roman"/>
        </w:rPr>
      </w:pPr>
      <w:r>
        <w:rPr>
          <w:rFonts w:ascii="Times New Roman" w:hAnsi="Times New Roman" w:cs="Times New Roman"/>
        </w:rPr>
        <w:t>i</w:t>
      </w:r>
      <w:r w:rsidR="00E13199" w:rsidRPr="00DF41A2">
        <w:rPr>
          <w:rFonts w:ascii="Times New Roman" w:hAnsi="Times New Roman" w:cs="Times New Roman"/>
        </w:rPr>
        <w:t>) print</w:t>
      </w:r>
      <w:r w:rsidR="00B06F38">
        <w:rPr>
          <w:rFonts w:ascii="Times New Roman" w:hAnsi="Times New Roman" w:cs="Times New Roman"/>
        </w:rPr>
        <w:t xml:space="preserve"> </w:t>
      </w:r>
      <w:r w:rsidR="005A1CD8">
        <w:rPr>
          <w:rFonts w:ascii="Times New Roman" w:hAnsi="Times New Roman" w:cs="Times New Roman"/>
        </w:rPr>
        <w:t>"</w:t>
      </w:r>
      <w:r w:rsidR="00E13199" w:rsidRPr="00DF41A2">
        <w:rPr>
          <w:rFonts w:ascii="Times New Roman" w:hAnsi="Times New Roman" w:cs="Times New Roman"/>
        </w:rPr>
        <w:t>required</w:t>
      </w:r>
      <w:r w:rsidR="007807C5">
        <w:rPr>
          <w:rFonts w:ascii="Times New Roman" w:hAnsi="Times New Roman" w:cs="Times New Roman"/>
        </w:rPr>
        <w:t xml:space="preserve"> node was not available in list</w:t>
      </w:r>
      <w:r w:rsidR="005A1CD8">
        <w:rPr>
          <w:rFonts w:ascii="Times New Roman" w:hAnsi="Times New Roman" w:cs="Times New Roman"/>
        </w:rPr>
        <w:t>"</w:t>
      </w:r>
    </w:p>
    <w:p w:rsidR="00A760D2" w:rsidRDefault="00A760D2" w:rsidP="00E13199">
      <w:pPr>
        <w:ind w:left="720" w:firstLine="720"/>
        <w:rPr>
          <w:rFonts w:ascii="Times New Roman" w:hAnsi="Times New Roman" w:cs="Times New Roman"/>
        </w:rPr>
      </w:pPr>
      <w:r>
        <w:rPr>
          <w:rFonts w:ascii="Times New Roman" w:hAnsi="Times New Roman" w:cs="Times New Roman"/>
        </w:rPr>
        <w:t>e) else</w:t>
      </w:r>
      <w:r w:rsidR="00F01B85">
        <w:rPr>
          <w:rFonts w:ascii="Times New Roman" w:hAnsi="Times New Roman" w:cs="Times New Roman"/>
        </w:rPr>
        <w:t xml:space="preserve"> </w:t>
      </w:r>
      <w:r w:rsidRPr="00DF41A2">
        <w:rPr>
          <w:rFonts w:ascii="Times New Roman" w:hAnsi="Times New Roman" w:cs="Times New Roman"/>
        </w:rPr>
        <w:t>if(ptr</w:t>
      </w:r>
      <w:r w:rsidR="00B37CCB" w:rsidRPr="00B37CCB">
        <w:rPr>
          <w:rFonts w:ascii="Times New Roman" w:hAnsi="Times New Roman" w:cs="Times New Roman"/>
        </w:rPr>
        <w:sym w:font="Wingdings" w:char="F0E0"/>
      </w:r>
      <w:r w:rsidRPr="00DF41A2">
        <w:rPr>
          <w:rFonts w:ascii="Times New Roman" w:hAnsi="Times New Roman" w:cs="Times New Roman"/>
        </w:rPr>
        <w:t>rlink</w:t>
      </w:r>
      <w:r>
        <w:rPr>
          <w:rFonts w:ascii="Times New Roman" w:hAnsi="Times New Roman" w:cs="Times New Roman"/>
        </w:rPr>
        <w:t xml:space="preserve"> = </w:t>
      </w:r>
      <w:r w:rsidRPr="00DF41A2">
        <w:rPr>
          <w:rFonts w:ascii="Times New Roman" w:hAnsi="Times New Roman" w:cs="Times New Roman"/>
        </w:rPr>
        <w:t>=</w:t>
      </w:r>
      <w:r w:rsidR="0060659F">
        <w:rPr>
          <w:rFonts w:ascii="Times New Roman" w:hAnsi="Times New Roman" w:cs="Times New Roman"/>
        </w:rPr>
        <w:t xml:space="preserve"> </w:t>
      </w:r>
      <w:r w:rsidRPr="00DF41A2">
        <w:rPr>
          <w:rFonts w:ascii="Times New Roman" w:hAnsi="Times New Roman" w:cs="Times New Roman"/>
        </w:rPr>
        <w:t xml:space="preserve">NULL </w:t>
      </w:r>
      <w:r>
        <w:rPr>
          <w:rFonts w:ascii="Times New Roman" w:hAnsi="Times New Roman" w:cs="Times New Roman"/>
        </w:rPr>
        <w:t>&amp;&amp;</w:t>
      </w:r>
      <w:r w:rsidR="0060659F">
        <w:rPr>
          <w:rFonts w:ascii="Times New Roman" w:hAnsi="Times New Roman" w:cs="Times New Roman"/>
        </w:rPr>
        <w:t xml:space="preserve"> </w:t>
      </w:r>
      <w:r>
        <w:rPr>
          <w:rFonts w:ascii="Times New Roman" w:hAnsi="Times New Roman" w:cs="Times New Roman"/>
        </w:rPr>
        <w:t>ptr</w:t>
      </w:r>
      <w:r w:rsidR="00B37CCB" w:rsidRPr="00B37CCB">
        <w:rPr>
          <w:rFonts w:ascii="Times New Roman" w:hAnsi="Times New Roman" w:cs="Times New Roman"/>
        </w:rPr>
        <w:sym w:font="Wingdings" w:char="F0E0"/>
      </w:r>
      <w:r>
        <w:rPr>
          <w:rFonts w:ascii="Times New Roman" w:hAnsi="Times New Roman" w:cs="Times New Roman"/>
        </w:rPr>
        <w:t>data =</w:t>
      </w:r>
      <w:r w:rsidRPr="00DF41A2">
        <w:rPr>
          <w:rFonts w:ascii="Times New Roman" w:hAnsi="Times New Roman" w:cs="Times New Roman"/>
        </w:rPr>
        <w:t>= key)</w:t>
      </w:r>
    </w:p>
    <w:p w:rsidR="00A760D2" w:rsidRDefault="00A760D2" w:rsidP="00E13199">
      <w:pPr>
        <w:ind w:left="720" w:firstLine="720"/>
        <w:rPr>
          <w:rFonts w:ascii="Times New Roman" w:hAnsi="Times New Roman" w:cs="Times New Roman"/>
        </w:rPr>
      </w:pPr>
      <w:r>
        <w:rPr>
          <w:rFonts w:ascii="Times New Roman" w:hAnsi="Times New Roman" w:cs="Times New Roman"/>
        </w:rPr>
        <w:tab/>
        <w:t>i) ptr1 = ptr</w:t>
      </w:r>
      <w:r w:rsidRPr="00A760D2">
        <w:rPr>
          <w:rFonts w:ascii="Times New Roman" w:hAnsi="Times New Roman" w:cs="Times New Roman"/>
        </w:rPr>
        <w:sym w:font="Wingdings" w:char="F0E0"/>
      </w:r>
      <w:r>
        <w:rPr>
          <w:rFonts w:ascii="Times New Roman" w:hAnsi="Times New Roman" w:cs="Times New Roman"/>
        </w:rPr>
        <w:t>llink</w:t>
      </w:r>
    </w:p>
    <w:p w:rsidR="00A760D2" w:rsidRDefault="00A760D2" w:rsidP="00E13199">
      <w:pPr>
        <w:ind w:left="720" w:firstLine="720"/>
        <w:rPr>
          <w:rFonts w:ascii="Times New Roman" w:hAnsi="Times New Roman" w:cs="Times New Roman"/>
        </w:rPr>
      </w:pPr>
      <w:r>
        <w:rPr>
          <w:rFonts w:ascii="Times New Roman" w:hAnsi="Times New Roman" w:cs="Times New Roman"/>
        </w:rPr>
        <w:lastRenderedPageBreak/>
        <w:tab/>
        <w:t>ii) ptr1</w:t>
      </w:r>
      <w:r w:rsidRPr="00A760D2">
        <w:rPr>
          <w:rFonts w:ascii="Times New Roman" w:hAnsi="Times New Roman" w:cs="Times New Roman"/>
        </w:rPr>
        <w:sym w:font="Wingdings" w:char="F0E0"/>
      </w:r>
      <w:r>
        <w:rPr>
          <w:rFonts w:ascii="Times New Roman" w:hAnsi="Times New Roman" w:cs="Times New Roman"/>
        </w:rPr>
        <w:t>rlink = NULL</w:t>
      </w:r>
    </w:p>
    <w:p w:rsidR="00B06F38" w:rsidRDefault="00B06F38" w:rsidP="00E13199">
      <w:pPr>
        <w:ind w:left="720" w:firstLine="720"/>
        <w:rPr>
          <w:rFonts w:ascii="Times New Roman" w:hAnsi="Times New Roman" w:cs="Times New Roman"/>
        </w:rPr>
      </w:pPr>
      <w:r>
        <w:rPr>
          <w:rFonts w:ascii="Times New Roman" w:hAnsi="Times New Roman" w:cs="Times New Roman"/>
        </w:rPr>
        <w:tab/>
        <w:t>iii) p</w:t>
      </w:r>
      <w:r w:rsidRPr="00DF41A2">
        <w:rPr>
          <w:rFonts w:ascii="Times New Roman" w:hAnsi="Times New Roman" w:cs="Times New Roman"/>
        </w:rPr>
        <w:t>rint</w:t>
      </w:r>
      <w:r>
        <w:rPr>
          <w:rFonts w:ascii="Times New Roman" w:hAnsi="Times New Roman" w:cs="Times New Roman"/>
        </w:rPr>
        <w:t xml:space="preserve"> "Deleted node is" ptr</w:t>
      </w:r>
      <w:r w:rsidRPr="00640B32">
        <w:rPr>
          <w:rFonts w:ascii="Times New Roman" w:hAnsi="Times New Roman" w:cs="Times New Roman"/>
        </w:rPr>
        <w:sym w:font="Wingdings" w:char="F0E0"/>
      </w:r>
      <w:r>
        <w:rPr>
          <w:rFonts w:ascii="Times New Roman" w:hAnsi="Times New Roman" w:cs="Times New Roman"/>
        </w:rPr>
        <w:t>data</w:t>
      </w:r>
    </w:p>
    <w:p w:rsidR="00B06F38" w:rsidRDefault="00B06F38" w:rsidP="00E13199">
      <w:pPr>
        <w:ind w:left="720" w:firstLine="720"/>
        <w:rPr>
          <w:rFonts w:ascii="Times New Roman" w:hAnsi="Times New Roman" w:cs="Times New Roman"/>
        </w:rPr>
      </w:pPr>
      <w:r>
        <w:rPr>
          <w:rFonts w:ascii="Times New Roman" w:hAnsi="Times New Roman" w:cs="Times New Roman"/>
        </w:rPr>
        <w:tab/>
        <w:t>iv) free(ptr)</w:t>
      </w:r>
    </w:p>
    <w:p w:rsidR="00E13199" w:rsidRPr="00DF41A2" w:rsidRDefault="005B3426" w:rsidP="00E13199">
      <w:pPr>
        <w:ind w:left="720" w:firstLine="720"/>
        <w:rPr>
          <w:rFonts w:ascii="Times New Roman" w:hAnsi="Times New Roman" w:cs="Times New Roman"/>
        </w:rPr>
      </w:pPr>
      <w:r>
        <w:rPr>
          <w:rFonts w:ascii="Times New Roman" w:hAnsi="Times New Roman" w:cs="Times New Roman"/>
        </w:rPr>
        <w:t>e</w:t>
      </w:r>
      <w:r w:rsidR="00E13199" w:rsidRPr="00DF41A2">
        <w:rPr>
          <w:rFonts w:ascii="Times New Roman" w:hAnsi="Times New Roman" w:cs="Times New Roman"/>
        </w:rPr>
        <w:t>) else</w:t>
      </w:r>
    </w:p>
    <w:p w:rsidR="00E13199" w:rsidRPr="00DF41A2" w:rsidRDefault="005B3426" w:rsidP="00E13199">
      <w:pPr>
        <w:ind w:left="1440" w:firstLine="720"/>
        <w:rPr>
          <w:rFonts w:ascii="Times New Roman" w:hAnsi="Times New Roman" w:cs="Times New Roman"/>
        </w:rPr>
      </w:pPr>
      <w:r>
        <w:rPr>
          <w:rFonts w:ascii="Times New Roman" w:hAnsi="Times New Roman" w:cs="Times New Roman"/>
        </w:rPr>
        <w:t>i</w:t>
      </w:r>
      <w:r w:rsidR="00E13199" w:rsidRPr="00DF41A2">
        <w:rPr>
          <w:rFonts w:ascii="Times New Roman" w:hAnsi="Times New Roman" w:cs="Times New Roman"/>
        </w:rPr>
        <w:t>) ptr1 = ptr</w:t>
      </w:r>
      <w:r w:rsidR="00A760D2" w:rsidRPr="00A760D2">
        <w:rPr>
          <w:rFonts w:ascii="Times New Roman" w:hAnsi="Times New Roman" w:cs="Times New Roman"/>
        </w:rPr>
        <w:sym w:font="Wingdings" w:char="F0E0"/>
      </w:r>
      <w:r w:rsidR="00E13199" w:rsidRPr="00DF41A2">
        <w:rPr>
          <w:rFonts w:ascii="Times New Roman" w:hAnsi="Times New Roman" w:cs="Times New Roman"/>
        </w:rPr>
        <w:t>llink</w:t>
      </w:r>
    </w:p>
    <w:p w:rsidR="00E13199" w:rsidRPr="00DF41A2" w:rsidRDefault="005B3426" w:rsidP="00E13199">
      <w:pPr>
        <w:ind w:left="1440" w:firstLine="720"/>
        <w:rPr>
          <w:rFonts w:ascii="Times New Roman" w:hAnsi="Times New Roman" w:cs="Times New Roman"/>
        </w:rPr>
      </w:pPr>
      <w:r>
        <w:rPr>
          <w:rFonts w:ascii="Times New Roman" w:hAnsi="Times New Roman" w:cs="Times New Roman"/>
        </w:rPr>
        <w:t>ii</w:t>
      </w:r>
      <w:r w:rsidR="00A760D2">
        <w:rPr>
          <w:rFonts w:ascii="Times New Roman" w:hAnsi="Times New Roman" w:cs="Times New Roman"/>
        </w:rPr>
        <w:t>) ptr2 = ptr</w:t>
      </w:r>
      <w:r w:rsidR="00A760D2" w:rsidRPr="00A760D2">
        <w:rPr>
          <w:rFonts w:ascii="Times New Roman" w:hAnsi="Times New Roman" w:cs="Times New Roman"/>
        </w:rPr>
        <w:sym w:font="Wingdings" w:char="F0E0"/>
      </w:r>
      <w:r w:rsidR="00E13199" w:rsidRPr="00DF41A2">
        <w:rPr>
          <w:rFonts w:ascii="Times New Roman" w:hAnsi="Times New Roman" w:cs="Times New Roman"/>
        </w:rPr>
        <w:t>rlink</w:t>
      </w:r>
    </w:p>
    <w:p w:rsidR="00E13199" w:rsidRPr="00DF41A2" w:rsidRDefault="005B3426" w:rsidP="00E13199">
      <w:pPr>
        <w:ind w:left="1440" w:firstLine="720"/>
        <w:rPr>
          <w:rFonts w:ascii="Times New Roman" w:hAnsi="Times New Roman" w:cs="Times New Roman"/>
        </w:rPr>
      </w:pPr>
      <w:r>
        <w:rPr>
          <w:rFonts w:ascii="Times New Roman" w:hAnsi="Times New Roman" w:cs="Times New Roman"/>
        </w:rPr>
        <w:t>iii</w:t>
      </w:r>
      <w:r w:rsidR="00A760D2">
        <w:rPr>
          <w:rFonts w:ascii="Times New Roman" w:hAnsi="Times New Roman" w:cs="Times New Roman"/>
        </w:rPr>
        <w:t>) ptr1</w:t>
      </w:r>
      <w:r w:rsidR="00A760D2" w:rsidRPr="00A760D2">
        <w:rPr>
          <w:rFonts w:ascii="Times New Roman" w:hAnsi="Times New Roman" w:cs="Times New Roman"/>
        </w:rPr>
        <w:sym w:font="Wingdings" w:char="F0E0"/>
      </w:r>
      <w:r w:rsidR="00E13199" w:rsidRPr="00DF41A2">
        <w:rPr>
          <w:rFonts w:ascii="Times New Roman" w:hAnsi="Times New Roman" w:cs="Times New Roman"/>
        </w:rPr>
        <w:t>rlink = ptr2</w:t>
      </w:r>
      <w:r w:rsidR="00E13199" w:rsidRPr="00DF41A2">
        <w:rPr>
          <w:rFonts w:ascii="Times New Roman" w:hAnsi="Times New Roman" w:cs="Times New Roman"/>
        </w:rPr>
        <w:tab/>
      </w:r>
      <w:r w:rsidR="00E13199" w:rsidRPr="00DF41A2">
        <w:rPr>
          <w:rFonts w:ascii="Times New Roman" w:hAnsi="Times New Roman" w:cs="Times New Roman"/>
        </w:rPr>
        <w:tab/>
        <w:t>/* 1 */</w:t>
      </w:r>
    </w:p>
    <w:p w:rsidR="00E13199" w:rsidRDefault="005B3426" w:rsidP="00E13199">
      <w:pPr>
        <w:ind w:left="1440" w:firstLine="720"/>
        <w:rPr>
          <w:rFonts w:ascii="Times New Roman" w:hAnsi="Times New Roman" w:cs="Times New Roman"/>
        </w:rPr>
      </w:pPr>
      <w:r>
        <w:rPr>
          <w:rFonts w:ascii="Times New Roman" w:hAnsi="Times New Roman" w:cs="Times New Roman"/>
        </w:rPr>
        <w:t>iv</w:t>
      </w:r>
      <w:r w:rsidR="00A760D2">
        <w:rPr>
          <w:rFonts w:ascii="Times New Roman" w:hAnsi="Times New Roman" w:cs="Times New Roman"/>
        </w:rPr>
        <w:t>) ptr2</w:t>
      </w:r>
      <w:r w:rsidR="00A760D2" w:rsidRPr="00A760D2">
        <w:rPr>
          <w:rFonts w:ascii="Times New Roman" w:hAnsi="Times New Roman" w:cs="Times New Roman"/>
        </w:rPr>
        <w:sym w:font="Wingdings" w:char="F0E0"/>
      </w:r>
      <w:r w:rsidR="00C77CCA">
        <w:rPr>
          <w:rFonts w:ascii="Times New Roman" w:hAnsi="Times New Roman" w:cs="Times New Roman"/>
        </w:rPr>
        <w:t>l</w:t>
      </w:r>
      <w:r w:rsidR="00E13199" w:rsidRPr="00DF41A2">
        <w:rPr>
          <w:rFonts w:ascii="Times New Roman" w:hAnsi="Times New Roman" w:cs="Times New Roman"/>
        </w:rPr>
        <w:t>link = ptr1</w:t>
      </w:r>
      <w:r w:rsidR="00E13199" w:rsidRPr="00DF41A2">
        <w:rPr>
          <w:rFonts w:ascii="Times New Roman" w:hAnsi="Times New Roman" w:cs="Times New Roman"/>
        </w:rPr>
        <w:tab/>
      </w:r>
      <w:r w:rsidR="00E13199" w:rsidRPr="00DF41A2">
        <w:rPr>
          <w:rFonts w:ascii="Times New Roman" w:hAnsi="Times New Roman" w:cs="Times New Roman"/>
        </w:rPr>
        <w:tab/>
        <w:t>/* 2 */</w:t>
      </w:r>
    </w:p>
    <w:p w:rsidR="00B9099E" w:rsidRDefault="00B9099E" w:rsidP="00B9099E">
      <w:pPr>
        <w:ind w:left="720" w:firstLine="720"/>
        <w:rPr>
          <w:rFonts w:ascii="Times New Roman" w:hAnsi="Times New Roman" w:cs="Times New Roman"/>
        </w:rPr>
      </w:pPr>
      <w:r>
        <w:rPr>
          <w:rFonts w:ascii="Times New Roman" w:hAnsi="Times New Roman" w:cs="Times New Roman"/>
        </w:rPr>
        <w:tab/>
        <w:t>v) p</w:t>
      </w:r>
      <w:r w:rsidRPr="00DF41A2">
        <w:rPr>
          <w:rFonts w:ascii="Times New Roman" w:hAnsi="Times New Roman" w:cs="Times New Roman"/>
        </w:rPr>
        <w:t>rint</w:t>
      </w:r>
      <w:r>
        <w:rPr>
          <w:rFonts w:ascii="Times New Roman" w:hAnsi="Times New Roman" w:cs="Times New Roman"/>
        </w:rPr>
        <w:t xml:space="preserve"> "Deleted node is" ptr</w:t>
      </w:r>
      <w:r w:rsidRPr="00640B32">
        <w:rPr>
          <w:rFonts w:ascii="Times New Roman" w:hAnsi="Times New Roman" w:cs="Times New Roman"/>
        </w:rPr>
        <w:sym w:font="Wingdings" w:char="F0E0"/>
      </w:r>
      <w:r>
        <w:rPr>
          <w:rFonts w:ascii="Times New Roman" w:hAnsi="Times New Roman" w:cs="Times New Roman"/>
        </w:rPr>
        <w:t>data</w:t>
      </w:r>
    </w:p>
    <w:p w:rsidR="00B9099E" w:rsidRPr="00DF41A2" w:rsidRDefault="00B9099E" w:rsidP="00B9099E">
      <w:pPr>
        <w:ind w:left="1440" w:firstLine="720"/>
        <w:rPr>
          <w:rFonts w:ascii="Times New Roman" w:hAnsi="Times New Roman" w:cs="Times New Roman"/>
        </w:rPr>
      </w:pPr>
      <w:r>
        <w:rPr>
          <w:rFonts w:ascii="Times New Roman" w:hAnsi="Times New Roman" w:cs="Times New Roman"/>
        </w:rPr>
        <w:t>vi) free(ptr)</w:t>
      </w:r>
    </w:p>
    <w:p w:rsidR="00A760D2" w:rsidRPr="00DF41A2" w:rsidRDefault="00C77CCA" w:rsidP="00B9099E">
      <w:pPr>
        <w:ind w:left="720" w:firstLine="720"/>
        <w:rPr>
          <w:rFonts w:ascii="Times New Roman" w:hAnsi="Times New Roman" w:cs="Times New Roman"/>
        </w:rPr>
      </w:pPr>
      <w:r>
        <w:rPr>
          <w:rFonts w:ascii="Times New Roman" w:hAnsi="Times New Roman" w:cs="Times New Roman"/>
        </w:rPr>
        <w:t>f</w:t>
      </w:r>
      <w:r w:rsidR="00E13199" w:rsidRPr="00DF41A2">
        <w:rPr>
          <w:rFonts w:ascii="Times New Roman" w:hAnsi="Times New Roman" w:cs="Times New Roman"/>
        </w:rPr>
        <w:t>) end if</w:t>
      </w:r>
    </w:p>
    <w:p w:rsidR="00E13199" w:rsidRPr="00DF41A2" w:rsidRDefault="00E13199" w:rsidP="00E13199">
      <w:pPr>
        <w:ind w:left="720"/>
        <w:rPr>
          <w:rFonts w:ascii="Times New Roman" w:hAnsi="Times New Roman" w:cs="Times New Roman"/>
        </w:rPr>
      </w:pPr>
      <w:r w:rsidRPr="00DF41A2">
        <w:rPr>
          <w:rFonts w:ascii="Times New Roman" w:hAnsi="Times New Roman" w:cs="Times New Roman"/>
        </w:rPr>
        <w:t>3. end if</w:t>
      </w:r>
    </w:p>
    <w:p w:rsidR="00E13199" w:rsidRPr="00DF41A2" w:rsidRDefault="00E13199" w:rsidP="00E13199">
      <w:pPr>
        <w:rPr>
          <w:rFonts w:ascii="Times New Roman" w:hAnsi="Times New Roman" w:cs="Times New Roman"/>
        </w:rPr>
      </w:pPr>
      <w:r w:rsidRPr="00DF41A2">
        <w:rPr>
          <w:rFonts w:ascii="Times New Roman" w:hAnsi="Times New Roman" w:cs="Times New Roman"/>
          <w:b/>
        </w:rPr>
        <w:t>End DLL_Deletion_Any</w:t>
      </w:r>
    </w:p>
    <w:p w:rsidR="00E13199" w:rsidRPr="00DF41A2" w:rsidRDefault="00CE0543" w:rsidP="00E13199">
      <w:pPr>
        <w:rPr>
          <w:rFonts w:ascii="Times New Roman" w:hAnsi="Times New Roman" w:cs="Times New Roman"/>
        </w:rPr>
      </w:pPr>
      <w:r>
        <w:rPr>
          <w:rFonts w:ascii="Times New Roman" w:hAnsi="Times New Roman" w:cs="Times New Roman"/>
        </w:rPr>
      </w:r>
      <w:r>
        <w:rPr>
          <w:rFonts w:ascii="Times New Roman" w:hAnsi="Times New Roman" w:cs="Times New Roman"/>
        </w:rPr>
        <w:pict>
          <v:group id="_x0000_s1456" editas="canvas" style="width:445.75pt;height:257.75pt;mso-position-horizontal-relative:char;mso-position-vertical-relative:line" coordorigin="1440,1561" coordsize="8915,5155">
            <o:lock v:ext="edit" aspectratio="t"/>
            <v:shape id="_x0000_s1457" type="#_x0000_t75" style="position:absolute;left:1440;top:1561;width:8915;height:5155" o:preferrelative="f">
              <v:fill o:detectmouseclick="t"/>
              <v:path o:extrusionok="t" o:connecttype="none"/>
              <o:lock v:ext="edit" text="t"/>
            </v:shape>
            <v:rect id="_x0000_s1458" style="position:absolute;left:7171;top:3278;width:525;height:287;v-text-anchor:middle" stroked="f">
              <v:textbox style="mso-next-textbox:#_x0000_s1458"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ptr</w:t>
                    </w:r>
                  </w:p>
                </w:txbxContent>
              </v:textbox>
            </v:rect>
            <v:group id="_x0000_s1459" style="position:absolute;left:5340;top:2644;width:1064;height:463" coordorigin="2405,2567" coordsize="1064,463">
              <v:rect id="_x0000_s1460" style="position:absolute;left:2405;top:2567;width:1064;height:463;v-text-anchor:middle">
                <v:textbox style="mso-next-textbox:#_x0000_s1460" inset="1.5mm">
                  <w:txbxContent>
                    <w:p w:rsidR="00460149" w:rsidRPr="0060659F" w:rsidRDefault="00460149" w:rsidP="00F01B85">
                      <w:pPr>
                        <w:ind w:left="0" w:firstLine="0"/>
                        <w:rPr>
                          <w:rFonts w:ascii="Times New Roman" w:hAnsi="Times New Roman" w:cs="Times New Roman"/>
                          <w:b/>
                          <w:sz w:val="24"/>
                          <w:szCs w:val="36"/>
                        </w:rPr>
                      </w:pPr>
                      <w:r w:rsidRPr="0060659F">
                        <w:rPr>
                          <w:rFonts w:ascii="Times New Roman" w:hAnsi="Times New Roman" w:cs="Times New Roman"/>
                          <w:b/>
                          <w:sz w:val="24"/>
                          <w:szCs w:val="36"/>
                        </w:rPr>
                        <w:t xml:space="preserve">     20</w:t>
                      </w:r>
                    </w:p>
                  </w:txbxContent>
                </v:textbox>
              </v:rect>
              <v:shape id="_x0000_s1461" type="#_x0000_t32" style="position:absolute;left:3114;top:2567;width:2;height:463" o:connectortype="straight"/>
              <v:shape id="_x0000_s1462" type="#_x0000_t32" style="position:absolute;left:2743;top:2568;width:2;height:462" o:connectortype="straight"/>
            </v:group>
            <v:group id="_x0000_s1463" style="position:absolute;left:6907;top:2645;width:1064;height:463" coordorigin="2405,2567" coordsize="1064,463">
              <v:rect id="_x0000_s1464" style="position:absolute;left:2405;top:2567;width:1064;height:463">
                <v:textbox style="mso-next-textbox:#_x0000_s1464" inset=",,1.5mm">
                  <w:txbxContent>
                    <w:p w:rsidR="00460149" w:rsidRPr="0060659F" w:rsidRDefault="00460149" w:rsidP="00F01B85">
                      <w:pPr>
                        <w:ind w:left="0" w:firstLine="0"/>
                        <w:rPr>
                          <w:rFonts w:ascii="Times New Roman" w:hAnsi="Times New Roman" w:cs="Times New Roman"/>
                          <w:b/>
                        </w:rPr>
                      </w:pPr>
                      <w:r w:rsidRPr="0060659F">
                        <w:rPr>
                          <w:rFonts w:ascii="Times New Roman" w:hAnsi="Times New Roman" w:cs="Times New Roman"/>
                          <w:b/>
                          <w:sz w:val="24"/>
                          <w:szCs w:val="36"/>
                        </w:rPr>
                        <w:t xml:space="preserve">    30  </w:t>
                      </w:r>
                      <w:r w:rsidRPr="0060659F">
                        <w:rPr>
                          <w:rFonts w:ascii="Times New Roman" w:hAnsi="Times New Roman" w:cs="Times New Roman"/>
                          <w:sz w:val="24"/>
                          <w:szCs w:val="36"/>
                        </w:rPr>
                        <w:t>X</w:t>
                      </w:r>
                    </w:p>
                  </w:txbxContent>
                </v:textbox>
              </v:rect>
              <v:shape id="_x0000_s1465" type="#_x0000_t32" style="position:absolute;left:3114;top:2567;width:2;height:463" o:connectortype="straight"/>
              <v:shape id="_x0000_s1466" type="#_x0000_t32" style="position:absolute;left:2743;top:2568;width:2;height:462" o:connectortype="straight"/>
            </v:group>
            <v:group id="_x0000_s1467" style="position:absolute;left:3705;top:2646;width:1064;height:463" coordorigin="2405,2567" coordsize="1064,463">
              <v:rect id="_x0000_s1468" style="position:absolute;left:2405;top:2567;width:1064;height:463;v-text-anchor:middle">
                <v:textbox style="mso-next-textbox:#_x0000_s1468" inset="0,0,0,0">
                  <w:txbxContent>
                    <w:p w:rsidR="00460149" w:rsidRPr="0060659F" w:rsidRDefault="00460149" w:rsidP="00F01B85">
                      <w:pPr>
                        <w:spacing w:before="120"/>
                        <w:ind w:left="0" w:firstLine="0"/>
                        <w:rPr>
                          <w:rFonts w:ascii="Times New Roman" w:hAnsi="Times New Roman" w:cs="Times New Roman"/>
                          <w:b/>
                        </w:rPr>
                      </w:pPr>
                      <w:r w:rsidRPr="0060659F">
                        <w:rPr>
                          <w:rFonts w:ascii="Times New Roman" w:hAnsi="Times New Roman" w:cs="Times New Roman"/>
                          <w:b/>
                          <w:sz w:val="24"/>
                          <w:szCs w:val="36"/>
                        </w:rPr>
                        <w:t xml:space="preserve">      10         </w:t>
                      </w:r>
                    </w:p>
                  </w:txbxContent>
                </v:textbox>
              </v:rect>
              <v:shape id="_x0000_s1469" type="#_x0000_t32" style="position:absolute;left:3114;top:2567;width:2;height:463" o:connectortype="straight"/>
              <v:shape id="_x0000_s1470" type="#_x0000_t32" style="position:absolute;left:2743;top:2568;width:2;height:462" o:connectortype="straight"/>
            </v:group>
            <v:rect id="_x0000_s1471" style="position:absolute;left:3997;top:2347;width:525;height:287;v-text-anchor:middle" stroked="f">
              <v:textbox style="mso-next-textbox:#_x0000_s1471"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N1</w:t>
                    </w:r>
                  </w:p>
                </w:txbxContent>
              </v:textbox>
            </v:rect>
            <v:rect id="_x0000_s1472" style="position:absolute;left:5626;top:2321;width:525;height:287;v-text-anchor:middle" stroked="f">
              <v:textbox style="mso-next-textbox:#_x0000_s1472"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N2</w:t>
                    </w:r>
                  </w:p>
                </w:txbxContent>
              </v:textbox>
            </v:rect>
            <v:shape id="_x0000_s1473" type="#_x0000_t32" style="position:absolute;left:6221;top:2781;width:686;height:1" o:connectortype="straight">
              <v:stroke endarrow="block"/>
            </v:shape>
            <v:shape id="_x0000_s1474" type="#_x0000_t32" style="position:absolute;left:6386;top:2930;width:638;height:1;flip:x" o:connectortype="straight">
              <v:stroke endarrow="block"/>
            </v:shape>
            <v:shape id="_x0000_s1475" type="#_x0000_t32" style="position:absolute;left:4618;top:2780;width:686;height:1" o:connectortype="straight">
              <v:stroke endarrow="block"/>
            </v:shape>
            <v:shape id="_x0000_s1476" type="#_x0000_t32" style="position:absolute;left:4783;top:3007;width:638;height:1;flip:x" o:connectortype="straight">
              <v:stroke endarrow="block"/>
            </v:shape>
            <v:oval id="_x0000_s1477" style="position:absolute;left:7245;top:1663;width:326;height:338;v-text-anchor:middle">
              <v:textbox style="mso-next-textbox:#_x0000_s1477"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1</w:t>
                    </w:r>
                  </w:p>
                </w:txbxContent>
              </v:textbox>
            </v:oval>
            <v:oval id="_x0000_s1478" style="position:absolute;left:7286;top:3624;width:326;height:338;v-text-anchor:middle">
              <v:textbox style="mso-next-textbox:#_x0000_s1478"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2</w:t>
                    </w:r>
                  </w:p>
                </w:txbxContent>
              </v:textbox>
            </v:oval>
            <v:group id="_x0000_s1479" style="position:absolute;left:2138;top:5086;width:1064;height:463" coordorigin="2405,2567" coordsize="1064,463">
              <v:rect id="_x0000_s1480" style="position:absolute;left:2405;top:2567;width:1064;height:463;v-text-anchor:middle">
                <v:textbox style="mso-next-textbox:#_x0000_s1480" inset="1.5mm">
                  <w:txbxContent>
                    <w:p w:rsidR="00460149" w:rsidRPr="0060659F" w:rsidRDefault="00460149" w:rsidP="00F01B85">
                      <w:pPr>
                        <w:ind w:left="0" w:firstLine="0"/>
                        <w:rPr>
                          <w:rFonts w:ascii="Times New Roman" w:hAnsi="Times New Roman" w:cs="Times New Roman"/>
                          <w:sz w:val="24"/>
                          <w:szCs w:val="36"/>
                        </w:rPr>
                      </w:pPr>
                      <w:r w:rsidRPr="0060659F">
                        <w:rPr>
                          <w:rFonts w:ascii="Times New Roman" w:hAnsi="Times New Roman" w:cs="Times New Roman"/>
                          <w:sz w:val="24"/>
                          <w:szCs w:val="36"/>
                        </w:rPr>
                        <w:t>X</w:t>
                      </w:r>
                      <w:r>
                        <w:rPr>
                          <w:rFonts w:ascii="Times New Roman" w:hAnsi="Times New Roman" w:cs="Times New Roman"/>
                          <w:sz w:val="24"/>
                          <w:szCs w:val="36"/>
                        </w:rPr>
                        <w:t xml:space="preserve">   </w:t>
                      </w:r>
                      <w:r w:rsidRPr="0060659F">
                        <w:rPr>
                          <w:rFonts w:ascii="Times New Roman" w:hAnsi="Times New Roman" w:cs="Times New Roman"/>
                          <w:sz w:val="24"/>
                          <w:szCs w:val="36"/>
                        </w:rPr>
                        <w:t>X</w:t>
                      </w:r>
                    </w:p>
                  </w:txbxContent>
                </v:textbox>
              </v:rect>
              <v:shape id="_x0000_s1481" type="#_x0000_t32" style="position:absolute;left:3114;top:2567;width:2;height:463" o:connectortype="straight"/>
              <v:shape id="_x0000_s1482" type="#_x0000_t32" style="position:absolute;left:2743;top:2568;width:2;height:462" o:connectortype="straight"/>
            </v:group>
            <v:group id="_x0000_s1483" style="position:absolute;left:3705;top:5087;width:1064;height:463" coordorigin="2405,2567" coordsize="1064,463">
              <v:rect id="_x0000_s1484" style="position:absolute;left:2405;top:2567;width:1064;height:463">
                <v:textbox style="mso-next-textbox:#_x0000_s1484">
                  <w:txbxContent>
                    <w:p w:rsidR="00460149" w:rsidRPr="0060659F" w:rsidRDefault="00460149" w:rsidP="00F01B85">
                      <w:pPr>
                        <w:ind w:left="0" w:firstLine="0"/>
                        <w:rPr>
                          <w:rFonts w:ascii="Times New Roman" w:hAnsi="Times New Roman" w:cs="Times New Roman"/>
                          <w:b/>
                          <w:szCs w:val="24"/>
                        </w:rPr>
                      </w:pPr>
                      <w:r>
                        <w:rPr>
                          <w:rFonts w:ascii="Times New Roman" w:hAnsi="Times New Roman" w:cs="Times New Roman"/>
                          <w:b/>
                          <w:szCs w:val="24"/>
                        </w:rPr>
                        <w:t xml:space="preserve">     </w:t>
                      </w:r>
                      <w:r w:rsidRPr="0060659F">
                        <w:rPr>
                          <w:rFonts w:ascii="Times New Roman" w:hAnsi="Times New Roman" w:cs="Times New Roman"/>
                          <w:b/>
                          <w:szCs w:val="24"/>
                        </w:rPr>
                        <w:t>10</w:t>
                      </w:r>
                    </w:p>
                  </w:txbxContent>
                </v:textbox>
              </v:rect>
              <v:shape id="_x0000_s1485" type="#_x0000_t32" style="position:absolute;left:3114;top:2567;width:2;height:463" o:connectortype="straight"/>
              <v:shape id="_x0000_s1486" type="#_x0000_t32" style="position:absolute;left:2743;top:2568;width:2;height:462" o:connectortype="straight"/>
            </v:group>
            <v:group id="_x0000_s1487" style="position:absolute;left:5284;top:5088;width:1064;height:463" coordorigin="2405,2567" coordsize="1064,463">
              <v:rect id="_x0000_s1488" style="position:absolute;left:2405;top:2567;width:1064;height:463">
                <v:textbox style="mso-next-textbox:#_x0000_s1488">
                  <w:txbxContent>
                    <w:p w:rsidR="00460149" w:rsidRPr="0060659F" w:rsidRDefault="00460149" w:rsidP="00F01B85">
                      <w:pPr>
                        <w:ind w:left="0" w:firstLine="0"/>
                        <w:rPr>
                          <w:rFonts w:ascii="Times New Roman" w:hAnsi="Times New Roman" w:cs="Times New Roman"/>
                        </w:rPr>
                      </w:pPr>
                      <w:r w:rsidRPr="0060659F">
                        <w:rPr>
                          <w:rFonts w:ascii="Times New Roman" w:hAnsi="Times New Roman" w:cs="Times New Roman"/>
                          <w:b/>
                          <w:szCs w:val="24"/>
                        </w:rPr>
                        <w:t xml:space="preserve">     20</w:t>
                      </w:r>
                    </w:p>
                  </w:txbxContent>
                </v:textbox>
              </v:rect>
              <v:shape id="_x0000_s1489" type="#_x0000_t32" style="position:absolute;left:3114;top:2567;width:2;height:463" o:connectortype="straight"/>
              <v:shape id="_x0000_s1490" type="#_x0000_t32" style="position:absolute;left:2743;top:2568;width:2;height:462" o:connectortype="straight"/>
            </v:group>
            <v:group id="_x0000_s1491" style="position:absolute;left:6863;top:5091;width:1064;height:463" coordorigin="2405,2567" coordsize="1064,463">
              <v:rect id="_x0000_s1492" style="position:absolute;left:2405;top:2567;width:1064;height:463;v-text-anchor:middle">
                <v:textbox style="mso-next-textbox:#_x0000_s1492" inset=",,1.5mm">
                  <w:txbxContent>
                    <w:p w:rsidR="00460149" w:rsidRPr="0060659F" w:rsidRDefault="00460149" w:rsidP="00F01B85">
                      <w:pPr>
                        <w:ind w:left="0" w:firstLine="0"/>
                        <w:rPr>
                          <w:rFonts w:ascii="Times New Roman" w:hAnsi="Times New Roman" w:cs="Times New Roman"/>
                        </w:rPr>
                      </w:pPr>
                      <w:r>
                        <w:rPr>
                          <w:rFonts w:ascii="Times New Roman" w:hAnsi="Times New Roman" w:cs="Times New Roman"/>
                          <w:b/>
                          <w:szCs w:val="24"/>
                        </w:rPr>
                        <w:t xml:space="preserve">     </w:t>
                      </w:r>
                      <w:r w:rsidRPr="0060659F">
                        <w:rPr>
                          <w:rFonts w:ascii="Times New Roman" w:hAnsi="Times New Roman" w:cs="Times New Roman"/>
                          <w:b/>
                          <w:szCs w:val="24"/>
                        </w:rPr>
                        <w:t>40</w:t>
                      </w:r>
                      <w:r>
                        <w:rPr>
                          <w:rFonts w:ascii="Times New Roman" w:hAnsi="Times New Roman" w:cs="Times New Roman"/>
                          <w:b/>
                          <w:szCs w:val="24"/>
                        </w:rPr>
                        <w:t xml:space="preserve">  </w:t>
                      </w:r>
                      <w:r w:rsidRPr="0060659F">
                        <w:rPr>
                          <w:rFonts w:ascii="Times New Roman" w:hAnsi="Times New Roman" w:cs="Times New Roman"/>
                          <w:sz w:val="24"/>
                          <w:szCs w:val="36"/>
                        </w:rPr>
                        <w:t>X</w:t>
                      </w:r>
                    </w:p>
                  </w:txbxContent>
                </v:textbox>
              </v:rect>
              <v:shape id="_x0000_s1493" type="#_x0000_t32" style="position:absolute;left:3114;top:2567;width:2;height:463" o:connectortype="straight"/>
              <v:shape id="_x0000_s1494" type="#_x0000_t32" style="position:absolute;left:2743;top:2568;width:2;height:462" o:connectortype="straight"/>
            </v:group>
            <v:rect id="_x0000_s1495" style="position:absolute;left:2248;top:4788;width:889;height:288;v-text-anchor:middle" stroked="f">
              <v:textbox style="mso-next-textbox:#_x0000_s1495"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header</w:t>
                    </w:r>
                  </w:p>
                </w:txbxContent>
              </v:textbox>
            </v:rect>
            <v:rect id="_x0000_s1496" style="position:absolute;left:3990;top:4775;width:525;height:287;v-text-anchor:middle" stroked="f">
              <v:textbox style="mso-next-textbox:#_x0000_s1496"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N1</w:t>
                    </w:r>
                  </w:p>
                </w:txbxContent>
              </v:textbox>
            </v:rect>
            <v:rect id="_x0000_s1497" style="position:absolute;left:5548;top:4775;width:525;height:287;v-text-anchor:middle" stroked="f">
              <v:textbox style="mso-next-textbox:#_x0000_s1497"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N2</w:t>
                    </w:r>
                  </w:p>
                </w:txbxContent>
              </v:textbox>
            </v:rect>
            <v:rect id="_x0000_s1498" style="position:absolute;left:7132;top:4775;width:525;height:287;v-text-anchor:middle" stroked="f">
              <v:textbox style="mso-next-textbox:#_x0000_s1498"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N4</w:t>
                    </w:r>
                  </w:p>
                </w:txbxContent>
              </v:textbox>
            </v:rect>
            <v:shape id="_x0000_s1499" type="#_x0000_t32" style="position:absolute;left:3019;top:5223;width:686;height:1" o:connectortype="straight">
              <v:stroke endarrow="block"/>
            </v:shape>
            <v:shape id="_x0000_s1500" type="#_x0000_t32" style="position:absolute;left:3184;top:5450;width:638;height:1;flip:x" o:connectortype="straight">
              <v:stroke endarrow="block"/>
            </v:shape>
            <v:shape id="_x0000_s1501" type="#_x0000_t32" style="position:absolute;left:4604;top:5237;width:686;height:1" o:connectortype="straight">
              <v:stroke endarrow="block"/>
            </v:shape>
            <v:shape id="_x0000_s1502" type="#_x0000_t32" style="position:absolute;left:4769;top:5464;width:638;height:1;flip:x" o:connectortype="straight">
              <v:stroke endarrow="block"/>
            </v:shape>
            <v:shape id="_x0000_s1503" type="#_x0000_t32" style="position:absolute;left:6183;top:5222;width:686;height:1" o:connectortype="straight">
              <v:stroke endarrow="block"/>
            </v:shape>
            <v:shape id="_x0000_s1504" type="#_x0000_t32" style="position:absolute;left:6348;top:5449;width:638;height:1;flip:x" o:connectortype="straight">
              <v:stroke endarrow="block"/>
            </v:shape>
            <v:rect id="_x0000_s1505" style="position:absolute;left:4509;top:4215;width:2430;height:476" stroked="f">
              <v:textbox style="mso-next-textbox:#_x0000_s1505">
                <w:txbxContent>
                  <w:p w:rsidR="00460149" w:rsidRPr="0060659F" w:rsidRDefault="00460149" w:rsidP="00F01B85">
                    <w:pPr>
                      <w:ind w:left="0" w:firstLine="0"/>
                      <w:jc w:val="center"/>
                      <w:rPr>
                        <w:rFonts w:ascii="Times New Roman" w:hAnsi="Times New Roman" w:cs="Times New Roman"/>
                        <w:b/>
                      </w:rPr>
                    </w:pPr>
                    <w:r w:rsidRPr="0060659F">
                      <w:rPr>
                        <w:rFonts w:ascii="Times New Roman" w:hAnsi="Times New Roman" w:cs="Times New Roman"/>
                        <w:b/>
                      </w:rPr>
                      <w:t>Before Deletion</w:t>
                    </w:r>
                  </w:p>
                </w:txbxContent>
              </v:textbox>
            </v:rect>
            <v:rect id="_x0000_s1506" style="position:absolute;left:4613;top:6240;width:2265;height:476" stroked="f">
              <v:textbox style="mso-next-textbox:#_x0000_s1506">
                <w:txbxContent>
                  <w:p w:rsidR="00460149" w:rsidRPr="0060659F" w:rsidRDefault="00460149" w:rsidP="00F01B85">
                    <w:pPr>
                      <w:ind w:left="0" w:firstLine="0"/>
                      <w:jc w:val="center"/>
                      <w:rPr>
                        <w:rFonts w:ascii="Times New Roman" w:hAnsi="Times New Roman" w:cs="Times New Roman"/>
                        <w:b/>
                      </w:rPr>
                    </w:pPr>
                    <w:r w:rsidRPr="0060659F">
                      <w:rPr>
                        <w:rFonts w:ascii="Times New Roman" w:hAnsi="Times New Roman" w:cs="Times New Roman"/>
                        <w:b/>
                      </w:rPr>
                      <w:t>After Deletion</w:t>
                    </w:r>
                  </w:p>
                </w:txbxContent>
              </v:textbox>
            </v:rect>
            <v:group id="_x0000_s1507" style="position:absolute;left:8443;top:2634;width:1064;height:463" coordorigin="2405,2567" coordsize="1064,463">
              <v:rect id="_x0000_s1508" style="position:absolute;left:2405;top:2567;width:1064;height:463">
                <v:textbox style="mso-next-textbox:#_x0000_s1508" inset=",,1.5mm">
                  <w:txbxContent>
                    <w:p w:rsidR="00460149" w:rsidRPr="0060659F" w:rsidRDefault="00460149" w:rsidP="00F01B85">
                      <w:pPr>
                        <w:ind w:left="0" w:firstLine="0"/>
                        <w:rPr>
                          <w:rFonts w:ascii="Times New Roman" w:hAnsi="Times New Roman" w:cs="Times New Roman"/>
                          <w:sz w:val="24"/>
                        </w:rPr>
                      </w:pPr>
                      <w:r w:rsidRPr="0060659F">
                        <w:rPr>
                          <w:rFonts w:ascii="Times New Roman" w:hAnsi="Times New Roman" w:cs="Times New Roman"/>
                          <w:b/>
                          <w:sz w:val="24"/>
                        </w:rPr>
                        <w:t xml:space="preserve">    40  </w:t>
                      </w:r>
                      <w:r w:rsidRPr="0060659F">
                        <w:rPr>
                          <w:rFonts w:ascii="Times New Roman" w:hAnsi="Times New Roman" w:cs="Times New Roman"/>
                          <w:sz w:val="24"/>
                        </w:rPr>
                        <w:t>X</w:t>
                      </w:r>
                    </w:p>
                  </w:txbxContent>
                </v:textbox>
              </v:rect>
              <v:shape id="_x0000_s1509" type="#_x0000_t32" style="position:absolute;left:3114;top:2567;width:2;height:463" o:connectortype="straight"/>
              <v:shape id="_x0000_s1510" type="#_x0000_t32" style="position:absolute;left:2743;top:2568;width:2;height:462" o:connectortype="straight"/>
            </v:group>
            <v:shape id="_x0000_s1511" type="#_x0000_t32" style="position:absolute;left:7441;top:3086;width:1;height:272;flip:y" o:connectortype="straight">
              <v:stroke endarrow="block"/>
            </v:shape>
            <v:shape id="_x0000_s1512" type="#_x0000_t32" style="position:absolute;left:5824;top:5549;width:1;height:361;flip:y" o:connectortype="straight">
              <v:stroke endarrow="block"/>
            </v:shape>
            <v:rect id="_x0000_s1513" style="position:absolute;left:5542;top:5910;width:525;height:287;v-text-anchor:middle" stroked="f">
              <v:textbox style="mso-next-textbox:#_x0000_s1513"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ptr1</w:t>
                    </w:r>
                  </w:p>
                </w:txbxContent>
              </v:textbox>
            </v:rect>
            <v:group id="_x0000_s1514" style="position:absolute;left:2120;top:2646;width:1064;height:463" coordorigin="2405,2567" coordsize="1064,463">
              <v:rect id="_x0000_s1515" style="position:absolute;left:2405;top:2567;width:1064;height:463;v-text-anchor:middle">
                <v:textbox style="mso-next-textbox:#_x0000_s1515" inset="1.5mm">
                  <w:txbxContent>
                    <w:p w:rsidR="00460149" w:rsidRPr="0060659F" w:rsidRDefault="00460149" w:rsidP="00F01B85">
                      <w:pPr>
                        <w:ind w:left="0" w:firstLine="0"/>
                        <w:rPr>
                          <w:rFonts w:ascii="Times New Roman" w:hAnsi="Times New Roman" w:cs="Times New Roman"/>
                          <w:sz w:val="24"/>
                          <w:szCs w:val="36"/>
                        </w:rPr>
                      </w:pPr>
                      <w:r w:rsidRPr="0060659F">
                        <w:rPr>
                          <w:rFonts w:ascii="Times New Roman" w:hAnsi="Times New Roman" w:cs="Times New Roman"/>
                          <w:sz w:val="24"/>
                          <w:szCs w:val="36"/>
                        </w:rPr>
                        <w:t>X   X</w:t>
                      </w:r>
                    </w:p>
                  </w:txbxContent>
                </v:textbox>
              </v:rect>
              <v:shape id="_x0000_s1516" type="#_x0000_t32" style="position:absolute;left:3114;top:2567;width:2;height:463" o:connectortype="straight"/>
              <v:shape id="_x0000_s1517" type="#_x0000_t32" style="position:absolute;left:2743;top:2568;width:2;height:462" o:connectortype="straight"/>
            </v:group>
            <v:rect id="_x0000_s1518" style="position:absolute;left:2248;top:2242;width:889;height:288;v-text-anchor:middle" stroked="f">
              <v:textbox style="mso-next-textbox:#_x0000_s1518"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header</w:t>
                    </w:r>
                  </w:p>
                </w:txbxContent>
              </v:textbox>
            </v:rect>
            <v:shape id="_x0000_s1519" type="#_x0000_t32" style="position:absolute;left:3011;top:2779;width:686;height:1" o:connectortype="straight">
              <v:stroke endarrow="block"/>
            </v:shape>
            <v:shape id="_x0000_s1520" type="#_x0000_t32" style="position:absolute;left:3176;top:3006;width:638;height:1;flip:x" o:connectortype="straight">
              <v:stroke endarrow="block"/>
            </v:shape>
            <v:rect id="_x0000_s1521" style="position:absolute;left:7171;top:2321;width:525;height:287;v-text-anchor:middle" stroked="f">
              <v:textbox style="mso-next-textbox:#_x0000_s1521"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N3</w:t>
                    </w:r>
                  </w:p>
                </w:txbxContent>
              </v:textbox>
            </v:rect>
            <v:shape id="_x0000_s1522" type="#_x0000_t32" style="position:absolute;left:5874;top:3107;width:1;height:517;flip:y" o:connectortype="straight">
              <v:stroke endarrow="block"/>
            </v:shape>
            <v:rect id="_x0000_s1523" style="position:absolute;left:5616;top:3624;width:525;height:287;v-text-anchor:middle" stroked="f">
              <v:textbox style="mso-next-textbox:#_x0000_s1523"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ptr1</w:t>
                    </w:r>
                  </w:p>
                </w:txbxContent>
              </v:textbox>
            </v:rect>
            <v:shape id="_x0000_s1524" type="#_x0000_t32" style="position:absolute;left:7383;top:5553;width:1;height:361;flip:y" o:connectortype="straight">
              <v:stroke endarrow="block"/>
            </v:shape>
            <v:rect id="_x0000_s1525" style="position:absolute;left:7119;top:5927;width:525;height:287;v-text-anchor:middle" stroked="f">
              <v:textbox style="mso-next-textbox:#_x0000_s1525"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ptr2</w:t>
                    </w:r>
                  </w:p>
                </w:txbxContent>
              </v:textbox>
            </v:rect>
            <v:shape id="_x0000_s1526" type="#_x0000_t32" style="position:absolute;left:7771;top:2743;width:686;height:1" o:connectortype="straight">
              <v:stroke endarrow="block"/>
            </v:shape>
            <v:shape id="_x0000_s1527" type="#_x0000_t32" style="position:absolute;left:7936;top:2967;width:638;height:1;flip:x" o:connectortype="straight">
              <v:stroke endarrow="block"/>
            </v:shape>
            <v:shape id="_x0000_s1528" type="#_x0000_t32" style="position:absolute;left:8952;top:3086;width:1;height:517;flip:y" o:connectortype="straight">
              <v:stroke endarrow="block"/>
            </v:shape>
            <v:rect id="_x0000_s1529" style="position:absolute;left:8666;top:3624;width:525;height:287;v-text-anchor:middle" stroked="f">
              <v:textbox style="mso-next-textbox:#_x0000_s1529"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ptr2</w:t>
                    </w:r>
                  </w:p>
                </w:txbxContent>
              </v:textbox>
            </v:rect>
            <v:shape id="_x0000_s1530" type="#_x0000_t19" style="position:absolute;left:6639;top:1601;width:1449;height:2250;rotation:-4479528fd" coordsize="21600,30774" adj="-5120202,1736354,,21138" path="wr-21600,-462,21600,42738,4444,,19331,30774nfewr-21600,-462,21600,42738,4444,,19331,30774l,21138nsxe">
              <v:stroke dashstyle="longDash" endarrow="block"/>
              <v:path o:connectlocs="4444,0;19331,30774;0,21138"/>
            </v:shape>
            <v:shape id="_x0000_s1531" type="#_x0000_t19" style="position:absolute;left:6623;top:1936;width:1656;height:2058;rotation:8060303fd" coordsize="21600,24799" adj="-5537260,575700,,21500" path="wr-21600,-100,21600,43100,2073,,21347,24799nfewr-21600,-100,21600,43100,2073,,21347,24799l,21500nsxe">
              <v:stroke dashstyle="longDash" endarrow="block"/>
              <v:path o:connectlocs="2073,0;21347,24799;0,21500"/>
            </v:shape>
            <v:rect id="_x0000_s1532" style="position:absolute;left:8731;top:2307;width:525;height:287;v-text-anchor:middle" stroked="f">
              <v:textbox style="mso-next-textbox:#_x0000_s1532" inset="0,0,0,0">
                <w:txbxContent>
                  <w:p w:rsidR="00460149" w:rsidRPr="0060659F" w:rsidRDefault="00460149" w:rsidP="00F01B85">
                    <w:pPr>
                      <w:spacing w:line="240" w:lineRule="auto"/>
                      <w:ind w:left="0" w:firstLine="0"/>
                      <w:jc w:val="center"/>
                      <w:rPr>
                        <w:rFonts w:ascii="Times New Roman" w:hAnsi="Times New Roman" w:cs="Times New Roman"/>
                      </w:rPr>
                    </w:pPr>
                    <w:r w:rsidRPr="0060659F">
                      <w:rPr>
                        <w:rFonts w:ascii="Times New Roman" w:hAnsi="Times New Roman" w:cs="Times New Roman"/>
                      </w:rPr>
                      <w:t>N4</w:t>
                    </w:r>
                  </w:p>
                </w:txbxContent>
              </v:textbox>
            </v:rect>
            <w10:wrap type="none"/>
            <w10:anchorlock/>
          </v:group>
        </w:pict>
      </w:r>
    </w:p>
    <w:p w:rsidR="00E13199" w:rsidRPr="00DF41A2" w:rsidRDefault="00E13199" w:rsidP="00C562D2">
      <w:pPr>
        <w:pStyle w:val="ListParagraph"/>
        <w:numPr>
          <w:ilvl w:val="0"/>
          <w:numId w:val="28"/>
        </w:numPr>
        <w:rPr>
          <w:rFonts w:ascii="Times New Roman" w:hAnsi="Times New Roman"/>
        </w:rPr>
      </w:pPr>
      <w:r w:rsidRPr="00674CCC">
        <w:rPr>
          <w:rFonts w:ascii="Times New Roman" w:hAnsi="Times New Roman"/>
          <w:i/>
        </w:rPr>
        <w:t>RLink</w:t>
      </w:r>
      <w:r w:rsidRPr="00DF41A2">
        <w:rPr>
          <w:rFonts w:ascii="Times New Roman" w:hAnsi="Times New Roman"/>
        </w:rPr>
        <w:t xml:space="preserve"> part of previous node is replaced with the address of next node. i.e. in the above example N2 become the previous node to node to be delete, N4 becomes the next node to node to be delete.</w:t>
      </w:r>
    </w:p>
    <w:p w:rsidR="00E13199" w:rsidRPr="00DF41A2" w:rsidRDefault="00E13199" w:rsidP="00C562D2">
      <w:pPr>
        <w:pStyle w:val="ListParagraph"/>
        <w:numPr>
          <w:ilvl w:val="0"/>
          <w:numId w:val="28"/>
        </w:numPr>
        <w:rPr>
          <w:rFonts w:ascii="Times New Roman" w:hAnsi="Times New Roman"/>
          <w:b/>
        </w:rPr>
      </w:pPr>
      <w:r w:rsidRPr="00674CCC">
        <w:rPr>
          <w:rFonts w:ascii="Times New Roman" w:hAnsi="Times New Roman"/>
          <w:i/>
        </w:rPr>
        <w:t>LLink</w:t>
      </w:r>
      <w:r w:rsidRPr="00DF41A2">
        <w:rPr>
          <w:rFonts w:ascii="Times New Roman" w:hAnsi="Times New Roman"/>
        </w:rPr>
        <w:t xml:space="preserve"> part of next node is replaced with the address of previous node. i.e. in the above example N2 become the previous node to node to be delete, N4 becomes the next node to node to be delete.</w:t>
      </w:r>
    </w:p>
    <w:p w:rsidR="00FA5793" w:rsidRDefault="00FA5793">
      <w:pPr>
        <w:rPr>
          <w:rFonts w:ascii="Times New Roman" w:hAnsi="Times New Roman" w:cs="Times New Roman"/>
          <w:b/>
        </w:rPr>
      </w:pPr>
      <w:bookmarkStart w:id="0" w:name="_GoBack"/>
      <w:bookmarkEnd w:id="0"/>
      <w:r>
        <w:rPr>
          <w:rFonts w:ascii="Times New Roman" w:hAnsi="Times New Roman" w:cs="Times New Roman"/>
          <w:b/>
        </w:rPr>
        <w:br w:type="page"/>
      </w:r>
    </w:p>
    <w:p w:rsidR="00D646E8" w:rsidRDefault="00D646E8">
      <w:pPr>
        <w:rPr>
          <w:rFonts w:ascii="Times New Roman" w:hAnsi="Times New Roman" w:cs="Times New Roman"/>
          <w:b/>
        </w:rPr>
      </w:pPr>
      <w:r>
        <w:rPr>
          <w:rFonts w:ascii="Times New Roman" w:hAnsi="Times New Roman" w:cs="Times New Roman"/>
          <w:b/>
        </w:rPr>
        <w:lastRenderedPageBreak/>
        <w:t>Comparison between SLL, CLL and DLL</w:t>
      </w:r>
    </w:p>
    <w:tbl>
      <w:tblPr>
        <w:tblStyle w:val="TableGrid"/>
        <w:tblW w:w="9326" w:type="dxa"/>
        <w:tblInd w:w="289" w:type="dxa"/>
        <w:tblLook w:val="04A0"/>
      </w:tblPr>
      <w:tblGrid>
        <w:gridCol w:w="3108"/>
        <w:gridCol w:w="3109"/>
        <w:gridCol w:w="3109"/>
      </w:tblGrid>
      <w:tr w:rsidR="00FA5793" w:rsidRPr="00FA5793" w:rsidTr="004B55F7">
        <w:trPr>
          <w:trHeight w:val="611"/>
        </w:trPr>
        <w:tc>
          <w:tcPr>
            <w:tcW w:w="3108" w:type="dxa"/>
            <w:vAlign w:val="center"/>
          </w:tcPr>
          <w:p w:rsidR="00FA5793" w:rsidRPr="00FA5793" w:rsidRDefault="00FA5793" w:rsidP="004B55F7">
            <w:pPr>
              <w:ind w:left="0" w:firstLine="0"/>
              <w:jc w:val="center"/>
              <w:rPr>
                <w:b/>
                <w:sz w:val="22"/>
                <w:szCs w:val="22"/>
              </w:rPr>
            </w:pPr>
            <w:r w:rsidRPr="00FA5793">
              <w:rPr>
                <w:b/>
                <w:sz w:val="22"/>
                <w:szCs w:val="22"/>
              </w:rPr>
              <w:t>Single Linked List</w:t>
            </w:r>
          </w:p>
        </w:tc>
        <w:tc>
          <w:tcPr>
            <w:tcW w:w="3109" w:type="dxa"/>
            <w:vAlign w:val="center"/>
          </w:tcPr>
          <w:p w:rsidR="00FA5793" w:rsidRPr="00FA5793" w:rsidRDefault="00FA5793" w:rsidP="004B55F7">
            <w:pPr>
              <w:ind w:left="0" w:firstLine="0"/>
              <w:jc w:val="center"/>
              <w:rPr>
                <w:b/>
                <w:sz w:val="22"/>
                <w:szCs w:val="22"/>
              </w:rPr>
            </w:pPr>
            <w:r w:rsidRPr="00FA5793">
              <w:rPr>
                <w:b/>
                <w:sz w:val="22"/>
                <w:szCs w:val="22"/>
              </w:rPr>
              <w:t>Circular Linked List</w:t>
            </w:r>
          </w:p>
        </w:tc>
        <w:tc>
          <w:tcPr>
            <w:tcW w:w="3109" w:type="dxa"/>
            <w:vAlign w:val="center"/>
          </w:tcPr>
          <w:p w:rsidR="00FA5793" w:rsidRPr="00FA5793" w:rsidRDefault="00FA5793" w:rsidP="004B55F7">
            <w:pPr>
              <w:ind w:left="0" w:firstLine="0"/>
              <w:jc w:val="center"/>
              <w:rPr>
                <w:b/>
                <w:sz w:val="22"/>
                <w:szCs w:val="22"/>
              </w:rPr>
            </w:pPr>
            <w:r w:rsidRPr="00FA5793">
              <w:rPr>
                <w:b/>
                <w:sz w:val="22"/>
                <w:szCs w:val="22"/>
              </w:rPr>
              <w:t>Double Linked List</w:t>
            </w:r>
          </w:p>
        </w:tc>
      </w:tr>
      <w:tr w:rsidR="00FA5793" w:rsidRPr="00FA5793" w:rsidTr="004B55F7">
        <w:trPr>
          <w:trHeight w:val="858"/>
        </w:trPr>
        <w:tc>
          <w:tcPr>
            <w:tcW w:w="3108" w:type="dxa"/>
            <w:vAlign w:val="center"/>
          </w:tcPr>
          <w:p w:rsidR="00FA5793" w:rsidRPr="00FA5793" w:rsidRDefault="00FA5793" w:rsidP="004B55F7">
            <w:pPr>
              <w:ind w:left="0" w:firstLine="0"/>
              <w:jc w:val="left"/>
              <w:rPr>
                <w:bCs/>
                <w:sz w:val="22"/>
                <w:szCs w:val="22"/>
              </w:rPr>
            </w:pPr>
            <w:r w:rsidRPr="00FA5793">
              <w:rPr>
                <w:bCs/>
                <w:sz w:val="22"/>
                <w:szCs w:val="22"/>
              </w:rPr>
              <w:t xml:space="preserve">1. </w:t>
            </w:r>
            <w:r>
              <w:rPr>
                <w:bCs/>
                <w:sz w:val="22"/>
                <w:szCs w:val="22"/>
              </w:rPr>
              <w:t>in SLL, each node has one data part and one link part.</w:t>
            </w:r>
          </w:p>
        </w:tc>
        <w:tc>
          <w:tcPr>
            <w:tcW w:w="3109" w:type="dxa"/>
            <w:vAlign w:val="center"/>
          </w:tcPr>
          <w:p w:rsidR="00FA5793" w:rsidRPr="00FA5793" w:rsidRDefault="00FA5793" w:rsidP="004B55F7">
            <w:pPr>
              <w:ind w:left="0" w:firstLine="0"/>
              <w:jc w:val="left"/>
              <w:rPr>
                <w:bCs/>
                <w:sz w:val="22"/>
                <w:szCs w:val="22"/>
              </w:rPr>
            </w:pPr>
            <w:r w:rsidRPr="00FA5793">
              <w:rPr>
                <w:bCs/>
                <w:sz w:val="22"/>
                <w:szCs w:val="22"/>
              </w:rPr>
              <w:t xml:space="preserve">1. </w:t>
            </w:r>
            <w:r>
              <w:rPr>
                <w:bCs/>
                <w:sz w:val="22"/>
                <w:szCs w:val="22"/>
              </w:rPr>
              <w:t>in CLL, each node has one data part and one link part.</w:t>
            </w:r>
          </w:p>
        </w:tc>
        <w:tc>
          <w:tcPr>
            <w:tcW w:w="3109" w:type="dxa"/>
            <w:vAlign w:val="center"/>
          </w:tcPr>
          <w:p w:rsidR="00FA5793" w:rsidRPr="00FA5793" w:rsidRDefault="00FA5793" w:rsidP="004B55F7">
            <w:pPr>
              <w:ind w:left="0" w:firstLine="0"/>
              <w:jc w:val="left"/>
              <w:rPr>
                <w:bCs/>
                <w:sz w:val="22"/>
                <w:szCs w:val="22"/>
              </w:rPr>
            </w:pPr>
            <w:r w:rsidRPr="00FA5793">
              <w:rPr>
                <w:bCs/>
                <w:sz w:val="22"/>
                <w:szCs w:val="22"/>
              </w:rPr>
              <w:t xml:space="preserve">1. </w:t>
            </w:r>
            <w:r>
              <w:rPr>
                <w:bCs/>
                <w:sz w:val="22"/>
                <w:szCs w:val="22"/>
              </w:rPr>
              <w:t>in DLL, each node has one data part and two link parts.</w:t>
            </w:r>
          </w:p>
        </w:tc>
      </w:tr>
      <w:tr w:rsidR="00FA5793" w:rsidRPr="00FA5793" w:rsidTr="004B55F7">
        <w:trPr>
          <w:trHeight w:val="858"/>
        </w:trPr>
        <w:tc>
          <w:tcPr>
            <w:tcW w:w="3108" w:type="dxa"/>
            <w:vAlign w:val="center"/>
          </w:tcPr>
          <w:p w:rsidR="00FA5793" w:rsidRPr="00FA5793" w:rsidRDefault="00FA5793" w:rsidP="004B55F7">
            <w:pPr>
              <w:ind w:left="0" w:firstLine="0"/>
              <w:jc w:val="left"/>
              <w:rPr>
                <w:bCs/>
                <w:sz w:val="22"/>
                <w:szCs w:val="22"/>
              </w:rPr>
            </w:pPr>
            <w:r>
              <w:rPr>
                <w:bCs/>
                <w:sz w:val="22"/>
                <w:szCs w:val="22"/>
              </w:rPr>
              <w:t>2. Traverse from Left to Right.</w:t>
            </w:r>
          </w:p>
        </w:tc>
        <w:tc>
          <w:tcPr>
            <w:tcW w:w="3109" w:type="dxa"/>
            <w:vAlign w:val="center"/>
          </w:tcPr>
          <w:p w:rsidR="00FA5793" w:rsidRPr="00FA5793" w:rsidRDefault="00FA5793" w:rsidP="004B55F7">
            <w:pPr>
              <w:ind w:left="0" w:firstLine="0"/>
              <w:jc w:val="left"/>
              <w:rPr>
                <w:bCs/>
                <w:sz w:val="22"/>
                <w:szCs w:val="22"/>
              </w:rPr>
            </w:pPr>
            <w:r>
              <w:rPr>
                <w:bCs/>
                <w:sz w:val="22"/>
                <w:szCs w:val="22"/>
              </w:rPr>
              <w:t>2. Traverse from Left to Right in circular fashion.</w:t>
            </w:r>
          </w:p>
        </w:tc>
        <w:tc>
          <w:tcPr>
            <w:tcW w:w="3109" w:type="dxa"/>
            <w:vAlign w:val="center"/>
          </w:tcPr>
          <w:p w:rsidR="00FA5793" w:rsidRPr="00FA5793" w:rsidRDefault="00FA5793" w:rsidP="004B55F7">
            <w:pPr>
              <w:ind w:left="0" w:firstLine="0"/>
              <w:jc w:val="left"/>
              <w:rPr>
                <w:bCs/>
                <w:sz w:val="22"/>
                <w:szCs w:val="22"/>
              </w:rPr>
            </w:pPr>
            <w:r>
              <w:rPr>
                <w:bCs/>
                <w:sz w:val="22"/>
                <w:szCs w:val="22"/>
              </w:rPr>
              <w:t>2. Traverse from Left to Right and Right to Left.</w:t>
            </w:r>
          </w:p>
        </w:tc>
      </w:tr>
      <w:tr w:rsidR="00FA5793" w:rsidRPr="00FA5793" w:rsidTr="004B55F7">
        <w:trPr>
          <w:trHeight w:val="858"/>
        </w:trPr>
        <w:tc>
          <w:tcPr>
            <w:tcW w:w="3108" w:type="dxa"/>
            <w:vAlign w:val="center"/>
          </w:tcPr>
          <w:p w:rsidR="00FA5793" w:rsidRPr="00FA5793" w:rsidRDefault="00FA5793" w:rsidP="004B55F7">
            <w:pPr>
              <w:ind w:left="0" w:firstLine="0"/>
              <w:jc w:val="left"/>
              <w:rPr>
                <w:bCs/>
                <w:sz w:val="22"/>
                <w:szCs w:val="22"/>
              </w:rPr>
            </w:pPr>
            <w:r>
              <w:rPr>
                <w:bCs/>
                <w:sz w:val="22"/>
                <w:szCs w:val="22"/>
              </w:rPr>
              <w:t>3. Last node link part is NULL.</w:t>
            </w:r>
          </w:p>
        </w:tc>
        <w:tc>
          <w:tcPr>
            <w:tcW w:w="3109" w:type="dxa"/>
            <w:vAlign w:val="center"/>
          </w:tcPr>
          <w:p w:rsidR="00FA5793" w:rsidRPr="00FA5793" w:rsidRDefault="00FA5793" w:rsidP="004B55F7">
            <w:pPr>
              <w:ind w:left="0" w:firstLine="0"/>
              <w:jc w:val="left"/>
              <w:rPr>
                <w:bCs/>
                <w:sz w:val="22"/>
                <w:szCs w:val="22"/>
              </w:rPr>
            </w:pPr>
            <w:r>
              <w:rPr>
                <w:bCs/>
                <w:sz w:val="22"/>
                <w:szCs w:val="22"/>
              </w:rPr>
              <w:t>3. Last node link part points to address of header node..</w:t>
            </w:r>
          </w:p>
        </w:tc>
        <w:tc>
          <w:tcPr>
            <w:tcW w:w="3109" w:type="dxa"/>
            <w:vAlign w:val="center"/>
          </w:tcPr>
          <w:p w:rsidR="00FA5793" w:rsidRPr="00FA5793" w:rsidRDefault="00FA5793" w:rsidP="004B55F7">
            <w:pPr>
              <w:ind w:left="0" w:firstLine="0"/>
              <w:jc w:val="left"/>
              <w:rPr>
                <w:bCs/>
                <w:sz w:val="22"/>
                <w:szCs w:val="22"/>
              </w:rPr>
            </w:pPr>
            <w:r>
              <w:rPr>
                <w:bCs/>
                <w:sz w:val="22"/>
                <w:szCs w:val="22"/>
              </w:rPr>
              <w:t>3. Last node rlink part is NULL.</w:t>
            </w:r>
          </w:p>
        </w:tc>
      </w:tr>
      <w:tr w:rsidR="00FA5793" w:rsidRPr="00FA5793" w:rsidTr="004B55F7">
        <w:trPr>
          <w:trHeight w:val="858"/>
        </w:trPr>
        <w:tc>
          <w:tcPr>
            <w:tcW w:w="3108" w:type="dxa"/>
            <w:vAlign w:val="center"/>
          </w:tcPr>
          <w:p w:rsidR="00FA5793" w:rsidRPr="00FA5793" w:rsidRDefault="0071013D" w:rsidP="004B55F7">
            <w:pPr>
              <w:ind w:left="0" w:firstLine="0"/>
              <w:jc w:val="left"/>
              <w:rPr>
                <w:bCs/>
                <w:sz w:val="22"/>
                <w:szCs w:val="22"/>
              </w:rPr>
            </w:pPr>
            <w:r>
              <w:rPr>
                <w:bCs/>
                <w:sz w:val="22"/>
                <w:szCs w:val="22"/>
              </w:rPr>
              <w:t>4. it require less memory when compared with D</w:t>
            </w:r>
            <w:r w:rsidR="00FF608B">
              <w:rPr>
                <w:bCs/>
                <w:sz w:val="22"/>
                <w:szCs w:val="22"/>
              </w:rPr>
              <w:t>LL</w:t>
            </w:r>
            <w:r>
              <w:rPr>
                <w:bCs/>
                <w:sz w:val="22"/>
                <w:szCs w:val="22"/>
              </w:rPr>
              <w:t>, because SLL has only one link part.</w:t>
            </w:r>
          </w:p>
        </w:tc>
        <w:tc>
          <w:tcPr>
            <w:tcW w:w="3109" w:type="dxa"/>
            <w:vAlign w:val="center"/>
          </w:tcPr>
          <w:p w:rsidR="00FA5793" w:rsidRPr="00FA5793" w:rsidRDefault="0071013D" w:rsidP="004B55F7">
            <w:pPr>
              <w:ind w:left="0" w:firstLine="0"/>
              <w:jc w:val="left"/>
              <w:rPr>
                <w:bCs/>
                <w:sz w:val="22"/>
                <w:szCs w:val="22"/>
              </w:rPr>
            </w:pPr>
            <w:r>
              <w:rPr>
                <w:bCs/>
                <w:sz w:val="22"/>
                <w:szCs w:val="22"/>
              </w:rPr>
              <w:t>4. it require less memory when compared with D</w:t>
            </w:r>
            <w:r w:rsidR="00FF608B">
              <w:rPr>
                <w:bCs/>
                <w:sz w:val="22"/>
                <w:szCs w:val="22"/>
              </w:rPr>
              <w:t>LL</w:t>
            </w:r>
            <w:r>
              <w:rPr>
                <w:bCs/>
                <w:sz w:val="22"/>
                <w:szCs w:val="22"/>
              </w:rPr>
              <w:t>, because CLL has only one link part.</w:t>
            </w:r>
          </w:p>
        </w:tc>
        <w:tc>
          <w:tcPr>
            <w:tcW w:w="3109" w:type="dxa"/>
            <w:vAlign w:val="center"/>
          </w:tcPr>
          <w:p w:rsidR="00FA5793" w:rsidRPr="00FA5793" w:rsidRDefault="00FF608B" w:rsidP="004B55F7">
            <w:pPr>
              <w:ind w:left="0" w:firstLine="0"/>
              <w:jc w:val="left"/>
              <w:rPr>
                <w:bCs/>
                <w:sz w:val="22"/>
                <w:szCs w:val="22"/>
              </w:rPr>
            </w:pPr>
            <w:r>
              <w:rPr>
                <w:bCs/>
                <w:sz w:val="22"/>
                <w:szCs w:val="22"/>
              </w:rPr>
              <w:t xml:space="preserve">4. it require more memory when compared with </w:t>
            </w:r>
            <w:r w:rsidR="00E04D41">
              <w:rPr>
                <w:bCs/>
                <w:sz w:val="22"/>
                <w:szCs w:val="22"/>
              </w:rPr>
              <w:t>SLL and CLL</w:t>
            </w:r>
            <w:r>
              <w:rPr>
                <w:bCs/>
                <w:sz w:val="22"/>
                <w:szCs w:val="22"/>
              </w:rPr>
              <w:t xml:space="preserve">, because </w:t>
            </w:r>
            <w:r w:rsidR="00E04D41">
              <w:rPr>
                <w:bCs/>
                <w:sz w:val="22"/>
                <w:szCs w:val="22"/>
              </w:rPr>
              <w:t>D</w:t>
            </w:r>
            <w:r>
              <w:rPr>
                <w:bCs/>
                <w:sz w:val="22"/>
                <w:szCs w:val="22"/>
              </w:rPr>
              <w:t xml:space="preserve">LL has </w:t>
            </w:r>
            <w:r w:rsidR="00E04D41">
              <w:rPr>
                <w:bCs/>
                <w:sz w:val="22"/>
                <w:szCs w:val="22"/>
              </w:rPr>
              <w:t>two</w:t>
            </w:r>
            <w:r>
              <w:rPr>
                <w:bCs/>
                <w:sz w:val="22"/>
                <w:szCs w:val="22"/>
              </w:rPr>
              <w:t xml:space="preserve"> link part</w:t>
            </w:r>
            <w:r w:rsidR="00E04D41">
              <w:rPr>
                <w:bCs/>
                <w:sz w:val="22"/>
                <w:szCs w:val="22"/>
              </w:rPr>
              <w:t>s</w:t>
            </w:r>
            <w:r>
              <w:rPr>
                <w:bCs/>
                <w:sz w:val="22"/>
                <w:szCs w:val="22"/>
              </w:rPr>
              <w:t>.</w:t>
            </w:r>
          </w:p>
        </w:tc>
      </w:tr>
    </w:tbl>
    <w:p w:rsidR="00342466" w:rsidRDefault="00342466" w:rsidP="00E13199">
      <w:pPr>
        <w:rPr>
          <w:rFonts w:ascii="Times New Roman" w:hAnsi="Times New Roman" w:cs="Times New Roman"/>
          <w:b/>
        </w:rPr>
      </w:pPr>
    </w:p>
    <w:sectPr w:rsidR="00342466" w:rsidSect="00C82111">
      <w:footerReference w:type="default" r:id="rId8"/>
      <w:pgSz w:w="12240" w:h="15840"/>
      <w:pgMar w:top="985" w:right="1440" w:bottom="1134" w:left="1440" w:header="720" w:footer="46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05BB8" w:rsidRDefault="00A05BB8" w:rsidP="006873E4">
      <w:pPr>
        <w:spacing w:line="240" w:lineRule="auto"/>
      </w:pPr>
      <w:r>
        <w:separator/>
      </w:r>
    </w:p>
  </w:endnote>
  <w:endnote w:type="continuationSeparator" w:id="1">
    <w:p w:rsidR="00A05BB8" w:rsidRDefault="00A05BB8" w:rsidP="006873E4">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Gautami">
    <w:panose1 w:val="020B0502040204020203"/>
    <w:charset w:val="00"/>
    <w:family w:val="swiss"/>
    <w:pitch w:val="variable"/>
    <w:sig w:usb0="002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60149" w:rsidRDefault="00460149" w:rsidP="006873E4">
    <w:pPr>
      <w:pStyle w:val="Footer"/>
    </w:pPr>
    <w:r w:rsidRPr="003D6665">
      <w:rPr>
        <w:rFonts w:ascii="Times New Roman" w:hAnsi="Times New Roman" w:cs="Times New Roman"/>
      </w:rPr>
      <w:t xml:space="preserve">Data Structures </w:t>
    </w:r>
    <w:r>
      <w:rPr>
        <w:rFonts w:ascii="Times New Roman" w:hAnsi="Times New Roman" w:cs="Times New Roman"/>
      </w:rPr>
      <w:tab/>
      <w:t xml:space="preserve">                                                </w:t>
    </w:r>
    <w:r w:rsidRPr="003D6665">
      <w:rPr>
        <w:rFonts w:ascii="Times New Roman" w:hAnsi="Times New Roman" w:cs="Times New Roman"/>
      </w:rPr>
      <w:t>Unit-</w:t>
    </w:r>
    <w:r>
      <w:rPr>
        <w:rFonts w:ascii="Times New Roman" w:hAnsi="Times New Roman" w:cs="Times New Roman"/>
      </w:rPr>
      <w:t>I</w:t>
    </w:r>
    <w:r w:rsidRPr="003D6665">
      <w:rPr>
        <w:rFonts w:ascii="Times New Roman" w:hAnsi="Times New Roman" w:cs="Times New Roman"/>
      </w:rPr>
      <w:t xml:space="preserve">I </w:t>
    </w:r>
    <w:r>
      <w:rPr>
        <w:rFonts w:ascii="Times New Roman" w:hAnsi="Times New Roman" w:cs="Times New Roman"/>
      </w:rPr>
      <w:t xml:space="preserve">                   </w:t>
    </w:r>
    <w:r w:rsidRPr="003D6665">
      <w:rPr>
        <w:rFonts w:ascii="Times New Roman" w:hAnsi="Times New Roman" w:cs="Times New Roman"/>
      </w:rPr>
      <w:t>Learning Material</w:t>
    </w:r>
    <w:sdt>
      <w:sdtPr>
        <w:id w:val="13359879"/>
        <w:docPartObj>
          <w:docPartGallery w:val="Page Numbers (Bottom of Page)"/>
          <w:docPartUnique/>
        </w:docPartObj>
      </w:sdtPr>
      <w:sdtEndPr>
        <w:rPr>
          <w:rFonts w:ascii="Times New Roman" w:hAnsi="Times New Roman" w:cs="Times New Roman"/>
        </w:rPr>
      </w:sdtEndPr>
      <w:sdtContent>
        <w:r>
          <w:t xml:space="preserve">                        </w:t>
        </w:r>
        <w:r w:rsidRPr="006873E4">
          <w:rPr>
            <w:rFonts w:ascii="Times New Roman" w:hAnsi="Times New Roman" w:cs="Times New Roman"/>
          </w:rPr>
          <w:fldChar w:fldCharType="begin"/>
        </w:r>
        <w:r w:rsidRPr="006873E4">
          <w:rPr>
            <w:rFonts w:ascii="Times New Roman" w:hAnsi="Times New Roman" w:cs="Times New Roman"/>
          </w:rPr>
          <w:instrText xml:space="preserve"> PAGE   \* MERGEFORMAT </w:instrText>
        </w:r>
        <w:r w:rsidRPr="006873E4">
          <w:rPr>
            <w:rFonts w:ascii="Times New Roman" w:hAnsi="Times New Roman" w:cs="Times New Roman"/>
          </w:rPr>
          <w:fldChar w:fldCharType="separate"/>
        </w:r>
        <w:r w:rsidR="00C82111">
          <w:rPr>
            <w:rFonts w:ascii="Times New Roman" w:hAnsi="Times New Roman" w:cs="Times New Roman"/>
            <w:noProof/>
          </w:rPr>
          <w:t>26</w:t>
        </w:r>
        <w:r w:rsidRPr="006873E4">
          <w:rPr>
            <w:rFonts w:ascii="Times New Roman" w:hAnsi="Times New Roman" w:cs="Times New Roman"/>
          </w:rPr>
          <w:fldChar w:fldCharType="end"/>
        </w:r>
      </w:sdtContent>
    </w:sdt>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05BB8" w:rsidRDefault="00A05BB8" w:rsidP="006873E4">
      <w:pPr>
        <w:spacing w:line="240" w:lineRule="auto"/>
      </w:pPr>
      <w:r>
        <w:separator/>
      </w:r>
    </w:p>
  </w:footnote>
  <w:footnote w:type="continuationSeparator" w:id="1">
    <w:p w:rsidR="00A05BB8" w:rsidRDefault="00A05BB8" w:rsidP="006873E4">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9F727DAA"/>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462AB0"/>
    <w:multiLevelType w:val="hybridMultilevel"/>
    <w:tmpl w:val="7408F484"/>
    <w:lvl w:ilvl="0" w:tplc="48F2D6FC">
      <w:start w:val="6"/>
      <w:numFmt w:val="decimal"/>
      <w:lvlText w:val="%1."/>
      <w:lvlJc w:val="left"/>
      <w:pPr>
        <w:ind w:left="36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3B1473E"/>
    <w:multiLevelType w:val="hybridMultilevel"/>
    <w:tmpl w:val="8CB472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7CB1603"/>
    <w:multiLevelType w:val="hybridMultilevel"/>
    <w:tmpl w:val="41FA8D82"/>
    <w:lvl w:ilvl="0" w:tplc="DA745556">
      <w:start w:val="1"/>
      <w:numFmt w:val="decimal"/>
      <w:lvlText w:val="%1."/>
      <w:lvlJc w:val="left"/>
      <w:pPr>
        <w:ind w:left="791" w:hanging="360"/>
      </w:pPr>
      <w:rPr>
        <w:rFonts w:hint="default"/>
      </w:r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4">
    <w:nsid w:val="0CC1759D"/>
    <w:multiLevelType w:val="hybridMultilevel"/>
    <w:tmpl w:val="C55C1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E015C0E"/>
    <w:multiLevelType w:val="hybridMultilevel"/>
    <w:tmpl w:val="B1DCE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2101AF3"/>
    <w:multiLevelType w:val="hybridMultilevel"/>
    <w:tmpl w:val="12DA8E6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1279561C"/>
    <w:multiLevelType w:val="hybridMultilevel"/>
    <w:tmpl w:val="7C58A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4B309D"/>
    <w:multiLevelType w:val="hybridMultilevel"/>
    <w:tmpl w:val="A9EE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784513D"/>
    <w:multiLevelType w:val="hybridMultilevel"/>
    <w:tmpl w:val="BB02E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83C62E8"/>
    <w:multiLevelType w:val="hybridMultilevel"/>
    <w:tmpl w:val="716CBA44"/>
    <w:lvl w:ilvl="0" w:tplc="32B26890">
      <w:start w:val="1"/>
      <w:numFmt w:val="decimal"/>
      <w:lvlText w:val="%1."/>
      <w:lvlJc w:val="left"/>
      <w:pPr>
        <w:ind w:left="900" w:hanging="360"/>
      </w:pPr>
      <w:rPr>
        <w:rFonts w:hint="default"/>
        <w:b w:val="0"/>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11">
    <w:nsid w:val="18E65D9E"/>
    <w:multiLevelType w:val="hybridMultilevel"/>
    <w:tmpl w:val="187C9272"/>
    <w:lvl w:ilvl="0" w:tplc="CD34F46A">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nsid w:val="18E66FC8"/>
    <w:multiLevelType w:val="hybridMultilevel"/>
    <w:tmpl w:val="3CE44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AEF7AF6"/>
    <w:multiLevelType w:val="hybridMultilevel"/>
    <w:tmpl w:val="11C03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B8376D"/>
    <w:multiLevelType w:val="hybridMultilevel"/>
    <w:tmpl w:val="AB2C4B5C"/>
    <w:lvl w:ilvl="0" w:tplc="40090019">
      <w:start w:val="1"/>
      <w:numFmt w:val="lowerLetter"/>
      <w:lvlText w:val="%1."/>
      <w:lvlJc w:val="left"/>
      <w:pPr>
        <w:ind w:left="1080" w:hanging="360"/>
      </w:pPr>
      <w:rPr>
        <w:rFonts w:hint="default"/>
        <w:b/>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nsid w:val="23C213B6"/>
    <w:multiLevelType w:val="hybridMultilevel"/>
    <w:tmpl w:val="46BAD9B2"/>
    <w:lvl w:ilvl="0" w:tplc="0409000F">
      <w:start w:val="1"/>
      <w:numFmt w:val="decimal"/>
      <w:lvlText w:val="%1."/>
      <w:lvlJc w:val="left"/>
      <w:pPr>
        <w:ind w:left="1976" w:hanging="360"/>
      </w:pPr>
    </w:lvl>
    <w:lvl w:ilvl="1" w:tplc="40090019" w:tentative="1">
      <w:start w:val="1"/>
      <w:numFmt w:val="lowerLetter"/>
      <w:lvlText w:val="%2."/>
      <w:lvlJc w:val="left"/>
      <w:pPr>
        <w:ind w:left="2696" w:hanging="360"/>
      </w:pPr>
    </w:lvl>
    <w:lvl w:ilvl="2" w:tplc="4009001B" w:tentative="1">
      <w:start w:val="1"/>
      <w:numFmt w:val="lowerRoman"/>
      <w:lvlText w:val="%3."/>
      <w:lvlJc w:val="right"/>
      <w:pPr>
        <w:ind w:left="3416" w:hanging="180"/>
      </w:pPr>
    </w:lvl>
    <w:lvl w:ilvl="3" w:tplc="4009000F" w:tentative="1">
      <w:start w:val="1"/>
      <w:numFmt w:val="decimal"/>
      <w:lvlText w:val="%4."/>
      <w:lvlJc w:val="left"/>
      <w:pPr>
        <w:ind w:left="4136" w:hanging="360"/>
      </w:pPr>
    </w:lvl>
    <w:lvl w:ilvl="4" w:tplc="40090019" w:tentative="1">
      <w:start w:val="1"/>
      <w:numFmt w:val="lowerLetter"/>
      <w:lvlText w:val="%5."/>
      <w:lvlJc w:val="left"/>
      <w:pPr>
        <w:ind w:left="4856" w:hanging="360"/>
      </w:pPr>
    </w:lvl>
    <w:lvl w:ilvl="5" w:tplc="4009001B" w:tentative="1">
      <w:start w:val="1"/>
      <w:numFmt w:val="lowerRoman"/>
      <w:lvlText w:val="%6."/>
      <w:lvlJc w:val="right"/>
      <w:pPr>
        <w:ind w:left="5576" w:hanging="180"/>
      </w:pPr>
    </w:lvl>
    <w:lvl w:ilvl="6" w:tplc="4009000F" w:tentative="1">
      <w:start w:val="1"/>
      <w:numFmt w:val="decimal"/>
      <w:lvlText w:val="%7."/>
      <w:lvlJc w:val="left"/>
      <w:pPr>
        <w:ind w:left="6296" w:hanging="360"/>
      </w:pPr>
    </w:lvl>
    <w:lvl w:ilvl="7" w:tplc="40090019" w:tentative="1">
      <w:start w:val="1"/>
      <w:numFmt w:val="lowerLetter"/>
      <w:lvlText w:val="%8."/>
      <w:lvlJc w:val="left"/>
      <w:pPr>
        <w:ind w:left="7016" w:hanging="360"/>
      </w:pPr>
    </w:lvl>
    <w:lvl w:ilvl="8" w:tplc="4009001B" w:tentative="1">
      <w:start w:val="1"/>
      <w:numFmt w:val="lowerRoman"/>
      <w:lvlText w:val="%9."/>
      <w:lvlJc w:val="right"/>
      <w:pPr>
        <w:ind w:left="7736" w:hanging="180"/>
      </w:pPr>
    </w:lvl>
  </w:abstractNum>
  <w:abstractNum w:abstractNumId="16">
    <w:nsid w:val="245F06D5"/>
    <w:multiLevelType w:val="hybridMultilevel"/>
    <w:tmpl w:val="46BAD9B2"/>
    <w:lvl w:ilvl="0" w:tplc="0409000F">
      <w:start w:val="1"/>
      <w:numFmt w:val="decimal"/>
      <w:lvlText w:val="%1."/>
      <w:lvlJc w:val="left"/>
      <w:pPr>
        <w:ind w:left="1976" w:hanging="360"/>
      </w:pPr>
    </w:lvl>
    <w:lvl w:ilvl="1" w:tplc="40090019" w:tentative="1">
      <w:start w:val="1"/>
      <w:numFmt w:val="lowerLetter"/>
      <w:lvlText w:val="%2."/>
      <w:lvlJc w:val="left"/>
      <w:pPr>
        <w:ind w:left="2696" w:hanging="360"/>
      </w:pPr>
    </w:lvl>
    <w:lvl w:ilvl="2" w:tplc="4009001B" w:tentative="1">
      <w:start w:val="1"/>
      <w:numFmt w:val="lowerRoman"/>
      <w:lvlText w:val="%3."/>
      <w:lvlJc w:val="right"/>
      <w:pPr>
        <w:ind w:left="3416" w:hanging="180"/>
      </w:pPr>
    </w:lvl>
    <w:lvl w:ilvl="3" w:tplc="4009000F" w:tentative="1">
      <w:start w:val="1"/>
      <w:numFmt w:val="decimal"/>
      <w:lvlText w:val="%4."/>
      <w:lvlJc w:val="left"/>
      <w:pPr>
        <w:ind w:left="4136" w:hanging="360"/>
      </w:pPr>
    </w:lvl>
    <w:lvl w:ilvl="4" w:tplc="40090019" w:tentative="1">
      <w:start w:val="1"/>
      <w:numFmt w:val="lowerLetter"/>
      <w:lvlText w:val="%5."/>
      <w:lvlJc w:val="left"/>
      <w:pPr>
        <w:ind w:left="4856" w:hanging="360"/>
      </w:pPr>
    </w:lvl>
    <w:lvl w:ilvl="5" w:tplc="4009001B" w:tentative="1">
      <w:start w:val="1"/>
      <w:numFmt w:val="lowerRoman"/>
      <w:lvlText w:val="%6."/>
      <w:lvlJc w:val="right"/>
      <w:pPr>
        <w:ind w:left="5576" w:hanging="180"/>
      </w:pPr>
    </w:lvl>
    <w:lvl w:ilvl="6" w:tplc="4009000F" w:tentative="1">
      <w:start w:val="1"/>
      <w:numFmt w:val="decimal"/>
      <w:lvlText w:val="%7."/>
      <w:lvlJc w:val="left"/>
      <w:pPr>
        <w:ind w:left="6296" w:hanging="360"/>
      </w:pPr>
    </w:lvl>
    <w:lvl w:ilvl="7" w:tplc="40090019" w:tentative="1">
      <w:start w:val="1"/>
      <w:numFmt w:val="lowerLetter"/>
      <w:lvlText w:val="%8."/>
      <w:lvlJc w:val="left"/>
      <w:pPr>
        <w:ind w:left="7016" w:hanging="360"/>
      </w:pPr>
    </w:lvl>
    <w:lvl w:ilvl="8" w:tplc="4009001B" w:tentative="1">
      <w:start w:val="1"/>
      <w:numFmt w:val="lowerRoman"/>
      <w:lvlText w:val="%9."/>
      <w:lvlJc w:val="right"/>
      <w:pPr>
        <w:ind w:left="7736" w:hanging="180"/>
      </w:pPr>
    </w:lvl>
  </w:abstractNum>
  <w:abstractNum w:abstractNumId="17">
    <w:nsid w:val="24C255D8"/>
    <w:multiLevelType w:val="hybridMultilevel"/>
    <w:tmpl w:val="A6BAC5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280F06F0"/>
    <w:multiLevelType w:val="hybridMultilevel"/>
    <w:tmpl w:val="760E9088"/>
    <w:lvl w:ilvl="0" w:tplc="89E0C8DE">
      <w:start w:val="1"/>
      <w:numFmt w:val="decimal"/>
      <w:lvlText w:val="%1."/>
      <w:lvlJc w:val="left"/>
      <w:pPr>
        <w:ind w:left="791" w:hanging="360"/>
      </w:pPr>
      <w:rPr>
        <w:rFonts w:hint="default"/>
      </w:r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19">
    <w:nsid w:val="29780C80"/>
    <w:multiLevelType w:val="hybridMultilevel"/>
    <w:tmpl w:val="9892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2AEE37D8"/>
    <w:multiLevelType w:val="hybridMultilevel"/>
    <w:tmpl w:val="07F6D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0D92C7A"/>
    <w:multiLevelType w:val="hybridMultilevel"/>
    <w:tmpl w:val="84E26A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319C6326"/>
    <w:multiLevelType w:val="hybridMultilevel"/>
    <w:tmpl w:val="239212DC"/>
    <w:lvl w:ilvl="0" w:tplc="DAE4E734">
      <w:start w:val="5"/>
      <w:numFmt w:val="decimal"/>
      <w:lvlText w:val="%1."/>
      <w:lvlJc w:val="left"/>
      <w:pPr>
        <w:ind w:left="36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2D56029"/>
    <w:multiLevelType w:val="hybridMultilevel"/>
    <w:tmpl w:val="8CB472A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34573BB2"/>
    <w:multiLevelType w:val="hybridMultilevel"/>
    <w:tmpl w:val="9D7AD6C8"/>
    <w:lvl w:ilvl="0" w:tplc="3BB6190E">
      <w:start w:val="1"/>
      <w:numFmt w:val="decimal"/>
      <w:lvlText w:val="%1."/>
      <w:lvlJc w:val="left"/>
      <w:pPr>
        <w:ind w:left="791" w:hanging="360"/>
      </w:pPr>
      <w:rPr>
        <w:rFonts w:hint="default"/>
      </w:rPr>
    </w:lvl>
    <w:lvl w:ilvl="1" w:tplc="04090019" w:tentative="1">
      <w:start w:val="1"/>
      <w:numFmt w:val="lowerLetter"/>
      <w:lvlText w:val="%2."/>
      <w:lvlJc w:val="left"/>
      <w:pPr>
        <w:ind w:left="1511" w:hanging="360"/>
      </w:pPr>
    </w:lvl>
    <w:lvl w:ilvl="2" w:tplc="0409001B" w:tentative="1">
      <w:start w:val="1"/>
      <w:numFmt w:val="lowerRoman"/>
      <w:lvlText w:val="%3."/>
      <w:lvlJc w:val="right"/>
      <w:pPr>
        <w:ind w:left="2231" w:hanging="180"/>
      </w:pPr>
    </w:lvl>
    <w:lvl w:ilvl="3" w:tplc="0409000F" w:tentative="1">
      <w:start w:val="1"/>
      <w:numFmt w:val="decimal"/>
      <w:lvlText w:val="%4."/>
      <w:lvlJc w:val="left"/>
      <w:pPr>
        <w:ind w:left="2951" w:hanging="360"/>
      </w:pPr>
    </w:lvl>
    <w:lvl w:ilvl="4" w:tplc="04090019" w:tentative="1">
      <w:start w:val="1"/>
      <w:numFmt w:val="lowerLetter"/>
      <w:lvlText w:val="%5."/>
      <w:lvlJc w:val="left"/>
      <w:pPr>
        <w:ind w:left="3671" w:hanging="360"/>
      </w:pPr>
    </w:lvl>
    <w:lvl w:ilvl="5" w:tplc="0409001B" w:tentative="1">
      <w:start w:val="1"/>
      <w:numFmt w:val="lowerRoman"/>
      <w:lvlText w:val="%6."/>
      <w:lvlJc w:val="right"/>
      <w:pPr>
        <w:ind w:left="4391" w:hanging="180"/>
      </w:pPr>
    </w:lvl>
    <w:lvl w:ilvl="6" w:tplc="0409000F" w:tentative="1">
      <w:start w:val="1"/>
      <w:numFmt w:val="decimal"/>
      <w:lvlText w:val="%7."/>
      <w:lvlJc w:val="left"/>
      <w:pPr>
        <w:ind w:left="5111" w:hanging="360"/>
      </w:pPr>
    </w:lvl>
    <w:lvl w:ilvl="7" w:tplc="04090019" w:tentative="1">
      <w:start w:val="1"/>
      <w:numFmt w:val="lowerLetter"/>
      <w:lvlText w:val="%8."/>
      <w:lvlJc w:val="left"/>
      <w:pPr>
        <w:ind w:left="5831" w:hanging="360"/>
      </w:pPr>
    </w:lvl>
    <w:lvl w:ilvl="8" w:tplc="0409001B" w:tentative="1">
      <w:start w:val="1"/>
      <w:numFmt w:val="lowerRoman"/>
      <w:lvlText w:val="%9."/>
      <w:lvlJc w:val="right"/>
      <w:pPr>
        <w:ind w:left="6551" w:hanging="180"/>
      </w:pPr>
    </w:lvl>
  </w:abstractNum>
  <w:abstractNum w:abstractNumId="25">
    <w:nsid w:val="370F6C4A"/>
    <w:multiLevelType w:val="hybridMultilevel"/>
    <w:tmpl w:val="3E001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CE850E7"/>
    <w:multiLevelType w:val="hybridMultilevel"/>
    <w:tmpl w:val="F8128276"/>
    <w:lvl w:ilvl="0" w:tplc="40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nsid w:val="3F5C7E22"/>
    <w:multiLevelType w:val="hybridMultilevel"/>
    <w:tmpl w:val="7E6A2C0E"/>
    <w:lvl w:ilvl="0" w:tplc="8EA02A48">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3FB42D35"/>
    <w:multiLevelType w:val="hybridMultilevel"/>
    <w:tmpl w:val="8280EBD4"/>
    <w:lvl w:ilvl="0" w:tplc="B4489D78">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nsid w:val="442621FB"/>
    <w:multiLevelType w:val="hybridMultilevel"/>
    <w:tmpl w:val="84C024DE"/>
    <w:lvl w:ilvl="0" w:tplc="CD0E09F0">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4680D7C"/>
    <w:multiLevelType w:val="hybridMultilevel"/>
    <w:tmpl w:val="5A46AA56"/>
    <w:lvl w:ilvl="0" w:tplc="04090001">
      <w:start w:val="1"/>
      <w:numFmt w:val="bullet"/>
      <w:lvlText w:val=""/>
      <w:lvlJc w:val="left"/>
      <w:pPr>
        <w:tabs>
          <w:tab w:val="num" w:pos="810"/>
        </w:tabs>
        <w:ind w:left="810" w:hanging="360"/>
      </w:pPr>
      <w:rPr>
        <w:rFonts w:ascii="Symbol" w:hAnsi="Symbol" w:hint="default"/>
      </w:rPr>
    </w:lvl>
    <w:lvl w:ilvl="1" w:tplc="D602B2EE">
      <w:start w:val="1"/>
      <w:numFmt w:val="bullet"/>
      <w:lvlText w:val=""/>
      <w:lvlJc w:val="left"/>
      <w:pPr>
        <w:tabs>
          <w:tab w:val="num" w:pos="2160"/>
        </w:tabs>
        <w:ind w:left="2160" w:hanging="360"/>
      </w:pPr>
      <w:rPr>
        <w:rFonts w:ascii="Wingdings" w:hAnsi="Wingdings" w:hint="default"/>
      </w:rPr>
    </w:lvl>
    <w:lvl w:ilvl="2" w:tplc="E390A6FE" w:tentative="1">
      <w:start w:val="1"/>
      <w:numFmt w:val="bullet"/>
      <w:lvlText w:val=""/>
      <w:lvlJc w:val="left"/>
      <w:pPr>
        <w:tabs>
          <w:tab w:val="num" w:pos="2880"/>
        </w:tabs>
        <w:ind w:left="2880" w:hanging="360"/>
      </w:pPr>
      <w:rPr>
        <w:rFonts w:ascii="Wingdings" w:hAnsi="Wingdings" w:hint="default"/>
      </w:rPr>
    </w:lvl>
    <w:lvl w:ilvl="3" w:tplc="D0E8FC58" w:tentative="1">
      <w:start w:val="1"/>
      <w:numFmt w:val="bullet"/>
      <w:lvlText w:val=""/>
      <w:lvlJc w:val="left"/>
      <w:pPr>
        <w:tabs>
          <w:tab w:val="num" w:pos="3600"/>
        </w:tabs>
        <w:ind w:left="3600" w:hanging="360"/>
      </w:pPr>
      <w:rPr>
        <w:rFonts w:ascii="Wingdings" w:hAnsi="Wingdings" w:hint="default"/>
      </w:rPr>
    </w:lvl>
    <w:lvl w:ilvl="4" w:tplc="6804E390" w:tentative="1">
      <w:start w:val="1"/>
      <w:numFmt w:val="bullet"/>
      <w:lvlText w:val=""/>
      <w:lvlJc w:val="left"/>
      <w:pPr>
        <w:tabs>
          <w:tab w:val="num" w:pos="4320"/>
        </w:tabs>
        <w:ind w:left="4320" w:hanging="360"/>
      </w:pPr>
      <w:rPr>
        <w:rFonts w:ascii="Wingdings" w:hAnsi="Wingdings" w:hint="default"/>
      </w:rPr>
    </w:lvl>
    <w:lvl w:ilvl="5" w:tplc="CBA6258E" w:tentative="1">
      <w:start w:val="1"/>
      <w:numFmt w:val="bullet"/>
      <w:lvlText w:val=""/>
      <w:lvlJc w:val="left"/>
      <w:pPr>
        <w:tabs>
          <w:tab w:val="num" w:pos="5040"/>
        </w:tabs>
        <w:ind w:left="5040" w:hanging="360"/>
      </w:pPr>
      <w:rPr>
        <w:rFonts w:ascii="Wingdings" w:hAnsi="Wingdings" w:hint="default"/>
      </w:rPr>
    </w:lvl>
    <w:lvl w:ilvl="6" w:tplc="0F32459C" w:tentative="1">
      <w:start w:val="1"/>
      <w:numFmt w:val="bullet"/>
      <w:lvlText w:val=""/>
      <w:lvlJc w:val="left"/>
      <w:pPr>
        <w:tabs>
          <w:tab w:val="num" w:pos="5760"/>
        </w:tabs>
        <w:ind w:left="5760" w:hanging="360"/>
      </w:pPr>
      <w:rPr>
        <w:rFonts w:ascii="Wingdings" w:hAnsi="Wingdings" w:hint="default"/>
      </w:rPr>
    </w:lvl>
    <w:lvl w:ilvl="7" w:tplc="02F81DB0" w:tentative="1">
      <w:start w:val="1"/>
      <w:numFmt w:val="bullet"/>
      <w:lvlText w:val=""/>
      <w:lvlJc w:val="left"/>
      <w:pPr>
        <w:tabs>
          <w:tab w:val="num" w:pos="6480"/>
        </w:tabs>
        <w:ind w:left="6480" w:hanging="360"/>
      </w:pPr>
      <w:rPr>
        <w:rFonts w:ascii="Wingdings" w:hAnsi="Wingdings" w:hint="default"/>
      </w:rPr>
    </w:lvl>
    <w:lvl w:ilvl="8" w:tplc="61789C9C" w:tentative="1">
      <w:start w:val="1"/>
      <w:numFmt w:val="bullet"/>
      <w:lvlText w:val=""/>
      <w:lvlJc w:val="left"/>
      <w:pPr>
        <w:tabs>
          <w:tab w:val="num" w:pos="7200"/>
        </w:tabs>
        <w:ind w:left="7200" w:hanging="360"/>
      </w:pPr>
      <w:rPr>
        <w:rFonts w:ascii="Wingdings" w:hAnsi="Wingdings" w:hint="default"/>
      </w:rPr>
    </w:lvl>
  </w:abstractNum>
  <w:abstractNum w:abstractNumId="31">
    <w:nsid w:val="447168EB"/>
    <w:multiLevelType w:val="hybridMultilevel"/>
    <w:tmpl w:val="727EA8B6"/>
    <w:lvl w:ilvl="0" w:tplc="40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24C6EDC">
      <w:start w:val="1"/>
      <w:numFmt w:val="lowerLetter"/>
      <w:lvlText w:val="%4."/>
      <w:lvlJc w:val="left"/>
      <w:pPr>
        <w:ind w:left="2880" w:hanging="360"/>
      </w:pPr>
      <w:rPr>
        <w:rFonts w:asciiTheme="minorHAnsi" w:eastAsiaTheme="minorHAnsi" w:hAnsiTheme="minorHAnsi" w:cstheme="minorBidi"/>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460F703C"/>
    <w:multiLevelType w:val="hybridMultilevel"/>
    <w:tmpl w:val="405A4A24"/>
    <w:lvl w:ilvl="0" w:tplc="D876AC5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3">
    <w:nsid w:val="474B41CC"/>
    <w:multiLevelType w:val="hybridMultilevel"/>
    <w:tmpl w:val="7A4E6378"/>
    <w:lvl w:ilvl="0" w:tplc="A994FC6E">
      <w:start w:val="1"/>
      <w:numFmt w:val="lowerLetter"/>
      <w:lvlText w:val="%1)"/>
      <w:lvlJc w:val="left"/>
      <w:pPr>
        <w:ind w:left="1800" w:hanging="360"/>
      </w:pPr>
    </w:lvl>
    <w:lvl w:ilvl="1" w:tplc="8A42AFFC">
      <w:start w:val="1"/>
      <w:numFmt w:val="decimal"/>
      <w:lvlText w:val="%2."/>
      <w:lvlJc w:val="left"/>
      <w:pPr>
        <w:tabs>
          <w:tab w:val="num" w:pos="1440"/>
        </w:tabs>
        <w:ind w:left="1440" w:hanging="360"/>
      </w:pPr>
      <w:rPr>
        <w:b w:val="0"/>
      </w:r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34">
    <w:nsid w:val="4E456B19"/>
    <w:multiLevelType w:val="hybridMultilevel"/>
    <w:tmpl w:val="CD200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4E6F386D"/>
    <w:multiLevelType w:val="hybridMultilevel"/>
    <w:tmpl w:val="D4844A2C"/>
    <w:lvl w:ilvl="0" w:tplc="FD70449C">
      <w:start w:val="1"/>
      <w:numFmt w:val="lowerLetter"/>
      <w:lvlText w:val="%1)"/>
      <w:lvlJc w:val="left"/>
      <w:pPr>
        <w:ind w:left="1800" w:hanging="360"/>
      </w:pPr>
      <w:rPr>
        <w:rFonts w:ascii="Times New Roman" w:eastAsiaTheme="minorEastAsia" w:hAnsi="Times New Roman" w:cs="Times New Roman"/>
      </w:r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36">
    <w:nsid w:val="4EB8354B"/>
    <w:multiLevelType w:val="hybridMultilevel"/>
    <w:tmpl w:val="BA4ED7F2"/>
    <w:lvl w:ilvl="0" w:tplc="E484179C">
      <w:start w:val="1"/>
      <w:numFmt w:val="bullet"/>
      <w:lvlText w:val="•"/>
      <w:lvlJc w:val="left"/>
      <w:pPr>
        <w:tabs>
          <w:tab w:val="num" w:pos="720"/>
        </w:tabs>
        <w:ind w:left="720" w:hanging="360"/>
      </w:pPr>
      <w:rPr>
        <w:rFonts w:ascii="Arial" w:hAnsi="Arial" w:hint="default"/>
        <w:sz w:val="32"/>
      </w:rPr>
    </w:lvl>
    <w:lvl w:ilvl="1" w:tplc="6C346F76" w:tentative="1">
      <w:start w:val="1"/>
      <w:numFmt w:val="bullet"/>
      <w:lvlText w:val="•"/>
      <w:lvlJc w:val="left"/>
      <w:pPr>
        <w:tabs>
          <w:tab w:val="num" w:pos="1440"/>
        </w:tabs>
        <w:ind w:left="1440" w:hanging="360"/>
      </w:pPr>
      <w:rPr>
        <w:rFonts w:ascii="Arial" w:hAnsi="Arial" w:hint="default"/>
      </w:rPr>
    </w:lvl>
    <w:lvl w:ilvl="2" w:tplc="9E661EFE" w:tentative="1">
      <w:start w:val="1"/>
      <w:numFmt w:val="bullet"/>
      <w:lvlText w:val="•"/>
      <w:lvlJc w:val="left"/>
      <w:pPr>
        <w:tabs>
          <w:tab w:val="num" w:pos="2160"/>
        </w:tabs>
        <w:ind w:left="2160" w:hanging="360"/>
      </w:pPr>
      <w:rPr>
        <w:rFonts w:ascii="Arial" w:hAnsi="Arial" w:hint="default"/>
      </w:rPr>
    </w:lvl>
    <w:lvl w:ilvl="3" w:tplc="4268FB7E" w:tentative="1">
      <w:start w:val="1"/>
      <w:numFmt w:val="bullet"/>
      <w:lvlText w:val="•"/>
      <w:lvlJc w:val="left"/>
      <w:pPr>
        <w:tabs>
          <w:tab w:val="num" w:pos="2880"/>
        </w:tabs>
        <w:ind w:left="2880" w:hanging="360"/>
      </w:pPr>
      <w:rPr>
        <w:rFonts w:ascii="Arial" w:hAnsi="Arial" w:hint="default"/>
      </w:rPr>
    </w:lvl>
    <w:lvl w:ilvl="4" w:tplc="AE709E84" w:tentative="1">
      <w:start w:val="1"/>
      <w:numFmt w:val="bullet"/>
      <w:lvlText w:val="•"/>
      <w:lvlJc w:val="left"/>
      <w:pPr>
        <w:tabs>
          <w:tab w:val="num" w:pos="3600"/>
        </w:tabs>
        <w:ind w:left="3600" w:hanging="360"/>
      </w:pPr>
      <w:rPr>
        <w:rFonts w:ascii="Arial" w:hAnsi="Arial" w:hint="default"/>
      </w:rPr>
    </w:lvl>
    <w:lvl w:ilvl="5" w:tplc="D29432BA" w:tentative="1">
      <w:start w:val="1"/>
      <w:numFmt w:val="bullet"/>
      <w:lvlText w:val="•"/>
      <w:lvlJc w:val="left"/>
      <w:pPr>
        <w:tabs>
          <w:tab w:val="num" w:pos="4320"/>
        </w:tabs>
        <w:ind w:left="4320" w:hanging="360"/>
      </w:pPr>
      <w:rPr>
        <w:rFonts w:ascii="Arial" w:hAnsi="Arial" w:hint="default"/>
      </w:rPr>
    </w:lvl>
    <w:lvl w:ilvl="6" w:tplc="938CCDA2" w:tentative="1">
      <w:start w:val="1"/>
      <w:numFmt w:val="bullet"/>
      <w:lvlText w:val="•"/>
      <w:lvlJc w:val="left"/>
      <w:pPr>
        <w:tabs>
          <w:tab w:val="num" w:pos="5040"/>
        </w:tabs>
        <w:ind w:left="5040" w:hanging="360"/>
      </w:pPr>
      <w:rPr>
        <w:rFonts w:ascii="Arial" w:hAnsi="Arial" w:hint="default"/>
      </w:rPr>
    </w:lvl>
    <w:lvl w:ilvl="7" w:tplc="42447874" w:tentative="1">
      <w:start w:val="1"/>
      <w:numFmt w:val="bullet"/>
      <w:lvlText w:val="•"/>
      <w:lvlJc w:val="left"/>
      <w:pPr>
        <w:tabs>
          <w:tab w:val="num" w:pos="5760"/>
        </w:tabs>
        <w:ind w:left="5760" w:hanging="360"/>
      </w:pPr>
      <w:rPr>
        <w:rFonts w:ascii="Arial" w:hAnsi="Arial" w:hint="default"/>
      </w:rPr>
    </w:lvl>
    <w:lvl w:ilvl="8" w:tplc="8B0A6CEC" w:tentative="1">
      <w:start w:val="1"/>
      <w:numFmt w:val="bullet"/>
      <w:lvlText w:val="•"/>
      <w:lvlJc w:val="left"/>
      <w:pPr>
        <w:tabs>
          <w:tab w:val="num" w:pos="6480"/>
        </w:tabs>
        <w:ind w:left="6480" w:hanging="360"/>
      </w:pPr>
      <w:rPr>
        <w:rFonts w:ascii="Arial" w:hAnsi="Arial" w:hint="default"/>
      </w:rPr>
    </w:lvl>
  </w:abstractNum>
  <w:abstractNum w:abstractNumId="37">
    <w:nsid w:val="4FA64B17"/>
    <w:multiLevelType w:val="hybridMultilevel"/>
    <w:tmpl w:val="DA80FD48"/>
    <w:lvl w:ilvl="0" w:tplc="40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50877E3E"/>
    <w:multiLevelType w:val="hybridMultilevel"/>
    <w:tmpl w:val="AAF296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nsid w:val="53A470D6"/>
    <w:multiLevelType w:val="hybridMultilevel"/>
    <w:tmpl w:val="66B242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nsid w:val="572C6919"/>
    <w:multiLevelType w:val="hybridMultilevel"/>
    <w:tmpl w:val="77940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5A194520"/>
    <w:multiLevelType w:val="hybridMultilevel"/>
    <w:tmpl w:val="93828B22"/>
    <w:lvl w:ilvl="0" w:tplc="A994FC6E">
      <w:start w:val="1"/>
      <w:numFmt w:val="lowerLetter"/>
      <w:lvlText w:val="%1)"/>
      <w:lvlJc w:val="left"/>
      <w:pPr>
        <w:ind w:left="180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42">
    <w:nsid w:val="5ABF23D0"/>
    <w:multiLevelType w:val="hybridMultilevel"/>
    <w:tmpl w:val="278CA7E6"/>
    <w:lvl w:ilvl="0" w:tplc="A46C6196">
      <w:start w:val="1"/>
      <w:numFmt w:val="decimal"/>
      <w:lvlText w:val="%1."/>
      <w:lvlJc w:val="left"/>
      <w:pPr>
        <w:tabs>
          <w:tab w:val="num" w:pos="1440"/>
        </w:tabs>
        <w:ind w:left="144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5B912313"/>
    <w:multiLevelType w:val="hybridMultilevel"/>
    <w:tmpl w:val="EF38D4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nsid w:val="5D1942DF"/>
    <w:multiLevelType w:val="hybridMultilevel"/>
    <w:tmpl w:val="DF069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5ED72045"/>
    <w:multiLevelType w:val="hybridMultilevel"/>
    <w:tmpl w:val="EF065C68"/>
    <w:lvl w:ilvl="0" w:tplc="7EA897E2">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642E0D63"/>
    <w:multiLevelType w:val="hybridMultilevel"/>
    <w:tmpl w:val="6B3A2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64C9334E"/>
    <w:multiLevelType w:val="hybridMultilevel"/>
    <w:tmpl w:val="03DC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6667576F"/>
    <w:multiLevelType w:val="hybridMultilevel"/>
    <w:tmpl w:val="8C506646"/>
    <w:lvl w:ilvl="0" w:tplc="F4A63650">
      <w:start w:val="1"/>
      <w:numFmt w:val="decimal"/>
      <w:lvlText w:val="%1."/>
      <w:lvlJc w:val="left"/>
      <w:pPr>
        <w:ind w:left="720" w:hanging="360"/>
      </w:pPr>
      <w:rPr>
        <w:rFonts w:hint="default"/>
        <w:b/>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667A1680"/>
    <w:multiLevelType w:val="hybridMultilevel"/>
    <w:tmpl w:val="BF5CC7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69F357F6"/>
    <w:multiLevelType w:val="hybridMultilevel"/>
    <w:tmpl w:val="C08C4476"/>
    <w:lvl w:ilvl="0" w:tplc="F86C0F4C">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nsid w:val="6B27064C"/>
    <w:multiLevelType w:val="hybridMultilevel"/>
    <w:tmpl w:val="9D10E49E"/>
    <w:lvl w:ilvl="0" w:tplc="3286AAD4">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2">
    <w:nsid w:val="6F420804"/>
    <w:multiLevelType w:val="hybridMultilevel"/>
    <w:tmpl w:val="AE06C7B2"/>
    <w:lvl w:ilvl="0" w:tplc="B344BA98">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nsid w:val="6FE3311F"/>
    <w:multiLevelType w:val="hybridMultilevel"/>
    <w:tmpl w:val="64CEC404"/>
    <w:lvl w:ilvl="0" w:tplc="6C043A50">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nsid w:val="71B0422B"/>
    <w:multiLevelType w:val="hybridMultilevel"/>
    <w:tmpl w:val="D6261B44"/>
    <w:lvl w:ilvl="0" w:tplc="C2A4C19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5">
    <w:nsid w:val="78F80DB0"/>
    <w:multiLevelType w:val="hybridMultilevel"/>
    <w:tmpl w:val="DD685BDC"/>
    <w:lvl w:ilvl="0" w:tplc="7772CE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nsid w:val="7B552C64"/>
    <w:multiLevelType w:val="hybridMultilevel"/>
    <w:tmpl w:val="89D08D70"/>
    <w:lvl w:ilvl="0" w:tplc="4009000F">
      <w:start w:val="1"/>
      <w:numFmt w:val="decimal"/>
      <w:lvlText w:val="%1."/>
      <w:lvlJc w:val="left"/>
      <w:pPr>
        <w:ind w:left="32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BAC44B9"/>
    <w:multiLevelType w:val="hybridMultilevel"/>
    <w:tmpl w:val="45D21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nsid w:val="7C79785B"/>
    <w:multiLevelType w:val="hybridMultilevel"/>
    <w:tmpl w:val="38CEA34A"/>
    <w:lvl w:ilvl="0" w:tplc="3648CFBE">
      <w:start w:val="1"/>
      <w:numFmt w:val="lowerLetter"/>
      <w:lvlText w:val="%1)"/>
      <w:lvlJc w:val="left"/>
      <w:pPr>
        <w:ind w:left="1260" w:hanging="360"/>
      </w:pPr>
      <w:rPr>
        <w:rFonts w:hint="default"/>
      </w:rPr>
    </w:lvl>
    <w:lvl w:ilvl="1" w:tplc="04090019" w:tentative="1">
      <w:start w:val="1"/>
      <w:numFmt w:val="lowerLetter"/>
      <w:lvlText w:val="%2."/>
      <w:lvlJc w:val="left"/>
      <w:pPr>
        <w:ind w:left="1871" w:hanging="360"/>
      </w:pPr>
    </w:lvl>
    <w:lvl w:ilvl="2" w:tplc="0409001B" w:tentative="1">
      <w:start w:val="1"/>
      <w:numFmt w:val="lowerRoman"/>
      <w:lvlText w:val="%3."/>
      <w:lvlJc w:val="right"/>
      <w:pPr>
        <w:ind w:left="2591" w:hanging="180"/>
      </w:pPr>
    </w:lvl>
    <w:lvl w:ilvl="3" w:tplc="0409000F" w:tentative="1">
      <w:start w:val="1"/>
      <w:numFmt w:val="decimal"/>
      <w:lvlText w:val="%4."/>
      <w:lvlJc w:val="left"/>
      <w:pPr>
        <w:ind w:left="3311" w:hanging="360"/>
      </w:pPr>
    </w:lvl>
    <w:lvl w:ilvl="4" w:tplc="04090019" w:tentative="1">
      <w:start w:val="1"/>
      <w:numFmt w:val="lowerLetter"/>
      <w:lvlText w:val="%5."/>
      <w:lvlJc w:val="left"/>
      <w:pPr>
        <w:ind w:left="4031" w:hanging="360"/>
      </w:pPr>
    </w:lvl>
    <w:lvl w:ilvl="5" w:tplc="0409001B" w:tentative="1">
      <w:start w:val="1"/>
      <w:numFmt w:val="lowerRoman"/>
      <w:lvlText w:val="%6."/>
      <w:lvlJc w:val="right"/>
      <w:pPr>
        <w:ind w:left="4751" w:hanging="180"/>
      </w:pPr>
    </w:lvl>
    <w:lvl w:ilvl="6" w:tplc="0409000F" w:tentative="1">
      <w:start w:val="1"/>
      <w:numFmt w:val="decimal"/>
      <w:lvlText w:val="%7."/>
      <w:lvlJc w:val="left"/>
      <w:pPr>
        <w:ind w:left="5471" w:hanging="360"/>
      </w:pPr>
    </w:lvl>
    <w:lvl w:ilvl="7" w:tplc="04090019" w:tentative="1">
      <w:start w:val="1"/>
      <w:numFmt w:val="lowerLetter"/>
      <w:lvlText w:val="%8."/>
      <w:lvlJc w:val="left"/>
      <w:pPr>
        <w:ind w:left="6191" w:hanging="360"/>
      </w:pPr>
    </w:lvl>
    <w:lvl w:ilvl="8" w:tplc="0409001B" w:tentative="1">
      <w:start w:val="1"/>
      <w:numFmt w:val="lowerRoman"/>
      <w:lvlText w:val="%9."/>
      <w:lvlJc w:val="right"/>
      <w:pPr>
        <w:ind w:left="6911" w:hanging="180"/>
      </w:pPr>
    </w:lvl>
  </w:abstractNum>
  <w:num w:numId="1">
    <w:abstractNumId w:val="48"/>
  </w:num>
  <w:num w:numId="2">
    <w:abstractNumId w:val="9"/>
  </w:num>
  <w:num w:numId="3">
    <w:abstractNumId w:val="8"/>
  </w:num>
  <w:num w:numId="4">
    <w:abstractNumId w:val="37"/>
  </w:num>
  <w:num w:numId="5">
    <w:abstractNumId w:val="26"/>
  </w:num>
  <w:num w:numId="6">
    <w:abstractNumId w:val="31"/>
  </w:num>
  <w:num w:numId="7">
    <w:abstractNumId w:val="0"/>
  </w:num>
  <w:num w:numId="8">
    <w:abstractNumId w:val="30"/>
  </w:num>
  <w:num w:numId="9">
    <w:abstractNumId w:val="6"/>
  </w:num>
  <w:num w:numId="10">
    <w:abstractNumId w:val="49"/>
  </w:num>
  <w:num w:numId="1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0"/>
  </w:num>
  <w:num w:numId="15">
    <w:abstractNumId w:val="21"/>
  </w:num>
  <w:num w:numId="16">
    <w:abstractNumId w:val="29"/>
  </w:num>
  <w:num w:numId="17">
    <w:abstractNumId w:val="38"/>
  </w:num>
  <w:num w:numId="18">
    <w:abstractNumId w:val="23"/>
  </w:num>
  <w:num w:numId="19">
    <w:abstractNumId w:val="43"/>
  </w:num>
  <w:num w:numId="20">
    <w:abstractNumId w:val="39"/>
  </w:num>
  <w:num w:numId="21">
    <w:abstractNumId w:val="28"/>
  </w:num>
  <w:num w:numId="22">
    <w:abstractNumId w:val="27"/>
  </w:num>
  <w:num w:numId="23">
    <w:abstractNumId w:val="52"/>
  </w:num>
  <w:num w:numId="24">
    <w:abstractNumId w:val="45"/>
  </w:num>
  <w:num w:numId="25">
    <w:abstractNumId w:val="10"/>
  </w:num>
  <w:num w:numId="26">
    <w:abstractNumId w:val="2"/>
  </w:num>
  <w:num w:numId="27">
    <w:abstractNumId w:val="51"/>
  </w:num>
  <w:num w:numId="28">
    <w:abstractNumId w:val="53"/>
  </w:num>
  <w:num w:numId="29">
    <w:abstractNumId w:val="47"/>
  </w:num>
  <w:num w:numId="30">
    <w:abstractNumId w:val="25"/>
  </w:num>
  <w:num w:numId="31">
    <w:abstractNumId w:val="4"/>
  </w:num>
  <w:num w:numId="32">
    <w:abstractNumId w:val="5"/>
  </w:num>
  <w:num w:numId="33">
    <w:abstractNumId w:val="46"/>
  </w:num>
  <w:num w:numId="34">
    <w:abstractNumId w:val="57"/>
  </w:num>
  <w:num w:numId="35">
    <w:abstractNumId w:val="12"/>
  </w:num>
  <w:num w:numId="36">
    <w:abstractNumId w:val="7"/>
  </w:num>
  <w:num w:numId="37">
    <w:abstractNumId w:val="19"/>
  </w:num>
  <w:num w:numId="38">
    <w:abstractNumId w:val="20"/>
  </w:num>
  <w:num w:numId="39">
    <w:abstractNumId w:val="42"/>
  </w:num>
  <w:num w:numId="40">
    <w:abstractNumId w:val="17"/>
  </w:num>
  <w:num w:numId="41">
    <w:abstractNumId w:val="15"/>
  </w:num>
  <w:num w:numId="42">
    <w:abstractNumId w:val="36"/>
  </w:num>
  <w:num w:numId="43">
    <w:abstractNumId w:val="14"/>
  </w:num>
  <w:num w:numId="44">
    <w:abstractNumId w:val="1"/>
  </w:num>
  <w:num w:numId="45">
    <w:abstractNumId w:val="22"/>
  </w:num>
  <w:num w:numId="46">
    <w:abstractNumId w:val="44"/>
  </w:num>
  <w:num w:numId="47">
    <w:abstractNumId w:val="34"/>
  </w:num>
  <w:num w:numId="48">
    <w:abstractNumId w:val="13"/>
  </w:num>
  <w:num w:numId="49">
    <w:abstractNumId w:val="40"/>
  </w:num>
  <w:num w:numId="50">
    <w:abstractNumId w:val="56"/>
  </w:num>
  <w:num w:numId="51">
    <w:abstractNumId w:val="16"/>
  </w:num>
  <w:num w:numId="52">
    <w:abstractNumId w:val="35"/>
  </w:num>
  <w:num w:numId="53">
    <w:abstractNumId w:val="55"/>
  </w:num>
  <w:num w:numId="54">
    <w:abstractNumId w:val="54"/>
  </w:num>
  <w:num w:numId="55">
    <w:abstractNumId w:val="24"/>
  </w:num>
  <w:num w:numId="56">
    <w:abstractNumId w:val="58"/>
  </w:num>
  <w:num w:numId="57">
    <w:abstractNumId w:val="3"/>
  </w:num>
  <w:num w:numId="58">
    <w:abstractNumId w:val="11"/>
  </w:num>
  <w:num w:numId="59">
    <w:abstractNumId w:val="18"/>
  </w:num>
  <w:num w:numId="60">
    <w:abstractNumId w:val="32"/>
  </w:num>
  <w:numIdMacAtCleanup w:val="5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SyNDI1tTQxNjQwMTFR0lEKTi0uzszPAykwrAUA22JoGSwAAAA="/>
  </w:docVars>
  <w:rsids>
    <w:rsidRoot w:val="00017034"/>
    <w:rsid w:val="00007157"/>
    <w:rsid w:val="00012E13"/>
    <w:rsid w:val="0001475E"/>
    <w:rsid w:val="00015AB5"/>
    <w:rsid w:val="00017034"/>
    <w:rsid w:val="00017A47"/>
    <w:rsid w:val="000221E5"/>
    <w:rsid w:val="000248B4"/>
    <w:rsid w:val="00030639"/>
    <w:rsid w:val="000314FB"/>
    <w:rsid w:val="00031B72"/>
    <w:rsid w:val="000363AF"/>
    <w:rsid w:val="0004092C"/>
    <w:rsid w:val="000541A2"/>
    <w:rsid w:val="00060446"/>
    <w:rsid w:val="000607B3"/>
    <w:rsid w:val="0007069A"/>
    <w:rsid w:val="00076E5C"/>
    <w:rsid w:val="00081A69"/>
    <w:rsid w:val="00081B39"/>
    <w:rsid w:val="000910D4"/>
    <w:rsid w:val="00091ED9"/>
    <w:rsid w:val="000937EC"/>
    <w:rsid w:val="000A3572"/>
    <w:rsid w:val="000A4E5D"/>
    <w:rsid w:val="000A78D5"/>
    <w:rsid w:val="000C386F"/>
    <w:rsid w:val="000D0D47"/>
    <w:rsid w:val="000D350A"/>
    <w:rsid w:val="000F2D91"/>
    <w:rsid w:val="00103000"/>
    <w:rsid w:val="0010384C"/>
    <w:rsid w:val="001105D7"/>
    <w:rsid w:val="00115D8E"/>
    <w:rsid w:val="00116587"/>
    <w:rsid w:val="00116985"/>
    <w:rsid w:val="00117C17"/>
    <w:rsid w:val="00124207"/>
    <w:rsid w:val="0012647F"/>
    <w:rsid w:val="001267A4"/>
    <w:rsid w:val="0012779D"/>
    <w:rsid w:val="00134522"/>
    <w:rsid w:val="00136B21"/>
    <w:rsid w:val="001401F0"/>
    <w:rsid w:val="00141EC8"/>
    <w:rsid w:val="0014226D"/>
    <w:rsid w:val="001437DE"/>
    <w:rsid w:val="00146F51"/>
    <w:rsid w:val="0015556C"/>
    <w:rsid w:val="00160BE7"/>
    <w:rsid w:val="00162A3A"/>
    <w:rsid w:val="00163DAC"/>
    <w:rsid w:val="00163F71"/>
    <w:rsid w:val="00170021"/>
    <w:rsid w:val="00172192"/>
    <w:rsid w:val="00173B00"/>
    <w:rsid w:val="001767C3"/>
    <w:rsid w:val="001819D0"/>
    <w:rsid w:val="00181AEA"/>
    <w:rsid w:val="00183E23"/>
    <w:rsid w:val="00187003"/>
    <w:rsid w:val="00190530"/>
    <w:rsid w:val="00196376"/>
    <w:rsid w:val="00197976"/>
    <w:rsid w:val="001B2865"/>
    <w:rsid w:val="001B2A51"/>
    <w:rsid w:val="001B2ADC"/>
    <w:rsid w:val="001B61B5"/>
    <w:rsid w:val="001C0FC6"/>
    <w:rsid w:val="001C1DB8"/>
    <w:rsid w:val="001C1F11"/>
    <w:rsid w:val="001C1F31"/>
    <w:rsid w:val="001C45BD"/>
    <w:rsid w:val="001C61B4"/>
    <w:rsid w:val="001C62E3"/>
    <w:rsid w:val="001C6E76"/>
    <w:rsid w:val="001D0D07"/>
    <w:rsid w:val="001D725F"/>
    <w:rsid w:val="001E02A2"/>
    <w:rsid w:val="001E2C6A"/>
    <w:rsid w:val="001E63A9"/>
    <w:rsid w:val="001F08FC"/>
    <w:rsid w:val="001F0D7C"/>
    <w:rsid w:val="001F2F5C"/>
    <w:rsid w:val="001F5ADB"/>
    <w:rsid w:val="001F79C9"/>
    <w:rsid w:val="002061D1"/>
    <w:rsid w:val="002134F6"/>
    <w:rsid w:val="00216C63"/>
    <w:rsid w:val="00224B0F"/>
    <w:rsid w:val="002272CF"/>
    <w:rsid w:val="00227B86"/>
    <w:rsid w:val="00230F56"/>
    <w:rsid w:val="002321E8"/>
    <w:rsid w:val="002336F6"/>
    <w:rsid w:val="00236C67"/>
    <w:rsid w:val="002478CF"/>
    <w:rsid w:val="00252E92"/>
    <w:rsid w:val="00257B8A"/>
    <w:rsid w:val="002653A0"/>
    <w:rsid w:val="00266E63"/>
    <w:rsid w:val="0026708E"/>
    <w:rsid w:val="00273652"/>
    <w:rsid w:val="00276E42"/>
    <w:rsid w:val="0028112A"/>
    <w:rsid w:val="0028440B"/>
    <w:rsid w:val="00284A17"/>
    <w:rsid w:val="002874CF"/>
    <w:rsid w:val="002914B3"/>
    <w:rsid w:val="00293C29"/>
    <w:rsid w:val="00293DA4"/>
    <w:rsid w:val="0029769F"/>
    <w:rsid w:val="00297795"/>
    <w:rsid w:val="002A2383"/>
    <w:rsid w:val="002A29AA"/>
    <w:rsid w:val="002A599F"/>
    <w:rsid w:val="002B00E1"/>
    <w:rsid w:val="002B32D7"/>
    <w:rsid w:val="002B3820"/>
    <w:rsid w:val="002C3A77"/>
    <w:rsid w:val="002D42DA"/>
    <w:rsid w:val="002E1A5A"/>
    <w:rsid w:val="002E36A2"/>
    <w:rsid w:val="002F0CA0"/>
    <w:rsid w:val="002F356E"/>
    <w:rsid w:val="002F421D"/>
    <w:rsid w:val="00301181"/>
    <w:rsid w:val="00301DDA"/>
    <w:rsid w:val="00305E4C"/>
    <w:rsid w:val="003108A6"/>
    <w:rsid w:val="00310D7F"/>
    <w:rsid w:val="0031188B"/>
    <w:rsid w:val="003147F2"/>
    <w:rsid w:val="0031551B"/>
    <w:rsid w:val="00323BC8"/>
    <w:rsid w:val="003316FA"/>
    <w:rsid w:val="00333A30"/>
    <w:rsid w:val="00340AAB"/>
    <w:rsid w:val="00342466"/>
    <w:rsid w:val="0034763A"/>
    <w:rsid w:val="00362C1E"/>
    <w:rsid w:val="00375873"/>
    <w:rsid w:val="00381543"/>
    <w:rsid w:val="00392119"/>
    <w:rsid w:val="00394617"/>
    <w:rsid w:val="003B0DAD"/>
    <w:rsid w:val="003B1217"/>
    <w:rsid w:val="003B76FE"/>
    <w:rsid w:val="003C1680"/>
    <w:rsid w:val="003C499D"/>
    <w:rsid w:val="003C5A32"/>
    <w:rsid w:val="003D3B76"/>
    <w:rsid w:val="003D6623"/>
    <w:rsid w:val="003E1097"/>
    <w:rsid w:val="003F2DBB"/>
    <w:rsid w:val="003F3C32"/>
    <w:rsid w:val="003F5201"/>
    <w:rsid w:val="003F53F3"/>
    <w:rsid w:val="003F7884"/>
    <w:rsid w:val="003F7938"/>
    <w:rsid w:val="003F7C06"/>
    <w:rsid w:val="0040095E"/>
    <w:rsid w:val="00400A8E"/>
    <w:rsid w:val="004032A5"/>
    <w:rsid w:val="004042D4"/>
    <w:rsid w:val="00405585"/>
    <w:rsid w:val="00411AD9"/>
    <w:rsid w:val="00411C5C"/>
    <w:rsid w:val="004125C2"/>
    <w:rsid w:val="0041408E"/>
    <w:rsid w:val="0041435E"/>
    <w:rsid w:val="00421799"/>
    <w:rsid w:val="00422624"/>
    <w:rsid w:val="00423681"/>
    <w:rsid w:val="0043159B"/>
    <w:rsid w:val="0043204A"/>
    <w:rsid w:val="004331B5"/>
    <w:rsid w:val="00435D05"/>
    <w:rsid w:val="00436CF1"/>
    <w:rsid w:val="00446C01"/>
    <w:rsid w:val="00446C30"/>
    <w:rsid w:val="00453A3C"/>
    <w:rsid w:val="004550CA"/>
    <w:rsid w:val="00457484"/>
    <w:rsid w:val="00460149"/>
    <w:rsid w:val="00460E44"/>
    <w:rsid w:val="0046298B"/>
    <w:rsid w:val="004630EB"/>
    <w:rsid w:val="00464495"/>
    <w:rsid w:val="00471CF6"/>
    <w:rsid w:val="00475522"/>
    <w:rsid w:val="00475CE6"/>
    <w:rsid w:val="00481A3E"/>
    <w:rsid w:val="00483D89"/>
    <w:rsid w:val="0048538F"/>
    <w:rsid w:val="00491AC9"/>
    <w:rsid w:val="004947B3"/>
    <w:rsid w:val="0049548C"/>
    <w:rsid w:val="00496AF7"/>
    <w:rsid w:val="004A2C34"/>
    <w:rsid w:val="004B30BD"/>
    <w:rsid w:val="004B35D6"/>
    <w:rsid w:val="004B52E0"/>
    <w:rsid w:val="004B55F7"/>
    <w:rsid w:val="004B5B38"/>
    <w:rsid w:val="004C428D"/>
    <w:rsid w:val="004C452B"/>
    <w:rsid w:val="004D379A"/>
    <w:rsid w:val="004D7D02"/>
    <w:rsid w:val="004F2E2A"/>
    <w:rsid w:val="004F63D2"/>
    <w:rsid w:val="0050058B"/>
    <w:rsid w:val="00500C75"/>
    <w:rsid w:val="0050219E"/>
    <w:rsid w:val="00502BF0"/>
    <w:rsid w:val="00504438"/>
    <w:rsid w:val="00510401"/>
    <w:rsid w:val="0051122A"/>
    <w:rsid w:val="0051681C"/>
    <w:rsid w:val="00516854"/>
    <w:rsid w:val="00520F83"/>
    <w:rsid w:val="00523D3F"/>
    <w:rsid w:val="00523E63"/>
    <w:rsid w:val="00527E7D"/>
    <w:rsid w:val="00535551"/>
    <w:rsid w:val="00542931"/>
    <w:rsid w:val="00544978"/>
    <w:rsid w:val="00555E17"/>
    <w:rsid w:val="005563EF"/>
    <w:rsid w:val="00556F2C"/>
    <w:rsid w:val="0055756D"/>
    <w:rsid w:val="00557878"/>
    <w:rsid w:val="00561791"/>
    <w:rsid w:val="00562341"/>
    <w:rsid w:val="005637D9"/>
    <w:rsid w:val="0056546A"/>
    <w:rsid w:val="0056635E"/>
    <w:rsid w:val="00567902"/>
    <w:rsid w:val="00570D3E"/>
    <w:rsid w:val="00573BB1"/>
    <w:rsid w:val="005767E1"/>
    <w:rsid w:val="00581BED"/>
    <w:rsid w:val="005830AF"/>
    <w:rsid w:val="00587606"/>
    <w:rsid w:val="005879E3"/>
    <w:rsid w:val="00590978"/>
    <w:rsid w:val="005909A8"/>
    <w:rsid w:val="0059154D"/>
    <w:rsid w:val="005A1CD8"/>
    <w:rsid w:val="005A1DD7"/>
    <w:rsid w:val="005A486C"/>
    <w:rsid w:val="005A6EAC"/>
    <w:rsid w:val="005B2DE6"/>
    <w:rsid w:val="005B3426"/>
    <w:rsid w:val="005B374C"/>
    <w:rsid w:val="005C388C"/>
    <w:rsid w:val="005D1764"/>
    <w:rsid w:val="005E4A83"/>
    <w:rsid w:val="005E5530"/>
    <w:rsid w:val="005E5745"/>
    <w:rsid w:val="005E575D"/>
    <w:rsid w:val="005E5C90"/>
    <w:rsid w:val="005F3C6D"/>
    <w:rsid w:val="005F567B"/>
    <w:rsid w:val="005F57BB"/>
    <w:rsid w:val="00603E12"/>
    <w:rsid w:val="0060498A"/>
    <w:rsid w:val="00604D55"/>
    <w:rsid w:val="006051F4"/>
    <w:rsid w:val="006057BA"/>
    <w:rsid w:val="0060659F"/>
    <w:rsid w:val="00611D9C"/>
    <w:rsid w:val="006125E2"/>
    <w:rsid w:val="006215BA"/>
    <w:rsid w:val="0062201E"/>
    <w:rsid w:val="00623983"/>
    <w:rsid w:val="00624BE4"/>
    <w:rsid w:val="00625604"/>
    <w:rsid w:val="00627316"/>
    <w:rsid w:val="00630003"/>
    <w:rsid w:val="00632F18"/>
    <w:rsid w:val="00632FBE"/>
    <w:rsid w:val="00637F46"/>
    <w:rsid w:val="00640B32"/>
    <w:rsid w:val="00641005"/>
    <w:rsid w:val="00642788"/>
    <w:rsid w:val="0064729B"/>
    <w:rsid w:val="00654DCE"/>
    <w:rsid w:val="00663050"/>
    <w:rsid w:val="00663A2C"/>
    <w:rsid w:val="0066709F"/>
    <w:rsid w:val="00674CCC"/>
    <w:rsid w:val="00675587"/>
    <w:rsid w:val="00675D94"/>
    <w:rsid w:val="00676FA4"/>
    <w:rsid w:val="0068135B"/>
    <w:rsid w:val="006873E4"/>
    <w:rsid w:val="0069349A"/>
    <w:rsid w:val="00693ADD"/>
    <w:rsid w:val="006950CE"/>
    <w:rsid w:val="00695305"/>
    <w:rsid w:val="00696681"/>
    <w:rsid w:val="00697F56"/>
    <w:rsid w:val="006A1803"/>
    <w:rsid w:val="006A41DF"/>
    <w:rsid w:val="006A5FB7"/>
    <w:rsid w:val="006B0837"/>
    <w:rsid w:val="006B155E"/>
    <w:rsid w:val="006B188B"/>
    <w:rsid w:val="006B7A9E"/>
    <w:rsid w:val="006C492E"/>
    <w:rsid w:val="006D00ED"/>
    <w:rsid w:val="006D0273"/>
    <w:rsid w:val="006E15AF"/>
    <w:rsid w:val="006E362F"/>
    <w:rsid w:val="006E4861"/>
    <w:rsid w:val="006F0DC5"/>
    <w:rsid w:val="006F3DD9"/>
    <w:rsid w:val="006F6595"/>
    <w:rsid w:val="007005CD"/>
    <w:rsid w:val="007049FB"/>
    <w:rsid w:val="00705C17"/>
    <w:rsid w:val="00707BD7"/>
    <w:rsid w:val="0071013D"/>
    <w:rsid w:val="00713B5C"/>
    <w:rsid w:val="007200B9"/>
    <w:rsid w:val="007213F6"/>
    <w:rsid w:val="00721F39"/>
    <w:rsid w:val="00725B80"/>
    <w:rsid w:val="007269E1"/>
    <w:rsid w:val="00732F4C"/>
    <w:rsid w:val="00734591"/>
    <w:rsid w:val="00745E81"/>
    <w:rsid w:val="007475DA"/>
    <w:rsid w:val="00747FAD"/>
    <w:rsid w:val="007540B2"/>
    <w:rsid w:val="007563EE"/>
    <w:rsid w:val="007569CF"/>
    <w:rsid w:val="00756F92"/>
    <w:rsid w:val="00760606"/>
    <w:rsid w:val="007637F9"/>
    <w:rsid w:val="00765B7E"/>
    <w:rsid w:val="007671A2"/>
    <w:rsid w:val="007729E5"/>
    <w:rsid w:val="00772FE1"/>
    <w:rsid w:val="0077617A"/>
    <w:rsid w:val="007807C5"/>
    <w:rsid w:val="00781B8D"/>
    <w:rsid w:val="007846ED"/>
    <w:rsid w:val="00785999"/>
    <w:rsid w:val="007951B5"/>
    <w:rsid w:val="0079521D"/>
    <w:rsid w:val="00797F66"/>
    <w:rsid w:val="007A21B4"/>
    <w:rsid w:val="007B09FF"/>
    <w:rsid w:val="007B14E6"/>
    <w:rsid w:val="007B321B"/>
    <w:rsid w:val="007B51F0"/>
    <w:rsid w:val="007C2133"/>
    <w:rsid w:val="007C41D8"/>
    <w:rsid w:val="007C4554"/>
    <w:rsid w:val="007D2954"/>
    <w:rsid w:val="007D548E"/>
    <w:rsid w:val="007D6DB3"/>
    <w:rsid w:val="007E18FD"/>
    <w:rsid w:val="007E50E1"/>
    <w:rsid w:val="007F3351"/>
    <w:rsid w:val="0080333D"/>
    <w:rsid w:val="0081149B"/>
    <w:rsid w:val="008130C3"/>
    <w:rsid w:val="00814CA3"/>
    <w:rsid w:val="00814DBA"/>
    <w:rsid w:val="008150F7"/>
    <w:rsid w:val="00823D16"/>
    <w:rsid w:val="0082681E"/>
    <w:rsid w:val="0083051F"/>
    <w:rsid w:val="0083263A"/>
    <w:rsid w:val="00840C74"/>
    <w:rsid w:val="00850287"/>
    <w:rsid w:val="00850C73"/>
    <w:rsid w:val="0085508B"/>
    <w:rsid w:val="00860077"/>
    <w:rsid w:val="00863F0A"/>
    <w:rsid w:val="008640D4"/>
    <w:rsid w:val="00867831"/>
    <w:rsid w:val="00870494"/>
    <w:rsid w:val="00870B70"/>
    <w:rsid w:val="0087185D"/>
    <w:rsid w:val="00873CE8"/>
    <w:rsid w:val="00876BF4"/>
    <w:rsid w:val="00884697"/>
    <w:rsid w:val="0088682E"/>
    <w:rsid w:val="00896DE9"/>
    <w:rsid w:val="008A0A7F"/>
    <w:rsid w:val="008A443B"/>
    <w:rsid w:val="008B0EAE"/>
    <w:rsid w:val="008B1255"/>
    <w:rsid w:val="008B1290"/>
    <w:rsid w:val="008B745E"/>
    <w:rsid w:val="008C4625"/>
    <w:rsid w:val="008C4B59"/>
    <w:rsid w:val="008D04A1"/>
    <w:rsid w:val="008E0CA9"/>
    <w:rsid w:val="008E1C2E"/>
    <w:rsid w:val="008E6515"/>
    <w:rsid w:val="008E6C11"/>
    <w:rsid w:val="009002AC"/>
    <w:rsid w:val="00902700"/>
    <w:rsid w:val="009043A2"/>
    <w:rsid w:val="0090463B"/>
    <w:rsid w:val="00913B89"/>
    <w:rsid w:val="00913C9B"/>
    <w:rsid w:val="00917EEC"/>
    <w:rsid w:val="009232B0"/>
    <w:rsid w:val="00925BAE"/>
    <w:rsid w:val="009274D0"/>
    <w:rsid w:val="00927B19"/>
    <w:rsid w:val="00930D04"/>
    <w:rsid w:val="009376BB"/>
    <w:rsid w:val="009446AF"/>
    <w:rsid w:val="00945005"/>
    <w:rsid w:val="00954161"/>
    <w:rsid w:val="009579B1"/>
    <w:rsid w:val="00963305"/>
    <w:rsid w:val="009665C2"/>
    <w:rsid w:val="0096745E"/>
    <w:rsid w:val="009701AE"/>
    <w:rsid w:val="0097055C"/>
    <w:rsid w:val="00975BFB"/>
    <w:rsid w:val="0099462E"/>
    <w:rsid w:val="009A0E01"/>
    <w:rsid w:val="009A4208"/>
    <w:rsid w:val="009A4F65"/>
    <w:rsid w:val="009A6C0C"/>
    <w:rsid w:val="009B7AF9"/>
    <w:rsid w:val="009C235A"/>
    <w:rsid w:val="009C6617"/>
    <w:rsid w:val="009C6A35"/>
    <w:rsid w:val="009D0CDD"/>
    <w:rsid w:val="009D14AF"/>
    <w:rsid w:val="009D604A"/>
    <w:rsid w:val="009D6556"/>
    <w:rsid w:val="009D7BEE"/>
    <w:rsid w:val="009D7FF7"/>
    <w:rsid w:val="009E009F"/>
    <w:rsid w:val="009E1A88"/>
    <w:rsid w:val="009E30B5"/>
    <w:rsid w:val="009E3148"/>
    <w:rsid w:val="009F3E38"/>
    <w:rsid w:val="009F3E9B"/>
    <w:rsid w:val="009F5730"/>
    <w:rsid w:val="009F72AB"/>
    <w:rsid w:val="00A04C31"/>
    <w:rsid w:val="00A05BB8"/>
    <w:rsid w:val="00A06587"/>
    <w:rsid w:val="00A07254"/>
    <w:rsid w:val="00A0767A"/>
    <w:rsid w:val="00A10439"/>
    <w:rsid w:val="00A15F54"/>
    <w:rsid w:val="00A1668F"/>
    <w:rsid w:val="00A20184"/>
    <w:rsid w:val="00A23F5F"/>
    <w:rsid w:val="00A26BE3"/>
    <w:rsid w:val="00A30080"/>
    <w:rsid w:val="00A30107"/>
    <w:rsid w:val="00A30377"/>
    <w:rsid w:val="00A3240F"/>
    <w:rsid w:val="00A35120"/>
    <w:rsid w:val="00A35318"/>
    <w:rsid w:val="00A35452"/>
    <w:rsid w:val="00A415FC"/>
    <w:rsid w:val="00A42D52"/>
    <w:rsid w:val="00A44E37"/>
    <w:rsid w:val="00A471B5"/>
    <w:rsid w:val="00A538B7"/>
    <w:rsid w:val="00A55B71"/>
    <w:rsid w:val="00A71071"/>
    <w:rsid w:val="00A71685"/>
    <w:rsid w:val="00A74AA2"/>
    <w:rsid w:val="00A75265"/>
    <w:rsid w:val="00A760D2"/>
    <w:rsid w:val="00A773AE"/>
    <w:rsid w:val="00A844F9"/>
    <w:rsid w:val="00A850AB"/>
    <w:rsid w:val="00A868AF"/>
    <w:rsid w:val="00A86C03"/>
    <w:rsid w:val="00A92E6E"/>
    <w:rsid w:val="00A95EBF"/>
    <w:rsid w:val="00AA66ED"/>
    <w:rsid w:val="00AB50EE"/>
    <w:rsid w:val="00AD02C9"/>
    <w:rsid w:val="00AD1040"/>
    <w:rsid w:val="00AD1CB3"/>
    <w:rsid w:val="00AD40D0"/>
    <w:rsid w:val="00AD42FA"/>
    <w:rsid w:val="00AD598E"/>
    <w:rsid w:val="00AE6420"/>
    <w:rsid w:val="00AF1157"/>
    <w:rsid w:val="00AF3F9A"/>
    <w:rsid w:val="00AF4E6B"/>
    <w:rsid w:val="00B064F5"/>
    <w:rsid w:val="00B06F38"/>
    <w:rsid w:val="00B11ABB"/>
    <w:rsid w:val="00B12846"/>
    <w:rsid w:val="00B23243"/>
    <w:rsid w:val="00B35835"/>
    <w:rsid w:val="00B37149"/>
    <w:rsid w:val="00B37CCB"/>
    <w:rsid w:val="00B37F91"/>
    <w:rsid w:val="00B42307"/>
    <w:rsid w:val="00B479D7"/>
    <w:rsid w:val="00B51284"/>
    <w:rsid w:val="00B54177"/>
    <w:rsid w:val="00B5466B"/>
    <w:rsid w:val="00B613C8"/>
    <w:rsid w:val="00B629AC"/>
    <w:rsid w:val="00B635FD"/>
    <w:rsid w:val="00B65BD6"/>
    <w:rsid w:val="00B665D2"/>
    <w:rsid w:val="00B7594C"/>
    <w:rsid w:val="00B75F94"/>
    <w:rsid w:val="00B864B6"/>
    <w:rsid w:val="00B9099E"/>
    <w:rsid w:val="00B91908"/>
    <w:rsid w:val="00B945BA"/>
    <w:rsid w:val="00BB1FE3"/>
    <w:rsid w:val="00BB2F80"/>
    <w:rsid w:val="00BB4A1C"/>
    <w:rsid w:val="00BC2C12"/>
    <w:rsid w:val="00BC4DE6"/>
    <w:rsid w:val="00BC6556"/>
    <w:rsid w:val="00BD078F"/>
    <w:rsid w:val="00BD1C0D"/>
    <w:rsid w:val="00BD3A60"/>
    <w:rsid w:val="00BE101A"/>
    <w:rsid w:val="00BE4731"/>
    <w:rsid w:val="00BE6A3B"/>
    <w:rsid w:val="00BE6B82"/>
    <w:rsid w:val="00BF154B"/>
    <w:rsid w:val="00C03C4D"/>
    <w:rsid w:val="00C05295"/>
    <w:rsid w:val="00C11A68"/>
    <w:rsid w:val="00C157B4"/>
    <w:rsid w:val="00C174B8"/>
    <w:rsid w:val="00C231FE"/>
    <w:rsid w:val="00C31CA3"/>
    <w:rsid w:val="00C356DD"/>
    <w:rsid w:val="00C410A6"/>
    <w:rsid w:val="00C41B1B"/>
    <w:rsid w:val="00C51473"/>
    <w:rsid w:val="00C53C5B"/>
    <w:rsid w:val="00C562D2"/>
    <w:rsid w:val="00C73A6C"/>
    <w:rsid w:val="00C73E2B"/>
    <w:rsid w:val="00C77CCA"/>
    <w:rsid w:val="00C80000"/>
    <w:rsid w:val="00C811B9"/>
    <w:rsid w:val="00C82111"/>
    <w:rsid w:val="00C85351"/>
    <w:rsid w:val="00C85976"/>
    <w:rsid w:val="00C900B0"/>
    <w:rsid w:val="00C922AD"/>
    <w:rsid w:val="00C96041"/>
    <w:rsid w:val="00C9709B"/>
    <w:rsid w:val="00C974DF"/>
    <w:rsid w:val="00CA1060"/>
    <w:rsid w:val="00CA1E8E"/>
    <w:rsid w:val="00CA62D7"/>
    <w:rsid w:val="00CB001D"/>
    <w:rsid w:val="00CB1A0B"/>
    <w:rsid w:val="00CB3396"/>
    <w:rsid w:val="00CB6685"/>
    <w:rsid w:val="00CC20FB"/>
    <w:rsid w:val="00CC3542"/>
    <w:rsid w:val="00CC4445"/>
    <w:rsid w:val="00CC4776"/>
    <w:rsid w:val="00CD09E6"/>
    <w:rsid w:val="00CD118C"/>
    <w:rsid w:val="00CD4668"/>
    <w:rsid w:val="00CD5CF4"/>
    <w:rsid w:val="00CE0543"/>
    <w:rsid w:val="00CE1EC1"/>
    <w:rsid w:val="00CF24CB"/>
    <w:rsid w:val="00CF2C8E"/>
    <w:rsid w:val="00CF7CC4"/>
    <w:rsid w:val="00D00998"/>
    <w:rsid w:val="00D05565"/>
    <w:rsid w:val="00D11476"/>
    <w:rsid w:val="00D12046"/>
    <w:rsid w:val="00D24B62"/>
    <w:rsid w:val="00D26C3C"/>
    <w:rsid w:val="00D320AF"/>
    <w:rsid w:val="00D33FA7"/>
    <w:rsid w:val="00D41797"/>
    <w:rsid w:val="00D438B4"/>
    <w:rsid w:val="00D4581F"/>
    <w:rsid w:val="00D503B4"/>
    <w:rsid w:val="00D51F76"/>
    <w:rsid w:val="00D56D99"/>
    <w:rsid w:val="00D60D4E"/>
    <w:rsid w:val="00D646E8"/>
    <w:rsid w:val="00D65567"/>
    <w:rsid w:val="00D75AF4"/>
    <w:rsid w:val="00D84B2E"/>
    <w:rsid w:val="00D8652E"/>
    <w:rsid w:val="00D9014D"/>
    <w:rsid w:val="00D90858"/>
    <w:rsid w:val="00D94B51"/>
    <w:rsid w:val="00D94BC0"/>
    <w:rsid w:val="00DA042F"/>
    <w:rsid w:val="00DA0453"/>
    <w:rsid w:val="00DA1E24"/>
    <w:rsid w:val="00DA5528"/>
    <w:rsid w:val="00DA72D6"/>
    <w:rsid w:val="00DA7B68"/>
    <w:rsid w:val="00DB1F0D"/>
    <w:rsid w:val="00DB50D8"/>
    <w:rsid w:val="00DD32A5"/>
    <w:rsid w:val="00DE60B6"/>
    <w:rsid w:val="00DF41DD"/>
    <w:rsid w:val="00DF4CAF"/>
    <w:rsid w:val="00E04D41"/>
    <w:rsid w:val="00E072FF"/>
    <w:rsid w:val="00E13199"/>
    <w:rsid w:val="00E132B4"/>
    <w:rsid w:val="00E1343D"/>
    <w:rsid w:val="00E1378F"/>
    <w:rsid w:val="00E1599C"/>
    <w:rsid w:val="00E167C6"/>
    <w:rsid w:val="00E243B8"/>
    <w:rsid w:val="00E26711"/>
    <w:rsid w:val="00E27311"/>
    <w:rsid w:val="00E30B22"/>
    <w:rsid w:val="00E30DAE"/>
    <w:rsid w:val="00E371FF"/>
    <w:rsid w:val="00E37EE0"/>
    <w:rsid w:val="00E40685"/>
    <w:rsid w:val="00E46F24"/>
    <w:rsid w:val="00E50873"/>
    <w:rsid w:val="00E54E7F"/>
    <w:rsid w:val="00E57832"/>
    <w:rsid w:val="00E60613"/>
    <w:rsid w:val="00E61621"/>
    <w:rsid w:val="00E64A9E"/>
    <w:rsid w:val="00E65921"/>
    <w:rsid w:val="00E70FD4"/>
    <w:rsid w:val="00E778B9"/>
    <w:rsid w:val="00E80209"/>
    <w:rsid w:val="00E83F37"/>
    <w:rsid w:val="00E92452"/>
    <w:rsid w:val="00E94BC3"/>
    <w:rsid w:val="00E96E85"/>
    <w:rsid w:val="00E977E9"/>
    <w:rsid w:val="00E9780C"/>
    <w:rsid w:val="00EA1148"/>
    <w:rsid w:val="00EA3A02"/>
    <w:rsid w:val="00EA46F0"/>
    <w:rsid w:val="00EB04F9"/>
    <w:rsid w:val="00EB3F53"/>
    <w:rsid w:val="00EB5273"/>
    <w:rsid w:val="00EC27F9"/>
    <w:rsid w:val="00EC651B"/>
    <w:rsid w:val="00ED5321"/>
    <w:rsid w:val="00EE1C32"/>
    <w:rsid w:val="00EE2764"/>
    <w:rsid w:val="00EE331D"/>
    <w:rsid w:val="00EF2EE1"/>
    <w:rsid w:val="00EF344D"/>
    <w:rsid w:val="00EF3563"/>
    <w:rsid w:val="00EF40CA"/>
    <w:rsid w:val="00EF4F6E"/>
    <w:rsid w:val="00EF7043"/>
    <w:rsid w:val="00F00975"/>
    <w:rsid w:val="00F00D3E"/>
    <w:rsid w:val="00F01B85"/>
    <w:rsid w:val="00F0769E"/>
    <w:rsid w:val="00F116B7"/>
    <w:rsid w:val="00F24D7E"/>
    <w:rsid w:val="00F3308F"/>
    <w:rsid w:val="00F36ED4"/>
    <w:rsid w:val="00F422A1"/>
    <w:rsid w:val="00F42618"/>
    <w:rsid w:val="00F460C9"/>
    <w:rsid w:val="00F53E02"/>
    <w:rsid w:val="00F53E36"/>
    <w:rsid w:val="00F55218"/>
    <w:rsid w:val="00F61FCB"/>
    <w:rsid w:val="00F64A38"/>
    <w:rsid w:val="00F6775B"/>
    <w:rsid w:val="00F736FC"/>
    <w:rsid w:val="00F7416F"/>
    <w:rsid w:val="00F773BC"/>
    <w:rsid w:val="00F777DB"/>
    <w:rsid w:val="00F812AE"/>
    <w:rsid w:val="00F8407D"/>
    <w:rsid w:val="00F86716"/>
    <w:rsid w:val="00F8671B"/>
    <w:rsid w:val="00F87092"/>
    <w:rsid w:val="00F91CD7"/>
    <w:rsid w:val="00FA0ECC"/>
    <w:rsid w:val="00FA5793"/>
    <w:rsid w:val="00FA6B5E"/>
    <w:rsid w:val="00FB146A"/>
    <w:rsid w:val="00FB4422"/>
    <w:rsid w:val="00FB4F6D"/>
    <w:rsid w:val="00FC4BBD"/>
    <w:rsid w:val="00FC64F9"/>
    <w:rsid w:val="00FD25D4"/>
    <w:rsid w:val="00FD6963"/>
    <w:rsid w:val="00FE11EF"/>
    <w:rsid w:val="00FE4687"/>
    <w:rsid w:val="00FF34D6"/>
    <w:rsid w:val="00FF430D"/>
    <w:rsid w:val="00FF608B"/>
    <w:rsid w:val="00FF62DF"/>
    <w:rsid w:val="00FF6688"/>
    <w:rsid w:val="00FF737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colormenu v:ext="edit" strokecolor="none"/>
    </o:shapedefaults>
    <o:shapelayout v:ext="edit">
      <o:idmap v:ext="edit" data="1,2"/>
      <o:rules v:ext="edit">
        <o:r id="V:Rule97" type="arc" idref="#_x0000_s2097"/>
        <o:r id="V:Rule137" type="arc" idref="#_x0000_s1991"/>
        <o:r id="V:Rule255" type="arc" idref="#_x0000_s2716"/>
        <o:r id="V:Rule311" type="arc" idref="#_x0000_s2594"/>
        <o:r id="V:Rule361" type="arc" idref="#_x0000_s1919"/>
        <o:r id="V:Rule362" type="arc" idref="#_x0000_s1920"/>
        <o:r id="V:Rule363" type="arc" idref="#_x0000_s1921"/>
        <o:r id="V:Rule364" type="arc" idref="#_x0000_s1922"/>
        <o:r id="V:Rule436" type="arc" idref="#_x0000_s1748"/>
        <o:r id="V:Rule437" type="arc" idref="#_x0000_s1749"/>
        <o:r id="V:Rule438" type="arc" idref="#_x0000_s1750"/>
        <o:r id="V:Rule439" type="arc" idref="#_x0000_s1751"/>
        <o:r id="V:Rule480" type="arc" idref="#_x0000_s1671"/>
        <o:r id="V:Rule481" type="arc" idref="#_x0000_s1672"/>
        <o:r id="V:Rule562" type="arc" idref="#_x0000_s1530"/>
        <o:r id="V:Rule563" type="arc" idref="#_x0000_s1531"/>
        <o:r id="V:Rule564" type="connector" idref="#_x0000_s1804">
          <o:proxy start="" idref="#_x0000_s1805" connectloc="0"/>
        </o:r>
        <o:r id="V:Rule565" type="connector" idref="#_x0000_s1889"/>
        <o:r id="V:Rule566" type="connector" idref="#_x0000_s2560"/>
        <o:r id="V:Rule567" type="connector" idref="#_x0000_s1542"/>
        <o:r id="V:Rule568" type="connector" idref="#_x0000_s2656"/>
        <o:r id="V:Rule569" type="connector" idref="#_x0000_s2007">
          <o:proxy start="" idref="#_x0000_s2006" connectloc="0"/>
          <o:proxy end="" idref="#_x0000_s2006" connectloc="2"/>
        </o:r>
        <o:r id="V:Rule570" type="connector" idref="#_x0000_s1563"/>
        <o:r id="V:Rule571" type="connector" idref="#_x0000_s2657"/>
        <o:r id="V:Rule572" type="connector" idref="#_x0000_s1718"/>
        <o:r id="V:Rule573" type="connector" idref="#_x0000_s1932"/>
        <o:r id="V:Rule574" type="connector" idref="#_x0000_s2790"/>
        <o:r id="V:Rule575" type="connector" idref="#_x0000_s1966">
          <o:proxy start="" idref="#_x0000_s1965" connectloc="0"/>
          <o:proxy end="" idref="#_x0000_s1965" connectloc="2"/>
        </o:r>
        <o:r id="V:Rule576" type="connector" idref="#_x0000_s2765">
          <o:proxy start="" idref="#_x0000_s2764" connectloc="0"/>
          <o:proxy end="" idref="#_x0000_s2764" connectloc="2"/>
        </o:r>
        <o:r id="V:Rule577" type="connector" idref="#_x0000_s2807">
          <o:proxy start="" idref="#_x0000_s2806" connectloc="0"/>
          <o:proxy end="" idref="#_x0000_s2806" connectloc="2"/>
        </o:r>
        <o:r id="V:Rule578" type="connector" idref="#_x0000_s1714"/>
        <o:r id="V:Rule579" type="connector" idref="#_x0000_s2638">
          <o:proxy start="" idref="#_x0000_s2637" connectloc="0"/>
          <o:proxy end="" idref="#_x0000_s2637" connectloc="2"/>
        </o:r>
        <o:r id="V:Rule580" type="connector" idref="#_x0000_s2676">
          <o:proxy start="" idref="#_x0000_s2675" connectloc="0"/>
          <o:proxy end="" idref="#_x0000_s2675" connectloc="2"/>
        </o:r>
        <o:r id="V:Rule581" type="connector" idref="#_x0000_s2720"/>
        <o:r id="V:Rule582" type="connector" idref="#_x0000_s1946">
          <o:proxy start="" idref="#_x0000_s1945" connectloc="0"/>
          <o:proxy end="" idref="#_x0000_s1945" connectloc="2"/>
        </o:r>
        <o:r id="V:Rule583" type="connector" idref="#_x0000_s2592"/>
        <o:r id="V:Rule584" type="connector" idref="#_x0000_s2246">
          <o:proxy start="" idref="#_x0000_s2245" connectloc="0"/>
          <o:proxy end="" idref="#_x0000_s2245" connectloc="2"/>
        </o:r>
        <o:r id="V:Rule585" type="connector" idref="#_x0000_s1885"/>
        <o:r id="V:Rule586" type="connector" idref="#_x0000_s1760"/>
        <o:r id="V:Rule587" type="connector" idref="#_x0000_s2264"/>
        <o:r id="V:Rule588" type="connector" idref="#_x0000_s2626"/>
        <o:r id="V:Rule589" type="connector" idref="#_x0000_s2152"/>
        <o:r id="V:Rule590" type="connector" idref="#_x0000_s1550"/>
        <o:r id="V:Rule591" type="connector" idref="#_x0000_s1674"/>
        <o:r id="V:Rule592" type="connector" idref="#_x0000_s2124"/>
        <o:r id="V:Rule593" type="connector" idref="#_x0000_s2904"/>
        <o:r id="V:Rule594" type="connector" idref="#_x0000_s2582"/>
        <o:r id="V:Rule595" type="connector" idref="#_x0000_s1667"/>
        <o:r id="V:Rule596" type="connector" idref="#_x0000_s1560"/>
        <o:r id="V:Rule597" type="connector" idref="#_x0000_s1828"/>
        <o:r id="V:Rule598" type="connector" idref="#_x0000_s2881"/>
        <o:r id="V:Rule599" type="connector" idref="#_x0000_s2707"/>
        <o:r id="V:Rule600" type="connector" idref="#_x0000_s2031">
          <o:proxy start="" idref="#_x0000_s2030" connectloc="0"/>
          <o:proxy end="" idref="#_x0000_s2030" connectloc="2"/>
        </o:r>
        <o:r id="V:Rule601" type="connector" idref="#_x0000_s2632">
          <o:proxy start="" idref="#_x0000_s2631" connectloc="0"/>
          <o:proxy end="" idref="#_x0000_s2631" connectloc="2"/>
        </o:r>
        <o:r id="V:Rule602" type="connector" idref="#_x0000_s2295"/>
        <o:r id="V:Rule603" type="connector" idref="#_x0000_s2400"/>
        <o:r id="V:Rule604" type="connector" idref="#_x0000_s1824"/>
        <o:r id="V:Rule605" type="connector" idref="#_x0000_s2162">
          <o:proxy start="" idref="#_x0000_s2161" connectloc="0"/>
          <o:proxy end="" idref="#_x0000_s2161" connectloc="2"/>
        </o:r>
        <o:r id="V:Rule606" type="connector" idref="#_x0000_s2957"/>
        <o:r id="V:Rule607" type="connector" idref="#_x0000_s1599"/>
        <o:r id="V:Rule608" type="connector" idref="#_x0000_s2868">
          <o:proxy start="" idref="#_x0000_s2867" connectloc="0"/>
          <o:proxy end="" idref="#_x0000_s2867" connectloc="2"/>
        </o:r>
        <o:r id="V:Rule609" type="connector" idref="#_x0000_s2022">
          <o:proxy start="" idref="#_x0000_s2021" connectloc="0"/>
          <o:proxy end="" idref="#_x0000_s2021" connectloc="2"/>
        </o:r>
        <o:r id="V:Rule610" type="connector" idref="#_x0000_s1462"/>
        <o:r id="V:Rule611" type="connector" idref="#_x0000_s2555">
          <o:proxy start="" idref="#_x0000_s2554" connectloc="0"/>
          <o:proxy end="" idref="#_x0000_s2554" connectloc="2"/>
        </o:r>
        <o:r id="V:Rule612" type="connector" idref="#_x0000_s1538"/>
        <o:r id="V:Rule613" type="connector" idref="#_x0000_s1800"/>
        <o:r id="V:Rule614" type="connector" idref="#_x0000_s1585"/>
        <o:r id="V:Rule615" type="connector" idref="#_x0000_s2205"/>
        <o:r id="V:Rule616" type="connector" idref="#_x0000_s1601"/>
        <o:r id="V:Rule617" type="connector" idref="#_x0000_s2784"/>
        <o:r id="V:Rule618" type="connector" idref="#_x0000_s2750"/>
        <o:r id="V:Rule619" type="connector" idref="#_x0000_s2054">
          <o:proxy start="" idref="#_x0000_s2053" connectloc="0"/>
          <o:proxy end="" idref="#_x0000_s2053" connectloc="2"/>
        </o:r>
        <o:r id="V:Rule620" type="connector" idref="#_x0000_s1790"/>
        <o:r id="V:Rule621" type="connector" idref="#_x0000_s2088"/>
        <o:r id="V:Rule622" type="connector" idref="#_x0000_s2827">
          <o:proxy start="" idref="#_x0000_s2826" connectloc="0"/>
          <o:proxy end="" idref="#_x0000_s2826" connectloc="2"/>
        </o:r>
        <o:r id="V:Rule623" type="connector" idref="#_x0000_s2735">
          <o:proxy start="" idref="#_x0000_s2734" connectloc="0"/>
          <o:proxy end="" idref="#_x0000_s2734" connectloc="2"/>
        </o:r>
        <o:r id="V:Rule624" type="connector" idref="#_x0000_s2679">
          <o:proxy start="" idref="#_x0000_s2678" connectloc="0"/>
          <o:proxy end="" idref="#_x0000_s2678" connectloc="2"/>
        </o:r>
        <o:r id="V:Rule625" type="connector" idref="#_x0000_s2304">
          <o:proxy start="" idref="#_x0000_s2303" connectloc="0"/>
          <o:proxy end="" idref="#_x0000_s2303" connectloc="2"/>
        </o:r>
        <o:r id="V:Rule626" type="connector" idref="#_x0000_s2919"/>
        <o:r id="V:Rule627" type="connector" idref="#_x0000_s2839"/>
        <o:r id="V:Rule628" type="connector" idref="#_x0000_s1745"/>
        <o:r id="V:Rule629" type="connector" idref="#_x0000_s1978"/>
        <o:r id="V:Rule630" type="connector" idref="#_x0000_s1509"/>
        <o:r id="V:Rule631" type="connector" idref="#_x0000_s2077">
          <o:proxy start="" idref="#_x0000_s2076" connectloc="0"/>
          <o:proxy end="" idref="#_x0000_s2076" connectloc="2"/>
        </o:r>
        <o:r id="V:Rule632" type="connector" idref="#_x0000_s2070"/>
        <o:r id="V:Rule633" type="connector" idref="#_x0000_s1755"/>
        <o:r id="V:Rule634" type="connector" idref="#_x0000_s2562"/>
        <o:r id="V:Rule635" type="connector" idref="#_x0000_s1759"/>
        <o:r id="V:Rule636" type="connector" idref="#_x0000_s1664"/>
        <o:r id="V:Rule637" type="connector" idref="#_x0000_s1524"/>
        <o:r id="V:Rule638" type="connector" idref="#_x0000_s2971">
          <o:proxy start="" idref="#_x0000_s2970" connectloc="0"/>
          <o:proxy end="" idref="#_x0000_s2970" connectloc="2"/>
        </o:r>
        <o:r id="V:Rule639" type="connector" idref="#_x0000_s2044"/>
        <o:r id="V:Rule640" type="connector" idref="#_x0000_s1619"/>
        <o:r id="V:Rule641" type="connector" idref="#_x0000_s2225">
          <o:proxy start="" idref="#_x0000_s2224" connectloc="0"/>
          <o:proxy end="" idref="#_x0000_s2224" connectloc="2"/>
        </o:r>
        <o:r id="V:Rule642" type="connector" idref="#_x0000_s1987"/>
        <o:r id="V:Rule643" type="connector" idref="#_x0000_s2840"/>
        <o:r id="V:Rule644" type="connector" idref="#_x0000_s2817"/>
        <o:r id="V:Rule645" type="connector" idref="#_x0000_s2182"/>
        <o:r id="V:Rule646" type="connector" idref="#_x0000_s2010">
          <o:proxy start="" idref="#_x0000_s2009" connectloc="0"/>
          <o:proxy end="" idref="#_x0000_s2009" connectloc="2"/>
        </o:r>
        <o:r id="V:Rule647" type="connector" idref="#_x0000_s1838"/>
        <o:r id="V:Rule648" type="connector" idref="#_x0000_s1916"/>
        <o:r id="V:Rule649" type="connector" idref="#_x0000_s1622"/>
        <o:r id="V:Rule650" type="connector" idref="#_x0000_s1801"/>
        <o:r id="V:Rule651" type="connector" idref="#_x0000_s1904"/>
        <o:r id="V:Rule652" type="connector" idref="#_x0000_s1852"/>
        <o:r id="V:Rule653" type="connector" idref="#_x0000_s2928"/>
        <o:r id="V:Rule654" type="connector" idref="#_x0000_s2600">
          <o:proxy end="" idref="#_x0000_s2545" connectloc="0"/>
        </o:r>
        <o:r id="V:Rule655" type="connector" idref="#_x0000_s2402"/>
        <o:r id="V:Rule656" type="connector" idref="#_x0000_s2724"/>
        <o:r id="V:Rule657" type="connector" idref="#_x0000_s2907"/>
        <o:r id="V:Rule658" type="connector" idref="#_x0000_s1642"/>
        <o:r id="V:Rule659" type="connector" idref="#_x0000_s2195">
          <o:proxy start="" idref="#_x0000_s2194" connectloc="0"/>
          <o:proxy end="" idref="#_x0000_s2194" connectloc="2"/>
        </o:r>
        <o:r id="V:Rule660" type="connector" idref="#_x0000_s2702">
          <o:proxy start="" idref="#_x0000_s2701" connectloc="0"/>
          <o:proxy end="" idref="#_x0000_s2701" connectloc="2"/>
        </o:r>
        <o:r id="V:Rule661" type="connector" idref="#_x0000_s1789"/>
        <o:r id="V:Rule662" type="connector" idref="#_x0000_s1683"/>
        <o:r id="V:Rule663" type="connector" idref="#_x0000_s2181"/>
        <o:r id="V:Rule664" type="connector" idref="#_x0000_s2792">
          <o:proxy end="" idref="#_x0000_s2755" connectloc="0"/>
        </o:r>
        <o:r id="V:Rule665" type="connector" idref="#_x0000_s2108">
          <o:proxy start="" idref="#_x0000_s2107" connectloc="0"/>
          <o:proxy end="" idref="#_x0000_s2107" connectloc="2"/>
        </o:r>
        <o:r id="V:Rule666" type="connector" idref="#_x0000_s1864"/>
        <o:r id="V:Rule667" type="connector" idref="#_x0000_s1710"/>
        <o:r id="V:Rule668" type="connector" idref="#_x0000_s1545"/>
        <o:r id="V:Rule669" type="connector" idref="#_x0000_s2752"/>
        <o:r id="V:Rule670" type="connector" idref="#_x0000_s1777"/>
        <o:r id="V:Rule671" type="connector" idref="#_x0000_s1723"/>
        <o:r id="V:Rule672" type="connector" idref="#_x0000_s1998">
          <o:proxy start="" idref="#_x0000_s1997" connectloc="0"/>
          <o:proxy end="" idref="#_x0000_s1997" connectloc="2"/>
        </o:r>
        <o:r id="V:Rule673" type="connector" idref="#_x0000_s1565"/>
        <o:r id="V:Rule674" type="connector" idref="#_x0000_s1577"/>
        <o:r id="V:Rule675" type="connector" idref="#_x0000_s2915"/>
        <o:r id="V:Rule676" type="connector" idref="#_x0000_s2787"/>
        <o:r id="V:Rule677" type="connector" idref="#_x0000_s2147"/>
        <o:r id="V:Rule678" type="connector" idref="#_x0000_s2785"/>
        <o:r id="V:Rule679" type="connector" idref="#_x0000_s2959">
          <o:proxy end="" idref="#_x0000_s2934" connectloc="0"/>
        </o:r>
        <o:r id="V:Rule680" type="connector" idref="#_x0000_s2916"/>
        <o:r id="V:Rule681" type="connector" idref="#_x0000_s1840"/>
        <o:r id="V:Rule682" type="connector" idref="#_x0000_s1798"/>
        <o:r id="V:Rule683" type="connector" idref="#_x0000_s1949">
          <o:proxy start="" idref="#_x0000_s1948" connectloc="0"/>
          <o:proxy end="" idref="#_x0000_s1948" connectloc="2"/>
        </o:r>
        <o:r id="V:Rule684" type="connector" idref="#_x0000_s2546">
          <o:proxy start="" idref="#_x0000_s2545" connectloc="0"/>
          <o:proxy end="" idref="#_x0000_s2545" connectloc="2"/>
        </o:r>
        <o:r id="V:Rule685" type="connector" idref="#_x0000_s1934"/>
        <o:r id="V:Rule686" type="connector" idref="#_x0000_s2917">
          <o:proxy end="" idref="#_x0000_s2884" connectloc="0"/>
        </o:r>
        <o:r id="V:Rule687" type="connector" idref="#_x0000_s2189">
          <o:proxy start="" idref="#_x0000_s2188" connectloc="0"/>
          <o:proxy end="" idref="#_x0000_s2188" connectloc="2"/>
        </o:r>
        <o:r id="V:Rule688" type="connector" idref="#_x0000_s1650"/>
        <o:r id="V:Rule689" type="connector" idref="#_x0000_s1856"/>
        <o:r id="V:Rule690" type="connector" idref="#_x0000_s1541"/>
        <o:r id="V:Rule691" type="connector" idref="#_x0000_s2935">
          <o:proxy start="" idref="#_x0000_s2934" connectloc="0"/>
          <o:proxy end="" idref="#_x0000_s2934" connectloc="2"/>
        </o:r>
        <o:r id="V:Rule692" type="connector" idref="#_x0000_s2756">
          <o:proxy start="" idref="#_x0000_s2755" connectloc="0"/>
          <o:proxy end="" idref="#_x0000_s2755" connectloc="2"/>
        </o:r>
        <o:r id="V:Rule693" type="connector" idref="#_x0000_s1527"/>
        <o:r id="V:Rule694" type="connector" idref="#_x0000_s2693">
          <o:proxy start="" idref="#_x0000_s2692" connectloc="0"/>
          <o:proxy end="" idref="#_x0000_s2692" connectloc="2"/>
        </o:r>
        <o:r id="V:Rule695" type="connector" idref="#_x0000_s1502"/>
        <o:r id="V:Rule696" type="connector" idref="#_x0000_s1715"/>
        <o:r id="V:Rule697" type="connector" idref="#_x0000_s1501"/>
        <o:r id="V:Rule698" type="connector" idref="#_x0000_s1873"/>
        <o:r id="V:Rule699" type="connector" idref="#_x0000_s2848"/>
        <o:r id="V:Rule700" type="connector" idref="#_x0000_s2028">
          <o:proxy start="" idref="#_x0000_s2027" connectloc="0"/>
          <o:proxy end="" idref="#_x0000_s2027" connectloc="2"/>
        </o:r>
        <o:r id="V:Rule701" type="connector" idref="#_x0000_s1773"/>
        <o:r id="V:Rule702" type="connector" idref="#_x0000_s2296"/>
        <o:r id="V:Rule703" type="connector" idref="#_x0000_s2947">
          <o:proxy start="" idref="#_x0000_s2946" connectloc="0"/>
          <o:proxy end="" idref="#_x0000_s2946" connectloc="2"/>
        </o:r>
        <o:r id="V:Rule704" type="connector" idref="#_x0000_s1727"/>
        <o:r id="V:Rule705" type="connector" idref="#_x0000_s1986">
          <o:proxy start="" idref="#_x0000_s1985" connectloc="0"/>
          <o:proxy end="" idref="#_x0000_s1985" connectloc="2"/>
        </o:r>
        <o:r id="V:Rule706" type="connector" idref="#_x0000_s2228">
          <o:proxy start="" idref="#_x0000_s2227" connectloc="0"/>
          <o:proxy end="" idref="#_x0000_s2227" connectloc="2"/>
        </o:r>
        <o:r id="V:Rule707" type="connector" idref="#_x0000_s2213"/>
        <o:r id="V:Rule708" type="connector" idref="#_x0000_s1905"/>
        <o:r id="V:Rule709" type="connector" idref="#_x0000_s2888">
          <o:proxy start="" idref="#_x0000_s2887" connectloc="0"/>
          <o:proxy end="" idref="#_x0000_s2887" connectloc="2"/>
        </o:r>
        <o:r id="V:Rule710" type="connector" idref="#_x0000_s1638"/>
        <o:r id="V:Rule711" type="connector" idref="#_x0000_s1586"/>
        <o:r id="V:Rule712" type="connector" idref="#_x0000_s2665"/>
        <o:r id="V:Rule713" type="connector" idref="#_x0000_s1827"/>
        <o:r id="V:Rule714" type="connector" idref="#_x0000_s1816"/>
        <o:r id="V:Rule715" type="connector" idref="#_x0000_s2850"/>
        <o:r id="V:Rule716" type="connector" idref="#_x0000_s2222">
          <o:proxy start="" idref="#_x0000_s2221" connectloc="0"/>
          <o:proxy end="" idref="#_x0000_s2221" connectloc="2"/>
        </o:r>
        <o:r id="V:Rule717" type="connector" idref="#_x0000_s1803"/>
        <o:r id="V:Rule718" type="connector" idref="#_x0000_s1865"/>
        <o:r id="V:Rule719" type="connector" idref="#_x0000_s2211">
          <o:proxy start="" idref="#_x0000_s2194" connectloc="2"/>
        </o:r>
        <o:r id="V:Rule720" type="connector" idref="#_x0000_s1520"/>
        <o:r id="V:Rule721" type="connector" idref="#_x0000_s1461"/>
        <o:r id="V:Rule722" type="connector" idref="#_x0000_s1537"/>
        <o:r id="V:Rule723" type="connector" idref="#_x0000_s2268"/>
        <o:r id="V:Rule724" type="connector" idref="#_x0000_s2060">
          <o:proxy start="" idref="#_x0000_s2059" connectloc="0"/>
          <o:proxy end="" idref="#_x0000_s2059" connectloc="2"/>
        </o:r>
        <o:r id="V:Rule725" type="connector" idref="#_x0000_s2647"/>
        <o:r id="V:Rule726" type="connector" idref="#_x0000_s1894"/>
        <o:r id="V:Rule727" type="connector" idref="#_x0000_s2042">
          <o:proxy start="" idref="#_x0000_s2030" connectloc="2"/>
        </o:r>
        <o:r id="V:Rule728" type="connector" idref="#_x0000_s1836"/>
        <o:r id="V:Rule729" type="connector" idref="#_x0000_s2581"/>
        <o:r id="V:Rule730" type="connector" idref="#_x0000_s1846"/>
        <o:r id="V:Rule731" type="connector" idref="#_x0000_s1490"/>
        <o:r id="V:Rule732" type="connector" idref="#_x0000_s1812"/>
        <o:r id="V:Rule733" type="connector" idref="#_x0000_s2709"/>
        <o:r id="V:Rule734" type="connector" idref="#_x0000_s2234">
          <o:proxy start="" idref="#_x0000_s2233" connectloc="0"/>
          <o:proxy end="" idref="#_x0000_s2233" connectloc="2"/>
        </o:r>
        <o:r id="V:Rule735" type="connector" idref="#_x0000_s2708"/>
        <o:r id="V:Rule736" type="connector" idref="#_x0000_s1882"/>
        <o:r id="V:Rule737" type="connector" idref="#_x0000_s1647"/>
        <o:r id="V:Rule738" type="connector" idref="#_x0000_s2040"/>
        <o:r id="V:Rule739" type="connector" idref="#_x0000_s2661"/>
        <o:r id="V:Rule740" type="connector" idref="#_x0000_s1969">
          <o:proxy start="" idref="#_x0000_s1968" connectloc="0"/>
          <o:proxy end="" idref="#_x0000_s1968" connectloc="2"/>
        </o:r>
        <o:r id="V:Rule741" type="connector" idref="#_x0000_s2004">
          <o:proxy start="" idref="#_x0000_s2003" connectloc="0"/>
          <o:proxy end="" idref="#_x0000_s2003" connectloc="2"/>
        </o:r>
        <o:r id="V:Rule742" type="connector" idref="#_x0000_s1623"/>
        <o:r id="V:Rule743" type="connector" idref="#_x0000_s2090"/>
        <o:r id="V:Rule744" type="connector" idref="#_x0000_s2036"/>
        <o:r id="V:Rule745" type="connector" idref="#_x0000_s1615"/>
        <o:r id="V:Rule746" type="connector" idref="#_x0000_s1906"/>
        <o:r id="V:Rule747" type="connector" idref="#_x0000_s2944">
          <o:proxy start="" idref="#_x0000_s2943" connectloc="0"/>
          <o:proxy end="" idref="#_x0000_s2943" connectloc="2"/>
        </o:r>
        <o:r id="V:Rule748" type="connector" idref="#_x0000_s2135">
          <o:proxy start="" idref="#_x0000_s2134" connectloc="0"/>
          <o:proxy end="" idref="#_x0000_s2134" connectloc="2"/>
        </o:r>
        <o:r id="V:Rule749" type="connector" idref="#_x0000_s1989"/>
        <o:r id="V:Rule750" type="connector" idref="#_x0000_s1568"/>
        <o:r id="V:Rule751" type="connector" idref="#_x0000_s1485"/>
        <o:r id="V:Rule752" type="connector" idref="#_x0000_s1693"/>
        <o:r id="V:Rule753" type="connector" idref="#_x0000_s1910"/>
        <o:r id="V:Rule754" type="connector" idref="#_x0000_s2879"/>
        <o:r id="V:Rule755" type="connector" idref="#_x0000_s2719"/>
        <o:r id="V:Rule756" type="connector" idref="#_x0000_s1839"/>
        <o:r id="V:Rule757" type="connector" idref="#_x0000_s1746"/>
        <o:r id="V:Rule758" type="connector" idref="#_x0000_s1511"/>
        <o:r id="V:Rule759" type="connector" idref="#_x0000_s1593"/>
        <o:r id="V:Rule760" type="connector" idref="#_x0000_s2958"/>
        <o:r id="V:Rule761" type="connector" idref="#_x0000_s2105">
          <o:proxy start="" idref="#_x0000_s2104" connectloc="0"/>
          <o:proxy end="" idref="#_x0000_s2104" connectloc="2"/>
        </o:r>
        <o:r id="V:Rule762" type="connector" idref="#_x0000_s1591"/>
        <o:r id="V:Rule763" type="connector" idref="#_x0000_s2768">
          <o:proxy start="" idref="#_x0000_s2767" connectloc="0"/>
          <o:proxy end="" idref="#_x0000_s2767" connectloc="2"/>
        </o:r>
        <o:r id="V:Rule764" type="connector" idref="#_x0000_s2846"/>
        <o:r id="V:Rule765" type="connector" idref="#_x0000_s1499"/>
        <o:r id="V:Rule766" type="connector" idref="#_x0000_s2725">
          <o:proxy end="" idref="#_x0000_s2692" connectloc="0"/>
        </o:r>
        <o:r id="V:Rule767" type="connector" idref="#_x0000_s2069"/>
        <o:r id="V:Rule768" type="connector" idref="#_x0000_s2575">
          <o:proxy start="" idref="#_x0000_s2574" connectloc="0"/>
          <o:proxy end="" idref="#_x0000_s2574" connectloc="2"/>
        </o:r>
        <o:r id="V:Rule769" type="connector" idref="#_x0000_s2924">
          <o:proxy start="" idref="#_x0000_s2923" connectloc="0"/>
          <o:proxy end="" idref="#_x0000_s2923" connectloc="2"/>
        </o:r>
        <o:r id="V:Rule770" type="connector" idref="#_x0000_s2157"/>
        <o:r id="V:Rule771" type="connector" idref="#_x0000_s1738"/>
        <o:r id="V:Rule772" type="connector" idref="#_x0000_s1603"/>
        <o:r id="V:Rule773" type="connector" idref="#_x0000_s2590"/>
        <o:r id="V:Rule774" type="connector" idref="#_x0000_s2580"/>
        <o:r id="V:Rule775" type="connector" idref="#_x0000_s2654"/>
        <o:r id="V:Rule776" type="connector" idref="#_x0000_s2037"/>
        <o:r id="V:Rule777" type="connector" idref="#_x0000_s2627"/>
        <o:r id="V:Rule778" type="connector" idref="#_x0000_s2855"/>
        <o:r id="V:Rule779" type="connector" idref="#_x0000_s1958"/>
        <o:r id="V:Rule780" type="connector" idref="#_x0000_s2095"/>
        <o:r id="V:Rule781" type="connector" idref="#_x0000_s2597"/>
        <o:r id="V:Rule782" type="connector" idref="#_x0000_s1722"/>
        <o:r id="V:Rule783" type="connector" idref="#_x0000_s2927"/>
        <o:r id="V:Rule784" type="connector" idref="#_x0000_s2174">
          <o:proxy start="" idref="#_x0000_s2173" connectloc="0"/>
          <o:proxy end="" idref="#_x0000_s2173" connectloc="2"/>
        </o:r>
        <o:r id="V:Rule785" type="connector" idref="#_x0000_s2894">
          <o:proxy start="" idref="#_x0000_s2893" connectloc="0"/>
          <o:proxy end="" idref="#_x0000_s2893" connectloc="2"/>
        </o:r>
        <o:r id="V:Rule786" type="connector" idref="#_x0000_s1861"/>
        <o:r id="V:Rule787" type="connector" idref="#_x0000_s1734"/>
        <o:r id="V:Rule788" type="connector" idref="#_x0000_s2048"/>
        <o:r id="V:Rule789" type="connector" idref="#_x0000_s2598"/>
        <o:r id="V:Rule790" type="connector" idref="#_x0000_s2762">
          <o:proxy start="" idref="#_x0000_s2761" connectloc="0"/>
          <o:proxy end="" idref="#_x0000_s2761" connectloc="2"/>
        </o:r>
        <o:r id="V:Rule791" type="connector" idref="#_x0000_s2561"/>
        <o:r id="V:Rule792" type="connector" idref="#_x0000_s2801">
          <o:proxy start="" idref="#_x0000_s2800" connectloc="0"/>
          <o:proxy end="" idref="#_x0000_s2800" connectloc="2"/>
        </o:r>
        <o:r id="V:Rule793" type="connector" idref="#_x0000_s2068"/>
        <o:r id="V:Rule794" type="connector" idref="#_x0000_s1763"/>
        <o:r id="V:Rule795" type="connector" idref="#_x0000_s1907"/>
        <o:r id="V:Rule796" type="connector" idref="#_x0000_s2738">
          <o:proxy start="" idref="#_x0000_s2737" connectloc="0"/>
          <o:proxy end="" idref="#_x0000_s2737" connectloc="2"/>
        </o:r>
        <o:r id="V:Rule797" type="connector" idref="#_x0000_s1935"/>
        <o:r id="V:Rule798" type="connector" idref="#_x0000_s2918"/>
        <o:r id="V:Rule799" type="connector" idref="#_x0000_s1778"/>
        <o:r id="V:Rule800" type="connector" idref="#_x0000_s2847"/>
        <o:r id="V:Rule801" type="connector" idref="#_x0000_s2271"/>
        <o:r id="V:Rule802" type="connector" idref="#_x0000_s2151"/>
        <o:r id="V:Rule803" type="connector" idref="#_x0000_s2798">
          <o:proxy start="" idref="#_x0000_s2797" connectloc="0"/>
          <o:proxy end="" idref="#_x0000_s2797" connectloc="2"/>
        </o:r>
        <o:r id="V:Rule804" type="connector" idref="#_x0000_s1911"/>
        <o:r id="V:Rule805" type="connector" idref="#_x0000_s2018"/>
        <o:r id="V:Rule806" type="connector" idref="#_x0000_s1811"/>
        <o:r id="V:Rule807" type="connector" idref="#_x0000_s2001">
          <o:proxy start="" idref="#_x0000_s2000" connectloc="0"/>
          <o:proxy end="" idref="#_x0000_s2000" connectloc="2"/>
        </o:r>
        <o:r id="V:Rule808" type="connector" idref="#_x0000_s2722"/>
        <o:r id="V:Rule809" type="connector" idref="#_x0000_s1546"/>
        <o:r id="V:Rule810" type="connector" idref="#_x0000_s2156"/>
        <o:r id="V:Rule811" type="connector" idref="#_x0000_s1628"/>
        <o:r id="V:Rule812" type="connector" idref="#_x0000_s2601"/>
        <o:r id="V:Rule813" type="connector" idref="#_x0000_s2602"/>
        <o:r id="V:Rule814" type="connector" idref="#_x0000_s1618"/>
        <o:r id="V:Rule815" type="connector" idref="#_x0000_s1614"/>
        <o:r id="V:Rule816" type="connector" idref="#_x0000_s2816"/>
        <o:r id="V:Rule817" type="connector" idref="#_x0000_s2603"/>
        <o:r id="V:Rule818" type="connector" idref="#_x0000_s2604">
          <o:proxy end="" idref="#_x0000_s2565" connectloc="0"/>
        </o:r>
        <o:r id="V:Rule819" type="connector" idref="#_x0000_s2111">
          <o:proxy start="" idref="#_x0000_s2110" connectloc="0"/>
          <o:proxy end="" idref="#_x0000_s2110" connectloc="2"/>
        </o:r>
        <o:r id="V:Rule820" type="connector" idref="#_x0000_s1837"/>
        <o:r id="V:Rule821" type="connector" idref="#_x0000_s2854"/>
        <o:r id="V:Rule822" type="connector" idref="#_x0000_s2265"/>
        <o:r id="V:Rule823" type="connector" idref="#_x0000_s2206"/>
        <o:r id="V:Rule824" type="connector" idref="#_x0000_s1694"/>
        <o:r id="V:Rule825" type="connector" idref="#_x0000_s1629"/>
        <o:r id="V:Rule826" type="connector" idref="#_x0000_s2714"/>
        <o:r id="V:Rule827" type="connector" idref="#_x0000_s2852"/>
        <o:r id="V:Rule828" type="connector" idref="#_x0000_s1596"/>
        <o:r id="V:Rule829" type="connector" idref="#_x0000_s2650"/>
        <o:r id="V:Rule830" type="connector" idref="#_x0000_s1917"/>
        <o:r id="V:Rule831" type="connector" idref="#_x0000_s1631"/>
        <o:r id="V:Rule832" type="connector" idref="#_x0000_s1841"/>
        <o:r id="V:Rule833" type="connector" idref="#_x0000_s2214"/>
        <o:r id="V:Rule834" type="connector" idref="#_x0000_s2905"/>
        <o:r id="V:Rule835" type="connector" idref="#_x0000_s2953"/>
        <o:r id="V:Rule836" type="connector" idref="#_x0000_s1526"/>
        <o:r id="V:Rule837" type="connector" idref="#_x0000_s1486"/>
        <o:r id="V:Rule838" type="connector" idref="#_x0000_s1503"/>
        <o:r id="V:Rule839" type="connector" idref="#_x0000_s2682">
          <o:proxy start="" idref="#_x0000_s2681" connectloc="0"/>
          <o:proxy end="" idref="#_x0000_s2681" connectloc="2"/>
        </o:r>
        <o:r id="V:Rule840" type="connector" idref="#_x0000_s1740"/>
        <o:r id="V:Rule841" type="connector" idref="#_x0000_s2774"/>
        <o:r id="V:Rule842" type="connector" idref="#_x0000_s1564"/>
        <o:r id="V:Rule843" type="connector" idref="#_x0000_s1753"/>
        <o:r id="V:Rule844" type="connector" idref="#_x0000_s1739"/>
        <o:r id="V:Rule845" type="connector" idref="#_x0000_s2099"/>
        <o:r id="V:Rule846" type="connector" idref="#_x0000_s1874"/>
        <o:r id="V:Rule847" type="connector" idref="#_x0000_s2129">
          <o:proxy start="" idref="#_x0000_s2128" connectloc="0"/>
          <o:proxy end="" idref="#_x0000_s2128" connectloc="2"/>
        </o:r>
        <o:r id="V:Rule848" type="connector" idref="#_x0000_s2874">
          <o:proxy start="" idref="#_x0000_s2873" connectloc="0"/>
          <o:proxy end="" idref="#_x0000_s2873" connectloc="2"/>
        </o:r>
        <o:r id="V:Rule849" type="connector" idref="#_x0000_s1959"/>
        <o:r id="V:Rule850" type="connector" idref="#_x0000_s2660"/>
        <o:r id="V:Rule851" type="connector" idref="#_x0000_s2266"/>
        <o:r id="V:Rule852" type="connector" idref="#_x0000_s2231">
          <o:proxy start="" idref="#_x0000_s2230" connectloc="0"/>
          <o:proxy end="" idref="#_x0000_s2230" connectloc="2"/>
        </o:r>
        <o:r id="V:Rule853" type="connector" idref="#_x0000_s1898"/>
        <o:r id="V:Rule854" type="connector" idref="#_x0000_s1886"/>
        <o:r id="V:Rule855" type="connector" idref="#_x0000_s2114">
          <o:proxy start="" idref="#_x0000_s2113" connectloc="0"/>
          <o:proxy end="" idref="#_x0000_s2113" connectloc="2"/>
        </o:r>
        <o:r id="V:Rule856" type="connector" idref="#_x0000_s2833">
          <o:proxy start="" idref="#_x0000_s2832" connectloc="0"/>
          <o:proxy end="" idref="#_x0000_s2832" connectloc="2"/>
        </o:r>
        <o:r id="V:Rule857" type="connector" idref="#_x0000_s2718"/>
        <o:r id="V:Rule858" type="connector" idref="#_x0000_s1952">
          <o:proxy start="" idref="#_x0000_s1951" connectloc="0"/>
          <o:proxy end="" idref="#_x0000_s1951" connectloc="2"/>
        </o:r>
        <o:r id="V:Rule859" type="connector" idref="#_x0000_s1733"/>
        <o:r id="V:Rule860" type="connector" idref="#_x0000_s1870"/>
        <o:r id="V:Rule861" type="connector" idref="#_x0000_s1797"/>
        <o:r id="V:Rule862" type="connector" idref="#_x0000_s1500"/>
        <o:r id="V:Rule863" type="connector" idref="#_x0000_s2094">
          <o:proxy start="" idref="#_x0000_s2093" connectloc="0"/>
          <o:proxy end="" idref="#_x0000_s2093" connectloc="2"/>
        </o:r>
        <o:r id="V:Rule864" type="connector" idref="#_x0000_s1823"/>
        <o:r id="V:Rule865" type="connector" idref="#_x0000_s1651"/>
        <o:r id="V:Rule866" type="connector" idref="#_x0000_s1573"/>
        <o:r id="V:Rule867" type="connector" idref="#_x0000_s2885">
          <o:proxy start="" idref="#_x0000_s2884" connectloc="0"/>
          <o:proxy end="" idref="#_x0000_s2884" connectloc="2"/>
        </o:r>
        <o:r id="V:Rule868" type="connector" idref="#_x0000_s2911"/>
        <o:r id="V:Rule869" type="connector" idref="#_x0000_s2589">
          <o:proxy start="" idref="#_x0000_s2588" connectloc="0"/>
          <o:proxy end="" idref="#_x0000_s2588" connectloc="2"/>
        </o:r>
        <o:r id="V:Rule870" type="connector" idref="#_x0000_s2615">
          <o:proxy start="" idref="#_x0000_s2614" connectloc="0"/>
          <o:proxy end="" idref="#_x0000_s2614" connectloc="2"/>
        </o:r>
        <o:r id="V:Rule871" type="connector" idref="#_x0000_s1681"/>
        <o:r id="V:Rule872" type="connector" idref="#_x0000_s2824">
          <o:proxy start="" idref="#_x0000_s2823" connectloc="0"/>
          <o:proxy end="" idref="#_x0000_s2823" connectloc="2"/>
        </o:r>
        <o:r id="V:Rule873" type="connector" idref="#_x0000_s2149"/>
        <o:r id="V:Rule874" type="connector" idref="#_x0000_s2047"/>
        <o:r id="V:Rule875" type="connector" idref="#_x0000_s2038"/>
        <o:r id="V:Rule876" type="connector" idref="#_x0000_s1701"/>
        <o:r id="V:Rule877" type="connector" idref="#_x0000_s2689"/>
        <o:r id="V:Rule878" type="connector" idref="#_x0000_s2552">
          <o:proxy start="" idref="#_x0000_s2551" connectloc="0"/>
          <o:proxy end="" idref="#_x0000_s2551" connectloc="2"/>
        </o:r>
        <o:r id="V:Rule879" type="connector" idref="#_x0000_s2646"/>
        <o:r id="V:Rule880" type="connector" idref="#_x0000_s1610"/>
        <o:r id="V:Rule881" type="connector" idref="#_x0000_s2815"/>
        <o:r id="V:Rule882" type="connector" idref="#_x0000_s1522"/>
        <o:r id="V:Rule883" type="connector" idref="#_x0000_s1820"/>
        <o:r id="V:Rule884" type="connector" idref="#_x0000_s2025">
          <o:proxy start="" idref="#_x0000_s2024" connectloc="0"/>
          <o:proxy end="" idref="#_x0000_s2024" connectloc="2"/>
        </o:r>
        <o:r id="V:Rule885" type="connector" idref="#_x0000_s2721">
          <o:proxy end="" idref="#_x0000_s2672" connectloc="0"/>
        </o:r>
        <o:r id="V:Rule886" type="connector" idref="#_x0000_s1819"/>
        <o:r id="V:Rule887" type="connector" idref="#_x0000_s1796"/>
        <o:r id="V:Rule888" type="connector" idref="#_x0000_s1643"/>
        <o:r id="V:Rule889" type="connector" idref="#_x0000_s2696">
          <o:proxy start="" idref="#_x0000_s2695" connectloc="0"/>
          <o:proxy end="" idref="#_x0000_s2695" connectloc="2"/>
        </o:r>
        <o:r id="V:Rule890" type="connector" idref="#_x0000_s2584"/>
        <o:r id="V:Rule891" type="connector" idref="#_x0000_s1474"/>
        <o:r id="V:Rule892" type="connector" idref="#_x0000_s2938">
          <o:proxy start="" idref="#_x0000_s2937" connectloc="0"/>
          <o:proxy end="" idref="#_x0000_s2937" connectloc="2"/>
        </o:r>
        <o:r id="V:Rule893" type="connector" idref="#_x0000_s1493"/>
        <o:r id="V:Rule894" type="connector" idref="#_x0000_s1663"/>
        <o:r id="V:Rule895" type="connector" idref="#_x0000_s1726"/>
        <o:r id="V:Rule896" type="connector" idref="#_x0000_s2954"/>
        <o:r id="V:Rule897" type="connector" idref="#_x0000_s1662"/>
        <o:r id="V:Rule898" type="connector" idref="#_x0000_s1702"/>
        <o:r id="V:Rule899" type="connector" idref="#_x0000_s2148"/>
        <o:r id="V:Rule900" type="connector" idref="#_x0000_s1926"/>
        <o:r id="V:Rule901" type="connector" idref="#_x0000_s1473"/>
        <o:r id="V:Rule902" type="connector" idref="#_x0000_s1554"/>
        <o:r id="V:Rule903" type="connector" idref="#_x0000_s1592"/>
        <o:r id="V:Rule904" type="connector" idref="#_x0000_s2786"/>
        <o:r id="V:Rule905" type="connector" idref="#_x0000_s1517"/>
        <o:r id="V:Rule906" type="connector" idref="#_x0000_s2865">
          <o:proxy start="" idref="#_x0000_s2864" connectloc="0"/>
          <o:proxy end="" idref="#_x0000_s2864" connectloc="2"/>
        </o:r>
        <o:r id="V:Rule907" type="connector" idref="#_x0000_s1774"/>
        <o:r id="V:Rule908" type="connector" idref="#_x0000_s2612">
          <o:proxy start="" idref="#_x0000_s2611" connectloc="0"/>
          <o:proxy end="" idref="#_x0000_s2611" connectloc="2"/>
        </o:r>
        <o:r id="V:Rule909" type="connector" idref="#_x0000_s2791"/>
        <o:r id="V:Rule910" type="connector" idref="#_x0000_s2138">
          <o:proxy start="" idref="#_x0000_s2137" connectloc="0"/>
          <o:proxy end="" idref="#_x0000_s2137" connectloc="2"/>
        </o:r>
        <o:r id="V:Rule911" type="connector" idref="#_x0000_s2241"/>
        <o:r id="V:Rule912" type="connector" idref="#_x0000_s1981"/>
        <o:r id="V:Rule913" type="connector" idref="#_x0000_s1682"/>
        <o:r id="V:Rule914" type="connector" idref="#_x0000_s2853"/>
        <o:r id="V:Rule915" type="connector" idref="#_x0000_s2821">
          <o:proxy start="" idref="#_x0000_s2820" connectloc="0"/>
          <o:proxy end="" idref="#_x0000_s2820" connectloc="2"/>
        </o:r>
        <o:r id="V:Rule916" type="connector" idref="#_x0000_s1504"/>
        <o:r id="V:Rule917" type="connector" idref="#_x0000_s2599"/>
        <o:r id="V:Rule918" type="connector" idref="#_x0000_s1512"/>
        <o:r id="V:Rule919" type="connector" idref="#_x0000_s1762"/>
        <o:r id="V:Rule920" type="connector" idref="#_x0000_s2930">
          <o:proxy end="" idref="#_x0000_s2923" connectloc="2"/>
        </o:r>
        <o:r id="V:Rule921" type="connector" idref="#_x0000_s1665"/>
        <o:r id="V:Rule922" type="connector" idref="#_x0000_s2252">
          <o:proxy start="" idref="#_x0000_s2251" connectloc="0"/>
          <o:proxy end="" idref="#_x0000_s2251" connectloc="2"/>
        </o:r>
        <o:r id="V:Rule923" type="connector" idref="#_x0000_s1785"/>
        <o:r id="V:Rule924" type="connector" idref="#_x0000_s1519"/>
        <o:r id="V:Rule925" type="connector" idref="#_x0000_s1470"/>
        <o:r id="V:Rule926" type="connector" idref="#_x0000_s2255">
          <o:proxy start="" idref="#_x0000_s2254" connectloc="0"/>
          <o:proxy end="" idref="#_x0000_s2254" connectloc="2"/>
        </o:r>
        <o:r id="V:Rule927" type="connector" idref="#_x0000_s1528"/>
        <o:r id="V:Rule928" type="connector" idref="#_x0000_s1857"/>
        <o:r id="V:Rule929" type="connector" idref="#_x0000_s2759">
          <o:proxy start="" idref="#_x0000_s2758" connectloc="0"/>
          <o:proxy end="" idref="#_x0000_s2758" connectloc="2"/>
        </o:r>
        <o:r id="V:Rule930" type="connector" idref="#_x0000_s1957"/>
        <o:r id="V:Rule931" type="connector" idref="#_x0000_s2699">
          <o:proxy start="" idref="#_x0000_s2698" connectloc="0"/>
          <o:proxy end="" idref="#_x0000_s2698" connectloc="2"/>
        </o:r>
        <o:r id="V:Rule932" type="connector" idref="#_x0000_s2016"/>
        <o:r id="V:Rule933" type="connector" idref="#_x0000_s1633"/>
        <o:r id="V:Rule934" type="connector" idref="#_x0000_s2621">
          <o:proxy start="" idref="#_x0000_s2620" connectloc="0"/>
          <o:proxy end="" idref="#_x0000_s2620" connectloc="2"/>
        </o:r>
        <o:r id="V:Rule935" type="connector" idref="#_x0000_s1871"/>
        <o:r id="V:Rule936" type="connector" idref="#_x0000_s2688"/>
        <o:r id="V:Rule937" type="connector" idref="#_x0000_s1549"/>
        <o:r id="V:Rule938" type="connector" idref="#_x0000_s1933"/>
        <o:r id="V:Rule939" type="connector" idref="#_x0000_s2595"/>
        <o:r id="V:Rule940" type="connector" idref="#_x0000_s2635">
          <o:proxy start="" idref="#_x0000_s2634" connectloc="0"/>
          <o:proxy end="" idref="#_x0000_s2634" connectloc="2"/>
        </o:r>
        <o:r id="V:Rule941" type="connector" idref="#_x0000_s2209"/>
        <o:r id="V:Rule942" type="connector" idref="#_x0000_s2141">
          <o:proxy start="" idref="#_x0000_s2140" connectloc="0"/>
          <o:proxy end="" idref="#_x0000_s2140" connectloc="2"/>
        </o:r>
        <o:r id="V:Rule943" type="connector" idref="#_x0000_s1704"/>
        <o:r id="V:Rule944" type="connector" idref="#_x0000_s1689"/>
        <o:r id="V:Rule945" type="connector" idref="#_x0000_s2776"/>
        <o:r id="V:Rule946" type="connector" idref="#_x0000_s2726"/>
        <o:r id="V:Rule947" type="connector" idref="#_x0000_s2089"/>
        <o:r id="V:Rule948" type="connector" idref="#_x0000_s2297"/>
        <o:r id="V:Rule949" type="connector" idref="#_x0000_s1611"/>
        <o:r id="V:Rule950" type="connector" idref="#_x0000_s2910"/>
        <o:r id="V:Rule951" type="connector" idref="#_x0000_s2880"/>
        <o:r id="V:Rule952" type="connector" idref="#_x0000_s1963">
          <o:proxy start="" idref="#_x0000_s1962" connectloc="0"/>
          <o:proxy end="" idref="#_x0000_s1962" connectloc="2"/>
        </o:r>
        <o:r id="V:Rule953" type="connector" idref="#_x0000_s2609">
          <o:proxy start="" idref="#_x0000_s2608" connectloc="0"/>
          <o:proxy end="" idref="#_x0000_s2608" connectloc="2"/>
        </o:r>
        <o:r id="V:Rule954" type="connector" idref="#_x0000_s1992"/>
        <o:r id="V:Rule955" type="connector" idref="#_x0000_s1655"/>
        <o:r id="V:Rule956" type="connector" idref="#_x0000_s1578"/>
        <o:r id="V:Rule957" type="connector" idref="#_x0000_s2283">
          <o:proxy start="" idref="#_x0000_s2282" connectloc="0"/>
          <o:proxy end="" idref="#_x0000_s2282" connectloc="2"/>
        </o:r>
        <o:r id="V:Rule958" type="connector" idref="#_x0000_s1860"/>
        <o:r id="V:Rule959" type="connector" idref="#_x0000_s2843"/>
        <o:r id="V:Rule960" type="connector" idref="#_x0000_s2732">
          <o:proxy start="" idref="#_x0000_s2731" connectloc="0"/>
          <o:proxy end="" idref="#_x0000_s2731" connectloc="2"/>
        </o:r>
        <o:r id="V:Rule961" type="connector" idref="#_x0000_s2186">
          <o:proxy start="" idref="#_x0000_s2185" connectloc="0"/>
          <o:proxy end="" idref="#_x0000_s2185" connectloc="2"/>
        </o:r>
        <o:r id="V:Rule962" type="connector" idref="#_x0000_s2307">
          <o:proxy start="" idref="#_x0000_s2306" connectloc="0"/>
          <o:proxy end="" idref="#_x0000_s2306" connectloc="2"/>
        </o:r>
        <o:r id="V:Rule963" type="connector" idref="#_x0000_s2324"/>
        <o:r id="V:Rule964" type="connector" idref="#_x0000_s1678"/>
        <o:r id="V:Rule965" type="connector" idref="#_x0000_s2618">
          <o:proxy start="" idref="#_x0000_s2617" connectloc="0"/>
          <o:proxy end="" idref="#_x0000_s2617" connectloc="2"/>
        </o:r>
        <o:r id="V:Rule966" type="connector" idref="#_x0000_s1767"/>
        <o:r id="V:Rule967" type="connector" idref="#_x0000_s2123"/>
        <o:r id="V:Rule968" type="connector" idref="#_x0000_s2666"/>
        <o:r id="V:Rule969" type="connector" idref="#_x0000_s2083">
          <o:proxy start="" idref="#_x0000_s2082" connectloc="0"/>
          <o:proxy end="" idref="#_x0000_s2082" connectloc="2"/>
        </o:r>
        <o:r id="V:Rule970" type="connector" idref="#_x0000_s1719"/>
        <o:r id="V:Rule971" type="connector" idref="#_x0000_s2783"/>
        <o:r id="V:Rule972" type="connector" idref="#_x0000_s2572">
          <o:proxy start="" idref="#_x0000_s2571" connectloc="0"/>
          <o:proxy end="" idref="#_x0000_s2571" connectloc="2"/>
        </o:r>
        <o:r id="V:Rule973" type="connector" idref="#_x0000_s1567"/>
        <o:r id="V:Rule974" type="connector" idref="#_x0000_s2891">
          <o:proxy start="" idref="#_x0000_s2890" connectloc="0"/>
          <o:proxy end="" idref="#_x0000_s2890" connectloc="2"/>
        </o:r>
        <o:r id="V:Rule975" type="connector" idref="#_x0000_s2165">
          <o:proxy start="" idref="#_x0000_s2164" connectloc="0"/>
          <o:proxy end="" idref="#_x0000_s2164" connectloc="2"/>
        </o:r>
        <o:r id="V:Rule976" type="connector" idref="#_x0000_s2903"/>
        <o:r id="V:Rule977" type="connector" idref="#_x0000_s2713">
          <o:proxy start="" idref="#_x0000_s2712" connectloc="0"/>
          <o:proxy end="" idref="#_x0000_s2712" connectloc="2"/>
        </o:r>
        <o:r id="V:Rule978" type="connector" idref="#_x0000_s2171">
          <o:proxy start="" idref="#_x0000_s2170" connectloc="0"/>
          <o:proxy end="" idref="#_x0000_s2170" connectloc="2"/>
        </o:r>
        <o:r id="V:Rule979" type="connector" idref="#_x0000_s2117">
          <o:proxy start="" idref="#_x0000_s2116" connectloc="0"/>
          <o:proxy end="" idref="#_x0000_s2116" connectloc="2"/>
        </o:r>
        <o:r id="V:Rule980" type="connector" idref="#_x0000_s1465"/>
        <o:r id="V:Rule981" type="connector" idref="#_x0000_s1494"/>
        <o:r id="V:Rule982" type="connector" idref="#_x0000_s2310">
          <o:proxy start="" idref="#_x0000_s2309" connectloc="0"/>
          <o:proxy end="" idref="#_x0000_s2309" connectloc="2"/>
        </o:r>
        <o:r id="V:Rule983" type="connector" idref="#_x0000_s2955"/>
        <o:r id="V:Rule984" type="connector" idref="#_x0000_s2080">
          <o:proxy start="" idref="#_x0000_s2079" connectloc="0"/>
          <o:proxy end="" idref="#_x0000_s2079" connectloc="2"/>
        </o:r>
        <o:r id="V:Rule985" type="connector" idref="#_x0000_s2965">
          <o:proxy start="" idref="#_x0000_s2964" connectloc="0"/>
          <o:proxy end="" idref="#_x0000_s2964" connectloc="2"/>
        </o:r>
        <o:r id="V:Rule986" type="connector" idref="#_x0000_s1844"/>
        <o:r id="V:Rule987" type="connector" idref="#_x0000_s1924"/>
        <o:r id="V:Rule988" type="connector" idref="#_x0000_s1582"/>
        <o:r id="V:Rule989" type="connector" idref="#_x0000_s1909"/>
        <o:r id="V:Rule990" type="connector" idref="#_x0000_s1510"/>
        <o:r id="V:Rule991" type="connector" idref="#_x0000_s1711"/>
        <o:r id="V:Rule992" type="connector" idref="#_x0000_s1566"/>
        <o:r id="V:Rule993" type="connector" idref="#_x0000_s2628"/>
        <o:r id="V:Rule994" type="connector" idref="#_x0000_s1581"/>
        <o:r id="V:Rule995" type="connector" idref="#_x0000_s2779"/>
        <o:r id="V:Rule996" type="connector" idref="#_x0000_s1516"/>
        <o:r id="V:Rule997" type="connector" idref="#_x0000_s1562"/>
        <o:r id="V:Rule998" type="connector" idref="#_x0000_s1482"/>
        <o:r id="V:Rule999" type="connector" idref="#_x0000_s1736"/>
        <o:r id="V:Rule1000" type="connector" idref="#_x0000_s2258">
          <o:proxy start="" idref="#_x0000_s2257" connectloc="0"/>
          <o:proxy end="" idref="#_x0000_s2257" connectloc="2"/>
        </o:r>
        <o:r id="V:Rule1001" type="connector" idref="#_x0000_s1781"/>
        <o:r id="V:Rule1002" type="connector" idref="#_x0000_s1972">
          <o:proxy start="" idref="#_x0000_s1971" connectloc="0"/>
          <o:proxy end="" idref="#_x0000_s1971" connectloc="2"/>
        </o:r>
        <o:r id="V:Rule1003" type="connector" idref="#_x0000_s2313">
          <o:proxy start="" idref="#_x0000_s2312" connectloc="0"/>
          <o:proxy end="" idref="#_x0000_s2312" connectloc="2"/>
        </o:r>
        <o:r id="V:Rule1004" type="connector" idref="#_x0000_s2648"/>
        <o:r id="V:Rule1005" type="connector" idref="#_x0000_s2961"/>
        <o:r id="V:Rule1006" type="connector" idref="#_x0000_s2991"/>
        <o:r id="V:Rule1007" type="connector" idref="#_x0000_s2851">
          <o:proxy end="" idref="#_x0000_s2820" connectloc="0"/>
        </o:r>
        <o:r id="V:Rule1008" type="connector" idref="#_x0000_s2992"/>
        <o:r id="V:Rule1009" type="connector" idref="#_x0000_s2663">
          <o:proxy end="" idref="#_x0000_s2608" connectloc="0"/>
        </o:r>
        <o:r id="V:Rule1010" type="connector" idref="#_x0000_s2751"/>
        <o:r id="V:Rule1011" type="connector" idref="#_x0000_s2242"/>
        <o:r id="V:Rule1012" type="connector" idref="#_x0000_s2272"/>
        <o:r id="V:Rule1013" type="connector" idref="#_x0000_s1786"/>
        <o:r id="V:Rule1014" type="connector" idref="#_x0000_s2913"/>
        <o:r id="V:Rule1015" type="connector" idref="#_x0000_s2810">
          <o:proxy start="" idref="#_x0000_s2809" connectloc="0"/>
          <o:proxy end="" idref="#_x0000_s2809" connectloc="2"/>
        </o:r>
        <o:r id="V:Rule1016" type="connector" idref="#_x0000_s2687"/>
        <o:r id="V:Rule1017" type="connector" idref="#_x0000_s1630"/>
        <o:r id="V:Rule1018" type="connector" idref="#_x0000_s1698"/>
        <o:r id="V:Rule1019" type="connector" idref="#_x0000_s1639"/>
        <o:r id="V:Rule1020" type="connector" idref="#_x0000_s2841"/>
        <o:r id="V:Rule1021" type="connector" idref="#_x0000_s2168">
          <o:proxy start="" idref="#_x0000_s2167" connectloc="0"/>
          <o:proxy end="" idref="#_x0000_s2167" connectloc="2"/>
        </o:r>
        <o:r id="V:Rule1022" type="connector" idref="#_x0000_s2240"/>
        <o:r id="V:Rule1023" type="connector" idref="#_x0000_s1834"/>
        <o:r id="V:Rule1024" type="connector" idref="#_x0000_s1782"/>
        <o:r id="V:Rule1025" type="connector" idref="#_x0000_s1802"/>
        <o:r id="V:Rule1026" type="connector" idref="#_x0000_s2350"/>
        <o:r id="V:Rule1027" type="connector" idref="#_x0000_s1481"/>
        <o:r id="V:Rule1028" type="connector" idref="#_x0000_s2862">
          <o:proxy start="" idref="#_x0000_s2861" connectloc="0"/>
          <o:proxy end="" idref="#_x0000_s2861" connectloc="2"/>
        </o:r>
        <o:r id="V:Rule1029" type="connector" idref="#_x0000_s2912"/>
        <o:r id="V:Rule1030" type="connector" idref="#_x0000_s2744">
          <o:proxy start="" idref="#_x0000_s2743" connectloc="0"/>
          <o:proxy end="" idref="#_x0000_s2743" connectloc="2"/>
        </o:r>
        <o:r id="V:Rule1031" type="connector" idref="#_x0000_s2641">
          <o:proxy start="" idref="#_x0000_s2640" connectloc="0"/>
          <o:proxy end="" idref="#_x0000_s2640" connectloc="2"/>
        </o:r>
        <o:r id="V:Rule1032" type="connector" idref="#_x0000_s1632"/>
        <o:r id="V:Rule1033" type="connector" idref="#_x0000_s2569">
          <o:proxy start="" idref="#_x0000_s2568" connectloc="0"/>
          <o:proxy end="" idref="#_x0000_s2568" connectloc="2"/>
        </o:r>
        <o:r id="V:Rule1034" type="connector" idref="#_x0000_s1679"/>
        <o:r id="V:Rule1035" type="connector" idref="#_x0000_s1489"/>
        <o:r id="V:Rule1036" type="connector" idref="#_x0000_s1594"/>
        <o:r id="V:Rule1037" type="connector" idref="#_x0000_s1697"/>
        <o:r id="V:Rule1038" type="connector" idref="#_x0000_s1943">
          <o:proxy start="" idref="#_x0000_s1942" connectloc="0"/>
          <o:proxy end="" idref="#_x0000_s1942" connectloc="2"/>
        </o:r>
        <o:r id="V:Rule1039" type="connector" idref="#_x0000_s2057">
          <o:proxy start="" idref="#_x0000_s2056" connectloc="0"/>
          <o:proxy end="" idref="#_x0000_s2056" connectloc="2"/>
        </o:r>
        <o:r id="V:Rule1040" type="connector" idref="#_x0000_s1881"/>
        <o:r id="V:Rule1041" type="connector" idref="#_x0000_s2849"/>
        <o:r id="V:Rule1042" type="connector" idref="#_x0000_s1574"/>
        <o:r id="V:Rule1043" type="connector" idref="#_x0000_s2063">
          <o:proxy start="" idref="#_x0000_s2062" connectloc="0"/>
          <o:proxy end="" idref="#_x0000_s2062" connectloc="2"/>
        </o:r>
        <o:r id="V:Rule1044" type="connector" idref="#_x0000_s2566">
          <o:proxy start="" idref="#_x0000_s2565" connectloc="0"/>
          <o:proxy end="" idref="#_x0000_s2565" connectloc="2"/>
        </o:r>
        <o:r id="V:Rule1045" type="connector" idref="#_x0000_s2960"/>
        <o:r id="V:Rule1046" type="connector" idref="#_x0000_s2871">
          <o:proxy start="" idref="#_x0000_s2870" connectloc="0"/>
          <o:proxy end="" idref="#_x0000_s2870" connectloc="2"/>
        </o:r>
        <o:r id="V:Rule1047" type="connector" idref="#_x0000_s2198">
          <o:proxy start="" idref="#_x0000_s2197" connectloc="0"/>
          <o:proxy end="" idref="#_x0000_s2197" connectloc="2"/>
        </o:r>
        <o:r id="V:Rule1048" type="connector" idref="#_x0000_s2289">
          <o:proxy start="" idref="#_x0000_s2288" connectloc="0"/>
          <o:proxy end="" idref="#_x0000_s2288" connectloc="2"/>
        </o:r>
        <o:r id="V:Rule1049" type="connector" idref="#_x0000_s1979"/>
        <o:r id="V:Rule1050" type="connector" idref="#_x0000_s1654"/>
        <o:r id="V:Rule1051" type="connector" idref="#_x0000_s2280">
          <o:proxy start="" idref="#_x0000_s2279" connectloc="0"/>
          <o:proxy end="" idref="#_x0000_s2279" connectloc="2"/>
        </o:r>
        <o:r id="V:Rule1052" type="connector" idref="#_x0000_s2322"/>
        <o:r id="V:Rule1053" type="connector" idref="#_x0000_s1668"/>
        <o:r id="V:Rule1054" type="connector" idref="#_x0000_s2830">
          <o:proxy start="" idref="#_x0000_s2829" connectloc="0"/>
          <o:proxy end="" idref="#_x0000_s2829" connectloc="2"/>
        </o:r>
        <o:r id="V:Rule1055" type="connector" idref="#_x0000_s1799"/>
        <o:r id="V:Rule1056" type="connector" idref="#_x0000_s1897"/>
        <o:r id="V:Rule1057" type="connector" idref="#_x0000_s1466"/>
        <o:r id="V:Rule1058" type="connector" idref="#_x0000_s2897">
          <o:proxy start="" idref="#_x0000_s2896" connectloc="0"/>
          <o:proxy end="" idref="#_x0000_s2896" connectloc="2"/>
        </o:r>
        <o:r id="V:Rule1059" type="connector" idref="#_x0000_s2652">
          <o:proxy start="" idref="#_x0000_s2640" connectloc="2"/>
        </o:r>
        <o:r id="V:Rule1060" type="connector" idref="#_x0000_s2132">
          <o:proxy start="" idref="#_x0000_s2131" connectloc="0"/>
          <o:proxy end="" idref="#_x0000_s2131" connectloc="2"/>
        </o:r>
        <o:r id="V:Rule1061" type="connector" idref="#_x0000_s2789"/>
        <o:r id="V:Rule1062" type="connector" idref="#_x0000_s2914"/>
        <o:r id="V:Rule1063" type="connector" idref="#_x0000_s2074">
          <o:proxy start="" idref="#_x0000_s2073" connectloc="0"/>
          <o:proxy end="" idref="#_x0000_s2073" connectloc="2"/>
        </o:r>
        <o:r id="V:Rule1064" type="connector" idref="#_x0000_s1561"/>
        <o:r id="V:Rule1065" type="connector" idref="#_x0000_s1469"/>
        <o:r id="V:Rule1066" type="connector" idref="#_x0000_s2125"/>
        <o:r id="V:Rule1067" type="connector" idref="#_x0000_s1875"/>
        <o:r id="V:Rule1068" type="connector" idref="#_x0000_s1908"/>
        <o:r id="V:Rule1069" type="connector" idref="#_x0000_s1703"/>
        <o:r id="V:Rule1070" type="connector" idref="#_x0000_s1815"/>
        <o:r id="V:Rule1071" type="connector" idref="#_x0000_s2204"/>
        <o:r id="V:Rule1072" type="connector" idref="#_x0000_s2249">
          <o:proxy start="" idref="#_x0000_s2248" connectloc="0"/>
          <o:proxy end="" idref="#_x0000_s2248" connectloc="2"/>
        </o:r>
        <o:r id="V:Rule1073" type="connector" idref="#_x0000_s2673">
          <o:proxy start="" idref="#_x0000_s2672" connectloc="0"/>
          <o:proxy end="" idref="#_x0000_s2672" connectloc="2"/>
        </o:r>
        <o:r id="V:Rule1074" type="connector" idref="#_x0000_s1476"/>
        <o:r id="V:Rule1075" type="connector" idref="#_x0000_s2723"/>
        <o:r id="V:Rule1076" type="connector" idref="#_x0000_s2549">
          <o:proxy start="" idref="#_x0000_s2548" connectloc="0"/>
          <o:proxy end="" idref="#_x0000_s2548" connectloc="2"/>
        </o:r>
        <o:r id="V:Rule1077" type="connector" idref="#_x0000_s1737"/>
        <o:r id="V:Rule1078" type="connector" idref="#_x0000_s2017"/>
        <o:r id="V:Rule1079" type="connector" idref="#_x0000_s1853"/>
        <o:r id="V:Rule1080" type="connector" idref="#_x0000_s2788">
          <o:proxy end="" idref="#_x0000_s2731" connectloc="0"/>
        </o:r>
        <o:r id="V:Rule1081" type="connector" idref="#_x0000_s2775"/>
        <o:r id="V:Rule1082" type="connector" idref="#_x0000_s2180"/>
        <o:r id="V:Rule1083" type="connector" idref="#_x0000_s1893"/>
        <o:r id="V:Rule1084" type="connector" idref="#_x0000_s1765"/>
        <o:r id="V:Rule1085" type="connector" idref="#_x0000_s1646"/>
        <o:r id="V:Rule1086" type="connector" idref="#_x0000_s2277">
          <o:proxy start="" idref="#_x0000_s2276" connectloc="0"/>
          <o:proxy end="" idref="#_x0000_s2276" connectloc="2"/>
        </o:r>
        <o:r id="V:Rule1087" type="connector" idref="#_x0000_s1595"/>
        <o:r id="V:Rule1088" type="connector" idref="#_x0000_s1690"/>
        <o:r id="V:Rule1089" type="connector" idref="#_x0000_s2208"/>
        <o:r id="V:Rule1090" type="connector" idref="#_x0000_s2286">
          <o:proxy start="" idref="#_x0000_s2285" connectloc="0"/>
          <o:proxy end="" idref="#_x0000_s2285" connectloc="2"/>
        </o:r>
        <o:r id="V:Rule1091" type="connector" idref="#_x0000_s2941">
          <o:proxy start="" idref="#_x0000_s2940" connectloc="0"/>
          <o:proxy end="" idref="#_x0000_s2940" connectloc="2"/>
        </o:r>
        <o:r id="V:Rule1092" type="connector" idref="#_x0000_s1890"/>
        <o:r id="V:Rule1093" type="connector" idref="#_x0000_s1475"/>
        <o:r id="V:Rule1094" type="connector" idref="#_x0000_s1872"/>
        <o:r id="V:Rule1095" type="connector" idref="#_x0000_s2667"/>
        <o:r id="V:Rule1096" type="connector" idref="#_x0000_s1735"/>
        <o:r id="V:Rule1097" type="connector" idref="#_x0000_s2929"/>
        <o:r id="V:Rule1098" type="connector" idref="#_x0000_s2804">
          <o:proxy start="" idref="#_x0000_s2803" connectloc="0"/>
          <o:proxy end="" idref="#_x0000_s2803" connectloc="2"/>
        </o:r>
        <o:r id="V:Rule1099" type="connector" idref="#_x0000_s2662"/>
        <o:r id="V:Rule1100" type="connector" idref="#_x0000_s1661"/>
        <o:r id="V:Rule1101" type="connector" idref="#_x0000_s2299"/>
        <o:r id="V:Rule1102" type="connector" idref="#_x0000_s2741">
          <o:proxy start="" idref="#_x0000_s2740" connectloc="0"/>
          <o:proxy end="" idref="#_x0000_s2740" connectloc="2"/>
        </o:r>
        <o:r id="V:Rule1103" type="connector" idref="#_x0000_s1553"/>
        <o:r id="V:Rule1104" type="connector" idref="#_x0000_s1666"/>
        <o:r id="V:Rule1105" type="connector" idref="#_x0000_s2668">
          <o:proxy end="" idref="#_x0000_s2631" connectloc="0"/>
        </o:r>
        <o:r id="V:Rule1106" type="connector" idref="#_x0000_s1673"/>
        <o:r id="V:Rule1107" type="connector" idref="#_x0000_s2778"/>
        <o:r id="V:Rule1108" type="connector" idref="#_x0000_s1835"/>
        <o:r id="V:Rule1109" type="connector" idref="#_x0000_s1977"/>
        <o:r id="V:Rule1110" type="connector" idref="#_x0000_s2192">
          <o:proxy start="" idref="#_x0000_s2191" connectloc="0"/>
          <o:proxy end="" idref="#_x0000_s2191" connectloc="2"/>
        </o:r>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line="360" w:lineRule="auto"/>
        <w:ind w:left="289" w:hanging="289"/>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44E37"/>
  </w:style>
  <w:style w:type="paragraph" w:styleId="Heading1">
    <w:name w:val="heading 1"/>
    <w:basedOn w:val="Normal"/>
    <w:next w:val="Normal"/>
    <w:link w:val="Heading1Char"/>
    <w:uiPriority w:val="9"/>
    <w:qFormat/>
    <w:rsid w:val="00E13199"/>
    <w:pPr>
      <w:keepNext/>
      <w:keepLines/>
      <w:spacing w:before="480"/>
      <w:outlineLvl w:val="0"/>
    </w:pPr>
    <w:rPr>
      <w:rFonts w:asciiTheme="majorHAnsi" w:eastAsiaTheme="majorEastAsia" w:hAnsiTheme="majorHAnsi" w:cstheme="majorBidi"/>
      <w:b/>
      <w:bCs/>
      <w:color w:val="365F91" w:themeColor="accent1" w:themeShade="BF"/>
      <w:sz w:val="28"/>
      <w:szCs w:val="28"/>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703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7034"/>
    <w:rPr>
      <w:rFonts w:ascii="Tahoma" w:hAnsi="Tahoma" w:cs="Tahoma"/>
      <w:sz w:val="16"/>
      <w:szCs w:val="16"/>
    </w:rPr>
  </w:style>
  <w:style w:type="paragraph" w:styleId="ListParagraph">
    <w:name w:val="List Paragraph"/>
    <w:basedOn w:val="Normal"/>
    <w:link w:val="ListParagraphChar"/>
    <w:uiPriority w:val="34"/>
    <w:qFormat/>
    <w:rsid w:val="005E5C90"/>
    <w:pPr>
      <w:ind w:left="720"/>
      <w:contextualSpacing/>
    </w:pPr>
    <w:rPr>
      <w:rFonts w:ascii="Calibri" w:eastAsia="Calibri" w:hAnsi="Calibri" w:cs="Times New Roman"/>
    </w:rPr>
  </w:style>
  <w:style w:type="character" w:customStyle="1" w:styleId="ListParagraphChar">
    <w:name w:val="List Paragraph Char"/>
    <w:link w:val="ListParagraph"/>
    <w:locked/>
    <w:rsid w:val="005E5C90"/>
    <w:rPr>
      <w:rFonts w:ascii="Calibri" w:eastAsia="Calibri" w:hAnsi="Calibri" w:cs="Times New Roman"/>
    </w:rPr>
  </w:style>
  <w:style w:type="character" w:styleId="Hyperlink">
    <w:name w:val="Hyperlink"/>
    <w:basedOn w:val="DefaultParagraphFont"/>
    <w:rsid w:val="005E5C90"/>
    <w:rPr>
      <w:color w:val="0000FF"/>
      <w:u w:val="single"/>
    </w:rPr>
  </w:style>
  <w:style w:type="table" w:styleId="TableGrid">
    <w:name w:val="Table Grid"/>
    <w:basedOn w:val="TableNormal"/>
    <w:uiPriority w:val="59"/>
    <w:rsid w:val="005E5C90"/>
    <w:pPr>
      <w:spacing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Bullet">
    <w:name w:val="List Bullet"/>
    <w:basedOn w:val="Normal"/>
    <w:rsid w:val="00216C63"/>
    <w:pPr>
      <w:numPr>
        <w:numId w:val="7"/>
      </w:numPr>
      <w:spacing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13199"/>
    <w:rPr>
      <w:rFonts w:asciiTheme="majorHAnsi" w:eastAsiaTheme="majorEastAsia" w:hAnsiTheme="majorHAnsi" w:cstheme="majorBidi"/>
      <w:b/>
      <w:bCs/>
      <w:color w:val="365F91" w:themeColor="accent1" w:themeShade="BF"/>
      <w:sz w:val="28"/>
      <w:szCs w:val="28"/>
      <w:lang w:val="en-IN"/>
    </w:rPr>
  </w:style>
  <w:style w:type="paragraph" w:styleId="Header">
    <w:name w:val="header"/>
    <w:basedOn w:val="Normal"/>
    <w:link w:val="HeaderChar"/>
    <w:uiPriority w:val="99"/>
    <w:semiHidden/>
    <w:unhideWhenUsed/>
    <w:rsid w:val="00E13199"/>
    <w:pPr>
      <w:tabs>
        <w:tab w:val="center" w:pos="4513"/>
        <w:tab w:val="right" w:pos="9026"/>
      </w:tabs>
      <w:spacing w:line="240" w:lineRule="auto"/>
    </w:pPr>
    <w:rPr>
      <w:lang w:val="en-IN"/>
    </w:rPr>
  </w:style>
  <w:style w:type="character" w:customStyle="1" w:styleId="HeaderChar">
    <w:name w:val="Header Char"/>
    <w:basedOn w:val="DefaultParagraphFont"/>
    <w:link w:val="Header"/>
    <w:uiPriority w:val="99"/>
    <w:semiHidden/>
    <w:rsid w:val="00E13199"/>
    <w:rPr>
      <w:lang w:val="en-IN"/>
    </w:rPr>
  </w:style>
  <w:style w:type="paragraph" w:styleId="NoSpacing">
    <w:name w:val="No Spacing"/>
    <w:uiPriority w:val="1"/>
    <w:qFormat/>
    <w:rsid w:val="00E13199"/>
    <w:pPr>
      <w:spacing w:line="240" w:lineRule="auto"/>
    </w:pPr>
    <w:rPr>
      <w:lang w:val="en-IN"/>
    </w:rPr>
  </w:style>
  <w:style w:type="paragraph" w:styleId="Footer">
    <w:name w:val="footer"/>
    <w:basedOn w:val="Normal"/>
    <w:link w:val="FooterChar"/>
    <w:uiPriority w:val="99"/>
    <w:unhideWhenUsed/>
    <w:rsid w:val="00E13199"/>
    <w:pPr>
      <w:tabs>
        <w:tab w:val="center" w:pos="4680"/>
        <w:tab w:val="right" w:pos="9360"/>
      </w:tabs>
      <w:spacing w:line="240" w:lineRule="auto"/>
    </w:pPr>
    <w:rPr>
      <w:rFonts w:eastAsiaTheme="minorEastAsia"/>
      <w:lang w:val="en-IN" w:eastAsia="en-IN"/>
    </w:rPr>
  </w:style>
  <w:style w:type="character" w:customStyle="1" w:styleId="FooterChar">
    <w:name w:val="Footer Char"/>
    <w:basedOn w:val="DefaultParagraphFont"/>
    <w:link w:val="Footer"/>
    <w:uiPriority w:val="99"/>
    <w:rsid w:val="00E13199"/>
    <w:rPr>
      <w:rFonts w:eastAsiaTheme="minorEastAsia"/>
      <w:lang w:val="en-IN" w:eastAsia="en-IN"/>
    </w:rPr>
  </w:style>
</w:styles>
</file>

<file path=word/webSettings.xml><?xml version="1.0" encoding="utf-8"?>
<w:webSettings xmlns:r="http://schemas.openxmlformats.org/officeDocument/2006/relationships" xmlns:w="http://schemas.openxmlformats.org/wordprocessingml/2006/main">
  <w:divs>
    <w:div w:id="118493818">
      <w:bodyDiv w:val="1"/>
      <w:marLeft w:val="0"/>
      <w:marRight w:val="0"/>
      <w:marTop w:val="0"/>
      <w:marBottom w:val="0"/>
      <w:divBdr>
        <w:top w:val="none" w:sz="0" w:space="0" w:color="auto"/>
        <w:left w:val="none" w:sz="0" w:space="0" w:color="auto"/>
        <w:bottom w:val="none" w:sz="0" w:space="0" w:color="auto"/>
        <w:right w:val="none" w:sz="0" w:space="0" w:color="auto"/>
      </w:divBdr>
    </w:div>
    <w:div w:id="365109013">
      <w:bodyDiv w:val="1"/>
      <w:marLeft w:val="0"/>
      <w:marRight w:val="0"/>
      <w:marTop w:val="0"/>
      <w:marBottom w:val="0"/>
      <w:divBdr>
        <w:top w:val="none" w:sz="0" w:space="0" w:color="auto"/>
        <w:left w:val="none" w:sz="0" w:space="0" w:color="auto"/>
        <w:bottom w:val="none" w:sz="0" w:space="0" w:color="auto"/>
        <w:right w:val="none" w:sz="0" w:space="0" w:color="auto"/>
      </w:divBdr>
    </w:div>
    <w:div w:id="654377936">
      <w:bodyDiv w:val="1"/>
      <w:marLeft w:val="0"/>
      <w:marRight w:val="0"/>
      <w:marTop w:val="0"/>
      <w:marBottom w:val="0"/>
      <w:divBdr>
        <w:top w:val="none" w:sz="0" w:space="0" w:color="auto"/>
        <w:left w:val="none" w:sz="0" w:space="0" w:color="auto"/>
        <w:bottom w:val="none" w:sz="0" w:space="0" w:color="auto"/>
        <w:right w:val="none" w:sz="0" w:space="0" w:color="auto"/>
      </w:divBdr>
    </w:div>
    <w:div w:id="1550146729">
      <w:bodyDiv w:val="1"/>
      <w:marLeft w:val="0"/>
      <w:marRight w:val="0"/>
      <w:marTop w:val="0"/>
      <w:marBottom w:val="0"/>
      <w:divBdr>
        <w:top w:val="none" w:sz="0" w:space="0" w:color="auto"/>
        <w:left w:val="none" w:sz="0" w:space="0" w:color="auto"/>
        <w:bottom w:val="none" w:sz="0" w:space="0" w:color="auto"/>
        <w:right w:val="none" w:sz="0" w:space="0" w:color="auto"/>
      </w:divBdr>
    </w:div>
    <w:div w:id="1613123414">
      <w:bodyDiv w:val="1"/>
      <w:marLeft w:val="0"/>
      <w:marRight w:val="0"/>
      <w:marTop w:val="0"/>
      <w:marBottom w:val="0"/>
      <w:divBdr>
        <w:top w:val="none" w:sz="0" w:space="0" w:color="auto"/>
        <w:left w:val="none" w:sz="0" w:space="0" w:color="auto"/>
        <w:bottom w:val="none" w:sz="0" w:space="0" w:color="auto"/>
        <w:right w:val="none" w:sz="0" w:space="0" w:color="auto"/>
      </w:divBdr>
    </w:div>
    <w:div w:id="1683514099">
      <w:bodyDiv w:val="1"/>
      <w:marLeft w:val="0"/>
      <w:marRight w:val="0"/>
      <w:marTop w:val="0"/>
      <w:marBottom w:val="0"/>
      <w:divBdr>
        <w:top w:val="none" w:sz="0" w:space="0" w:color="auto"/>
        <w:left w:val="none" w:sz="0" w:space="0" w:color="auto"/>
        <w:bottom w:val="none" w:sz="0" w:space="0" w:color="auto"/>
        <w:right w:val="none" w:sz="0" w:space="0" w:color="auto"/>
      </w:divBdr>
    </w:div>
    <w:div w:id="1740596958">
      <w:bodyDiv w:val="1"/>
      <w:marLeft w:val="0"/>
      <w:marRight w:val="0"/>
      <w:marTop w:val="0"/>
      <w:marBottom w:val="0"/>
      <w:divBdr>
        <w:top w:val="none" w:sz="0" w:space="0" w:color="auto"/>
        <w:left w:val="none" w:sz="0" w:space="0" w:color="auto"/>
        <w:bottom w:val="none" w:sz="0" w:space="0" w:color="auto"/>
        <w:right w:val="none" w:sz="0" w:space="0" w:color="auto"/>
      </w:divBdr>
      <w:divsChild>
        <w:div w:id="858543136">
          <w:marLeft w:val="0"/>
          <w:marRight w:val="0"/>
          <w:marTop w:val="0"/>
          <w:marBottom w:val="0"/>
          <w:divBdr>
            <w:top w:val="none" w:sz="0" w:space="0" w:color="auto"/>
            <w:left w:val="none" w:sz="0" w:space="0" w:color="auto"/>
            <w:bottom w:val="none" w:sz="0" w:space="0" w:color="auto"/>
            <w:right w:val="none" w:sz="0" w:space="0" w:color="auto"/>
          </w:divBdr>
        </w:div>
        <w:div w:id="1856115176">
          <w:marLeft w:val="0"/>
          <w:marRight w:val="0"/>
          <w:marTop w:val="0"/>
          <w:marBottom w:val="0"/>
          <w:divBdr>
            <w:top w:val="none" w:sz="0" w:space="0" w:color="auto"/>
            <w:left w:val="none" w:sz="0" w:space="0" w:color="auto"/>
            <w:bottom w:val="none" w:sz="0" w:space="0" w:color="auto"/>
            <w:right w:val="none" w:sz="0" w:space="0" w:color="auto"/>
          </w:divBdr>
        </w:div>
        <w:div w:id="1836263264">
          <w:marLeft w:val="0"/>
          <w:marRight w:val="0"/>
          <w:marTop w:val="0"/>
          <w:marBottom w:val="0"/>
          <w:divBdr>
            <w:top w:val="none" w:sz="0" w:space="0" w:color="auto"/>
            <w:left w:val="none" w:sz="0" w:space="0" w:color="auto"/>
            <w:bottom w:val="none" w:sz="0" w:space="0" w:color="auto"/>
            <w:right w:val="none" w:sz="0" w:space="0" w:color="auto"/>
          </w:divBdr>
        </w:div>
        <w:div w:id="739864747">
          <w:marLeft w:val="0"/>
          <w:marRight w:val="0"/>
          <w:marTop w:val="0"/>
          <w:marBottom w:val="0"/>
          <w:divBdr>
            <w:top w:val="none" w:sz="0" w:space="0" w:color="auto"/>
            <w:left w:val="none" w:sz="0" w:space="0" w:color="auto"/>
            <w:bottom w:val="none" w:sz="0" w:space="0" w:color="auto"/>
            <w:right w:val="none" w:sz="0" w:space="0" w:color="auto"/>
          </w:divBdr>
        </w:div>
      </w:divsChild>
    </w:div>
    <w:div w:id="1958023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D74323-5BD2-402C-AD57-7533E277B4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3771</Words>
  <Characters>21500</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GEC, Gudlavalleru</Company>
  <LinksUpToDate>false</LinksUpToDate>
  <CharactersWithSpaces>252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C-Office</dc:creator>
  <cp:lastModifiedBy>om</cp:lastModifiedBy>
  <cp:revision>2</cp:revision>
  <dcterms:created xsi:type="dcterms:W3CDTF">2022-10-21T05:22:00Z</dcterms:created>
  <dcterms:modified xsi:type="dcterms:W3CDTF">2022-10-21T05:22:00Z</dcterms:modified>
</cp:coreProperties>
</file>